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4"/>
          <w:szCs w:val="24"/>
          <w:lang w:val="en-GB" w:eastAsia="en-US"/>
        </w:rPr>
        <w:id w:val="-1041745760"/>
        <w:docPartObj>
          <w:docPartGallery w:val="Cover Pages"/>
          <w:docPartUnique/>
        </w:docPartObj>
      </w:sdtPr>
      <w:sdtContent>
        <w:p w14:paraId="62845240" w14:textId="067E6DB8" w:rsidR="00ED1FFE" w:rsidRPr="00AA33D4" w:rsidRDefault="00ED1FFE" w:rsidP="00E47545">
          <w:pPr>
            <w:pStyle w:val="NoSpacing"/>
            <w:contextualSpacing/>
            <w:rPr>
              <w:sz w:val="24"/>
              <w:szCs w:val="24"/>
            </w:rPr>
          </w:pPr>
          <w:r w:rsidRPr="00AA33D4">
            <w:rPr>
              <w:noProof/>
              <w:sz w:val="24"/>
              <w:szCs w:val="24"/>
              <w:lang w:val="en-GB" w:eastAsia="en-GB"/>
            </w:rPr>
            <mc:AlternateContent>
              <mc:Choice Requires="wpg">
                <w:drawing>
                  <wp:anchor distT="0" distB="0" distL="114300" distR="114300" simplePos="0" relativeHeight="251658263" behindDoc="1" locked="0" layoutInCell="1" allowOverlap="1" wp14:anchorId="68E536CE" wp14:editId="384FB8B2">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D3EA7" w14:textId="77777777" w:rsidR="00DD407D" w:rsidRDefault="00DD407D">
                                  <w:pPr>
                                    <w:pStyle w:val="NoSpacing"/>
                                    <w:jc w:val="right"/>
                                    <w:rPr>
                                      <w:color w:val="FFFFFF" w:themeColor="background1"/>
                                      <w:sz w:val="28"/>
                                      <w:szCs w:val="28"/>
                                    </w:rPr>
                                  </w:pPr>
                                  <w:r>
                                    <w:rPr>
                                      <w:color w:val="FFFFFF" w:themeColor="background1"/>
                                      <w:sz w:val="28"/>
                                      <w:szCs w:val="28"/>
                                    </w:rPr>
                                    <w:t>2016/17</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8E536CE" id="Group 2" o:spid="_x0000_s1026" style="position:absolute;margin-left:0;margin-top:0;width:172.8pt;height:718.55pt;z-index:-251658217;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inset=",0,14.4pt,0">
                        <w:txbxContent>
                          <w:p w14:paraId="37DD3EA7" w14:textId="77777777" w:rsidR="00DD407D" w:rsidRDefault="00DD407D">
                            <w:pPr>
                              <w:pStyle w:val="NoSpacing"/>
                              <w:jc w:val="right"/>
                              <w:rPr>
                                <w:color w:val="FFFFFF" w:themeColor="background1"/>
                                <w:sz w:val="28"/>
                                <w:szCs w:val="28"/>
                              </w:rPr>
                            </w:pPr>
                            <w:r>
                              <w:rPr>
                                <w:color w:val="FFFFFF" w:themeColor="background1"/>
                                <w:sz w:val="28"/>
                                <w:szCs w:val="28"/>
                              </w:rPr>
                              <w:t>2016/17</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09544BF4" w14:textId="77777777" w:rsidR="00ED1FFE" w:rsidRPr="00AA33D4" w:rsidRDefault="00361972" w:rsidP="00E47545">
          <w:pPr>
            <w:spacing w:line="240" w:lineRule="auto"/>
            <w:contextualSpacing/>
            <w:rPr>
              <w:sz w:val="24"/>
              <w:szCs w:val="24"/>
            </w:rPr>
          </w:pPr>
          <w:r w:rsidRPr="00AA33D4">
            <w:rPr>
              <w:noProof/>
              <w:sz w:val="24"/>
              <w:szCs w:val="24"/>
              <w:lang w:eastAsia="en-GB"/>
            </w:rPr>
            <mc:AlternateContent>
              <mc:Choice Requires="wps">
                <w:drawing>
                  <wp:anchor distT="0" distB="0" distL="114300" distR="114300" simplePos="0" relativeHeight="251658266" behindDoc="0" locked="0" layoutInCell="1" allowOverlap="1" wp14:anchorId="590AFB8A" wp14:editId="656D451A">
                    <wp:simplePos x="0" y="0"/>
                    <wp:positionH relativeFrom="page">
                      <wp:posOffset>3171825</wp:posOffset>
                    </wp:positionH>
                    <wp:positionV relativeFrom="page">
                      <wp:posOffset>1866900</wp:posOffset>
                    </wp:positionV>
                    <wp:extent cx="4152900" cy="2138680"/>
                    <wp:effectExtent l="0" t="0" r="9525" b="13970"/>
                    <wp:wrapNone/>
                    <wp:docPr id="1" name="Text Box 1"/>
                    <wp:cNvGraphicFramePr/>
                    <a:graphic xmlns:a="http://schemas.openxmlformats.org/drawingml/2006/main">
                      <a:graphicData uri="http://schemas.microsoft.com/office/word/2010/wordprocessingShape">
                        <wps:wsp>
                          <wps:cNvSpPr txBox="1"/>
                          <wps:spPr>
                            <a:xfrm>
                              <a:off x="0" y="0"/>
                              <a:ext cx="4152900" cy="2138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2A582" w14:textId="79AB1D0E" w:rsidR="00DD407D" w:rsidRDefault="00DD407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298270203"/>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xplorations in Electronic Engineering</w:t>
                                    </w:r>
                                  </w:sdtContent>
                                </w:sdt>
                              </w:p>
                              <w:p w14:paraId="5F8417E8" w14:textId="78CFFB94" w:rsidR="00DD407D" w:rsidRDefault="00DD407D">
                                <w:pPr>
                                  <w:spacing w:before="120"/>
                                  <w:rPr>
                                    <w:color w:val="404040" w:themeColor="text1" w:themeTint="BF"/>
                                    <w:sz w:val="36"/>
                                    <w:szCs w:val="36"/>
                                  </w:rPr>
                                </w:pPr>
                                <w:sdt>
                                  <w:sdtPr>
                                    <w:rPr>
                                      <w:color w:val="404040" w:themeColor="text1" w:themeTint="BF"/>
                                      <w:sz w:val="36"/>
                                      <w:szCs w:val="36"/>
                                    </w:rPr>
                                    <w:alias w:val="Subtitle"/>
                                    <w:tag w:val=""/>
                                    <w:id w:val="181787100"/>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ce Training Networks Projec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90AFB8A" id="_x0000_t202" coordsize="21600,21600" o:spt="202" path="m,l,21600r21600,l21600,xe">
                    <v:stroke joinstyle="miter"/>
                    <v:path gradientshapeok="t" o:connecttype="rect"/>
                  </v:shapetype>
                  <v:shape id="Text Box 1" o:spid="_x0000_s1055" type="#_x0000_t202" style="position:absolute;margin-left:249.75pt;margin-top:147pt;width:327pt;height:168.4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" filled="f" stroked="f" strokeweight=".5pt">
                    <v:textbox style="mso-fit-shape-to-text:t" inset="0,0,0,0">
                      <w:txbxContent>
                        <w:p w14:paraId="0BB2A582" w14:textId="79AB1D0E" w:rsidR="00DD407D" w:rsidRDefault="00DD407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298270203"/>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xplorations in Electronic Engineering</w:t>
                              </w:r>
                            </w:sdtContent>
                          </w:sdt>
                        </w:p>
                        <w:p w14:paraId="5F8417E8" w14:textId="78CFFB94" w:rsidR="00DD407D" w:rsidRDefault="00DD407D">
                          <w:pPr>
                            <w:spacing w:before="120"/>
                            <w:rPr>
                              <w:color w:val="404040" w:themeColor="text1" w:themeTint="BF"/>
                              <w:sz w:val="36"/>
                              <w:szCs w:val="36"/>
                            </w:rPr>
                          </w:pPr>
                          <w:sdt>
                            <w:sdtPr>
                              <w:rPr>
                                <w:color w:val="404040" w:themeColor="text1" w:themeTint="BF"/>
                                <w:sz w:val="36"/>
                                <w:szCs w:val="36"/>
                              </w:rPr>
                              <w:alias w:val="Subtitle"/>
                              <w:tag w:val=""/>
                              <w:id w:val="181787100"/>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ce Training Networks Project</w:t>
                              </w:r>
                            </w:sdtContent>
                          </w:sdt>
                        </w:p>
                      </w:txbxContent>
                    </v:textbox>
                    <w10:wrap anchorx="page" anchory="page"/>
                  </v:shape>
                </w:pict>
              </mc:Fallback>
            </mc:AlternateContent>
          </w:r>
          <w:r w:rsidR="00ED1FFE" w:rsidRPr="00AA33D4">
            <w:rPr>
              <w:noProof/>
              <w:sz w:val="24"/>
              <w:szCs w:val="24"/>
              <w:lang w:eastAsia="en-GB"/>
            </w:rPr>
            <mc:AlternateContent>
              <mc:Choice Requires="wps">
                <w:drawing>
                  <wp:anchor distT="0" distB="0" distL="114300" distR="114300" simplePos="0" relativeHeight="251658264" behindDoc="0" locked="0" layoutInCell="1" allowOverlap="1" wp14:anchorId="3DC4F8AF" wp14:editId="2C00D861">
                    <wp:simplePos x="0" y="0"/>
                    <wp:positionH relativeFrom="page">
                      <wp:posOffset>3171825</wp:posOffset>
                    </wp:positionH>
                    <wp:positionV relativeFrom="page">
                      <wp:posOffset>8601075</wp:posOffset>
                    </wp:positionV>
                    <wp:extent cx="3657600" cy="1200150"/>
                    <wp:effectExtent l="0" t="0" r="7620" b="0"/>
                    <wp:wrapNone/>
                    <wp:docPr id="32" name="Text Box 32"/>
                    <wp:cNvGraphicFramePr/>
                    <a:graphic xmlns:a="http://schemas.openxmlformats.org/drawingml/2006/main">
                      <a:graphicData uri="http://schemas.microsoft.com/office/word/2010/wordprocessingShape">
                        <wps:wsp>
                          <wps:cNvSpPr txBox="1"/>
                          <wps:spPr>
                            <a:xfrm>
                              <a:off x="0" y="0"/>
                              <a:ext cx="3657600" cy="1200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A5093" w14:textId="77777777" w:rsidR="00DD407D" w:rsidRDefault="00DD407D">
                                <w:pPr>
                                  <w:pStyle w:val="NoSpacing"/>
                                  <w:rPr>
                                    <w:color w:val="4F81BD" w:themeColor="accent1"/>
                                    <w:sz w:val="26"/>
                                    <w:szCs w:val="26"/>
                                    <w:lang w:val="en-GB"/>
                                  </w:rPr>
                                </w:pPr>
                                <w:r>
                                  <w:rPr>
                                    <w:color w:val="4F81BD" w:themeColor="accent1"/>
                                    <w:sz w:val="26"/>
                                    <w:szCs w:val="26"/>
                                    <w:lang w:val="en-GB"/>
                                  </w:rPr>
                                  <w:t>Callum Owen-Bridge 15002504 (Team Leader)</w:t>
                                </w:r>
                              </w:p>
                              <w:p w14:paraId="26E1E508" w14:textId="0A2C34BA" w:rsidR="00DD407D" w:rsidRDefault="00DD407D">
                                <w:pPr>
                                  <w:pStyle w:val="NoSpacing"/>
                                  <w:rPr>
                                    <w:color w:val="4F81BD" w:themeColor="accent1"/>
                                    <w:sz w:val="26"/>
                                    <w:szCs w:val="26"/>
                                    <w:lang w:val="en-GB"/>
                                  </w:rPr>
                                </w:pPr>
                                <w:r>
                                  <w:rPr>
                                    <w:color w:val="4F81BD" w:themeColor="accent1"/>
                                    <w:sz w:val="26"/>
                                    <w:szCs w:val="26"/>
                                    <w:lang w:val="en-GB"/>
                                  </w:rPr>
                                  <w:t>Keiran Brown 15000194 (Scribe)</w:t>
                                </w:r>
                              </w:p>
                              <w:p w14:paraId="431C1E47" w14:textId="77777777" w:rsidR="00DD407D" w:rsidRDefault="00DD407D">
                                <w:pPr>
                                  <w:pStyle w:val="NoSpacing"/>
                                  <w:rPr>
                                    <w:color w:val="4F81BD" w:themeColor="accent1"/>
                                    <w:sz w:val="26"/>
                                    <w:szCs w:val="26"/>
                                    <w:lang w:val="en-GB"/>
                                  </w:rPr>
                                </w:pPr>
                                <w:r>
                                  <w:rPr>
                                    <w:color w:val="4F81BD" w:themeColor="accent1"/>
                                    <w:sz w:val="26"/>
                                    <w:szCs w:val="26"/>
                                    <w:lang w:val="en-GB"/>
                                  </w:rPr>
                                  <w:t>Andrew Campbell 15008029</w:t>
                                </w:r>
                              </w:p>
                              <w:p w14:paraId="28C25061" w14:textId="77777777" w:rsidR="00DD407D" w:rsidRDefault="00DD407D">
                                <w:pPr>
                                  <w:pStyle w:val="NoSpacing"/>
                                  <w:rPr>
                                    <w:color w:val="4F81BD" w:themeColor="accent1"/>
                                    <w:sz w:val="26"/>
                                    <w:szCs w:val="26"/>
                                    <w:lang w:val="en-GB"/>
                                  </w:rPr>
                                </w:pPr>
                                <w:r>
                                  <w:rPr>
                                    <w:color w:val="4F81BD" w:themeColor="accent1"/>
                                    <w:sz w:val="26"/>
                                    <w:szCs w:val="26"/>
                                    <w:lang w:val="en-GB"/>
                                  </w:rPr>
                                  <w:t>Karl McCallion 15009882</w:t>
                                </w:r>
                              </w:p>
                              <w:p w14:paraId="419250C3" w14:textId="77777777" w:rsidR="00DD407D" w:rsidRDefault="00DD407D">
                                <w:pPr>
                                  <w:pStyle w:val="NoSpacing"/>
                                  <w:rPr>
                                    <w:color w:val="4F81BD" w:themeColor="accent1"/>
                                    <w:sz w:val="26"/>
                                    <w:szCs w:val="26"/>
                                    <w:lang w:val="en-GB"/>
                                  </w:rPr>
                                </w:pPr>
                                <w:r>
                                  <w:rPr>
                                    <w:color w:val="4F81BD" w:themeColor="accent1"/>
                                    <w:sz w:val="26"/>
                                    <w:szCs w:val="26"/>
                                    <w:lang w:val="en-GB"/>
                                  </w:rPr>
                                  <w:t>Karl Myers 15008411(Chair Person)</w:t>
                                </w:r>
                              </w:p>
                              <w:p w14:paraId="2531132C" w14:textId="77777777" w:rsidR="00DD407D" w:rsidRPr="00ED1FFE" w:rsidRDefault="00DD407D">
                                <w:pPr>
                                  <w:pStyle w:val="NoSpacing"/>
                                  <w:rPr>
                                    <w:color w:val="595959" w:themeColor="text1" w:themeTint="A6"/>
                                    <w:sz w:val="26"/>
                                    <w:szCs w:val="26"/>
                                    <w:lang w:val="en-GB"/>
                                  </w:rPr>
                                </w:pPr>
                                <w:r w:rsidRPr="00ED1FFE">
                                  <w:rPr>
                                    <w:color w:val="595959" w:themeColor="text1" w:themeTint="A6"/>
                                    <w:sz w:val="26"/>
                                    <w:szCs w:val="26"/>
                                    <w:lang w:val="en-GB"/>
                                  </w:rPr>
                                  <w:t>The Engineers</w:t>
                                </w:r>
                              </w:p>
                              <w:p w14:paraId="66B939A7" w14:textId="77777777" w:rsidR="00DD407D" w:rsidRDefault="00DD407D">
                                <w:pPr>
                                  <w:pStyle w:val="NoSpacing"/>
                                  <w:rPr>
                                    <w:color w:val="4F81BD" w:themeColor="accent1"/>
                                    <w:sz w:val="26"/>
                                    <w:szCs w:val="26"/>
                                    <w:lang w:val="en-GB"/>
                                  </w:rPr>
                                </w:pPr>
                              </w:p>
                              <w:p w14:paraId="6AE59E1F" w14:textId="77777777" w:rsidR="00DD407D" w:rsidRDefault="00DD407D">
                                <w:pPr>
                                  <w:pStyle w:val="NoSpacing"/>
                                  <w:rPr>
                                    <w:color w:val="4F81BD" w:themeColor="accent1"/>
                                    <w:sz w:val="26"/>
                                    <w:szCs w:val="26"/>
                                    <w:lang w:val="en-GB"/>
                                  </w:rPr>
                                </w:pPr>
                              </w:p>
                              <w:p w14:paraId="05EFFF08" w14:textId="77777777" w:rsidR="00DD407D" w:rsidRDefault="00DD407D">
                                <w:pPr>
                                  <w:pStyle w:val="NoSpacing"/>
                                  <w:rPr>
                                    <w:color w:val="4F81BD" w:themeColor="accent1"/>
                                    <w:sz w:val="26"/>
                                    <w:szCs w:val="26"/>
                                    <w:lang w:val="en-GB"/>
                                  </w:rPr>
                                </w:pPr>
                              </w:p>
                              <w:p w14:paraId="63177B72" w14:textId="77777777" w:rsidR="00DD407D" w:rsidRDefault="00DD407D">
                                <w:pPr>
                                  <w:pStyle w:val="NoSpacing"/>
                                  <w:rPr>
                                    <w:color w:val="4F81BD" w:themeColor="accent1"/>
                                    <w:sz w:val="26"/>
                                    <w:szCs w:val="26"/>
                                  </w:rPr>
                                </w:pPr>
                              </w:p>
                              <w:p w14:paraId="16E79E55" w14:textId="77777777" w:rsidR="00DD407D" w:rsidRDefault="00DD407D">
                                <w:pPr>
                                  <w:pStyle w:val="NoSpacing"/>
                                  <w:rPr>
                                    <w:color w:val="595959" w:themeColor="text1" w:themeTint="A6"/>
                                    <w:sz w:val="20"/>
                                    <w:szCs w:val="20"/>
                                  </w:rPr>
                                </w:pPr>
                                <w:sdt>
                                  <w:sdtPr>
                                    <w:rPr>
                                      <w:caps/>
                                      <w:color w:val="595959" w:themeColor="text1" w:themeTint="A6"/>
                                      <w:sz w:val="20"/>
                                      <w:szCs w:val="20"/>
                                    </w:rPr>
                                    <w:alias w:val="Company"/>
                                    <w:tag w:val=""/>
                                    <w:id w:val="1088343201"/>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The Engineer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3DC4F8AF" id="Text Box 32" o:spid="_x0000_s1056" type="#_x0000_t202" style="position:absolute;margin-left:249.75pt;margin-top:677.25pt;width:4in;height:94.5pt;z-index:251658264;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" filled="f" stroked="f" strokeweight=".5pt">
                    <v:textbox inset="0,0,0,0">
                      <w:txbxContent>
                        <w:p w14:paraId="3EAA5093" w14:textId="77777777" w:rsidR="00DD407D" w:rsidRDefault="00DD407D">
                          <w:pPr>
                            <w:pStyle w:val="NoSpacing"/>
                            <w:rPr>
                              <w:color w:val="4F81BD" w:themeColor="accent1"/>
                              <w:sz w:val="26"/>
                              <w:szCs w:val="26"/>
                              <w:lang w:val="en-GB"/>
                            </w:rPr>
                          </w:pPr>
                          <w:r>
                            <w:rPr>
                              <w:color w:val="4F81BD" w:themeColor="accent1"/>
                              <w:sz w:val="26"/>
                              <w:szCs w:val="26"/>
                              <w:lang w:val="en-GB"/>
                            </w:rPr>
                            <w:t>Callum Owen-Bridge 15002504 (Team Leader)</w:t>
                          </w:r>
                        </w:p>
                        <w:p w14:paraId="26E1E508" w14:textId="0A2C34BA" w:rsidR="00DD407D" w:rsidRDefault="00DD407D">
                          <w:pPr>
                            <w:pStyle w:val="NoSpacing"/>
                            <w:rPr>
                              <w:color w:val="4F81BD" w:themeColor="accent1"/>
                              <w:sz w:val="26"/>
                              <w:szCs w:val="26"/>
                              <w:lang w:val="en-GB"/>
                            </w:rPr>
                          </w:pPr>
                          <w:r>
                            <w:rPr>
                              <w:color w:val="4F81BD" w:themeColor="accent1"/>
                              <w:sz w:val="26"/>
                              <w:szCs w:val="26"/>
                              <w:lang w:val="en-GB"/>
                            </w:rPr>
                            <w:t>Keiran Brown 15000194 (Scribe)</w:t>
                          </w:r>
                        </w:p>
                        <w:p w14:paraId="431C1E47" w14:textId="77777777" w:rsidR="00DD407D" w:rsidRDefault="00DD407D">
                          <w:pPr>
                            <w:pStyle w:val="NoSpacing"/>
                            <w:rPr>
                              <w:color w:val="4F81BD" w:themeColor="accent1"/>
                              <w:sz w:val="26"/>
                              <w:szCs w:val="26"/>
                              <w:lang w:val="en-GB"/>
                            </w:rPr>
                          </w:pPr>
                          <w:r>
                            <w:rPr>
                              <w:color w:val="4F81BD" w:themeColor="accent1"/>
                              <w:sz w:val="26"/>
                              <w:szCs w:val="26"/>
                              <w:lang w:val="en-GB"/>
                            </w:rPr>
                            <w:t>Andrew Campbell 15008029</w:t>
                          </w:r>
                        </w:p>
                        <w:p w14:paraId="28C25061" w14:textId="77777777" w:rsidR="00DD407D" w:rsidRDefault="00DD407D">
                          <w:pPr>
                            <w:pStyle w:val="NoSpacing"/>
                            <w:rPr>
                              <w:color w:val="4F81BD" w:themeColor="accent1"/>
                              <w:sz w:val="26"/>
                              <w:szCs w:val="26"/>
                              <w:lang w:val="en-GB"/>
                            </w:rPr>
                          </w:pPr>
                          <w:r>
                            <w:rPr>
                              <w:color w:val="4F81BD" w:themeColor="accent1"/>
                              <w:sz w:val="26"/>
                              <w:szCs w:val="26"/>
                              <w:lang w:val="en-GB"/>
                            </w:rPr>
                            <w:t>Karl McCallion 15009882</w:t>
                          </w:r>
                        </w:p>
                        <w:p w14:paraId="419250C3" w14:textId="77777777" w:rsidR="00DD407D" w:rsidRDefault="00DD407D">
                          <w:pPr>
                            <w:pStyle w:val="NoSpacing"/>
                            <w:rPr>
                              <w:color w:val="4F81BD" w:themeColor="accent1"/>
                              <w:sz w:val="26"/>
                              <w:szCs w:val="26"/>
                              <w:lang w:val="en-GB"/>
                            </w:rPr>
                          </w:pPr>
                          <w:r>
                            <w:rPr>
                              <w:color w:val="4F81BD" w:themeColor="accent1"/>
                              <w:sz w:val="26"/>
                              <w:szCs w:val="26"/>
                              <w:lang w:val="en-GB"/>
                            </w:rPr>
                            <w:t>Karl Myers 15008411(Chair Person)</w:t>
                          </w:r>
                        </w:p>
                        <w:p w14:paraId="2531132C" w14:textId="77777777" w:rsidR="00DD407D" w:rsidRPr="00ED1FFE" w:rsidRDefault="00DD407D">
                          <w:pPr>
                            <w:pStyle w:val="NoSpacing"/>
                            <w:rPr>
                              <w:color w:val="595959" w:themeColor="text1" w:themeTint="A6"/>
                              <w:sz w:val="26"/>
                              <w:szCs w:val="26"/>
                              <w:lang w:val="en-GB"/>
                            </w:rPr>
                          </w:pPr>
                          <w:r w:rsidRPr="00ED1FFE">
                            <w:rPr>
                              <w:color w:val="595959" w:themeColor="text1" w:themeTint="A6"/>
                              <w:sz w:val="26"/>
                              <w:szCs w:val="26"/>
                              <w:lang w:val="en-GB"/>
                            </w:rPr>
                            <w:t>The Engineers</w:t>
                          </w:r>
                        </w:p>
                        <w:p w14:paraId="66B939A7" w14:textId="77777777" w:rsidR="00DD407D" w:rsidRDefault="00DD407D">
                          <w:pPr>
                            <w:pStyle w:val="NoSpacing"/>
                            <w:rPr>
                              <w:color w:val="4F81BD" w:themeColor="accent1"/>
                              <w:sz w:val="26"/>
                              <w:szCs w:val="26"/>
                              <w:lang w:val="en-GB"/>
                            </w:rPr>
                          </w:pPr>
                        </w:p>
                        <w:p w14:paraId="6AE59E1F" w14:textId="77777777" w:rsidR="00DD407D" w:rsidRDefault="00DD407D">
                          <w:pPr>
                            <w:pStyle w:val="NoSpacing"/>
                            <w:rPr>
                              <w:color w:val="4F81BD" w:themeColor="accent1"/>
                              <w:sz w:val="26"/>
                              <w:szCs w:val="26"/>
                              <w:lang w:val="en-GB"/>
                            </w:rPr>
                          </w:pPr>
                        </w:p>
                        <w:p w14:paraId="05EFFF08" w14:textId="77777777" w:rsidR="00DD407D" w:rsidRDefault="00DD407D">
                          <w:pPr>
                            <w:pStyle w:val="NoSpacing"/>
                            <w:rPr>
                              <w:color w:val="4F81BD" w:themeColor="accent1"/>
                              <w:sz w:val="26"/>
                              <w:szCs w:val="26"/>
                              <w:lang w:val="en-GB"/>
                            </w:rPr>
                          </w:pPr>
                        </w:p>
                        <w:p w14:paraId="63177B72" w14:textId="77777777" w:rsidR="00DD407D" w:rsidRDefault="00DD407D">
                          <w:pPr>
                            <w:pStyle w:val="NoSpacing"/>
                            <w:rPr>
                              <w:color w:val="4F81BD" w:themeColor="accent1"/>
                              <w:sz w:val="26"/>
                              <w:szCs w:val="26"/>
                            </w:rPr>
                          </w:pPr>
                        </w:p>
                        <w:p w14:paraId="16E79E55" w14:textId="77777777" w:rsidR="00DD407D" w:rsidRDefault="00DD407D">
                          <w:pPr>
                            <w:pStyle w:val="NoSpacing"/>
                            <w:rPr>
                              <w:color w:val="595959" w:themeColor="text1" w:themeTint="A6"/>
                              <w:sz w:val="20"/>
                              <w:szCs w:val="20"/>
                            </w:rPr>
                          </w:pPr>
                          <w:sdt>
                            <w:sdtPr>
                              <w:rPr>
                                <w:caps/>
                                <w:color w:val="595959" w:themeColor="text1" w:themeTint="A6"/>
                                <w:sz w:val="20"/>
                                <w:szCs w:val="20"/>
                              </w:rPr>
                              <w:alias w:val="Company"/>
                              <w:tag w:val=""/>
                              <w:id w:val="1088343201"/>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The Engineers</w:t>
                              </w:r>
                            </w:sdtContent>
                          </w:sdt>
                        </w:p>
                      </w:txbxContent>
                    </v:textbox>
                    <w10:wrap anchorx="page" anchory="page"/>
                  </v:shape>
                </w:pict>
              </mc:Fallback>
            </mc:AlternateContent>
          </w:r>
          <w:r w:rsidR="00ED1FFE" w:rsidRPr="00AA33D4">
            <w:rPr>
              <w:sz w:val="24"/>
              <w:szCs w:val="24"/>
            </w:rPr>
            <w:br w:type="page"/>
          </w:r>
        </w:p>
      </w:sdtContent>
    </w:sdt>
    <w:p w14:paraId="4DA2FE55" w14:textId="77777777" w:rsidR="00F62B56" w:rsidRPr="00AA33D4" w:rsidRDefault="7F8DABC8" w:rsidP="7F8DABC8">
      <w:pPr>
        <w:spacing w:line="240" w:lineRule="auto"/>
        <w:contextualSpacing/>
        <w:rPr>
          <w:sz w:val="24"/>
          <w:szCs w:val="24"/>
        </w:rPr>
      </w:pPr>
      <w:r w:rsidRPr="00AA33D4">
        <w:rPr>
          <w:b/>
          <w:bCs/>
          <w:sz w:val="24"/>
          <w:szCs w:val="24"/>
        </w:rPr>
        <w:lastRenderedPageBreak/>
        <w:t>Plagiarism Statement</w:t>
      </w:r>
    </w:p>
    <w:p w14:paraId="0103D8AE" w14:textId="77777777" w:rsidR="00C00D91" w:rsidRPr="00AA33D4" w:rsidRDefault="7F8DABC8" w:rsidP="7F8DABC8">
      <w:pPr>
        <w:spacing w:line="240" w:lineRule="auto"/>
        <w:contextualSpacing/>
        <w:jc w:val="both"/>
        <w:rPr>
          <w:noProof/>
          <w:sz w:val="24"/>
          <w:szCs w:val="24"/>
        </w:rPr>
      </w:pPr>
      <w:r w:rsidRPr="00AA33D4">
        <w:rPr>
          <w:noProof/>
          <w:sz w:val="24"/>
          <w:szCs w:val="24"/>
        </w:rPr>
        <w:t>I confirm that this assignment is my own work,</w:t>
      </w:r>
      <w:r w:rsidRPr="00AA33D4">
        <w:rPr>
          <w:sz w:val="24"/>
          <w:szCs w:val="24"/>
        </w:rPr>
        <w:t xml:space="preserve"> no part of it has </w:t>
      </w:r>
      <w:r w:rsidRPr="00AA33D4">
        <w:rPr>
          <w:noProof/>
          <w:sz w:val="24"/>
          <w:szCs w:val="24"/>
        </w:rPr>
        <w:t>copied from any other person's work (published or unpublished), and</w:t>
      </w:r>
      <w:r w:rsidRPr="00AA33D4">
        <w:rPr>
          <w:sz w:val="24"/>
          <w:szCs w:val="24"/>
        </w:rPr>
        <w:t xml:space="preserve"> any text that has </w:t>
      </w:r>
      <w:r w:rsidRPr="00AA33D4">
        <w:rPr>
          <w:noProof/>
          <w:sz w:val="24"/>
          <w:szCs w:val="24"/>
        </w:rPr>
        <w:t>been paraphrased</w:t>
      </w:r>
      <w:r w:rsidRPr="00AA33D4">
        <w:rPr>
          <w:sz w:val="24"/>
          <w:szCs w:val="24"/>
        </w:rPr>
        <w:t xml:space="preserve"> has </w:t>
      </w:r>
      <w:r w:rsidRPr="00AA33D4">
        <w:rPr>
          <w:noProof/>
          <w:sz w:val="24"/>
          <w:szCs w:val="24"/>
        </w:rPr>
        <w:t>been cited</w:t>
      </w:r>
      <w:r w:rsidRPr="00AA33D4">
        <w:rPr>
          <w:sz w:val="24"/>
          <w:szCs w:val="24"/>
        </w:rPr>
        <w:t xml:space="preserve"> in the body of the document with the full details of the original work included in the reference list.</w:t>
      </w:r>
    </w:p>
    <w:p w14:paraId="0B9C2E81" w14:textId="77777777" w:rsidR="00DC5DE3" w:rsidRPr="00AA33D4" w:rsidRDefault="7F8DABC8" w:rsidP="7F8DABC8">
      <w:pPr>
        <w:spacing w:line="240" w:lineRule="auto"/>
        <w:contextualSpacing/>
        <w:jc w:val="both"/>
        <w:rPr>
          <w:sz w:val="24"/>
          <w:szCs w:val="24"/>
        </w:rPr>
      </w:pPr>
      <w:r w:rsidRPr="00AA33D4">
        <w:rPr>
          <w:noProof/>
          <w:sz w:val="24"/>
          <w:szCs w:val="24"/>
        </w:rPr>
        <w:t>I also confirm that I have read the</w:t>
      </w:r>
      <w:r w:rsidRPr="00AA33D4">
        <w:rPr>
          <w:sz w:val="24"/>
          <w:szCs w:val="24"/>
        </w:rPr>
        <w:t xml:space="preserve"> guidance provided at:</w:t>
      </w:r>
    </w:p>
    <w:p w14:paraId="01B0D38D" w14:textId="77777777" w:rsidR="00C00D91" w:rsidRPr="00AA33D4" w:rsidRDefault="00DC5DE3" w:rsidP="00E47545">
      <w:pPr>
        <w:spacing w:line="240" w:lineRule="auto"/>
        <w:contextualSpacing/>
        <w:jc w:val="both"/>
        <w:rPr>
          <w:sz w:val="24"/>
          <w:szCs w:val="24"/>
        </w:rPr>
      </w:pPr>
      <w:r w:rsidRPr="00AA33D4">
        <w:rPr>
          <w:sz w:val="24"/>
          <w:szCs w:val="24"/>
        </w:rPr>
        <w:t>http://www.hope.ac.uk/gateway/supportandwellbeing/studentadministration/understandingyourdegree/</w:t>
      </w:r>
    </w:p>
    <w:p w14:paraId="77B0682D" w14:textId="70B7B35A" w:rsidR="00F62B56" w:rsidRPr="00AA33D4" w:rsidRDefault="7F8DABC8" w:rsidP="7F8DABC8">
      <w:pPr>
        <w:spacing w:line="240" w:lineRule="auto"/>
        <w:contextualSpacing/>
        <w:jc w:val="both"/>
        <w:rPr>
          <w:sz w:val="24"/>
          <w:szCs w:val="24"/>
        </w:rPr>
      </w:pPr>
      <w:r w:rsidRPr="00AA33D4">
        <w:rPr>
          <w:noProof/>
          <w:sz w:val="24"/>
          <w:szCs w:val="24"/>
        </w:rPr>
        <w:t>I</w:t>
      </w:r>
      <w:r w:rsidRPr="00AA33D4">
        <w:rPr>
          <w:sz w:val="24"/>
          <w:szCs w:val="24"/>
        </w:rPr>
        <w:t xml:space="preserve"> also confirm that </w:t>
      </w:r>
      <w:r w:rsidRPr="00AA33D4">
        <w:rPr>
          <w:noProof/>
          <w:sz w:val="24"/>
          <w:szCs w:val="24"/>
        </w:rPr>
        <w:t>I</w:t>
      </w:r>
      <w:r w:rsidRPr="00AA33D4">
        <w:rPr>
          <w:sz w:val="24"/>
          <w:szCs w:val="24"/>
        </w:rPr>
        <w:t xml:space="preserve"> understand the consequences of academic misconduct and that it may result in termination of </w:t>
      </w:r>
      <w:r w:rsidRPr="00AA33D4">
        <w:rPr>
          <w:noProof/>
          <w:sz w:val="24"/>
          <w:szCs w:val="24"/>
        </w:rPr>
        <w:t>my</w:t>
      </w:r>
      <w:r w:rsidRPr="00AA33D4">
        <w:rPr>
          <w:sz w:val="24"/>
          <w:szCs w:val="24"/>
        </w:rPr>
        <w:t xml:space="preserve"> studies at Liverpool Hope University.</w:t>
      </w:r>
    </w:p>
    <w:p w14:paraId="52687F1A" w14:textId="77777777" w:rsidR="00C95B32" w:rsidRPr="00AA33D4" w:rsidRDefault="00C95B32" w:rsidP="548763B5">
      <w:pPr>
        <w:spacing w:line="240" w:lineRule="auto"/>
        <w:contextualSpacing/>
        <w:jc w:val="both"/>
        <w:rPr>
          <w:sz w:val="24"/>
          <w:szCs w:val="24"/>
        </w:rPr>
      </w:pPr>
    </w:p>
    <w:tbl>
      <w:tblPr>
        <w:tblStyle w:val="GridTable2-Accent11"/>
        <w:tblW w:w="10490" w:type="dxa"/>
        <w:tblLook w:val="04A0" w:firstRow="1" w:lastRow="0" w:firstColumn="1" w:lastColumn="0" w:noHBand="0" w:noVBand="1"/>
      </w:tblPr>
      <w:tblGrid>
        <w:gridCol w:w="3496"/>
        <w:gridCol w:w="3497"/>
        <w:gridCol w:w="3497"/>
      </w:tblGrid>
      <w:tr w:rsidR="00F62B56" w:rsidRPr="00AA33D4" w14:paraId="163DC47C" w14:textId="77777777" w:rsidTr="7F8DABC8">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3496" w:type="dxa"/>
          </w:tcPr>
          <w:p w14:paraId="45998564" w14:textId="77777777" w:rsidR="00F62B56" w:rsidRPr="00AA33D4" w:rsidRDefault="7F8DABC8" w:rsidP="7F8DABC8">
            <w:pPr>
              <w:contextualSpacing/>
              <w:jc w:val="both"/>
              <w:rPr>
                <w:sz w:val="24"/>
                <w:szCs w:val="24"/>
              </w:rPr>
            </w:pPr>
            <w:r w:rsidRPr="00AA33D4">
              <w:rPr>
                <w:sz w:val="24"/>
                <w:szCs w:val="24"/>
              </w:rPr>
              <w:t>Name</w:t>
            </w:r>
          </w:p>
        </w:tc>
        <w:tc>
          <w:tcPr>
            <w:tcW w:w="3497" w:type="dxa"/>
          </w:tcPr>
          <w:p w14:paraId="2D9F2A04" w14:textId="77777777" w:rsidR="00F62B56" w:rsidRPr="00AA33D4" w:rsidRDefault="7F8DABC8" w:rsidP="7F8DABC8">
            <w:pPr>
              <w:contextualSpacing/>
              <w:jc w:val="both"/>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ign</w:t>
            </w:r>
          </w:p>
        </w:tc>
        <w:tc>
          <w:tcPr>
            <w:tcW w:w="3497" w:type="dxa"/>
          </w:tcPr>
          <w:p w14:paraId="4E1BA961" w14:textId="77777777" w:rsidR="00F62B56" w:rsidRPr="00AA33D4" w:rsidRDefault="7F8DABC8" w:rsidP="7F8DABC8">
            <w:pPr>
              <w:contextualSpacing/>
              <w:jc w:val="both"/>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Date</w:t>
            </w:r>
          </w:p>
        </w:tc>
      </w:tr>
      <w:tr w:rsidR="00F62B56" w:rsidRPr="00AA33D4" w14:paraId="58EBCAC9" w14:textId="77777777" w:rsidTr="7F8DABC8">
        <w:trPr>
          <w:cnfStyle w:val="000000100000" w:firstRow="0" w:lastRow="0" w:firstColumn="0" w:lastColumn="0" w:oddVBand="0" w:evenVBand="0" w:oddHBand="1" w:evenHBand="0" w:firstRowFirstColumn="0" w:firstRowLastColumn="0" w:lastRowFirstColumn="0" w:lastRowLastColumn="0"/>
          <w:trHeight w:val="1236"/>
        </w:trPr>
        <w:tc>
          <w:tcPr>
            <w:cnfStyle w:val="001000000000" w:firstRow="0" w:lastRow="0" w:firstColumn="1" w:lastColumn="0" w:oddVBand="0" w:evenVBand="0" w:oddHBand="0" w:evenHBand="0" w:firstRowFirstColumn="0" w:firstRowLastColumn="0" w:lastRowFirstColumn="0" w:lastRowLastColumn="0"/>
            <w:tcW w:w="3496" w:type="dxa"/>
          </w:tcPr>
          <w:p w14:paraId="5AA77F25" w14:textId="77777777" w:rsidR="00F62B56" w:rsidRPr="00AA33D4" w:rsidRDefault="00F62B56" w:rsidP="00E47545">
            <w:pPr>
              <w:contextualSpacing/>
              <w:rPr>
                <w:sz w:val="24"/>
                <w:szCs w:val="24"/>
              </w:rPr>
            </w:pPr>
          </w:p>
          <w:p w14:paraId="66C58DD3" w14:textId="5FCAFEA1" w:rsidR="00B256B2" w:rsidRPr="00AA33D4" w:rsidRDefault="7F8DABC8" w:rsidP="7F8DABC8">
            <w:pPr>
              <w:contextualSpacing/>
              <w:rPr>
                <w:sz w:val="24"/>
                <w:szCs w:val="24"/>
              </w:rPr>
            </w:pPr>
            <w:r w:rsidRPr="00AA33D4">
              <w:rPr>
                <w:sz w:val="24"/>
                <w:szCs w:val="24"/>
              </w:rPr>
              <w:t>Karl Myers</w:t>
            </w:r>
          </w:p>
          <w:p w14:paraId="43DEBA42" w14:textId="77777777" w:rsidR="00B256B2" w:rsidRPr="00AA33D4" w:rsidRDefault="00B256B2" w:rsidP="00E47545">
            <w:pPr>
              <w:contextualSpacing/>
              <w:rPr>
                <w:sz w:val="24"/>
                <w:szCs w:val="24"/>
              </w:rPr>
            </w:pPr>
          </w:p>
        </w:tc>
        <w:tc>
          <w:tcPr>
            <w:tcW w:w="3497" w:type="dxa"/>
          </w:tcPr>
          <w:p w14:paraId="529C5150" w14:textId="47B1BB97" w:rsidR="00F62B56" w:rsidRPr="00AA33D4" w:rsidRDefault="00717260" w:rsidP="00E47545">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noProof/>
                <w:sz w:val="24"/>
                <w:szCs w:val="24"/>
                <w:lang w:eastAsia="en-GB"/>
              </w:rPr>
              <w:drawing>
                <wp:anchor distT="0" distB="0" distL="114300" distR="114300" simplePos="0" relativeHeight="251658265" behindDoc="0" locked="0" layoutInCell="1" allowOverlap="1" wp14:anchorId="00D3F2F3" wp14:editId="3779C43A">
                  <wp:simplePos x="0" y="0"/>
                  <wp:positionH relativeFrom="column">
                    <wp:posOffset>-64135</wp:posOffset>
                  </wp:positionH>
                  <wp:positionV relativeFrom="paragraph">
                    <wp:posOffset>68580</wp:posOffset>
                  </wp:positionV>
                  <wp:extent cx="1512000" cy="539683"/>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2000" cy="539683"/>
                          </a:xfrm>
                          <a:prstGeom prst="rect">
                            <a:avLst/>
                          </a:prstGeom>
                          <a:noFill/>
                        </pic:spPr>
                      </pic:pic>
                    </a:graphicData>
                  </a:graphic>
                  <wp14:sizeRelH relativeFrom="page">
                    <wp14:pctWidth>0</wp14:pctWidth>
                  </wp14:sizeRelH>
                  <wp14:sizeRelV relativeFrom="page">
                    <wp14:pctHeight>0</wp14:pctHeight>
                  </wp14:sizeRelV>
                </wp:anchor>
              </w:drawing>
            </w:r>
          </w:p>
        </w:tc>
        <w:tc>
          <w:tcPr>
            <w:tcW w:w="3497" w:type="dxa"/>
          </w:tcPr>
          <w:p w14:paraId="51E85403" w14:textId="14196471" w:rsidR="00F62B56" w:rsidRPr="00AA33D4" w:rsidRDefault="7F8DABC8" w:rsidP="7F8DABC8">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09/11/2016</w:t>
            </w:r>
          </w:p>
        </w:tc>
      </w:tr>
      <w:tr w:rsidR="00F62B56" w:rsidRPr="00AA33D4" w14:paraId="1829169B" w14:textId="77777777" w:rsidTr="7F8DABC8">
        <w:trPr>
          <w:trHeight w:val="880"/>
        </w:trPr>
        <w:tc>
          <w:tcPr>
            <w:cnfStyle w:val="001000000000" w:firstRow="0" w:lastRow="0" w:firstColumn="1" w:lastColumn="0" w:oddVBand="0" w:evenVBand="0" w:oddHBand="0" w:evenHBand="0" w:firstRowFirstColumn="0" w:firstRowLastColumn="0" w:lastRowFirstColumn="0" w:lastRowLastColumn="0"/>
            <w:tcW w:w="3496" w:type="dxa"/>
          </w:tcPr>
          <w:p w14:paraId="1BBA8FA0" w14:textId="58E458D2" w:rsidR="00B256B2" w:rsidRPr="00AA33D4" w:rsidRDefault="7F8DABC8" w:rsidP="7F8DABC8">
            <w:pPr>
              <w:contextualSpacing/>
              <w:rPr>
                <w:sz w:val="24"/>
                <w:szCs w:val="24"/>
              </w:rPr>
            </w:pPr>
            <w:r w:rsidRPr="00AA33D4">
              <w:rPr>
                <w:sz w:val="24"/>
                <w:szCs w:val="24"/>
              </w:rPr>
              <w:t>Karl McCallion</w:t>
            </w:r>
          </w:p>
        </w:tc>
        <w:tc>
          <w:tcPr>
            <w:tcW w:w="3497" w:type="dxa"/>
          </w:tcPr>
          <w:p w14:paraId="5F24A6E5" w14:textId="4092EB63" w:rsidR="00F62B56" w:rsidRPr="00AA33D4" w:rsidRDefault="00544FE9" w:rsidP="00E47545">
            <w:pPr>
              <w:contextualSpacing/>
              <w:jc w:val="both"/>
              <w:cnfStyle w:val="000000000000" w:firstRow="0" w:lastRow="0" w:firstColumn="0" w:lastColumn="0" w:oddVBand="0" w:evenVBand="0" w:oddHBand="0" w:evenHBand="0" w:firstRowFirstColumn="0" w:firstRowLastColumn="0" w:lastRowFirstColumn="0" w:lastRowLastColumn="0"/>
              <w:rPr>
                <w:sz w:val="24"/>
                <w:szCs w:val="24"/>
              </w:rPr>
            </w:pPr>
            <w:r w:rsidRPr="00AA33D4">
              <w:rPr>
                <w:noProof/>
                <w:sz w:val="24"/>
                <w:szCs w:val="24"/>
                <w:lang w:eastAsia="en-GB"/>
              </w:rPr>
              <w:drawing>
                <wp:anchor distT="0" distB="0" distL="114300" distR="114300" simplePos="0" relativeHeight="251658268" behindDoc="0" locked="0" layoutInCell="1" allowOverlap="1" wp14:anchorId="1DF7488D" wp14:editId="5569A762">
                  <wp:simplePos x="0" y="0"/>
                  <wp:positionH relativeFrom="column">
                    <wp:posOffset>-56515</wp:posOffset>
                  </wp:positionH>
                  <wp:positionV relativeFrom="paragraph">
                    <wp:posOffset>123825</wp:posOffset>
                  </wp:positionV>
                  <wp:extent cx="1512000" cy="362987"/>
                  <wp:effectExtent l="0" t="0" r="0" b="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6931" t="43964" r="39774" b="50364"/>
                          <a:stretch/>
                        </pic:blipFill>
                        <pic:spPr bwMode="auto">
                          <a:xfrm>
                            <a:off x="0" y="0"/>
                            <a:ext cx="1512000" cy="362987"/>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497" w:type="dxa"/>
          </w:tcPr>
          <w:p w14:paraId="1C237AC2" w14:textId="7EE51D01" w:rsidR="00F62B56" w:rsidRPr="00AA33D4" w:rsidRDefault="7F8DABC8" w:rsidP="7F8DABC8">
            <w:pPr>
              <w:contextualSpacing/>
              <w:jc w:val="both"/>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09/11/2016</w:t>
            </w:r>
          </w:p>
        </w:tc>
      </w:tr>
      <w:tr w:rsidR="00F62B56" w:rsidRPr="00AA33D4" w14:paraId="28E76C7F" w14:textId="77777777" w:rsidTr="7F8DABC8">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3496" w:type="dxa"/>
          </w:tcPr>
          <w:p w14:paraId="7B54FFA3" w14:textId="77777777" w:rsidR="00F62B56" w:rsidRPr="00AA33D4" w:rsidRDefault="00F62B56" w:rsidP="00E47545">
            <w:pPr>
              <w:contextualSpacing/>
              <w:rPr>
                <w:sz w:val="24"/>
                <w:szCs w:val="24"/>
              </w:rPr>
            </w:pPr>
          </w:p>
          <w:p w14:paraId="5C6FAFCA" w14:textId="22C72B41" w:rsidR="00B256B2" w:rsidRPr="00AA33D4" w:rsidRDefault="7F8DABC8" w:rsidP="7F8DABC8">
            <w:pPr>
              <w:contextualSpacing/>
              <w:rPr>
                <w:sz w:val="24"/>
                <w:szCs w:val="24"/>
              </w:rPr>
            </w:pPr>
            <w:r w:rsidRPr="00AA33D4">
              <w:rPr>
                <w:sz w:val="24"/>
                <w:szCs w:val="24"/>
              </w:rPr>
              <w:t>Callum Owen-Bridge</w:t>
            </w:r>
          </w:p>
        </w:tc>
        <w:tc>
          <w:tcPr>
            <w:tcW w:w="3497" w:type="dxa"/>
          </w:tcPr>
          <w:p w14:paraId="43B7C421" w14:textId="7CF52DCD" w:rsidR="00F62B56" w:rsidRPr="00AA33D4" w:rsidRDefault="00970B1E" w:rsidP="00E47545">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noProof/>
                <w:sz w:val="24"/>
                <w:szCs w:val="24"/>
                <w:lang w:eastAsia="en-GB"/>
              </w:rPr>
              <w:drawing>
                <wp:anchor distT="0" distB="0" distL="114300" distR="114300" simplePos="0" relativeHeight="251658269" behindDoc="0" locked="0" layoutInCell="1" allowOverlap="1" wp14:anchorId="7D5769C2" wp14:editId="51472AED">
                  <wp:simplePos x="0" y="0"/>
                  <wp:positionH relativeFrom="column">
                    <wp:posOffset>-66675</wp:posOffset>
                  </wp:positionH>
                  <wp:positionV relativeFrom="paragraph">
                    <wp:posOffset>138430</wp:posOffset>
                  </wp:positionV>
                  <wp:extent cx="1512000" cy="305239"/>
                  <wp:effectExtent l="0" t="0" r="0" b="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7424" t="50846" r="37579" b="43774"/>
                          <a:stretch/>
                        </pic:blipFill>
                        <pic:spPr bwMode="auto">
                          <a:xfrm>
                            <a:off x="0" y="0"/>
                            <a:ext cx="1512000" cy="305239"/>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497" w:type="dxa"/>
          </w:tcPr>
          <w:p w14:paraId="7BEC0777" w14:textId="2D2EFE78" w:rsidR="00F62B56" w:rsidRPr="00AA33D4" w:rsidRDefault="7F8DABC8" w:rsidP="7F8DABC8">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09/11/2016</w:t>
            </w:r>
          </w:p>
        </w:tc>
      </w:tr>
      <w:tr w:rsidR="00ED1FFE" w:rsidRPr="00AA33D4" w14:paraId="758E24B9" w14:textId="77777777" w:rsidTr="7F8DABC8">
        <w:trPr>
          <w:trHeight w:val="1347"/>
        </w:trPr>
        <w:tc>
          <w:tcPr>
            <w:cnfStyle w:val="001000000000" w:firstRow="0" w:lastRow="0" w:firstColumn="1" w:lastColumn="0" w:oddVBand="0" w:evenVBand="0" w:oddHBand="0" w:evenHBand="0" w:firstRowFirstColumn="0" w:firstRowLastColumn="0" w:lastRowFirstColumn="0" w:lastRowLastColumn="0"/>
            <w:tcW w:w="3496" w:type="dxa"/>
          </w:tcPr>
          <w:p w14:paraId="513A1F2D" w14:textId="6C791AED" w:rsidR="00ED1FFE" w:rsidRPr="00AA33D4" w:rsidRDefault="7F8DABC8" w:rsidP="7F8DABC8">
            <w:pPr>
              <w:contextualSpacing/>
              <w:rPr>
                <w:sz w:val="24"/>
                <w:szCs w:val="24"/>
              </w:rPr>
            </w:pPr>
            <w:r w:rsidRPr="00AA33D4">
              <w:rPr>
                <w:sz w:val="24"/>
                <w:szCs w:val="24"/>
              </w:rPr>
              <w:t>Andrew Campbell</w:t>
            </w:r>
          </w:p>
        </w:tc>
        <w:tc>
          <w:tcPr>
            <w:tcW w:w="3497" w:type="dxa"/>
          </w:tcPr>
          <w:p w14:paraId="3DCACF6C" w14:textId="2BC9EF7C" w:rsidR="00ED1FFE" w:rsidRPr="00AA33D4" w:rsidRDefault="00544FE9" w:rsidP="00E47545">
            <w:pPr>
              <w:contextualSpacing/>
              <w:jc w:val="both"/>
              <w:cnfStyle w:val="000000000000" w:firstRow="0" w:lastRow="0" w:firstColumn="0" w:lastColumn="0" w:oddVBand="0" w:evenVBand="0" w:oddHBand="0" w:evenHBand="0" w:firstRowFirstColumn="0" w:firstRowLastColumn="0" w:lastRowFirstColumn="0" w:lastRowLastColumn="0"/>
              <w:rPr>
                <w:sz w:val="24"/>
                <w:szCs w:val="24"/>
              </w:rPr>
            </w:pPr>
            <w:r w:rsidRPr="00AA33D4">
              <w:rPr>
                <w:noProof/>
                <w:sz w:val="24"/>
                <w:szCs w:val="24"/>
                <w:lang w:eastAsia="en-GB"/>
              </w:rPr>
              <w:drawing>
                <wp:anchor distT="0" distB="0" distL="114300" distR="114300" simplePos="0" relativeHeight="251658270" behindDoc="0" locked="0" layoutInCell="1" allowOverlap="1" wp14:anchorId="00914725" wp14:editId="32469526">
                  <wp:simplePos x="0" y="0"/>
                  <wp:positionH relativeFrom="column">
                    <wp:posOffset>-49530</wp:posOffset>
                  </wp:positionH>
                  <wp:positionV relativeFrom="paragraph">
                    <wp:posOffset>76200</wp:posOffset>
                  </wp:positionV>
                  <wp:extent cx="1511935" cy="760730"/>
                  <wp:effectExtent l="0" t="0" r="0" b="127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7142" t="56727" r="42790" b="34264"/>
                          <a:stretch/>
                        </pic:blipFill>
                        <pic:spPr bwMode="auto">
                          <a:xfrm>
                            <a:off x="0" y="0"/>
                            <a:ext cx="1511935" cy="760730"/>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497" w:type="dxa"/>
          </w:tcPr>
          <w:p w14:paraId="2884466A" w14:textId="3696A048" w:rsidR="00ED1FFE" w:rsidRPr="00AA33D4" w:rsidRDefault="7F8DABC8" w:rsidP="7F8DABC8">
            <w:pPr>
              <w:contextualSpacing/>
              <w:jc w:val="both"/>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09/11/2016</w:t>
            </w:r>
          </w:p>
        </w:tc>
      </w:tr>
      <w:tr w:rsidR="00ED1FFE" w:rsidRPr="00AA33D4" w14:paraId="19360194" w14:textId="77777777" w:rsidTr="7F8DABC8">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3496" w:type="dxa"/>
          </w:tcPr>
          <w:p w14:paraId="6923D3B3" w14:textId="7D0AEB0F" w:rsidR="00ED1FFE" w:rsidRPr="00AA33D4" w:rsidRDefault="7F8DABC8" w:rsidP="7F8DABC8">
            <w:pPr>
              <w:contextualSpacing/>
              <w:rPr>
                <w:sz w:val="24"/>
                <w:szCs w:val="24"/>
              </w:rPr>
            </w:pPr>
            <w:r w:rsidRPr="00AA33D4">
              <w:rPr>
                <w:sz w:val="24"/>
                <w:szCs w:val="24"/>
              </w:rPr>
              <w:t>Keiran Brown</w:t>
            </w:r>
          </w:p>
        </w:tc>
        <w:tc>
          <w:tcPr>
            <w:tcW w:w="3497" w:type="dxa"/>
          </w:tcPr>
          <w:p w14:paraId="1E7D7C08" w14:textId="13A571B5" w:rsidR="00ED1FFE" w:rsidRPr="00AA33D4" w:rsidRDefault="00544FE9" w:rsidP="00E47545">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noProof/>
                <w:sz w:val="24"/>
                <w:szCs w:val="24"/>
                <w:lang w:eastAsia="en-GB"/>
              </w:rPr>
              <w:drawing>
                <wp:anchor distT="0" distB="0" distL="114300" distR="114300" simplePos="0" relativeHeight="251658271" behindDoc="0" locked="0" layoutInCell="1" allowOverlap="1" wp14:anchorId="4D07D597" wp14:editId="58D49E7B">
                  <wp:simplePos x="0" y="0"/>
                  <wp:positionH relativeFrom="column">
                    <wp:posOffset>-48260</wp:posOffset>
                  </wp:positionH>
                  <wp:positionV relativeFrom="paragraph">
                    <wp:posOffset>114300</wp:posOffset>
                  </wp:positionV>
                  <wp:extent cx="1511935" cy="348615"/>
                  <wp:effectExtent l="0" t="0" r="0"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7142" t="66487" r="43705" b="29759"/>
                          <a:stretch/>
                        </pic:blipFill>
                        <pic:spPr bwMode="auto">
                          <a:xfrm>
                            <a:off x="0" y="0"/>
                            <a:ext cx="1511935" cy="348615"/>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497" w:type="dxa"/>
          </w:tcPr>
          <w:p w14:paraId="4F0BF800" w14:textId="4B8FB9CE" w:rsidR="00ED1FFE" w:rsidRPr="00AA33D4" w:rsidRDefault="7F8DABC8" w:rsidP="7F8DABC8">
            <w:pPr>
              <w:contextualSpacing/>
              <w:jc w:val="both"/>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09/11/2016</w:t>
            </w:r>
          </w:p>
        </w:tc>
      </w:tr>
    </w:tbl>
    <w:p w14:paraId="47E73B9E" w14:textId="77777777" w:rsidR="00F62B56" w:rsidRPr="00AA33D4" w:rsidRDefault="00F62B56" w:rsidP="00E47545">
      <w:pPr>
        <w:spacing w:line="240" w:lineRule="auto"/>
        <w:contextualSpacing/>
        <w:jc w:val="both"/>
        <w:rPr>
          <w:sz w:val="24"/>
          <w:szCs w:val="24"/>
        </w:rPr>
      </w:pPr>
    </w:p>
    <w:p w14:paraId="3C98D0D6" w14:textId="77777777" w:rsidR="002E72A4" w:rsidRPr="00AA33D4" w:rsidRDefault="002E72A4" w:rsidP="00E47545">
      <w:pPr>
        <w:spacing w:line="240" w:lineRule="auto"/>
        <w:contextualSpacing/>
        <w:rPr>
          <w:i/>
          <w:sz w:val="24"/>
          <w:szCs w:val="24"/>
        </w:rPr>
      </w:pPr>
    </w:p>
    <w:p w14:paraId="2B9FDA28" w14:textId="77777777" w:rsidR="002E72A4" w:rsidRPr="00AA33D4" w:rsidRDefault="002E72A4" w:rsidP="00E47545">
      <w:pPr>
        <w:spacing w:line="240" w:lineRule="auto"/>
        <w:contextualSpacing/>
        <w:rPr>
          <w:i/>
          <w:sz w:val="24"/>
          <w:szCs w:val="24"/>
        </w:rPr>
      </w:pPr>
    </w:p>
    <w:p w14:paraId="155D84A0" w14:textId="77777777" w:rsidR="002E72A4" w:rsidRPr="00AA33D4" w:rsidRDefault="002E72A4" w:rsidP="00E47545">
      <w:pPr>
        <w:spacing w:line="240" w:lineRule="auto"/>
        <w:contextualSpacing/>
        <w:rPr>
          <w:i/>
          <w:sz w:val="24"/>
          <w:szCs w:val="24"/>
        </w:rPr>
      </w:pPr>
    </w:p>
    <w:p w14:paraId="02820DAA" w14:textId="77777777" w:rsidR="002E72A4" w:rsidRPr="00AA33D4" w:rsidRDefault="002E72A4" w:rsidP="00E47545">
      <w:pPr>
        <w:spacing w:line="240" w:lineRule="auto"/>
        <w:contextualSpacing/>
        <w:rPr>
          <w:i/>
          <w:sz w:val="24"/>
          <w:szCs w:val="24"/>
        </w:rPr>
      </w:pPr>
    </w:p>
    <w:p w14:paraId="7EFC277B" w14:textId="77777777" w:rsidR="002E72A4" w:rsidRPr="00AA33D4" w:rsidRDefault="002E72A4" w:rsidP="00E47545">
      <w:pPr>
        <w:spacing w:line="240" w:lineRule="auto"/>
        <w:contextualSpacing/>
        <w:rPr>
          <w:i/>
          <w:sz w:val="24"/>
          <w:szCs w:val="24"/>
        </w:rPr>
      </w:pPr>
    </w:p>
    <w:p w14:paraId="6C4480C9" w14:textId="77777777" w:rsidR="002E72A4" w:rsidRPr="00AA33D4" w:rsidRDefault="002E72A4" w:rsidP="00E47545">
      <w:pPr>
        <w:spacing w:line="240" w:lineRule="auto"/>
        <w:contextualSpacing/>
        <w:rPr>
          <w:i/>
          <w:sz w:val="24"/>
          <w:szCs w:val="24"/>
        </w:rPr>
      </w:pPr>
    </w:p>
    <w:p w14:paraId="69A7AE4A" w14:textId="77777777" w:rsidR="002E72A4" w:rsidRPr="00AA33D4" w:rsidRDefault="002E72A4" w:rsidP="00E47545">
      <w:pPr>
        <w:spacing w:line="240" w:lineRule="auto"/>
        <w:contextualSpacing/>
        <w:rPr>
          <w:i/>
          <w:sz w:val="24"/>
          <w:szCs w:val="24"/>
        </w:rPr>
      </w:pPr>
    </w:p>
    <w:p w14:paraId="0A521846" w14:textId="77777777" w:rsidR="002E72A4" w:rsidRPr="00AA33D4" w:rsidRDefault="002E72A4" w:rsidP="00E47545">
      <w:pPr>
        <w:spacing w:line="240" w:lineRule="auto"/>
        <w:contextualSpacing/>
        <w:rPr>
          <w:i/>
          <w:sz w:val="24"/>
          <w:szCs w:val="24"/>
        </w:rPr>
      </w:pPr>
    </w:p>
    <w:p w14:paraId="2FF89101" w14:textId="77777777" w:rsidR="002E72A4" w:rsidRPr="00AA33D4" w:rsidRDefault="002E72A4" w:rsidP="00E47545">
      <w:pPr>
        <w:spacing w:line="240" w:lineRule="auto"/>
        <w:contextualSpacing/>
        <w:rPr>
          <w:i/>
          <w:sz w:val="24"/>
          <w:szCs w:val="24"/>
        </w:rPr>
      </w:pPr>
    </w:p>
    <w:p w14:paraId="5B6EB4F2" w14:textId="77777777" w:rsidR="002E72A4" w:rsidRPr="00AA33D4" w:rsidRDefault="002E72A4" w:rsidP="00E47545">
      <w:pPr>
        <w:spacing w:line="240" w:lineRule="auto"/>
        <w:contextualSpacing/>
        <w:rPr>
          <w:i/>
          <w:sz w:val="24"/>
          <w:szCs w:val="24"/>
        </w:rPr>
      </w:pPr>
    </w:p>
    <w:p w14:paraId="4687CFBF" w14:textId="77777777" w:rsidR="002E72A4" w:rsidRPr="00AA33D4" w:rsidRDefault="002E72A4" w:rsidP="00E47545">
      <w:pPr>
        <w:spacing w:line="240" w:lineRule="auto"/>
        <w:contextualSpacing/>
        <w:rPr>
          <w:i/>
          <w:sz w:val="24"/>
          <w:szCs w:val="24"/>
        </w:rPr>
      </w:pPr>
    </w:p>
    <w:p w14:paraId="198CA700" w14:textId="5CED2F1E" w:rsidR="002E72A4" w:rsidRPr="00AA33D4" w:rsidRDefault="002E72A4" w:rsidP="00E47545">
      <w:pPr>
        <w:spacing w:line="240" w:lineRule="auto"/>
        <w:contextualSpacing/>
        <w:rPr>
          <w:i/>
          <w:sz w:val="24"/>
          <w:szCs w:val="24"/>
        </w:rPr>
      </w:pPr>
    </w:p>
    <w:p w14:paraId="47B2E01D" w14:textId="77777777" w:rsidR="002E72A4" w:rsidRPr="00AA33D4" w:rsidRDefault="002E72A4" w:rsidP="00E47545">
      <w:pPr>
        <w:spacing w:line="240" w:lineRule="auto"/>
        <w:contextualSpacing/>
        <w:rPr>
          <w:i/>
          <w:sz w:val="24"/>
          <w:szCs w:val="24"/>
        </w:rPr>
      </w:pPr>
    </w:p>
    <w:p w14:paraId="6773EB5F" w14:textId="77777777" w:rsidR="002E72A4" w:rsidRPr="00AA33D4" w:rsidRDefault="002E72A4" w:rsidP="00E47545">
      <w:pPr>
        <w:spacing w:line="240" w:lineRule="auto"/>
        <w:contextualSpacing/>
        <w:rPr>
          <w:i/>
          <w:sz w:val="24"/>
          <w:szCs w:val="24"/>
        </w:rPr>
      </w:pPr>
    </w:p>
    <w:p w14:paraId="7CB5107A" w14:textId="77777777" w:rsidR="002E72A4" w:rsidRPr="00AA33D4" w:rsidRDefault="002E72A4" w:rsidP="00E47545">
      <w:pPr>
        <w:spacing w:line="240" w:lineRule="auto"/>
        <w:contextualSpacing/>
        <w:rPr>
          <w:i/>
          <w:sz w:val="24"/>
          <w:szCs w:val="24"/>
        </w:rPr>
      </w:pPr>
    </w:p>
    <w:p w14:paraId="643EE5B6" w14:textId="77777777" w:rsidR="002E72A4" w:rsidRPr="00AA33D4" w:rsidRDefault="002E72A4" w:rsidP="00E47545">
      <w:pPr>
        <w:spacing w:line="240" w:lineRule="auto"/>
        <w:contextualSpacing/>
        <w:rPr>
          <w:i/>
          <w:sz w:val="24"/>
          <w:szCs w:val="24"/>
        </w:rPr>
      </w:pPr>
    </w:p>
    <w:p w14:paraId="79041FD4" w14:textId="77777777" w:rsidR="002E72A4" w:rsidRPr="00AA33D4" w:rsidRDefault="002E72A4" w:rsidP="00E47545">
      <w:pPr>
        <w:spacing w:line="240" w:lineRule="auto"/>
        <w:contextualSpacing/>
        <w:rPr>
          <w:i/>
          <w:sz w:val="24"/>
          <w:szCs w:val="24"/>
        </w:rPr>
      </w:pPr>
    </w:p>
    <w:p w14:paraId="63F6741A" w14:textId="0EDE58FA" w:rsidR="002E72A4" w:rsidRPr="00AA33D4" w:rsidRDefault="002E72A4" w:rsidP="00E47545">
      <w:pPr>
        <w:spacing w:line="240" w:lineRule="auto"/>
        <w:contextualSpacing/>
        <w:rPr>
          <w:i/>
          <w:sz w:val="24"/>
          <w:szCs w:val="24"/>
        </w:rPr>
      </w:pPr>
    </w:p>
    <w:p w14:paraId="599D020B" w14:textId="77777777" w:rsidR="002E72A4" w:rsidRPr="00AA33D4" w:rsidRDefault="002E72A4" w:rsidP="00E47545">
      <w:pPr>
        <w:spacing w:line="240" w:lineRule="auto"/>
        <w:contextualSpacing/>
        <w:rPr>
          <w:i/>
          <w:sz w:val="24"/>
          <w:szCs w:val="24"/>
        </w:rPr>
      </w:pPr>
    </w:p>
    <w:p w14:paraId="2833D64D" w14:textId="77777777" w:rsidR="00F20B5E" w:rsidRPr="00AA33D4" w:rsidRDefault="00F20B5E" w:rsidP="00E47545">
      <w:pPr>
        <w:spacing w:line="240" w:lineRule="auto"/>
        <w:contextualSpacing/>
        <w:rPr>
          <w:i/>
          <w:sz w:val="24"/>
          <w:szCs w:val="24"/>
        </w:rPr>
      </w:pPr>
    </w:p>
    <w:p w14:paraId="039687D7" w14:textId="6EC0F9C1" w:rsidR="00715845" w:rsidRPr="00AA33D4" w:rsidRDefault="00715845" w:rsidP="00833B82">
      <w:pPr>
        <w:pStyle w:val="TOC1"/>
      </w:pPr>
    </w:p>
    <w:sdt>
      <w:sdtPr>
        <w:rPr>
          <w:rFonts w:eastAsiaTheme="minorHAnsi"/>
          <w:b w:val="0"/>
          <w:bCs w:val="0"/>
          <w:color w:val="auto"/>
          <w:sz w:val="22"/>
          <w:szCs w:val="22"/>
          <w:lang w:val="en-GB" w:eastAsia="en-US"/>
        </w:rPr>
        <w:id w:val="-2006884223"/>
        <w:docPartObj>
          <w:docPartGallery w:val="Table of Contents"/>
          <w:docPartUnique/>
        </w:docPartObj>
      </w:sdtPr>
      <w:sdtEndPr>
        <w:rPr>
          <w:noProof/>
        </w:rPr>
      </w:sdtEndPr>
      <w:sdtContent>
        <w:p w14:paraId="40E5F814" w14:textId="13627BBA" w:rsidR="00715845" w:rsidRPr="0032056B" w:rsidRDefault="7F8DABC8" w:rsidP="00EC0988">
          <w:pPr>
            <w:pStyle w:val="TOCHeading"/>
            <w:spacing w:before="0"/>
          </w:pPr>
          <w:r w:rsidRPr="0032056B">
            <w:t>Contents</w:t>
          </w:r>
        </w:p>
        <w:p w14:paraId="30B4D7F2" w14:textId="320CECD5" w:rsidR="00D91766" w:rsidRDefault="00715845">
          <w:pPr>
            <w:pStyle w:val="TOC1"/>
            <w:rPr>
              <w:rFonts w:eastAsiaTheme="minorEastAsia"/>
              <w:b w:val="0"/>
              <w:color w:val="auto"/>
              <w:lang w:eastAsia="en-GB"/>
            </w:rPr>
          </w:pPr>
          <w:r w:rsidRPr="0032056B">
            <w:fldChar w:fldCharType="begin"/>
          </w:r>
          <w:r w:rsidRPr="0032056B">
            <w:instrText xml:space="preserve"> TOC \o "1-3" \h \z \u </w:instrText>
          </w:r>
          <w:r w:rsidRPr="0032056B">
            <w:fldChar w:fldCharType="separate"/>
          </w:r>
          <w:hyperlink w:anchor="_Toc469651895" w:history="1">
            <w:r w:rsidR="00D91766" w:rsidRPr="00710E73">
              <w:rPr>
                <w:rStyle w:val="Hyperlink"/>
              </w:rPr>
              <w:t>1.0</w:t>
            </w:r>
            <w:r w:rsidR="00D91766">
              <w:rPr>
                <w:rFonts w:eastAsiaTheme="minorEastAsia"/>
                <w:b w:val="0"/>
                <w:color w:val="auto"/>
                <w:lang w:eastAsia="en-GB"/>
              </w:rPr>
              <w:tab/>
            </w:r>
            <w:r w:rsidR="00D91766" w:rsidRPr="00710E73">
              <w:rPr>
                <w:rStyle w:val="Hyperlink"/>
              </w:rPr>
              <w:t>Executive Summary</w:t>
            </w:r>
            <w:r w:rsidR="00D91766">
              <w:rPr>
                <w:webHidden/>
              </w:rPr>
              <w:tab/>
            </w:r>
            <w:r w:rsidR="00D91766">
              <w:rPr>
                <w:webHidden/>
              </w:rPr>
              <w:fldChar w:fldCharType="begin"/>
            </w:r>
            <w:r w:rsidR="00D91766">
              <w:rPr>
                <w:webHidden/>
              </w:rPr>
              <w:instrText xml:space="preserve"> PAGEREF _Toc469651895 \h </w:instrText>
            </w:r>
            <w:r w:rsidR="00D91766">
              <w:rPr>
                <w:webHidden/>
              </w:rPr>
            </w:r>
            <w:r w:rsidR="00D91766">
              <w:rPr>
                <w:webHidden/>
              </w:rPr>
              <w:fldChar w:fldCharType="separate"/>
            </w:r>
            <w:r w:rsidR="00D91766">
              <w:rPr>
                <w:webHidden/>
              </w:rPr>
              <w:t>1</w:t>
            </w:r>
            <w:r w:rsidR="00D91766">
              <w:rPr>
                <w:webHidden/>
              </w:rPr>
              <w:fldChar w:fldCharType="end"/>
            </w:r>
          </w:hyperlink>
        </w:p>
        <w:p w14:paraId="24CD1B62" w14:textId="5F6C3541" w:rsidR="00D91766" w:rsidRDefault="00D91766">
          <w:pPr>
            <w:pStyle w:val="TOC2"/>
            <w:rPr>
              <w:rFonts w:eastAsiaTheme="minorEastAsia"/>
              <w:b w:val="0"/>
              <w:sz w:val="22"/>
              <w:lang w:eastAsia="en-GB"/>
            </w:rPr>
          </w:pPr>
          <w:hyperlink w:anchor="_Toc469651896" w:history="1">
            <w:r w:rsidRPr="00710E73">
              <w:rPr>
                <w:rStyle w:val="Hyperlink"/>
              </w:rPr>
              <w:t>1.1</w:t>
            </w:r>
            <w:r>
              <w:rPr>
                <w:rFonts w:eastAsiaTheme="minorEastAsia"/>
                <w:b w:val="0"/>
                <w:sz w:val="22"/>
                <w:lang w:eastAsia="en-GB"/>
              </w:rPr>
              <w:tab/>
            </w:r>
            <w:r w:rsidRPr="00710E73">
              <w:rPr>
                <w:rStyle w:val="Hyperlink"/>
              </w:rPr>
              <w:t>Requirements</w:t>
            </w:r>
            <w:r>
              <w:rPr>
                <w:webHidden/>
              </w:rPr>
              <w:tab/>
            </w:r>
            <w:r>
              <w:rPr>
                <w:webHidden/>
              </w:rPr>
              <w:fldChar w:fldCharType="begin"/>
            </w:r>
            <w:r>
              <w:rPr>
                <w:webHidden/>
              </w:rPr>
              <w:instrText xml:space="preserve"> PAGEREF _Toc469651896 \h </w:instrText>
            </w:r>
            <w:r>
              <w:rPr>
                <w:webHidden/>
              </w:rPr>
            </w:r>
            <w:r>
              <w:rPr>
                <w:webHidden/>
              </w:rPr>
              <w:fldChar w:fldCharType="separate"/>
            </w:r>
            <w:r>
              <w:rPr>
                <w:webHidden/>
              </w:rPr>
              <w:t>1</w:t>
            </w:r>
            <w:r>
              <w:rPr>
                <w:webHidden/>
              </w:rPr>
              <w:fldChar w:fldCharType="end"/>
            </w:r>
          </w:hyperlink>
        </w:p>
        <w:p w14:paraId="6BA0487B" w14:textId="4636C355" w:rsidR="00D91766" w:rsidRDefault="00D91766">
          <w:pPr>
            <w:pStyle w:val="TOC3"/>
            <w:rPr>
              <w:rFonts w:eastAsiaTheme="minorEastAsia"/>
              <w:sz w:val="22"/>
              <w:lang w:eastAsia="en-GB"/>
            </w:rPr>
          </w:pPr>
          <w:hyperlink w:anchor="_Toc469651897" w:history="1">
            <w:r w:rsidRPr="00710E73">
              <w:rPr>
                <w:rStyle w:val="Hyperlink"/>
              </w:rPr>
              <w:t>1.1.1</w:t>
            </w:r>
            <w:r>
              <w:rPr>
                <w:rFonts w:eastAsiaTheme="minorEastAsia"/>
                <w:sz w:val="22"/>
                <w:lang w:eastAsia="en-GB"/>
              </w:rPr>
              <w:tab/>
            </w:r>
            <w:r w:rsidRPr="00710E73">
              <w:rPr>
                <w:rStyle w:val="Hyperlink"/>
              </w:rPr>
              <w:t>Hardware</w:t>
            </w:r>
            <w:r>
              <w:rPr>
                <w:webHidden/>
              </w:rPr>
              <w:tab/>
            </w:r>
            <w:r>
              <w:rPr>
                <w:webHidden/>
              </w:rPr>
              <w:fldChar w:fldCharType="begin"/>
            </w:r>
            <w:r>
              <w:rPr>
                <w:webHidden/>
              </w:rPr>
              <w:instrText xml:space="preserve"> PAGEREF _Toc469651897 \h </w:instrText>
            </w:r>
            <w:r>
              <w:rPr>
                <w:webHidden/>
              </w:rPr>
            </w:r>
            <w:r>
              <w:rPr>
                <w:webHidden/>
              </w:rPr>
              <w:fldChar w:fldCharType="separate"/>
            </w:r>
            <w:r>
              <w:rPr>
                <w:webHidden/>
              </w:rPr>
              <w:t>1</w:t>
            </w:r>
            <w:r>
              <w:rPr>
                <w:webHidden/>
              </w:rPr>
              <w:fldChar w:fldCharType="end"/>
            </w:r>
          </w:hyperlink>
        </w:p>
        <w:p w14:paraId="7F097444" w14:textId="0439C0CC" w:rsidR="00D91766" w:rsidRDefault="00D91766">
          <w:pPr>
            <w:pStyle w:val="TOC3"/>
            <w:rPr>
              <w:rFonts w:eastAsiaTheme="minorEastAsia"/>
              <w:sz w:val="22"/>
              <w:lang w:eastAsia="en-GB"/>
            </w:rPr>
          </w:pPr>
          <w:hyperlink w:anchor="_Toc469651898" w:history="1">
            <w:r w:rsidRPr="00710E73">
              <w:rPr>
                <w:rStyle w:val="Hyperlink"/>
              </w:rPr>
              <w:t>1.1.2</w:t>
            </w:r>
            <w:r>
              <w:rPr>
                <w:rFonts w:eastAsiaTheme="minorEastAsia"/>
                <w:sz w:val="22"/>
                <w:lang w:eastAsia="en-GB"/>
              </w:rPr>
              <w:tab/>
            </w:r>
            <w:r w:rsidRPr="00710E73">
              <w:rPr>
                <w:rStyle w:val="Hyperlink"/>
              </w:rPr>
              <w:t>Software</w:t>
            </w:r>
            <w:r>
              <w:rPr>
                <w:webHidden/>
              </w:rPr>
              <w:tab/>
            </w:r>
            <w:r>
              <w:rPr>
                <w:webHidden/>
              </w:rPr>
              <w:fldChar w:fldCharType="begin"/>
            </w:r>
            <w:r>
              <w:rPr>
                <w:webHidden/>
              </w:rPr>
              <w:instrText xml:space="preserve"> PAGEREF _Toc469651898 \h </w:instrText>
            </w:r>
            <w:r>
              <w:rPr>
                <w:webHidden/>
              </w:rPr>
            </w:r>
            <w:r>
              <w:rPr>
                <w:webHidden/>
              </w:rPr>
              <w:fldChar w:fldCharType="separate"/>
            </w:r>
            <w:r>
              <w:rPr>
                <w:webHidden/>
              </w:rPr>
              <w:t>1</w:t>
            </w:r>
            <w:r>
              <w:rPr>
                <w:webHidden/>
              </w:rPr>
              <w:fldChar w:fldCharType="end"/>
            </w:r>
          </w:hyperlink>
        </w:p>
        <w:p w14:paraId="28BE4FF6" w14:textId="243E5018" w:rsidR="00D91766" w:rsidRDefault="00D91766">
          <w:pPr>
            <w:pStyle w:val="TOC3"/>
            <w:rPr>
              <w:rFonts w:eastAsiaTheme="minorEastAsia"/>
              <w:sz w:val="22"/>
              <w:lang w:eastAsia="en-GB"/>
            </w:rPr>
          </w:pPr>
          <w:hyperlink w:anchor="_Toc469651899" w:history="1">
            <w:r w:rsidRPr="00710E73">
              <w:rPr>
                <w:rStyle w:val="Hyperlink"/>
              </w:rPr>
              <w:t>1.13       Security</w:t>
            </w:r>
            <w:r>
              <w:rPr>
                <w:webHidden/>
              </w:rPr>
              <w:tab/>
            </w:r>
            <w:r>
              <w:rPr>
                <w:webHidden/>
              </w:rPr>
              <w:fldChar w:fldCharType="begin"/>
            </w:r>
            <w:r>
              <w:rPr>
                <w:webHidden/>
              </w:rPr>
              <w:instrText xml:space="preserve"> PAGEREF _Toc469651899 \h </w:instrText>
            </w:r>
            <w:r>
              <w:rPr>
                <w:webHidden/>
              </w:rPr>
            </w:r>
            <w:r>
              <w:rPr>
                <w:webHidden/>
              </w:rPr>
              <w:fldChar w:fldCharType="separate"/>
            </w:r>
            <w:r>
              <w:rPr>
                <w:webHidden/>
              </w:rPr>
              <w:t>1</w:t>
            </w:r>
            <w:r>
              <w:rPr>
                <w:webHidden/>
              </w:rPr>
              <w:fldChar w:fldCharType="end"/>
            </w:r>
          </w:hyperlink>
        </w:p>
        <w:p w14:paraId="280E6291" w14:textId="4C9110CC" w:rsidR="00D91766" w:rsidRDefault="00D91766">
          <w:pPr>
            <w:pStyle w:val="TOC2"/>
            <w:rPr>
              <w:rFonts w:eastAsiaTheme="minorEastAsia"/>
              <w:b w:val="0"/>
              <w:sz w:val="22"/>
              <w:lang w:eastAsia="en-GB"/>
            </w:rPr>
          </w:pPr>
          <w:hyperlink w:anchor="_Toc469651900" w:history="1">
            <w:r w:rsidRPr="00710E73">
              <w:rPr>
                <w:rStyle w:val="Hyperlink"/>
              </w:rPr>
              <w:t>1.2</w:t>
            </w:r>
            <w:r>
              <w:rPr>
                <w:rFonts w:eastAsiaTheme="minorEastAsia"/>
                <w:b w:val="0"/>
                <w:sz w:val="22"/>
                <w:lang w:eastAsia="en-GB"/>
              </w:rPr>
              <w:tab/>
            </w:r>
            <w:r w:rsidRPr="00710E73">
              <w:rPr>
                <w:rStyle w:val="Hyperlink"/>
              </w:rPr>
              <w:t>Response</w:t>
            </w:r>
            <w:r>
              <w:rPr>
                <w:webHidden/>
              </w:rPr>
              <w:tab/>
            </w:r>
            <w:r>
              <w:rPr>
                <w:webHidden/>
              </w:rPr>
              <w:fldChar w:fldCharType="begin"/>
            </w:r>
            <w:r>
              <w:rPr>
                <w:webHidden/>
              </w:rPr>
              <w:instrText xml:space="preserve"> PAGEREF _Toc469651900 \h </w:instrText>
            </w:r>
            <w:r>
              <w:rPr>
                <w:webHidden/>
              </w:rPr>
            </w:r>
            <w:r>
              <w:rPr>
                <w:webHidden/>
              </w:rPr>
              <w:fldChar w:fldCharType="separate"/>
            </w:r>
            <w:r>
              <w:rPr>
                <w:webHidden/>
              </w:rPr>
              <w:t>1</w:t>
            </w:r>
            <w:r>
              <w:rPr>
                <w:webHidden/>
              </w:rPr>
              <w:fldChar w:fldCharType="end"/>
            </w:r>
          </w:hyperlink>
        </w:p>
        <w:p w14:paraId="4AE8121E" w14:textId="2F352572" w:rsidR="00D91766" w:rsidRDefault="00D91766">
          <w:pPr>
            <w:pStyle w:val="TOC3"/>
            <w:rPr>
              <w:rFonts w:eastAsiaTheme="minorEastAsia"/>
              <w:sz w:val="22"/>
              <w:lang w:eastAsia="en-GB"/>
            </w:rPr>
          </w:pPr>
          <w:hyperlink w:anchor="_Toc469651901" w:history="1">
            <w:r w:rsidRPr="00710E73">
              <w:rPr>
                <w:rStyle w:val="Hyperlink"/>
              </w:rPr>
              <w:t>1.2.1</w:t>
            </w:r>
            <w:r>
              <w:rPr>
                <w:rFonts w:eastAsiaTheme="minorEastAsia"/>
                <w:sz w:val="22"/>
                <w:lang w:eastAsia="en-GB"/>
              </w:rPr>
              <w:tab/>
            </w:r>
            <w:r w:rsidRPr="00710E73">
              <w:rPr>
                <w:rStyle w:val="Hyperlink"/>
              </w:rPr>
              <w:t>Hardware</w:t>
            </w:r>
            <w:r>
              <w:rPr>
                <w:webHidden/>
              </w:rPr>
              <w:tab/>
            </w:r>
            <w:r>
              <w:rPr>
                <w:webHidden/>
              </w:rPr>
              <w:fldChar w:fldCharType="begin"/>
            </w:r>
            <w:r>
              <w:rPr>
                <w:webHidden/>
              </w:rPr>
              <w:instrText xml:space="preserve"> PAGEREF _Toc469651901 \h </w:instrText>
            </w:r>
            <w:r>
              <w:rPr>
                <w:webHidden/>
              </w:rPr>
            </w:r>
            <w:r>
              <w:rPr>
                <w:webHidden/>
              </w:rPr>
              <w:fldChar w:fldCharType="separate"/>
            </w:r>
            <w:r>
              <w:rPr>
                <w:webHidden/>
              </w:rPr>
              <w:t>1</w:t>
            </w:r>
            <w:r>
              <w:rPr>
                <w:webHidden/>
              </w:rPr>
              <w:fldChar w:fldCharType="end"/>
            </w:r>
          </w:hyperlink>
        </w:p>
        <w:p w14:paraId="440BE0A4" w14:textId="75DA7C2F" w:rsidR="00D91766" w:rsidRDefault="00D91766">
          <w:pPr>
            <w:pStyle w:val="TOC3"/>
            <w:rPr>
              <w:rFonts w:eastAsiaTheme="minorEastAsia"/>
              <w:sz w:val="22"/>
              <w:lang w:eastAsia="en-GB"/>
            </w:rPr>
          </w:pPr>
          <w:hyperlink w:anchor="_Toc469651902" w:history="1">
            <w:r w:rsidRPr="00710E73">
              <w:rPr>
                <w:rStyle w:val="Hyperlink"/>
              </w:rPr>
              <w:t>1.2.2</w:t>
            </w:r>
            <w:r>
              <w:rPr>
                <w:rFonts w:eastAsiaTheme="minorEastAsia"/>
                <w:sz w:val="22"/>
                <w:lang w:eastAsia="en-GB"/>
              </w:rPr>
              <w:tab/>
            </w:r>
            <w:r w:rsidRPr="00710E73">
              <w:rPr>
                <w:rStyle w:val="Hyperlink"/>
              </w:rPr>
              <w:t>Network Technology</w:t>
            </w:r>
            <w:r>
              <w:rPr>
                <w:webHidden/>
              </w:rPr>
              <w:tab/>
            </w:r>
            <w:r>
              <w:rPr>
                <w:webHidden/>
              </w:rPr>
              <w:fldChar w:fldCharType="begin"/>
            </w:r>
            <w:r>
              <w:rPr>
                <w:webHidden/>
              </w:rPr>
              <w:instrText xml:space="preserve"> PAGEREF _Toc469651902 \h </w:instrText>
            </w:r>
            <w:r>
              <w:rPr>
                <w:webHidden/>
              </w:rPr>
            </w:r>
            <w:r>
              <w:rPr>
                <w:webHidden/>
              </w:rPr>
              <w:fldChar w:fldCharType="separate"/>
            </w:r>
            <w:r>
              <w:rPr>
                <w:webHidden/>
              </w:rPr>
              <w:t>1</w:t>
            </w:r>
            <w:r>
              <w:rPr>
                <w:webHidden/>
              </w:rPr>
              <w:fldChar w:fldCharType="end"/>
            </w:r>
          </w:hyperlink>
        </w:p>
        <w:p w14:paraId="16B5C1F5" w14:textId="6E6B8D5A" w:rsidR="00D91766" w:rsidRDefault="00D91766">
          <w:pPr>
            <w:pStyle w:val="TOC3"/>
            <w:rPr>
              <w:rFonts w:eastAsiaTheme="minorEastAsia"/>
              <w:sz w:val="22"/>
              <w:lang w:eastAsia="en-GB"/>
            </w:rPr>
          </w:pPr>
          <w:hyperlink w:anchor="_Toc469651903" w:history="1">
            <w:r w:rsidRPr="00710E73">
              <w:rPr>
                <w:rStyle w:val="Hyperlink"/>
              </w:rPr>
              <w:t>1.2.3</w:t>
            </w:r>
            <w:r>
              <w:rPr>
                <w:rFonts w:eastAsiaTheme="minorEastAsia"/>
                <w:sz w:val="22"/>
                <w:lang w:eastAsia="en-GB"/>
              </w:rPr>
              <w:tab/>
            </w:r>
            <w:r w:rsidRPr="00710E73">
              <w:rPr>
                <w:rStyle w:val="Hyperlink"/>
              </w:rPr>
              <w:t>Software</w:t>
            </w:r>
            <w:r>
              <w:rPr>
                <w:webHidden/>
              </w:rPr>
              <w:tab/>
            </w:r>
            <w:r>
              <w:rPr>
                <w:webHidden/>
              </w:rPr>
              <w:fldChar w:fldCharType="begin"/>
            </w:r>
            <w:r>
              <w:rPr>
                <w:webHidden/>
              </w:rPr>
              <w:instrText xml:space="preserve"> PAGEREF _Toc469651903 \h </w:instrText>
            </w:r>
            <w:r>
              <w:rPr>
                <w:webHidden/>
              </w:rPr>
            </w:r>
            <w:r>
              <w:rPr>
                <w:webHidden/>
              </w:rPr>
              <w:fldChar w:fldCharType="separate"/>
            </w:r>
            <w:r>
              <w:rPr>
                <w:webHidden/>
              </w:rPr>
              <w:t>2</w:t>
            </w:r>
            <w:r>
              <w:rPr>
                <w:webHidden/>
              </w:rPr>
              <w:fldChar w:fldCharType="end"/>
            </w:r>
          </w:hyperlink>
        </w:p>
        <w:p w14:paraId="55DE8754" w14:textId="42DB39AB" w:rsidR="00D91766" w:rsidRDefault="00D91766">
          <w:pPr>
            <w:pStyle w:val="TOC3"/>
            <w:rPr>
              <w:rFonts w:eastAsiaTheme="minorEastAsia"/>
              <w:sz w:val="22"/>
              <w:lang w:eastAsia="en-GB"/>
            </w:rPr>
          </w:pPr>
          <w:hyperlink w:anchor="_Toc469651904" w:history="1">
            <w:r w:rsidRPr="00710E73">
              <w:rPr>
                <w:rStyle w:val="Hyperlink"/>
              </w:rPr>
              <w:t>1.2.4</w:t>
            </w:r>
            <w:r>
              <w:rPr>
                <w:rFonts w:eastAsiaTheme="minorEastAsia"/>
                <w:sz w:val="22"/>
                <w:lang w:eastAsia="en-GB"/>
              </w:rPr>
              <w:tab/>
            </w:r>
            <w:r w:rsidRPr="00710E73">
              <w:rPr>
                <w:rStyle w:val="Hyperlink"/>
              </w:rPr>
              <w:t>Physical Security</w:t>
            </w:r>
            <w:r>
              <w:rPr>
                <w:webHidden/>
              </w:rPr>
              <w:tab/>
            </w:r>
            <w:r>
              <w:rPr>
                <w:webHidden/>
              </w:rPr>
              <w:fldChar w:fldCharType="begin"/>
            </w:r>
            <w:r>
              <w:rPr>
                <w:webHidden/>
              </w:rPr>
              <w:instrText xml:space="preserve"> PAGEREF _Toc469651904 \h </w:instrText>
            </w:r>
            <w:r>
              <w:rPr>
                <w:webHidden/>
              </w:rPr>
            </w:r>
            <w:r>
              <w:rPr>
                <w:webHidden/>
              </w:rPr>
              <w:fldChar w:fldCharType="separate"/>
            </w:r>
            <w:r>
              <w:rPr>
                <w:webHidden/>
              </w:rPr>
              <w:t>2</w:t>
            </w:r>
            <w:r>
              <w:rPr>
                <w:webHidden/>
              </w:rPr>
              <w:fldChar w:fldCharType="end"/>
            </w:r>
          </w:hyperlink>
        </w:p>
        <w:p w14:paraId="54FA8B9D" w14:textId="39B31E50" w:rsidR="00D91766" w:rsidRDefault="00D91766">
          <w:pPr>
            <w:pStyle w:val="TOC2"/>
            <w:rPr>
              <w:rFonts w:eastAsiaTheme="minorEastAsia"/>
              <w:b w:val="0"/>
              <w:sz w:val="22"/>
              <w:lang w:eastAsia="en-GB"/>
            </w:rPr>
          </w:pPr>
          <w:hyperlink w:anchor="_Toc469651905" w:history="1">
            <w:r w:rsidRPr="00710E73">
              <w:rPr>
                <w:rStyle w:val="Hyperlink"/>
              </w:rPr>
              <w:t>1.3</w:t>
            </w:r>
            <w:r>
              <w:rPr>
                <w:rFonts w:eastAsiaTheme="minorEastAsia"/>
                <w:b w:val="0"/>
                <w:sz w:val="22"/>
                <w:lang w:eastAsia="en-GB"/>
              </w:rPr>
              <w:tab/>
            </w:r>
            <w:r w:rsidRPr="00710E73">
              <w:rPr>
                <w:rStyle w:val="Hyperlink"/>
              </w:rPr>
              <w:t>Benefits</w:t>
            </w:r>
            <w:r>
              <w:rPr>
                <w:webHidden/>
              </w:rPr>
              <w:tab/>
            </w:r>
            <w:r>
              <w:rPr>
                <w:webHidden/>
              </w:rPr>
              <w:fldChar w:fldCharType="begin"/>
            </w:r>
            <w:r>
              <w:rPr>
                <w:webHidden/>
              </w:rPr>
              <w:instrText xml:space="preserve"> PAGEREF _Toc469651905 \h </w:instrText>
            </w:r>
            <w:r>
              <w:rPr>
                <w:webHidden/>
              </w:rPr>
            </w:r>
            <w:r>
              <w:rPr>
                <w:webHidden/>
              </w:rPr>
              <w:fldChar w:fldCharType="separate"/>
            </w:r>
            <w:r>
              <w:rPr>
                <w:webHidden/>
              </w:rPr>
              <w:t>2</w:t>
            </w:r>
            <w:r>
              <w:rPr>
                <w:webHidden/>
              </w:rPr>
              <w:fldChar w:fldCharType="end"/>
            </w:r>
          </w:hyperlink>
        </w:p>
        <w:p w14:paraId="2ACAE7AB" w14:textId="00489BF2" w:rsidR="00D91766" w:rsidRDefault="00D91766">
          <w:pPr>
            <w:pStyle w:val="TOC3"/>
            <w:rPr>
              <w:rFonts w:eastAsiaTheme="minorEastAsia"/>
              <w:sz w:val="22"/>
              <w:lang w:eastAsia="en-GB"/>
            </w:rPr>
          </w:pPr>
          <w:hyperlink w:anchor="_Toc469651906" w:history="1">
            <w:r w:rsidRPr="00710E73">
              <w:rPr>
                <w:rStyle w:val="Hyperlink"/>
              </w:rPr>
              <w:t>1.3.1</w:t>
            </w:r>
            <w:r>
              <w:rPr>
                <w:rFonts w:eastAsiaTheme="minorEastAsia"/>
                <w:sz w:val="22"/>
                <w:lang w:eastAsia="en-GB"/>
              </w:rPr>
              <w:tab/>
            </w:r>
            <w:r w:rsidRPr="00710E73">
              <w:rPr>
                <w:rStyle w:val="Hyperlink"/>
              </w:rPr>
              <w:t>Hardware</w:t>
            </w:r>
            <w:r>
              <w:rPr>
                <w:webHidden/>
              </w:rPr>
              <w:tab/>
            </w:r>
            <w:r>
              <w:rPr>
                <w:webHidden/>
              </w:rPr>
              <w:fldChar w:fldCharType="begin"/>
            </w:r>
            <w:r>
              <w:rPr>
                <w:webHidden/>
              </w:rPr>
              <w:instrText xml:space="preserve"> PAGEREF _Toc469651906 \h </w:instrText>
            </w:r>
            <w:r>
              <w:rPr>
                <w:webHidden/>
              </w:rPr>
            </w:r>
            <w:r>
              <w:rPr>
                <w:webHidden/>
              </w:rPr>
              <w:fldChar w:fldCharType="separate"/>
            </w:r>
            <w:r>
              <w:rPr>
                <w:webHidden/>
              </w:rPr>
              <w:t>2</w:t>
            </w:r>
            <w:r>
              <w:rPr>
                <w:webHidden/>
              </w:rPr>
              <w:fldChar w:fldCharType="end"/>
            </w:r>
          </w:hyperlink>
        </w:p>
        <w:p w14:paraId="45265899" w14:textId="5D23A745" w:rsidR="00D91766" w:rsidRDefault="00D91766">
          <w:pPr>
            <w:pStyle w:val="TOC3"/>
            <w:rPr>
              <w:rFonts w:eastAsiaTheme="minorEastAsia"/>
              <w:sz w:val="22"/>
              <w:lang w:eastAsia="en-GB"/>
            </w:rPr>
          </w:pPr>
          <w:hyperlink w:anchor="_Toc469651907" w:history="1">
            <w:r w:rsidRPr="00710E73">
              <w:rPr>
                <w:rStyle w:val="Hyperlink"/>
              </w:rPr>
              <w:t>1.3.2</w:t>
            </w:r>
            <w:r>
              <w:rPr>
                <w:rFonts w:eastAsiaTheme="minorEastAsia"/>
                <w:sz w:val="22"/>
                <w:lang w:eastAsia="en-GB"/>
              </w:rPr>
              <w:tab/>
            </w:r>
            <w:r w:rsidRPr="00710E73">
              <w:rPr>
                <w:rStyle w:val="Hyperlink"/>
              </w:rPr>
              <w:t>Software</w:t>
            </w:r>
            <w:r>
              <w:rPr>
                <w:webHidden/>
              </w:rPr>
              <w:tab/>
            </w:r>
            <w:r>
              <w:rPr>
                <w:webHidden/>
              </w:rPr>
              <w:fldChar w:fldCharType="begin"/>
            </w:r>
            <w:r>
              <w:rPr>
                <w:webHidden/>
              </w:rPr>
              <w:instrText xml:space="preserve"> PAGEREF _Toc469651907 \h </w:instrText>
            </w:r>
            <w:r>
              <w:rPr>
                <w:webHidden/>
              </w:rPr>
            </w:r>
            <w:r>
              <w:rPr>
                <w:webHidden/>
              </w:rPr>
              <w:fldChar w:fldCharType="separate"/>
            </w:r>
            <w:r>
              <w:rPr>
                <w:webHidden/>
              </w:rPr>
              <w:t>2</w:t>
            </w:r>
            <w:r>
              <w:rPr>
                <w:webHidden/>
              </w:rPr>
              <w:fldChar w:fldCharType="end"/>
            </w:r>
          </w:hyperlink>
        </w:p>
        <w:p w14:paraId="6B21B860" w14:textId="4D67C1EB" w:rsidR="00D91766" w:rsidRDefault="00D91766">
          <w:pPr>
            <w:pStyle w:val="TOC1"/>
            <w:rPr>
              <w:rFonts w:eastAsiaTheme="minorEastAsia"/>
              <w:b w:val="0"/>
              <w:color w:val="auto"/>
              <w:lang w:eastAsia="en-GB"/>
            </w:rPr>
          </w:pPr>
          <w:hyperlink w:anchor="_Toc469651908" w:history="1">
            <w:r w:rsidRPr="00710E73">
              <w:rPr>
                <w:rStyle w:val="Hyperlink"/>
              </w:rPr>
              <w:t>2.0</w:t>
            </w:r>
            <w:r>
              <w:rPr>
                <w:rFonts w:eastAsiaTheme="minorEastAsia"/>
                <w:b w:val="0"/>
                <w:color w:val="auto"/>
                <w:lang w:eastAsia="en-GB"/>
              </w:rPr>
              <w:tab/>
            </w:r>
            <w:r w:rsidRPr="00710E73">
              <w:rPr>
                <w:rStyle w:val="Hyperlink"/>
              </w:rPr>
              <w:t>Background</w:t>
            </w:r>
            <w:r>
              <w:rPr>
                <w:webHidden/>
              </w:rPr>
              <w:tab/>
            </w:r>
            <w:r>
              <w:rPr>
                <w:webHidden/>
              </w:rPr>
              <w:fldChar w:fldCharType="begin"/>
            </w:r>
            <w:r>
              <w:rPr>
                <w:webHidden/>
              </w:rPr>
              <w:instrText xml:space="preserve"> PAGEREF _Toc469651908 \h </w:instrText>
            </w:r>
            <w:r>
              <w:rPr>
                <w:webHidden/>
              </w:rPr>
            </w:r>
            <w:r>
              <w:rPr>
                <w:webHidden/>
              </w:rPr>
              <w:fldChar w:fldCharType="separate"/>
            </w:r>
            <w:r>
              <w:rPr>
                <w:webHidden/>
              </w:rPr>
              <w:t>3</w:t>
            </w:r>
            <w:r>
              <w:rPr>
                <w:webHidden/>
              </w:rPr>
              <w:fldChar w:fldCharType="end"/>
            </w:r>
          </w:hyperlink>
        </w:p>
        <w:p w14:paraId="07AB3011" w14:textId="39832902" w:rsidR="00D91766" w:rsidRDefault="00D91766">
          <w:pPr>
            <w:pStyle w:val="TOC2"/>
            <w:rPr>
              <w:rFonts w:eastAsiaTheme="minorEastAsia"/>
              <w:b w:val="0"/>
              <w:sz w:val="22"/>
              <w:lang w:eastAsia="en-GB"/>
            </w:rPr>
          </w:pPr>
          <w:hyperlink w:anchor="_Toc469651909" w:history="1">
            <w:r w:rsidRPr="00710E73">
              <w:rPr>
                <w:rStyle w:val="Hyperlink"/>
              </w:rPr>
              <w:t>2.1</w:t>
            </w:r>
            <w:r>
              <w:rPr>
                <w:rFonts w:eastAsiaTheme="minorEastAsia"/>
                <w:b w:val="0"/>
                <w:sz w:val="22"/>
                <w:lang w:eastAsia="en-GB"/>
              </w:rPr>
              <w:tab/>
            </w:r>
            <w:r w:rsidRPr="00710E73">
              <w:rPr>
                <w:rStyle w:val="Hyperlink"/>
              </w:rPr>
              <w:t>Business Background</w:t>
            </w:r>
            <w:r>
              <w:rPr>
                <w:webHidden/>
              </w:rPr>
              <w:tab/>
            </w:r>
            <w:r>
              <w:rPr>
                <w:webHidden/>
              </w:rPr>
              <w:fldChar w:fldCharType="begin"/>
            </w:r>
            <w:r>
              <w:rPr>
                <w:webHidden/>
              </w:rPr>
              <w:instrText xml:space="preserve"> PAGEREF _Toc469651909 \h </w:instrText>
            </w:r>
            <w:r>
              <w:rPr>
                <w:webHidden/>
              </w:rPr>
            </w:r>
            <w:r>
              <w:rPr>
                <w:webHidden/>
              </w:rPr>
              <w:fldChar w:fldCharType="separate"/>
            </w:r>
            <w:r>
              <w:rPr>
                <w:webHidden/>
              </w:rPr>
              <w:t>3</w:t>
            </w:r>
            <w:r>
              <w:rPr>
                <w:webHidden/>
              </w:rPr>
              <w:fldChar w:fldCharType="end"/>
            </w:r>
          </w:hyperlink>
        </w:p>
        <w:p w14:paraId="4D5FB2F3" w14:textId="38244C72" w:rsidR="00D91766" w:rsidRDefault="00D91766">
          <w:pPr>
            <w:pStyle w:val="TOC2"/>
            <w:rPr>
              <w:rFonts w:eastAsiaTheme="minorEastAsia"/>
              <w:b w:val="0"/>
              <w:sz w:val="22"/>
              <w:lang w:eastAsia="en-GB"/>
            </w:rPr>
          </w:pPr>
          <w:hyperlink w:anchor="_Toc469651910" w:history="1">
            <w:r w:rsidRPr="00710E73">
              <w:rPr>
                <w:rStyle w:val="Hyperlink"/>
              </w:rPr>
              <w:t>2.2</w:t>
            </w:r>
            <w:r>
              <w:rPr>
                <w:rFonts w:eastAsiaTheme="minorEastAsia"/>
                <w:b w:val="0"/>
                <w:sz w:val="22"/>
                <w:lang w:eastAsia="en-GB"/>
              </w:rPr>
              <w:tab/>
            </w:r>
            <w:r w:rsidRPr="00710E73">
              <w:rPr>
                <w:rStyle w:val="Hyperlink"/>
              </w:rPr>
              <w:t>Problems</w:t>
            </w:r>
            <w:r>
              <w:rPr>
                <w:webHidden/>
              </w:rPr>
              <w:tab/>
            </w:r>
            <w:r>
              <w:rPr>
                <w:webHidden/>
              </w:rPr>
              <w:fldChar w:fldCharType="begin"/>
            </w:r>
            <w:r>
              <w:rPr>
                <w:webHidden/>
              </w:rPr>
              <w:instrText xml:space="preserve"> PAGEREF _Toc469651910 \h </w:instrText>
            </w:r>
            <w:r>
              <w:rPr>
                <w:webHidden/>
              </w:rPr>
            </w:r>
            <w:r>
              <w:rPr>
                <w:webHidden/>
              </w:rPr>
              <w:fldChar w:fldCharType="separate"/>
            </w:r>
            <w:r>
              <w:rPr>
                <w:webHidden/>
              </w:rPr>
              <w:t>3</w:t>
            </w:r>
            <w:r>
              <w:rPr>
                <w:webHidden/>
              </w:rPr>
              <w:fldChar w:fldCharType="end"/>
            </w:r>
          </w:hyperlink>
        </w:p>
        <w:p w14:paraId="6B60E5A6" w14:textId="5C493E78" w:rsidR="00D91766" w:rsidRDefault="00D91766">
          <w:pPr>
            <w:pStyle w:val="TOC1"/>
            <w:rPr>
              <w:rFonts w:eastAsiaTheme="minorEastAsia"/>
              <w:b w:val="0"/>
              <w:color w:val="auto"/>
              <w:lang w:eastAsia="en-GB"/>
            </w:rPr>
          </w:pPr>
          <w:hyperlink w:anchor="_Toc469651911" w:history="1">
            <w:r w:rsidRPr="00710E73">
              <w:rPr>
                <w:rStyle w:val="Hyperlink"/>
              </w:rPr>
              <w:t>3</w:t>
            </w:r>
            <w:r>
              <w:rPr>
                <w:rFonts w:eastAsiaTheme="minorEastAsia"/>
                <w:b w:val="0"/>
                <w:color w:val="auto"/>
                <w:lang w:eastAsia="en-GB"/>
              </w:rPr>
              <w:tab/>
            </w:r>
            <w:r w:rsidRPr="00710E73">
              <w:rPr>
                <w:rStyle w:val="Hyperlink"/>
              </w:rPr>
              <w:t>Requirements</w:t>
            </w:r>
            <w:r>
              <w:rPr>
                <w:webHidden/>
              </w:rPr>
              <w:tab/>
            </w:r>
            <w:r>
              <w:rPr>
                <w:webHidden/>
              </w:rPr>
              <w:fldChar w:fldCharType="begin"/>
            </w:r>
            <w:r>
              <w:rPr>
                <w:webHidden/>
              </w:rPr>
              <w:instrText xml:space="preserve"> PAGEREF _Toc469651911 \h </w:instrText>
            </w:r>
            <w:r>
              <w:rPr>
                <w:webHidden/>
              </w:rPr>
            </w:r>
            <w:r>
              <w:rPr>
                <w:webHidden/>
              </w:rPr>
              <w:fldChar w:fldCharType="separate"/>
            </w:r>
            <w:r>
              <w:rPr>
                <w:webHidden/>
              </w:rPr>
              <w:t>3</w:t>
            </w:r>
            <w:r>
              <w:rPr>
                <w:webHidden/>
              </w:rPr>
              <w:fldChar w:fldCharType="end"/>
            </w:r>
          </w:hyperlink>
        </w:p>
        <w:p w14:paraId="7F56F52E" w14:textId="05244921" w:rsidR="00D91766" w:rsidRDefault="00D91766">
          <w:pPr>
            <w:pStyle w:val="TOC2"/>
            <w:rPr>
              <w:rFonts w:eastAsiaTheme="minorEastAsia"/>
              <w:b w:val="0"/>
              <w:sz w:val="22"/>
              <w:lang w:eastAsia="en-GB"/>
            </w:rPr>
          </w:pPr>
          <w:hyperlink w:anchor="_Toc469651912" w:history="1">
            <w:r w:rsidRPr="00710E73">
              <w:rPr>
                <w:rStyle w:val="Hyperlink"/>
              </w:rPr>
              <w:t>3.1</w:t>
            </w:r>
            <w:r>
              <w:rPr>
                <w:rFonts w:eastAsiaTheme="minorEastAsia"/>
                <w:b w:val="0"/>
                <w:sz w:val="22"/>
                <w:lang w:eastAsia="en-GB"/>
              </w:rPr>
              <w:tab/>
            </w:r>
            <w:r w:rsidRPr="00710E73">
              <w:rPr>
                <w:rStyle w:val="Hyperlink"/>
              </w:rPr>
              <w:t>Functional Requirements</w:t>
            </w:r>
            <w:r>
              <w:rPr>
                <w:webHidden/>
              </w:rPr>
              <w:tab/>
            </w:r>
            <w:r>
              <w:rPr>
                <w:webHidden/>
              </w:rPr>
              <w:fldChar w:fldCharType="begin"/>
            </w:r>
            <w:r>
              <w:rPr>
                <w:webHidden/>
              </w:rPr>
              <w:instrText xml:space="preserve"> PAGEREF _Toc469651912 \h </w:instrText>
            </w:r>
            <w:r>
              <w:rPr>
                <w:webHidden/>
              </w:rPr>
            </w:r>
            <w:r>
              <w:rPr>
                <w:webHidden/>
              </w:rPr>
              <w:fldChar w:fldCharType="separate"/>
            </w:r>
            <w:r>
              <w:rPr>
                <w:webHidden/>
              </w:rPr>
              <w:t>3</w:t>
            </w:r>
            <w:r>
              <w:rPr>
                <w:webHidden/>
              </w:rPr>
              <w:fldChar w:fldCharType="end"/>
            </w:r>
          </w:hyperlink>
        </w:p>
        <w:p w14:paraId="4608EADC" w14:textId="21CB2C9C" w:rsidR="00D91766" w:rsidRDefault="00D91766">
          <w:pPr>
            <w:pStyle w:val="TOC3"/>
            <w:rPr>
              <w:rFonts w:eastAsiaTheme="minorEastAsia"/>
              <w:sz w:val="22"/>
              <w:lang w:eastAsia="en-GB"/>
            </w:rPr>
          </w:pPr>
          <w:hyperlink w:anchor="_Toc469651913" w:history="1">
            <w:r w:rsidRPr="00710E73">
              <w:rPr>
                <w:rStyle w:val="Hyperlink"/>
                <w:rFonts w:eastAsia="Calibri"/>
                <w:lang w:eastAsia="en-GB"/>
              </w:rPr>
              <w:t>3.1.1 Functional Hardware Requirements</w:t>
            </w:r>
            <w:r>
              <w:rPr>
                <w:webHidden/>
              </w:rPr>
              <w:tab/>
            </w:r>
            <w:r>
              <w:rPr>
                <w:webHidden/>
              </w:rPr>
              <w:fldChar w:fldCharType="begin"/>
            </w:r>
            <w:r>
              <w:rPr>
                <w:webHidden/>
              </w:rPr>
              <w:instrText xml:space="preserve"> PAGEREF _Toc469651913 \h </w:instrText>
            </w:r>
            <w:r>
              <w:rPr>
                <w:webHidden/>
              </w:rPr>
            </w:r>
            <w:r>
              <w:rPr>
                <w:webHidden/>
              </w:rPr>
              <w:fldChar w:fldCharType="separate"/>
            </w:r>
            <w:r>
              <w:rPr>
                <w:webHidden/>
              </w:rPr>
              <w:t>3</w:t>
            </w:r>
            <w:r>
              <w:rPr>
                <w:webHidden/>
              </w:rPr>
              <w:fldChar w:fldCharType="end"/>
            </w:r>
          </w:hyperlink>
        </w:p>
        <w:p w14:paraId="5F26CB38" w14:textId="57FBC3BB" w:rsidR="00D91766" w:rsidRDefault="00D91766">
          <w:pPr>
            <w:pStyle w:val="TOC3"/>
            <w:rPr>
              <w:rFonts w:eastAsiaTheme="minorEastAsia"/>
              <w:sz w:val="22"/>
              <w:lang w:eastAsia="en-GB"/>
            </w:rPr>
          </w:pPr>
          <w:hyperlink w:anchor="_Toc469651914" w:history="1">
            <w:r w:rsidRPr="00710E73">
              <w:rPr>
                <w:rStyle w:val="Hyperlink"/>
                <w:lang w:eastAsia="en-GB"/>
              </w:rPr>
              <w:t>3.1.2 Functional Software Requirements</w:t>
            </w:r>
            <w:r>
              <w:rPr>
                <w:webHidden/>
              </w:rPr>
              <w:tab/>
            </w:r>
            <w:r>
              <w:rPr>
                <w:webHidden/>
              </w:rPr>
              <w:fldChar w:fldCharType="begin"/>
            </w:r>
            <w:r>
              <w:rPr>
                <w:webHidden/>
              </w:rPr>
              <w:instrText xml:space="preserve"> PAGEREF _Toc469651914 \h </w:instrText>
            </w:r>
            <w:r>
              <w:rPr>
                <w:webHidden/>
              </w:rPr>
            </w:r>
            <w:r>
              <w:rPr>
                <w:webHidden/>
              </w:rPr>
              <w:fldChar w:fldCharType="separate"/>
            </w:r>
            <w:r>
              <w:rPr>
                <w:webHidden/>
              </w:rPr>
              <w:t>4</w:t>
            </w:r>
            <w:r>
              <w:rPr>
                <w:webHidden/>
              </w:rPr>
              <w:fldChar w:fldCharType="end"/>
            </w:r>
          </w:hyperlink>
        </w:p>
        <w:p w14:paraId="6E4F0041" w14:textId="4B40D435" w:rsidR="00D91766" w:rsidRDefault="00D91766">
          <w:pPr>
            <w:pStyle w:val="TOC2"/>
            <w:rPr>
              <w:rFonts w:eastAsiaTheme="minorEastAsia"/>
              <w:b w:val="0"/>
              <w:sz w:val="22"/>
              <w:lang w:eastAsia="en-GB"/>
            </w:rPr>
          </w:pPr>
          <w:hyperlink w:anchor="_Toc469651915" w:history="1">
            <w:r w:rsidRPr="00710E73">
              <w:rPr>
                <w:rStyle w:val="Hyperlink"/>
              </w:rPr>
              <w:t>3.2</w:t>
            </w:r>
            <w:r>
              <w:rPr>
                <w:rFonts w:eastAsiaTheme="minorEastAsia"/>
                <w:b w:val="0"/>
                <w:sz w:val="22"/>
                <w:lang w:eastAsia="en-GB"/>
              </w:rPr>
              <w:tab/>
            </w:r>
            <w:r w:rsidRPr="00710E73">
              <w:rPr>
                <w:rStyle w:val="Hyperlink"/>
              </w:rPr>
              <w:t>Non-functional Requirements</w:t>
            </w:r>
            <w:r>
              <w:rPr>
                <w:webHidden/>
              </w:rPr>
              <w:tab/>
            </w:r>
            <w:r>
              <w:rPr>
                <w:webHidden/>
              </w:rPr>
              <w:fldChar w:fldCharType="begin"/>
            </w:r>
            <w:r>
              <w:rPr>
                <w:webHidden/>
              </w:rPr>
              <w:instrText xml:space="preserve"> PAGEREF _Toc469651915 \h </w:instrText>
            </w:r>
            <w:r>
              <w:rPr>
                <w:webHidden/>
              </w:rPr>
            </w:r>
            <w:r>
              <w:rPr>
                <w:webHidden/>
              </w:rPr>
              <w:fldChar w:fldCharType="separate"/>
            </w:r>
            <w:r>
              <w:rPr>
                <w:webHidden/>
              </w:rPr>
              <w:t>4</w:t>
            </w:r>
            <w:r>
              <w:rPr>
                <w:webHidden/>
              </w:rPr>
              <w:fldChar w:fldCharType="end"/>
            </w:r>
          </w:hyperlink>
        </w:p>
        <w:p w14:paraId="67C9A071" w14:textId="72657808" w:rsidR="00D91766" w:rsidRDefault="00D91766">
          <w:pPr>
            <w:pStyle w:val="TOC3"/>
            <w:rPr>
              <w:rFonts w:eastAsiaTheme="minorEastAsia"/>
              <w:sz w:val="22"/>
              <w:lang w:eastAsia="en-GB"/>
            </w:rPr>
          </w:pPr>
          <w:hyperlink w:anchor="_Toc469651916" w:history="1">
            <w:r w:rsidRPr="00710E73">
              <w:rPr>
                <w:rStyle w:val="Hyperlink"/>
              </w:rPr>
              <w:t>3.2.1 Non-Functional Hardware Requirements</w:t>
            </w:r>
            <w:r>
              <w:rPr>
                <w:webHidden/>
              </w:rPr>
              <w:tab/>
            </w:r>
            <w:r>
              <w:rPr>
                <w:webHidden/>
              </w:rPr>
              <w:fldChar w:fldCharType="begin"/>
            </w:r>
            <w:r>
              <w:rPr>
                <w:webHidden/>
              </w:rPr>
              <w:instrText xml:space="preserve"> PAGEREF _Toc469651916 \h </w:instrText>
            </w:r>
            <w:r>
              <w:rPr>
                <w:webHidden/>
              </w:rPr>
            </w:r>
            <w:r>
              <w:rPr>
                <w:webHidden/>
              </w:rPr>
              <w:fldChar w:fldCharType="separate"/>
            </w:r>
            <w:r>
              <w:rPr>
                <w:webHidden/>
              </w:rPr>
              <w:t>4</w:t>
            </w:r>
            <w:r>
              <w:rPr>
                <w:webHidden/>
              </w:rPr>
              <w:fldChar w:fldCharType="end"/>
            </w:r>
          </w:hyperlink>
        </w:p>
        <w:p w14:paraId="3D1CFF5E" w14:textId="4358AE3B" w:rsidR="00D91766" w:rsidRDefault="00D91766">
          <w:pPr>
            <w:pStyle w:val="TOC3"/>
            <w:rPr>
              <w:rFonts w:eastAsiaTheme="minorEastAsia"/>
              <w:sz w:val="22"/>
              <w:lang w:eastAsia="en-GB"/>
            </w:rPr>
          </w:pPr>
          <w:hyperlink w:anchor="_Toc469651917" w:history="1">
            <w:r w:rsidRPr="00710E73">
              <w:rPr>
                <w:rStyle w:val="Hyperlink"/>
              </w:rPr>
              <w:t>3.2.2 Non-Functional Software Requirements</w:t>
            </w:r>
            <w:r>
              <w:rPr>
                <w:webHidden/>
              </w:rPr>
              <w:tab/>
            </w:r>
            <w:r>
              <w:rPr>
                <w:webHidden/>
              </w:rPr>
              <w:fldChar w:fldCharType="begin"/>
            </w:r>
            <w:r>
              <w:rPr>
                <w:webHidden/>
              </w:rPr>
              <w:instrText xml:space="preserve"> PAGEREF _Toc469651917 \h </w:instrText>
            </w:r>
            <w:r>
              <w:rPr>
                <w:webHidden/>
              </w:rPr>
            </w:r>
            <w:r>
              <w:rPr>
                <w:webHidden/>
              </w:rPr>
              <w:fldChar w:fldCharType="separate"/>
            </w:r>
            <w:r>
              <w:rPr>
                <w:webHidden/>
              </w:rPr>
              <w:t>4</w:t>
            </w:r>
            <w:r>
              <w:rPr>
                <w:webHidden/>
              </w:rPr>
              <w:fldChar w:fldCharType="end"/>
            </w:r>
          </w:hyperlink>
        </w:p>
        <w:p w14:paraId="1C7D9DB4" w14:textId="4155C739" w:rsidR="00D91766" w:rsidRDefault="00D91766">
          <w:pPr>
            <w:pStyle w:val="TOC1"/>
            <w:rPr>
              <w:rFonts w:eastAsiaTheme="minorEastAsia"/>
              <w:b w:val="0"/>
              <w:color w:val="auto"/>
              <w:lang w:eastAsia="en-GB"/>
            </w:rPr>
          </w:pPr>
          <w:hyperlink w:anchor="_Toc469651918" w:history="1">
            <w:r w:rsidRPr="00710E73">
              <w:rPr>
                <w:rStyle w:val="Hyperlink"/>
              </w:rPr>
              <w:t>4.0 Recommended Solution</w:t>
            </w:r>
            <w:r>
              <w:rPr>
                <w:webHidden/>
              </w:rPr>
              <w:tab/>
            </w:r>
            <w:r>
              <w:rPr>
                <w:webHidden/>
              </w:rPr>
              <w:fldChar w:fldCharType="begin"/>
            </w:r>
            <w:r>
              <w:rPr>
                <w:webHidden/>
              </w:rPr>
              <w:instrText xml:space="preserve"> PAGEREF _Toc469651918 \h </w:instrText>
            </w:r>
            <w:r>
              <w:rPr>
                <w:webHidden/>
              </w:rPr>
            </w:r>
            <w:r>
              <w:rPr>
                <w:webHidden/>
              </w:rPr>
              <w:fldChar w:fldCharType="separate"/>
            </w:r>
            <w:r>
              <w:rPr>
                <w:webHidden/>
              </w:rPr>
              <w:t>5</w:t>
            </w:r>
            <w:r>
              <w:rPr>
                <w:webHidden/>
              </w:rPr>
              <w:fldChar w:fldCharType="end"/>
            </w:r>
          </w:hyperlink>
        </w:p>
        <w:p w14:paraId="1A17D317" w14:textId="25EEBAAB" w:rsidR="00D91766" w:rsidRDefault="00D91766">
          <w:pPr>
            <w:pStyle w:val="TOC2"/>
            <w:rPr>
              <w:rFonts w:eastAsiaTheme="minorEastAsia"/>
              <w:b w:val="0"/>
              <w:sz w:val="22"/>
              <w:lang w:eastAsia="en-GB"/>
            </w:rPr>
          </w:pPr>
          <w:hyperlink w:anchor="_Toc469651919" w:history="1">
            <w:r w:rsidRPr="00710E73">
              <w:rPr>
                <w:rStyle w:val="Hyperlink"/>
              </w:rPr>
              <w:t>4.1 Network Technology</w:t>
            </w:r>
            <w:r>
              <w:rPr>
                <w:webHidden/>
              </w:rPr>
              <w:tab/>
            </w:r>
            <w:r>
              <w:rPr>
                <w:webHidden/>
              </w:rPr>
              <w:fldChar w:fldCharType="begin"/>
            </w:r>
            <w:r>
              <w:rPr>
                <w:webHidden/>
              </w:rPr>
              <w:instrText xml:space="preserve"> PAGEREF _Toc469651919 \h </w:instrText>
            </w:r>
            <w:r>
              <w:rPr>
                <w:webHidden/>
              </w:rPr>
            </w:r>
            <w:r>
              <w:rPr>
                <w:webHidden/>
              </w:rPr>
              <w:fldChar w:fldCharType="separate"/>
            </w:r>
            <w:r>
              <w:rPr>
                <w:webHidden/>
              </w:rPr>
              <w:t>5</w:t>
            </w:r>
            <w:r>
              <w:rPr>
                <w:webHidden/>
              </w:rPr>
              <w:fldChar w:fldCharType="end"/>
            </w:r>
          </w:hyperlink>
        </w:p>
        <w:p w14:paraId="1F09E4E3" w14:textId="3231B6CA" w:rsidR="00D91766" w:rsidRDefault="00D91766">
          <w:pPr>
            <w:pStyle w:val="TOC3"/>
            <w:rPr>
              <w:rFonts w:eastAsiaTheme="minorEastAsia"/>
              <w:sz w:val="22"/>
              <w:lang w:eastAsia="en-GB"/>
            </w:rPr>
          </w:pPr>
          <w:hyperlink w:anchor="_Toc469651920" w:history="1">
            <w:r w:rsidRPr="00710E73">
              <w:rPr>
                <w:rStyle w:val="Hyperlink"/>
              </w:rPr>
              <w:t>Network Topology.</w:t>
            </w:r>
            <w:r>
              <w:rPr>
                <w:webHidden/>
              </w:rPr>
              <w:tab/>
            </w:r>
            <w:r>
              <w:rPr>
                <w:webHidden/>
              </w:rPr>
              <w:fldChar w:fldCharType="begin"/>
            </w:r>
            <w:r>
              <w:rPr>
                <w:webHidden/>
              </w:rPr>
              <w:instrText xml:space="preserve"> PAGEREF _Toc469651920 \h </w:instrText>
            </w:r>
            <w:r>
              <w:rPr>
                <w:webHidden/>
              </w:rPr>
            </w:r>
            <w:r>
              <w:rPr>
                <w:webHidden/>
              </w:rPr>
              <w:fldChar w:fldCharType="separate"/>
            </w:r>
            <w:r>
              <w:rPr>
                <w:webHidden/>
              </w:rPr>
              <w:t>5</w:t>
            </w:r>
            <w:r>
              <w:rPr>
                <w:webHidden/>
              </w:rPr>
              <w:fldChar w:fldCharType="end"/>
            </w:r>
          </w:hyperlink>
        </w:p>
        <w:p w14:paraId="599E8F89" w14:textId="28B55E07" w:rsidR="00D91766" w:rsidRDefault="00D91766">
          <w:pPr>
            <w:pStyle w:val="TOC3"/>
            <w:rPr>
              <w:rFonts w:eastAsiaTheme="minorEastAsia"/>
              <w:sz w:val="22"/>
              <w:lang w:eastAsia="en-GB"/>
            </w:rPr>
          </w:pPr>
          <w:hyperlink w:anchor="_Toc469651921" w:history="1">
            <w:r w:rsidRPr="00710E73">
              <w:rPr>
                <w:rStyle w:val="Hyperlink"/>
              </w:rPr>
              <w:t>Hardware required for the network</w:t>
            </w:r>
            <w:r>
              <w:rPr>
                <w:webHidden/>
              </w:rPr>
              <w:tab/>
            </w:r>
            <w:r>
              <w:rPr>
                <w:webHidden/>
              </w:rPr>
              <w:fldChar w:fldCharType="begin"/>
            </w:r>
            <w:r>
              <w:rPr>
                <w:webHidden/>
              </w:rPr>
              <w:instrText xml:space="preserve"> PAGEREF _Toc469651921 \h </w:instrText>
            </w:r>
            <w:r>
              <w:rPr>
                <w:webHidden/>
              </w:rPr>
            </w:r>
            <w:r>
              <w:rPr>
                <w:webHidden/>
              </w:rPr>
              <w:fldChar w:fldCharType="separate"/>
            </w:r>
            <w:r>
              <w:rPr>
                <w:webHidden/>
              </w:rPr>
              <w:t>8</w:t>
            </w:r>
            <w:r>
              <w:rPr>
                <w:webHidden/>
              </w:rPr>
              <w:fldChar w:fldCharType="end"/>
            </w:r>
          </w:hyperlink>
        </w:p>
        <w:p w14:paraId="32F56804" w14:textId="72F3AF1D" w:rsidR="00D91766" w:rsidRDefault="00D91766">
          <w:pPr>
            <w:pStyle w:val="TOC3"/>
            <w:rPr>
              <w:rFonts w:eastAsiaTheme="minorEastAsia"/>
              <w:sz w:val="22"/>
              <w:lang w:eastAsia="en-GB"/>
            </w:rPr>
          </w:pPr>
          <w:hyperlink w:anchor="_Toc469651922" w:history="1">
            <w:r w:rsidRPr="00710E73">
              <w:rPr>
                <w:rStyle w:val="Hyperlink"/>
                <w:iCs/>
              </w:rPr>
              <w:t>Network Management</w:t>
            </w:r>
            <w:r>
              <w:rPr>
                <w:webHidden/>
              </w:rPr>
              <w:tab/>
            </w:r>
            <w:r>
              <w:rPr>
                <w:webHidden/>
              </w:rPr>
              <w:fldChar w:fldCharType="begin"/>
            </w:r>
            <w:r>
              <w:rPr>
                <w:webHidden/>
              </w:rPr>
              <w:instrText xml:space="preserve"> PAGEREF _Toc469651922 \h </w:instrText>
            </w:r>
            <w:r>
              <w:rPr>
                <w:webHidden/>
              </w:rPr>
            </w:r>
            <w:r>
              <w:rPr>
                <w:webHidden/>
              </w:rPr>
              <w:fldChar w:fldCharType="separate"/>
            </w:r>
            <w:r>
              <w:rPr>
                <w:webHidden/>
              </w:rPr>
              <w:t>10</w:t>
            </w:r>
            <w:r>
              <w:rPr>
                <w:webHidden/>
              </w:rPr>
              <w:fldChar w:fldCharType="end"/>
            </w:r>
          </w:hyperlink>
        </w:p>
        <w:p w14:paraId="0BA434DA" w14:textId="2F7B0F3F" w:rsidR="00D91766" w:rsidRDefault="00D91766">
          <w:pPr>
            <w:pStyle w:val="TOC3"/>
            <w:rPr>
              <w:rFonts w:eastAsiaTheme="minorEastAsia"/>
              <w:sz w:val="22"/>
              <w:lang w:eastAsia="en-GB"/>
            </w:rPr>
          </w:pPr>
          <w:hyperlink w:anchor="_Toc469651923" w:history="1">
            <w:r w:rsidRPr="00710E73">
              <w:rPr>
                <w:rStyle w:val="Hyperlink"/>
                <w:iCs/>
              </w:rPr>
              <w:t>ISP for Internet Connection</w:t>
            </w:r>
            <w:r>
              <w:rPr>
                <w:webHidden/>
              </w:rPr>
              <w:tab/>
            </w:r>
            <w:r>
              <w:rPr>
                <w:webHidden/>
              </w:rPr>
              <w:fldChar w:fldCharType="begin"/>
            </w:r>
            <w:r>
              <w:rPr>
                <w:webHidden/>
              </w:rPr>
              <w:instrText xml:space="preserve"> PAGEREF _Toc469651923 \h </w:instrText>
            </w:r>
            <w:r>
              <w:rPr>
                <w:webHidden/>
              </w:rPr>
            </w:r>
            <w:r>
              <w:rPr>
                <w:webHidden/>
              </w:rPr>
              <w:fldChar w:fldCharType="separate"/>
            </w:r>
            <w:r>
              <w:rPr>
                <w:webHidden/>
              </w:rPr>
              <w:t>10</w:t>
            </w:r>
            <w:r>
              <w:rPr>
                <w:webHidden/>
              </w:rPr>
              <w:fldChar w:fldCharType="end"/>
            </w:r>
          </w:hyperlink>
        </w:p>
        <w:p w14:paraId="358C490A" w14:textId="3FD341E4" w:rsidR="00D91766" w:rsidRDefault="00D91766">
          <w:pPr>
            <w:pStyle w:val="TOC3"/>
            <w:rPr>
              <w:rFonts w:eastAsiaTheme="minorEastAsia"/>
              <w:sz w:val="22"/>
              <w:lang w:eastAsia="en-GB"/>
            </w:rPr>
          </w:pPr>
          <w:hyperlink w:anchor="_Toc469651924" w:history="1">
            <w:r w:rsidRPr="00710E73">
              <w:rPr>
                <w:rStyle w:val="Hyperlink"/>
              </w:rPr>
              <w:t>Network Technology Redundancy</w:t>
            </w:r>
            <w:r>
              <w:rPr>
                <w:webHidden/>
              </w:rPr>
              <w:tab/>
            </w:r>
            <w:r>
              <w:rPr>
                <w:webHidden/>
              </w:rPr>
              <w:fldChar w:fldCharType="begin"/>
            </w:r>
            <w:r>
              <w:rPr>
                <w:webHidden/>
              </w:rPr>
              <w:instrText xml:space="preserve"> PAGEREF _Toc469651924 \h </w:instrText>
            </w:r>
            <w:r>
              <w:rPr>
                <w:webHidden/>
              </w:rPr>
            </w:r>
            <w:r>
              <w:rPr>
                <w:webHidden/>
              </w:rPr>
              <w:fldChar w:fldCharType="separate"/>
            </w:r>
            <w:r>
              <w:rPr>
                <w:webHidden/>
              </w:rPr>
              <w:t>10</w:t>
            </w:r>
            <w:r>
              <w:rPr>
                <w:webHidden/>
              </w:rPr>
              <w:fldChar w:fldCharType="end"/>
            </w:r>
          </w:hyperlink>
        </w:p>
        <w:p w14:paraId="61DAE729" w14:textId="6B006D4E" w:rsidR="00D91766" w:rsidRDefault="00D91766">
          <w:pPr>
            <w:pStyle w:val="TOC2"/>
            <w:rPr>
              <w:rFonts w:eastAsiaTheme="minorEastAsia"/>
              <w:b w:val="0"/>
              <w:sz w:val="22"/>
              <w:lang w:eastAsia="en-GB"/>
            </w:rPr>
          </w:pPr>
          <w:hyperlink w:anchor="_Toc469651925" w:history="1">
            <w:r w:rsidRPr="00710E73">
              <w:rPr>
                <w:rStyle w:val="Hyperlink"/>
              </w:rPr>
              <w:t>4.2</w:t>
            </w:r>
            <w:r>
              <w:rPr>
                <w:rFonts w:eastAsiaTheme="minorEastAsia"/>
                <w:b w:val="0"/>
                <w:sz w:val="22"/>
                <w:lang w:eastAsia="en-GB"/>
              </w:rPr>
              <w:tab/>
            </w:r>
            <w:r w:rsidRPr="00710E73">
              <w:rPr>
                <w:rStyle w:val="Hyperlink"/>
              </w:rPr>
              <w:t>Hardware Required</w:t>
            </w:r>
            <w:r>
              <w:rPr>
                <w:webHidden/>
              </w:rPr>
              <w:tab/>
            </w:r>
            <w:r>
              <w:rPr>
                <w:webHidden/>
              </w:rPr>
              <w:fldChar w:fldCharType="begin"/>
            </w:r>
            <w:r>
              <w:rPr>
                <w:webHidden/>
              </w:rPr>
              <w:instrText xml:space="preserve"> PAGEREF _Toc469651925 \h </w:instrText>
            </w:r>
            <w:r>
              <w:rPr>
                <w:webHidden/>
              </w:rPr>
            </w:r>
            <w:r>
              <w:rPr>
                <w:webHidden/>
              </w:rPr>
              <w:fldChar w:fldCharType="separate"/>
            </w:r>
            <w:r>
              <w:rPr>
                <w:webHidden/>
              </w:rPr>
              <w:t>11</w:t>
            </w:r>
            <w:r>
              <w:rPr>
                <w:webHidden/>
              </w:rPr>
              <w:fldChar w:fldCharType="end"/>
            </w:r>
          </w:hyperlink>
        </w:p>
        <w:p w14:paraId="25E30AA1" w14:textId="344455A5" w:rsidR="00D91766" w:rsidRDefault="00D91766">
          <w:pPr>
            <w:pStyle w:val="TOC3"/>
            <w:rPr>
              <w:rFonts w:eastAsiaTheme="minorEastAsia"/>
              <w:sz w:val="22"/>
              <w:lang w:eastAsia="en-GB"/>
            </w:rPr>
          </w:pPr>
          <w:hyperlink w:anchor="_Toc469651926" w:history="1">
            <w:r w:rsidRPr="00710E73">
              <w:rPr>
                <w:rStyle w:val="Hyperlink"/>
              </w:rPr>
              <w:t>Client PC Hardware</w:t>
            </w:r>
            <w:r>
              <w:rPr>
                <w:webHidden/>
              </w:rPr>
              <w:tab/>
            </w:r>
            <w:r>
              <w:rPr>
                <w:webHidden/>
              </w:rPr>
              <w:fldChar w:fldCharType="begin"/>
            </w:r>
            <w:r>
              <w:rPr>
                <w:webHidden/>
              </w:rPr>
              <w:instrText xml:space="preserve"> PAGEREF _Toc469651926 \h </w:instrText>
            </w:r>
            <w:r>
              <w:rPr>
                <w:webHidden/>
              </w:rPr>
            </w:r>
            <w:r>
              <w:rPr>
                <w:webHidden/>
              </w:rPr>
              <w:fldChar w:fldCharType="separate"/>
            </w:r>
            <w:r>
              <w:rPr>
                <w:webHidden/>
              </w:rPr>
              <w:t>11</w:t>
            </w:r>
            <w:r>
              <w:rPr>
                <w:webHidden/>
              </w:rPr>
              <w:fldChar w:fldCharType="end"/>
            </w:r>
          </w:hyperlink>
        </w:p>
        <w:p w14:paraId="121B8A33" w14:textId="7A7A012C" w:rsidR="00D91766" w:rsidRDefault="00D91766">
          <w:pPr>
            <w:pStyle w:val="TOC3"/>
            <w:rPr>
              <w:rFonts w:eastAsiaTheme="minorEastAsia"/>
              <w:sz w:val="22"/>
              <w:lang w:eastAsia="en-GB"/>
            </w:rPr>
          </w:pPr>
          <w:hyperlink w:anchor="_Toc469651927" w:history="1">
            <w:r w:rsidRPr="00710E73">
              <w:rPr>
                <w:rStyle w:val="Hyperlink"/>
              </w:rPr>
              <w:t>Server Hardware</w:t>
            </w:r>
            <w:r>
              <w:rPr>
                <w:webHidden/>
              </w:rPr>
              <w:tab/>
            </w:r>
            <w:r>
              <w:rPr>
                <w:webHidden/>
              </w:rPr>
              <w:fldChar w:fldCharType="begin"/>
            </w:r>
            <w:r>
              <w:rPr>
                <w:webHidden/>
              </w:rPr>
              <w:instrText xml:space="preserve"> PAGEREF _Toc469651927 \h </w:instrText>
            </w:r>
            <w:r>
              <w:rPr>
                <w:webHidden/>
              </w:rPr>
            </w:r>
            <w:r>
              <w:rPr>
                <w:webHidden/>
              </w:rPr>
              <w:fldChar w:fldCharType="separate"/>
            </w:r>
            <w:r>
              <w:rPr>
                <w:webHidden/>
              </w:rPr>
              <w:t>13</w:t>
            </w:r>
            <w:r>
              <w:rPr>
                <w:webHidden/>
              </w:rPr>
              <w:fldChar w:fldCharType="end"/>
            </w:r>
          </w:hyperlink>
        </w:p>
        <w:p w14:paraId="4591737C" w14:textId="543978F5" w:rsidR="00D91766" w:rsidRDefault="00D91766">
          <w:pPr>
            <w:pStyle w:val="TOC3"/>
            <w:rPr>
              <w:rFonts w:eastAsiaTheme="minorEastAsia"/>
              <w:sz w:val="22"/>
              <w:lang w:eastAsia="en-GB"/>
            </w:rPr>
          </w:pPr>
          <w:hyperlink w:anchor="_Toc469651928" w:history="1">
            <w:r w:rsidRPr="00710E73">
              <w:rPr>
                <w:rStyle w:val="Hyperlink"/>
              </w:rPr>
              <w:t>Network Hardware</w:t>
            </w:r>
            <w:r>
              <w:rPr>
                <w:webHidden/>
              </w:rPr>
              <w:tab/>
            </w:r>
            <w:r>
              <w:rPr>
                <w:webHidden/>
              </w:rPr>
              <w:fldChar w:fldCharType="begin"/>
            </w:r>
            <w:r>
              <w:rPr>
                <w:webHidden/>
              </w:rPr>
              <w:instrText xml:space="preserve"> PAGEREF _Toc469651928 \h </w:instrText>
            </w:r>
            <w:r>
              <w:rPr>
                <w:webHidden/>
              </w:rPr>
            </w:r>
            <w:r>
              <w:rPr>
                <w:webHidden/>
              </w:rPr>
              <w:fldChar w:fldCharType="separate"/>
            </w:r>
            <w:r>
              <w:rPr>
                <w:webHidden/>
              </w:rPr>
              <w:t>13</w:t>
            </w:r>
            <w:r>
              <w:rPr>
                <w:webHidden/>
              </w:rPr>
              <w:fldChar w:fldCharType="end"/>
            </w:r>
          </w:hyperlink>
        </w:p>
        <w:p w14:paraId="78083549" w14:textId="17077873" w:rsidR="00D91766" w:rsidRDefault="00D91766">
          <w:pPr>
            <w:pStyle w:val="TOC3"/>
            <w:rPr>
              <w:rFonts w:eastAsiaTheme="minorEastAsia"/>
              <w:sz w:val="22"/>
              <w:lang w:eastAsia="en-GB"/>
            </w:rPr>
          </w:pPr>
          <w:hyperlink w:anchor="_Toc469651929" w:history="1">
            <w:r w:rsidRPr="00710E73">
              <w:rPr>
                <w:rStyle w:val="Hyperlink"/>
              </w:rPr>
              <w:t>4.2.4 Other Hardware</w:t>
            </w:r>
            <w:r>
              <w:rPr>
                <w:webHidden/>
              </w:rPr>
              <w:tab/>
            </w:r>
            <w:r>
              <w:rPr>
                <w:webHidden/>
              </w:rPr>
              <w:fldChar w:fldCharType="begin"/>
            </w:r>
            <w:r>
              <w:rPr>
                <w:webHidden/>
              </w:rPr>
              <w:instrText xml:space="preserve"> PAGEREF _Toc469651929 \h </w:instrText>
            </w:r>
            <w:r>
              <w:rPr>
                <w:webHidden/>
              </w:rPr>
            </w:r>
            <w:r>
              <w:rPr>
                <w:webHidden/>
              </w:rPr>
              <w:fldChar w:fldCharType="separate"/>
            </w:r>
            <w:r>
              <w:rPr>
                <w:webHidden/>
              </w:rPr>
              <w:t>14</w:t>
            </w:r>
            <w:r>
              <w:rPr>
                <w:webHidden/>
              </w:rPr>
              <w:fldChar w:fldCharType="end"/>
            </w:r>
          </w:hyperlink>
        </w:p>
        <w:p w14:paraId="6DF1182B" w14:textId="127B1AD9" w:rsidR="00D91766" w:rsidRDefault="00D91766">
          <w:pPr>
            <w:pStyle w:val="TOC2"/>
            <w:rPr>
              <w:rFonts w:eastAsiaTheme="minorEastAsia"/>
              <w:b w:val="0"/>
              <w:sz w:val="22"/>
              <w:lang w:eastAsia="en-GB"/>
            </w:rPr>
          </w:pPr>
          <w:hyperlink w:anchor="_Toc469651930" w:history="1">
            <w:r w:rsidRPr="00710E73">
              <w:rPr>
                <w:rStyle w:val="Hyperlink"/>
              </w:rPr>
              <w:t>Software Proposed</w:t>
            </w:r>
            <w:r>
              <w:rPr>
                <w:webHidden/>
              </w:rPr>
              <w:tab/>
            </w:r>
            <w:r>
              <w:rPr>
                <w:webHidden/>
              </w:rPr>
              <w:fldChar w:fldCharType="begin"/>
            </w:r>
            <w:r>
              <w:rPr>
                <w:webHidden/>
              </w:rPr>
              <w:instrText xml:space="preserve"> PAGEREF _Toc469651930 \h </w:instrText>
            </w:r>
            <w:r>
              <w:rPr>
                <w:webHidden/>
              </w:rPr>
            </w:r>
            <w:r>
              <w:rPr>
                <w:webHidden/>
              </w:rPr>
              <w:fldChar w:fldCharType="separate"/>
            </w:r>
            <w:r>
              <w:rPr>
                <w:webHidden/>
              </w:rPr>
              <w:t>14</w:t>
            </w:r>
            <w:r>
              <w:rPr>
                <w:webHidden/>
              </w:rPr>
              <w:fldChar w:fldCharType="end"/>
            </w:r>
          </w:hyperlink>
        </w:p>
        <w:p w14:paraId="55392421" w14:textId="0962FA95" w:rsidR="00D91766" w:rsidRDefault="00D91766">
          <w:pPr>
            <w:pStyle w:val="TOC3"/>
            <w:rPr>
              <w:rFonts w:eastAsiaTheme="minorEastAsia"/>
              <w:sz w:val="22"/>
              <w:lang w:eastAsia="en-GB"/>
            </w:rPr>
          </w:pPr>
          <w:hyperlink w:anchor="_Toc469651931" w:history="1">
            <w:r w:rsidRPr="00710E73">
              <w:rPr>
                <w:rStyle w:val="Hyperlink"/>
              </w:rPr>
              <w:t>4.3.1 Operating Systems</w:t>
            </w:r>
            <w:r>
              <w:rPr>
                <w:webHidden/>
              </w:rPr>
              <w:tab/>
            </w:r>
            <w:r>
              <w:rPr>
                <w:webHidden/>
              </w:rPr>
              <w:fldChar w:fldCharType="begin"/>
            </w:r>
            <w:r>
              <w:rPr>
                <w:webHidden/>
              </w:rPr>
              <w:instrText xml:space="preserve"> PAGEREF _Toc469651931 \h </w:instrText>
            </w:r>
            <w:r>
              <w:rPr>
                <w:webHidden/>
              </w:rPr>
            </w:r>
            <w:r>
              <w:rPr>
                <w:webHidden/>
              </w:rPr>
              <w:fldChar w:fldCharType="separate"/>
            </w:r>
            <w:r>
              <w:rPr>
                <w:webHidden/>
              </w:rPr>
              <w:t>14</w:t>
            </w:r>
            <w:r>
              <w:rPr>
                <w:webHidden/>
              </w:rPr>
              <w:fldChar w:fldCharType="end"/>
            </w:r>
          </w:hyperlink>
        </w:p>
        <w:p w14:paraId="0C2BDF3B" w14:textId="5C56235F" w:rsidR="00D91766" w:rsidRDefault="00D91766">
          <w:pPr>
            <w:pStyle w:val="TOC3"/>
            <w:rPr>
              <w:rFonts w:eastAsiaTheme="minorEastAsia"/>
              <w:sz w:val="22"/>
              <w:lang w:eastAsia="en-GB"/>
            </w:rPr>
          </w:pPr>
          <w:hyperlink w:anchor="_Toc469651932" w:history="1">
            <w:r w:rsidRPr="00710E73">
              <w:rPr>
                <w:rStyle w:val="Hyperlink"/>
              </w:rPr>
              <w:t>Accounting software</w:t>
            </w:r>
            <w:r>
              <w:rPr>
                <w:webHidden/>
              </w:rPr>
              <w:tab/>
            </w:r>
            <w:r>
              <w:rPr>
                <w:webHidden/>
              </w:rPr>
              <w:fldChar w:fldCharType="begin"/>
            </w:r>
            <w:r>
              <w:rPr>
                <w:webHidden/>
              </w:rPr>
              <w:instrText xml:space="preserve"> PAGEREF _Toc469651932 \h </w:instrText>
            </w:r>
            <w:r>
              <w:rPr>
                <w:webHidden/>
              </w:rPr>
            </w:r>
            <w:r>
              <w:rPr>
                <w:webHidden/>
              </w:rPr>
              <w:fldChar w:fldCharType="separate"/>
            </w:r>
            <w:r>
              <w:rPr>
                <w:webHidden/>
              </w:rPr>
              <w:t>15</w:t>
            </w:r>
            <w:r>
              <w:rPr>
                <w:webHidden/>
              </w:rPr>
              <w:fldChar w:fldCharType="end"/>
            </w:r>
          </w:hyperlink>
        </w:p>
        <w:p w14:paraId="0A1F9ABA" w14:textId="557C64E7" w:rsidR="00D91766" w:rsidRDefault="00D91766">
          <w:pPr>
            <w:pStyle w:val="TOC3"/>
            <w:rPr>
              <w:rFonts w:eastAsiaTheme="minorEastAsia"/>
              <w:sz w:val="22"/>
              <w:lang w:eastAsia="en-GB"/>
            </w:rPr>
          </w:pPr>
          <w:hyperlink w:anchor="_Toc469651933" w:history="1">
            <w:r w:rsidRPr="00710E73">
              <w:rPr>
                <w:rStyle w:val="Hyperlink"/>
                <w:rFonts w:eastAsia="Times New Roman"/>
                <w:lang w:eastAsia="en-GB"/>
              </w:rPr>
              <w:t>Technical details</w:t>
            </w:r>
            <w:r>
              <w:rPr>
                <w:webHidden/>
              </w:rPr>
              <w:tab/>
            </w:r>
            <w:r>
              <w:rPr>
                <w:webHidden/>
              </w:rPr>
              <w:fldChar w:fldCharType="begin"/>
            </w:r>
            <w:r>
              <w:rPr>
                <w:webHidden/>
              </w:rPr>
              <w:instrText xml:space="preserve"> PAGEREF _Toc469651933 \h </w:instrText>
            </w:r>
            <w:r>
              <w:rPr>
                <w:webHidden/>
              </w:rPr>
            </w:r>
            <w:r>
              <w:rPr>
                <w:webHidden/>
              </w:rPr>
              <w:fldChar w:fldCharType="separate"/>
            </w:r>
            <w:r>
              <w:rPr>
                <w:webHidden/>
              </w:rPr>
              <w:t>16</w:t>
            </w:r>
            <w:r>
              <w:rPr>
                <w:webHidden/>
              </w:rPr>
              <w:fldChar w:fldCharType="end"/>
            </w:r>
          </w:hyperlink>
        </w:p>
        <w:p w14:paraId="797F7F33" w14:textId="26A5DF48" w:rsidR="00D91766" w:rsidRDefault="00D91766">
          <w:pPr>
            <w:pStyle w:val="TOC3"/>
            <w:rPr>
              <w:rFonts w:eastAsiaTheme="minorEastAsia"/>
              <w:sz w:val="22"/>
              <w:lang w:eastAsia="en-GB"/>
            </w:rPr>
          </w:pPr>
          <w:hyperlink w:anchor="_Toc469651934" w:history="1">
            <w:r w:rsidRPr="00710E73">
              <w:rPr>
                <w:rStyle w:val="Hyperlink"/>
              </w:rPr>
              <w:t>Customer Relationship Management (CRM) System</w:t>
            </w:r>
            <w:r>
              <w:rPr>
                <w:webHidden/>
              </w:rPr>
              <w:tab/>
            </w:r>
            <w:r>
              <w:rPr>
                <w:webHidden/>
              </w:rPr>
              <w:fldChar w:fldCharType="begin"/>
            </w:r>
            <w:r>
              <w:rPr>
                <w:webHidden/>
              </w:rPr>
              <w:instrText xml:space="preserve"> PAGEREF _Toc469651934 \h </w:instrText>
            </w:r>
            <w:r>
              <w:rPr>
                <w:webHidden/>
              </w:rPr>
            </w:r>
            <w:r>
              <w:rPr>
                <w:webHidden/>
              </w:rPr>
              <w:fldChar w:fldCharType="separate"/>
            </w:r>
            <w:r>
              <w:rPr>
                <w:webHidden/>
              </w:rPr>
              <w:t>17</w:t>
            </w:r>
            <w:r>
              <w:rPr>
                <w:webHidden/>
              </w:rPr>
              <w:fldChar w:fldCharType="end"/>
            </w:r>
          </w:hyperlink>
        </w:p>
        <w:p w14:paraId="2B3FB91F" w14:textId="19E71CBD" w:rsidR="00D91766" w:rsidRDefault="00D91766">
          <w:pPr>
            <w:pStyle w:val="TOC3"/>
            <w:rPr>
              <w:rFonts w:eastAsiaTheme="minorEastAsia"/>
              <w:sz w:val="22"/>
              <w:lang w:eastAsia="en-GB"/>
            </w:rPr>
          </w:pPr>
          <w:hyperlink w:anchor="_Toc469651935" w:history="1">
            <w:r w:rsidRPr="00710E73">
              <w:rPr>
                <w:rStyle w:val="Hyperlink"/>
              </w:rPr>
              <w:t>Intranet/Extranet Options for Ace Training</w:t>
            </w:r>
            <w:r>
              <w:rPr>
                <w:webHidden/>
              </w:rPr>
              <w:tab/>
            </w:r>
            <w:r>
              <w:rPr>
                <w:webHidden/>
              </w:rPr>
              <w:fldChar w:fldCharType="begin"/>
            </w:r>
            <w:r>
              <w:rPr>
                <w:webHidden/>
              </w:rPr>
              <w:instrText xml:space="preserve"> PAGEREF _Toc469651935 \h </w:instrText>
            </w:r>
            <w:r>
              <w:rPr>
                <w:webHidden/>
              </w:rPr>
            </w:r>
            <w:r>
              <w:rPr>
                <w:webHidden/>
              </w:rPr>
              <w:fldChar w:fldCharType="separate"/>
            </w:r>
            <w:r>
              <w:rPr>
                <w:webHidden/>
              </w:rPr>
              <w:t>20</w:t>
            </w:r>
            <w:r>
              <w:rPr>
                <w:webHidden/>
              </w:rPr>
              <w:fldChar w:fldCharType="end"/>
            </w:r>
          </w:hyperlink>
        </w:p>
        <w:p w14:paraId="46AD9BD3" w14:textId="2402F591" w:rsidR="00D91766" w:rsidRDefault="00D91766">
          <w:pPr>
            <w:pStyle w:val="TOC2"/>
            <w:rPr>
              <w:rFonts w:eastAsiaTheme="minorEastAsia"/>
              <w:b w:val="0"/>
              <w:sz w:val="22"/>
              <w:lang w:eastAsia="en-GB"/>
            </w:rPr>
          </w:pPr>
          <w:hyperlink w:anchor="_Toc469651936" w:history="1">
            <w:r w:rsidRPr="00710E73">
              <w:rPr>
                <w:rStyle w:val="Hyperlink"/>
              </w:rPr>
              <w:t>4.3</w:t>
            </w:r>
            <w:r>
              <w:rPr>
                <w:rFonts w:eastAsiaTheme="minorEastAsia"/>
                <w:b w:val="0"/>
                <w:sz w:val="22"/>
                <w:lang w:eastAsia="en-GB"/>
              </w:rPr>
              <w:tab/>
            </w:r>
            <w:r w:rsidRPr="00710E73">
              <w:rPr>
                <w:rStyle w:val="Hyperlink"/>
              </w:rPr>
              <w:t>Security Considerations</w:t>
            </w:r>
            <w:r>
              <w:rPr>
                <w:webHidden/>
              </w:rPr>
              <w:tab/>
            </w:r>
            <w:r>
              <w:rPr>
                <w:webHidden/>
              </w:rPr>
              <w:fldChar w:fldCharType="begin"/>
            </w:r>
            <w:r>
              <w:rPr>
                <w:webHidden/>
              </w:rPr>
              <w:instrText xml:space="preserve"> PAGEREF _Toc469651936 \h </w:instrText>
            </w:r>
            <w:r>
              <w:rPr>
                <w:webHidden/>
              </w:rPr>
            </w:r>
            <w:r>
              <w:rPr>
                <w:webHidden/>
              </w:rPr>
              <w:fldChar w:fldCharType="separate"/>
            </w:r>
            <w:r>
              <w:rPr>
                <w:webHidden/>
              </w:rPr>
              <w:t>21</w:t>
            </w:r>
            <w:r>
              <w:rPr>
                <w:webHidden/>
              </w:rPr>
              <w:fldChar w:fldCharType="end"/>
            </w:r>
          </w:hyperlink>
        </w:p>
        <w:p w14:paraId="0D3FC506" w14:textId="026C0590" w:rsidR="00D91766" w:rsidRDefault="00D91766">
          <w:pPr>
            <w:pStyle w:val="TOC3"/>
            <w:rPr>
              <w:rFonts w:eastAsiaTheme="minorEastAsia"/>
              <w:sz w:val="22"/>
              <w:lang w:eastAsia="en-GB"/>
            </w:rPr>
          </w:pPr>
          <w:hyperlink w:anchor="_Toc469651937" w:history="1">
            <w:r w:rsidRPr="00710E73">
              <w:rPr>
                <w:rStyle w:val="Hyperlink"/>
              </w:rPr>
              <w:t>Physical Security</w:t>
            </w:r>
            <w:r>
              <w:rPr>
                <w:webHidden/>
              </w:rPr>
              <w:tab/>
            </w:r>
            <w:r>
              <w:rPr>
                <w:webHidden/>
              </w:rPr>
              <w:fldChar w:fldCharType="begin"/>
            </w:r>
            <w:r>
              <w:rPr>
                <w:webHidden/>
              </w:rPr>
              <w:instrText xml:space="preserve"> PAGEREF _Toc469651937 \h </w:instrText>
            </w:r>
            <w:r>
              <w:rPr>
                <w:webHidden/>
              </w:rPr>
            </w:r>
            <w:r>
              <w:rPr>
                <w:webHidden/>
              </w:rPr>
              <w:fldChar w:fldCharType="separate"/>
            </w:r>
            <w:r>
              <w:rPr>
                <w:webHidden/>
              </w:rPr>
              <w:t>21</w:t>
            </w:r>
            <w:r>
              <w:rPr>
                <w:webHidden/>
              </w:rPr>
              <w:fldChar w:fldCharType="end"/>
            </w:r>
          </w:hyperlink>
        </w:p>
        <w:p w14:paraId="627622B6" w14:textId="2431A0E1" w:rsidR="00D91766" w:rsidRDefault="00D91766">
          <w:pPr>
            <w:pStyle w:val="TOC3"/>
            <w:rPr>
              <w:rFonts w:eastAsiaTheme="minorEastAsia"/>
              <w:sz w:val="22"/>
              <w:lang w:eastAsia="en-GB"/>
            </w:rPr>
          </w:pPr>
          <w:hyperlink w:anchor="_Toc469651938" w:history="1">
            <w:r w:rsidRPr="00710E73">
              <w:rPr>
                <w:rStyle w:val="Hyperlink"/>
              </w:rPr>
              <w:t>Technical Security</w:t>
            </w:r>
            <w:r>
              <w:rPr>
                <w:webHidden/>
              </w:rPr>
              <w:tab/>
            </w:r>
            <w:r>
              <w:rPr>
                <w:webHidden/>
              </w:rPr>
              <w:fldChar w:fldCharType="begin"/>
            </w:r>
            <w:r>
              <w:rPr>
                <w:webHidden/>
              </w:rPr>
              <w:instrText xml:space="preserve"> PAGEREF _Toc469651938 \h </w:instrText>
            </w:r>
            <w:r>
              <w:rPr>
                <w:webHidden/>
              </w:rPr>
            </w:r>
            <w:r>
              <w:rPr>
                <w:webHidden/>
              </w:rPr>
              <w:fldChar w:fldCharType="separate"/>
            </w:r>
            <w:r>
              <w:rPr>
                <w:webHidden/>
              </w:rPr>
              <w:t>23</w:t>
            </w:r>
            <w:r>
              <w:rPr>
                <w:webHidden/>
              </w:rPr>
              <w:fldChar w:fldCharType="end"/>
            </w:r>
          </w:hyperlink>
        </w:p>
        <w:p w14:paraId="691E8E69" w14:textId="102A5A64" w:rsidR="00D91766" w:rsidRDefault="00D91766">
          <w:pPr>
            <w:pStyle w:val="TOC3"/>
            <w:rPr>
              <w:rFonts w:eastAsiaTheme="minorEastAsia"/>
              <w:sz w:val="22"/>
              <w:lang w:eastAsia="en-GB"/>
            </w:rPr>
          </w:pPr>
          <w:hyperlink w:anchor="_Toc469651939" w:history="1">
            <w:r w:rsidRPr="00710E73">
              <w:rPr>
                <w:rStyle w:val="Hyperlink"/>
              </w:rPr>
              <w:t>Installed Application Security</w:t>
            </w:r>
            <w:r>
              <w:rPr>
                <w:webHidden/>
              </w:rPr>
              <w:tab/>
            </w:r>
            <w:r>
              <w:rPr>
                <w:webHidden/>
              </w:rPr>
              <w:fldChar w:fldCharType="begin"/>
            </w:r>
            <w:r>
              <w:rPr>
                <w:webHidden/>
              </w:rPr>
              <w:instrText xml:space="preserve"> PAGEREF _Toc469651939 \h </w:instrText>
            </w:r>
            <w:r>
              <w:rPr>
                <w:webHidden/>
              </w:rPr>
            </w:r>
            <w:r>
              <w:rPr>
                <w:webHidden/>
              </w:rPr>
              <w:fldChar w:fldCharType="separate"/>
            </w:r>
            <w:r>
              <w:rPr>
                <w:webHidden/>
              </w:rPr>
              <w:t>25</w:t>
            </w:r>
            <w:r>
              <w:rPr>
                <w:webHidden/>
              </w:rPr>
              <w:fldChar w:fldCharType="end"/>
            </w:r>
          </w:hyperlink>
        </w:p>
        <w:p w14:paraId="544A3A5E" w14:textId="10FED4CA" w:rsidR="00D91766" w:rsidRDefault="00D91766">
          <w:pPr>
            <w:pStyle w:val="TOC2"/>
            <w:rPr>
              <w:rFonts w:eastAsiaTheme="minorEastAsia"/>
              <w:b w:val="0"/>
              <w:sz w:val="22"/>
              <w:lang w:eastAsia="en-GB"/>
            </w:rPr>
          </w:pPr>
          <w:hyperlink w:anchor="_Toc469651940" w:history="1">
            <w:r w:rsidRPr="00710E73">
              <w:rPr>
                <w:rStyle w:val="Hyperlink"/>
              </w:rPr>
              <w:t>4.4</w:t>
            </w:r>
            <w:r>
              <w:rPr>
                <w:rFonts w:eastAsiaTheme="minorEastAsia"/>
                <w:b w:val="0"/>
                <w:sz w:val="22"/>
                <w:lang w:eastAsia="en-GB"/>
              </w:rPr>
              <w:tab/>
            </w:r>
            <w:r w:rsidRPr="00710E73">
              <w:rPr>
                <w:rStyle w:val="Hyperlink"/>
              </w:rPr>
              <w:t>User Training</w:t>
            </w:r>
            <w:r>
              <w:rPr>
                <w:webHidden/>
              </w:rPr>
              <w:tab/>
            </w:r>
            <w:r>
              <w:rPr>
                <w:webHidden/>
              </w:rPr>
              <w:fldChar w:fldCharType="begin"/>
            </w:r>
            <w:r>
              <w:rPr>
                <w:webHidden/>
              </w:rPr>
              <w:instrText xml:space="preserve"> PAGEREF _Toc469651940 \h </w:instrText>
            </w:r>
            <w:r>
              <w:rPr>
                <w:webHidden/>
              </w:rPr>
            </w:r>
            <w:r>
              <w:rPr>
                <w:webHidden/>
              </w:rPr>
              <w:fldChar w:fldCharType="separate"/>
            </w:r>
            <w:r>
              <w:rPr>
                <w:webHidden/>
              </w:rPr>
              <w:t>26</w:t>
            </w:r>
            <w:r>
              <w:rPr>
                <w:webHidden/>
              </w:rPr>
              <w:fldChar w:fldCharType="end"/>
            </w:r>
          </w:hyperlink>
        </w:p>
        <w:p w14:paraId="3EAE1B63" w14:textId="5FCA2CEF" w:rsidR="00D91766" w:rsidRDefault="00D91766">
          <w:pPr>
            <w:pStyle w:val="TOC3"/>
            <w:rPr>
              <w:rFonts w:eastAsiaTheme="minorEastAsia"/>
              <w:sz w:val="22"/>
              <w:lang w:eastAsia="en-GB"/>
            </w:rPr>
          </w:pPr>
          <w:hyperlink w:anchor="_Toc469651941" w:history="1">
            <w:r w:rsidRPr="00710E73">
              <w:rPr>
                <w:rStyle w:val="Hyperlink"/>
              </w:rPr>
              <w:t>Software</w:t>
            </w:r>
            <w:r>
              <w:rPr>
                <w:webHidden/>
              </w:rPr>
              <w:tab/>
            </w:r>
            <w:r>
              <w:rPr>
                <w:webHidden/>
              </w:rPr>
              <w:fldChar w:fldCharType="begin"/>
            </w:r>
            <w:r>
              <w:rPr>
                <w:webHidden/>
              </w:rPr>
              <w:instrText xml:space="preserve"> PAGEREF _Toc469651941 \h </w:instrText>
            </w:r>
            <w:r>
              <w:rPr>
                <w:webHidden/>
              </w:rPr>
            </w:r>
            <w:r>
              <w:rPr>
                <w:webHidden/>
              </w:rPr>
              <w:fldChar w:fldCharType="separate"/>
            </w:r>
            <w:r>
              <w:rPr>
                <w:webHidden/>
              </w:rPr>
              <w:t>26</w:t>
            </w:r>
            <w:r>
              <w:rPr>
                <w:webHidden/>
              </w:rPr>
              <w:fldChar w:fldCharType="end"/>
            </w:r>
          </w:hyperlink>
        </w:p>
        <w:p w14:paraId="385D8CBE" w14:textId="76F6F3D5" w:rsidR="00D91766" w:rsidRDefault="00D91766">
          <w:pPr>
            <w:pStyle w:val="TOC2"/>
            <w:rPr>
              <w:rFonts w:eastAsiaTheme="minorEastAsia"/>
              <w:b w:val="0"/>
              <w:sz w:val="22"/>
              <w:lang w:eastAsia="en-GB"/>
            </w:rPr>
          </w:pPr>
          <w:hyperlink w:anchor="_Toc469651942" w:history="1">
            <w:r w:rsidRPr="00710E73">
              <w:rPr>
                <w:rStyle w:val="Hyperlink"/>
              </w:rPr>
              <w:t>4.5</w:t>
            </w:r>
            <w:r>
              <w:rPr>
                <w:rFonts w:eastAsiaTheme="minorEastAsia"/>
                <w:b w:val="0"/>
                <w:sz w:val="22"/>
                <w:lang w:eastAsia="en-GB"/>
              </w:rPr>
              <w:tab/>
            </w:r>
            <w:r w:rsidRPr="00710E73">
              <w:rPr>
                <w:rStyle w:val="Hyperlink"/>
              </w:rPr>
              <w:t>Support Staff</w:t>
            </w:r>
            <w:r>
              <w:rPr>
                <w:webHidden/>
              </w:rPr>
              <w:tab/>
            </w:r>
            <w:r>
              <w:rPr>
                <w:webHidden/>
              </w:rPr>
              <w:fldChar w:fldCharType="begin"/>
            </w:r>
            <w:r>
              <w:rPr>
                <w:webHidden/>
              </w:rPr>
              <w:instrText xml:space="preserve"> PAGEREF _Toc469651942 \h </w:instrText>
            </w:r>
            <w:r>
              <w:rPr>
                <w:webHidden/>
              </w:rPr>
            </w:r>
            <w:r>
              <w:rPr>
                <w:webHidden/>
              </w:rPr>
              <w:fldChar w:fldCharType="separate"/>
            </w:r>
            <w:r>
              <w:rPr>
                <w:webHidden/>
              </w:rPr>
              <w:t>27</w:t>
            </w:r>
            <w:r>
              <w:rPr>
                <w:webHidden/>
              </w:rPr>
              <w:fldChar w:fldCharType="end"/>
            </w:r>
          </w:hyperlink>
        </w:p>
        <w:p w14:paraId="77ED1E73" w14:textId="44BEA3ED" w:rsidR="00D91766" w:rsidRDefault="00D91766">
          <w:pPr>
            <w:pStyle w:val="TOC3"/>
            <w:rPr>
              <w:rFonts w:eastAsiaTheme="minorEastAsia"/>
              <w:sz w:val="22"/>
              <w:lang w:eastAsia="en-GB"/>
            </w:rPr>
          </w:pPr>
          <w:hyperlink w:anchor="_Toc469651943" w:history="1">
            <w:r w:rsidRPr="00710E73">
              <w:rPr>
                <w:rStyle w:val="Hyperlink"/>
              </w:rPr>
              <w:t>4.8.1</w:t>
            </w:r>
            <w:r>
              <w:rPr>
                <w:rFonts w:eastAsiaTheme="minorEastAsia"/>
                <w:sz w:val="22"/>
                <w:lang w:eastAsia="en-GB"/>
              </w:rPr>
              <w:tab/>
            </w:r>
            <w:r w:rsidRPr="00710E73">
              <w:rPr>
                <w:rStyle w:val="Hyperlink"/>
              </w:rPr>
              <w:t>IT Support Staff</w:t>
            </w:r>
            <w:r>
              <w:rPr>
                <w:webHidden/>
              </w:rPr>
              <w:tab/>
            </w:r>
            <w:r>
              <w:rPr>
                <w:webHidden/>
              </w:rPr>
              <w:fldChar w:fldCharType="begin"/>
            </w:r>
            <w:r>
              <w:rPr>
                <w:webHidden/>
              </w:rPr>
              <w:instrText xml:space="preserve"> PAGEREF _Toc469651943 \h </w:instrText>
            </w:r>
            <w:r>
              <w:rPr>
                <w:webHidden/>
              </w:rPr>
            </w:r>
            <w:r>
              <w:rPr>
                <w:webHidden/>
              </w:rPr>
              <w:fldChar w:fldCharType="separate"/>
            </w:r>
            <w:r>
              <w:rPr>
                <w:webHidden/>
              </w:rPr>
              <w:t>27</w:t>
            </w:r>
            <w:r>
              <w:rPr>
                <w:webHidden/>
              </w:rPr>
              <w:fldChar w:fldCharType="end"/>
            </w:r>
          </w:hyperlink>
        </w:p>
        <w:p w14:paraId="5EB62247" w14:textId="3D8BBBFE" w:rsidR="00D91766" w:rsidRDefault="00D91766">
          <w:pPr>
            <w:pStyle w:val="TOC2"/>
            <w:rPr>
              <w:rFonts w:eastAsiaTheme="minorEastAsia"/>
              <w:b w:val="0"/>
              <w:sz w:val="22"/>
              <w:lang w:eastAsia="en-GB"/>
            </w:rPr>
          </w:pPr>
          <w:hyperlink w:anchor="_Toc469651944" w:history="1">
            <w:r w:rsidRPr="00710E73">
              <w:rPr>
                <w:rStyle w:val="Hyperlink"/>
              </w:rPr>
              <w:t>4.7 Server Management</w:t>
            </w:r>
            <w:r>
              <w:rPr>
                <w:webHidden/>
              </w:rPr>
              <w:tab/>
            </w:r>
            <w:r>
              <w:rPr>
                <w:webHidden/>
              </w:rPr>
              <w:fldChar w:fldCharType="begin"/>
            </w:r>
            <w:r>
              <w:rPr>
                <w:webHidden/>
              </w:rPr>
              <w:instrText xml:space="preserve"> PAGEREF _Toc469651944 \h </w:instrText>
            </w:r>
            <w:r>
              <w:rPr>
                <w:webHidden/>
              </w:rPr>
            </w:r>
            <w:r>
              <w:rPr>
                <w:webHidden/>
              </w:rPr>
              <w:fldChar w:fldCharType="separate"/>
            </w:r>
            <w:r>
              <w:rPr>
                <w:webHidden/>
              </w:rPr>
              <w:t>27</w:t>
            </w:r>
            <w:r>
              <w:rPr>
                <w:webHidden/>
              </w:rPr>
              <w:fldChar w:fldCharType="end"/>
            </w:r>
          </w:hyperlink>
        </w:p>
        <w:p w14:paraId="0C4DEB6B" w14:textId="518C7E6F" w:rsidR="00D91766" w:rsidRDefault="00D91766">
          <w:pPr>
            <w:pStyle w:val="TOC2"/>
            <w:rPr>
              <w:rFonts w:eastAsiaTheme="minorEastAsia"/>
              <w:b w:val="0"/>
              <w:sz w:val="22"/>
              <w:lang w:eastAsia="en-GB"/>
            </w:rPr>
          </w:pPr>
          <w:hyperlink w:anchor="_Toc469651945" w:history="1">
            <w:r w:rsidRPr="00710E73">
              <w:rPr>
                <w:rStyle w:val="Hyperlink"/>
              </w:rPr>
              <w:t>4.9</w:t>
            </w:r>
            <w:r>
              <w:rPr>
                <w:rFonts w:eastAsiaTheme="minorEastAsia"/>
                <w:b w:val="0"/>
                <w:sz w:val="22"/>
                <w:lang w:eastAsia="en-GB"/>
              </w:rPr>
              <w:tab/>
            </w:r>
            <w:r w:rsidRPr="00710E73">
              <w:rPr>
                <w:rStyle w:val="Hyperlink"/>
              </w:rPr>
              <w:t>System Maintenance</w:t>
            </w:r>
            <w:r>
              <w:rPr>
                <w:webHidden/>
              </w:rPr>
              <w:tab/>
            </w:r>
            <w:r>
              <w:rPr>
                <w:webHidden/>
              </w:rPr>
              <w:fldChar w:fldCharType="begin"/>
            </w:r>
            <w:r>
              <w:rPr>
                <w:webHidden/>
              </w:rPr>
              <w:instrText xml:space="preserve"> PAGEREF _Toc469651945 \h </w:instrText>
            </w:r>
            <w:r>
              <w:rPr>
                <w:webHidden/>
              </w:rPr>
            </w:r>
            <w:r>
              <w:rPr>
                <w:webHidden/>
              </w:rPr>
              <w:fldChar w:fldCharType="separate"/>
            </w:r>
            <w:r>
              <w:rPr>
                <w:webHidden/>
              </w:rPr>
              <w:t>27</w:t>
            </w:r>
            <w:r>
              <w:rPr>
                <w:webHidden/>
              </w:rPr>
              <w:fldChar w:fldCharType="end"/>
            </w:r>
          </w:hyperlink>
        </w:p>
        <w:p w14:paraId="244D1162" w14:textId="4F30BB99" w:rsidR="00D91766" w:rsidRDefault="00D91766">
          <w:pPr>
            <w:pStyle w:val="TOC3"/>
            <w:rPr>
              <w:rFonts w:eastAsiaTheme="minorEastAsia"/>
              <w:sz w:val="22"/>
              <w:lang w:eastAsia="en-GB"/>
            </w:rPr>
          </w:pPr>
          <w:hyperlink w:anchor="_Toc469651946" w:history="1">
            <w:r w:rsidRPr="00710E73">
              <w:rPr>
                <w:rStyle w:val="Hyperlink"/>
              </w:rPr>
              <w:t>Server Maintenance</w:t>
            </w:r>
            <w:r>
              <w:rPr>
                <w:webHidden/>
              </w:rPr>
              <w:tab/>
            </w:r>
            <w:r>
              <w:rPr>
                <w:webHidden/>
              </w:rPr>
              <w:fldChar w:fldCharType="begin"/>
            </w:r>
            <w:r>
              <w:rPr>
                <w:webHidden/>
              </w:rPr>
              <w:instrText xml:space="preserve"> PAGEREF _Toc469651946 \h </w:instrText>
            </w:r>
            <w:r>
              <w:rPr>
                <w:webHidden/>
              </w:rPr>
            </w:r>
            <w:r>
              <w:rPr>
                <w:webHidden/>
              </w:rPr>
              <w:fldChar w:fldCharType="separate"/>
            </w:r>
            <w:r>
              <w:rPr>
                <w:webHidden/>
              </w:rPr>
              <w:t>27</w:t>
            </w:r>
            <w:r>
              <w:rPr>
                <w:webHidden/>
              </w:rPr>
              <w:fldChar w:fldCharType="end"/>
            </w:r>
          </w:hyperlink>
        </w:p>
        <w:p w14:paraId="3BA0A834" w14:textId="1C7A80DD" w:rsidR="00D91766" w:rsidRDefault="00D91766">
          <w:pPr>
            <w:pStyle w:val="TOC3"/>
            <w:rPr>
              <w:rFonts w:eastAsiaTheme="minorEastAsia"/>
              <w:sz w:val="22"/>
              <w:lang w:eastAsia="en-GB"/>
            </w:rPr>
          </w:pPr>
          <w:hyperlink w:anchor="_Toc469651947" w:history="1">
            <w:r w:rsidRPr="00710E73">
              <w:rPr>
                <w:rStyle w:val="Hyperlink"/>
              </w:rPr>
              <w:t>PC Maintenance</w:t>
            </w:r>
            <w:r>
              <w:rPr>
                <w:webHidden/>
              </w:rPr>
              <w:tab/>
            </w:r>
            <w:r>
              <w:rPr>
                <w:webHidden/>
              </w:rPr>
              <w:fldChar w:fldCharType="begin"/>
            </w:r>
            <w:r>
              <w:rPr>
                <w:webHidden/>
              </w:rPr>
              <w:instrText xml:space="preserve"> PAGEREF _Toc469651947 \h </w:instrText>
            </w:r>
            <w:r>
              <w:rPr>
                <w:webHidden/>
              </w:rPr>
            </w:r>
            <w:r>
              <w:rPr>
                <w:webHidden/>
              </w:rPr>
              <w:fldChar w:fldCharType="separate"/>
            </w:r>
            <w:r>
              <w:rPr>
                <w:webHidden/>
              </w:rPr>
              <w:t>28</w:t>
            </w:r>
            <w:r>
              <w:rPr>
                <w:webHidden/>
              </w:rPr>
              <w:fldChar w:fldCharType="end"/>
            </w:r>
          </w:hyperlink>
        </w:p>
        <w:p w14:paraId="1D61B74C" w14:textId="08DC3E9B" w:rsidR="00D91766" w:rsidRDefault="00D91766">
          <w:pPr>
            <w:pStyle w:val="TOC3"/>
            <w:rPr>
              <w:rFonts w:eastAsiaTheme="minorEastAsia"/>
              <w:sz w:val="22"/>
              <w:lang w:eastAsia="en-GB"/>
            </w:rPr>
          </w:pPr>
          <w:hyperlink w:anchor="_Toc469651948" w:history="1">
            <w:r w:rsidRPr="00710E73">
              <w:rPr>
                <w:rStyle w:val="Hyperlink"/>
              </w:rPr>
              <w:t>4.8.3 CRM System Maintenance</w:t>
            </w:r>
            <w:r>
              <w:rPr>
                <w:webHidden/>
              </w:rPr>
              <w:tab/>
            </w:r>
            <w:r>
              <w:rPr>
                <w:webHidden/>
              </w:rPr>
              <w:fldChar w:fldCharType="begin"/>
            </w:r>
            <w:r>
              <w:rPr>
                <w:webHidden/>
              </w:rPr>
              <w:instrText xml:space="preserve"> PAGEREF _Toc469651948 \h </w:instrText>
            </w:r>
            <w:r>
              <w:rPr>
                <w:webHidden/>
              </w:rPr>
            </w:r>
            <w:r>
              <w:rPr>
                <w:webHidden/>
              </w:rPr>
              <w:fldChar w:fldCharType="separate"/>
            </w:r>
            <w:r>
              <w:rPr>
                <w:webHidden/>
              </w:rPr>
              <w:t>28</w:t>
            </w:r>
            <w:r>
              <w:rPr>
                <w:webHidden/>
              </w:rPr>
              <w:fldChar w:fldCharType="end"/>
            </w:r>
          </w:hyperlink>
        </w:p>
        <w:p w14:paraId="48C1A15F" w14:textId="2A301ABF" w:rsidR="00D91766" w:rsidRDefault="00D91766">
          <w:pPr>
            <w:pStyle w:val="TOC3"/>
            <w:rPr>
              <w:rFonts w:eastAsiaTheme="minorEastAsia"/>
              <w:sz w:val="22"/>
              <w:lang w:eastAsia="en-GB"/>
            </w:rPr>
          </w:pPr>
          <w:hyperlink w:anchor="_Toc469651949" w:history="1">
            <w:r w:rsidRPr="00710E73">
              <w:rPr>
                <w:rStyle w:val="Hyperlink"/>
                <w:rFonts w:eastAsia="Arial,Times New Roman"/>
                <w:lang w:val="en-US"/>
              </w:rPr>
              <w:t>4.8.4 Network Management</w:t>
            </w:r>
            <w:r>
              <w:rPr>
                <w:webHidden/>
              </w:rPr>
              <w:tab/>
            </w:r>
            <w:r>
              <w:rPr>
                <w:webHidden/>
              </w:rPr>
              <w:fldChar w:fldCharType="begin"/>
            </w:r>
            <w:r>
              <w:rPr>
                <w:webHidden/>
              </w:rPr>
              <w:instrText xml:space="preserve"> PAGEREF _Toc469651949 \h </w:instrText>
            </w:r>
            <w:r>
              <w:rPr>
                <w:webHidden/>
              </w:rPr>
            </w:r>
            <w:r>
              <w:rPr>
                <w:webHidden/>
              </w:rPr>
              <w:fldChar w:fldCharType="separate"/>
            </w:r>
            <w:r>
              <w:rPr>
                <w:webHidden/>
              </w:rPr>
              <w:t>29</w:t>
            </w:r>
            <w:r>
              <w:rPr>
                <w:webHidden/>
              </w:rPr>
              <w:fldChar w:fldCharType="end"/>
            </w:r>
          </w:hyperlink>
        </w:p>
        <w:p w14:paraId="47588D48" w14:textId="7768B18E" w:rsidR="00D91766" w:rsidRDefault="00D91766">
          <w:pPr>
            <w:pStyle w:val="TOC2"/>
            <w:rPr>
              <w:rFonts w:eastAsiaTheme="minorEastAsia"/>
              <w:b w:val="0"/>
              <w:sz w:val="22"/>
              <w:lang w:eastAsia="en-GB"/>
            </w:rPr>
          </w:pPr>
          <w:hyperlink w:anchor="_Toc469651950" w:history="1">
            <w:r w:rsidRPr="00710E73">
              <w:rPr>
                <w:rStyle w:val="Hyperlink"/>
              </w:rPr>
              <w:t>4.10</w:t>
            </w:r>
            <w:r>
              <w:rPr>
                <w:rFonts w:eastAsiaTheme="minorEastAsia"/>
                <w:b w:val="0"/>
                <w:sz w:val="22"/>
                <w:lang w:eastAsia="en-GB"/>
              </w:rPr>
              <w:tab/>
            </w:r>
            <w:r w:rsidRPr="00710E73">
              <w:rPr>
                <w:rStyle w:val="Hyperlink"/>
              </w:rPr>
              <w:t>Benefits of the Solution</w:t>
            </w:r>
            <w:r>
              <w:rPr>
                <w:webHidden/>
              </w:rPr>
              <w:tab/>
            </w:r>
            <w:r>
              <w:rPr>
                <w:webHidden/>
              </w:rPr>
              <w:fldChar w:fldCharType="begin"/>
            </w:r>
            <w:r>
              <w:rPr>
                <w:webHidden/>
              </w:rPr>
              <w:instrText xml:space="preserve"> PAGEREF _Toc469651950 \h </w:instrText>
            </w:r>
            <w:r>
              <w:rPr>
                <w:webHidden/>
              </w:rPr>
            </w:r>
            <w:r>
              <w:rPr>
                <w:webHidden/>
              </w:rPr>
              <w:fldChar w:fldCharType="separate"/>
            </w:r>
            <w:r>
              <w:rPr>
                <w:webHidden/>
              </w:rPr>
              <w:t>29</w:t>
            </w:r>
            <w:r>
              <w:rPr>
                <w:webHidden/>
              </w:rPr>
              <w:fldChar w:fldCharType="end"/>
            </w:r>
          </w:hyperlink>
        </w:p>
        <w:p w14:paraId="2B30DFD8" w14:textId="6A2FD775" w:rsidR="00D91766" w:rsidRDefault="00D91766">
          <w:pPr>
            <w:pStyle w:val="TOC3"/>
            <w:rPr>
              <w:rFonts w:eastAsiaTheme="minorEastAsia"/>
              <w:sz w:val="22"/>
              <w:lang w:eastAsia="en-GB"/>
            </w:rPr>
          </w:pPr>
          <w:hyperlink w:anchor="_Toc469651951" w:history="1">
            <w:r w:rsidRPr="00710E73">
              <w:rPr>
                <w:rStyle w:val="Hyperlink"/>
              </w:rPr>
              <w:t>Hardware</w:t>
            </w:r>
            <w:r>
              <w:rPr>
                <w:webHidden/>
              </w:rPr>
              <w:tab/>
            </w:r>
            <w:r>
              <w:rPr>
                <w:webHidden/>
              </w:rPr>
              <w:fldChar w:fldCharType="begin"/>
            </w:r>
            <w:r>
              <w:rPr>
                <w:webHidden/>
              </w:rPr>
              <w:instrText xml:space="preserve"> PAGEREF _Toc469651951 \h </w:instrText>
            </w:r>
            <w:r>
              <w:rPr>
                <w:webHidden/>
              </w:rPr>
            </w:r>
            <w:r>
              <w:rPr>
                <w:webHidden/>
              </w:rPr>
              <w:fldChar w:fldCharType="separate"/>
            </w:r>
            <w:r>
              <w:rPr>
                <w:webHidden/>
              </w:rPr>
              <w:t>29</w:t>
            </w:r>
            <w:r>
              <w:rPr>
                <w:webHidden/>
              </w:rPr>
              <w:fldChar w:fldCharType="end"/>
            </w:r>
          </w:hyperlink>
        </w:p>
        <w:p w14:paraId="0D082F66" w14:textId="7B4F19E0" w:rsidR="00D91766" w:rsidRDefault="00D91766">
          <w:pPr>
            <w:pStyle w:val="TOC3"/>
            <w:rPr>
              <w:rFonts w:eastAsiaTheme="minorEastAsia"/>
              <w:sz w:val="22"/>
              <w:lang w:eastAsia="en-GB"/>
            </w:rPr>
          </w:pPr>
          <w:hyperlink w:anchor="_Toc469651952" w:history="1">
            <w:r w:rsidRPr="00710E73">
              <w:rPr>
                <w:rStyle w:val="Hyperlink"/>
              </w:rPr>
              <w:t>Network Technology</w:t>
            </w:r>
            <w:r>
              <w:rPr>
                <w:webHidden/>
              </w:rPr>
              <w:tab/>
            </w:r>
            <w:r>
              <w:rPr>
                <w:webHidden/>
              </w:rPr>
              <w:fldChar w:fldCharType="begin"/>
            </w:r>
            <w:r>
              <w:rPr>
                <w:webHidden/>
              </w:rPr>
              <w:instrText xml:space="preserve"> PAGEREF _Toc469651952 \h </w:instrText>
            </w:r>
            <w:r>
              <w:rPr>
                <w:webHidden/>
              </w:rPr>
            </w:r>
            <w:r>
              <w:rPr>
                <w:webHidden/>
              </w:rPr>
              <w:fldChar w:fldCharType="separate"/>
            </w:r>
            <w:r>
              <w:rPr>
                <w:webHidden/>
              </w:rPr>
              <w:t>30</w:t>
            </w:r>
            <w:r>
              <w:rPr>
                <w:webHidden/>
              </w:rPr>
              <w:fldChar w:fldCharType="end"/>
            </w:r>
          </w:hyperlink>
        </w:p>
        <w:p w14:paraId="0E0F0BF0" w14:textId="301B4953" w:rsidR="00D91766" w:rsidRDefault="00D91766">
          <w:pPr>
            <w:pStyle w:val="TOC2"/>
            <w:rPr>
              <w:rFonts w:eastAsiaTheme="minorEastAsia"/>
              <w:b w:val="0"/>
              <w:sz w:val="22"/>
              <w:lang w:eastAsia="en-GB"/>
            </w:rPr>
          </w:pPr>
          <w:hyperlink w:anchor="_Toc469651953" w:history="1">
            <w:r w:rsidRPr="00710E73">
              <w:rPr>
                <w:rStyle w:val="Hyperlink"/>
              </w:rPr>
              <w:t>5.0 Total Costs</w:t>
            </w:r>
            <w:r>
              <w:rPr>
                <w:webHidden/>
              </w:rPr>
              <w:tab/>
            </w:r>
            <w:r>
              <w:rPr>
                <w:webHidden/>
              </w:rPr>
              <w:fldChar w:fldCharType="begin"/>
            </w:r>
            <w:r>
              <w:rPr>
                <w:webHidden/>
              </w:rPr>
              <w:instrText xml:space="preserve"> PAGEREF _Toc469651953 \h </w:instrText>
            </w:r>
            <w:r>
              <w:rPr>
                <w:webHidden/>
              </w:rPr>
            </w:r>
            <w:r>
              <w:rPr>
                <w:webHidden/>
              </w:rPr>
              <w:fldChar w:fldCharType="separate"/>
            </w:r>
            <w:r>
              <w:rPr>
                <w:webHidden/>
              </w:rPr>
              <w:t>31</w:t>
            </w:r>
            <w:r>
              <w:rPr>
                <w:webHidden/>
              </w:rPr>
              <w:fldChar w:fldCharType="end"/>
            </w:r>
          </w:hyperlink>
        </w:p>
        <w:p w14:paraId="7249AC48" w14:textId="26097D14" w:rsidR="00D91766" w:rsidRDefault="00D91766">
          <w:pPr>
            <w:pStyle w:val="TOC3"/>
            <w:rPr>
              <w:rFonts w:eastAsiaTheme="minorEastAsia"/>
              <w:sz w:val="22"/>
              <w:lang w:eastAsia="en-GB"/>
            </w:rPr>
          </w:pPr>
          <w:hyperlink w:anchor="_Toc469651954" w:history="1">
            <w:r w:rsidRPr="00710E73">
              <w:rPr>
                <w:rStyle w:val="Hyperlink"/>
                <w:rFonts w:eastAsia="Roboto-Light"/>
              </w:rPr>
              <w:t>5.1 Networks Hardware</w:t>
            </w:r>
            <w:r>
              <w:rPr>
                <w:webHidden/>
              </w:rPr>
              <w:tab/>
            </w:r>
            <w:r>
              <w:rPr>
                <w:webHidden/>
              </w:rPr>
              <w:fldChar w:fldCharType="begin"/>
            </w:r>
            <w:r>
              <w:rPr>
                <w:webHidden/>
              </w:rPr>
              <w:instrText xml:space="preserve"> PAGEREF _Toc469651954 \h </w:instrText>
            </w:r>
            <w:r>
              <w:rPr>
                <w:webHidden/>
              </w:rPr>
            </w:r>
            <w:r>
              <w:rPr>
                <w:webHidden/>
              </w:rPr>
              <w:fldChar w:fldCharType="separate"/>
            </w:r>
            <w:r>
              <w:rPr>
                <w:webHidden/>
              </w:rPr>
              <w:t>31</w:t>
            </w:r>
            <w:r>
              <w:rPr>
                <w:webHidden/>
              </w:rPr>
              <w:fldChar w:fldCharType="end"/>
            </w:r>
          </w:hyperlink>
        </w:p>
        <w:p w14:paraId="0F634BE8" w14:textId="54EEEEE5" w:rsidR="00D91766" w:rsidRDefault="00D91766">
          <w:pPr>
            <w:pStyle w:val="TOC2"/>
            <w:rPr>
              <w:rFonts w:eastAsiaTheme="minorEastAsia"/>
              <w:b w:val="0"/>
              <w:sz w:val="22"/>
              <w:lang w:eastAsia="en-GB"/>
            </w:rPr>
          </w:pPr>
          <w:hyperlink w:anchor="_Toc469651955" w:history="1">
            <w:r w:rsidRPr="00710E73">
              <w:rPr>
                <w:rStyle w:val="Hyperlink"/>
              </w:rPr>
              <w:t>5.2 Server Hardware</w:t>
            </w:r>
            <w:r>
              <w:rPr>
                <w:webHidden/>
              </w:rPr>
              <w:tab/>
            </w:r>
            <w:r>
              <w:rPr>
                <w:webHidden/>
              </w:rPr>
              <w:fldChar w:fldCharType="begin"/>
            </w:r>
            <w:r>
              <w:rPr>
                <w:webHidden/>
              </w:rPr>
              <w:instrText xml:space="preserve"> PAGEREF _Toc469651955 \h </w:instrText>
            </w:r>
            <w:r>
              <w:rPr>
                <w:webHidden/>
              </w:rPr>
            </w:r>
            <w:r>
              <w:rPr>
                <w:webHidden/>
              </w:rPr>
              <w:fldChar w:fldCharType="separate"/>
            </w:r>
            <w:r>
              <w:rPr>
                <w:webHidden/>
              </w:rPr>
              <w:t>31</w:t>
            </w:r>
            <w:r>
              <w:rPr>
                <w:webHidden/>
              </w:rPr>
              <w:fldChar w:fldCharType="end"/>
            </w:r>
          </w:hyperlink>
        </w:p>
        <w:p w14:paraId="6F63BF99" w14:textId="196CA57C" w:rsidR="00D91766" w:rsidRDefault="00D91766">
          <w:pPr>
            <w:pStyle w:val="TOC2"/>
            <w:rPr>
              <w:rFonts w:eastAsiaTheme="minorEastAsia"/>
              <w:b w:val="0"/>
              <w:sz w:val="22"/>
              <w:lang w:eastAsia="en-GB"/>
            </w:rPr>
          </w:pPr>
          <w:hyperlink w:anchor="_Toc469651956" w:history="1">
            <w:r w:rsidRPr="00710E73">
              <w:rPr>
                <w:rStyle w:val="Hyperlink"/>
                <w:rFonts w:eastAsia="Roboto-Light"/>
              </w:rPr>
              <w:t>5.3 Client PC Hardware</w:t>
            </w:r>
            <w:r>
              <w:rPr>
                <w:webHidden/>
              </w:rPr>
              <w:tab/>
            </w:r>
            <w:r>
              <w:rPr>
                <w:webHidden/>
              </w:rPr>
              <w:fldChar w:fldCharType="begin"/>
            </w:r>
            <w:r>
              <w:rPr>
                <w:webHidden/>
              </w:rPr>
              <w:instrText xml:space="preserve"> PAGEREF _Toc469651956 \h </w:instrText>
            </w:r>
            <w:r>
              <w:rPr>
                <w:webHidden/>
              </w:rPr>
            </w:r>
            <w:r>
              <w:rPr>
                <w:webHidden/>
              </w:rPr>
              <w:fldChar w:fldCharType="separate"/>
            </w:r>
            <w:r>
              <w:rPr>
                <w:webHidden/>
              </w:rPr>
              <w:t>31</w:t>
            </w:r>
            <w:r>
              <w:rPr>
                <w:webHidden/>
              </w:rPr>
              <w:fldChar w:fldCharType="end"/>
            </w:r>
          </w:hyperlink>
        </w:p>
        <w:p w14:paraId="60BA32E3" w14:textId="161C23DF" w:rsidR="00D91766" w:rsidRDefault="00D91766">
          <w:pPr>
            <w:pStyle w:val="TOC2"/>
            <w:rPr>
              <w:rFonts w:eastAsiaTheme="minorEastAsia"/>
              <w:b w:val="0"/>
              <w:sz w:val="22"/>
              <w:lang w:eastAsia="en-GB"/>
            </w:rPr>
          </w:pPr>
          <w:hyperlink w:anchor="_Toc469651957" w:history="1">
            <w:r w:rsidRPr="00710E73">
              <w:rPr>
                <w:rStyle w:val="Hyperlink"/>
                <w:rFonts w:eastAsia="Roboto-Light"/>
              </w:rPr>
              <w:t>5.4 Other Hardware</w:t>
            </w:r>
            <w:r>
              <w:rPr>
                <w:webHidden/>
              </w:rPr>
              <w:tab/>
            </w:r>
            <w:r>
              <w:rPr>
                <w:webHidden/>
              </w:rPr>
              <w:fldChar w:fldCharType="begin"/>
            </w:r>
            <w:r>
              <w:rPr>
                <w:webHidden/>
              </w:rPr>
              <w:instrText xml:space="preserve"> PAGEREF _Toc469651957 \h </w:instrText>
            </w:r>
            <w:r>
              <w:rPr>
                <w:webHidden/>
              </w:rPr>
            </w:r>
            <w:r>
              <w:rPr>
                <w:webHidden/>
              </w:rPr>
              <w:fldChar w:fldCharType="separate"/>
            </w:r>
            <w:r>
              <w:rPr>
                <w:webHidden/>
              </w:rPr>
              <w:t>31</w:t>
            </w:r>
            <w:r>
              <w:rPr>
                <w:webHidden/>
              </w:rPr>
              <w:fldChar w:fldCharType="end"/>
            </w:r>
          </w:hyperlink>
        </w:p>
        <w:p w14:paraId="623F144A" w14:textId="531B780E" w:rsidR="00D91766" w:rsidRDefault="00D91766">
          <w:pPr>
            <w:pStyle w:val="TOC2"/>
            <w:rPr>
              <w:rFonts w:eastAsiaTheme="minorEastAsia"/>
              <w:b w:val="0"/>
              <w:sz w:val="22"/>
              <w:lang w:eastAsia="en-GB"/>
            </w:rPr>
          </w:pPr>
          <w:hyperlink w:anchor="_Toc469651958" w:history="1">
            <w:r w:rsidRPr="00710E73">
              <w:rPr>
                <w:rStyle w:val="Hyperlink"/>
                <w:rFonts w:eastAsia="Roboto-Light"/>
              </w:rPr>
              <w:t>5.5 Software</w:t>
            </w:r>
            <w:r>
              <w:rPr>
                <w:webHidden/>
              </w:rPr>
              <w:tab/>
            </w:r>
            <w:r>
              <w:rPr>
                <w:webHidden/>
              </w:rPr>
              <w:fldChar w:fldCharType="begin"/>
            </w:r>
            <w:r>
              <w:rPr>
                <w:webHidden/>
              </w:rPr>
              <w:instrText xml:space="preserve"> PAGEREF _Toc469651958 \h </w:instrText>
            </w:r>
            <w:r>
              <w:rPr>
                <w:webHidden/>
              </w:rPr>
            </w:r>
            <w:r>
              <w:rPr>
                <w:webHidden/>
              </w:rPr>
              <w:fldChar w:fldCharType="separate"/>
            </w:r>
            <w:r>
              <w:rPr>
                <w:webHidden/>
              </w:rPr>
              <w:t>32</w:t>
            </w:r>
            <w:r>
              <w:rPr>
                <w:webHidden/>
              </w:rPr>
              <w:fldChar w:fldCharType="end"/>
            </w:r>
          </w:hyperlink>
        </w:p>
        <w:p w14:paraId="28FA5551" w14:textId="75B742CA" w:rsidR="00D91766" w:rsidRDefault="00D91766">
          <w:pPr>
            <w:pStyle w:val="TOC2"/>
            <w:rPr>
              <w:rFonts w:eastAsiaTheme="minorEastAsia"/>
              <w:b w:val="0"/>
              <w:sz w:val="22"/>
              <w:lang w:eastAsia="en-GB"/>
            </w:rPr>
          </w:pPr>
          <w:hyperlink w:anchor="_Toc469651959" w:history="1">
            <w:r w:rsidRPr="00710E73">
              <w:rPr>
                <w:rStyle w:val="Hyperlink"/>
                <w:rFonts w:eastAsia="Roboto-Light"/>
              </w:rPr>
              <w:t>5.6 Security</w:t>
            </w:r>
            <w:r>
              <w:rPr>
                <w:webHidden/>
              </w:rPr>
              <w:tab/>
            </w:r>
            <w:r>
              <w:rPr>
                <w:webHidden/>
              </w:rPr>
              <w:fldChar w:fldCharType="begin"/>
            </w:r>
            <w:r>
              <w:rPr>
                <w:webHidden/>
              </w:rPr>
              <w:instrText xml:space="preserve"> PAGEREF _Toc469651959 \h </w:instrText>
            </w:r>
            <w:r>
              <w:rPr>
                <w:webHidden/>
              </w:rPr>
            </w:r>
            <w:r>
              <w:rPr>
                <w:webHidden/>
              </w:rPr>
              <w:fldChar w:fldCharType="separate"/>
            </w:r>
            <w:r>
              <w:rPr>
                <w:webHidden/>
              </w:rPr>
              <w:t>32</w:t>
            </w:r>
            <w:r>
              <w:rPr>
                <w:webHidden/>
              </w:rPr>
              <w:fldChar w:fldCharType="end"/>
            </w:r>
          </w:hyperlink>
        </w:p>
        <w:p w14:paraId="26A7D6A0" w14:textId="1A8CD11A" w:rsidR="00D91766" w:rsidRDefault="00D91766">
          <w:pPr>
            <w:pStyle w:val="TOC3"/>
            <w:rPr>
              <w:rFonts w:eastAsiaTheme="minorEastAsia"/>
              <w:sz w:val="22"/>
              <w:lang w:eastAsia="en-GB"/>
            </w:rPr>
          </w:pPr>
          <w:hyperlink w:anchor="_Toc469651960" w:history="1">
            <w:r w:rsidRPr="00710E73">
              <w:rPr>
                <w:rStyle w:val="Hyperlink"/>
              </w:rPr>
              <w:t>5.6.1 Physical Security</w:t>
            </w:r>
            <w:r>
              <w:rPr>
                <w:webHidden/>
              </w:rPr>
              <w:tab/>
            </w:r>
            <w:r>
              <w:rPr>
                <w:webHidden/>
              </w:rPr>
              <w:fldChar w:fldCharType="begin"/>
            </w:r>
            <w:r>
              <w:rPr>
                <w:webHidden/>
              </w:rPr>
              <w:instrText xml:space="preserve"> PAGEREF _Toc469651960 \h </w:instrText>
            </w:r>
            <w:r>
              <w:rPr>
                <w:webHidden/>
              </w:rPr>
            </w:r>
            <w:r>
              <w:rPr>
                <w:webHidden/>
              </w:rPr>
              <w:fldChar w:fldCharType="separate"/>
            </w:r>
            <w:r>
              <w:rPr>
                <w:webHidden/>
              </w:rPr>
              <w:t>32</w:t>
            </w:r>
            <w:r>
              <w:rPr>
                <w:webHidden/>
              </w:rPr>
              <w:fldChar w:fldCharType="end"/>
            </w:r>
          </w:hyperlink>
        </w:p>
        <w:p w14:paraId="0FE17592" w14:textId="6DED37A4" w:rsidR="00D91766" w:rsidRDefault="00D91766">
          <w:pPr>
            <w:pStyle w:val="TOC3"/>
            <w:rPr>
              <w:rFonts w:eastAsiaTheme="minorEastAsia"/>
              <w:sz w:val="22"/>
              <w:lang w:eastAsia="en-GB"/>
            </w:rPr>
          </w:pPr>
          <w:hyperlink w:anchor="_Toc469651961" w:history="1">
            <w:r w:rsidRPr="00710E73">
              <w:rPr>
                <w:rStyle w:val="Hyperlink"/>
              </w:rPr>
              <w:t>5.6.2</w:t>
            </w:r>
            <w:r>
              <w:rPr>
                <w:rFonts w:eastAsiaTheme="minorEastAsia"/>
                <w:sz w:val="22"/>
                <w:lang w:eastAsia="en-GB"/>
              </w:rPr>
              <w:tab/>
            </w:r>
            <w:r w:rsidRPr="00710E73">
              <w:rPr>
                <w:rStyle w:val="Hyperlink"/>
              </w:rPr>
              <w:t>Technical Security</w:t>
            </w:r>
            <w:r>
              <w:rPr>
                <w:webHidden/>
              </w:rPr>
              <w:tab/>
            </w:r>
            <w:r>
              <w:rPr>
                <w:webHidden/>
              </w:rPr>
              <w:fldChar w:fldCharType="begin"/>
            </w:r>
            <w:r>
              <w:rPr>
                <w:webHidden/>
              </w:rPr>
              <w:instrText xml:space="preserve"> PAGEREF _Toc469651961 \h </w:instrText>
            </w:r>
            <w:r>
              <w:rPr>
                <w:webHidden/>
              </w:rPr>
            </w:r>
            <w:r>
              <w:rPr>
                <w:webHidden/>
              </w:rPr>
              <w:fldChar w:fldCharType="separate"/>
            </w:r>
            <w:r>
              <w:rPr>
                <w:webHidden/>
              </w:rPr>
              <w:t>32</w:t>
            </w:r>
            <w:r>
              <w:rPr>
                <w:webHidden/>
              </w:rPr>
              <w:fldChar w:fldCharType="end"/>
            </w:r>
          </w:hyperlink>
        </w:p>
        <w:p w14:paraId="5768136A" w14:textId="4F0D6A60" w:rsidR="00D91766" w:rsidRDefault="00D91766">
          <w:pPr>
            <w:pStyle w:val="TOC3"/>
            <w:rPr>
              <w:rFonts w:eastAsiaTheme="minorEastAsia"/>
              <w:sz w:val="22"/>
              <w:lang w:eastAsia="en-GB"/>
            </w:rPr>
          </w:pPr>
          <w:hyperlink w:anchor="_Toc469651962" w:history="1">
            <w:r w:rsidRPr="00710E73">
              <w:rPr>
                <w:rStyle w:val="Hyperlink"/>
              </w:rPr>
              <w:t>5.6.2</w:t>
            </w:r>
            <w:r>
              <w:rPr>
                <w:rFonts w:eastAsiaTheme="minorEastAsia"/>
                <w:sz w:val="22"/>
                <w:lang w:eastAsia="en-GB"/>
              </w:rPr>
              <w:tab/>
            </w:r>
            <w:r w:rsidRPr="00710E73">
              <w:rPr>
                <w:rStyle w:val="Hyperlink"/>
              </w:rPr>
              <w:t>Grand Total</w:t>
            </w:r>
            <w:r>
              <w:rPr>
                <w:webHidden/>
              </w:rPr>
              <w:tab/>
            </w:r>
            <w:r>
              <w:rPr>
                <w:webHidden/>
              </w:rPr>
              <w:fldChar w:fldCharType="begin"/>
            </w:r>
            <w:r>
              <w:rPr>
                <w:webHidden/>
              </w:rPr>
              <w:instrText xml:space="preserve"> PAGEREF _Toc469651962 \h </w:instrText>
            </w:r>
            <w:r>
              <w:rPr>
                <w:webHidden/>
              </w:rPr>
            </w:r>
            <w:r>
              <w:rPr>
                <w:webHidden/>
              </w:rPr>
              <w:fldChar w:fldCharType="separate"/>
            </w:r>
            <w:r>
              <w:rPr>
                <w:webHidden/>
              </w:rPr>
              <w:t>32</w:t>
            </w:r>
            <w:r>
              <w:rPr>
                <w:webHidden/>
              </w:rPr>
              <w:fldChar w:fldCharType="end"/>
            </w:r>
          </w:hyperlink>
        </w:p>
        <w:p w14:paraId="4EBDBE3F" w14:textId="407BCF79" w:rsidR="00D91766" w:rsidRDefault="00D91766">
          <w:pPr>
            <w:pStyle w:val="TOC1"/>
            <w:rPr>
              <w:rFonts w:eastAsiaTheme="minorEastAsia"/>
              <w:b w:val="0"/>
              <w:color w:val="auto"/>
              <w:lang w:eastAsia="en-GB"/>
            </w:rPr>
          </w:pPr>
          <w:hyperlink w:anchor="_Toc469651963" w:history="1">
            <w:r w:rsidRPr="00710E73">
              <w:rPr>
                <w:rStyle w:val="Hyperlink"/>
              </w:rPr>
              <w:t>6.0 Installation Schedule</w:t>
            </w:r>
            <w:r>
              <w:rPr>
                <w:webHidden/>
              </w:rPr>
              <w:tab/>
            </w:r>
            <w:r>
              <w:rPr>
                <w:webHidden/>
              </w:rPr>
              <w:fldChar w:fldCharType="begin"/>
            </w:r>
            <w:r>
              <w:rPr>
                <w:webHidden/>
              </w:rPr>
              <w:instrText xml:space="preserve"> PAGEREF _Toc469651963 \h </w:instrText>
            </w:r>
            <w:r>
              <w:rPr>
                <w:webHidden/>
              </w:rPr>
            </w:r>
            <w:r>
              <w:rPr>
                <w:webHidden/>
              </w:rPr>
              <w:fldChar w:fldCharType="separate"/>
            </w:r>
            <w:r>
              <w:rPr>
                <w:webHidden/>
              </w:rPr>
              <w:t>33</w:t>
            </w:r>
            <w:r>
              <w:rPr>
                <w:webHidden/>
              </w:rPr>
              <w:fldChar w:fldCharType="end"/>
            </w:r>
          </w:hyperlink>
        </w:p>
        <w:p w14:paraId="60385093" w14:textId="726FD092" w:rsidR="00D91766" w:rsidRDefault="00D91766">
          <w:pPr>
            <w:pStyle w:val="TOC2"/>
            <w:rPr>
              <w:rFonts w:eastAsiaTheme="minorEastAsia"/>
              <w:b w:val="0"/>
              <w:sz w:val="22"/>
              <w:lang w:eastAsia="en-GB"/>
            </w:rPr>
          </w:pPr>
          <w:hyperlink w:anchor="_Toc469651964" w:history="1">
            <w:r w:rsidRPr="00710E73">
              <w:rPr>
                <w:rStyle w:val="Hyperlink"/>
              </w:rPr>
              <w:t>6.1 Network Hardware</w:t>
            </w:r>
            <w:r>
              <w:rPr>
                <w:webHidden/>
              </w:rPr>
              <w:tab/>
            </w:r>
            <w:r>
              <w:rPr>
                <w:webHidden/>
              </w:rPr>
              <w:fldChar w:fldCharType="begin"/>
            </w:r>
            <w:r>
              <w:rPr>
                <w:webHidden/>
              </w:rPr>
              <w:instrText xml:space="preserve"> PAGEREF _Toc469651964 \h </w:instrText>
            </w:r>
            <w:r>
              <w:rPr>
                <w:webHidden/>
              </w:rPr>
            </w:r>
            <w:r>
              <w:rPr>
                <w:webHidden/>
              </w:rPr>
              <w:fldChar w:fldCharType="separate"/>
            </w:r>
            <w:r>
              <w:rPr>
                <w:webHidden/>
              </w:rPr>
              <w:t>33</w:t>
            </w:r>
            <w:r>
              <w:rPr>
                <w:webHidden/>
              </w:rPr>
              <w:fldChar w:fldCharType="end"/>
            </w:r>
          </w:hyperlink>
        </w:p>
        <w:p w14:paraId="6B780180" w14:textId="02DFEB2F" w:rsidR="00D91766" w:rsidRDefault="00D91766">
          <w:pPr>
            <w:pStyle w:val="TOC2"/>
            <w:rPr>
              <w:rFonts w:eastAsiaTheme="minorEastAsia"/>
              <w:b w:val="0"/>
              <w:sz w:val="22"/>
              <w:lang w:eastAsia="en-GB"/>
            </w:rPr>
          </w:pPr>
          <w:hyperlink w:anchor="_Toc469651965" w:history="1">
            <w:r w:rsidRPr="00710E73">
              <w:rPr>
                <w:rStyle w:val="Hyperlink"/>
              </w:rPr>
              <w:t>6.2 Client PCs</w:t>
            </w:r>
            <w:r>
              <w:rPr>
                <w:webHidden/>
              </w:rPr>
              <w:tab/>
            </w:r>
            <w:r>
              <w:rPr>
                <w:webHidden/>
              </w:rPr>
              <w:fldChar w:fldCharType="begin"/>
            </w:r>
            <w:r>
              <w:rPr>
                <w:webHidden/>
              </w:rPr>
              <w:instrText xml:space="preserve"> PAGEREF _Toc469651965 \h </w:instrText>
            </w:r>
            <w:r>
              <w:rPr>
                <w:webHidden/>
              </w:rPr>
            </w:r>
            <w:r>
              <w:rPr>
                <w:webHidden/>
              </w:rPr>
              <w:fldChar w:fldCharType="separate"/>
            </w:r>
            <w:r>
              <w:rPr>
                <w:webHidden/>
              </w:rPr>
              <w:t>33</w:t>
            </w:r>
            <w:r>
              <w:rPr>
                <w:webHidden/>
              </w:rPr>
              <w:fldChar w:fldCharType="end"/>
            </w:r>
          </w:hyperlink>
        </w:p>
        <w:p w14:paraId="75DE6D21" w14:textId="44E2B794" w:rsidR="00D91766" w:rsidRDefault="00D91766">
          <w:pPr>
            <w:pStyle w:val="TOC2"/>
            <w:rPr>
              <w:rFonts w:eastAsiaTheme="minorEastAsia"/>
              <w:b w:val="0"/>
              <w:sz w:val="22"/>
              <w:lang w:eastAsia="en-GB"/>
            </w:rPr>
          </w:pPr>
          <w:hyperlink w:anchor="_Toc469651966" w:history="1">
            <w:r w:rsidRPr="00710E73">
              <w:rPr>
                <w:rStyle w:val="Hyperlink"/>
              </w:rPr>
              <w:t>6.3 Server</w:t>
            </w:r>
            <w:r>
              <w:rPr>
                <w:webHidden/>
              </w:rPr>
              <w:tab/>
            </w:r>
            <w:r>
              <w:rPr>
                <w:webHidden/>
              </w:rPr>
              <w:fldChar w:fldCharType="begin"/>
            </w:r>
            <w:r>
              <w:rPr>
                <w:webHidden/>
              </w:rPr>
              <w:instrText xml:space="preserve"> PAGEREF _Toc469651966 \h </w:instrText>
            </w:r>
            <w:r>
              <w:rPr>
                <w:webHidden/>
              </w:rPr>
            </w:r>
            <w:r>
              <w:rPr>
                <w:webHidden/>
              </w:rPr>
              <w:fldChar w:fldCharType="separate"/>
            </w:r>
            <w:r>
              <w:rPr>
                <w:webHidden/>
              </w:rPr>
              <w:t>33</w:t>
            </w:r>
            <w:r>
              <w:rPr>
                <w:webHidden/>
              </w:rPr>
              <w:fldChar w:fldCharType="end"/>
            </w:r>
          </w:hyperlink>
        </w:p>
        <w:p w14:paraId="710D7EE6" w14:textId="5AC6C264" w:rsidR="00D91766" w:rsidRDefault="00D91766">
          <w:pPr>
            <w:pStyle w:val="TOC2"/>
            <w:rPr>
              <w:rFonts w:eastAsiaTheme="minorEastAsia"/>
              <w:b w:val="0"/>
              <w:sz w:val="22"/>
              <w:lang w:eastAsia="en-GB"/>
            </w:rPr>
          </w:pPr>
          <w:hyperlink w:anchor="_Toc469651967" w:history="1">
            <w:r w:rsidRPr="00710E73">
              <w:rPr>
                <w:rStyle w:val="Hyperlink"/>
              </w:rPr>
              <w:t>6.4 Software</w:t>
            </w:r>
            <w:r>
              <w:rPr>
                <w:webHidden/>
              </w:rPr>
              <w:tab/>
            </w:r>
            <w:r>
              <w:rPr>
                <w:webHidden/>
              </w:rPr>
              <w:fldChar w:fldCharType="begin"/>
            </w:r>
            <w:r>
              <w:rPr>
                <w:webHidden/>
              </w:rPr>
              <w:instrText xml:space="preserve"> PAGEREF _Toc469651967 \h </w:instrText>
            </w:r>
            <w:r>
              <w:rPr>
                <w:webHidden/>
              </w:rPr>
            </w:r>
            <w:r>
              <w:rPr>
                <w:webHidden/>
              </w:rPr>
              <w:fldChar w:fldCharType="separate"/>
            </w:r>
            <w:r>
              <w:rPr>
                <w:webHidden/>
              </w:rPr>
              <w:t>33</w:t>
            </w:r>
            <w:r>
              <w:rPr>
                <w:webHidden/>
              </w:rPr>
              <w:fldChar w:fldCharType="end"/>
            </w:r>
          </w:hyperlink>
        </w:p>
        <w:p w14:paraId="2DCA3DC2" w14:textId="732C3BEA" w:rsidR="00D91766" w:rsidRDefault="00D91766">
          <w:pPr>
            <w:pStyle w:val="TOC2"/>
            <w:rPr>
              <w:rFonts w:eastAsiaTheme="minorEastAsia"/>
              <w:b w:val="0"/>
              <w:sz w:val="22"/>
              <w:lang w:eastAsia="en-GB"/>
            </w:rPr>
          </w:pPr>
          <w:hyperlink w:anchor="_Toc469651968" w:history="1">
            <w:r w:rsidRPr="00710E73">
              <w:rPr>
                <w:rStyle w:val="Hyperlink"/>
              </w:rPr>
              <w:t>6.5 Physical Security</w:t>
            </w:r>
            <w:r>
              <w:rPr>
                <w:webHidden/>
              </w:rPr>
              <w:tab/>
            </w:r>
            <w:r>
              <w:rPr>
                <w:webHidden/>
              </w:rPr>
              <w:fldChar w:fldCharType="begin"/>
            </w:r>
            <w:r>
              <w:rPr>
                <w:webHidden/>
              </w:rPr>
              <w:instrText xml:space="preserve"> PAGEREF _Toc469651968 \h </w:instrText>
            </w:r>
            <w:r>
              <w:rPr>
                <w:webHidden/>
              </w:rPr>
            </w:r>
            <w:r>
              <w:rPr>
                <w:webHidden/>
              </w:rPr>
              <w:fldChar w:fldCharType="separate"/>
            </w:r>
            <w:r>
              <w:rPr>
                <w:webHidden/>
              </w:rPr>
              <w:t>33</w:t>
            </w:r>
            <w:r>
              <w:rPr>
                <w:webHidden/>
              </w:rPr>
              <w:fldChar w:fldCharType="end"/>
            </w:r>
          </w:hyperlink>
        </w:p>
        <w:p w14:paraId="42B00D39" w14:textId="4B19245D" w:rsidR="00D91766" w:rsidRDefault="00D91766">
          <w:pPr>
            <w:pStyle w:val="TOC2"/>
            <w:rPr>
              <w:rFonts w:eastAsiaTheme="minorEastAsia"/>
              <w:b w:val="0"/>
              <w:sz w:val="22"/>
              <w:lang w:eastAsia="en-GB"/>
            </w:rPr>
          </w:pPr>
          <w:hyperlink w:anchor="_Toc469651969" w:history="1">
            <w:r w:rsidRPr="00710E73">
              <w:rPr>
                <w:rStyle w:val="Hyperlink"/>
              </w:rPr>
              <w:t>7.0 Training Plan</w:t>
            </w:r>
            <w:r>
              <w:rPr>
                <w:webHidden/>
              </w:rPr>
              <w:tab/>
            </w:r>
            <w:r>
              <w:rPr>
                <w:webHidden/>
              </w:rPr>
              <w:fldChar w:fldCharType="begin"/>
            </w:r>
            <w:r>
              <w:rPr>
                <w:webHidden/>
              </w:rPr>
              <w:instrText xml:space="preserve"> PAGEREF _Toc469651969 \h </w:instrText>
            </w:r>
            <w:r>
              <w:rPr>
                <w:webHidden/>
              </w:rPr>
            </w:r>
            <w:r>
              <w:rPr>
                <w:webHidden/>
              </w:rPr>
              <w:fldChar w:fldCharType="separate"/>
            </w:r>
            <w:r>
              <w:rPr>
                <w:webHidden/>
              </w:rPr>
              <w:t>33</w:t>
            </w:r>
            <w:r>
              <w:rPr>
                <w:webHidden/>
              </w:rPr>
              <w:fldChar w:fldCharType="end"/>
            </w:r>
          </w:hyperlink>
        </w:p>
        <w:p w14:paraId="76F82410" w14:textId="5F02D2AC" w:rsidR="00D91766" w:rsidRDefault="00D91766">
          <w:pPr>
            <w:pStyle w:val="TOC1"/>
            <w:rPr>
              <w:rFonts w:eastAsiaTheme="minorEastAsia"/>
              <w:b w:val="0"/>
              <w:color w:val="auto"/>
              <w:lang w:eastAsia="en-GB"/>
            </w:rPr>
          </w:pPr>
          <w:hyperlink w:anchor="_Toc469651970" w:history="1">
            <w:r w:rsidRPr="00710E73">
              <w:rPr>
                <w:rStyle w:val="Hyperlink"/>
              </w:rPr>
              <w:t>8.0 References</w:t>
            </w:r>
            <w:r>
              <w:rPr>
                <w:webHidden/>
              </w:rPr>
              <w:tab/>
            </w:r>
            <w:r>
              <w:rPr>
                <w:webHidden/>
              </w:rPr>
              <w:fldChar w:fldCharType="begin"/>
            </w:r>
            <w:r>
              <w:rPr>
                <w:webHidden/>
              </w:rPr>
              <w:instrText xml:space="preserve"> PAGEREF _Toc469651970 \h </w:instrText>
            </w:r>
            <w:r>
              <w:rPr>
                <w:webHidden/>
              </w:rPr>
            </w:r>
            <w:r>
              <w:rPr>
                <w:webHidden/>
              </w:rPr>
              <w:fldChar w:fldCharType="separate"/>
            </w:r>
            <w:r>
              <w:rPr>
                <w:webHidden/>
              </w:rPr>
              <w:t>34</w:t>
            </w:r>
            <w:r>
              <w:rPr>
                <w:webHidden/>
              </w:rPr>
              <w:fldChar w:fldCharType="end"/>
            </w:r>
          </w:hyperlink>
        </w:p>
        <w:p w14:paraId="288C6A48" w14:textId="6B61E646" w:rsidR="00D91766" w:rsidRDefault="00D91766">
          <w:pPr>
            <w:pStyle w:val="TOC1"/>
            <w:rPr>
              <w:rFonts w:eastAsiaTheme="minorEastAsia"/>
              <w:b w:val="0"/>
              <w:color w:val="auto"/>
              <w:lang w:eastAsia="en-GB"/>
            </w:rPr>
          </w:pPr>
          <w:hyperlink w:anchor="_Toc469651971" w:history="1">
            <w:r w:rsidRPr="00710E73">
              <w:rPr>
                <w:rStyle w:val="Hyperlink"/>
                <w:rFonts w:eastAsia="Arial,Times New Roman" w:cs="Arial,Times New Roman"/>
                <w:lang w:eastAsia="en-GB"/>
              </w:rPr>
              <w:t xml:space="preserve">9.0 </w:t>
            </w:r>
            <w:r w:rsidRPr="00710E73">
              <w:rPr>
                <w:rStyle w:val="Hyperlink"/>
              </w:rPr>
              <w:t>Appendix</w:t>
            </w:r>
            <w:r>
              <w:rPr>
                <w:webHidden/>
              </w:rPr>
              <w:tab/>
            </w:r>
            <w:r>
              <w:rPr>
                <w:webHidden/>
              </w:rPr>
              <w:fldChar w:fldCharType="begin"/>
            </w:r>
            <w:r>
              <w:rPr>
                <w:webHidden/>
              </w:rPr>
              <w:instrText xml:space="preserve"> PAGEREF _Toc469651971 \h </w:instrText>
            </w:r>
            <w:r>
              <w:rPr>
                <w:webHidden/>
              </w:rPr>
            </w:r>
            <w:r>
              <w:rPr>
                <w:webHidden/>
              </w:rPr>
              <w:fldChar w:fldCharType="separate"/>
            </w:r>
            <w:r>
              <w:rPr>
                <w:webHidden/>
              </w:rPr>
              <w:t>37</w:t>
            </w:r>
            <w:r>
              <w:rPr>
                <w:webHidden/>
              </w:rPr>
              <w:fldChar w:fldCharType="end"/>
            </w:r>
          </w:hyperlink>
        </w:p>
        <w:p w14:paraId="2DD6185C" w14:textId="6BF23849" w:rsidR="00D91766" w:rsidRDefault="00D91766">
          <w:pPr>
            <w:pStyle w:val="TOC2"/>
            <w:rPr>
              <w:rFonts w:eastAsiaTheme="minorEastAsia"/>
              <w:b w:val="0"/>
              <w:sz w:val="22"/>
              <w:lang w:eastAsia="en-GB"/>
            </w:rPr>
          </w:pPr>
          <w:hyperlink w:anchor="_Toc469651972" w:history="1">
            <w:r w:rsidRPr="00710E73">
              <w:rPr>
                <w:rStyle w:val="Hyperlink"/>
              </w:rPr>
              <w:t>9.1 Appendix A Hardware</w:t>
            </w:r>
            <w:r>
              <w:rPr>
                <w:webHidden/>
              </w:rPr>
              <w:tab/>
            </w:r>
            <w:r>
              <w:rPr>
                <w:webHidden/>
              </w:rPr>
              <w:fldChar w:fldCharType="begin"/>
            </w:r>
            <w:r>
              <w:rPr>
                <w:webHidden/>
              </w:rPr>
              <w:instrText xml:space="preserve"> PAGEREF _Toc469651972 \h </w:instrText>
            </w:r>
            <w:r>
              <w:rPr>
                <w:webHidden/>
              </w:rPr>
            </w:r>
            <w:r>
              <w:rPr>
                <w:webHidden/>
              </w:rPr>
              <w:fldChar w:fldCharType="separate"/>
            </w:r>
            <w:r>
              <w:rPr>
                <w:webHidden/>
              </w:rPr>
              <w:t>37</w:t>
            </w:r>
            <w:r>
              <w:rPr>
                <w:webHidden/>
              </w:rPr>
              <w:fldChar w:fldCharType="end"/>
            </w:r>
          </w:hyperlink>
        </w:p>
        <w:p w14:paraId="097150D9" w14:textId="491519E0" w:rsidR="00D91766" w:rsidRDefault="00D91766">
          <w:pPr>
            <w:pStyle w:val="TOC3"/>
            <w:rPr>
              <w:rFonts w:eastAsiaTheme="minorEastAsia"/>
              <w:sz w:val="22"/>
              <w:lang w:eastAsia="en-GB"/>
            </w:rPr>
          </w:pPr>
          <w:hyperlink w:anchor="_Toc469651973" w:history="1">
            <w:r w:rsidRPr="00710E73">
              <w:rPr>
                <w:rStyle w:val="Hyperlink"/>
              </w:rPr>
              <w:t>9.1.1 Client PC</w:t>
            </w:r>
            <w:r>
              <w:rPr>
                <w:webHidden/>
              </w:rPr>
              <w:tab/>
            </w:r>
            <w:r>
              <w:rPr>
                <w:webHidden/>
              </w:rPr>
              <w:fldChar w:fldCharType="begin"/>
            </w:r>
            <w:r>
              <w:rPr>
                <w:webHidden/>
              </w:rPr>
              <w:instrText xml:space="preserve"> PAGEREF _Toc469651973 \h </w:instrText>
            </w:r>
            <w:r>
              <w:rPr>
                <w:webHidden/>
              </w:rPr>
            </w:r>
            <w:r>
              <w:rPr>
                <w:webHidden/>
              </w:rPr>
              <w:fldChar w:fldCharType="separate"/>
            </w:r>
            <w:r>
              <w:rPr>
                <w:webHidden/>
              </w:rPr>
              <w:t>37</w:t>
            </w:r>
            <w:r>
              <w:rPr>
                <w:webHidden/>
              </w:rPr>
              <w:fldChar w:fldCharType="end"/>
            </w:r>
          </w:hyperlink>
        </w:p>
        <w:p w14:paraId="5B375CFD" w14:textId="6BD69685" w:rsidR="00D91766" w:rsidRDefault="00D91766">
          <w:pPr>
            <w:pStyle w:val="TOC3"/>
            <w:rPr>
              <w:rFonts w:eastAsiaTheme="minorEastAsia"/>
              <w:sz w:val="22"/>
              <w:lang w:eastAsia="en-GB"/>
            </w:rPr>
          </w:pPr>
          <w:hyperlink w:anchor="_Toc469651974" w:history="1">
            <w:r w:rsidRPr="00710E73">
              <w:rPr>
                <w:rStyle w:val="Hyperlink"/>
              </w:rPr>
              <w:t>9.1.2 Server</w:t>
            </w:r>
            <w:r>
              <w:rPr>
                <w:webHidden/>
              </w:rPr>
              <w:tab/>
            </w:r>
            <w:r>
              <w:rPr>
                <w:webHidden/>
              </w:rPr>
              <w:fldChar w:fldCharType="begin"/>
            </w:r>
            <w:r>
              <w:rPr>
                <w:webHidden/>
              </w:rPr>
              <w:instrText xml:space="preserve"> PAGEREF _Toc469651974 \h </w:instrText>
            </w:r>
            <w:r>
              <w:rPr>
                <w:webHidden/>
              </w:rPr>
            </w:r>
            <w:r>
              <w:rPr>
                <w:webHidden/>
              </w:rPr>
              <w:fldChar w:fldCharType="separate"/>
            </w:r>
            <w:r>
              <w:rPr>
                <w:webHidden/>
              </w:rPr>
              <w:t>38</w:t>
            </w:r>
            <w:r>
              <w:rPr>
                <w:webHidden/>
              </w:rPr>
              <w:fldChar w:fldCharType="end"/>
            </w:r>
          </w:hyperlink>
        </w:p>
        <w:p w14:paraId="75F72CAD" w14:textId="3AD42C27" w:rsidR="00D91766" w:rsidRDefault="00D91766">
          <w:pPr>
            <w:pStyle w:val="TOC3"/>
            <w:rPr>
              <w:rFonts w:eastAsiaTheme="minorEastAsia"/>
              <w:sz w:val="22"/>
              <w:lang w:eastAsia="en-GB"/>
            </w:rPr>
          </w:pPr>
          <w:hyperlink w:anchor="_Toc469651975" w:history="1">
            <w:r w:rsidRPr="00710E73">
              <w:rPr>
                <w:rStyle w:val="Hyperlink"/>
              </w:rPr>
              <w:t>9.1.3 Network</w:t>
            </w:r>
            <w:r>
              <w:rPr>
                <w:webHidden/>
              </w:rPr>
              <w:tab/>
            </w:r>
            <w:r>
              <w:rPr>
                <w:webHidden/>
              </w:rPr>
              <w:fldChar w:fldCharType="begin"/>
            </w:r>
            <w:r>
              <w:rPr>
                <w:webHidden/>
              </w:rPr>
              <w:instrText xml:space="preserve"> PAGEREF _Toc469651975 \h </w:instrText>
            </w:r>
            <w:r>
              <w:rPr>
                <w:webHidden/>
              </w:rPr>
            </w:r>
            <w:r>
              <w:rPr>
                <w:webHidden/>
              </w:rPr>
              <w:fldChar w:fldCharType="separate"/>
            </w:r>
            <w:r>
              <w:rPr>
                <w:webHidden/>
              </w:rPr>
              <w:t>39</w:t>
            </w:r>
            <w:r>
              <w:rPr>
                <w:webHidden/>
              </w:rPr>
              <w:fldChar w:fldCharType="end"/>
            </w:r>
          </w:hyperlink>
        </w:p>
        <w:p w14:paraId="2679CFBA" w14:textId="3F8DA5E3" w:rsidR="00D91766" w:rsidRDefault="00D91766">
          <w:pPr>
            <w:pStyle w:val="TOC3"/>
            <w:rPr>
              <w:rFonts w:eastAsiaTheme="minorEastAsia"/>
              <w:sz w:val="22"/>
              <w:lang w:eastAsia="en-GB"/>
            </w:rPr>
          </w:pPr>
          <w:hyperlink w:anchor="_Toc469651976" w:history="1">
            <w:r w:rsidRPr="00710E73">
              <w:rPr>
                <w:rStyle w:val="Hyperlink"/>
              </w:rPr>
              <w:t>9.1.4 Other Hardware</w:t>
            </w:r>
            <w:r>
              <w:rPr>
                <w:webHidden/>
              </w:rPr>
              <w:tab/>
            </w:r>
            <w:r>
              <w:rPr>
                <w:webHidden/>
              </w:rPr>
              <w:fldChar w:fldCharType="begin"/>
            </w:r>
            <w:r>
              <w:rPr>
                <w:webHidden/>
              </w:rPr>
              <w:instrText xml:space="preserve"> PAGEREF _Toc469651976 \h </w:instrText>
            </w:r>
            <w:r>
              <w:rPr>
                <w:webHidden/>
              </w:rPr>
            </w:r>
            <w:r>
              <w:rPr>
                <w:webHidden/>
              </w:rPr>
              <w:fldChar w:fldCharType="separate"/>
            </w:r>
            <w:r>
              <w:rPr>
                <w:webHidden/>
              </w:rPr>
              <w:t>39</w:t>
            </w:r>
            <w:r>
              <w:rPr>
                <w:webHidden/>
              </w:rPr>
              <w:fldChar w:fldCharType="end"/>
            </w:r>
          </w:hyperlink>
        </w:p>
        <w:p w14:paraId="2A22D52F" w14:textId="2B0B638C" w:rsidR="00D91766" w:rsidRDefault="00D91766">
          <w:pPr>
            <w:pStyle w:val="TOC2"/>
            <w:rPr>
              <w:rFonts w:eastAsiaTheme="minorEastAsia"/>
              <w:b w:val="0"/>
              <w:sz w:val="22"/>
              <w:lang w:eastAsia="en-GB"/>
            </w:rPr>
          </w:pPr>
          <w:hyperlink w:anchor="_Toc469651977" w:history="1">
            <w:r w:rsidRPr="00710E73">
              <w:rPr>
                <w:rStyle w:val="Hyperlink"/>
              </w:rPr>
              <w:t>9.2 Appendix B Software</w:t>
            </w:r>
            <w:r>
              <w:rPr>
                <w:webHidden/>
              </w:rPr>
              <w:tab/>
            </w:r>
            <w:r>
              <w:rPr>
                <w:webHidden/>
              </w:rPr>
              <w:fldChar w:fldCharType="begin"/>
            </w:r>
            <w:r>
              <w:rPr>
                <w:webHidden/>
              </w:rPr>
              <w:instrText xml:space="preserve"> PAGEREF _Toc469651977 \h </w:instrText>
            </w:r>
            <w:r>
              <w:rPr>
                <w:webHidden/>
              </w:rPr>
            </w:r>
            <w:r>
              <w:rPr>
                <w:webHidden/>
              </w:rPr>
              <w:fldChar w:fldCharType="separate"/>
            </w:r>
            <w:r>
              <w:rPr>
                <w:webHidden/>
              </w:rPr>
              <w:t>40</w:t>
            </w:r>
            <w:r>
              <w:rPr>
                <w:webHidden/>
              </w:rPr>
              <w:fldChar w:fldCharType="end"/>
            </w:r>
          </w:hyperlink>
        </w:p>
        <w:p w14:paraId="155931E9" w14:textId="49E78F66" w:rsidR="00D91766" w:rsidRDefault="00D91766">
          <w:pPr>
            <w:pStyle w:val="TOC3"/>
            <w:rPr>
              <w:rFonts w:eastAsiaTheme="minorEastAsia"/>
              <w:sz w:val="22"/>
              <w:lang w:eastAsia="en-GB"/>
            </w:rPr>
          </w:pPr>
          <w:hyperlink w:anchor="_Toc469651978" w:history="1">
            <w:r w:rsidRPr="00710E73">
              <w:rPr>
                <w:rStyle w:val="Hyperlink"/>
              </w:rPr>
              <w:t>9.2.1 CRM Solution</w:t>
            </w:r>
            <w:r>
              <w:rPr>
                <w:webHidden/>
              </w:rPr>
              <w:tab/>
            </w:r>
            <w:r>
              <w:rPr>
                <w:webHidden/>
              </w:rPr>
              <w:fldChar w:fldCharType="begin"/>
            </w:r>
            <w:r>
              <w:rPr>
                <w:webHidden/>
              </w:rPr>
              <w:instrText xml:space="preserve"> PAGEREF _Toc469651978 \h </w:instrText>
            </w:r>
            <w:r>
              <w:rPr>
                <w:webHidden/>
              </w:rPr>
            </w:r>
            <w:r>
              <w:rPr>
                <w:webHidden/>
              </w:rPr>
              <w:fldChar w:fldCharType="separate"/>
            </w:r>
            <w:r>
              <w:rPr>
                <w:webHidden/>
              </w:rPr>
              <w:t>40</w:t>
            </w:r>
            <w:r>
              <w:rPr>
                <w:webHidden/>
              </w:rPr>
              <w:fldChar w:fldCharType="end"/>
            </w:r>
          </w:hyperlink>
        </w:p>
        <w:p w14:paraId="19DC7636" w14:textId="7A37DB80" w:rsidR="00D91766" w:rsidRDefault="00D91766">
          <w:pPr>
            <w:pStyle w:val="TOC3"/>
            <w:rPr>
              <w:rFonts w:eastAsiaTheme="minorEastAsia"/>
              <w:sz w:val="22"/>
              <w:lang w:eastAsia="en-GB"/>
            </w:rPr>
          </w:pPr>
          <w:hyperlink w:anchor="_Toc469651979" w:history="1">
            <w:r w:rsidRPr="00710E73">
              <w:rPr>
                <w:rStyle w:val="Hyperlink"/>
              </w:rPr>
              <w:t>9.2.2 CRM Alternative Solution</w:t>
            </w:r>
            <w:r>
              <w:rPr>
                <w:webHidden/>
              </w:rPr>
              <w:tab/>
            </w:r>
            <w:r>
              <w:rPr>
                <w:webHidden/>
              </w:rPr>
              <w:fldChar w:fldCharType="begin"/>
            </w:r>
            <w:r>
              <w:rPr>
                <w:webHidden/>
              </w:rPr>
              <w:instrText xml:space="preserve"> PAGEREF _Toc469651979 \h </w:instrText>
            </w:r>
            <w:r>
              <w:rPr>
                <w:webHidden/>
              </w:rPr>
            </w:r>
            <w:r>
              <w:rPr>
                <w:webHidden/>
              </w:rPr>
              <w:fldChar w:fldCharType="separate"/>
            </w:r>
            <w:r>
              <w:rPr>
                <w:webHidden/>
              </w:rPr>
              <w:t>41</w:t>
            </w:r>
            <w:r>
              <w:rPr>
                <w:webHidden/>
              </w:rPr>
              <w:fldChar w:fldCharType="end"/>
            </w:r>
          </w:hyperlink>
        </w:p>
        <w:p w14:paraId="39AFC2CB" w14:textId="3F593423" w:rsidR="00D91766" w:rsidRDefault="00D91766">
          <w:pPr>
            <w:pStyle w:val="TOC2"/>
            <w:rPr>
              <w:rFonts w:eastAsiaTheme="minorEastAsia"/>
              <w:b w:val="0"/>
              <w:sz w:val="22"/>
              <w:lang w:eastAsia="en-GB"/>
            </w:rPr>
          </w:pPr>
          <w:hyperlink w:anchor="_Toc469651980" w:history="1">
            <w:r w:rsidRPr="00710E73">
              <w:rPr>
                <w:rStyle w:val="Hyperlink"/>
              </w:rPr>
              <w:t>9.3 Appendix C Physical Security</w:t>
            </w:r>
            <w:r>
              <w:rPr>
                <w:webHidden/>
              </w:rPr>
              <w:tab/>
            </w:r>
            <w:r>
              <w:rPr>
                <w:webHidden/>
              </w:rPr>
              <w:fldChar w:fldCharType="begin"/>
            </w:r>
            <w:r>
              <w:rPr>
                <w:webHidden/>
              </w:rPr>
              <w:instrText xml:space="preserve"> PAGEREF _Toc469651980 \h </w:instrText>
            </w:r>
            <w:r>
              <w:rPr>
                <w:webHidden/>
              </w:rPr>
            </w:r>
            <w:r>
              <w:rPr>
                <w:webHidden/>
              </w:rPr>
              <w:fldChar w:fldCharType="separate"/>
            </w:r>
            <w:r>
              <w:rPr>
                <w:webHidden/>
              </w:rPr>
              <w:t>42</w:t>
            </w:r>
            <w:r>
              <w:rPr>
                <w:webHidden/>
              </w:rPr>
              <w:fldChar w:fldCharType="end"/>
            </w:r>
          </w:hyperlink>
        </w:p>
        <w:p w14:paraId="26D0C309" w14:textId="765B7C7A" w:rsidR="00D91766" w:rsidRDefault="00D91766">
          <w:pPr>
            <w:pStyle w:val="TOC3"/>
            <w:rPr>
              <w:rFonts w:eastAsiaTheme="minorEastAsia"/>
              <w:sz w:val="22"/>
              <w:lang w:eastAsia="en-GB"/>
            </w:rPr>
          </w:pPr>
          <w:hyperlink w:anchor="_Toc469651981" w:history="1">
            <w:r w:rsidRPr="00710E73">
              <w:rPr>
                <w:rStyle w:val="Hyperlink"/>
                <w:rFonts w:eastAsia="Times New Roman"/>
                <w:lang w:eastAsia="en-GB"/>
              </w:rPr>
              <w:t>9.3.1 Server/Switch Room</w:t>
            </w:r>
            <w:r>
              <w:rPr>
                <w:webHidden/>
              </w:rPr>
              <w:tab/>
            </w:r>
            <w:r>
              <w:rPr>
                <w:webHidden/>
              </w:rPr>
              <w:fldChar w:fldCharType="begin"/>
            </w:r>
            <w:r>
              <w:rPr>
                <w:webHidden/>
              </w:rPr>
              <w:instrText xml:space="preserve"> PAGEREF _Toc469651981 \h </w:instrText>
            </w:r>
            <w:r>
              <w:rPr>
                <w:webHidden/>
              </w:rPr>
            </w:r>
            <w:r>
              <w:rPr>
                <w:webHidden/>
              </w:rPr>
              <w:fldChar w:fldCharType="separate"/>
            </w:r>
            <w:r>
              <w:rPr>
                <w:webHidden/>
              </w:rPr>
              <w:t>42</w:t>
            </w:r>
            <w:r>
              <w:rPr>
                <w:webHidden/>
              </w:rPr>
              <w:fldChar w:fldCharType="end"/>
            </w:r>
          </w:hyperlink>
        </w:p>
        <w:p w14:paraId="31D6E937" w14:textId="6A67D9C2" w:rsidR="00D91766" w:rsidRDefault="00D91766">
          <w:pPr>
            <w:pStyle w:val="TOC3"/>
            <w:rPr>
              <w:rFonts w:eastAsiaTheme="minorEastAsia"/>
              <w:sz w:val="22"/>
              <w:lang w:eastAsia="en-GB"/>
            </w:rPr>
          </w:pPr>
          <w:hyperlink w:anchor="_Toc469651982" w:history="1">
            <w:r w:rsidRPr="00710E73">
              <w:rPr>
                <w:rStyle w:val="Hyperlink"/>
                <w:rFonts w:eastAsia="Times New Roman"/>
                <w:lang w:eastAsia="en-GB"/>
              </w:rPr>
              <w:t>9.3.2 CCTV</w:t>
            </w:r>
            <w:r>
              <w:rPr>
                <w:webHidden/>
              </w:rPr>
              <w:tab/>
            </w:r>
            <w:r>
              <w:rPr>
                <w:webHidden/>
              </w:rPr>
              <w:fldChar w:fldCharType="begin"/>
            </w:r>
            <w:r>
              <w:rPr>
                <w:webHidden/>
              </w:rPr>
              <w:instrText xml:space="preserve"> PAGEREF _Toc469651982 \h </w:instrText>
            </w:r>
            <w:r>
              <w:rPr>
                <w:webHidden/>
              </w:rPr>
            </w:r>
            <w:r>
              <w:rPr>
                <w:webHidden/>
              </w:rPr>
              <w:fldChar w:fldCharType="separate"/>
            </w:r>
            <w:r>
              <w:rPr>
                <w:webHidden/>
              </w:rPr>
              <w:t>45</w:t>
            </w:r>
            <w:r>
              <w:rPr>
                <w:webHidden/>
              </w:rPr>
              <w:fldChar w:fldCharType="end"/>
            </w:r>
          </w:hyperlink>
        </w:p>
        <w:p w14:paraId="1CBDBE9F" w14:textId="1163FFDA" w:rsidR="00D91766" w:rsidRDefault="00D91766">
          <w:pPr>
            <w:pStyle w:val="TOC3"/>
            <w:rPr>
              <w:rFonts w:eastAsiaTheme="minorEastAsia"/>
              <w:sz w:val="22"/>
              <w:lang w:eastAsia="en-GB"/>
            </w:rPr>
          </w:pPr>
          <w:hyperlink w:anchor="_Toc469651983" w:history="1">
            <w:r w:rsidRPr="00710E73">
              <w:rPr>
                <w:rStyle w:val="Hyperlink"/>
                <w:rFonts w:eastAsia="Times New Roman"/>
                <w:lang w:eastAsia="en-GB"/>
              </w:rPr>
              <w:t>9.3.3 Client PCs</w:t>
            </w:r>
            <w:r>
              <w:rPr>
                <w:webHidden/>
              </w:rPr>
              <w:tab/>
            </w:r>
            <w:r>
              <w:rPr>
                <w:webHidden/>
              </w:rPr>
              <w:fldChar w:fldCharType="begin"/>
            </w:r>
            <w:r>
              <w:rPr>
                <w:webHidden/>
              </w:rPr>
              <w:instrText xml:space="preserve"> PAGEREF _Toc469651983 \h </w:instrText>
            </w:r>
            <w:r>
              <w:rPr>
                <w:webHidden/>
              </w:rPr>
            </w:r>
            <w:r>
              <w:rPr>
                <w:webHidden/>
              </w:rPr>
              <w:fldChar w:fldCharType="separate"/>
            </w:r>
            <w:r>
              <w:rPr>
                <w:webHidden/>
              </w:rPr>
              <w:t>47</w:t>
            </w:r>
            <w:r>
              <w:rPr>
                <w:webHidden/>
              </w:rPr>
              <w:fldChar w:fldCharType="end"/>
            </w:r>
          </w:hyperlink>
        </w:p>
        <w:p w14:paraId="364692DC" w14:textId="4C90FD08" w:rsidR="00D91766" w:rsidRDefault="00D91766">
          <w:pPr>
            <w:pStyle w:val="TOC3"/>
            <w:rPr>
              <w:rFonts w:eastAsiaTheme="minorEastAsia"/>
              <w:sz w:val="22"/>
              <w:lang w:eastAsia="en-GB"/>
            </w:rPr>
          </w:pPr>
          <w:hyperlink w:anchor="_Toc469651984" w:history="1">
            <w:r w:rsidRPr="00710E73">
              <w:rPr>
                <w:rStyle w:val="Hyperlink"/>
                <w:rFonts w:eastAsia="Times New Roman"/>
                <w:lang w:eastAsia="en-GB"/>
              </w:rPr>
              <w:t>9.3.4  Total Physical Security Cost and Installation Schedule</w:t>
            </w:r>
            <w:r>
              <w:rPr>
                <w:webHidden/>
              </w:rPr>
              <w:tab/>
            </w:r>
            <w:r>
              <w:rPr>
                <w:webHidden/>
              </w:rPr>
              <w:fldChar w:fldCharType="begin"/>
            </w:r>
            <w:r>
              <w:rPr>
                <w:webHidden/>
              </w:rPr>
              <w:instrText xml:space="preserve"> PAGEREF _Toc469651984 \h </w:instrText>
            </w:r>
            <w:r>
              <w:rPr>
                <w:webHidden/>
              </w:rPr>
            </w:r>
            <w:r>
              <w:rPr>
                <w:webHidden/>
              </w:rPr>
              <w:fldChar w:fldCharType="separate"/>
            </w:r>
            <w:r>
              <w:rPr>
                <w:webHidden/>
              </w:rPr>
              <w:t>47</w:t>
            </w:r>
            <w:r>
              <w:rPr>
                <w:webHidden/>
              </w:rPr>
              <w:fldChar w:fldCharType="end"/>
            </w:r>
          </w:hyperlink>
        </w:p>
        <w:p w14:paraId="516B0137" w14:textId="778126A7" w:rsidR="00715845" w:rsidRPr="00AA33D4" w:rsidRDefault="00715845" w:rsidP="00EC0988">
          <w:pPr>
            <w:spacing w:after="0" w:line="240" w:lineRule="auto"/>
            <w:contextualSpacing/>
          </w:pPr>
          <w:r w:rsidRPr="0032056B">
            <w:rPr>
              <w:b/>
              <w:bCs/>
              <w:noProof/>
            </w:rPr>
            <w:fldChar w:fldCharType="end"/>
          </w:r>
        </w:p>
      </w:sdtContent>
    </w:sdt>
    <w:p w14:paraId="1BC9EE88" w14:textId="2640C372" w:rsidR="00970B1E" w:rsidRPr="00AA33D4" w:rsidRDefault="00970B1E" w:rsidP="00E47545">
      <w:pPr>
        <w:spacing w:line="240" w:lineRule="auto"/>
        <w:contextualSpacing/>
        <w:rPr>
          <w:i/>
          <w:sz w:val="24"/>
          <w:szCs w:val="24"/>
        </w:rPr>
        <w:sectPr w:rsidR="00970B1E" w:rsidRPr="00AA33D4" w:rsidSect="007B7EFF">
          <w:headerReference w:type="default" r:id="rId11"/>
          <w:pgSz w:w="11906" w:h="16838"/>
          <w:pgMar w:top="225" w:right="720" w:bottom="720" w:left="720" w:header="0" w:footer="505" w:gutter="0"/>
          <w:pgNumType w:start="0"/>
          <w:cols w:space="708"/>
          <w:titlePg/>
          <w:docGrid w:linePitch="360"/>
        </w:sectPr>
      </w:pPr>
    </w:p>
    <w:p w14:paraId="1401564E" w14:textId="1B6ABB8B" w:rsidR="003341FD" w:rsidRPr="00AA33D4" w:rsidRDefault="001A7936" w:rsidP="00CA6387">
      <w:pPr>
        <w:pStyle w:val="Heading1"/>
        <w:numPr>
          <w:ilvl w:val="1"/>
          <w:numId w:val="1"/>
        </w:numPr>
      </w:pPr>
      <w:bookmarkStart w:id="0" w:name="_Toc467427241"/>
      <w:bookmarkStart w:id="1" w:name="_Toc469236019"/>
      <w:bookmarkStart w:id="2" w:name="_Toc469607035"/>
      <w:bookmarkStart w:id="3" w:name="_Toc469611483"/>
      <w:bookmarkStart w:id="4" w:name="_Toc469649812"/>
      <w:bookmarkStart w:id="5" w:name="_Toc469650995"/>
      <w:bookmarkStart w:id="6" w:name="_Toc469651657"/>
      <w:bookmarkStart w:id="7" w:name="_Toc469651895"/>
      <w:r w:rsidRPr="00AA33D4">
        <w:lastRenderedPageBreak/>
        <w:t>Executive Summary</w:t>
      </w:r>
      <w:bookmarkEnd w:id="0"/>
      <w:bookmarkEnd w:id="1"/>
      <w:bookmarkEnd w:id="2"/>
      <w:bookmarkEnd w:id="3"/>
      <w:bookmarkEnd w:id="6"/>
      <w:bookmarkEnd w:id="4"/>
      <w:bookmarkEnd w:id="5"/>
      <w:bookmarkEnd w:id="7"/>
    </w:p>
    <w:p w14:paraId="14FFA919" w14:textId="77777777" w:rsidR="00ED1FFE" w:rsidRPr="00AA33D4" w:rsidRDefault="001A7936" w:rsidP="00CA6387">
      <w:pPr>
        <w:pStyle w:val="Heading2"/>
        <w:numPr>
          <w:ilvl w:val="1"/>
          <w:numId w:val="1"/>
        </w:numPr>
      </w:pPr>
      <w:bookmarkStart w:id="8" w:name="_Toc467427242"/>
      <w:bookmarkStart w:id="9" w:name="_Toc469236020"/>
      <w:bookmarkStart w:id="10" w:name="_Toc469607036"/>
      <w:bookmarkStart w:id="11" w:name="_Toc469611484"/>
      <w:bookmarkStart w:id="12" w:name="_Toc469649813"/>
      <w:bookmarkStart w:id="13" w:name="_Toc469650996"/>
      <w:bookmarkStart w:id="14" w:name="_Toc469651658"/>
      <w:bookmarkStart w:id="15" w:name="_Toc469651896"/>
      <w:r w:rsidRPr="00AA33D4">
        <w:t>Requirements</w:t>
      </w:r>
      <w:bookmarkEnd w:id="8"/>
      <w:bookmarkEnd w:id="9"/>
      <w:bookmarkEnd w:id="10"/>
      <w:bookmarkEnd w:id="11"/>
      <w:bookmarkEnd w:id="12"/>
      <w:bookmarkEnd w:id="13"/>
      <w:bookmarkEnd w:id="14"/>
      <w:bookmarkEnd w:id="15"/>
    </w:p>
    <w:p w14:paraId="2F06D529" w14:textId="77777777" w:rsidR="000A3093" w:rsidRPr="00AA33D4" w:rsidRDefault="7F8DABC8" w:rsidP="00E47545">
      <w:pPr>
        <w:spacing w:line="240" w:lineRule="auto"/>
        <w:contextualSpacing/>
        <w:rPr>
          <w:szCs w:val="24"/>
        </w:rPr>
      </w:pPr>
      <w:r w:rsidRPr="00AA33D4">
        <w:t>Ace Training requires many different new systems put into place. These various requirements are segmented into two parts.</w:t>
      </w:r>
    </w:p>
    <w:p w14:paraId="342C5EC3" w14:textId="77777777" w:rsidR="00ED1FFE" w:rsidRPr="00AA33D4" w:rsidRDefault="00ED1FFE" w:rsidP="00BA1648">
      <w:pPr>
        <w:pStyle w:val="Heading3"/>
        <w:numPr>
          <w:ilvl w:val="2"/>
          <w:numId w:val="1"/>
        </w:numPr>
        <w:rPr>
          <w:rFonts w:eastAsiaTheme="minorEastAsia"/>
        </w:rPr>
      </w:pPr>
      <w:bookmarkStart w:id="16" w:name="_Toc467427243"/>
      <w:bookmarkStart w:id="17" w:name="_Toc469236021"/>
      <w:bookmarkStart w:id="18" w:name="_Toc469607037"/>
      <w:bookmarkStart w:id="19" w:name="_Toc469611485"/>
      <w:bookmarkStart w:id="20" w:name="_Toc469649814"/>
      <w:bookmarkStart w:id="21" w:name="_Toc469650997"/>
      <w:bookmarkStart w:id="22" w:name="_Toc469651659"/>
      <w:bookmarkStart w:id="23" w:name="_Toc469651897"/>
      <w:r w:rsidRPr="00AA33D4">
        <w:rPr>
          <w:rFonts w:eastAsiaTheme="minorEastAsia"/>
        </w:rPr>
        <w:t>Hardware</w:t>
      </w:r>
      <w:bookmarkEnd w:id="16"/>
      <w:bookmarkEnd w:id="17"/>
      <w:bookmarkEnd w:id="18"/>
      <w:bookmarkEnd w:id="19"/>
      <w:bookmarkEnd w:id="20"/>
      <w:bookmarkEnd w:id="21"/>
      <w:bookmarkEnd w:id="22"/>
      <w:bookmarkEnd w:id="23"/>
    </w:p>
    <w:p w14:paraId="6BA243E7" w14:textId="0A7E67C0" w:rsidR="00807E2A" w:rsidRPr="00807E2A" w:rsidRDefault="7F8DABC8" w:rsidP="00E47545">
      <w:pPr>
        <w:spacing w:line="240" w:lineRule="auto"/>
        <w:contextualSpacing/>
      </w:pPr>
      <w:r w:rsidRPr="00AA33D4">
        <w:t xml:space="preserve">First of all, a new set of client PCs </w:t>
      </w:r>
      <w:r w:rsidR="00693B16">
        <w:rPr>
          <w:noProof/>
        </w:rPr>
        <w:t>is</w:t>
      </w:r>
      <w:r w:rsidRPr="00AA33D4">
        <w:t xml:space="preserve"> required. These PCs will need to fit the general requirements of office work.</w:t>
      </w:r>
      <w:r w:rsidR="00807E2A">
        <w:t xml:space="preserve"> The Marketing</w:t>
      </w:r>
      <w:r w:rsidRPr="00AA33D4">
        <w:t xml:space="preserve"> </w:t>
      </w:r>
      <w:r w:rsidR="00807E2A">
        <w:t>Director requires a</w:t>
      </w:r>
      <w:r w:rsidR="00312FC0">
        <w:t>n Apple</w:t>
      </w:r>
      <w:r w:rsidR="00807E2A">
        <w:t xml:space="preserve"> Mac</w:t>
      </w:r>
      <w:r w:rsidR="00312FC0">
        <w:t>intosh computer.</w:t>
      </w:r>
      <w:r w:rsidR="00807E2A">
        <w:t xml:space="preserve"> </w:t>
      </w:r>
      <w:r w:rsidRPr="00AA33D4">
        <w:t xml:space="preserve">Also, a Server will be </w:t>
      </w:r>
      <w:r w:rsidR="00693B16">
        <w:rPr>
          <w:noProof/>
        </w:rPr>
        <w:t>necessary</w:t>
      </w:r>
      <w:r w:rsidRPr="00AA33D4">
        <w:t xml:space="preserve"> to host various items detailed later in this section; this will need to be powerful enough to support many connections and software that will run on it. As for connections, a new network will be necessary for the office, interconnecting all clients to the server and the internet. The topology of this network will need to fit physically within the office as well as to be able to take peak throughput from all clients and the server.</w:t>
      </w:r>
    </w:p>
    <w:p w14:paraId="395B3B9B" w14:textId="77777777" w:rsidR="00087058" w:rsidRPr="00AA33D4" w:rsidRDefault="00087058" w:rsidP="00E47545">
      <w:pPr>
        <w:spacing w:line="240" w:lineRule="auto"/>
        <w:contextualSpacing/>
        <w:rPr>
          <w:sz w:val="24"/>
          <w:szCs w:val="24"/>
        </w:rPr>
      </w:pPr>
    </w:p>
    <w:p w14:paraId="0F0A22E8" w14:textId="15A3EE3A" w:rsidR="0080630F" w:rsidRPr="00AA33D4" w:rsidRDefault="7F8DABC8" w:rsidP="00E47545">
      <w:pPr>
        <w:spacing w:line="240" w:lineRule="auto"/>
        <w:contextualSpacing/>
        <w:rPr>
          <w:szCs w:val="24"/>
        </w:rPr>
      </w:pPr>
      <w:r w:rsidRPr="00AA33D4">
        <w:t>Also required is a printer which will replace the fax machine to bring this up to date, communication with the Training Centre will be dealt with in software.</w:t>
      </w:r>
    </w:p>
    <w:p w14:paraId="12E9E7A4" w14:textId="77777777" w:rsidR="00ED1FFE" w:rsidRPr="00AA33D4" w:rsidRDefault="00ED1FFE" w:rsidP="00BA1648">
      <w:pPr>
        <w:pStyle w:val="Heading3"/>
        <w:numPr>
          <w:ilvl w:val="2"/>
          <w:numId w:val="1"/>
        </w:numPr>
        <w:rPr>
          <w:rFonts w:eastAsiaTheme="minorEastAsia"/>
        </w:rPr>
      </w:pPr>
      <w:bookmarkStart w:id="24" w:name="_Toc467427244"/>
      <w:bookmarkStart w:id="25" w:name="_Toc469236022"/>
      <w:bookmarkStart w:id="26" w:name="_Toc469607038"/>
      <w:bookmarkStart w:id="27" w:name="_Toc469611486"/>
      <w:bookmarkStart w:id="28" w:name="_Toc469649815"/>
      <w:bookmarkStart w:id="29" w:name="_Toc469650998"/>
      <w:bookmarkStart w:id="30" w:name="_Toc469651660"/>
      <w:bookmarkStart w:id="31" w:name="_Toc469651898"/>
      <w:r w:rsidRPr="00AA33D4">
        <w:rPr>
          <w:rFonts w:eastAsiaTheme="minorEastAsia"/>
        </w:rPr>
        <w:t>Software</w:t>
      </w:r>
      <w:bookmarkEnd w:id="24"/>
      <w:bookmarkEnd w:id="25"/>
      <w:bookmarkEnd w:id="26"/>
      <w:bookmarkEnd w:id="27"/>
      <w:bookmarkEnd w:id="28"/>
      <w:bookmarkEnd w:id="29"/>
      <w:bookmarkEnd w:id="30"/>
      <w:bookmarkEnd w:id="31"/>
      <w:r w:rsidRPr="00AA33D4">
        <w:rPr>
          <w:rFonts w:eastAsiaTheme="minorEastAsia"/>
        </w:rPr>
        <w:t xml:space="preserve"> </w:t>
      </w:r>
    </w:p>
    <w:p w14:paraId="32682B63" w14:textId="413CFB0E" w:rsidR="0080630F" w:rsidRPr="00AA33D4" w:rsidRDefault="7F8DABC8" w:rsidP="00E47545">
      <w:pPr>
        <w:spacing w:line="240" w:lineRule="auto"/>
        <w:contextualSpacing/>
        <w:rPr>
          <w:szCs w:val="24"/>
        </w:rPr>
      </w:pPr>
      <w:r w:rsidRPr="00AA33D4">
        <w:t>For all new client PCs, an operating system will be required. The server will also need an operating system to be chosen. Both of these should be capable of running all software intended to run on each of those machines. Other software required is accounting software, which will run both on the client PCs and on the server, so that records can be stored in a database instead of on paper. A website will also be needed to access company resources off-site, as well as email within the company, dealing with communication, not only with the Training Centre but also with the entire company.</w:t>
      </w:r>
    </w:p>
    <w:p w14:paraId="5FBF386F" w14:textId="167533CA" w:rsidR="00D8425B" w:rsidRDefault="00D8425B" w:rsidP="00D8425B">
      <w:pPr>
        <w:pStyle w:val="Heading3"/>
      </w:pPr>
      <w:bookmarkStart w:id="32" w:name="_Toc467427245"/>
      <w:bookmarkStart w:id="33" w:name="_Toc469236023"/>
      <w:bookmarkStart w:id="34" w:name="_Toc469607039"/>
      <w:bookmarkStart w:id="35" w:name="_Toc469611487"/>
      <w:bookmarkStart w:id="36" w:name="_Toc469649816"/>
      <w:bookmarkStart w:id="37" w:name="_Toc469650999"/>
      <w:bookmarkStart w:id="38" w:name="_Toc469651661"/>
      <w:bookmarkStart w:id="39" w:name="_Toc469651899"/>
      <w:r>
        <w:t>1.13       Security</w:t>
      </w:r>
      <w:bookmarkEnd w:id="37"/>
      <w:bookmarkEnd w:id="38"/>
      <w:bookmarkEnd w:id="39"/>
      <w:r>
        <w:t xml:space="preserve"> </w:t>
      </w:r>
    </w:p>
    <w:p w14:paraId="2950900B" w14:textId="5E01FC34" w:rsidR="00D8425B" w:rsidRPr="00D8425B" w:rsidRDefault="00D8425B" w:rsidP="00D8425B">
      <w:pPr>
        <w:spacing w:line="240" w:lineRule="auto"/>
        <w:contextualSpacing/>
        <w:rPr>
          <w:szCs w:val="24"/>
        </w:rPr>
      </w:pPr>
      <w:r>
        <w:rPr>
          <w:szCs w:val="24"/>
        </w:rPr>
        <w:t>It is also a requirement for ACE training to secure their hardware and client data. The security will need to be robust enough to protect against electronic or mechanical intrusion and, moreover, meet the requirements set by the Data Protection Act 1998.</w:t>
      </w:r>
    </w:p>
    <w:p w14:paraId="61554044" w14:textId="77777777" w:rsidR="00ED1FFE" w:rsidRPr="00AA33D4" w:rsidRDefault="001A7936" w:rsidP="00CA6387">
      <w:pPr>
        <w:pStyle w:val="Heading2"/>
        <w:numPr>
          <w:ilvl w:val="1"/>
          <w:numId w:val="1"/>
        </w:numPr>
      </w:pPr>
      <w:bookmarkStart w:id="40" w:name="_Toc469651000"/>
      <w:bookmarkStart w:id="41" w:name="_Toc469651662"/>
      <w:bookmarkStart w:id="42" w:name="_Toc469651900"/>
      <w:r w:rsidRPr="00AA33D4">
        <w:t>Response</w:t>
      </w:r>
      <w:bookmarkEnd w:id="32"/>
      <w:bookmarkEnd w:id="33"/>
      <w:bookmarkEnd w:id="34"/>
      <w:bookmarkEnd w:id="35"/>
      <w:bookmarkEnd w:id="36"/>
      <w:bookmarkEnd w:id="40"/>
      <w:bookmarkEnd w:id="41"/>
      <w:bookmarkEnd w:id="42"/>
    </w:p>
    <w:p w14:paraId="1E8F5F99" w14:textId="77777777" w:rsidR="000A3093" w:rsidRPr="00AA33D4" w:rsidRDefault="7F8DABC8" w:rsidP="00E47545">
      <w:pPr>
        <w:spacing w:line="240" w:lineRule="auto"/>
        <w:contextualSpacing/>
        <w:rPr>
          <w:szCs w:val="24"/>
        </w:rPr>
      </w:pPr>
      <w:r w:rsidRPr="00AA33D4">
        <w:t>This section, like the previous, can be split into the same two categories.</w:t>
      </w:r>
    </w:p>
    <w:p w14:paraId="7D5343D3" w14:textId="77777777" w:rsidR="00ED1FFE" w:rsidRPr="00AA33D4" w:rsidRDefault="00ED1FFE" w:rsidP="00BA1648">
      <w:pPr>
        <w:pStyle w:val="Heading3"/>
        <w:numPr>
          <w:ilvl w:val="2"/>
          <w:numId w:val="1"/>
        </w:numPr>
        <w:rPr>
          <w:rFonts w:eastAsiaTheme="minorEastAsia"/>
        </w:rPr>
      </w:pPr>
      <w:bookmarkStart w:id="43" w:name="_Toc467427246"/>
      <w:bookmarkStart w:id="44" w:name="_Toc469236024"/>
      <w:bookmarkStart w:id="45" w:name="_Toc469607040"/>
      <w:bookmarkStart w:id="46" w:name="_Toc469611488"/>
      <w:bookmarkStart w:id="47" w:name="_Toc469649817"/>
      <w:bookmarkStart w:id="48" w:name="_Toc469651001"/>
      <w:bookmarkStart w:id="49" w:name="_Toc469651663"/>
      <w:bookmarkStart w:id="50" w:name="_Toc469651901"/>
      <w:r w:rsidRPr="00AA33D4">
        <w:rPr>
          <w:rFonts w:eastAsiaTheme="minorEastAsia"/>
        </w:rPr>
        <w:t>Hardware</w:t>
      </w:r>
      <w:bookmarkEnd w:id="43"/>
      <w:bookmarkEnd w:id="44"/>
      <w:bookmarkEnd w:id="45"/>
      <w:bookmarkEnd w:id="46"/>
      <w:bookmarkEnd w:id="47"/>
      <w:bookmarkEnd w:id="48"/>
      <w:bookmarkEnd w:id="49"/>
      <w:bookmarkEnd w:id="50"/>
    </w:p>
    <w:p w14:paraId="49FB337A" w14:textId="6C1346AB" w:rsidR="00087058" w:rsidRPr="00AA33D4" w:rsidRDefault="7F8DABC8" w:rsidP="00E47545">
      <w:pPr>
        <w:spacing w:line="240" w:lineRule="auto"/>
        <w:contextualSpacing/>
        <w:rPr>
          <w:szCs w:val="24"/>
        </w:rPr>
      </w:pPr>
      <w:r w:rsidRPr="00AA33D4">
        <w:t>A new set of business PCs will be provided to all members of staff</w:t>
      </w:r>
      <w:r w:rsidR="00C25A14">
        <w:t xml:space="preserve"> who require them</w:t>
      </w:r>
      <w:r w:rsidRPr="00AA33D4">
        <w:t xml:space="preserve"> to allow each worker to access all </w:t>
      </w:r>
      <w:r w:rsidR="00C4799B">
        <w:t xml:space="preserve">computing </w:t>
      </w:r>
      <w:r w:rsidRPr="00AA33D4">
        <w:t xml:space="preserve">resources. A server with enough computing power </w:t>
      </w:r>
      <w:r w:rsidR="00C4799B">
        <w:t xml:space="preserve">and storage </w:t>
      </w:r>
      <w:r w:rsidRPr="00AA33D4">
        <w:t>will be created on site in the Liverpool Building that will host all services including the website software</w:t>
      </w:r>
      <w:r w:rsidR="00C4799B">
        <w:t xml:space="preserve">, Extranet hosting and a </w:t>
      </w:r>
      <w:r w:rsidR="00E71051">
        <w:t>database for storing various details including customer details</w:t>
      </w:r>
      <w:r w:rsidRPr="00AA33D4">
        <w:t xml:space="preserve">. A new network will be built within the Liverpool Building allowing for connections to the server from every client PC via an Ethernet switch while a router will provide a </w:t>
      </w:r>
      <w:r w:rsidR="00630DC3">
        <w:rPr>
          <w:noProof/>
        </w:rPr>
        <w:t>link</w:t>
      </w:r>
      <w:r w:rsidRPr="00AA33D4">
        <w:t xml:space="preserve"> to the internet. Specific topology of the network is detailed later in this report. A large screen monitor will be put up in the sales room, allowing sales staff to see how many sales they have made to motivate staff. This will be connected to the server via a small PC running software to obtain and display the data appropriately.</w:t>
      </w:r>
    </w:p>
    <w:p w14:paraId="399CA3FE" w14:textId="77777777" w:rsidR="00087058" w:rsidRPr="00AA33D4" w:rsidRDefault="00087058" w:rsidP="00E47545">
      <w:pPr>
        <w:spacing w:line="240" w:lineRule="auto"/>
        <w:contextualSpacing/>
        <w:rPr>
          <w:sz w:val="24"/>
          <w:szCs w:val="24"/>
        </w:rPr>
      </w:pPr>
    </w:p>
    <w:p w14:paraId="748B5170" w14:textId="77777777" w:rsidR="0080630F" w:rsidRPr="00AA33D4" w:rsidRDefault="7F8DABC8" w:rsidP="00E47545">
      <w:pPr>
        <w:spacing w:line="240" w:lineRule="auto"/>
        <w:contextualSpacing/>
        <w:rPr>
          <w:szCs w:val="24"/>
        </w:rPr>
      </w:pPr>
      <w:r w:rsidRPr="00AA33D4">
        <w:t>A printer designed to work in an office environment will be provided.</w:t>
      </w:r>
    </w:p>
    <w:p w14:paraId="4FB1FD0C" w14:textId="34ED9E85" w:rsidR="00C806B4" w:rsidRDefault="00C806B4" w:rsidP="00C806B4">
      <w:pPr>
        <w:pStyle w:val="Heading3"/>
        <w:numPr>
          <w:ilvl w:val="2"/>
          <w:numId w:val="1"/>
        </w:numPr>
        <w:rPr>
          <w:rFonts w:eastAsiaTheme="minorEastAsia"/>
        </w:rPr>
      </w:pPr>
      <w:bookmarkStart w:id="51" w:name="_Toc467427247"/>
      <w:bookmarkStart w:id="52" w:name="_Toc469236025"/>
      <w:bookmarkStart w:id="53" w:name="_Toc469607041"/>
      <w:bookmarkStart w:id="54" w:name="_Toc469611489"/>
      <w:bookmarkStart w:id="55" w:name="_Toc469649818"/>
      <w:bookmarkStart w:id="56" w:name="_Toc469651002"/>
      <w:bookmarkStart w:id="57" w:name="_Toc469651664"/>
      <w:bookmarkStart w:id="58" w:name="_Toc469651902"/>
      <w:r>
        <w:rPr>
          <w:rFonts w:eastAsiaTheme="minorEastAsia"/>
        </w:rPr>
        <w:t>Network Technology</w:t>
      </w:r>
      <w:bookmarkEnd w:id="57"/>
      <w:bookmarkEnd w:id="58"/>
    </w:p>
    <w:p w14:paraId="66751683" w14:textId="12C6EF5D" w:rsidR="00C806B4" w:rsidRPr="00C806B4" w:rsidRDefault="00C806B4" w:rsidP="00C806B4">
      <w:r>
        <w:t>A network will be implemented allowing for communication between departments. The network will be fast and efficient, increasing the sale process. The network will allow staff to access information much faster. An Internet service provided will be used for an internet connection.</w:t>
      </w:r>
    </w:p>
    <w:p w14:paraId="7268F903" w14:textId="77777777" w:rsidR="00C806B4" w:rsidRDefault="00C806B4" w:rsidP="00E47545">
      <w:pPr>
        <w:spacing w:line="240" w:lineRule="auto"/>
        <w:contextualSpacing/>
        <w:rPr>
          <w:szCs w:val="24"/>
        </w:rPr>
      </w:pPr>
    </w:p>
    <w:p w14:paraId="74D97489" w14:textId="77777777" w:rsidR="00C806B4" w:rsidRPr="00AA33D4" w:rsidRDefault="00C806B4" w:rsidP="00E47545">
      <w:pPr>
        <w:spacing w:line="240" w:lineRule="auto"/>
        <w:contextualSpacing/>
        <w:rPr>
          <w:szCs w:val="24"/>
        </w:rPr>
      </w:pPr>
    </w:p>
    <w:p w14:paraId="76BA2E37" w14:textId="0130D7D2" w:rsidR="00ED1FFE" w:rsidRPr="00AA33D4" w:rsidRDefault="00ED1FFE" w:rsidP="00BA1648">
      <w:pPr>
        <w:pStyle w:val="Heading3"/>
        <w:numPr>
          <w:ilvl w:val="2"/>
          <w:numId w:val="1"/>
        </w:numPr>
        <w:rPr>
          <w:rFonts w:eastAsiaTheme="minorEastAsia"/>
        </w:rPr>
      </w:pPr>
      <w:bookmarkStart w:id="59" w:name="_Toc469651665"/>
      <w:bookmarkStart w:id="60" w:name="_Toc469651903"/>
      <w:r w:rsidRPr="00AA33D4">
        <w:rPr>
          <w:rFonts w:eastAsiaTheme="minorEastAsia"/>
        </w:rPr>
        <w:lastRenderedPageBreak/>
        <w:t>Software</w:t>
      </w:r>
      <w:bookmarkEnd w:id="51"/>
      <w:bookmarkEnd w:id="52"/>
      <w:bookmarkEnd w:id="53"/>
      <w:bookmarkEnd w:id="54"/>
      <w:bookmarkEnd w:id="55"/>
      <w:bookmarkEnd w:id="56"/>
      <w:bookmarkEnd w:id="59"/>
      <w:bookmarkEnd w:id="60"/>
    </w:p>
    <w:p w14:paraId="2D0B3020" w14:textId="75251C25" w:rsidR="0080630F" w:rsidRDefault="7F8DABC8" w:rsidP="00E47545">
      <w:pPr>
        <w:spacing w:line="240" w:lineRule="auto"/>
        <w:contextualSpacing/>
      </w:pPr>
      <w:r w:rsidRPr="00AA33D4">
        <w:t xml:space="preserve">Operating systems for both client PCs will be Microsoft Windows operating systems. The server can have many different operating systems. The two </w:t>
      </w:r>
      <w:r w:rsidR="00630DC3">
        <w:rPr>
          <w:noProof/>
        </w:rPr>
        <w:t>primary</w:t>
      </w:r>
      <w:r w:rsidRPr="00AA33D4">
        <w:t xml:space="preserve"> types being a Microsoft Windows based and a Linux based OS. Although, there are compatibility issues with Linux OSs. For instance, Sage Accounts software only supports Microsoft Windows</w:t>
      </w:r>
      <w:r w:rsidR="00693B16">
        <w:rPr>
          <w:noProof/>
        </w:rPr>
        <w:t>-</w:t>
      </w:r>
      <w:r w:rsidRPr="00AA33D4">
        <w:t xml:space="preserve">based operating systems. So the server operating system will be Microsoft Windows to combat any compatibility issues. By using the latest operating systems for each, security will be up to date and the latest features and services will be available. </w:t>
      </w:r>
      <w:r w:rsidR="007D3899">
        <w:t xml:space="preserve">Up to date </w:t>
      </w:r>
      <w:r w:rsidRPr="00AA33D4">
        <w:t xml:space="preserve">Sage </w:t>
      </w:r>
      <w:r w:rsidR="007D3899">
        <w:t>50</w:t>
      </w:r>
      <w:r w:rsidR="00A41050">
        <w:t xml:space="preserve"> </w:t>
      </w:r>
      <w:r w:rsidRPr="00AA33D4">
        <w:t>accounting software will be used. Email will be hosted by Microsoft’s “Outlook”, which can be done through Microsoft’s Office 365 software. This software will also include Microsoft Word, Excel and PowerPoint. CRM software will also be made by the company Sage, called "Sage Integrated CRM".</w:t>
      </w:r>
    </w:p>
    <w:p w14:paraId="73C2608B" w14:textId="77777777" w:rsidR="000C1184" w:rsidRDefault="000C1184" w:rsidP="00E47545">
      <w:pPr>
        <w:spacing w:line="240" w:lineRule="auto"/>
        <w:contextualSpacing/>
        <w:rPr>
          <w:szCs w:val="24"/>
        </w:rPr>
      </w:pPr>
    </w:p>
    <w:p w14:paraId="273A44EE" w14:textId="5D006D8F" w:rsidR="000C1184" w:rsidRPr="00AA33D4" w:rsidRDefault="000C1184" w:rsidP="00E47545">
      <w:pPr>
        <w:spacing w:line="240" w:lineRule="auto"/>
        <w:contextualSpacing/>
        <w:rPr>
          <w:szCs w:val="24"/>
        </w:rPr>
      </w:pPr>
      <w:r>
        <w:rPr>
          <w:szCs w:val="24"/>
        </w:rPr>
        <w:t xml:space="preserve">As for security software, Symantec’s </w:t>
      </w:r>
      <w:r w:rsidR="00461FBA">
        <w:rPr>
          <w:szCs w:val="24"/>
        </w:rPr>
        <w:t>Endpoint Protection will be used allowing protection of the Server and all Client PCs.</w:t>
      </w:r>
    </w:p>
    <w:p w14:paraId="160DF88C" w14:textId="6019C5D2" w:rsidR="00E47545" w:rsidRPr="00AA33D4" w:rsidRDefault="00D8425B" w:rsidP="00D8425B">
      <w:pPr>
        <w:pStyle w:val="Heading3"/>
        <w:numPr>
          <w:ilvl w:val="2"/>
          <w:numId w:val="1"/>
        </w:numPr>
        <w:rPr>
          <w:szCs w:val="24"/>
        </w:rPr>
      </w:pPr>
      <w:bookmarkStart w:id="61" w:name="_Toc469651003"/>
      <w:bookmarkStart w:id="62" w:name="_Toc469651666"/>
      <w:bookmarkStart w:id="63" w:name="_Toc469651904"/>
      <w:r>
        <w:t>Physical Security</w:t>
      </w:r>
      <w:bookmarkEnd w:id="61"/>
      <w:bookmarkEnd w:id="62"/>
      <w:bookmarkEnd w:id="63"/>
    </w:p>
    <w:p w14:paraId="77437B14" w14:textId="0C9A7CB1" w:rsidR="00A60AEB" w:rsidRDefault="00D8425B" w:rsidP="00D8425B">
      <w:bookmarkStart w:id="64" w:name="_Toc467427248"/>
      <w:bookmarkStart w:id="65" w:name="_Toc469236026"/>
      <w:r>
        <w:t xml:space="preserve">To secure Ace Training hardware and data, a secure server room will be created. To do this, the store room will be split in two and the suspended ceiling will be replaced will be replaced with a solid framed ceiling, as to prevent intrusion from above. </w:t>
      </w:r>
      <w:r w:rsidR="00A60AEB">
        <w:t xml:space="preserve">Also, a high security steel door fitted with a </w:t>
      </w:r>
      <w:r w:rsidR="004B269D">
        <w:t>Codelock</w:t>
      </w:r>
      <w:r w:rsidR="00A60AEB">
        <w:t xml:space="preserve"> medium security electronic lock.</w:t>
      </w:r>
    </w:p>
    <w:p w14:paraId="06338DD1" w14:textId="13A68B87" w:rsidR="00D8425B" w:rsidRDefault="00D8425B" w:rsidP="00D8425B">
      <w:r>
        <w:t>Furthermore, the server room will be fully insulated. Used in conjunction with an AC unit will facilitate temperature regulation and, thus, prevent overheating of the equipment.</w:t>
      </w:r>
    </w:p>
    <w:p w14:paraId="3398173E" w14:textId="2D29B8D5" w:rsidR="00DF12F0" w:rsidRPr="00AA33D4" w:rsidRDefault="00D8425B" w:rsidP="00D8425B">
      <w:pPr>
        <w:rPr>
          <w:szCs w:val="24"/>
        </w:rPr>
      </w:pPr>
      <w:r>
        <w:t>All PC’s will be locked in place with PC locks and a CCTV system will be installed. The CCTV cameras will be will be installed at each entrance, in the server room and one camera will be installed externally to cover the rear entrance.</w:t>
      </w:r>
      <w:r w:rsidR="00D061C1" w:rsidRPr="00AA33D4">
        <w:rPr>
          <w:noProof/>
          <w:lang w:eastAsia="en-GB"/>
        </w:rPr>
        <mc:AlternateContent>
          <mc:Choice Requires="wps">
            <w:drawing>
              <wp:anchor distT="45720" distB="45720" distL="114300" distR="114300" simplePos="0" relativeHeight="251658240" behindDoc="0" locked="0" layoutInCell="1" allowOverlap="1" wp14:anchorId="0657EBFE" wp14:editId="3FBA2597">
                <wp:simplePos x="0" y="0"/>
                <wp:positionH relativeFrom="column">
                  <wp:posOffset>2294890</wp:posOffset>
                </wp:positionH>
                <wp:positionV relativeFrom="page">
                  <wp:posOffset>9603105</wp:posOffset>
                </wp:positionV>
                <wp:extent cx="2658110" cy="4235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423545"/>
                        </a:xfrm>
                        <a:prstGeom prst="rect">
                          <a:avLst/>
                        </a:prstGeom>
                        <a:solidFill>
                          <a:srgbClr val="FFFFFF"/>
                        </a:solidFill>
                        <a:ln w="9525">
                          <a:noFill/>
                          <a:miter lim="800000"/>
                          <a:headEnd/>
                          <a:tailEnd/>
                        </a:ln>
                      </wps:spPr>
                      <wps:txbx>
                        <w:txbxContent>
                          <w:p w14:paraId="2616764D" w14:textId="77777777" w:rsidR="00DD407D" w:rsidRDefault="00DD407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57EBFE" id="Text Box 2" o:spid="_x0000_s1057" type="#_x0000_t202" style="position:absolute;margin-left:180.7pt;margin-top:756.15pt;width:209.3pt;height:33.35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" stroked="f">
                <v:textbox style="mso-fit-shape-to-text:t">
                  <w:txbxContent>
                    <w:p w14:paraId="2616764D" w14:textId="77777777" w:rsidR="00DD407D" w:rsidRDefault="00DD407D"/>
                  </w:txbxContent>
                </v:textbox>
                <w10:wrap anchory="page"/>
              </v:shape>
            </w:pict>
          </mc:Fallback>
        </mc:AlternateContent>
      </w:r>
      <w:r w:rsidR="00A60AEB">
        <w:t xml:space="preserve"> The dedicated monitor and DVR will be installed within the </w:t>
      </w:r>
      <w:r w:rsidR="004B269D">
        <w:t>secretary’s</w:t>
      </w:r>
      <w:r w:rsidR="00A60AEB">
        <w:t xml:space="preserve"> office.</w:t>
      </w:r>
    </w:p>
    <w:p w14:paraId="21421564" w14:textId="77777777" w:rsidR="001A7936" w:rsidRPr="00AA33D4" w:rsidRDefault="001A7936" w:rsidP="00CA6387">
      <w:pPr>
        <w:pStyle w:val="Heading2"/>
        <w:numPr>
          <w:ilvl w:val="1"/>
          <w:numId w:val="1"/>
        </w:numPr>
      </w:pPr>
      <w:bookmarkStart w:id="66" w:name="_Toc469607042"/>
      <w:bookmarkStart w:id="67" w:name="_Toc469611490"/>
      <w:bookmarkStart w:id="68" w:name="_Toc469649819"/>
      <w:bookmarkStart w:id="69" w:name="_Toc469651004"/>
      <w:bookmarkStart w:id="70" w:name="_Toc469651667"/>
      <w:bookmarkStart w:id="71" w:name="_Toc469651905"/>
      <w:r w:rsidRPr="00AA33D4">
        <w:t>Benefits</w:t>
      </w:r>
      <w:bookmarkEnd w:id="64"/>
      <w:bookmarkEnd w:id="65"/>
      <w:bookmarkEnd w:id="66"/>
      <w:bookmarkEnd w:id="67"/>
      <w:bookmarkEnd w:id="68"/>
      <w:bookmarkEnd w:id="69"/>
      <w:bookmarkEnd w:id="70"/>
      <w:bookmarkEnd w:id="71"/>
    </w:p>
    <w:p w14:paraId="7F3B6807" w14:textId="77777777" w:rsidR="0080630F" w:rsidRPr="00AA33D4" w:rsidRDefault="7F8DABC8" w:rsidP="00E47545">
      <w:pPr>
        <w:spacing w:line="240" w:lineRule="auto"/>
        <w:contextualSpacing/>
        <w:rPr>
          <w:szCs w:val="24"/>
        </w:rPr>
      </w:pPr>
      <w:r w:rsidRPr="00AA33D4">
        <w:t>As with the Requirements and the Response sections, this section will be broken into two sections, dealing with hardware and software independently.</w:t>
      </w:r>
    </w:p>
    <w:p w14:paraId="2512D86B" w14:textId="77777777" w:rsidR="000A3093" w:rsidRPr="00AA33D4" w:rsidRDefault="00ED1FFE" w:rsidP="00BA1648">
      <w:pPr>
        <w:pStyle w:val="Heading3"/>
        <w:numPr>
          <w:ilvl w:val="2"/>
          <w:numId w:val="1"/>
        </w:numPr>
        <w:rPr>
          <w:rFonts w:eastAsiaTheme="minorEastAsia"/>
        </w:rPr>
      </w:pPr>
      <w:bookmarkStart w:id="72" w:name="_Toc467427249"/>
      <w:bookmarkStart w:id="73" w:name="_Toc469236027"/>
      <w:bookmarkStart w:id="74" w:name="_Toc469607043"/>
      <w:bookmarkStart w:id="75" w:name="_Toc469611491"/>
      <w:bookmarkStart w:id="76" w:name="_Toc469649820"/>
      <w:bookmarkStart w:id="77" w:name="_Toc469651005"/>
      <w:bookmarkStart w:id="78" w:name="_Toc469651668"/>
      <w:bookmarkStart w:id="79" w:name="_Toc469651906"/>
      <w:r w:rsidRPr="00AA33D4">
        <w:rPr>
          <w:rFonts w:eastAsiaTheme="minorEastAsia"/>
        </w:rPr>
        <w:t>Hardware</w:t>
      </w:r>
      <w:bookmarkEnd w:id="72"/>
      <w:bookmarkEnd w:id="73"/>
      <w:bookmarkEnd w:id="74"/>
      <w:bookmarkEnd w:id="75"/>
      <w:bookmarkEnd w:id="76"/>
      <w:bookmarkEnd w:id="77"/>
      <w:bookmarkEnd w:id="78"/>
      <w:bookmarkEnd w:id="79"/>
    </w:p>
    <w:p w14:paraId="35721665" w14:textId="38933C1A" w:rsidR="00087058" w:rsidRPr="00AA33D4" w:rsidRDefault="7F8DABC8" w:rsidP="00715845">
      <w:pPr>
        <w:spacing w:line="240" w:lineRule="auto"/>
        <w:contextualSpacing/>
        <w:rPr>
          <w:szCs w:val="24"/>
        </w:rPr>
      </w:pPr>
      <w:r w:rsidRPr="00AA33D4">
        <w:t xml:space="preserve">By providing mid tower business level PCs, the company will have sufficient computing power for all modern business applications and network access. The server will provide </w:t>
      </w:r>
      <w:r w:rsidR="00630DC3">
        <w:rPr>
          <w:noProof/>
        </w:rPr>
        <w:t>adequate</w:t>
      </w:r>
      <w:r w:rsidRPr="00AA33D4">
        <w:t xml:space="preserve"> computing power by having in it the latest forms of hardware such as a Xeon E5 CPU and DDR4 RAM. These both offer future expandability by using some of the latest sockets in their motherboards allowing future CPU upgrades. Also, the server will be Blade form factor and will be stored in a cooled server rack within a server room allowing more servers to be used.</w:t>
      </w:r>
    </w:p>
    <w:p w14:paraId="69A9DE7B" w14:textId="77777777" w:rsidR="0080630F" w:rsidRPr="00AA33D4" w:rsidRDefault="7F8DABC8" w:rsidP="00E47545">
      <w:pPr>
        <w:spacing w:line="240" w:lineRule="auto"/>
        <w:contextualSpacing/>
        <w:rPr>
          <w:szCs w:val="24"/>
        </w:rPr>
      </w:pPr>
      <w:r w:rsidRPr="00AA33D4">
        <w:t>The network will be based on the Star topology, which is the most popular topology today allowing the use of multiport switches for maximum throughput over the Ethernet standard.</w:t>
      </w:r>
    </w:p>
    <w:p w14:paraId="34C8F544" w14:textId="77777777" w:rsidR="00ED1FFE" w:rsidRPr="00AA33D4" w:rsidRDefault="00ED1FFE" w:rsidP="00BA1648">
      <w:pPr>
        <w:pStyle w:val="Heading3"/>
        <w:numPr>
          <w:ilvl w:val="2"/>
          <w:numId w:val="1"/>
        </w:numPr>
        <w:rPr>
          <w:rFonts w:eastAsiaTheme="minorEastAsia"/>
        </w:rPr>
      </w:pPr>
      <w:bookmarkStart w:id="80" w:name="_Toc467427250"/>
      <w:bookmarkStart w:id="81" w:name="_Toc469236028"/>
      <w:bookmarkStart w:id="82" w:name="_Toc469607044"/>
      <w:bookmarkStart w:id="83" w:name="_Toc469611492"/>
      <w:bookmarkStart w:id="84" w:name="_Toc469649821"/>
      <w:bookmarkStart w:id="85" w:name="_Toc469651006"/>
      <w:bookmarkStart w:id="86" w:name="_Toc469651669"/>
      <w:bookmarkStart w:id="87" w:name="_Toc469651907"/>
      <w:r w:rsidRPr="00AA33D4">
        <w:rPr>
          <w:rFonts w:eastAsiaTheme="minorEastAsia"/>
        </w:rPr>
        <w:t>Software</w:t>
      </w:r>
      <w:bookmarkEnd w:id="80"/>
      <w:bookmarkEnd w:id="81"/>
      <w:bookmarkEnd w:id="82"/>
      <w:bookmarkEnd w:id="83"/>
      <w:bookmarkEnd w:id="84"/>
      <w:bookmarkEnd w:id="85"/>
      <w:bookmarkEnd w:id="86"/>
      <w:bookmarkEnd w:id="87"/>
      <w:r w:rsidRPr="00AA33D4">
        <w:rPr>
          <w:rFonts w:eastAsiaTheme="minorEastAsia"/>
        </w:rPr>
        <w:t xml:space="preserve"> </w:t>
      </w:r>
    </w:p>
    <w:p w14:paraId="39CDDF39" w14:textId="4C220C28" w:rsidR="001666DA" w:rsidRPr="00AA33D4" w:rsidRDefault="7F8DABC8" w:rsidP="00715845">
      <w:pPr>
        <w:pStyle w:val="NoSpacing"/>
        <w:rPr>
          <w:szCs w:val="24"/>
        </w:rPr>
      </w:pPr>
      <w:r w:rsidRPr="00AA33D4">
        <w:t xml:space="preserve">Microsoft operating systems </w:t>
      </w:r>
      <w:r w:rsidRPr="00693B16">
        <w:rPr>
          <w:noProof/>
        </w:rPr>
        <w:t>ha</w:t>
      </w:r>
      <w:r w:rsidR="00693B16">
        <w:rPr>
          <w:noProof/>
        </w:rPr>
        <w:t>ve</w:t>
      </w:r>
      <w:r w:rsidRPr="00AA33D4">
        <w:t xml:space="preserve"> been chosen for both the client PCs and the server. For the client PCs, this offers a familiar operating system for the staff at Ace Training. For the Server, this offers compatibility for the various software that will be server based. By using an up to date Sage Accounting version, the staff will at least be partly familiar with the working of this brand of software without having to learn too much. Finally, by signing up for a domain with Outlook, email services will be already setup, and the domain can be the name of the company. Also, this is accessible even if the company server goes down, as this can be accessed via the Outlook website. Office 365 will provide a suite of Office applications, allowing for work to be completed easily. This software is easy to use and well known with plenty of support available should any queries arise. Sage Integrated CRM will offer </w:t>
      </w:r>
      <w:r w:rsidR="00693B16">
        <w:rPr>
          <w:noProof/>
        </w:rPr>
        <w:t>excellent</w:t>
      </w:r>
      <w:r w:rsidRPr="00AA33D4">
        <w:t xml:space="preserve"> functionality and should be able to deliver all services that are required. This should also work well alongside the Sage Accounting software</w:t>
      </w:r>
      <w:r w:rsidR="00563719">
        <w:t>.</w:t>
      </w:r>
    </w:p>
    <w:p w14:paraId="75D3B976" w14:textId="1EDA00B7" w:rsidR="001666DA" w:rsidRDefault="001666DA" w:rsidP="00715845">
      <w:pPr>
        <w:pStyle w:val="NoSpacing"/>
      </w:pPr>
    </w:p>
    <w:p w14:paraId="2C5A3D41" w14:textId="40F8C079" w:rsidR="001666DA" w:rsidRPr="001666DA" w:rsidRDefault="001666DA" w:rsidP="00715845">
      <w:pPr>
        <w:pStyle w:val="NoSpacing"/>
      </w:pPr>
      <w:r>
        <w:t>Symantec Endpoint protection will benefit Ace Training by implementing a firewall, antivirus and live protection whilst browsing the internet.</w:t>
      </w:r>
    </w:p>
    <w:p w14:paraId="61B8C677" w14:textId="77777777" w:rsidR="000A3093" w:rsidRPr="00AA33D4" w:rsidRDefault="001A7936" w:rsidP="00CA6387">
      <w:pPr>
        <w:pStyle w:val="Heading1"/>
        <w:numPr>
          <w:ilvl w:val="0"/>
          <w:numId w:val="1"/>
        </w:numPr>
      </w:pPr>
      <w:bookmarkStart w:id="88" w:name="_Toc467427251"/>
      <w:bookmarkStart w:id="89" w:name="_Toc469236029"/>
      <w:bookmarkStart w:id="90" w:name="_Toc469607045"/>
      <w:bookmarkStart w:id="91" w:name="_Toc469611493"/>
      <w:bookmarkStart w:id="92" w:name="_Toc469649822"/>
      <w:bookmarkStart w:id="93" w:name="_Toc469651007"/>
      <w:bookmarkStart w:id="94" w:name="_Toc469651670"/>
      <w:bookmarkStart w:id="95" w:name="_Toc469651908"/>
      <w:r w:rsidRPr="00AA33D4">
        <w:lastRenderedPageBreak/>
        <w:t>Background</w:t>
      </w:r>
      <w:bookmarkEnd w:id="88"/>
      <w:bookmarkEnd w:id="89"/>
      <w:bookmarkEnd w:id="90"/>
      <w:bookmarkEnd w:id="91"/>
      <w:bookmarkEnd w:id="92"/>
      <w:bookmarkEnd w:id="93"/>
      <w:bookmarkEnd w:id="94"/>
      <w:bookmarkEnd w:id="95"/>
    </w:p>
    <w:p w14:paraId="08A2AB76" w14:textId="7ED5B1FE" w:rsidR="000A3093" w:rsidRPr="00AA33D4" w:rsidRDefault="001A7936" w:rsidP="00CA6387">
      <w:pPr>
        <w:pStyle w:val="Heading2"/>
        <w:numPr>
          <w:ilvl w:val="1"/>
          <w:numId w:val="8"/>
        </w:numPr>
      </w:pPr>
      <w:bookmarkStart w:id="96" w:name="_Toc467427252"/>
      <w:bookmarkStart w:id="97" w:name="_Toc469236030"/>
      <w:bookmarkStart w:id="98" w:name="_Toc469607046"/>
      <w:bookmarkStart w:id="99" w:name="_Toc469611494"/>
      <w:bookmarkStart w:id="100" w:name="_Toc469649823"/>
      <w:bookmarkStart w:id="101" w:name="_Toc469651008"/>
      <w:bookmarkStart w:id="102" w:name="_Toc469651671"/>
      <w:bookmarkStart w:id="103" w:name="_Toc469651909"/>
      <w:r w:rsidRPr="00AA33D4">
        <w:t>Business Background</w:t>
      </w:r>
      <w:bookmarkEnd w:id="96"/>
      <w:bookmarkEnd w:id="97"/>
      <w:bookmarkEnd w:id="98"/>
      <w:bookmarkEnd w:id="99"/>
      <w:bookmarkEnd w:id="100"/>
      <w:bookmarkEnd w:id="101"/>
      <w:bookmarkEnd w:id="102"/>
      <w:bookmarkEnd w:id="103"/>
    </w:p>
    <w:p w14:paraId="45D3D432" w14:textId="45011F0F" w:rsidR="00E47545" w:rsidRPr="00AA33D4" w:rsidRDefault="7F8DABC8" w:rsidP="7F8DABC8">
      <w:pPr>
        <w:rPr>
          <w:lang w:eastAsia="en-GB"/>
        </w:rPr>
      </w:pPr>
      <w:r w:rsidRPr="00AA33D4">
        <w:rPr>
          <w:lang w:eastAsia="en-GB"/>
        </w:rPr>
        <w:t xml:space="preserve">The company that we are creating a proposal for are called Ace Training Ltd. This is a small </w:t>
      </w:r>
      <w:r w:rsidR="00693B16" w:rsidRPr="00693B16">
        <w:rPr>
          <w:noProof/>
          <w:lang w:eastAsia="en-GB"/>
        </w:rPr>
        <w:t>business</w:t>
      </w:r>
      <w:r w:rsidRPr="00AA33D4">
        <w:rPr>
          <w:lang w:eastAsia="en-GB"/>
        </w:rPr>
        <w:t xml:space="preserve"> which specialises in computer training courses in their centre and on customer premises. The issue this company are currently experiencing is slow sales performance due to </w:t>
      </w:r>
      <w:r w:rsidRPr="00693B16">
        <w:rPr>
          <w:noProof/>
          <w:lang w:eastAsia="en-GB"/>
        </w:rPr>
        <w:t>o</w:t>
      </w:r>
      <w:r w:rsidR="00693B16">
        <w:rPr>
          <w:noProof/>
          <w:lang w:eastAsia="en-GB"/>
        </w:rPr>
        <w:t>l</w:t>
      </w:r>
      <w:r w:rsidRPr="00693B16">
        <w:rPr>
          <w:noProof/>
          <w:lang w:eastAsia="en-GB"/>
        </w:rPr>
        <w:t>d</w:t>
      </w:r>
      <w:r w:rsidRPr="00AA33D4">
        <w:rPr>
          <w:lang w:eastAsia="en-GB"/>
        </w:rPr>
        <w:t xml:space="preserve"> computers, outdated software, lack of communication between departments and no efficient way of storing customer details.</w:t>
      </w:r>
    </w:p>
    <w:p w14:paraId="6AB59503" w14:textId="77777777" w:rsidR="000A3093" w:rsidRPr="00AA33D4" w:rsidRDefault="001A7936" w:rsidP="00CA6387">
      <w:pPr>
        <w:pStyle w:val="Heading2"/>
        <w:numPr>
          <w:ilvl w:val="1"/>
          <w:numId w:val="8"/>
        </w:numPr>
      </w:pPr>
      <w:bookmarkStart w:id="104" w:name="_Toc467427253"/>
      <w:bookmarkStart w:id="105" w:name="_Toc469236031"/>
      <w:bookmarkStart w:id="106" w:name="_Toc469607047"/>
      <w:bookmarkStart w:id="107" w:name="_Toc469611495"/>
      <w:bookmarkStart w:id="108" w:name="_Toc469649824"/>
      <w:bookmarkStart w:id="109" w:name="_Toc469651009"/>
      <w:bookmarkStart w:id="110" w:name="_Toc469651672"/>
      <w:bookmarkStart w:id="111" w:name="_Toc469651910"/>
      <w:r w:rsidRPr="00AA33D4">
        <w:t>Problems</w:t>
      </w:r>
      <w:bookmarkEnd w:id="104"/>
      <w:bookmarkEnd w:id="105"/>
      <w:bookmarkEnd w:id="106"/>
      <w:bookmarkEnd w:id="107"/>
      <w:bookmarkEnd w:id="108"/>
      <w:bookmarkEnd w:id="109"/>
      <w:bookmarkEnd w:id="110"/>
      <w:bookmarkEnd w:id="111"/>
    </w:p>
    <w:p w14:paraId="2F06B720" w14:textId="2A88F640" w:rsidR="00E47545" w:rsidRPr="00AA33D4" w:rsidRDefault="7F8DABC8" w:rsidP="7F8DABC8">
      <w:pPr>
        <w:pStyle w:val="NormalWeb"/>
        <w:spacing w:before="0" w:beforeAutospacing="0" w:after="200" w:afterAutospacing="0"/>
        <w:contextualSpacing/>
        <w:rPr>
          <w:rFonts w:asciiTheme="minorHAnsi" w:eastAsiaTheme="minorEastAsia" w:hAnsiTheme="minorHAnsi" w:cstheme="minorBidi"/>
          <w:sz w:val="22"/>
          <w:szCs w:val="22"/>
        </w:rPr>
      </w:pPr>
      <w:r w:rsidRPr="00AA33D4">
        <w:rPr>
          <w:rFonts w:asciiTheme="minorHAnsi" w:eastAsiaTheme="minorEastAsia" w:hAnsiTheme="minorHAnsi" w:cstheme="minorBidi"/>
          <w:color w:val="000000" w:themeColor="text1"/>
          <w:sz w:val="22"/>
          <w:szCs w:val="22"/>
        </w:rPr>
        <w:t>The problems Ace Training Ltd are experiencing are as follows:</w:t>
      </w:r>
    </w:p>
    <w:p w14:paraId="2FAC1261" w14:textId="7A7EA9FF"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 xml:space="preserve">All sale records are currently being recorded </w:t>
      </w:r>
      <w:r w:rsidRPr="00693B16">
        <w:rPr>
          <w:rFonts w:asciiTheme="minorHAnsi" w:eastAsiaTheme="minorEastAsia" w:hAnsiTheme="minorHAnsi" w:cstheme="minorBidi"/>
          <w:noProof/>
          <w:color w:val="000000" w:themeColor="text1"/>
          <w:sz w:val="22"/>
          <w:szCs w:val="22"/>
        </w:rPr>
        <w:t>onto</w:t>
      </w:r>
      <w:r w:rsidRPr="00AA33D4">
        <w:rPr>
          <w:rFonts w:asciiTheme="minorHAnsi" w:eastAsiaTheme="minorEastAsia" w:hAnsiTheme="minorHAnsi" w:cstheme="minorBidi"/>
          <w:color w:val="000000" w:themeColor="text1"/>
          <w:sz w:val="22"/>
          <w:szCs w:val="22"/>
        </w:rPr>
        <w:t xml:space="preserve"> paper and client’s details are being stored in diaries, this has caused slow responses to sales and </w:t>
      </w:r>
      <w:r w:rsidRPr="00693B16">
        <w:rPr>
          <w:rFonts w:asciiTheme="minorHAnsi" w:eastAsiaTheme="minorEastAsia" w:hAnsiTheme="minorHAnsi" w:cstheme="minorBidi"/>
          <w:noProof/>
          <w:color w:val="000000" w:themeColor="text1"/>
          <w:sz w:val="22"/>
          <w:szCs w:val="22"/>
        </w:rPr>
        <w:t>c</w:t>
      </w:r>
      <w:r w:rsidR="00693B16">
        <w:rPr>
          <w:rFonts w:asciiTheme="minorHAnsi" w:eastAsiaTheme="minorEastAsia" w:hAnsiTheme="minorHAnsi" w:cstheme="minorBidi"/>
          <w:noProof/>
          <w:color w:val="000000" w:themeColor="text1"/>
          <w:sz w:val="22"/>
          <w:szCs w:val="22"/>
        </w:rPr>
        <w:t>ustomer</w:t>
      </w:r>
      <w:r w:rsidRPr="00693B16">
        <w:rPr>
          <w:rFonts w:asciiTheme="minorHAnsi" w:eastAsiaTheme="minorEastAsia" w:hAnsiTheme="minorHAnsi" w:cstheme="minorBidi"/>
          <w:noProof/>
          <w:color w:val="000000" w:themeColor="text1"/>
          <w:sz w:val="22"/>
          <w:szCs w:val="22"/>
        </w:rPr>
        <w:t>s</w:t>
      </w:r>
      <w:r w:rsidRPr="00AA33D4">
        <w:rPr>
          <w:rFonts w:asciiTheme="minorHAnsi" w:eastAsiaTheme="minorEastAsia" w:hAnsiTheme="minorHAnsi" w:cstheme="minorBidi"/>
          <w:color w:val="000000" w:themeColor="text1"/>
          <w:sz w:val="22"/>
          <w:szCs w:val="22"/>
        </w:rPr>
        <w:t>, therefore reducing sales and caused low morale in staff due to low commission rates.</w:t>
      </w:r>
    </w:p>
    <w:p w14:paraId="7749DF36" w14:textId="0E86D91C"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 xml:space="preserve">Due to all client details being recorded into diaries, other </w:t>
      </w:r>
      <w:r w:rsidR="00693B16">
        <w:rPr>
          <w:rFonts w:asciiTheme="minorHAnsi" w:eastAsiaTheme="minorEastAsia" w:hAnsiTheme="minorHAnsi" w:cstheme="minorBidi"/>
          <w:noProof/>
          <w:color w:val="000000" w:themeColor="text1"/>
          <w:sz w:val="22"/>
          <w:szCs w:val="22"/>
        </w:rPr>
        <w:t>employees</w:t>
      </w:r>
      <w:r w:rsidRPr="00AA33D4">
        <w:rPr>
          <w:rFonts w:asciiTheme="minorHAnsi" w:eastAsiaTheme="minorEastAsia" w:hAnsiTheme="minorHAnsi" w:cstheme="minorBidi"/>
          <w:color w:val="000000" w:themeColor="text1"/>
          <w:sz w:val="22"/>
          <w:szCs w:val="22"/>
        </w:rPr>
        <w:t xml:space="preserve"> </w:t>
      </w:r>
      <w:r w:rsidRPr="00693B16">
        <w:rPr>
          <w:rFonts w:asciiTheme="minorHAnsi" w:eastAsiaTheme="minorEastAsia" w:hAnsiTheme="minorHAnsi" w:cstheme="minorBidi"/>
          <w:noProof/>
          <w:color w:val="000000" w:themeColor="text1"/>
          <w:sz w:val="22"/>
          <w:szCs w:val="22"/>
        </w:rPr>
        <w:t>can</w:t>
      </w:r>
      <w:r w:rsidR="00693B16">
        <w:rPr>
          <w:rFonts w:asciiTheme="minorHAnsi" w:eastAsiaTheme="minorEastAsia" w:hAnsiTheme="minorHAnsi" w:cstheme="minorBidi"/>
          <w:noProof/>
          <w:color w:val="000000" w:themeColor="text1"/>
          <w:sz w:val="22"/>
          <w:szCs w:val="22"/>
        </w:rPr>
        <w:t>no</w:t>
      </w:r>
      <w:r w:rsidRPr="00693B16">
        <w:rPr>
          <w:rFonts w:asciiTheme="minorHAnsi" w:eastAsiaTheme="minorEastAsia" w:hAnsiTheme="minorHAnsi" w:cstheme="minorBidi"/>
          <w:noProof/>
          <w:color w:val="000000" w:themeColor="text1"/>
          <w:sz w:val="22"/>
          <w:szCs w:val="22"/>
        </w:rPr>
        <w:t>t</w:t>
      </w:r>
      <w:r w:rsidRPr="00AA33D4">
        <w:rPr>
          <w:rFonts w:asciiTheme="minorHAnsi" w:eastAsiaTheme="minorEastAsia" w:hAnsiTheme="minorHAnsi" w:cstheme="minorBidi"/>
          <w:color w:val="000000" w:themeColor="text1"/>
          <w:sz w:val="22"/>
          <w:szCs w:val="22"/>
        </w:rPr>
        <w:t xml:space="preserve"> access customer details.</w:t>
      </w:r>
    </w:p>
    <w:p w14:paraId="680521DC" w14:textId="70B37FDB"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Currently</w:t>
      </w:r>
      <w:r w:rsidR="00693B16">
        <w:rPr>
          <w:rFonts w:asciiTheme="minorHAnsi" w:eastAsiaTheme="minorEastAsia" w:hAnsiTheme="minorHAnsi" w:cstheme="minorBidi"/>
          <w:noProof/>
          <w:color w:val="000000" w:themeColor="text1"/>
          <w:sz w:val="22"/>
          <w:szCs w:val="22"/>
        </w:rPr>
        <w:t>,</w:t>
      </w:r>
      <w:r w:rsidRPr="00AA33D4">
        <w:rPr>
          <w:rFonts w:asciiTheme="minorHAnsi" w:eastAsiaTheme="minorEastAsia" w:hAnsiTheme="minorHAnsi" w:cstheme="minorBidi"/>
          <w:color w:val="000000" w:themeColor="text1"/>
          <w:sz w:val="22"/>
          <w:szCs w:val="22"/>
        </w:rPr>
        <w:t xml:space="preserve"> there is only faxing available for communication between the sales manager and training centre manager, which is not efficient.</w:t>
      </w:r>
    </w:p>
    <w:p w14:paraId="27F0EFE2" w14:textId="003BCBCA"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Only telephones are used to make sales, which can be slow and can reduce sales due to no call reminders.</w:t>
      </w:r>
    </w:p>
    <w:p w14:paraId="612F6759" w14:textId="7E5BE985"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 xml:space="preserve">The computers and software are very outdated and limited reducing </w:t>
      </w:r>
      <w:r w:rsidR="00693B16">
        <w:rPr>
          <w:rFonts w:asciiTheme="minorHAnsi" w:eastAsiaTheme="minorEastAsia" w:hAnsiTheme="minorHAnsi" w:cstheme="minorBidi"/>
          <w:color w:val="000000" w:themeColor="text1"/>
          <w:sz w:val="22"/>
          <w:szCs w:val="22"/>
        </w:rPr>
        <w:t>the</w:t>
      </w:r>
      <w:r w:rsidRPr="00AA33D4">
        <w:rPr>
          <w:rFonts w:asciiTheme="minorHAnsi" w:eastAsiaTheme="minorEastAsia" w:hAnsiTheme="minorHAnsi" w:cstheme="minorBidi"/>
          <w:color w:val="000000" w:themeColor="text1"/>
          <w:sz w:val="22"/>
          <w:szCs w:val="22"/>
        </w:rPr>
        <w:t xml:space="preserve"> efficiency of the company.</w:t>
      </w:r>
    </w:p>
    <w:p w14:paraId="729CAEA6" w14:textId="3122BE6A"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 xml:space="preserve">Secretary is currently typing information into a computer to be stored </w:t>
      </w:r>
      <w:r w:rsidRPr="00630DC3">
        <w:rPr>
          <w:rFonts w:asciiTheme="minorHAnsi" w:eastAsiaTheme="minorEastAsia" w:hAnsiTheme="minorHAnsi" w:cstheme="minorBidi"/>
          <w:noProof/>
          <w:color w:val="000000" w:themeColor="text1"/>
          <w:sz w:val="22"/>
          <w:szCs w:val="22"/>
        </w:rPr>
        <w:t>on</w:t>
      </w:r>
      <w:r w:rsidRPr="00AA33D4">
        <w:rPr>
          <w:rFonts w:asciiTheme="minorHAnsi" w:eastAsiaTheme="minorEastAsia" w:hAnsiTheme="minorHAnsi" w:cstheme="minorBidi"/>
          <w:color w:val="000000" w:themeColor="text1"/>
          <w:sz w:val="22"/>
          <w:szCs w:val="22"/>
        </w:rPr>
        <w:t xml:space="preserve"> a tape drive, this is very time</w:t>
      </w:r>
      <w:r w:rsidR="00693B16">
        <w:rPr>
          <w:rFonts w:asciiTheme="minorHAnsi" w:eastAsiaTheme="minorEastAsia" w:hAnsiTheme="minorHAnsi" w:cstheme="minorBidi"/>
          <w:noProof/>
          <w:color w:val="000000" w:themeColor="text1"/>
          <w:sz w:val="22"/>
          <w:szCs w:val="22"/>
        </w:rPr>
        <w:t>-</w:t>
      </w:r>
      <w:r w:rsidRPr="00AA33D4">
        <w:rPr>
          <w:rFonts w:asciiTheme="minorHAnsi" w:eastAsiaTheme="minorEastAsia" w:hAnsiTheme="minorHAnsi" w:cstheme="minorBidi"/>
          <w:color w:val="000000" w:themeColor="text1"/>
          <w:sz w:val="22"/>
          <w:szCs w:val="22"/>
        </w:rPr>
        <w:t>consuming and can cause many errors.</w:t>
      </w:r>
    </w:p>
    <w:p w14:paraId="7FE51707" w14:textId="01755D9A"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Promotions are not well targeted due to lack of accuracy; therefore, the company is not increasing in visibility or sales.</w:t>
      </w:r>
    </w:p>
    <w:p w14:paraId="12B16A25" w14:textId="10A1467C" w:rsidR="00E47545" w:rsidRPr="00AA33D4" w:rsidRDefault="00693B16"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noProof/>
          <w:color w:val="000000" w:themeColor="text1"/>
          <w:sz w:val="22"/>
          <w:szCs w:val="22"/>
        </w:rPr>
        <w:t>The s</w:t>
      </w:r>
      <w:r w:rsidR="7F8DABC8" w:rsidRPr="00693B16">
        <w:rPr>
          <w:rFonts w:asciiTheme="minorHAnsi" w:eastAsiaTheme="minorEastAsia" w:hAnsiTheme="minorHAnsi" w:cstheme="minorBidi"/>
          <w:noProof/>
          <w:color w:val="000000" w:themeColor="text1"/>
          <w:sz w:val="22"/>
          <w:szCs w:val="22"/>
        </w:rPr>
        <w:t>ales</w:t>
      </w:r>
      <w:r w:rsidR="7F8DABC8" w:rsidRPr="00AA33D4">
        <w:rPr>
          <w:rFonts w:asciiTheme="minorHAnsi" w:eastAsiaTheme="minorEastAsia" w:hAnsiTheme="minorHAnsi" w:cstheme="minorBidi"/>
          <w:color w:val="000000" w:themeColor="text1"/>
          <w:sz w:val="22"/>
          <w:szCs w:val="22"/>
        </w:rPr>
        <w:t xml:space="preserve"> process is very slow due to outdated methods being used</w:t>
      </w:r>
      <w:r w:rsidR="7F8DABC8" w:rsidRPr="00AA33D4">
        <w:rPr>
          <w:rFonts w:asciiTheme="minorHAnsi" w:eastAsiaTheme="minorEastAsia" w:hAnsiTheme="minorHAnsi" w:cstheme="minorBidi"/>
          <w:noProof/>
          <w:color w:val="000000" w:themeColor="text1"/>
          <w:sz w:val="22"/>
          <w:szCs w:val="22"/>
        </w:rPr>
        <w:t>.</w:t>
      </w:r>
    </w:p>
    <w:p w14:paraId="3B41D7FF" w14:textId="612DD339" w:rsidR="00E47545" w:rsidRPr="00AA33D4" w:rsidRDefault="7F8DABC8" w:rsidP="00AA3E43">
      <w:pPr>
        <w:pStyle w:val="NormalWeb"/>
        <w:numPr>
          <w:ilvl w:val="0"/>
          <w:numId w:val="3"/>
        </w:numPr>
        <w:spacing w:before="0" w:beforeAutospacing="0" w:after="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 xml:space="preserve">The </w:t>
      </w:r>
      <w:r w:rsidRPr="00693B16">
        <w:rPr>
          <w:rFonts w:asciiTheme="minorHAnsi" w:eastAsiaTheme="minorEastAsia" w:hAnsiTheme="minorHAnsi" w:cstheme="minorBidi"/>
          <w:noProof/>
          <w:color w:val="000000" w:themeColor="text1"/>
          <w:sz w:val="22"/>
          <w:szCs w:val="22"/>
        </w:rPr>
        <w:t>backup</w:t>
      </w:r>
      <w:r w:rsidRPr="00AA33D4">
        <w:rPr>
          <w:rFonts w:asciiTheme="minorHAnsi" w:eastAsiaTheme="minorEastAsia" w:hAnsiTheme="minorHAnsi" w:cstheme="minorBidi"/>
          <w:color w:val="000000" w:themeColor="text1"/>
          <w:sz w:val="22"/>
          <w:szCs w:val="22"/>
        </w:rPr>
        <w:t xml:space="preserve"> process is only made weekly onto a DAT tape drive; this needs to be increased</w:t>
      </w:r>
    </w:p>
    <w:p w14:paraId="73C9BECD" w14:textId="759F54FE" w:rsidR="00DF12F0" w:rsidRPr="00AA33D4" w:rsidRDefault="7F8DABC8" w:rsidP="00451EC2">
      <w:pPr>
        <w:pStyle w:val="NormalWeb"/>
        <w:numPr>
          <w:ilvl w:val="0"/>
          <w:numId w:val="3"/>
        </w:numPr>
        <w:spacing w:before="0" w:beforeAutospacing="0" w:after="200" w:afterAutospacing="0"/>
        <w:contextualSpacing/>
        <w:textAlignment w:val="baseline"/>
        <w:rPr>
          <w:rFonts w:asciiTheme="minorHAnsi" w:eastAsiaTheme="minorEastAsia" w:hAnsiTheme="minorHAnsi" w:cstheme="minorBidi"/>
          <w:color w:val="000000" w:themeColor="text1"/>
          <w:sz w:val="22"/>
          <w:szCs w:val="22"/>
        </w:rPr>
      </w:pPr>
      <w:r w:rsidRPr="00AA33D4">
        <w:rPr>
          <w:rFonts w:asciiTheme="minorHAnsi" w:eastAsiaTheme="minorEastAsia" w:hAnsiTheme="minorHAnsi" w:cstheme="minorBidi"/>
          <w:color w:val="000000" w:themeColor="text1"/>
          <w:sz w:val="22"/>
          <w:szCs w:val="22"/>
        </w:rPr>
        <w:t>More printer access is required.</w:t>
      </w:r>
      <w:bookmarkStart w:id="112" w:name="_Toc467427254"/>
      <w:bookmarkStart w:id="113" w:name="_Toc469236032"/>
    </w:p>
    <w:p w14:paraId="1DD274EF" w14:textId="1131C3B3" w:rsidR="000A3093" w:rsidRPr="00AA33D4" w:rsidRDefault="001A7936" w:rsidP="00CA6387">
      <w:pPr>
        <w:pStyle w:val="Heading1"/>
        <w:numPr>
          <w:ilvl w:val="0"/>
          <w:numId w:val="8"/>
        </w:numPr>
      </w:pPr>
      <w:bookmarkStart w:id="114" w:name="_Toc469607048"/>
      <w:bookmarkStart w:id="115" w:name="_Toc469611496"/>
      <w:bookmarkStart w:id="116" w:name="_Toc469649825"/>
      <w:bookmarkStart w:id="117" w:name="_Toc469651010"/>
      <w:bookmarkStart w:id="118" w:name="_Toc469651673"/>
      <w:bookmarkStart w:id="119" w:name="_Toc469651911"/>
      <w:r w:rsidRPr="00AA33D4">
        <w:t>Requirements</w:t>
      </w:r>
      <w:bookmarkEnd w:id="112"/>
      <w:bookmarkEnd w:id="113"/>
      <w:bookmarkEnd w:id="114"/>
      <w:bookmarkEnd w:id="115"/>
      <w:bookmarkEnd w:id="116"/>
      <w:bookmarkEnd w:id="117"/>
      <w:bookmarkEnd w:id="118"/>
      <w:bookmarkEnd w:id="119"/>
    </w:p>
    <w:p w14:paraId="79ED2315" w14:textId="49CEAAE3" w:rsidR="001A3A83" w:rsidRPr="00AA33D4" w:rsidRDefault="001A3A83" w:rsidP="001A3A83">
      <w:bookmarkStart w:id="120" w:name="_Toc467427255"/>
      <w:r w:rsidRPr="00AA33D4">
        <w:t xml:space="preserve">This section details, broadly, the various parts of this project within the scope of functional, </w:t>
      </w:r>
      <w:r w:rsidR="005C15E9" w:rsidRPr="00AA33D4">
        <w:t>what the system must do</w:t>
      </w:r>
      <w:r w:rsidRPr="00AA33D4">
        <w:t>, and non-functional requirements</w:t>
      </w:r>
      <w:r w:rsidR="005C15E9" w:rsidRPr="00AA33D4">
        <w:t>, how the system must perform the tasks</w:t>
      </w:r>
      <w:r w:rsidRPr="00AA33D4">
        <w:t>.</w:t>
      </w:r>
      <w:r w:rsidR="00114800" w:rsidRPr="00AA33D4">
        <w:t xml:space="preserve"> These items are </w:t>
      </w:r>
      <w:r w:rsidR="009A3785" w:rsidRPr="00AA33D4">
        <w:t xml:space="preserve">broken down and </w:t>
      </w:r>
      <w:r w:rsidR="00114800" w:rsidRPr="00AA33D4">
        <w:t>detailed in the sections below.</w:t>
      </w:r>
      <w:r w:rsidRPr="00AA33D4">
        <w:t xml:space="preserve"> </w:t>
      </w:r>
    </w:p>
    <w:p w14:paraId="653D1CCF" w14:textId="77777777" w:rsidR="001A7936" w:rsidRPr="00AA33D4" w:rsidRDefault="001A7936" w:rsidP="00CA6387">
      <w:pPr>
        <w:pStyle w:val="Heading2"/>
        <w:numPr>
          <w:ilvl w:val="1"/>
          <w:numId w:val="8"/>
        </w:numPr>
      </w:pPr>
      <w:bookmarkStart w:id="121" w:name="_Toc469236033"/>
      <w:bookmarkStart w:id="122" w:name="_Toc469607049"/>
      <w:bookmarkStart w:id="123" w:name="_Toc469611497"/>
      <w:bookmarkStart w:id="124" w:name="_Toc469649826"/>
      <w:bookmarkStart w:id="125" w:name="_Toc469651011"/>
      <w:bookmarkStart w:id="126" w:name="_Toc469651674"/>
      <w:bookmarkStart w:id="127" w:name="_Toc469651912"/>
      <w:r w:rsidRPr="00AA33D4">
        <w:t>Functional Requirements</w:t>
      </w:r>
      <w:bookmarkEnd w:id="120"/>
      <w:bookmarkEnd w:id="121"/>
      <w:bookmarkEnd w:id="122"/>
      <w:bookmarkEnd w:id="123"/>
      <w:bookmarkEnd w:id="124"/>
      <w:bookmarkEnd w:id="125"/>
      <w:bookmarkEnd w:id="126"/>
      <w:bookmarkEnd w:id="127"/>
    </w:p>
    <w:p w14:paraId="4DEC2A77" w14:textId="0C1E9F4F" w:rsidR="00CA04ED" w:rsidRPr="00AA33D4" w:rsidRDefault="7F8DABC8" w:rsidP="7F8DABC8">
      <w:pPr>
        <w:spacing w:line="240" w:lineRule="auto"/>
        <w:rPr>
          <w:rFonts w:eastAsia="Calibri" w:cs="Calibri"/>
          <w:lang w:eastAsia="en-GB"/>
        </w:rPr>
      </w:pPr>
      <w:r w:rsidRPr="00AA33D4">
        <w:rPr>
          <w:rFonts w:eastAsia="Calibri" w:cs="Calibri"/>
          <w:lang w:eastAsia="en-GB"/>
        </w:rPr>
        <w:t>Here are listed the functional requirements of the system. These specify what the system must do in this scenario.</w:t>
      </w:r>
    </w:p>
    <w:p w14:paraId="0DD25F03" w14:textId="101567CC" w:rsidR="00193FC6" w:rsidRPr="00AA33D4" w:rsidRDefault="00193FC6" w:rsidP="7F8DABC8">
      <w:pPr>
        <w:spacing w:line="240" w:lineRule="auto"/>
        <w:rPr>
          <w:rFonts w:eastAsia="Calibri" w:cs="Calibri"/>
          <w:lang w:eastAsia="en-GB"/>
        </w:rPr>
      </w:pPr>
      <w:bookmarkStart w:id="128" w:name="_Toc467427256"/>
      <w:r w:rsidRPr="00AA33D4">
        <w:rPr>
          <w:rFonts w:eastAsia="Calibri" w:cs="Calibri"/>
          <w:lang w:eastAsia="en-GB"/>
        </w:rPr>
        <w:t>The first thing to consider when identifying functional requirements are the specified requirements of the solution that was requested by Ace Training themselves.</w:t>
      </w:r>
      <w:r w:rsidR="0064660C" w:rsidRPr="00AA33D4">
        <w:rPr>
          <w:rFonts w:eastAsia="Calibri" w:cs="Calibri"/>
          <w:lang w:eastAsia="en-GB"/>
        </w:rPr>
        <w:t xml:space="preserve"> </w:t>
      </w:r>
      <w:r w:rsidR="00301266" w:rsidRPr="00AA33D4">
        <w:rPr>
          <w:rFonts w:eastAsia="Calibri" w:cs="Calibri"/>
          <w:lang w:eastAsia="en-GB"/>
        </w:rPr>
        <w:t>Like the original specification, these can be broken down into hardware and software.</w:t>
      </w:r>
    </w:p>
    <w:p w14:paraId="203BAD37" w14:textId="4FE905A7" w:rsidR="00301266" w:rsidRPr="00AA33D4" w:rsidRDefault="00084C64" w:rsidP="00BA1648">
      <w:pPr>
        <w:pStyle w:val="Heading3"/>
        <w:rPr>
          <w:rFonts w:eastAsia="Calibri"/>
          <w:lang w:eastAsia="en-GB"/>
        </w:rPr>
      </w:pPr>
      <w:bookmarkStart w:id="129" w:name="_Toc469236034"/>
      <w:bookmarkStart w:id="130" w:name="_Toc469607050"/>
      <w:bookmarkStart w:id="131" w:name="_Toc469611498"/>
      <w:bookmarkStart w:id="132" w:name="_Toc469649827"/>
      <w:bookmarkStart w:id="133" w:name="_Toc469651012"/>
      <w:bookmarkStart w:id="134" w:name="_Toc469651675"/>
      <w:bookmarkStart w:id="135" w:name="_Toc469651913"/>
      <w:r w:rsidRPr="00AA33D4">
        <w:rPr>
          <w:rFonts w:eastAsia="Calibri"/>
          <w:lang w:eastAsia="en-GB"/>
        </w:rPr>
        <w:t xml:space="preserve">3.1.1 </w:t>
      </w:r>
      <w:r w:rsidR="00301266" w:rsidRPr="00AA33D4">
        <w:rPr>
          <w:rFonts w:eastAsia="Calibri"/>
          <w:lang w:eastAsia="en-GB"/>
        </w:rPr>
        <w:t>Functional Hardware Requirements</w:t>
      </w:r>
      <w:bookmarkEnd w:id="129"/>
      <w:bookmarkEnd w:id="130"/>
      <w:bookmarkEnd w:id="131"/>
      <w:bookmarkEnd w:id="132"/>
      <w:bookmarkEnd w:id="133"/>
      <w:bookmarkEnd w:id="134"/>
      <w:bookmarkEnd w:id="135"/>
    </w:p>
    <w:p w14:paraId="594224AA" w14:textId="4469A7B6" w:rsidR="00301266" w:rsidRPr="00AA33D4" w:rsidRDefault="7F8DABC8" w:rsidP="00DB0C96">
      <w:pPr>
        <w:pStyle w:val="Heading4"/>
        <w:rPr>
          <w:lang w:eastAsia="en-GB"/>
        </w:rPr>
      </w:pPr>
      <w:r w:rsidRPr="00AA33D4">
        <w:rPr>
          <w:lang w:eastAsia="en-GB"/>
        </w:rPr>
        <w:t>3.1.1.1 Network</w:t>
      </w:r>
    </w:p>
    <w:p w14:paraId="179B720B" w14:textId="3E5AD05F" w:rsidR="00301266" w:rsidRPr="00AA33D4" w:rsidRDefault="7F8DABC8" w:rsidP="7F8DABC8">
      <w:pPr>
        <w:rPr>
          <w:lang w:eastAsia="en-GB"/>
        </w:rPr>
      </w:pPr>
      <w:r w:rsidRPr="00AA33D4">
        <w:rPr>
          <w:lang w:eastAsia="en-GB"/>
        </w:rPr>
        <w:t xml:space="preserve">The network that Ace Training requests must be able to connect all computers within the office. The network must be able to uphold reliable communication links between all of the machines. The staff at Ace Training will need to be able to, amongst other things; Perform File Transfers, Access the Internet and Access a Server. Some other tasks may be </w:t>
      </w:r>
      <w:r w:rsidRPr="00693B16">
        <w:rPr>
          <w:noProof/>
          <w:lang w:eastAsia="en-GB"/>
        </w:rPr>
        <w:t>ne</w:t>
      </w:r>
      <w:r w:rsidR="00693B16">
        <w:rPr>
          <w:noProof/>
          <w:lang w:eastAsia="en-GB"/>
        </w:rPr>
        <w:t>cessary</w:t>
      </w:r>
      <w:r w:rsidRPr="00AA33D4">
        <w:rPr>
          <w:lang w:eastAsia="en-GB"/>
        </w:rPr>
        <w:t xml:space="preserve">, but these are the main tasks concerning an office environment. </w:t>
      </w:r>
      <w:r w:rsidR="001E37F6" w:rsidRPr="00AA33D4">
        <w:rPr>
          <w:lang w:eastAsia="en-GB"/>
        </w:rPr>
        <w:t>So,</w:t>
      </w:r>
      <w:r w:rsidRPr="00AA33D4">
        <w:rPr>
          <w:lang w:eastAsia="en-GB"/>
        </w:rPr>
        <w:t xml:space="preserve"> the links between all machines must be fast enough to handle this information. </w:t>
      </w:r>
    </w:p>
    <w:p w14:paraId="404FBD43" w14:textId="2D599307" w:rsidR="001E1C1C" w:rsidRPr="00AA33D4" w:rsidRDefault="7F8DABC8" w:rsidP="7F8DABC8">
      <w:pPr>
        <w:rPr>
          <w:lang w:eastAsia="en-GB"/>
        </w:rPr>
      </w:pPr>
      <w:r w:rsidRPr="00AA33D4">
        <w:rPr>
          <w:lang w:eastAsia="en-GB"/>
        </w:rPr>
        <w:t>This system must also use network isolation to keep any secure traffic on communication lines that it is intended for.</w:t>
      </w:r>
    </w:p>
    <w:p w14:paraId="010E09B1" w14:textId="7077EFC0" w:rsidR="00E16816" w:rsidRPr="00AA33D4" w:rsidRDefault="7F8DABC8" w:rsidP="00DB0C96">
      <w:pPr>
        <w:pStyle w:val="Heading4"/>
        <w:rPr>
          <w:lang w:eastAsia="en-GB"/>
        </w:rPr>
      </w:pPr>
      <w:r w:rsidRPr="00AA33D4">
        <w:rPr>
          <w:lang w:eastAsia="en-GB"/>
        </w:rPr>
        <w:t>3.1.1.2 Client PCs</w:t>
      </w:r>
    </w:p>
    <w:p w14:paraId="76B7E7D8" w14:textId="32DC5BC5" w:rsidR="00E16816" w:rsidRPr="00AA33D4" w:rsidRDefault="7F8DABC8" w:rsidP="7F8DABC8">
      <w:pPr>
        <w:rPr>
          <w:lang w:eastAsia="en-GB"/>
        </w:rPr>
      </w:pPr>
      <w:r w:rsidRPr="00AA33D4">
        <w:rPr>
          <w:lang w:eastAsia="en-GB"/>
        </w:rPr>
        <w:t xml:space="preserve">Ace Training requires new PCs installed at their centre. These PCs must be able to perform the tasks that are needed </w:t>
      </w:r>
      <w:r w:rsidR="00620B33">
        <w:rPr>
          <w:noProof/>
          <w:lang w:eastAsia="en-GB"/>
        </w:rPr>
        <w:t>for</w:t>
      </w:r>
      <w:r w:rsidRPr="00AA33D4">
        <w:rPr>
          <w:lang w:eastAsia="en-GB"/>
        </w:rPr>
        <w:t xml:space="preserve"> the business. Some tasks involved are; Document Creation/Processing, Network and Internet Access and File Transfer. To perform these tasks, these PCs must have sufficient hardware to complete these tasks. </w:t>
      </w:r>
    </w:p>
    <w:p w14:paraId="627F75E1" w14:textId="6FE964D8" w:rsidR="00DA627C" w:rsidRPr="00AA33D4" w:rsidRDefault="7F8DABC8" w:rsidP="00DB0C96">
      <w:pPr>
        <w:pStyle w:val="Heading4"/>
        <w:rPr>
          <w:lang w:eastAsia="en-GB"/>
        </w:rPr>
      </w:pPr>
      <w:r w:rsidRPr="00AA33D4">
        <w:rPr>
          <w:lang w:eastAsia="en-GB"/>
        </w:rPr>
        <w:lastRenderedPageBreak/>
        <w:t xml:space="preserve">3.1.1.3 Mac </w:t>
      </w:r>
    </w:p>
    <w:p w14:paraId="5499BC4D" w14:textId="568FBF4E" w:rsidR="006A51C0" w:rsidRPr="00AA33D4" w:rsidRDefault="7F8DABC8" w:rsidP="7F8DABC8">
      <w:pPr>
        <w:rPr>
          <w:lang w:eastAsia="en-GB"/>
        </w:rPr>
      </w:pPr>
      <w:r w:rsidRPr="00AA33D4">
        <w:rPr>
          <w:lang w:eastAsia="en-GB"/>
        </w:rPr>
        <w:t xml:space="preserve">The Managing Director </w:t>
      </w:r>
      <w:r w:rsidR="00620B33">
        <w:rPr>
          <w:noProof/>
          <w:lang w:eastAsia="en-GB"/>
        </w:rPr>
        <w:t>of</w:t>
      </w:r>
      <w:r w:rsidRPr="00AA33D4">
        <w:rPr>
          <w:lang w:eastAsia="en-GB"/>
        </w:rPr>
        <w:t xml:space="preserve"> Ace Training requires a Mac Computer to do his work. This will have to perform more graphically intensive tasks such as Photoshop and Video Editing. </w:t>
      </w:r>
    </w:p>
    <w:p w14:paraId="79D15BF6" w14:textId="41547924" w:rsidR="005D007E" w:rsidRPr="00AA33D4" w:rsidRDefault="7F8DABC8" w:rsidP="00DB0C96">
      <w:pPr>
        <w:pStyle w:val="Heading4"/>
        <w:rPr>
          <w:lang w:eastAsia="en-GB"/>
        </w:rPr>
      </w:pPr>
      <w:r w:rsidRPr="00AA33D4">
        <w:rPr>
          <w:lang w:eastAsia="en-GB"/>
        </w:rPr>
        <w:t>3.1.1.4 Server</w:t>
      </w:r>
    </w:p>
    <w:p w14:paraId="77B79821" w14:textId="15F5ED22" w:rsidR="005D007E" w:rsidRPr="00AA33D4" w:rsidRDefault="7F8DABC8" w:rsidP="7F8DABC8">
      <w:pPr>
        <w:rPr>
          <w:lang w:eastAsia="en-GB"/>
        </w:rPr>
      </w:pPr>
      <w:r w:rsidRPr="00AA33D4">
        <w:rPr>
          <w:lang w:eastAsia="en-GB"/>
        </w:rPr>
        <w:t>Much like the Client PCs, the Server must be able to complete various tasks</w:t>
      </w:r>
      <w:r w:rsidR="00620B33">
        <w:rPr>
          <w:noProof/>
          <w:lang w:eastAsia="en-GB"/>
        </w:rPr>
        <w:t>;</w:t>
      </w:r>
      <w:r w:rsidRPr="00AA33D4">
        <w:rPr>
          <w:lang w:eastAsia="en-GB"/>
        </w:rPr>
        <w:t xml:space="preserve"> these include; serving many users at once, maintaining a database, keeping sensitive information secure. This comes down to the same requirements of the Client PCs</w:t>
      </w:r>
      <w:r w:rsidR="00620B33">
        <w:rPr>
          <w:noProof/>
          <w:lang w:eastAsia="en-GB"/>
        </w:rPr>
        <w:t>;</w:t>
      </w:r>
      <w:r w:rsidRPr="00AA33D4">
        <w:rPr>
          <w:lang w:eastAsia="en-GB"/>
        </w:rPr>
        <w:t xml:space="preserve"> the Server must have the required hardware to perform these tasks.</w:t>
      </w:r>
    </w:p>
    <w:p w14:paraId="41A46D88" w14:textId="45C52832" w:rsidR="00301266" w:rsidRPr="00AA33D4" w:rsidRDefault="00084C64" w:rsidP="00BA1648">
      <w:pPr>
        <w:pStyle w:val="Heading3"/>
        <w:rPr>
          <w:lang w:eastAsia="en-GB"/>
        </w:rPr>
      </w:pPr>
      <w:bookmarkStart w:id="136" w:name="_Toc469236035"/>
      <w:bookmarkStart w:id="137" w:name="_Toc469607051"/>
      <w:bookmarkStart w:id="138" w:name="_Toc469611499"/>
      <w:bookmarkStart w:id="139" w:name="_Toc469649828"/>
      <w:bookmarkStart w:id="140" w:name="_Toc469651013"/>
      <w:bookmarkStart w:id="141" w:name="_Toc469651676"/>
      <w:bookmarkStart w:id="142" w:name="_Toc469651914"/>
      <w:r w:rsidRPr="00AA33D4">
        <w:rPr>
          <w:lang w:eastAsia="en-GB"/>
        </w:rPr>
        <w:t xml:space="preserve">3.1.2 </w:t>
      </w:r>
      <w:r w:rsidR="00301266" w:rsidRPr="00AA33D4">
        <w:rPr>
          <w:lang w:eastAsia="en-GB"/>
        </w:rPr>
        <w:t>Functional Software Requirements</w:t>
      </w:r>
      <w:bookmarkEnd w:id="136"/>
      <w:bookmarkEnd w:id="137"/>
      <w:bookmarkEnd w:id="138"/>
      <w:bookmarkEnd w:id="139"/>
      <w:bookmarkEnd w:id="140"/>
      <w:bookmarkEnd w:id="141"/>
      <w:bookmarkEnd w:id="142"/>
    </w:p>
    <w:p w14:paraId="74E43576" w14:textId="22F1E19A" w:rsidR="00AF0573" w:rsidRPr="00AA33D4" w:rsidRDefault="7F8DABC8" w:rsidP="00DB0C96">
      <w:pPr>
        <w:pStyle w:val="Heading4"/>
        <w:rPr>
          <w:lang w:eastAsia="en-GB"/>
        </w:rPr>
      </w:pPr>
      <w:r w:rsidRPr="00AA33D4">
        <w:rPr>
          <w:lang w:eastAsia="en-GB"/>
        </w:rPr>
        <w:t>3.1.2.1 Accounting</w:t>
      </w:r>
    </w:p>
    <w:p w14:paraId="6DA25B81" w14:textId="08E30EC8" w:rsidR="00AF0573" w:rsidRPr="00AA33D4" w:rsidRDefault="7F8DABC8" w:rsidP="7F8DABC8">
      <w:pPr>
        <w:rPr>
          <w:lang w:eastAsia="en-GB"/>
        </w:rPr>
      </w:pPr>
      <w:r w:rsidRPr="00AA33D4">
        <w:rPr>
          <w:lang w:eastAsia="en-GB"/>
        </w:rPr>
        <w:t xml:space="preserve">The Accounting software used at Ace Training must be able to keep track of all financial information without delay or error. </w:t>
      </w:r>
    </w:p>
    <w:p w14:paraId="09BAD458" w14:textId="1FD51FB7" w:rsidR="00AF0573" w:rsidRPr="00AA33D4" w:rsidRDefault="7F8DABC8" w:rsidP="00DB0C96">
      <w:pPr>
        <w:pStyle w:val="Heading4"/>
        <w:rPr>
          <w:lang w:eastAsia="en-GB"/>
        </w:rPr>
      </w:pPr>
      <w:r w:rsidRPr="00AA33D4">
        <w:rPr>
          <w:lang w:eastAsia="en-GB"/>
        </w:rPr>
        <w:t>3.1.2.2 Customer Relationship Management (CRM)</w:t>
      </w:r>
    </w:p>
    <w:p w14:paraId="75BECA54" w14:textId="35C90774" w:rsidR="003278AD" w:rsidRPr="00AA33D4" w:rsidRDefault="7F8DABC8" w:rsidP="7F8DABC8">
      <w:pPr>
        <w:rPr>
          <w:lang w:eastAsia="en-GB"/>
        </w:rPr>
      </w:pPr>
      <w:r w:rsidRPr="00AA33D4">
        <w:rPr>
          <w:lang w:eastAsia="en-GB"/>
        </w:rPr>
        <w:t xml:space="preserve">This software must be able to keep track of a </w:t>
      </w:r>
      <w:r w:rsidR="00620B33">
        <w:rPr>
          <w:noProof/>
          <w:lang w:eastAsia="en-GB"/>
        </w:rPr>
        <w:t>vast</w:t>
      </w:r>
      <w:r w:rsidRPr="00AA33D4">
        <w:rPr>
          <w:lang w:eastAsia="en-GB"/>
        </w:rPr>
        <w:t xml:space="preserve"> number of customer information. This information must also not be available to any users without proper authentication.</w:t>
      </w:r>
    </w:p>
    <w:p w14:paraId="6881A915" w14:textId="7DFF4023" w:rsidR="004B6D09" w:rsidRPr="00AA33D4" w:rsidRDefault="7F8DABC8" w:rsidP="00DB0C96">
      <w:pPr>
        <w:pStyle w:val="Heading4"/>
        <w:rPr>
          <w:lang w:eastAsia="en-GB"/>
        </w:rPr>
      </w:pPr>
      <w:r w:rsidRPr="00AA33D4">
        <w:rPr>
          <w:lang w:eastAsia="en-GB"/>
        </w:rPr>
        <w:t>3.1.2.3 Intranet/Extranet</w:t>
      </w:r>
    </w:p>
    <w:p w14:paraId="5E72DB6C" w14:textId="3DDBB2FB" w:rsidR="004B6D09" w:rsidRPr="00AA33D4" w:rsidRDefault="7F8DABC8" w:rsidP="7F8DABC8">
      <w:pPr>
        <w:rPr>
          <w:lang w:eastAsia="en-GB"/>
        </w:rPr>
      </w:pPr>
      <w:r w:rsidRPr="00AA33D4">
        <w:rPr>
          <w:lang w:eastAsia="en-GB"/>
        </w:rPr>
        <w:t>This software must give users access to the database contained at Ace Training with proper authentication if required.</w:t>
      </w:r>
    </w:p>
    <w:p w14:paraId="3E323E6A" w14:textId="16F8495D" w:rsidR="00E47545" w:rsidRPr="00AA33D4" w:rsidRDefault="00E7570B" w:rsidP="00CA6387">
      <w:pPr>
        <w:pStyle w:val="Heading2"/>
        <w:numPr>
          <w:ilvl w:val="1"/>
          <w:numId w:val="8"/>
        </w:numPr>
      </w:pPr>
      <w:bookmarkStart w:id="143" w:name="_Toc469236036"/>
      <w:bookmarkStart w:id="144" w:name="_Toc469607052"/>
      <w:bookmarkStart w:id="145" w:name="_Toc469611500"/>
      <w:r>
        <w:t xml:space="preserve"> </w:t>
      </w:r>
      <w:bookmarkStart w:id="146" w:name="_Toc469649829"/>
      <w:bookmarkStart w:id="147" w:name="_Toc469651014"/>
      <w:bookmarkStart w:id="148" w:name="_Toc469651677"/>
      <w:bookmarkStart w:id="149" w:name="_Toc469651915"/>
      <w:r w:rsidR="001A7936" w:rsidRPr="00AA33D4">
        <w:t>Non-functional Requirements</w:t>
      </w:r>
      <w:bookmarkEnd w:id="128"/>
      <w:bookmarkEnd w:id="143"/>
      <w:bookmarkEnd w:id="144"/>
      <w:bookmarkEnd w:id="145"/>
      <w:bookmarkEnd w:id="146"/>
      <w:bookmarkEnd w:id="147"/>
      <w:bookmarkEnd w:id="148"/>
      <w:bookmarkEnd w:id="149"/>
    </w:p>
    <w:p w14:paraId="2B38554B" w14:textId="5A8BFA4E" w:rsidR="00C35D1C" w:rsidRPr="00AA33D4" w:rsidRDefault="00EE575A" w:rsidP="00BA1648">
      <w:pPr>
        <w:pStyle w:val="Heading3"/>
      </w:pPr>
      <w:bookmarkStart w:id="150" w:name="_Toc469236037"/>
      <w:bookmarkStart w:id="151" w:name="_Toc469607053"/>
      <w:bookmarkStart w:id="152" w:name="_Toc469611501"/>
      <w:bookmarkStart w:id="153" w:name="_Toc467427257"/>
      <w:bookmarkStart w:id="154" w:name="_Toc469649830"/>
      <w:bookmarkStart w:id="155" w:name="_Toc469651015"/>
      <w:bookmarkStart w:id="156" w:name="_Toc469651678"/>
      <w:bookmarkStart w:id="157" w:name="_Toc469651916"/>
      <w:r w:rsidRPr="00AA33D4">
        <w:t xml:space="preserve">3.2.1 </w:t>
      </w:r>
      <w:r w:rsidR="00C35D1C" w:rsidRPr="00AA33D4">
        <w:t>Non-Functional Hardware Requirements</w:t>
      </w:r>
      <w:bookmarkEnd w:id="150"/>
      <w:bookmarkEnd w:id="151"/>
      <w:bookmarkEnd w:id="152"/>
      <w:bookmarkEnd w:id="154"/>
      <w:bookmarkEnd w:id="155"/>
      <w:bookmarkEnd w:id="156"/>
      <w:bookmarkEnd w:id="157"/>
    </w:p>
    <w:p w14:paraId="715103A4" w14:textId="48156515" w:rsidR="002C0A86" w:rsidRPr="00AA33D4" w:rsidRDefault="7F8DABC8" w:rsidP="00DB0C96">
      <w:pPr>
        <w:pStyle w:val="Heading4"/>
      </w:pPr>
      <w:r w:rsidRPr="00AA33D4">
        <w:t>3.2.1.1 Network</w:t>
      </w:r>
    </w:p>
    <w:p w14:paraId="28260A80" w14:textId="47D3ACA5" w:rsidR="002C0A86" w:rsidRPr="00AA33D4" w:rsidRDefault="7F8DABC8" w:rsidP="002C0A86">
      <w:r w:rsidRPr="00AA33D4">
        <w:t xml:space="preserve">To perform how it needs to, the network at Ace Training must use a reliable topology with connections that can handle a sufficient data rate for Ace Training’s needs. </w:t>
      </w:r>
    </w:p>
    <w:p w14:paraId="7B899922" w14:textId="5EDD21AA" w:rsidR="00C35D1C" w:rsidRPr="00AA33D4" w:rsidRDefault="7F8DABC8" w:rsidP="00DB0C96">
      <w:pPr>
        <w:pStyle w:val="Heading4"/>
      </w:pPr>
      <w:r w:rsidRPr="00AA33D4">
        <w:t>3.2.1.2 Client PCs and Server</w:t>
      </w:r>
    </w:p>
    <w:p w14:paraId="6FA3C815" w14:textId="2F6BA953" w:rsidR="000F583E" w:rsidRPr="00AA33D4" w:rsidRDefault="7F8DABC8" w:rsidP="000F583E">
      <w:r w:rsidRPr="00AA33D4">
        <w:t xml:space="preserve">For the Client PCs and Server, the hardware must be powerful enough to handle the tasks that Ace Training will need them for. To perform these tasks, the hardware within them will need to be powerful enough. Also, these will need an appropriate network interface to allow network connections. </w:t>
      </w:r>
    </w:p>
    <w:p w14:paraId="5DF155D1" w14:textId="04A59E1A" w:rsidR="00A22FA5" w:rsidRPr="00AA33D4" w:rsidRDefault="7F8DABC8" w:rsidP="00DB0C96">
      <w:pPr>
        <w:pStyle w:val="Heading4"/>
      </w:pPr>
      <w:r w:rsidRPr="00AA33D4">
        <w:t>3.2.1.3 Mac</w:t>
      </w:r>
    </w:p>
    <w:p w14:paraId="71F17298" w14:textId="79EAA477" w:rsidR="00DA0E99" w:rsidRPr="00AA33D4" w:rsidRDefault="7F8DABC8" w:rsidP="7F8DABC8">
      <w:pPr>
        <w:rPr>
          <w:lang w:eastAsia="en-GB"/>
        </w:rPr>
      </w:pPr>
      <w:r w:rsidRPr="00AA33D4">
        <w:t xml:space="preserve">This has the same requirements as the Client PCs, but will also need </w:t>
      </w:r>
      <w:r w:rsidRPr="00AA33D4">
        <w:rPr>
          <w:lang w:eastAsia="en-GB"/>
        </w:rPr>
        <w:t xml:space="preserve">more graphical processing power and a more powerful central processor to handle the </w:t>
      </w:r>
      <w:r w:rsidR="00620B33">
        <w:rPr>
          <w:noProof/>
          <w:lang w:eastAsia="en-GB"/>
        </w:rPr>
        <w:t>increased</w:t>
      </w:r>
      <w:r w:rsidRPr="00AA33D4">
        <w:rPr>
          <w:lang w:eastAsia="en-GB"/>
        </w:rPr>
        <w:t xml:space="preserve"> throughput of data.</w:t>
      </w:r>
    </w:p>
    <w:p w14:paraId="1A711FD6" w14:textId="64A8E912" w:rsidR="00C35D1C" w:rsidRPr="00AA33D4" w:rsidRDefault="00EE575A" w:rsidP="00BA1648">
      <w:pPr>
        <w:pStyle w:val="Heading3"/>
      </w:pPr>
      <w:bookmarkStart w:id="158" w:name="_Toc469236038"/>
      <w:bookmarkStart w:id="159" w:name="_Toc469607054"/>
      <w:bookmarkStart w:id="160" w:name="_Toc469611502"/>
      <w:bookmarkStart w:id="161" w:name="_Toc469649831"/>
      <w:bookmarkStart w:id="162" w:name="_Toc469651016"/>
      <w:bookmarkStart w:id="163" w:name="_Toc469651679"/>
      <w:bookmarkStart w:id="164" w:name="_Toc469651917"/>
      <w:r w:rsidRPr="00AA33D4">
        <w:t xml:space="preserve">3.2.2 </w:t>
      </w:r>
      <w:r w:rsidR="00C35D1C" w:rsidRPr="00AA33D4">
        <w:t>Non-Functional Software Requirements</w:t>
      </w:r>
      <w:bookmarkEnd w:id="158"/>
      <w:bookmarkEnd w:id="159"/>
      <w:bookmarkEnd w:id="160"/>
      <w:bookmarkEnd w:id="161"/>
      <w:bookmarkEnd w:id="162"/>
      <w:bookmarkEnd w:id="163"/>
      <w:bookmarkEnd w:id="164"/>
    </w:p>
    <w:p w14:paraId="46A33622" w14:textId="4EF54F6A" w:rsidR="00C35D1C" w:rsidRPr="00AA33D4" w:rsidRDefault="7F8DABC8" w:rsidP="00DB0C96">
      <w:pPr>
        <w:pStyle w:val="Heading4"/>
      </w:pPr>
      <w:r w:rsidRPr="00AA33D4">
        <w:t>3.2.2.1 Accounting</w:t>
      </w:r>
    </w:p>
    <w:p w14:paraId="14016225" w14:textId="54CD0EE6" w:rsidR="00DA0E99" w:rsidRPr="00AA33D4" w:rsidRDefault="7F8DABC8" w:rsidP="00DA0E99">
      <w:r w:rsidRPr="00AA33D4">
        <w:t xml:space="preserve">To keep track of all financial information for Ace Training, the accounting software will need to store various transactions within a database and perform calculations on this data. </w:t>
      </w:r>
    </w:p>
    <w:p w14:paraId="458776B9" w14:textId="0B4FAEBF" w:rsidR="00901F35" w:rsidRPr="00AA33D4" w:rsidRDefault="7F8DABC8" w:rsidP="00DB0C96">
      <w:pPr>
        <w:pStyle w:val="Heading4"/>
        <w:rPr>
          <w:lang w:eastAsia="en-GB"/>
        </w:rPr>
      </w:pPr>
      <w:r w:rsidRPr="00AA33D4">
        <w:rPr>
          <w:lang w:eastAsia="en-GB"/>
        </w:rPr>
        <w:t>3.2.2.2 Customer Relationship Management (CRM)</w:t>
      </w:r>
    </w:p>
    <w:p w14:paraId="59C17FF8" w14:textId="6E36FBA4" w:rsidR="00901F35" w:rsidRPr="00AA33D4" w:rsidRDefault="7F8DABC8" w:rsidP="00DA0E99">
      <w:r w:rsidRPr="00AA33D4">
        <w:t>This software will need to be able to store customer information in a database and allow access to it and modification as requested.</w:t>
      </w:r>
    </w:p>
    <w:p w14:paraId="53D222BC" w14:textId="77777777" w:rsidR="0042485D" w:rsidRPr="00AA33D4" w:rsidRDefault="7F8DABC8" w:rsidP="00DB0C96">
      <w:pPr>
        <w:pStyle w:val="Heading4"/>
        <w:rPr>
          <w:lang w:eastAsia="en-GB"/>
        </w:rPr>
      </w:pPr>
      <w:r w:rsidRPr="00AA33D4">
        <w:rPr>
          <w:lang w:eastAsia="en-GB"/>
        </w:rPr>
        <w:t>Intranet/Extranet</w:t>
      </w:r>
    </w:p>
    <w:p w14:paraId="4E60A99B" w14:textId="584DD28E" w:rsidR="0042485D" w:rsidRPr="00AA33D4" w:rsidRDefault="7F8DABC8" w:rsidP="00DA0E99">
      <w:r w:rsidRPr="00AA33D4">
        <w:t>This will be hosted on the server and allow access to many users all at once.</w:t>
      </w:r>
    </w:p>
    <w:p w14:paraId="3C93819B" w14:textId="5CF19C70" w:rsidR="00B359D2" w:rsidRPr="00AA33D4" w:rsidRDefault="00B359D2" w:rsidP="00DA0E99"/>
    <w:p w14:paraId="577DBBC9" w14:textId="2CB98EE4" w:rsidR="003341FD" w:rsidRPr="00AA33D4" w:rsidRDefault="00813263" w:rsidP="00CA6387">
      <w:pPr>
        <w:pStyle w:val="Heading1"/>
      </w:pPr>
      <w:bookmarkStart w:id="165" w:name="_Toc469236039"/>
      <w:bookmarkStart w:id="166" w:name="_Toc469607055"/>
      <w:bookmarkStart w:id="167" w:name="_Toc469611503"/>
      <w:bookmarkStart w:id="168" w:name="_Toc469649832"/>
      <w:bookmarkStart w:id="169" w:name="_Toc469651017"/>
      <w:bookmarkStart w:id="170" w:name="_Toc469651680"/>
      <w:bookmarkStart w:id="171" w:name="_Toc469651918"/>
      <w:r w:rsidRPr="00AA33D4">
        <w:lastRenderedPageBreak/>
        <w:t xml:space="preserve">4.0 </w:t>
      </w:r>
      <w:r w:rsidR="001A7936" w:rsidRPr="00AA33D4">
        <w:t>Recommended Solution</w:t>
      </w:r>
      <w:bookmarkEnd w:id="153"/>
      <w:bookmarkEnd w:id="165"/>
      <w:bookmarkEnd w:id="166"/>
      <w:bookmarkEnd w:id="167"/>
      <w:bookmarkEnd w:id="168"/>
      <w:bookmarkEnd w:id="169"/>
      <w:bookmarkEnd w:id="170"/>
      <w:bookmarkEnd w:id="171"/>
    </w:p>
    <w:p w14:paraId="5FEDBA9B" w14:textId="6A00CAAE" w:rsidR="003341FD" w:rsidRPr="00AA33D4" w:rsidRDefault="00AD2261" w:rsidP="00CA6387">
      <w:pPr>
        <w:pStyle w:val="Heading2"/>
      </w:pPr>
      <w:bookmarkStart w:id="172" w:name="_Toc467427258"/>
      <w:bookmarkStart w:id="173" w:name="_Toc469236040"/>
      <w:bookmarkStart w:id="174" w:name="_Toc469607056"/>
      <w:bookmarkStart w:id="175" w:name="_Toc469611504"/>
      <w:bookmarkStart w:id="176" w:name="_Toc469649833"/>
      <w:bookmarkStart w:id="177" w:name="_Toc469651018"/>
      <w:bookmarkStart w:id="178" w:name="_Toc469651681"/>
      <w:bookmarkStart w:id="179" w:name="_Toc469651919"/>
      <w:r w:rsidRPr="00AA33D4">
        <w:t xml:space="preserve">4.1 </w:t>
      </w:r>
      <w:r w:rsidR="001A7936" w:rsidRPr="00AA33D4">
        <w:t>Network Technology</w:t>
      </w:r>
      <w:bookmarkEnd w:id="172"/>
      <w:bookmarkEnd w:id="173"/>
      <w:bookmarkEnd w:id="174"/>
      <w:bookmarkEnd w:id="175"/>
      <w:bookmarkEnd w:id="176"/>
      <w:bookmarkEnd w:id="177"/>
      <w:bookmarkEnd w:id="178"/>
      <w:bookmarkEnd w:id="179"/>
    </w:p>
    <w:p w14:paraId="43D1BA66" w14:textId="4B99D8D0" w:rsidR="00E47545" w:rsidRPr="00AA33D4" w:rsidRDefault="00E47545" w:rsidP="7F8DABC8">
      <w:pPr>
        <w:pStyle w:val="NoSpacing"/>
        <w:rPr>
          <w:rFonts w:eastAsia="Times New Roman" w:cs="Times New Roman"/>
          <w:b/>
          <w:bCs/>
          <w:color w:val="000000" w:themeColor="text1"/>
          <w:sz w:val="32"/>
          <w:szCs w:val="28"/>
        </w:rPr>
      </w:pPr>
      <w:r w:rsidRPr="00AA33D4">
        <w:rPr>
          <w:rFonts w:eastAsia="Times New Roman" w:cs="Times New Roman"/>
          <w:sz w:val="24"/>
        </w:rPr>
        <w:t>In this section</w:t>
      </w:r>
      <w:r w:rsidR="00620B33">
        <w:rPr>
          <w:rFonts w:eastAsia="Times New Roman" w:cs="Times New Roman"/>
          <w:noProof/>
          <w:sz w:val="24"/>
        </w:rPr>
        <w:t>,</w:t>
      </w:r>
      <w:r w:rsidRPr="00AA33D4">
        <w:rPr>
          <w:rFonts w:eastAsia="Times New Roman" w:cs="Times New Roman"/>
          <w:sz w:val="24"/>
        </w:rPr>
        <w:t xml:space="preserve"> the networking will be discussed, such as the topology, hardware required for the network, netw</w:t>
      </w:r>
      <w:r w:rsidR="00611B35" w:rsidRPr="00AA33D4">
        <w:rPr>
          <w:rFonts w:eastAsia="Times New Roman" w:cs="Times New Roman"/>
          <w:sz w:val="24"/>
        </w:rPr>
        <w:t>ork management, recommended ISP</w:t>
      </w:r>
      <w:r w:rsidRPr="00AA33D4">
        <w:rPr>
          <w:rFonts w:eastAsia="Times New Roman" w:cs="Times New Roman"/>
          <w:sz w:val="24"/>
        </w:rPr>
        <w:t xml:space="preserve"> and a conclusion of the network chosen.</w:t>
      </w:r>
      <w:r w:rsidRPr="00AA33D4">
        <w:rPr>
          <w:b/>
          <w:sz w:val="32"/>
          <w:szCs w:val="28"/>
        </w:rPr>
        <w:tab/>
      </w:r>
    </w:p>
    <w:p w14:paraId="014EBEBF" w14:textId="212F45D1" w:rsidR="000D3651" w:rsidRPr="00AA33D4" w:rsidRDefault="1EA0A4FD" w:rsidP="00BA1648">
      <w:pPr>
        <w:pStyle w:val="Heading3"/>
        <w:rPr>
          <w:rFonts w:eastAsiaTheme="minorEastAsia"/>
        </w:rPr>
      </w:pPr>
      <w:bookmarkStart w:id="180" w:name="_Toc467427259"/>
      <w:bookmarkStart w:id="181" w:name="_Toc469236041"/>
      <w:bookmarkStart w:id="182" w:name="_Toc469607057"/>
      <w:bookmarkStart w:id="183" w:name="_Toc469611505"/>
      <w:bookmarkStart w:id="184" w:name="_Toc469649834"/>
      <w:bookmarkStart w:id="185" w:name="_Toc469651019"/>
      <w:bookmarkStart w:id="186" w:name="_Toc469651682"/>
      <w:bookmarkStart w:id="187" w:name="_Toc469651920"/>
      <w:r w:rsidRPr="00AA33D4">
        <w:rPr>
          <w:rFonts w:eastAsiaTheme="minorEastAsia"/>
        </w:rPr>
        <w:t>Network Topology.</w:t>
      </w:r>
      <w:bookmarkEnd w:id="180"/>
      <w:bookmarkEnd w:id="181"/>
      <w:bookmarkEnd w:id="182"/>
      <w:bookmarkEnd w:id="183"/>
      <w:bookmarkEnd w:id="184"/>
      <w:bookmarkEnd w:id="185"/>
      <w:bookmarkEnd w:id="186"/>
      <w:bookmarkEnd w:id="187"/>
    </w:p>
    <w:p w14:paraId="7F92AE4A" w14:textId="77777777" w:rsidR="00E47545" w:rsidRPr="00AA33D4" w:rsidRDefault="7F8DABC8" w:rsidP="7F8DABC8">
      <w:pPr>
        <w:pStyle w:val="NoSpacing"/>
        <w:rPr>
          <w:rFonts w:eastAsia="Times New Roman" w:cs="Times New Roman"/>
          <w:sz w:val="24"/>
        </w:rPr>
      </w:pPr>
      <w:r w:rsidRPr="00AA33D4">
        <w:rPr>
          <w:rFonts w:eastAsia="Times New Roman" w:cs="Times New Roman"/>
          <w:sz w:val="24"/>
        </w:rPr>
        <w:t>Network topology is the arrangement of interconnecting devices. There are many ways to arrange these devices. A conclusion will be made to show which one will be recommended for Ace Training and the reasons for this decision.  </w:t>
      </w:r>
    </w:p>
    <w:p w14:paraId="0B4BF27D" w14:textId="77777777" w:rsidR="0071638B" w:rsidRPr="00AA33D4" w:rsidRDefault="0071638B" w:rsidP="7F8DABC8">
      <w:pPr>
        <w:pStyle w:val="NoSpacing"/>
        <w:rPr>
          <w:rFonts w:eastAsia="Times New Roman" w:cs="Times New Roman"/>
          <w:sz w:val="24"/>
        </w:rPr>
      </w:pPr>
    </w:p>
    <w:p w14:paraId="1B9ED037" w14:textId="249A09CA" w:rsidR="00E47545" w:rsidRPr="00AA33D4" w:rsidRDefault="7F8DABC8" w:rsidP="00DB0C96">
      <w:pPr>
        <w:pStyle w:val="Heading4"/>
      </w:pPr>
      <w:r w:rsidRPr="00AA33D4">
        <w:t>4.1.1.1 The Recommended Topology, Complex Star Topology</w:t>
      </w:r>
    </w:p>
    <w:p w14:paraId="009AD8A4" w14:textId="77A56A83" w:rsidR="00E47545" w:rsidRPr="00AA33D4" w:rsidRDefault="00FA03EE" w:rsidP="00E47545">
      <w:pPr>
        <w:spacing w:line="240" w:lineRule="auto"/>
        <w:contextualSpacing/>
        <w:rPr>
          <w:rFonts w:cs="Times New Roman"/>
          <w:b/>
          <w:bCs/>
          <w:color w:val="000000"/>
          <w:sz w:val="28"/>
          <w:szCs w:val="28"/>
          <w:u w:val="single"/>
          <w:lang w:eastAsia="en-GB"/>
        </w:rPr>
      </w:pPr>
      <w:r w:rsidRPr="00AA33D4">
        <w:rPr>
          <w:noProof/>
          <w:lang w:eastAsia="en-GB"/>
        </w:rPr>
        <mc:AlternateContent>
          <mc:Choice Requires="wps">
            <w:drawing>
              <wp:anchor distT="0" distB="0" distL="114300" distR="114300" simplePos="0" relativeHeight="251658288" behindDoc="0" locked="0" layoutInCell="1" allowOverlap="1" wp14:anchorId="1FF40CF1" wp14:editId="3664BE17">
                <wp:simplePos x="0" y="0"/>
                <wp:positionH relativeFrom="column">
                  <wp:posOffset>1951355</wp:posOffset>
                </wp:positionH>
                <wp:positionV relativeFrom="paragraph">
                  <wp:posOffset>2260600</wp:posOffset>
                </wp:positionV>
                <wp:extent cx="2733675" cy="266700"/>
                <wp:effectExtent l="0" t="0" r="9525" b="18415"/>
                <wp:wrapSquare wrapText="bothSides"/>
                <wp:docPr id="1906730786" name="Text Box 1906730786"/>
                <wp:cNvGraphicFramePr/>
                <a:graphic xmlns:a="http://schemas.openxmlformats.org/drawingml/2006/main">
                  <a:graphicData uri="http://schemas.microsoft.com/office/word/2010/wordprocessingShape">
                    <wps:wsp>
                      <wps:cNvSpPr txBox="1"/>
                      <wps:spPr>
                        <a:xfrm>
                          <a:off x="0" y="0"/>
                          <a:ext cx="2733675" cy="266700"/>
                        </a:xfrm>
                        <a:prstGeom prst="rect">
                          <a:avLst/>
                        </a:prstGeom>
                        <a:solidFill>
                          <a:prstClr val="white"/>
                        </a:solidFill>
                        <a:ln>
                          <a:noFill/>
                        </a:ln>
                      </wps:spPr>
                      <wps:txbx>
                        <w:txbxContent>
                          <w:p w14:paraId="71FA2E8A" w14:textId="2B0B895D" w:rsidR="00DD407D" w:rsidRPr="00C3169E" w:rsidRDefault="00DD407D" w:rsidP="00FA03EE">
                            <w:pPr>
                              <w:pStyle w:val="Caption"/>
                              <w:rPr>
                                <w:rFonts w:cs="Times New Roman"/>
                                <w:noProof/>
                              </w:rPr>
                            </w:pPr>
                            <w:r>
                              <w:t xml:space="preserve">Figure </w:t>
                            </w:r>
                            <w:fldSimple w:instr=" SEQ Figure \* ARABIC ">
                              <w:r>
                                <w:rPr>
                                  <w:noProof/>
                                </w:rPr>
                                <w:t>1</w:t>
                              </w:r>
                            </w:fldSimple>
                            <w:r>
                              <w:t xml:space="preserve"> – A Star Topolog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F40CF1" id="Text Box 1906730786" o:spid="_x0000_s1058" type="#_x0000_t202" style="position:absolute;margin-left:153.65pt;margin-top:178pt;width:215.25pt;height:21pt;z-index:25165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" stroked="f">
                <v:textbox style="mso-fit-shape-to-text:t" inset="0,0,0,0">
                  <w:txbxContent>
                    <w:p w14:paraId="71FA2E8A" w14:textId="2B0B895D" w:rsidR="00DD407D" w:rsidRPr="00C3169E" w:rsidRDefault="00DD407D" w:rsidP="00FA03EE">
                      <w:pPr>
                        <w:pStyle w:val="Caption"/>
                        <w:rPr>
                          <w:rFonts w:cs="Times New Roman"/>
                          <w:noProof/>
                        </w:rPr>
                      </w:pPr>
                      <w:r>
                        <w:t xml:space="preserve">Figure </w:t>
                      </w:r>
                      <w:fldSimple w:instr=" SEQ Figure \* ARABIC ">
                        <w:r>
                          <w:rPr>
                            <w:noProof/>
                          </w:rPr>
                          <w:t>1</w:t>
                        </w:r>
                      </w:fldSimple>
                      <w:r>
                        <w:t xml:space="preserve"> – A Star Topology Layout</w:t>
                      </w:r>
                    </w:p>
                  </w:txbxContent>
                </v:textbox>
                <w10:wrap type="square"/>
              </v:shape>
            </w:pict>
          </mc:Fallback>
        </mc:AlternateContent>
      </w:r>
      <w:r w:rsidR="00E47545" w:rsidRPr="00AA33D4">
        <w:rPr>
          <w:rFonts w:cs="Times New Roman"/>
          <w:noProof/>
          <w:lang w:eastAsia="en-GB"/>
        </w:rPr>
        <w:drawing>
          <wp:anchor distT="0" distB="0" distL="114300" distR="114300" simplePos="0" relativeHeight="251658290" behindDoc="0" locked="0" layoutInCell="1" allowOverlap="1" wp14:anchorId="5D7210CC" wp14:editId="51DD4C80">
            <wp:simplePos x="0" y="0"/>
            <wp:positionH relativeFrom="margin">
              <wp:align>center</wp:align>
            </wp:positionH>
            <wp:positionV relativeFrom="paragraph">
              <wp:posOffset>5715</wp:posOffset>
            </wp:positionV>
            <wp:extent cx="2733675" cy="2197735"/>
            <wp:effectExtent l="0" t="0" r="9525" b="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32764" t="33581" r="36182" b="22024"/>
                    <a:stretch/>
                  </pic:blipFill>
                  <pic:spPr bwMode="auto">
                    <a:xfrm>
                      <a:off x="0" y="0"/>
                      <a:ext cx="2733675" cy="2197735"/>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75AB1F" w14:textId="4299A4C0" w:rsidR="00E47545" w:rsidRPr="00AA33D4" w:rsidRDefault="00E47545" w:rsidP="00E47545">
      <w:pPr>
        <w:spacing w:line="240" w:lineRule="auto"/>
        <w:contextualSpacing/>
        <w:rPr>
          <w:rFonts w:cs="Times New Roman"/>
          <w:b/>
          <w:bCs/>
          <w:color w:val="000000"/>
          <w:sz w:val="28"/>
          <w:szCs w:val="28"/>
          <w:u w:val="single"/>
          <w:lang w:eastAsia="en-GB"/>
        </w:rPr>
      </w:pPr>
    </w:p>
    <w:p w14:paraId="7032B028" w14:textId="1BC19AA1" w:rsidR="00E47545" w:rsidRPr="00AA33D4" w:rsidRDefault="00E47545" w:rsidP="00E47545">
      <w:pPr>
        <w:spacing w:line="240" w:lineRule="auto"/>
        <w:contextualSpacing/>
        <w:rPr>
          <w:rFonts w:cs="Times New Roman"/>
          <w:lang w:eastAsia="en-GB"/>
        </w:rPr>
      </w:pPr>
    </w:p>
    <w:p w14:paraId="639CE969" w14:textId="68B5BE82" w:rsidR="00E47545" w:rsidRPr="00AA33D4" w:rsidRDefault="00E47545" w:rsidP="00E47545">
      <w:pPr>
        <w:spacing w:line="240" w:lineRule="auto"/>
        <w:contextualSpacing/>
        <w:rPr>
          <w:rFonts w:cs="Times New Roman"/>
          <w:lang w:eastAsia="en-GB"/>
        </w:rPr>
      </w:pPr>
    </w:p>
    <w:p w14:paraId="15B35D27" w14:textId="254D113C" w:rsidR="00E47545" w:rsidRPr="00AA33D4" w:rsidRDefault="00E47545" w:rsidP="00E47545">
      <w:pPr>
        <w:spacing w:line="240" w:lineRule="auto"/>
        <w:contextualSpacing/>
        <w:rPr>
          <w:rFonts w:cs="Times New Roman"/>
          <w:lang w:eastAsia="en-GB"/>
        </w:rPr>
      </w:pPr>
    </w:p>
    <w:p w14:paraId="2C277CED" w14:textId="28463066" w:rsidR="00E47545" w:rsidRPr="00AA33D4" w:rsidRDefault="00E47545" w:rsidP="00E47545">
      <w:pPr>
        <w:spacing w:line="240" w:lineRule="auto"/>
        <w:contextualSpacing/>
        <w:rPr>
          <w:rFonts w:cs="Times New Roman"/>
          <w:lang w:eastAsia="en-GB"/>
        </w:rPr>
      </w:pPr>
    </w:p>
    <w:p w14:paraId="01F06286" w14:textId="712243F4" w:rsidR="00E47545" w:rsidRPr="00AA33D4" w:rsidRDefault="00E47545" w:rsidP="00E47545">
      <w:pPr>
        <w:spacing w:line="240" w:lineRule="auto"/>
        <w:contextualSpacing/>
        <w:rPr>
          <w:rFonts w:cs="Times New Roman"/>
          <w:lang w:eastAsia="en-GB"/>
        </w:rPr>
      </w:pPr>
    </w:p>
    <w:p w14:paraId="7E005AA9" w14:textId="3E426C11" w:rsidR="00E47545" w:rsidRPr="00AA33D4" w:rsidRDefault="00E47545" w:rsidP="00E47545">
      <w:pPr>
        <w:spacing w:line="240" w:lineRule="auto"/>
        <w:contextualSpacing/>
        <w:rPr>
          <w:rFonts w:cs="Times New Roman"/>
          <w:lang w:eastAsia="en-GB"/>
        </w:rPr>
      </w:pPr>
    </w:p>
    <w:p w14:paraId="6EA2F723" w14:textId="7BA0BB2E" w:rsidR="00E47545" w:rsidRPr="00AA33D4" w:rsidRDefault="00E47545" w:rsidP="00E47545">
      <w:pPr>
        <w:spacing w:line="240" w:lineRule="auto"/>
        <w:contextualSpacing/>
        <w:rPr>
          <w:rFonts w:cs="Times New Roman"/>
          <w:lang w:eastAsia="en-GB"/>
        </w:rPr>
      </w:pPr>
    </w:p>
    <w:p w14:paraId="7CEFE04A" w14:textId="0069EA7A" w:rsidR="00E47545" w:rsidRPr="00AA33D4" w:rsidRDefault="00E47545" w:rsidP="00E47545">
      <w:pPr>
        <w:spacing w:line="240" w:lineRule="auto"/>
        <w:contextualSpacing/>
        <w:rPr>
          <w:rFonts w:cs="Times New Roman"/>
          <w:lang w:eastAsia="en-GB"/>
        </w:rPr>
      </w:pPr>
    </w:p>
    <w:p w14:paraId="197C6A5A" w14:textId="52250195" w:rsidR="00E47545" w:rsidRPr="00AA33D4" w:rsidRDefault="00E47545" w:rsidP="00E47545">
      <w:pPr>
        <w:spacing w:line="240" w:lineRule="auto"/>
        <w:contextualSpacing/>
        <w:rPr>
          <w:rFonts w:cs="Times New Roman"/>
          <w:lang w:eastAsia="en-GB"/>
        </w:rPr>
      </w:pPr>
    </w:p>
    <w:p w14:paraId="08FC714A" w14:textId="77777777" w:rsidR="00E47545" w:rsidRPr="00AA33D4" w:rsidRDefault="00E47545" w:rsidP="00E47545">
      <w:pPr>
        <w:spacing w:line="240" w:lineRule="auto"/>
        <w:contextualSpacing/>
        <w:rPr>
          <w:rFonts w:cs="Times New Roman"/>
          <w:lang w:eastAsia="en-GB"/>
        </w:rPr>
      </w:pPr>
    </w:p>
    <w:p w14:paraId="051525DD" w14:textId="77AE0357" w:rsidR="001E37F6" w:rsidRPr="00AA33D4" w:rsidRDefault="001E37F6" w:rsidP="00E47545">
      <w:pPr>
        <w:spacing w:line="240" w:lineRule="auto"/>
        <w:contextualSpacing/>
        <w:rPr>
          <w:rFonts w:cs="Times New Roman"/>
          <w:lang w:eastAsia="en-GB"/>
        </w:rPr>
      </w:pPr>
    </w:p>
    <w:p w14:paraId="35FAF5A1" w14:textId="55647172" w:rsidR="001E37F6" w:rsidRPr="00AA33D4" w:rsidRDefault="001E37F6" w:rsidP="00E47545">
      <w:pPr>
        <w:spacing w:line="240" w:lineRule="auto"/>
        <w:contextualSpacing/>
        <w:rPr>
          <w:rFonts w:cs="Times New Roman"/>
          <w:lang w:eastAsia="en-GB"/>
        </w:rPr>
      </w:pPr>
    </w:p>
    <w:p w14:paraId="4923D99B" w14:textId="0C9EDCA6" w:rsidR="00E47545" w:rsidRPr="00AA33D4" w:rsidRDefault="00E47545" w:rsidP="00E47545">
      <w:pPr>
        <w:spacing w:line="240" w:lineRule="auto"/>
        <w:contextualSpacing/>
        <w:rPr>
          <w:rFonts w:cs="Times New Roman"/>
          <w:lang w:eastAsia="en-GB"/>
        </w:rPr>
      </w:pPr>
    </w:p>
    <w:p w14:paraId="02262C50" w14:textId="514557D9" w:rsidR="00C3675D" w:rsidRPr="00C3675D" w:rsidRDefault="00C3675D" w:rsidP="00C3675D">
      <w:pPr>
        <w:spacing w:after="0" w:line="240" w:lineRule="auto"/>
        <w:contextualSpacing/>
        <w:rPr>
          <w:sz w:val="24"/>
        </w:rPr>
      </w:pPr>
      <w:r w:rsidRPr="00C3675D">
        <w:rPr>
          <w:color w:val="000000"/>
          <w:sz w:val="24"/>
        </w:rPr>
        <w:t>This contains a central node which is a switch. All stations connect to the central node, which is a star</w:t>
      </w:r>
      <w:r w:rsidR="00620B33">
        <w:rPr>
          <w:noProof/>
          <w:color w:val="000000"/>
          <w:sz w:val="24"/>
        </w:rPr>
        <w:t>-</w:t>
      </w:r>
      <w:r w:rsidRPr="00C3675D">
        <w:rPr>
          <w:color w:val="000000"/>
          <w:sz w:val="24"/>
        </w:rPr>
        <w:t>like structure, as shown in figure 4. All transmissions are sent directly to the destination as the switch uses MAC addresses to send the data to the correct station.</w:t>
      </w:r>
    </w:p>
    <w:p w14:paraId="49953A36" w14:textId="77777777" w:rsidR="00FA368A" w:rsidRDefault="00FA368A" w:rsidP="00C3675D">
      <w:pPr>
        <w:spacing w:after="0" w:line="240" w:lineRule="auto"/>
        <w:contextualSpacing/>
        <w:rPr>
          <w:rFonts w:eastAsia="Times New Roman"/>
          <w:color w:val="FF0000"/>
          <w:sz w:val="24"/>
        </w:rPr>
      </w:pPr>
    </w:p>
    <w:p w14:paraId="50E18DF8" w14:textId="66FB9995" w:rsidR="00C3675D" w:rsidRPr="00C3675D" w:rsidRDefault="00C3675D" w:rsidP="00C3675D">
      <w:pPr>
        <w:spacing w:after="0" w:line="240" w:lineRule="auto"/>
        <w:contextualSpacing/>
        <w:rPr>
          <w:sz w:val="24"/>
        </w:rPr>
      </w:pPr>
      <w:r w:rsidRPr="00C3675D">
        <w:rPr>
          <w:color w:val="000000"/>
          <w:sz w:val="24"/>
        </w:rPr>
        <w:t xml:space="preserve">Complex </w:t>
      </w:r>
      <w:r w:rsidR="00630DC3">
        <w:rPr>
          <w:noProof/>
          <w:color w:val="000000"/>
          <w:sz w:val="24"/>
        </w:rPr>
        <w:t>S</w:t>
      </w:r>
      <w:r w:rsidRPr="00630DC3">
        <w:rPr>
          <w:noProof/>
          <w:color w:val="000000"/>
          <w:sz w:val="24"/>
        </w:rPr>
        <w:t>tar</w:t>
      </w:r>
      <w:r w:rsidRPr="00C3675D">
        <w:rPr>
          <w:color w:val="000000"/>
          <w:sz w:val="24"/>
        </w:rPr>
        <w:t xml:space="preserve"> topologies can be formed by connecting multiple star networks together by the central nodes.</w:t>
      </w:r>
      <w:r w:rsidR="0046072B">
        <w:rPr>
          <w:color w:val="000000"/>
          <w:sz w:val="24"/>
        </w:rPr>
        <w:t xml:space="preserve"> </w:t>
      </w:r>
    </w:p>
    <w:p w14:paraId="78104087" w14:textId="77777777" w:rsidR="00C3675D" w:rsidRPr="00C3675D" w:rsidRDefault="00C3675D" w:rsidP="00C3675D">
      <w:pPr>
        <w:spacing w:after="0" w:line="240" w:lineRule="auto"/>
        <w:contextualSpacing/>
        <w:rPr>
          <w:rFonts w:eastAsia="Times New Roman"/>
          <w:sz w:val="24"/>
        </w:rPr>
      </w:pPr>
    </w:p>
    <w:p w14:paraId="2288684A" w14:textId="77777777" w:rsidR="00C3675D" w:rsidRPr="00540CA3" w:rsidRDefault="00C3675D" w:rsidP="00540CA3">
      <w:pPr>
        <w:rPr>
          <w:u w:val="single"/>
        </w:rPr>
      </w:pPr>
      <w:r w:rsidRPr="00540CA3">
        <w:rPr>
          <w:u w:val="single"/>
        </w:rPr>
        <w:t>Issues</w:t>
      </w:r>
    </w:p>
    <w:p w14:paraId="6615B26D" w14:textId="77777777" w:rsidR="00C3675D" w:rsidRPr="00C3675D" w:rsidRDefault="00C3675D" w:rsidP="00C3675D">
      <w:pPr>
        <w:numPr>
          <w:ilvl w:val="0"/>
          <w:numId w:val="4"/>
        </w:numPr>
        <w:spacing w:after="0" w:line="240" w:lineRule="auto"/>
        <w:contextualSpacing/>
        <w:textAlignment w:val="baseline"/>
        <w:rPr>
          <w:rFonts w:cs="Arial"/>
          <w:color w:val="000000"/>
          <w:sz w:val="20"/>
          <w:szCs w:val="20"/>
        </w:rPr>
      </w:pPr>
      <w:r w:rsidRPr="00C3675D">
        <w:rPr>
          <w:rFonts w:cs="Arial"/>
          <w:color w:val="000000"/>
          <w:sz w:val="24"/>
        </w:rPr>
        <w:t>More cable length is required as each station is connected to the switch individually, increasing costs.</w:t>
      </w:r>
    </w:p>
    <w:p w14:paraId="696AEDBD" w14:textId="77777777" w:rsidR="00C3675D" w:rsidRPr="00C3675D" w:rsidRDefault="00C3675D" w:rsidP="00C3675D">
      <w:pPr>
        <w:numPr>
          <w:ilvl w:val="0"/>
          <w:numId w:val="4"/>
        </w:numPr>
        <w:spacing w:after="0" w:line="240" w:lineRule="auto"/>
        <w:contextualSpacing/>
        <w:textAlignment w:val="baseline"/>
        <w:rPr>
          <w:rFonts w:cs="Arial"/>
          <w:color w:val="000000"/>
          <w:sz w:val="20"/>
          <w:szCs w:val="20"/>
        </w:rPr>
      </w:pPr>
      <w:r w:rsidRPr="00C3675D">
        <w:rPr>
          <w:rFonts w:cs="Arial"/>
          <w:color w:val="000000"/>
          <w:sz w:val="24"/>
        </w:rPr>
        <w:t>The single point of failure is the switch, because if this fails all the stations connected cannot communicate.</w:t>
      </w:r>
    </w:p>
    <w:p w14:paraId="462F6C50" w14:textId="6A4615CD" w:rsidR="00C3675D" w:rsidRPr="00C3675D" w:rsidRDefault="00C3675D" w:rsidP="00C3675D">
      <w:pPr>
        <w:numPr>
          <w:ilvl w:val="0"/>
          <w:numId w:val="4"/>
        </w:numPr>
        <w:spacing w:after="0" w:line="240" w:lineRule="auto"/>
        <w:contextualSpacing/>
        <w:textAlignment w:val="baseline"/>
        <w:rPr>
          <w:rFonts w:cs="Arial"/>
          <w:color w:val="000000"/>
          <w:sz w:val="20"/>
          <w:szCs w:val="20"/>
        </w:rPr>
      </w:pPr>
      <w:r w:rsidRPr="00C3675D">
        <w:rPr>
          <w:rFonts w:cs="Arial"/>
          <w:color w:val="000000"/>
          <w:sz w:val="24"/>
        </w:rPr>
        <w:t>The number of stations and the capacity needed can be limited by the switch used. The more stations required</w:t>
      </w:r>
      <w:r w:rsidR="00620B33">
        <w:rPr>
          <w:rFonts w:cs="Arial"/>
          <w:noProof/>
          <w:color w:val="000000"/>
          <w:sz w:val="24"/>
        </w:rPr>
        <w:t>,</w:t>
      </w:r>
      <w:r w:rsidRPr="00C3675D">
        <w:rPr>
          <w:rFonts w:cs="Arial"/>
          <w:color w:val="000000"/>
          <w:sz w:val="24"/>
        </w:rPr>
        <w:t xml:space="preserve"> the higher the cost.</w:t>
      </w:r>
    </w:p>
    <w:p w14:paraId="245B0E2F" w14:textId="77777777" w:rsidR="00C3675D" w:rsidRPr="00C3675D" w:rsidRDefault="00C3675D" w:rsidP="00C3675D">
      <w:pPr>
        <w:spacing w:after="0" w:line="240" w:lineRule="auto"/>
        <w:contextualSpacing/>
        <w:rPr>
          <w:rFonts w:eastAsia="Times New Roman"/>
          <w:sz w:val="24"/>
        </w:rPr>
      </w:pPr>
    </w:p>
    <w:p w14:paraId="543BE1BD" w14:textId="77777777" w:rsidR="00C3675D" w:rsidRPr="00540CA3" w:rsidRDefault="00C3675D" w:rsidP="00540CA3">
      <w:pPr>
        <w:rPr>
          <w:u w:val="single"/>
        </w:rPr>
      </w:pPr>
      <w:r w:rsidRPr="00540CA3">
        <w:rPr>
          <w:u w:val="single"/>
        </w:rPr>
        <w:t>Benefits</w:t>
      </w:r>
    </w:p>
    <w:p w14:paraId="184FE023" w14:textId="6AB25E15" w:rsidR="00C3675D" w:rsidRPr="00C3675D" w:rsidRDefault="00C3675D" w:rsidP="00C3675D">
      <w:pPr>
        <w:numPr>
          <w:ilvl w:val="0"/>
          <w:numId w:val="5"/>
        </w:numPr>
        <w:spacing w:after="0" w:line="240" w:lineRule="auto"/>
        <w:contextualSpacing/>
        <w:textAlignment w:val="baseline"/>
        <w:rPr>
          <w:rFonts w:cs="Arial"/>
          <w:color w:val="000000"/>
          <w:sz w:val="20"/>
          <w:szCs w:val="20"/>
        </w:rPr>
      </w:pPr>
      <w:r w:rsidRPr="00C3675D">
        <w:rPr>
          <w:rFonts w:cs="Arial"/>
          <w:color w:val="000000"/>
          <w:sz w:val="24"/>
        </w:rPr>
        <w:t>If a station shuts down</w:t>
      </w:r>
      <w:r w:rsidR="00630DC3">
        <w:rPr>
          <w:rFonts w:cs="Arial"/>
          <w:noProof/>
          <w:color w:val="000000"/>
          <w:sz w:val="24"/>
        </w:rPr>
        <w:t>,</w:t>
      </w:r>
      <w:r w:rsidRPr="00C3675D">
        <w:rPr>
          <w:rFonts w:cs="Arial"/>
          <w:color w:val="000000"/>
          <w:sz w:val="24"/>
        </w:rPr>
        <w:t xml:space="preserve"> all other stations can still communicate</w:t>
      </w:r>
    </w:p>
    <w:p w14:paraId="4B565556" w14:textId="77777777" w:rsidR="00C3675D" w:rsidRPr="00C3675D" w:rsidRDefault="00C3675D" w:rsidP="00C3675D">
      <w:pPr>
        <w:numPr>
          <w:ilvl w:val="0"/>
          <w:numId w:val="5"/>
        </w:numPr>
        <w:spacing w:after="0" w:line="240" w:lineRule="auto"/>
        <w:contextualSpacing/>
        <w:textAlignment w:val="baseline"/>
        <w:rPr>
          <w:rFonts w:cs="Arial"/>
          <w:color w:val="000000"/>
          <w:sz w:val="20"/>
          <w:szCs w:val="20"/>
        </w:rPr>
      </w:pPr>
      <w:r w:rsidRPr="00C3675D">
        <w:rPr>
          <w:rFonts w:cs="Arial"/>
          <w:color w:val="000000"/>
          <w:sz w:val="24"/>
        </w:rPr>
        <w:t>It is much easier to maintain this topology if it does not become complex.</w:t>
      </w:r>
    </w:p>
    <w:p w14:paraId="4A14AE0A" w14:textId="77777777" w:rsidR="00C3675D" w:rsidRPr="00C3675D" w:rsidRDefault="00C3675D" w:rsidP="00C3675D">
      <w:pPr>
        <w:numPr>
          <w:ilvl w:val="0"/>
          <w:numId w:val="5"/>
        </w:numPr>
        <w:spacing w:after="0" w:line="240" w:lineRule="auto"/>
        <w:contextualSpacing/>
        <w:textAlignment w:val="baseline"/>
        <w:rPr>
          <w:rFonts w:cs="Arial"/>
          <w:color w:val="000000"/>
          <w:sz w:val="20"/>
          <w:szCs w:val="20"/>
        </w:rPr>
      </w:pPr>
      <w:r w:rsidRPr="00C3675D">
        <w:rPr>
          <w:rFonts w:cs="Arial"/>
          <w:color w:val="000000"/>
          <w:sz w:val="24"/>
        </w:rPr>
        <w:t>Transmissions from sources are only received by the destination and are not passed through other stations, as the switch changes the source to the correct channel or route of the destination.</w:t>
      </w:r>
    </w:p>
    <w:p w14:paraId="1665A1C2" w14:textId="77777777" w:rsidR="00C3675D" w:rsidRPr="00C3675D" w:rsidRDefault="00C3675D" w:rsidP="00C3675D">
      <w:pPr>
        <w:numPr>
          <w:ilvl w:val="0"/>
          <w:numId w:val="5"/>
        </w:numPr>
        <w:spacing w:after="0" w:line="240" w:lineRule="auto"/>
        <w:contextualSpacing/>
        <w:textAlignment w:val="baseline"/>
        <w:rPr>
          <w:rFonts w:eastAsia="Times New Roman" w:cs="Arial"/>
          <w:color w:val="000000"/>
          <w:sz w:val="24"/>
          <w:szCs w:val="28"/>
        </w:rPr>
      </w:pPr>
      <w:r w:rsidRPr="00C3675D">
        <w:rPr>
          <w:rFonts w:eastAsia="Times New Roman" w:cs="Arial"/>
          <w:color w:val="000000"/>
          <w:sz w:val="24"/>
          <w:szCs w:val="28"/>
        </w:rPr>
        <w:t>It is simple to connect or remove devices to the switch</w:t>
      </w:r>
    </w:p>
    <w:p w14:paraId="53FB4713" w14:textId="3E0042BA" w:rsidR="00C3675D" w:rsidRPr="002B2BEC" w:rsidRDefault="00C3675D" w:rsidP="00C3675D">
      <w:pPr>
        <w:pStyle w:val="NormalWeb"/>
        <w:numPr>
          <w:ilvl w:val="0"/>
          <w:numId w:val="5"/>
        </w:numPr>
        <w:spacing w:before="0" w:beforeAutospacing="0" w:after="0" w:afterAutospacing="0"/>
        <w:contextualSpacing/>
        <w:rPr>
          <w:rFonts w:asciiTheme="minorHAnsi" w:hAnsiTheme="minorHAnsi"/>
          <w:color w:val="B2A1C7" w:themeColor="accent4" w:themeTint="99"/>
          <w:szCs w:val="28"/>
        </w:rPr>
      </w:pPr>
      <w:r w:rsidRPr="00B05BAB">
        <w:rPr>
          <w:rFonts w:asciiTheme="minorHAnsi" w:hAnsiTheme="minorHAnsi"/>
          <w:szCs w:val="28"/>
        </w:rPr>
        <w:t>“Easy to diagnose net</w:t>
      </w:r>
      <w:r w:rsidR="00FA368A">
        <w:rPr>
          <w:rFonts w:asciiTheme="minorHAnsi" w:hAnsiTheme="minorHAnsi"/>
          <w:szCs w:val="28"/>
        </w:rPr>
        <w:t xml:space="preserve">work fault.” </w:t>
      </w:r>
      <w:r w:rsidRPr="00B05BAB">
        <w:rPr>
          <w:rFonts w:asciiTheme="minorHAnsi" w:hAnsiTheme="minorHAnsi"/>
          <w:szCs w:val="28"/>
        </w:rPr>
        <w:t>(Bisht and Singh, 2015)</w:t>
      </w:r>
    </w:p>
    <w:p w14:paraId="02377E5A" w14:textId="77777777" w:rsidR="00F20B5E" w:rsidRPr="00AA33D4" w:rsidRDefault="00F20B5E" w:rsidP="00F20B5E"/>
    <w:p w14:paraId="590440D4" w14:textId="2CC0461A" w:rsidR="00F925F0" w:rsidRPr="00AA33D4" w:rsidRDefault="7F8DABC8" w:rsidP="00DB0C96">
      <w:pPr>
        <w:pStyle w:val="Heading4"/>
      </w:pPr>
      <w:r w:rsidRPr="00AA33D4">
        <w:lastRenderedPageBreak/>
        <w:t>4.1.1.2 Recommended topology for Ace Training Ltd.</w:t>
      </w:r>
    </w:p>
    <w:p w14:paraId="31561758" w14:textId="77777777" w:rsidR="006E61DB" w:rsidRPr="00AA33D4" w:rsidRDefault="006E61DB" w:rsidP="006E61DB">
      <w:pPr>
        <w:spacing w:after="0" w:line="240" w:lineRule="auto"/>
        <w:contextualSpacing/>
        <w:rPr>
          <w:color w:val="000000"/>
          <w:sz w:val="24"/>
        </w:rPr>
      </w:pPr>
    </w:p>
    <w:p w14:paraId="1DDC0FCE" w14:textId="2E209B5B" w:rsidR="006E61DB" w:rsidRPr="00AA33D4" w:rsidRDefault="006E61DB" w:rsidP="006E61DB">
      <w:pPr>
        <w:spacing w:after="0" w:line="240" w:lineRule="auto"/>
        <w:contextualSpacing/>
        <w:rPr>
          <w:color w:val="000000"/>
          <w:sz w:val="24"/>
        </w:rPr>
      </w:pPr>
      <w:r w:rsidRPr="00AA33D4">
        <w:rPr>
          <w:rFonts w:cs="Times"/>
          <w:noProof/>
          <w:sz w:val="32"/>
          <w:szCs w:val="32"/>
          <w:lang w:eastAsia="en-GB"/>
        </w:rPr>
        <mc:AlternateContent>
          <mc:Choice Requires="wpg">
            <w:drawing>
              <wp:anchor distT="0" distB="0" distL="114300" distR="114300" simplePos="0" relativeHeight="251658289" behindDoc="0" locked="0" layoutInCell="1" allowOverlap="1" wp14:anchorId="428A5426" wp14:editId="4FCB1D6E">
                <wp:simplePos x="0" y="0"/>
                <wp:positionH relativeFrom="column">
                  <wp:posOffset>2607310</wp:posOffset>
                </wp:positionH>
                <wp:positionV relativeFrom="paragraph">
                  <wp:posOffset>86572</wp:posOffset>
                </wp:positionV>
                <wp:extent cx="4257040" cy="6276340"/>
                <wp:effectExtent l="0" t="0" r="10160" b="0"/>
                <wp:wrapSquare wrapText="bothSides"/>
                <wp:docPr id="48" name="Group 48"/>
                <wp:cNvGraphicFramePr/>
                <a:graphic xmlns:a="http://schemas.openxmlformats.org/drawingml/2006/main">
                  <a:graphicData uri="http://schemas.microsoft.com/office/word/2010/wordprocessingGroup">
                    <wpg:wgp>
                      <wpg:cNvGrpSpPr/>
                      <wpg:grpSpPr>
                        <a:xfrm>
                          <a:off x="0" y="0"/>
                          <a:ext cx="4257040" cy="6276340"/>
                          <a:chOff x="2159000" y="0"/>
                          <a:chExt cx="4460875" cy="6621780"/>
                        </a:xfrm>
                      </wpg:grpSpPr>
                      <wps:wsp>
                        <wps:cNvPr id="49" name="Text Box 49"/>
                        <wps:cNvSpPr txBox="1"/>
                        <wps:spPr>
                          <a:xfrm>
                            <a:off x="2743200" y="6276340"/>
                            <a:ext cx="320103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535B22" w14:textId="77777777" w:rsidR="00DD407D" w:rsidRDefault="00DD407D" w:rsidP="006E61DB">
                              <w:r>
                                <w:t>Figure6 the recommended network top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0" name="Picture 5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159000" y="0"/>
                            <a:ext cx="4460875" cy="63055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28A5426" id="Group 48" o:spid="_x0000_s1059" style="position:absolute;margin-left:205.3pt;margin-top:6.8pt;width:335.2pt;height:494.2pt;z-index:251658289;mso-width-relative:margin;mso-height-relative:margin" coordorigin="21590" coordsize="44608,66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">
                <v:shape id="Text Box 49" o:spid="_x0000_s1060" type="#_x0000_t202" style="position:absolute;left:27432;top:62763;width:3201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49535B22" w14:textId="77777777" w:rsidR="00DD407D" w:rsidRDefault="00DD407D" w:rsidP="006E61DB">
                        <w:r>
                          <w:t>Figure6 the recommended network topolog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61" type="#_x0000_t75" style="position:absolute;left:21590;width:44608;height:63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">
                  <v:imagedata r:id="rId14" o:title=""/>
                  <v:path arrowok="t"/>
                </v:shape>
                <w10:wrap type="square"/>
              </v:group>
            </w:pict>
          </mc:Fallback>
        </mc:AlternateContent>
      </w:r>
      <w:r w:rsidRPr="00AA33D4">
        <w:rPr>
          <w:color w:val="000000"/>
          <w:sz w:val="24"/>
        </w:rPr>
        <w:t xml:space="preserve">The network topology that is recommended for Ace Training Ltd is a complex star topology, which is multiple star networks connected. This topology has been chosen as it is the most efficient and cost effective compared to other methods; for example, sales traffic is separated from other traffic by connecting sales computers directly to the server switch and other departments are </w:t>
      </w:r>
      <w:r w:rsidR="00630DC3">
        <w:rPr>
          <w:noProof/>
          <w:color w:val="000000"/>
          <w:sz w:val="24"/>
        </w:rPr>
        <w:t>link</w:t>
      </w:r>
      <w:r w:rsidRPr="00630DC3">
        <w:rPr>
          <w:noProof/>
          <w:color w:val="000000"/>
          <w:sz w:val="24"/>
        </w:rPr>
        <w:t>ed</w:t>
      </w:r>
      <w:r w:rsidRPr="00AA33D4">
        <w:rPr>
          <w:color w:val="000000"/>
          <w:sz w:val="24"/>
        </w:rPr>
        <w:t xml:space="preserve"> to the server switch through another switch, as shown in figure 6.</w:t>
      </w:r>
    </w:p>
    <w:p w14:paraId="1E570D42" w14:textId="77777777" w:rsidR="006E61DB" w:rsidRPr="00AA33D4" w:rsidRDefault="006E61DB" w:rsidP="006E61DB">
      <w:pPr>
        <w:spacing w:after="0" w:line="240" w:lineRule="auto"/>
        <w:contextualSpacing/>
        <w:rPr>
          <w:sz w:val="24"/>
        </w:rPr>
      </w:pPr>
      <w:r w:rsidRPr="00AA33D4">
        <w:rPr>
          <w:color w:val="000000"/>
          <w:sz w:val="24"/>
        </w:rPr>
        <w:softHyphen/>
      </w:r>
      <w:r w:rsidRPr="00AA33D4">
        <w:rPr>
          <w:color w:val="000000"/>
          <w:sz w:val="24"/>
        </w:rPr>
        <w:softHyphen/>
      </w:r>
    </w:p>
    <w:p w14:paraId="0CA45207" w14:textId="40979FD7" w:rsidR="006E61DB" w:rsidRPr="00AA33D4" w:rsidRDefault="006E61DB" w:rsidP="006E61DB">
      <w:pPr>
        <w:spacing w:after="0" w:line="240" w:lineRule="auto"/>
        <w:contextualSpacing/>
        <w:rPr>
          <w:sz w:val="24"/>
        </w:rPr>
      </w:pPr>
      <w:r w:rsidRPr="00AA33D4">
        <w:rPr>
          <w:color w:val="000000"/>
          <w:sz w:val="24"/>
        </w:rPr>
        <w:t>In figure 6 the green lines represent connections to the server switch; red lines represent the router connection to the switch</w:t>
      </w:r>
      <w:r w:rsidR="00620B33">
        <w:rPr>
          <w:noProof/>
          <w:color w:val="000000"/>
          <w:sz w:val="24"/>
        </w:rPr>
        <w:t>,</w:t>
      </w:r>
      <w:r w:rsidRPr="00AA33D4">
        <w:rPr>
          <w:color w:val="000000"/>
          <w:sz w:val="24"/>
        </w:rPr>
        <w:t xml:space="preserve"> and the blue lines represent connections to a separate switch. Reception, Secretary, managing director and Sales Manager are all connected to a switch by an Ethernet cable. Accounts are also connected to a separate, isolated, switch as their network traffic needs to be more secure, as they handle confidential information.</w:t>
      </w:r>
      <w:r w:rsidR="00E34660" w:rsidRPr="00E34660">
        <w:rPr>
          <w:color w:val="000000"/>
          <w:sz w:val="28"/>
        </w:rPr>
        <w:t xml:space="preserve"> </w:t>
      </w:r>
      <w:r w:rsidR="00E34660" w:rsidRPr="00E34660">
        <w:rPr>
          <w:color w:val="000000"/>
          <w:sz w:val="24"/>
        </w:rPr>
        <w:t>The orange lines represent the cable trays. The trays will hold the cables above the suspended ceiling.</w:t>
      </w:r>
    </w:p>
    <w:p w14:paraId="16EBA119" w14:textId="77777777" w:rsidR="006E61DB" w:rsidRPr="00AA33D4" w:rsidRDefault="006E61DB" w:rsidP="006E61DB">
      <w:pPr>
        <w:spacing w:after="0" w:line="240" w:lineRule="auto"/>
        <w:contextualSpacing/>
        <w:rPr>
          <w:rFonts w:eastAsia="Times New Roman"/>
          <w:sz w:val="24"/>
        </w:rPr>
      </w:pPr>
    </w:p>
    <w:p w14:paraId="68900BA7" w14:textId="0CC30AF3" w:rsidR="006E61DB" w:rsidRPr="00AA33D4" w:rsidRDefault="006E61DB" w:rsidP="006E61DB">
      <w:pPr>
        <w:pStyle w:val="p1"/>
        <w:contextualSpacing/>
        <w:rPr>
          <w:rFonts w:asciiTheme="minorHAnsi" w:hAnsiTheme="minorHAnsi"/>
          <w:color w:val="000000"/>
        </w:rPr>
      </w:pPr>
      <w:r w:rsidRPr="00AA33D4">
        <w:rPr>
          <w:rFonts w:asciiTheme="minorHAnsi" w:hAnsiTheme="minorHAnsi"/>
          <w:color w:val="000000"/>
          <w:szCs w:val="28"/>
        </w:rPr>
        <w:t>Using separate switches keeps the department’s network traffic distinct from others,</w:t>
      </w:r>
      <w:r w:rsidRPr="009E322B">
        <w:rPr>
          <w:rFonts w:asciiTheme="minorHAnsi" w:hAnsiTheme="minorHAnsi"/>
          <w:szCs w:val="28"/>
        </w:rPr>
        <w:t xml:space="preserve"> “</w:t>
      </w:r>
      <w:r w:rsidRPr="009E322B">
        <w:rPr>
          <w:rStyle w:val="s1"/>
          <w:rFonts w:asciiTheme="minorHAnsi" w:hAnsiTheme="minorHAnsi"/>
          <w:szCs w:val="28"/>
        </w:rPr>
        <w:t xml:space="preserve">Centralization also allows the inspection of traffic through the network. This facilitates </w:t>
      </w:r>
      <w:r w:rsidRPr="009E322B">
        <w:rPr>
          <w:rStyle w:val="s2"/>
          <w:rFonts w:asciiTheme="minorHAnsi" w:hAnsiTheme="minorHAnsi"/>
          <w:color w:val="auto"/>
          <w:szCs w:val="28"/>
          <w:u w:val="none"/>
        </w:rPr>
        <w:t>analysis of the traffic</w:t>
      </w:r>
      <w:r w:rsidRPr="009E322B">
        <w:rPr>
          <w:rStyle w:val="s1"/>
          <w:rFonts w:asciiTheme="minorHAnsi" w:hAnsiTheme="minorHAnsi"/>
          <w:szCs w:val="28"/>
        </w:rPr>
        <w:t xml:space="preserve"> and detection of suspicious </w:t>
      </w:r>
      <w:r w:rsidRPr="00620B33">
        <w:rPr>
          <w:rStyle w:val="s1"/>
          <w:rFonts w:asciiTheme="minorHAnsi" w:hAnsiTheme="minorHAnsi"/>
          <w:noProof/>
          <w:szCs w:val="28"/>
        </w:rPr>
        <w:t>behavio</w:t>
      </w:r>
      <w:r w:rsidR="00620B33">
        <w:rPr>
          <w:rStyle w:val="s1"/>
          <w:rFonts w:asciiTheme="minorHAnsi" w:hAnsiTheme="minorHAnsi"/>
          <w:noProof/>
          <w:szCs w:val="28"/>
        </w:rPr>
        <w:t>u</w:t>
      </w:r>
      <w:r w:rsidRPr="00620B33">
        <w:rPr>
          <w:rStyle w:val="s1"/>
          <w:rFonts w:asciiTheme="minorHAnsi" w:hAnsiTheme="minorHAnsi"/>
          <w:noProof/>
          <w:szCs w:val="28"/>
        </w:rPr>
        <w:t>r</w:t>
      </w:r>
      <w:r w:rsidRPr="009E322B">
        <w:rPr>
          <w:rStyle w:val="s1"/>
          <w:rFonts w:asciiTheme="minorHAnsi" w:hAnsiTheme="minorHAnsi"/>
          <w:szCs w:val="28"/>
        </w:rPr>
        <w:t xml:space="preserve">.” (n.d). </w:t>
      </w:r>
      <w:r w:rsidR="00620B33" w:rsidRPr="00620B33">
        <w:rPr>
          <w:rStyle w:val="s1"/>
          <w:rFonts w:asciiTheme="minorHAnsi" w:hAnsiTheme="minorHAnsi"/>
          <w:noProof/>
          <w:szCs w:val="28"/>
        </w:rPr>
        <w:t>T</w:t>
      </w:r>
      <w:r w:rsidRPr="00620B33">
        <w:rPr>
          <w:rStyle w:val="s1"/>
          <w:rFonts w:asciiTheme="minorHAnsi" w:hAnsiTheme="minorHAnsi"/>
          <w:noProof/>
          <w:szCs w:val="28"/>
        </w:rPr>
        <w:t>his</w:t>
      </w:r>
      <w:r w:rsidRPr="00AA33D4">
        <w:rPr>
          <w:rStyle w:val="s1"/>
          <w:rFonts w:asciiTheme="minorHAnsi" w:hAnsiTheme="minorHAnsi"/>
          <w:szCs w:val="28"/>
        </w:rPr>
        <w:t xml:space="preserve"> also</w:t>
      </w:r>
      <w:r w:rsidRPr="00AA33D4">
        <w:rPr>
          <w:rStyle w:val="s1"/>
          <w:rFonts w:asciiTheme="minorHAnsi" w:hAnsiTheme="minorHAnsi"/>
          <w:sz w:val="22"/>
        </w:rPr>
        <w:t xml:space="preserve"> </w:t>
      </w:r>
      <w:r w:rsidRPr="00AA33D4">
        <w:rPr>
          <w:rFonts w:asciiTheme="minorHAnsi" w:hAnsiTheme="minorHAnsi"/>
          <w:color w:val="000000"/>
        </w:rPr>
        <w:t>reduces cost by reducing the amount of Ethernet cable needed as well as any interference between the Ethernet cables. The sales department computers will be connected individually to the server switch as well as the marketing department computers. The router will be connected to both the server and server switch by Ethernet cables</w:t>
      </w:r>
      <w:r w:rsidR="00620B33">
        <w:rPr>
          <w:rFonts w:asciiTheme="minorHAnsi" w:hAnsiTheme="minorHAnsi"/>
          <w:noProof/>
          <w:color w:val="000000"/>
        </w:rPr>
        <w:t>;</w:t>
      </w:r>
      <w:r w:rsidRPr="00AA33D4">
        <w:rPr>
          <w:rFonts w:asciiTheme="minorHAnsi" w:hAnsiTheme="minorHAnsi"/>
          <w:color w:val="000000"/>
        </w:rPr>
        <w:t xml:space="preserve"> this will allow the computers to communicate </w:t>
      </w:r>
      <w:r w:rsidR="00620B33">
        <w:rPr>
          <w:rFonts w:asciiTheme="minorHAnsi" w:hAnsiTheme="minorHAnsi"/>
          <w:noProof/>
          <w:color w:val="000000"/>
        </w:rPr>
        <w:t>still</w:t>
      </w:r>
      <w:r w:rsidRPr="00AA33D4">
        <w:rPr>
          <w:rFonts w:asciiTheme="minorHAnsi" w:hAnsiTheme="minorHAnsi"/>
          <w:color w:val="000000"/>
        </w:rPr>
        <w:t xml:space="preserve"> with the server if the server switch goes down. All cables and switches will be routed into the suspended ceiling to keep the cables out of view and protected</w:t>
      </w:r>
      <w:r w:rsidR="00620B33">
        <w:rPr>
          <w:rFonts w:asciiTheme="minorHAnsi" w:hAnsiTheme="minorHAnsi"/>
          <w:noProof/>
          <w:color w:val="000000"/>
        </w:rPr>
        <w:t>,</w:t>
      </w:r>
      <w:r w:rsidRPr="00AA33D4">
        <w:rPr>
          <w:rFonts w:asciiTheme="minorHAnsi" w:hAnsiTheme="minorHAnsi"/>
          <w:color w:val="000000"/>
        </w:rPr>
        <w:t xml:space="preserve"> and this will also prevent tripping hazards. The server and server switch will be stored and segregated in the store room inside a secured server rack so that only authorised people can access the room.</w:t>
      </w:r>
    </w:p>
    <w:p w14:paraId="2AA0B221" w14:textId="77777777" w:rsidR="006E61DB" w:rsidRPr="00AA33D4" w:rsidRDefault="006E61DB" w:rsidP="006E61DB">
      <w:pPr>
        <w:pStyle w:val="p1"/>
        <w:contextualSpacing/>
        <w:rPr>
          <w:rFonts w:asciiTheme="minorHAnsi" w:hAnsiTheme="minorHAnsi"/>
          <w:sz w:val="22"/>
        </w:rPr>
      </w:pPr>
    </w:p>
    <w:p w14:paraId="408A0A2E" w14:textId="11AD095A" w:rsidR="005465B9" w:rsidRDefault="006E61DB" w:rsidP="006E61DB">
      <w:pPr>
        <w:spacing w:after="0" w:line="240" w:lineRule="auto"/>
        <w:contextualSpacing/>
        <w:rPr>
          <w:rFonts w:eastAsia="Times New Roman"/>
          <w:color w:val="000000"/>
          <w:sz w:val="24"/>
        </w:rPr>
      </w:pPr>
      <w:r w:rsidRPr="00AA33D4">
        <w:rPr>
          <w:rFonts w:eastAsia="Times New Roman"/>
          <w:color w:val="000000"/>
          <w:sz w:val="24"/>
        </w:rPr>
        <w:t>The single point of failure of this network layout is the server switch and router as if these two devices fail there will be no communications available between the computers and server. The router is used to connect to the ISP, Internet Service Provider, which allows the LAN, Local Area Network, to connect to the internet and allows computers to communicate if a switch goes down.  </w:t>
      </w:r>
    </w:p>
    <w:p w14:paraId="29797EA7" w14:textId="0AB556E3" w:rsidR="00524915" w:rsidRPr="00AA33D4" w:rsidRDefault="006E61DB" w:rsidP="006E61DB">
      <w:pPr>
        <w:spacing w:after="0" w:line="240" w:lineRule="auto"/>
        <w:contextualSpacing/>
        <w:rPr>
          <w:rFonts w:eastAsia="Times New Roman"/>
          <w:color w:val="000000"/>
          <w:sz w:val="24"/>
        </w:rPr>
      </w:pPr>
      <w:r w:rsidRPr="00AA33D4">
        <w:rPr>
          <w:rFonts w:eastAsia="Times New Roman"/>
          <w:color w:val="000000"/>
          <w:sz w:val="24"/>
        </w:rPr>
        <w:lastRenderedPageBreak/>
        <w:t xml:space="preserve">Switches have better collision management than hubs, as they direct transmissions to the destination channel, this improves performance and full bandwidth use for each connection made. </w:t>
      </w:r>
    </w:p>
    <w:p w14:paraId="1D2E369F" w14:textId="6D88DCEF" w:rsidR="006E61DB" w:rsidRPr="00AA33D4" w:rsidRDefault="006E61DB" w:rsidP="006E61DB">
      <w:pPr>
        <w:spacing w:after="0" w:line="240" w:lineRule="auto"/>
        <w:contextualSpacing/>
        <w:rPr>
          <w:rFonts w:eastAsia="Times New Roman"/>
          <w:color w:val="000000"/>
          <w:sz w:val="24"/>
        </w:rPr>
      </w:pPr>
      <w:r w:rsidRPr="00AA33D4">
        <w:rPr>
          <w:rFonts w:eastAsia="Times New Roman"/>
          <w:color w:val="000000"/>
          <w:sz w:val="24"/>
        </w:rPr>
        <w:t xml:space="preserve">The single point of failure of this network layout is the server switch and router as if these two devices fail there will be no communications available between the computers and server. The router is used to connect to the ISP, Internet Service Provider, which allows the LAN, Local Area Network, to connect to the internet and allows computers to communicate if a switch goes down. </w:t>
      </w:r>
    </w:p>
    <w:p w14:paraId="10F2447C" w14:textId="77777777" w:rsidR="006E61DB" w:rsidRPr="00AA33D4" w:rsidRDefault="006E61DB" w:rsidP="006E61DB">
      <w:pPr>
        <w:spacing w:after="0" w:line="240" w:lineRule="auto"/>
        <w:contextualSpacing/>
        <w:rPr>
          <w:rFonts w:eastAsia="Times New Roman"/>
          <w:color w:val="000000"/>
          <w:sz w:val="24"/>
        </w:rPr>
      </w:pPr>
    </w:p>
    <w:p w14:paraId="393A10E7" w14:textId="7315E78B" w:rsidR="006E61DB" w:rsidRPr="00AA33D4" w:rsidRDefault="006E61DB" w:rsidP="006E61DB">
      <w:pPr>
        <w:spacing w:after="0" w:line="240" w:lineRule="auto"/>
        <w:contextualSpacing/>
        <w:rPr>
          <w:rFonts w:eastAsia="Times New Roman"/>
          <w:sz w:val="24"/>
          <w:szCs w:val="28"/>
        </w:rPr>
      </w:pPr>
      <w:r w:rsidRPr="00AA33D4">
        <w:rPr>
          <w:rFonts w:eastAsia="Times New Roman"/>
          <w:color w:val="000000"/>
          <w:sz w:val="24"/>
          <w:szCs w:val="28"/>
        </w:rPr>
        <w:t>This topology is recommended over ring topology because in a ring topology if a computer is removed in the network the network will go down as the circuit has been broken. Whereas, in a complex star topology</w:t>
      </w:r>
      <w:r w:rsidR="00620B33">
        <w:rPr>
          <w:rFonts w:eastAsia="Times New Roman"/>
          <w:noProof/>
          <w:color w:val="000000"/>
          <w:sz w:val="24"/>
          <w:szCs w:val="28"/>
        </w:rPr>
        <w:t>,</w:t>
      </w:r>
      <w:r w:rsidRPr="00AA33D4">
        <w:rPr>
          <w:rFonts w:eastAsia="Times New Roman"/>
          <w:color w:val="000000"/>
          <w:sz w:val="24"/>
          <w:szCs w:val="28"/>
        </w:rPr>
        <w:t xml:space="preserve"> </w:t>
      </w:r>
      <w:r w:rsidRPr="000B2CAD">
        <w:rPr>
          <w:rStyle w:val="s1"/>
          <w:b/>
          <w:bCs/>
          <w:sz w:val="24"/>
          <w:szCs w:val="28"/>
        </w:rPr>
        <w:t>“</w:t>
      </w:r>
      <w:r w:rsidRPr="000B2CAD">
        <w:rPr>
          <w:rStyle w:val="s1"/>
          <w:sz w:val="24"/>
          <w:szCs w:val="28"/>
        </w:rPr>
        <w:t xml:space="preserve">Each device is inherently isolated by the link that connects it to the hub. This makes the isolation of individual devices straightforward.” </w:t>
      </w:r>
      <w:r w:rsidR="00620B33">
        <w:rPr>
          <w:rStyle w:val="s1"/>
          <w:noProof/>
          <w:sz w:val="24"/>
          <w:szCs w:val="28"/>
        </w:rPr>
        <w:t>Moreover,</w:t>
      </w:r>
      <w:r w:rsidRPr="000B2CAD">
        <w:rPr>
          <w:rStyle w:val="s1"/>
          <w:sz w:val="24"/>
          <w:szCs w:val="28"/>
        </w:rPr>
        <w:t xml:space="preserve"> “This isolation also prevents any non-centralized failure from affecting the network.” (n.d)</w:t>
      </w:r>
    </w:p>
    <w:p w14:paraId="03A74F2E" w14:textId="77777777" w:rsidR="006E61DB" w:rsidRPr="00AA33D4" w:rsidRDefault="006E61DB" w:rsidP="006E61DB">
      <w:pPr>
        <w:spacing w:after="0" w:line="240" w:lineRule="auto"/>
        <w:contextualSpacing/>
        <w:rPr>
          <w:color w:val="000000"/>
          <w:sz w:val="24"/>
          <w:szCs w:val="28"/>
        </w:rPr>
      </w:pPr>
    </w:p>
    <w:p w14:paraId="44954258" w14:textId="162D732E" w:rsidR="006E61DB" w:rsidRPr="00980CF4" w:rsidRDefault="006E61DB" w:rsidP="006E61DB">
      <w:pPr>
        <w:spacing w:after="0" w:line="240" w:lineRule="auto"/>
        <w:contextualSpacing/>
        <w:rPr>
          <w:sz w:val="28"/>
        </w:rPr>
      </w:pPr>
      <w:r w:rsidRPr="00AA33D4">
        <w:rPr>
          <w:color w:val="000000"/>
          <w:sz w:val="24"/>
          <w:szCs w:val="28"/>
        </w:rPr>
        <w:t xml:space="preserve">In this topology, the transmissions are transmitted only to the destination, </w:t>
      </w:r>
      <w:r w:rsidRPr="00AA33D4">
        <w:rPr>
          <w:rStyle w:val="s1"/>
          <w:sz w:val="24"/>
        </w:rPr>
        <w:t xml:space="preserve">“compared to Bus topology it gives </w:t>
      </w:r>
      <w:r w:rsidR="00620B33">
        <w:rPr>
          <w:rStyle w:val="s1"/>
          <w:sz w:val="24"/>
        </w:rPr>
        <w:t>a</w:t>
      </w:r>
      <w:r w:rsidRPr="00AA33D4">
        <w:rPr>
          <w:rStyle w:val="s1"/>
          <w:sz w:val="24"/>
        </w:rPr>
        <w:t xml:space="preserve"> far much better performance, signals </w:t>
      </w:r>
      <w:r w:rsidRPr="00620B33">
        <w:rPr>
          <w:rStyle w:val="s1"/>
          <w:noProof/>
          <w:sz w:val="24"/>
        </w:rPr>
        <w:t>do</w:t>
      </w:r>
      <w:r w:rsidR="00620B33">
        <w:rPr>
          <w:rStyle w:val="s1"/>
          <w:noProof/>
          <w:sz w:val="24"/>
        </w:rPr>
        <w:t xml:space="preserve"> no</w:t>
      </w:r>
      <w:r w:rsidRPr="00620B33">
        <w:rPr>
          <w:rStyle w:val="s1"/>
          <w:noProof/>
          <w:sz w:val="24"/>
        </w:rPr>
        <w:t>t</w:t>
      </w:r>
      <w:r w:rsidRPr="00AA33D4">
        <w:rPr>
          <w:rStyle w:val="s1"/>
          <w:sz w:val="24"/>
        </w:rPr>
        <w:t xml:space="preserve"> necessarily get transmitted to all the workstations.” (n.d). </w:t>
      </w:r>
      <w:r w:rsidR="00620B33">
        <w:rPr>
          <w:rStyle w:val="s1"/>
          <w:noProof/>
          <w:sz w:val="24"/>
        </w:rPr>
        <w:t>I</w:t>
      </w:r>
      <w:r w:rsidRPr="00620B33">
        <w:rPr>
          <w:rStyle w:val="s1"/>
          <w:noProof/>
          <w:sz w:val="24"/>
        </w:rPr>
        <w:t>n</w:t>
      </w:r>
      <w:r w:rsidR="00620B33">
        <w:rPr>
          <w:rStyle w:val="s1"/>
          <w:noProof/>
          <w:sz w:val="24"/>
        </w:rPr>
        <w:t xml:space="preserve"> a</w:t>
      </w:r>
      <w:r w:rsidRPr="00AA33D4">
        <w:rPr>
          <w:rStyle w:val="s1"/>
          <w:sz w:val="24"/>
        </w:rPr>
        <w:t xml:space="preserve"> bus topology, </w:t>
      </w:r>
      <w:r w:rsidRPr="00980CF4">
        <w:rPr>
          <w:rStyle w:val="s1"/>
          <w:sz w:val="24"/>
        </w:rPr>
        <w:t>the “entire network shuts down if there is a break in the main cable</w:t>
      </w:r>
      <w:r w:rsidRPr="00980CF4">
        <w:rPr>
          <w:rStyle w:val="s1"/>
          <w:sz w:val="24"/>
          <w:szCs w:val="28"/>
        </w:rPr>
        <w:t xml:space="preserve">”, </w:t>
      </w:r>
      <w:r w:rsidRPr="00980CF4">
        <w:rPr>
          <w:sz w:val="24"/>
          <w:szCs w:val="28"/>
        </w:rPr>
        <w:t>(Singh1 and Verma2, n.d)</w:t>
      </w:r>
      <w:r w:rsidRPr="00980CF4">
        <w:rPr>
          <w:rStyle w:val="s1"/>
          <w:sz w:val="24"/>
          <w:szCs w:val="28"/>
        </w:rPr>
        <w:t>.</w:t>
      </w:r>
      <w:r w:rsidRPr="00980CF4">
        <w:rPr>
          <w:rStyle w:val="s1"/>
          <w:sz w:val="24"/>
        </w:rPr>
        <w:t xml:space="preserve"> However, in a complex star due to the multiple switches</w:t>
      </w:r>
      <w:r w:rsidR="00620B33">
        <w:rPr>
          <w:rStyle w:val="s1"/>
          <w:noProof/>
          <w:sz w:val="24"/>
        </w:rPr>
        <w:t>,</w:t>
      </w:r>
      <w:r w:rsidRPr="00980CF4">
        <w:rPr>
          <w:rStyle w:val="s1"/>
          <w:sz w:val="24"/>
        </w:rPr>
        <w:t xml:space="preserve"> other departments can still function. In a complex star network, devices can be added as more central nodes are added. However, in bus topology the transmissions speeds</w:t>
      </w:r>
      <w:r w:rsidRPr="00980CF4">
        <w:rPr>
          <w:rStyle w:val="s1"/>
          <w:sz w:val="24"/>
          <w:szCs w:val="28"/>
        </w:rPr>
        <w:t xml:space="preserve">, “slow when more devices are added </w:t>
      </w:r>
      <w:r w:rsidRPr="00980CF4">
        <w:rPr>
          <w:rStyle w:val="s1"/>
          <w:noProof/>
          <w:sz w:val="24"/>
          <w:szCs w:val="28"/>
        </w:rPr>
        <w:t>to</w:t>
      </w:r>
      <w:r w:rsidRPr="00980CF4">
        <w:rPr>
          <w:rStyle w:val="s1"/>
          <w:sz w:val="24"/>
          <w:szCs w:val="28"/>
        </w:rPr>
        <w:t xml:space="preserve"> the network.”</w:t>
      </w:r>
      <w:r w:rsidRPr="00980CF4">
        <w:rPr>
          <w:sz w:val="24"/>
          <w:szCs w:val="28"/>
        </w:rPr>
        <w:t xml:space="preserve"> (Singh1 and Verma2, n.d)</w:t>
      </w:r>
    </w:p>
    <w:p w14:paraId="2D1F115F" w14:textId="77777777" w:rsidR="006E61DB" w:rsidRPr="00AA33D4" w:rsidRDefault="006E61DB" w:rsidP="006E61DB">
      <w:pPr>
        <w:pStyle w:val="p1"/>
        <w:contextualSpacing/>
        <w:rPr>
          <w:rStyle w:val="s1"/>
          <w:rFonts w:asciiTheme="minorHAnsi" w:hAnsiTheme="minorHAnsi"/>
        </w:rPr>
      </w:pPr>
    </w:p>
    <w:p w14:paraId="1BEA3677" w14:textId="280F01D4" w:rsidR="006E61DB" w:rsidRPr="002B2BEC" w:rsidRDefault="006E61DB" w:rsidP="006E61DB">
      <w:pPr>
        <w:pStyle w:val="p1"/>
        <w:contextualSpacing/>
        <w:rPr>
          <w:rStyle w:val="s1"/>
          <w:rFonts w:asciiTheme="minorHAnsi" w:hAnsiTheme="minorHAnsi"/>
          <w:color w:val="B2A1C7" w:themeColor="accent4" w:themeTint="99"/>
          <w:szCs w:val="28"/>
        </w:rPr>
      </w:pPr>
      <w:r w:rsidRPr="00AA33D4">
        <w:rPr>
          <w:rStyle w:val="s1"/>
          <w:rFonts w:asciiTheme="minorHAnsi" w:hAnsiTheme="minorHAnsi"/>
          <w:szCs w:val="28"/>
        </w:rPr>
        <w:t>By using a complex star topology, the only bottleneck within the network is the central device used.</w:t>
      </w:r>
      <w:r w:rsidRPr="00AA33D4">
        <w:rPr>
          <w:rFonts w:asciiTheme="minorHAnsi" w:hAnsiTheme="minorHAnsi"/>
          <w:szCs w:val="28"/>
        </w:rPr>
        <w:t xml:space="preserve"> </w:t>
      </w:r>
    </w:p>
    <w:p w14:paraId="03383B9E" w14:textId="77777777" w:rsidR="006E61DB" w:rsidRPr="00AA33D4" w:rsidRDefault="006E61DB" w:rsidP="006E61DB">
      <w:pPr>
        <w:pStyle w:val="p1"/>
        <w:contextualSpacing/>
        <w:rPr>
          <w:rStyle w:val="s1"/>
          <w:rFonts w:asciiTheme="minorHAnsi" w:hAnsiTheme="minorHAnsi"/>
          <w:szCs w:val="28"/>
        </w:rPr>
      </w:pPr>
    </w:p>
    <w:p w14:paraId="1F53BB59" w14:textId="1BFACF4E" w:rsidR="006E61DB" w:rsidRPr="00AA33D4" w:rsidRDefault="006E61DB" w:rsidP="006E61DB">
      <w:pPr>
        <w:spacing w:after="0" w:line="240" w:lineRule="auto"/>
        <w:contextualSpacing/>
        <w:rPr>
          <w:sz w:val="28"/>
          <w:szCs w:val="28"/>
        </w:rPr>
      </w:pPr>
      <w:r w:rsidRPr="00AA33D4">
        <w:rPr>
          <w:rStyle w:val="s1"/>
          <w:sz w:val="24"/>
          <w:szCs w:val="28"/>
        </w:rPr>
        <w:t>In</w:t>
      </w:r>
      <w:r w:rsidR="00630DC3">
        <w:rPr>
          <w:rStyle w:val="s1"/>
          <w:sz w:val="24"/>
          <w:szCs w:val="28"/>
        </w:rPr>
        <w:t xml:space="preserve"> a</w:t>
      </w:r>
      <w:r w:rsidRPr="00AA33D4">
        <w:rPr>
          <w:rStyle w:val="s1"/>
          <w:sz w:val="24"/>
          <w:szCs w:val="28"/>
        </w:rPr>
        <w:t xml:space="preserve"> mesh top</w:t>
      </w:r>
      <w:r w:rsidRPr="009C0E1D">
        <w:rPr>
          <w:rStyle w:val="s1"/>
          <w:sz w:val="24"/>
          <w:szCs w:val="28"/>
        </w:rPr>
        <w:t>ology, “a large number of I/O (input/output) ports are required.”</w:t>
      </w:r>
      <w:r w:rsidRPr="009C0E1D">
        <w:rPr>
          <w:sz w:val="24"/>
          <w:szCs w:val="28"/>
        </w:rPr>
        <w:t xml:space="preserve"> (Singh1 and Verma2, n.d).</w:t>
      </w:r>
      <w:r w:rsidRPr="009C0E1D">
        <w:rPr>
          <w:rStyle w:val="s1"/>
          <w:sz w:val="24"/>
          <w:szCs w:val="28"/>
        </w:rPr>
        <w:t xml:space="preserve"> </w:t>
      </w:r>
      <w:r w:rsidRPr="00AA33D4">
        <w:rPr>
          <w:rStyle w:val="s1"/>
          <w:sz w:val="24"/>
          <w:szCs w:val="28"/>
        </w:rPr>
        <w:t xml:space="preserve">This can increase costs and possible faults in the main device. </w:t>
      </w:r>
    </w:p>
    <w:p w14:paraId="45A0BAC0" w14:textId="77777777" w:rsidR="00F369D9" w:rsidRPr="00AA33D4" w:rsidRDefault="00F369D9" w:rsidP="00E47545">
      <w:pPr>
        <w:spacing w:line="240" w:lineRule="auto"/>
        <w:contextualSpacing/>
        <w:rPr>
          <w:rFonts w:eastAsia="Times New Roman" w:cs="Times New Roman"/>
          <w:lang w:eastAsia="en-GB"/>
        </w:rPr>
      </w:pPr>
    </w:p>
    <w:p w14:paraId="5325E6F6" w14:textId="419D6079" w:rsidR="00F369D9" w:rsidRPr="00AA33D4" w:rsidRDefault="00F369D9" w:rsidP="00122A03">
      <w:pPr>
        <w:pStyle w:val="Heading4"/>
        <w:rPr>
          <w:b/>
          <w:szCs w:val="28"/>
          <w:u w:val="single"/>
        </w:rPr>
      </w:pPr>
      <w:r w:rsidRPr="00AA33D4">
        <w:t xml:space="preserve">Redundancy </w:t>
      </w:r>
    </w:p>
    <w:p w14:paraId="779D871C" w14:textId="77777777" w:rsidR="00F369D9" w:rsidRPr="00AA33D4" w:rsidRDefault="00F369D9" w:rsidP="00F369D9">
      <w:pPr>
        <w:spacing w:after="0" w:line="240" w:lineRule="auto"/>
        <w:contextualSpacing/>
        <w:rPr>
          <w:b/>
          <w:sz w:val="24"/>
          <w:szCs w:val="28"/>
          <w:u w:val="single"/>
        </w:rPr>
      </w:pPr>
    </w:p>
    <w:p w14:paraId="701A4641" w14:textId="646624FF" w:rsidR="00F369D9" w:rsidRPr="00AA33D4" w:rsidRDefault="00F369D9" w:rsidP="00F369D9">
      <w:pPr>
        <w:spacing w:after="0" w:line="240" w:lineRule="auto"/>
        <w:contextualSpacing/>
        <w:rPr>
          <w:sz w:val="24"/>
          <w:szCs w:val="28"/>
        </w:rPr>
      </w:pPr>
      <w:r w:rsidRPr="00AA33D4">
        <w:rPr>
          <w:sz w:val="24"/>
          <w:szCs w:val="28"/>
        </w:rPr>
        <w:t>For redundancy, extra switches and medium can be bought. This will allow for faults to be fixed as soon as possible. The departments have been separated with switches, so if one of the smaller switches fails it does not affect other departments. This can also help find faults much faster. The router provides a wireless connection to the devices so if the wired local area network fails Ace Training can still run their business.</w:t>
      </w:r>
    </w:p>
    <w:p w14:paraId="6C0B3959" w14:textId="29ACBDB5" w:rsidR="00E47545" w:rsidRPr="00AA33D4" w:rsidRDefault="00E47545" w:rsidP="00E47545">
      <w:pPr>
        <w:spacing w:line="240" w:lineRule="auto"/>
        <w:contextualSpacing/>
        <w:rPr>
          <w:rFonts w:cs="Times New Roman"/>
          <w:color w:val="000000"/>
          <w:sz w:val="28"/>
          <w:szCs w:val="28"/>
          <w:lang w:eastAsia="en-GB"/>
        </w:rPr>
      </w:pPr>
    </w:p>
    <w:p w14:paraId="05A3F01D" w14:textId="5BB572AE" w:rsidR="00E47545" w:rsidRPr="00AA33D4" w:rsidRDefault="00E47545" w:rsidP="00E47545">
      <w:pPr>
        <w:spacing w:line="240" w:lineRule="auto"/>
        <w:contextualSpacing/>
        <w:rPr>
          <w:rFonts w:cs="Times New Roman"/>
          <w:color w:val="000000"/>
          <w:sz w:val="28"/>
          <w:szCs w:val="28"/>
          <w:lang w:eastAsia="en-GB"/>
        </w:rPr>
      </w:pPr>
    </w:p>
    <w:p w14:paraId="7D3F47D9" w14:textId="4F353E09" w:rsidR="00E47545" w:rsidRPr="00AA33D4" w:rsidRDefault="00E47545" w:rsidP="00E47545">
      <w:pPr>
        <w:spacing w:line="240" w:lineRule="auto"/>
        <w:contextualSpacing/>
        <w:rPr>
          <w:rFonts w:cs="Times New Roman"/>
          <w:color w:val="000000"/>
          <w:sz w:val="28"/>
          <w:szCs w:val="28"/>
          <w:lang w:eastAsia="en-GB"/>
        </w:rPr>
      </w:pPr>
    </w:p>
    <w:p w14:paraId="0BEC7945" w14:textId="19EFAA63" w:rsidR="006E61DB" w:rsidRPr="00AA33D4" w:rsidRDefault="006E61DB" w:rsidP="00E47545">
      <w:pPr>
        <w:spacing w:line="240" w:lineRule="auto"/>
        <w:contextualSpacing/>
        <w:rPr>
          <w:rFonts w:cs="Times New Roman"/>
          <w:color w:val="000000"/>
          <w:sz w:val="28"/>
          <w:szCs w:val="28"/>
          <w:lang w:eastAsia="en-GB"/>
        </w:rPr>
      </w:pPr>
    </w:p>
    <w:p w14:paraId="32C06501" w14:textId="77777777" w:rsidR="006E61DB" w:rsidRDefault="006E61DB" w:rsidP="00E47545">
      <w:pPr>
        <w:spacing w:line="240" w:lineRule="auto"/>
        <w:contextualSpacing/>
        <w:rPr>
          <w:rFonts w:cs="Times New Roman"/>
          <w:color w:val="000000"/>
          <w:sz w:val="28"/>
          <w:szCs w:val="28"/>
          <w:lang w:eastAsia="en-GB"/>
        </w:rPr>
      </w:pPr>
    </w:p>
    <w:p w14:paraId="32F3B469" w14:textId="77777777" w:rsidR="00B166C7" w:rsidRDefault="00B166C7" w:rsidP="00E47545">
      <w:pPr>
        <w:spacing w:line="240" w:lineRule="auto"/>
        <w:contextualSpacing/>
        <w:rPr>
          <w:rFonts w:cs="Times New Roman"/>
          <w:color w:val="000000"/>
          <w:sz w:val="28"/>
          <w:szCs w:val="28"/>
          <w:lang w:eastAsia="en-GB"/>
        </w:rPr>
      </w:pPr>
    </w:p>
    <w:p w14:paraId="4A5CFA6F" w14:textId="77777777" w:rsidR="00B166C7" w:rsidRDefault="00B166C7" w:rsidP="00E47545">
      <w:pPr>
        <w:spacing w:line="240" w:lineRule="auto"/>
        <w:contextualSpacing/>
        <w:rPr>
          <w:rFonts w:cs="Times New Roman"/>
          <w:color w:val="000000"/>
          <w:sz w:val="28"/>
          <w:szCs w:val="28"/>
          <w:lang w:eastAsia="en-GB"/>
        </w:rPr>
      </w:pPr>
    </w:p>
    <w:p w14:paraId="6C004971" w14:textId="77777777" w:rsidR="00B166C7" w:rsidRPr="00AA33D4" w:rsidRDefault="00B166C7" w:rsidP="00E47545">
      <w:pPr>
        <w:spacing w:line="240" w:lineRule="auto"/>
        <w:contextualSpacing/>
        <w:rPr>
          <w:rFonts w:cs="Times New Roman"/>
          <w:color w:val="000000"/>
          <w:sz w:val="28"/>
          <w:szCs w:val="28"/>
          <w:lang w:eastAsia="en-GB"/>
        </w:rPr>
      </w:pPr>
    </w:p>
    <w:p w14:paraId="02A35794" w14:textId="77777777" w:rsidR="006E61DB" w:rsidRPr="00AA33D4" w:rsidRDefault="006E61DB" w:rsidP="00E47545">
      <w:pPr>
        <w:spacing w:line="240" w:lineRule="auto"/>
        <w:contextualSpacing/>
        <w:rPr>
          <w:rFonts w:cs="Times New Roman"/>
          <w:color w:val="000000"/>
          <w:sz w:val="28"/>
          <w:szCs w:val="28"/>
          <w:lang w:eastAsia="en-GB"/>
        </w:rPr>
      </w:pPr>
    </w:p>
    <w:p w14:paraId="40EA083D" w14:textId="77777777" w:rsidR="006E61DB" w:rsidRDefault="006E61DB" w:rsidP="00E47545">
      <w:pPr>
        <w:spacing w:line="240" w:lineRule="auto"/>
        <w:contextualSpacing/>
        <w:rPr>
          <w:rFonts w:cs="Times New Roman"/>
          <w:color w:val="000000"/>
          <w:sz w:val="28"/>
          <w:szCs w:val="28"/>
          <w:lang w:eastAsia="en-GB"/>
        </w:rPr>
      </w:pPr>
    </w:p>
    <w:p w14:paraId="47B4F404" w14:textId="77777777" w:rsidR="00AB0C1C" w:rsidRPr="00AA33D4" w:rsidRDefault="00AB0C1C" w:rsidP="00E47545">
      <w:pPr>
        <w:spacing w:line="240" w:lineRule="auto"/>
        <w:contextualSpacing/>
        <w:rPr>
          <w:rFonts w:cs="Times New Roman"/>
          <w:color w:val="000000"/>
          <w:sz w:val="28"/>
          <w:szCs w:val="28"/>
          <w:lang w:eastAsia="en-GB"/>
        </w:rPr>
      </w:pPr>
    </w:p>
    <w:p w14:paraId="1D81F850" w14:textId="77777777" w:rsidR="006E61DB" w:rsidRPr="00AA33D4" w:rsidRDefault="006E61DB" w:rsidP="00E47545">
      <w:pPr>
        <w:spacing w:line="240" w:lineRule="auto"/>
        <w:contextualSpacing/>
        <w:rPr>
          <w:rFonts w:cs="Times New Roman"/>
          <w:color w:val="000000"/>
          <w:sz w:val="28"/>
          <w:szCs w:val="28"/>
          <w:lang w:eastAsia="en-GB"/>
        </w:rPr>
      </w:pPr>
    </w:p>
    <w:p w14:paraId="722F9295" w14:textId="77777777" w:rsidR="006E61DB" w:rsidRPr="00AA33D4" w:rsidRDefault="006E61DB" w:rsidP="00E47545">
      <w:pPr>
        <w:spacing w:line="240" w:lineRule="auto"/>
        <w:contextualSpacing/>
        <w:rPr>
          <w:rFonts w:cs="Times New Roman"/>
          <w:color w:val="000000"/>
          <w:sz w:val="28"/>
          <w:szCs w:val="28"/>
          <w:lang w:eastAsia="en-GB"/>
        </w:rPr>
      </w:pPr>
    </w:p>
    <w:p w14:paraId="7EE03D2F" w14:textId="77777777" w:rsidR="006E61DB" w:rsidRPr="00AA33D4" w:rsidRDefault="006E61DB" w:rsidP="00E47545">
      <w:pPr>
        <w:spacing w:line="240" w:lineRule="auto"/>
        <w:contextualSpacing/>
        <w:rPr>
          <w:rFonts w:cs="Times New Roman"/>
          <w:color w:val="000000"/>
          <w:sz w:val="28"/>
          <w:szCs w:val="28"/>
          <w:lang w:eastAsia="en-GB"/>
        </w:rPr>
      </w:pPr>
    </w:p>
    <w:p w14:paraId="394501B9" w14:textId="77777777" w:rsidR="006E61DB" w:rsidRPr="00AA33D4" w:rsidRDefault="006E61DB" w:rsidP="00E47545">
      <w:pPr>
        <w:spacing w:line="240" w:lineRule="auto"/>
        <w:contextualSpacing/>
        <w:rPr>
          <w:rFonts w:cs="Times New Roman"/>
          <w:color w:val="000000"/>
          <w:sz w:val="28"/>
          <w:szCs w:val="28"/>
          <w:lang w:eastAsia="en-GB"/>
        </w:rPr>
      </w:pPr>
    </w:p>
    <w:p w14:paraId="46167ACB" w14:textId="52E60009" w:rsidR="000D3651" w:rsidRPr="00AA33D4" w:rsidRDefault="00AD2261" w:rsidP="00BA1648">
      <w:pPr>
        <w:pStyle w:val="Heading3"/>
        <w:rPr>
          <w:rFonts w:eastAsiaTheme="minorEastAsia"/>
        </w:rPr>
      </w:pPr>
      <w:bookmarkStart w:id="188" w:name="_Toc467427261"/>
      <w:bookmarkStart w:id="189" w:name="_Toc469236043"/>
      <w:bookmarkStart w:id="190" w:name="_Toc469607058"/>
      <w:bookmarkStart w:id="191" w:name="_Toc469611506"/>
      <w:bookmarkStart w:id="192" w:name="_Toc469649835"/>
      <w:bookmarkStart w:id="193" w:name="_Toc469651020"/>
      <w:bookmarkStart w:id="194" w:name="_Toc469651683"/>
      <w:bookmarkStart w:id="195" w:name="_Toc469651921"/>
      <w:r w:rsidRPr="00AA33D4">
        <w:rPr>
          <w:rFonts w:eastAsiaTheme="minorEastAsia"/>
        </w:rPr>
        <w:lastRenderedPageBreak/>
        <w:t>Hardware required for the network</w:t>
      </w:r>
      <w:bookmarkEnd w:id="188"/>
      <w:bookmarkEnd w:id="189"/>
      <w:bookmarkEnd w:id="190"/>
      <w:bookmarkEnd w:id="191"/>
      <w:bookmarkEnd w:id="192"/>
      <w:bookmarkEnd w:id="193"/>
      <w:bookmarkEnd w:id="194"/>
      <w:bookmarkEnd w:id="195"/>
    </w:p>
    <w:p w14:paraId="3ED00322" w14:textId="72BCBA5C" w:rsidR="00E47545" w:rsidRPr="00AA33D4" w:rsidRDefault="7F8DABC8" w:rsidP="008A21F4">
      <w:pPr>
        <w:spacing w:after="0" w:line="240" w:lineRule="auto"/>
        <w:contextualSpacing/>
      </w:pPr>
      <w:r w:rsidRPr="00AA33D4">
        <w:t>In this chapter</w:t>
      </w:r>
      <w:r w:rsidR="00630DC3">
        <w:rPr>
          <w:noProof/>
        </w:rPr>
        <w:t>,</w:t>
      </w:r>
      <w:r w:rsidRPr="00AA33D4">
        <w:t xml:space="preserve"> the hardware </w:t>
      </w:r>
      <w:r w:rsidR="00630DC3">
        <w:rPr>
          <w:noProof/>
        </w:rPr>
        <w:t>necessary</w:t>
      </w:r>
      <w:r w:rsidRPr="00AA33D4">
        <w:t xml:space="preserve"> for this network to be constructed will be discussed along with why they were chosen.</w:t>
      </w:r>
    </w:p>
    <w:p w14:paraId="705A33AD" w14:textId="77777777" w:rsidR="0053038F" w:rsidRPr="00AA33D4" w:rsidRDefault="0053038F" w:rsidP="008A21F4">
      <w:pPr>
        <w:spacing w:after="0" w:line="240" w:lineRule="auto"/>
        <w:contextualSpacing/>
      </w:pPr>
    </w:p>
    <w:p w14:paraId="3BFFE39C" w14:textId="71C4FF08" w:rsidR="00E47545" w:rsidRPr="00AA33D4" w:rsidRDefault="7F8DABC8" w:rsidP="008A21F4">
      <w:pPr>
        <w:spacing w:after="0" w:line="240" w:lineRule="auto"/>
        <w:contextualSpacing/>
        <w:rPr>
          <w:lang w:eastAsia="en-GB"/>
        </w:rPr>
      </w:pPr>
      <w:r w:rsidRPr="00AA33D4">
        <w:rPr>
          <w:lang w:eastAsia="en-GB"/>
        </w:rPr>
        <w:t>The components needed to form this network are:</w:t>
      </w:r>
    </w:p>
    <w:p w14:paraId="62CBB029" w14:textId="6183BE2D" w:rsidR="00E47545" w:rsidRPr="00AA33D4" w:rsidRDefault="7F8DABC8" w:rsidP="00AA3E43">
      <w:pPr>
        <w:pStyle w:val="ListParagraph"/>
        <w:numPr>
          <w:ilvl w:val="0"/>
          <w:numId w:val="13"/>
        </w:numPr>
        <w:spacing w:after="0" w:line="240" w:lineRule="auto"/>
        <w:rPr>
          <w:lang w:eastAsia="en-GB"/>
        </w:rPr>
      </w:pPr>
      <w:r w:rsidRPr="00AA33D4">
        <w:rPr>
          <w:lang w:eastAsia="en-GB"/>
        </w:rPr>
        <w:t xml:space="preserve">A router: to connect to the </w:t>
      </w:r>
      <w:r w:rsidR="00630DC3">
        <w:rPr>
          <w:noProof/>
          <w:lang w:eastAsia="en-GB"/>
        </w:rPr>
        <w:t>I</w:t>
      </w:r>
      <w:r w:rsidRPr="00630DC3">
        <w:rPr>
          <w:noProof/>
          <w:lang w:eastAsia="en-GB"/>
        </w:rPr>
        <w:t>nternet</w:t>
      </w:r>
      <w:r w:rsidRPr="00AA33D4">
        <w:rPr>
          <w:lang w:eastAsia="en-GB"/>
        </w:rPr>
        <w:t xml:space="preserve"> via the ISP.</w:t>
      </w:r>
    </w:p>
    <w:p w14:paraId="3B320297" w14:textId="557B0E37" w:rsidR="00E47545" w:rsidRPr="00AA33D4" w:rsidRDefault="7F8DABC8" w:rsidP="00AA3E43">
      <w:pPr>
        <w:pStyle w:val="ListParagraph"/>
        <w:numPr>
          <w:ilvl w:val="0"/>
          <w:numId w:val="13"/>
        </w:numPr>
        <w:spacing w:after="0" w:line="240" w:lineRule="auto"/>
        <w:rPr>
          <w:lang w:eastAsia="en-GB"/>
        </w:rPr>
      </w:pPr>
      <w:r w:rsidRPr="00AA33D4">
        <w:rPr>
          <w:lang w:eastAsia="en-GB"/>
        </w:rPr>
        <w:t>Network Switches: to connect devices together so that they can communicate with each other.</w:t>
      </w:r>
    </w:p>
    <w:p w14:paraId="1E716783" w14:textId="0A7A7E28" w:rsidR="00E47545" w:rsidRPr="00AA33D4" w:rsidRDefault="7F8DABC8" w:rsidP="00AA3E43">
      <w:pPr>
        <w:pStyle w:val="ListParagraph"/>
        <w:numPr>
          <w:ilvl w:val="0"/>
          <w:numId w:val="13"/>
        </w:numPr>
        <w:spacing w:after="0" w:line="240" w:lineRule="auto"/>
        <w:rPr>
          <w:lang w:eastAsia="en-GB"/>
        </w:rPr>
      </w:pPr>
      <w:r w:rsidRPr="00AA33D4">
        <w:rPr>
          <w:lang w:eastAsia="en-GB"/>
        </w:rPr>
        <w:t>A medium: this is the connection between the devices.</w:t>
      </w:r>
    </w:p>
    <w:p w14:paraId="622DD2DE" w14:textId="13F3988B" w:rsidR="00D95810" w:rsidRPr="00AA33D4" w:rsidRDefault="00D95810" w:rsidP="00D95810">
      <w:pPr>
        <w:pStyle w:val="ListParagraph"/>
        <w:spacing w:after="0" w:line="240" w:lineRule="auto"/>
        <w:rPr>
          <w:rFonts w:eastAsia="Times New Roman" w:cs="Times New Roman"/>
          <w:color w:val="000000" w:themeColor="text1"/>
          <w:lang w:eastAsia="en-GB"/>
        </w:rPr>
      </w:pPr>
    </w:p>
    <w:p w14:paraId="564184AE" w14:textId="1C481F66" w:rsidR="006B3371" w:rsidRPr="00E8225E" w:rsidRDefault="7F8DABC8" w:rsidP="00DB0C96">
      <w:pPr>
        <w:pStyle w:val="Heading4"/>
      </w:pPr>
      <w:r w:rsidRPr="00E8225E">
        <w:t>Medium</w:t>
      </w:r>
    </w:p>
    <w:p w14:paraId="2A8BF56F" w14:textId="113495C6" w:rsidR="006B3371" w:rsidRPr="00AA33D4" w:rsidRDefault="7F8DABC8" w:rsidP="008A21F4">
      <w:pPr>
        <w:spacing w:after="0" w:line="240" w:lineRule="auto"/>
        <w:contextualSpacing/>
        <w:rPr>
          <w:lang w:eastAsia="en-GB"/>
        </w:rPr>
      </w:pPr>
      <w:r w:rsidRPr="00AA33D4">
        <w:rPr>
          <w:lang w:eastAsia="en-GB"/>
        </w:rPr>
        <w:t>In this section</w:t>
      </w:r>
      <w:r w:rsidR="00630DC3">
        <w:rPr>
          <w:noProof/>
          <w:lang w:eastAsia="en-GB"/>
        </w:rPr>
        <w:t>,</w:t>
      </w:r>
      <w:r w:rsidRPr="00AA33D4">
        <w:rPr>
          <w:lang w:eastAsia="en-GB"/>
        </w:rPr>
        <w:t xml:space="preserve"> the type of medium that will be used will be discussed</w:t>
      </w:r>
      <w:r w:rsidR="00630DC3">
        <w:rPr>
          <w:noProof/>
          <w:lang w:eastAsia="en-GB"/>
        </w:rPr>
        <w:t>,</w:t>
      </w:r>
      <w:r w:rsidRPr="00AA33D4">
        <w:rPr>
          <w:lang w:eastAsia="en-GB"/>
        </w:rPr>
        <w:t xml:space="preserve"> and a conclusion will be made.</w:t>
      </w:r>
    </w:p>
    <w:p w14:paraId="781A3B32" w14:textId="77777777" w:rsidR="002A0956" w:rsidRPr="00AA33D4" w:rsidRDefault="002A0956" w:rsidP="008A21F4">
      <w:pPr>
        <w:spacing w:after="0" w:line="240" w:lineRule="auto"/>
        <w:contextualSpacing/>
        <w:rPr>
          <w:lang w:eastAsia="en-GB"/>
        </w:rPr>
      </w:pPr>
    </w:p>
    <w:p w14:paraId="39189F13" w14:textId="77777777" w:rsidR="002A0956" w:rsidRPr="00E8225E" w:rsidRDefault="002A0956" w:rsidP="00DB0C96">
      <w:pPr>
        <w:pStyle w:val="Heading4"/>
      </w:pPr>
      <w:r w:rsidRPr="00E8225E">
        <w:t>Shielded twisted pair (STP)</w:t>
      </w:r>
    </w:p>
    <w:p w14:paraId="009B7F56" w14:textId="22CF29A5" w:rsidR="002A0956" w:rsidRPr="00AA33D4" w:rsidRDefault="002A0956" w:rsidP="00025097">
      <w:pPr>
        <w:spacing w:after="0" w:line="240" w:lineRule="auto"/>
        <w:contextualSpacing/>
        <w:rPr>
          <w:lang w:eastAsia="en-GB"/>
        </w:rPr>
      </w:pPr>
      <w:r w:rsidRPr="00AA33D4">
        <w:rPr>
          <w:rFonts w:cs="Arial"/>
          <w:lang w:eastAsia="en-GB"/>
        </w:rPr>
        <w:t xml:space="preserve">This cable is like UTP however, each twisted pair is wrapped with a metallic foil, then all four twisted cables are then wrapped in metallic foil. This cable reduces interference within the cable and from </w:t>
      </w:r>
      <w:r w:rsidR="00630DC3">
        <w:rPr>
          <w:rFonts w:cs="Arial"/>
          <w:noProof/>
          <w:lang w:eastAsia="en-GB"/>
        </w:rPr>
        <w:t>external</w:t>
      </w:r>
      <w:r w:rsidRPr="00AA33D4">
        <w:rPr>
          <w:rFonts w:cs="Arial"/>
          <w:lang w:eastAsia="en-GB"/>
        </w:rPr>
        <w:t xml:space="preserve"> components; such as radio waves.</w:t>
      </w:r>
      <w:r w:rsidRPr="00AA33D4">
        <w:rPr>
          <w:lang w:eastAsia="en-GB"/>
        </w:rPr>
        <w:t xml:space="preserve"> </w:t>
      </w:r>
    </w:p>
    <w:p w14:paraId="6870BB24" w14:textId="77777777" w:rsidR="002A0956" w:rsidRPr="00AA33D4" w:rsidRDefault="002A0956" w:rsidP="00025097">
      <w:pPr>
        <w:spacing w:after="0" w:line="240" w:lineRule="auto"/>
        <w:contextualSpacing/>
        <w:rPr>
          <w:lang w:eastAsia="en-GB"/>
        </w:rPr>
      </w:pPr>
    </w:p>
    <w:p w14:paraId="67FF846C" w14:textId="6E3A337F" w:rsidR="008A21F4" w:rsidRPr="001802F8" w:rsidRDefault="00FD60C7" w:rsidP="002B2BEC">
      <w:pPr>
        <w:spacing w:after="0" w:line="240" w:lineRule="auto"/>
        <w:contextualSpacing/>
        <w:rPr>
          <w:szCs w:val="24"/>
          <w:lang w:eastAsia="en-GB"/>
        </w:rPr>
      </w:pPr>
      <w:r>
        <w:rPr>
          <w:szCs w:val="24"/>
          <w:lang w:eastAsia="en-GB"/>
        </w:rPr>
        <w:t>Due to the cable</w:t>
      </w:r>
      <w:r w:rsidR="00525C88">
        <w:rPr>
          <w:szCs w:val="24"/>
          <w:lang w:eastAsia="en-GB"/>
        </w:rPr>
        <w:t>’</w:t>
      </w:r>
      <w:r w:rsidR="002A0956" w:rsidRPr="001D352C">
        <w:rPr>
          <w:szCs w:val="24"/>
          <w:lang w:eastAsia="en-GB"/>
        </w:rPr>
        <w:t xml:space="preserve">s shielding methods, this is more expensive. There are also extra installation costs involved as the </w:t>
      </w:r>
      <w:r w:rsidR="002A0956" w:rsidRPr="001802F8">
        <w:rPr>
          <w:szCs w:val="24"/>
          <w:lang w:eastAsia="en-GB"/>
        </w:rPr>
        <w:t>shielding must be grounded. If the shielding is not grounded “</w:t>
      </w:r>
      <w:r w:rsidR="002A0956" w:rsidRPr="001802F8">
        <w:rPr>
          <w:rFonts w:cs="Arial"/>
          <w:szCs w:val="24"/>
          <w:lang w:eastAsia="en-GB"/>
        </w:rPr>
        <w:t xml:space="preserve">the shield acts </w:t>
      </w:r>
      <w:r w:rsidR="00620B33">
        <w:rPr>
          <w:rFonts w:cs="Arial"/>
          <w:noProof/>
          <w:szCs w:val="24"/>
          <w:lang w:eastAsia="en-GB"/>
        </w:rPr>
        <w:t>as</w:t>
      </w:r>
      <w:r w:rsidR="002A0956" w:rsidRPr="001802F8">
        <w:rPr>
          <w:rFonts w:cs="Arial"/>
          <w:szCs w:val="24"/>
          <w:lang w:eastAsia="en-GB"/>
        </w:rPr>
        <w:t xml:space="preserve"> an antenna and picks up unwanted signals.</w:t>
      </w:r>
      <w:r w:rsidR="002A0956" w:rsidRPr="001802F8">
        <w:rPr>
          <w:szCs w:val="24"/>
          <w:lang w:eastAsia="en-GB"/>
        </w:rPr>
        <w:t xml:space="preserve">” (Systems, Inc, and Systems, 2002). The data speeds of a </w:t>
      </w:r>
      <w:r w:rsidR="00620B33">
        <w:rPr>
          <w:noProof/>
          <w:szCs w:val="24"/>
          <w:lang w:eastAsia="en-GB"/>
        </w:rPr>
        <w:t>C</w:t>
      </w:r>
      <w:r w:rsidR="002A0956" w:rsidRPr="00620B33">
        <w:rPr>
          <w:noProof/>
          <w:szCs w:val="24"/>
          <w:lang w:eastAsia="en-GB"/>
        </w:rPr>
        <w:t>ategory</w:t>
      </w:r>
      <w:r w:rsidR="002A0956" w:rsidRPr="001802F8">
        <w:rPr>
          <w:szCs w:val="24"/>
          <w:lang w:eastAsia="en-GB"/>
        </w:rPr>
        <w:t xml:space="preserve"> 5 STP is up to 100Mbps and max cable length is 100m.</w:t>
      </w:r>
    </w:p>
    <w:p w14:paraId="1E50E35C" w14:textId="77777777" w:rsidR="002A0956" w:rsidRPr="00AA33D4" w:rsidRDefault="002A0956" w:rsidP="00025097">
      <w:pPr>
        <w:spacing w:after="0" w:line="240" w:lineRule="auto"/>
        <w:contextualSpacing/>
        <w:rPr>
          <w:lang w:eastAsia="en-GB"/>
        </w:rPr>
      </w:pPr>
    </w:p>
    <w:p w14:paraId="56535E38" w14:textId="55404982" w:rsidR="006B3371" w:rsidRPr="00E8225E" w:rsidRDefault="002A0956" w:rsidP="00DB0C96">
      <w:pPr>
        <w:pStyle w:val="Heading4"/>
      </w:pPr>
      <w:r w:rsidRPr="00E8225E">
        <w:t>Medium Solution</w:t>
      </w:r>
      <w:r w:rsidR="7F8DABC8" w:rsidRPr="00E8225E">
        <w:t xml:space="preserve"> </w:t>
      </w:r>
    </w:p>
    <w:p w14:paraId="39957452" w14:textId="1325FBA1" w:rsidR="00CC385A" w:rsidRPr="00AA33D4" w:rsidRDefault="7F8DABC8" w:rsidP="008A21F4">
      <w:pPr>
        <w:spacing w:after="0" w:line="240" w:lineRule="auto"/>
        <w:contextualSpacing/>
        <w:rPr>
          <w:lang w:eastAsia="en-GB"/>
        </w:rPr>
      </w:pPr>
      <w:r w:rsidRPr="00AA33D4">
        <w:rPr>
          <w:lang w:eastAsia="en-GB"/>
        </w:rPr>
        <w:t xml:space="preserve">The type of medium that is going to be used for the network is </w:t>
      </w:r>
      <w:r w:rsidR="00620B33">
        <w:rPr>
          <w:noProof/>
          <w:lang w:eastAsia="en-GB"/>
        </w:rPr>
        <w:t>C</w:t>
      </w:r>
      <w:r w:rsidRPr="00620B33">
        <w:rPr>
          <w:noProof/>
          <w:lang w:eastAsia="en-GB"/>
        </w:rPr>
        <w:t>ategory</w:t>
      </w:r>
      <w:r w:rsidRPr="00AA33D4">
        <w:rPr>
          <w:lang w:eastAsia="en-GB"/>
        </w:rPr>
        <w:t xml:space="preserve"> 6 shielded Ethernet cable. This will provide 1 Gb/s transfer speeds. This cable is also shielded to reduce crosstalk and interference. All Ethernet cables will be connec</w:t>
      </w:r>
      <w:r w:rsidR="006A2C3A">
        <w:rPr>
          <w:lang w:eastAsia="en-GB"/>
        </w:rPr>
        <w:t>ted from the computer to ports i</w:t>
      </w:r>
      <w:r w:rsidRPr="00AA33D4">
        <w:rPr>
          <w:lang w:eastAsia="en-GB"/>
        </w:rPr>
        <w:t>n the wall trunking, keeping the work area clear from cables, and from the trunking port to the server switch in the storage room. For the two separate switches, the Ethernet cable will lead to their designated rooms and fed back to the server switch. This Ethernet cable is also more cost effective compared to other mediums such as fibre optic.</w:t>
      </w:r>
      <w:r w:rsidR="006A2C3A">
        <w:rPr>
          <w:lang w:eastAsia="en-GB"/>
        </w:rPr>
        <w:t xml:space="preserve"> The cables will be routed up the wall above the suspended ceiling, where cable trays will then carry the cables across the room to the server. The cables trays are represented by the orange lines in figure 6. </w:t>
      </w:r>
    </w:p>
    <w:p w14:paraId="0D68CAC0" w14:textId="24D89157" w:rsidR="00CD4BA4" w:rsidRPr="00AA33D4" w:rsidRDefault="00CD4BA4" w:rsidP="008A21F4">
      <w:pPr>
        <w:spacing w:after="0" w:line="240" w:lineRule="auto"/>
        <w:contextualSpacing/>
        <w:rPr>
          <w:lang w:eastAsia="en-GB"/>
        </w:rPr>
      </w:pPr>
    </w:p>
    <w:p w14:paraId="04C01744" w14:textId="24EE4F8A" w:rsidR="008A21F4" w:rsidRPr="004E04CB" w:rsidRDefault="001D352C" w:rsidP="004E04CB">
      <w:pPr>
        <w:spacing w:line="240" w:lineRule="auto"/>
        <w:rPr>
          <w:color w:val="7030A0"/>
          <w:lang w:eastAsia="en-GB"/>
        </w:rPr>
      </w:pPr>
      <w:r>
        <w:rPr>
          <w:lang w:eastAsia="en-GB"/>
        </w:rPr>
        <w:t>A</w:t>
      </w:r>
      <w:r w:rsidRPr="00261FDF">
        <w:rPr>
          <w:lang w:eastAsia="en-GB"/>
        </w:rPr>
        <w:t>lthough f</w:t>
      </w:r>
      <w:r w:rsidR="00CD4BA4" w:rsidRPr="00261FDF">
        <w:rPr>
          <w:lang w:eastAsia="en-GB"/>
        </w:rPr>
        <w:t xml:space="preserve">ibre optic </w:t>
      </w:r>
      <w:r w:rsidRPr="00261FDF">
        <w:rPr>
          <w:lang w:eastAsia="en-GB"/>
        </w:rPr>
        <w:t xml:space="preserve">cables have replaced most cables in networks, “Because of its advantages over electrical transmission, optical </w:t>
      </w:r>
      <w:r w:rsidRPr="00620B33">
        <w:rPr>
          <w:noProof/>
          <w:lang w:eastAsia="en-GB"/>
        </w:rPr>
        <w:t>fib</w:t>
      </w:r>
      <w:r w:rsidR="00620B33" w:rsidRPr="00620B33">
        <w:rPr>
          <w:noProof/>
          <w:lang w:eastAsia="en-GB"/>
        </w:rPr>
        <w:t>re</w:t>
      </w:r>
      <w:r w:rsidRPr="00620B33">
        <w:rPr>
          <w:noProof/>
          <w:lang w:eastAsia="en-GB"/>
        </w:rPr>
        <w:t>s</w:t>
      </w:r>
      <w:r w:rsidRPr="00261FDF">
        <w:rPr>
          <w:lang w:eastAsia="en-GB"/>
        </w:rPr>
        <w:t xml:space="preserve"> have largely replaced copper wire communications in core networks in the developed world.” (Real time data transfer using </w:t>
      </w:r>
      <w:r w:rsidRPr="00620B33">
        <w:rPr>
          <w:noProof/>
          <w:lang w:eastAsia="en-GB"/>
        </w:rPr>
        <w:t>fib</w:t>
      </w:r>
      <w:r w:rsidR="00620B33">
        <w:rPr>
          <w:noProof/>
          <w:lang w:eastAsia="en-GB"/>
        </w:rPr>
        <w:t>re</w:t>
      </w:r>
      <w:r w:rsidRPr="00261FDF">
        <w:rPr>
          <w:lang w:eastAsia="en-GB"/>
        </w:rPr>
        <w:t xml:space="preserve"> optic communication - IEEE Xplore document, 2016) </w:t>
      </w:r>
      <w:r w:rsidR="00620B33">
        <w:rPr>
          <w:noProof/>
          <w:lang w:eastAsia="en-GB"/>
        </w:rPr>
        <w:t>I</w:t>
      </w:r>
      <w:r w:rsidRPr="00620B33">
        <w:rPr>
          <w:noProof/>
          <w:lang w:eastAsia="en-GB"/>
        </w:rPr>
        <w:t>t</w:t>
      </w:r>
      <w:r w:rsidRPr="00261FDF">
        <w:rPr>
          <w:lang w:eastAsia="en-GB"/>
        </w:rPr>
        <w:t xml:space="preserve"> </w:t>
      </w:r>
      <w:r w:rsidR="00CD4BA4" w:rsidRPr="00AA33D4">
        <w:rPr>
          <w:lang w:eastAsia="en-GB"/>
        </w:rPr>
        <w:t>is not recommended as this cable is very expensive to install due to its fragility. Whereas, Ethernet cable is more flexible and is</w:t>
      </w:r>
      <w:r w:rsidR="00620B33">
        <w:rPr>
          <w:noProof/>
          <w:lang w:eastAsia="en-GB"/>
        </w:rPr>
        <w:t>,</w:t>
      </w:r>
      <w:r w:rsidR="00CD4BA4" w:rsidRPr="00AA33D4">
        <w:rPr>
          <w:lang w:eastAsia="en-GB"/>
        </w:rPr>
        <w:t xml:space="preserve"> therefore</w:t>
      </w:r>
      <w:r w:rsidR="00620B33">
        <w:rPr>
          <w:noProof/>
          <w:lang w:eastAsia="en-GB"/>
        </w:rPr>
        <w:t>,</w:t>
      </w:r>
      <w:r w:rsidR="00CD4BA4" w:rsidRPr="00AA33D4">
        <w:rPr>
          <w:lang w:eastAsia="en-GB"/>
        </w:rPr>
        <w:t xml:space="preserve"> easier to install. </w:t>
      </w:r>
      <w:r w:rsidR="005512AE">
        <w:rPr>
          <w:lang w:eastAsia="en-GB"/>
        </w:rPr>
        <w:t>A permanent wireless option has not been chosen</w:t>
      </w:r>
      <w:r w:rsidR="007C3101">
        <w:rPr>
          <w:lang w:eastAsia="en-GB"/>
        </w:rPr>
        <w:t xml:space="preserve"> as the wireless signal can have interference from other signals in the room. This could cause connection issues and slow network access. Coaxial cable is not being used for the medium as the cable does not support high transfer speeds, which is not recommended for Ace </w:t>
      </w:r>
      <w:r w:rsidR="007C3101" w:rsidRPr="00261FDF">
        <w:rPr>
          <w:lang w:eastAsia="en-GB"/>
        </w:rPr>
        <w:t xml:space="preserve">Training as it is a growing business. Coaxial cable </w:t>
      </w:r>
      <w:r w:rsidR="007B4FA2" w:rsidRPr="00261FDF">
        <w:rPr>
          <w:lang w:eastAsia="en-GB"/>
        </w:rPr>
        <w:t>installation</w:t>
      </w:r>
      <w:r w:rsidR="007C3101" w:rsidRPr="00261FDF">
        <w:rPr>
          <w:lang w:eastAsia="en-GB"/>
        </w:rPr>
        <w:t xml:space="preserve"> costs are much higher than </w:t>
      </w:r>
      <w:r w:rsidR="007B4FA2" w:rsidRPr="00261FDF">
        <w:rPr>
          <w:lang w:eastAsia="en-GB"/>
        </w:rPr>
        <w:t>Ethernet</w:t>
      </w:r>
      <w:r w:rsidR="007C3101" w:rsidRPr="00261FDF">
        <w:rPr>
          <w:lang w:eastAsia="en-GB"/>
        </w:rPr>
        <w:t xml:space="preserve"> cable as the coaxial cable must be earthed otherwise the </w:t>
      </w:r>
      <w:r w:rsidR="007C3101" w:rsidRPr="00261FDF">
        <w:rPr>
          <w:rFonts w:ascii="Calibri" w:hAnsi="Calibri" w:cs="Times New Roman"/>
          <w:lang w:eastAsia="en-GB"/>
        </w:rPr>
        <w:t xml:space="preserve">“electrical noise” (Systems, Inc, and Systems, 2002) will </w:t>
      </w:r>
      <w:r w:rsidR="007B4FA2" w:rsidRPr="00261FDF">
        <w:rPr>
          <w:rFonts w:ascii="Calibri" w:hAnsi="Calibri" w:cs="Times New Roman"/>
          <w:lang w:eastAsia="en-GB"/>
        </w:rPr>
        <w:t>interfere</w:t>
      </w:r>
      <w:r w:rsidR="007C3101" w:rsidRPr="00261FDF">
        <w:rPr>
          <w:rFonts w:ascii="Calibri" w:hAnsi="Calibri" w:cs="Times New Roman"/>
          <w:lang w:eastAsia="en-GB"/>
        </w:rPr>
        <w:t xml:space="preserve"> with </w:t>
      </w:r>
      <w:r w:rsidR="00620B33">
        <w:rPr>
          <w:rFonts w:ascii="Calibri" w:hAnsi="Calibri" w:cs="Times New Roman"/>
          <w:lang w:eastAsia="en-GB"/>
        </w:rPr>
        <w:t>the</w:t>
      </w:r>
      <w:r w:rsidR="007C3101" w:rsidRPr="00261FDF">
        <w:rPr>
          <w:rFonts w:ascii="Calibri" w:hAnsi="Calibri" w:cs="Times New Roman"/>
          <w:lang w:eastAsia="en-GB"/>
        </w:rPr>
        <w:t xml:space="preserve"> signal on the medium.</w:t>
      </w:r>
    </w:p>
    <w:p w14:paraId="0823BC88" w14:textId="03136809" w:rsidR="006B3371" w:rsidRPr="00E8225E" w:rsidRDefault="7F8DABC8" w:rsidP="00DB0C96">
      <w:pPr>
        <w:pStyle w:val="Heading4"/>
        <w:rPr>
          <w:lang w:eastAsia="en-GB"/>
        </w:rPr>
      </w:pPr>
      <w:r w:rsidRPr="00E8225E">
        <w:rPr>
          <w:lang w:eastAsia="en-GB"/>
        </w:rPr>
        <w:t>Router</w:t>
      </w:r>
    </w:p>
    <w:p w14:paraId="4319F60A" w14:textId="516FF555" w:rsidR="009D28ED" w:rsidRPr="00AA33D4" w:rsidRDefault="7F8DABC8" w:rsidP="008A21F4">
      <w:pPr>
        <w:spacing w:after="0" w:line="240" w:lineRule="auto"/>
        <w:contextualSpacing/>
      </w:pPr>
      <w:r w:rsidRPr="00AA33D4">
        <w:rPr>
          <w:lang w:eastAsia="en-GB"/>
        </w:rPr>
        <w:t>The router will be included within the bundle provided by the ISP</w:t>
      </w:r>
      <w:r w:rsidR="001F44F0">
        <w:t xml:space="preserve">; </w:t>
      </w:r>
      <w:r w:rsidRPr="00AA33D4">
        <w:t>a Cisco router.</w:t>
      </w:r>
    </w:p>
    <w:p w14:paraId="7F755A90" w14:textId="77777777" w:rsidR="008A21F4" w:rsidRPr="00AA33D4" w:rsidRDefault="008A21F4" w:rsidP="008A21F4">
      <w:pPr>
        <w:spacing w:after="0" w:line="240" w:lineRule="auto"/>
        <w:contextualSpacing/>
        <w:rPr>
          <w:lang w:eastAsia="en-GB"/>
        </w:rPr>
      </w:pPr>
    </w:p>
    <w:p w14:paraId="7F9CCB00" w14:textId="3BBA9677" w:rsidR="00E47545" w:rsidRPr="00E8225E" w:rsidRDefault="7F8DABC8" w:rsidP="00DB0C96">
      <w:pPr>
        <w:pStyle w:val="Heading4"/>
      </w:pPr>
      <w:r w:rsidRPr="00E8225E">
        <w:t>Network Switches</w:t>
      </w:r>
    </w:p>
    <w:p w14:paraId="478B4B42" w14:textId="19AB90FA" w:rsidR="00E47545" w:rsidRPr="00AA33D4" w:rsidRDefault="7F8DABC8" w:rsidP="008A21F4">
      <w:pPr>
        <w:spacing w:after="0" w:line="240" w:lineRule="auto"/>
        <w:contextualSpacing/>
        <w:rPr>
          <w:lang w:eastAsia="en-GB"/>
        </w:rPr>
      </w:pPr>
      <w:r w:rsidRPr="00AA33D4">
        <w:rPr>
          <w:lang w:eastAsia="en-GB"/>
        </w:rPr>
        <w:t xml:space="preserve">There are many different types of network switches, in this section the type that will be used for ACE Training Ltd will be discussed and a conclusion will be made for which network switches will be </w:t>
      </w:r>
      <w:r w:rsidR="007B4FA2" w:rsidRPr="00AA33D4">
        <w:rPr>
          <w:lang w:eastAsia="en-GB"/>
        </w:rPr>
        <w:t>implemented</w:t>
      </w:r>
      <w:r w:rsidR="00FD272C" w:rsidRPr="00AA33D4">
        <w:rPr>
          <w:lang w:eastAsia="en-GB"/>
        </w:rPr>
        <w:t>.</w:t>
      </w:r>
    </w:p>
    <w:p w14:paraId="4724B98D" w14:textId="77777777" w:rsidR="008A21F4" w:rsidRPr="00AA33D4" w:rsidRDefault="008A21F4" w:rsidP="008A21F4">
      <w:pPr>
        <w:spacing w:after="0" w:line="240" w:lineRule="auto"/>
        <w:contextualSpacing/>
        <w:rPr>
          <w:lang w:eastAsia="en-GB"/>
        </w:rPr>
      </w:pPr>
    </w:p>
    <w:p w14:paraId="24C4653F" w14:textId="51B94B65" w:rsidR="008A21F4" w:rsidRPr="00261FDF" w:rsidRDefault="004E04CB" w:rsidP="00261FDF">
      <w:pPr>
        <w:pStyle w:val="Heading5"/>
      </w:pPr>
      <w:r w:rsidRPr="00261FDF">
        <w:lastRenderedPageBreak/>
        <w:t xml:space="preserve">The type of switch chosen </w:t>
      </w:r>
      <w:r w:rsidR="00620B33">
        <w:rPr>
          <w:noProof/>
        </w:rPr>
        <w:t>is</w:t>
      </w:r>
      <w:r w:rsidRPr="00261FDF">
        <w:t xml:space="preserve"> smart switches. </w:t>
      </w:r>
      <w:r w:rsidR="7F8DABC8" w:rsidRPr="00261FDF">
        <w:rPr>
          <w:lang w:eastAsia="en-GB"/>
        </w:rPr>
        <w:t xml:space="preserve">Smart switches have the capability to form VLANs, allowing the network to become segmented. A VLAN is a Virtual Local Area Network, this is used to segment a network on a software scale to segment traffic types and keeps the network more secure, for example segmenting the accounting traffic from the sales traffic. </w:t>
      </w:r>
      <w:r w:rsidR="7F8DABC8" w:rsidRPr="00261FDF">
        <w:rPr>
          <w:noProof/>
          <w:lang w:eastAsia="en-GB"/>
        </w:rPr>
        <w:t>This also</w:t>
      </w:r>
      <w:r w:rsidR="7F8DABC8" w:rsidRPr="00261FDF">
        <w:rPr>
          <w:lang w:eastAsia="en-GB"/>
        </w:rPr>
        <w:t xml:space="preserve"> allows for faster communication between devices within the VLAN. This switch supports basic quality of service. </w:t>
      </w:r>
      <w:r w:rsidR="7F8DABC8" w:rsidRPr="00261FDF">
        <w:rPr>
          <w:rFonts w:eastAsia="Wejrefncndxbqzlhmiqmdxqcosb" w:cs="Wejrefncndxbqzlhmiqmdxqcosb"/>
        </w:rPr>
        <w:t>(Diedricks, no date).</w:t>
      </w:r>
    </w:p>
    <w:p w14:paraId="23897621" w14:textId="4BCB72F5" w:rsidR="00373EE8" w:rsidRPr="00AA33D4" w:rsidRDefault="000D3651" w:rsidP="008A21F4">
      <w:pPr>
        <w:spacing w:after="0" w:line="240" w:lineRule="auto"/>
        <w:contextualSpacing/>
        <w:rPr>
          <w:lang w:eastAsia="en-GB"/>
        </w:rPr>
      </w:pPr>
      <w:r w:rsidRPr="00AA33D4">
        <w:rPr>
          <w:vanish/>
        </w:rPr>
        <w:t>t</w:t>
      </w:r>
    </w:p>
    <w:p w14:paraId="5C1048DB" w14:textId="7B700277" w:rsidR="00E47545" w:rsidRPr="00AA33D4" w:rsidRDefault="00DA4B37" w:rsidP="00DB0C96">
      <w:pPr>
        <w:pStyle w:val="Heading4"/>
      </w:pPr>
      <w:r w:rsidRPr="00AA33D4">
        <w:t>4.1.2.1</w:t>
      </w:r>
      <w:r w:rsidR="7F8DABC8" w:rsidRPr="00AA33D4">
        <w:t xml:space="preserve"> Switch Conclusion</w:t>
      </w:r>
    </w:p>
    <w:p w14:paraId="23CC566F" w14:textId="0A1E88CC" w:rsidR="004615FD" w:rsidRDefault="004615FD" w:rsidP="008A21F4">
      <w:pPr>
        <w:spacing w:after="0" w:line="240" w:lineRule="auto"/>
        <w:contextualSpacing/>
        <w:rPr>
          <w:lang w:eastAsia="en-GB"/>
        </w:rPr>
      </w:pPr>
      <w:r w:rsidRPr="00AA33D4">
        <w:rPr>
          <w:lang w:eastAsia="en-GB"/>
        </w:rPr>
        <w:t xml:space="preserve">To conclude, for the ACE Training Ltd network two switches have been chosen: </w:t>
      </w:r>
    </w:p>
    <w:p w14:paraId="0BF49CBB" w14:textId="77777777" w:rsidR="0083234F" w:rsidRPr="00AA33D4" w:rsidRDefault="0083234F" w:rsidP="008A21F4">
      <w:pPr>
        <w:spacing w:after="0" w:line="240" w:lineRule="auto"/>
        <w:contextualSpacing/>
        <w:rPr>
          <w:lang w:eastAsia="en-GB"/>
        </w:rPr>
      </w:pPr>
    </w:p>
    <w:p w14:paraId="711CB6B7" w14:textId="77777777" w:rsidR="004615FD" w:rsidRPr="00AA33D4" w:rsidRDefault="004615FD" w:rsidP="00AA3E43">
      <w:pPr>
        <w:pStyle w:val="ListParagraph"/>
        <w:numPr>
          <w:ilvl w:val="0"/>
          <w:numId w:val="6"/>
        </w:numPr>
        <w:spacing w:after="0" w:line="240" w:lineRule="auto"/>
        <w:rPr>
          <w:rFonts w:cs="Times New Roman"/>
          <w:u w:val="single"/>
          <w:lang w:eastAsia="en-GB"/>
        </w:rPr>
      </w:pPr>
      <w:r w:rsidRPr="00AA33D4">
        <w:rPr>
          <w:rFonts w:cs="Roboto-Light"/>
        </w:rPr>
        <w:t>NETGEAR GS728TP ProSafe 24-Port Smart Gigabit PoE+ Switch w/ 4x SFP Ports (192W)</w:t>
      </w:r>
    </w:p>
    <w:p w14:paraId="4182B2E1" w14:textId="78A5A108" w:rsidR="004615FD" w:rsidRPr="00AA33D4" w:rsidRDefault="004615FD" w:rsidP="00AA3E43">
      <w:pPr>
        <w:pStyle w:val="ListParagraph"/>
        <w:numPr>
          <w:ilvl w:val="1"/>
          <w:numId w:val="6"/>
        </w:numPr>
        <w:spacing w:after="0" w:line="240" w:lineRule="auto"/>
        <w:rPr>
          <w:rFonts w:cs="Times New Roman"/>
          <w:lang w:eastAsia="en-GB"/>
        </w:rPr>
      </w:pPr>
      <w:r w:rsidRPr="00AA33D4">
        <w:rPr>
          <w:rFonts w:cs="Times New Roman"/>
          <w:lang w:eastAsia="en-GB"/>
        </w:rPr>
        <w:t xml:space="preserve">This switch will be used as the main switch. It has 24 ports, sixteen of which will be </w:t>
      </w:r>
      <w:r w:rsidRPr="00620B33">
        <w:rPr>
          <w:rFonts w:cs="Times New Roman"/>
          <w:noProof/>
          <w:lang w:eastAsia="en-GB"/>
        </w:rPr>
        <w:t>u</w:t>
      </w:r>
      <w:r w:rsidR="00620B33" w:rsidRPr="00620B33">
        <w:rPr>
          <w:rFonts w:cs="Times New Roman"/>
          <w:noProof/>
          <w:lang w:eastAsia="en-GB"/>
        </w:rPr>
        <w:t>tilis</w:t>
      </w:r>
      <w:r w:rsidRPr="00620B33">
        <w:rPr>
          <w:rFonts w:cs="Times New Roman"/>
          <w:noProof/>
          <w:lang w:eastAsia="en-GB"/>
        </w:rPr>
        <w:t>ed</w:t>
      </w:r>
      <w:r w:rsidRPr="00AA33D4">
        <w:rPr>
          <w:rFonts w:cs="Times New Roman"/>
          <w:lang w:eastAsia="en-GB"/>
        </w:rPr>
        <w:t xml:space="preserve"> by twelve </w:t>
      </w:r>
      <w:r w:rsidRPr="00261FDF">
        <w:rPr>
          <w:rFonts w:cs="Times New Roman"/>
          <w:lang w:eastAsia="en-GB"/>
        </w:rPr>
        <w:t>computers, a router, two smaller switches and the server. The remaining ports will be left for possible expansion.  The switch has an advanced Quality of Service, so “high-priority traffic gets delivered more efficiently”, (Switches, 2002).  This switch</w:t>
      </w:r>
      <w:r w:rsidRPr="00AA33D4">
        <w:rPr>
          <w:rFonts w:cs="Times New Roman"/>
          <w:lang w:eastAsia="en-GB"/>
        </w:rPr>
        <w:t xml:space="preserve"> has VLAN capabilities, allowing department traffic to become segmented from each other. For management, the switch comes with free smart control centre software which allows switches of the same brand to be managed and monitored all in one place. The switch has</w:t>
      </w:r>
      <w:r w:rsidR="00620B33">
        <w:rPr>
          <w:rFonts w:cs="Times New Roman"/>
          <w:lang w:eastAsia="en-GB"/>
        </w:rPr>
        <w:t xml:space="preserve"> a</w:t>
      </w:r>
      <w:r w:rsidRPr="00AA33D4">
        <w:rPr>
          <w:rFonts w:cs="Times New Roman"/>
          <w:lang w:eastAsia="en-GB"/>
        </w:rPr>
        <w:t xml:space="preserve"> lifetime warranty. All 24 ports support 10/100/1000 Mbps speeds</w:t>
      </w:r>
      <w:r w:rsidR="00620B33">
        <w:rPr>
          <w:rFonts w:cs="Times New Roman"/>
          <w:noProof/>
          <w:lang w:eastAsia="en-GB"/>
        </w:rPr>
        <w:t>. T</w:t>
      </w:r>
      <w:r w:rsidRPr="00620B33">
        <w:rPr>
          <w:rFonts w:cs="Times New Roman"/>
          <w:noProof/>
          <w:lang w:eastAsia="en-GB"/>
        </w:rPr>
        <w:t>herefore</w:t>
      </w:r>
      <w:r w:rsidRPr="00AA33D4">
        <w:rPr>
          <w:rFonts w:cs="Times New Roman"/>
          <w:lang w:eastAsia="en-GB"/>
        </w:rPr>
        <w:t xml:space="preserve"> the network will be fast and efficient. </w:t>
      </w:r>
      <w:r w:rsidR="00261FDF">
        <w:rPr>
          <w:rFonts w:cs="Times New Roman"/>
          <w:lang w:eastAsia="en-GB"/>
        </w:rPr>
        <w:t>(Gigabit Switches, 2002).</w:t>
      </w:r>
    </w:p>
    <w:p w14:paraId="6B876FF9" w14:textId="77777777" w:rsidR="004615FD" w:rsidRPr="00AA33D4" w:rsidRDefault="004615FD" w:rsidP="004615FD">
      <w:pPr>
        <w:pStyle w:val="ListParagraph"/>
        <w:spacing w:after="0" w:line="240" w:lineRule="auto"/>
        <w:ind w:left="1440"/>
        <w:rPr>
          <w:rFonts w:cs="Times New Roman"/>
          <w:lang w:eastAsia="en-GB"/>
        </w:rPr>
      </w:pPr>
    </w:p>
    <w:p w14:paraId="210B5DE3" w14:textId="5D601469" w:rsidR="004615FD" w:rsidRPr="0083234F" w:rsidRDefault="004615FD" w:rsidP="00AA3E43">
      <w:pPr>
        <w:pStyle w:val="ListParagraph"/>
        <w:numPr>
          <w:ilvl w:val="1"/>
          <w:numId w:val="6"/>
        </w:numPr>
        <w:spacing w:after="0" w:line="240" w:lineRule="auto"/>
        <w:rPr>
          <w:rFonts w:cs="Times New Roman"/>
          <w:lang w:eastAsia="en-GB"/>
        </w:rPr>
      </w:pPr>
      <w:r w:rsidRPr="0083234F">
        <w:rPr>
          <w:rFonts w:cs="Times New Roman"/>
          <w:lang w:eastAsia="en-GB"/>
        </w:rPr>
        <w:t>This switch will be rack mounted with the server to keep it secure</w:t>
      </w:r>
      <w:r w:rsidR="00620B33">
        <w:rPr>
          <w:rFonts w:cs="Times New Roman"/>
          <w:noProof/>
          <w:lang w:eastAsia="en-GB"/>
        </w:rPr>
        <w:t>;</w:t>
      </w:r>
      <w:r w:rsidRPr="0083234F">
        <w:rPr>
          <w:rFonts w:cs="Times New Roman"/>
          <w:lang w:eastAsia="en-GB"/>
        </w:rPr>
        <w:t xml:space="preserve"> the switch is also password protected. This switch can be stacked and contains Power over Ethernet and Power over Ethernet Plus allowing devices requiring 30 watts to be powered over the Ethernet connection. </w:t>
      </w:r>
      <w:r w:rsidR="00261FDF">
        <w:rPr>
          <w:rFonts w:cs="Times New Roman"/>
          <w:lang w:eastAsia="en-GB"/>
        </w:rPr>
        <w:t xml:space="preserve"> (Gigabit Switches, 2002).</w:t>
      </w:r>
    </w:p>
    <w:p w14:paraId="66C2D9C5" w14:textId="77777777" w:rsidR="004615FD" w:rsidRPr="0083234F" w:rsidRDefault="004615FD" w:rsidP="008A21F4">
      <w:pPr>
        <w:spacing w:after="0" w:line="240" w:lineRule="auto"/>
        <w:contextualSpacing/>
        <w:rPr>
          <w:rFonts w:cs="Times New Roman"/>
          <w:lang w:eastAsia="en-GB"/>
        </w:rPr>
      </w:pPr>
    </w:p>
    <w:p w14:paraId="4C1D8A15" w14:textId="5688F836" w:rsidR="004615FD" w:rsidRPr="0083234F" w:rsidRDefault="0083234F" w:rsidP="00AA3E43">
      <w:pPr>
        <w:numPr>
          <w:ilvl w:val="0"/>
          <w:numId w:val="10"/>
        </w:numPr>
        <w:spacing w:after="0" w:line="240" w:lineRule="auto"/>
        <w:contextualSpacing/>
        <w:textAlignment w:val="baseline"/>
        <w:rPr>
          <w:rFonts w:cs="Arial"/>
          <w:lang w:eastAsia="en-GB"/>
        </w:rPr>
      </w:pPr>
      <w:r w:rsidRPr="0083234F">
        <w:rPr>
          <w:rFonts w:cs="Times New Roman"/>
          <w:sz w:val="24"/>
          <w:szCs w:val="52"/>
          <w:lang w:eastAsia="en-GB"/>
        </w:rPr>
        <w:t>NETGEAR GS110TP v2 ProSafe 8-Port Smart Gigabit PoE Switch w/ 2x Gigabit SFP Ports (59.3W)</w:t>
      </w:r>
    </w:p>
    <w:p w14:paraId="578E2DC2" w14:textId="0E81F384" w:rsidR="004615FD" w:rsidRDefault="004615FD" w:rsidP="00AA3E43">
      <w:pPr>
        <w:numPr>
          <w:ilvl w:val="0"/>
          <w:numId w:val="12"/>
        </w:numPr>
        <w:spacing w:after="0" w:line="240" w:lineRule="auto"/>
        <w:contextualSpacing/>
        <w:textAlignment w:val="baseline"/>
        <w:rPr>
          <w:rFonts w:cs="Arial"/>
          <w:lang w:eastAsia="en-GB"/>
        </w:rPr>
      </w:pPr>
      <w:r w:rsidRPr="0083234F">
        <w:rPr>
          <w:rFonts w:cs="Arial"/>
          <w:lang w:eastAsia="en-GB"/>
        </w:rPr>
        <w:t>One of these switches will be used to connect the sales manager’s office, reception, secretary’s office and the managing director’s office to the server switch. As they are quite far away from the switch compared to the sales office</w:t>
      </w:r>
      <w:r w:rsidR="00620B33">
        <w:rPr>
          <w:rFonts w:cs="Arial"/>
          <w:noProof/>
          <w:lang w:eastAsia="en-GB"/>
        </w:rPr>
        <w:t>,</w:t>
      </w:r>
      <w:r w:rsidRPr="0083234F">
        <w:rPr>
          <w:rFonts w:cs="Arial"/>
          <w:lang w:eastAsia="en-GB"/>
        </w:rPr>
        <w:t xml:space="preserve"> this also reduces the amount of Ethernet cable used</w:t>
      </w:r>
      <w:r w:rsidR="00620B33">
        <w:rPr>
          <w:rFonts w:cs="Arial"/>
          <w:noProof/>
          <w:lang w:eastAsia="en-GB"/>
        </w:rPr>
        <w:t>,</w:t>
      </w:r>
      <w:r w:rsidRPr="0083234F">
        <w:rPr>
          <w:rFonts w:cs="Arial"/>
          <w:lang w:eastAsia="en-GB"/>
        </w:rPr>
        <w:t xml:space="preserve"> therefore</w:t>
      </w:r>
      <w:r w:rsidR="00620B33">
        <w:rPr>
          <w:rFonts w:cs="Arial"/>
          <w:noProof/>
          <w:lang w:eastAsia="en-GB"/>
        </w:rPr>
        <w:t>,</w:t>
      </w:r>
      <w:r w:rsidRPr="0083234F">
        <w:rPr>
          <w:rFonts w:cs="Arial"/>
          <w:lang w:eastAsia="en-GB"/>
        </w:rPr>
        <w:t xml:space="preserve"> reducing any interference. Another switch will be used to connect the accounting office to the server switch. By using these switches, it allows for any devices such as access points, printers or more computers, to be connected if they are required in the future. This also simplifies network maintenance and setup</w:t>
      </w:r>
      <w:r w:rsidR="00620B33" w:rsidRPr="00620B33">
        <w:rPr>
          <w:rFonts w:cs="Arial"/>
          <w:noProof/>
          <w:lang w:eastAsia="en-GB"/>
        </w:rPr>
        <w:t>;</w:t>
      </w:r>
      <w:r w:rsidRPr="0083234F">
        <w:rPr>
          <w:rFonts w:cs="Arial"/>
          <w:lang w:eastAsia="en-GB"/>
        </w:rPr>
        <w:t xml:space="preserve"> it </w:t>
      </w:r>
      <w:r w:rsidRPr="00620B33">
        <w:rPr>
          <w:rFonts w:cs="Arial"/>
          <w:noProof/>
          <w:lang w:eastAsia="en-GB"/>
        </w:rPr>
        <w:t>c</w:t>
      </w:r>
      <w:r w:rsidR="00620B33">
        <w:rPr>
          <w:rFonts w:cs="Arial"/>
          <w:noProof/>
          <w:lang w:eastAsia="en-GB"/>
        </w:rPr>
        <w:t>ould</w:t>
      </w:r>
      <w:r w:rsidRPr="0083234F">
        <w:rPr>
          <w:rFonts w:cs="Arial"/>
          <w:lang w:eastAsia="en-GB"/>
        </w:rPr>
        <w:t xml:space="preserve"> be isolated </w:t>
      </w:r>
      <w:r w:rsidRPr="00620B33">
        <w:rPr>
          <w:rFonts w:cs="Arial"/>
          <w:noProof/>
          <w:lang w:eastAsia="en-GB"/>
        </w:rPr>
        <w:t>whil</w:t>
      </w:r>
      <w:r w:rsidR="00620B33">
        <w:rPr>
          <w:rFonts w:cs="Arial"/>
          <w:noProof/>
          <w:lang w:eastAsia="en-GB"/>
        </w:rPr>
        <w:t>e</w:t>
      </w:r>
      <w:r w:rsidRPr="0083234F">
        <w:rPr>
          <w:rFonts w:cs="Arial"/>
          <w:lang w:eastAsia="en-GB"/>
        </w:rPr>
        <w:t xml:space="preserve"> the remaining computers carry on working.</w:t>
      </w:r>
      <w:r w:rsidR="00041D66">
        <w:rPr>
          <w:rFonts w:cs="Arial"/>
          <w:lang w:eastAsia="en-GB"/>
        </w:rPr>
        <w:t xml:space="preserve"> Extra devices can be added to these </w:t>
      </w:r>
      <w:r w:rsidR="00620B33">
        <w:rPr>
          <w:rFonts w:cs="Arial"/>
          <w:noProof/>
          <w:lang w:eastAsia="en-GB"/>
        </w:rPr>
        <w:t>eight</w:t>
      </w:r>
      <w:r w:rsidR="00041D66">
        <w:rPr>
          <w:rFonts w:cs="Arial"/>
          <w:lang w:eastAsia="en-GB"/>
        </w:rPr>
        <w:t xml:space="preserve"> port switches, such as an </w:t>
      </w:r>
      <w:r w:rsidR="00630DC3">
        <w:rPr>
          <w:rFonts w:cs="Arial"/>
          <w:noProof/>
          <w:lang w:eastAsia="en-GB"/>
        </w:rPr>
        <w:t>additional</w:t>
      </w:r>
      <w:r w:rsidR="00041D66">
        <w:rPr>
          <w:rFonts w:cs="Arial"/>
          <w:lang w:eastAsia="en-GB"/>
        </w:rPr>
        <w:t xml:space="preserve"> printer.</w:t>
      </w:r>
      <w:r w:rsidR="00F60303">
        <w:rPr>
          <w:rFonts w:cs="Arial"/>
          <w:lang w:eastAsia="en-GB"/>
        </w:rPr>
        <w:t xml:space="preserve"> The bandwidth is 20Gbps full duplex. </w:t>
      </w:r>
      <w:r w:rsidR="00261FDF">
        <w:rPr>
          <w:rFonts w:cs="Times New Roman"/>
          <w:lang w:eastAsia="en-GB"/>
        </w:rPr>
        <w:t>(Gigabit Switches, 2002).</w:t>
      </w:r>
    </w:p>
    <w:p w14:paraId="5AB278E1" w14:textId="77777777" w:rsidR="00774753" w:rsidRDefault="00774753" w:rsidP="00774753">
      <w:pPr>
        <w:spacing w:after="0" w:line="240" w:lineRule="auto"/>
        <w:ind w:left="1440"/>
        <w:contextualSpacing/>
        <w:textAlignment w:val="baseline"/>
        <w:rPr>
          <w:rFonts w:cs="Arial"/>
          <w:lang w:eastAsia="en-GB"/>
        </w:rPr>
      </w:pPr>
    </w:p>
    <w:p w14:paraId="3D5734F2" w14:textId="40C590E5" w:rsidR="00F60303" w:rsidRPr="0083234F" w:rsidRDefault="00F60303" w:rsidP="00AA3E43">
      <w:pPr>
        <w:numPr>
          <w:ilvl w:val="0"/>
          <w:numId w:val="12"/>
        </w:numPr>
        <w:spacing w:after="0" w:line="240" w:lineRule="auto"/>
        <w:contextualSpacing/>
        <w:textAlignment w:val="baseline"/>
        <w:rPr>
          <w:rFonts w:cs="Arial"/>
          <w:lang w:eastAsia="en-GB"/>
        </w:rPr>
      </w:pPr>
      <w:r>
        <w:rPr>
          <w:rFonts w:cs="Arial"/>
          <w:lang w:eastAsia="en-GB"/>
        </w:rPr>
        <w:t xml:space="preserve">This switch can form an </w:t>
      </w:r>
      <w:r w:rsidR="007B4FA2">
        <w:rPr>
          <w:rFonts w:cs="Arial"/>
          <w:lang w:eastAsia="en-GB"/>
        </w:rPr>
        <w:t>up to</w:t>
      </w:r>
      <w:r>
        <w:rPr>
          <w:rFonts w:cs="Arial"/>
          <w:lang w:eastAsia="en-GB"/>
        </w:rPr>
        <w:t xml:space="preserve"> 64 group static VLAN. This segregates devices from different areas into groups, </w:t>
      </w:r>
      <w:r w:rsidR="00261FDF">
        <w:rPr>
          <w:rFonts w:cs="Arial"/>
          <w:lang w:eastAsia="en-GB"/>
        </w:rPr>
        <w:t>allowing them to communicate much faster due to dedicated routes.</w:t>
      </w:r>
      <w:r w:rsidR="00261FDF" w:rsidRPr="00261FDF">
        <w:rPr>
          <w:rFonts w:cs="Times New Roman"/>
          <w:lang w:eastAsia="en-GB"/>
        </w:rPr>
        <w:t xml:space="preserve"> </w:t>
      </w:r>
      <w:r w:rsidR="00261FDF">
        <w:rPr>
          <w:rFonts w:cs="Times New Roman"/>
          <w:lang w:eastAsia="en-GB"/>
        </w:rPr>
        <w:t>(Gigabit Switches, 2002).</w:t>
      </w:r>
    </w:p>
    <w:p w14:paraId="7E402812" w14:textId="77777777" w:rsidR="004615FD" w:rsidRPr="0083234F" w:rsidRDefault="004615FD" w:rsidP="008A21F4">
      <w:pPr>
        <w:spacing w:after="0" w:line="240" w:lineRule="auto"/>
        <w:ind w:left="1440"/>
        <w:contextualSpacing/>
        <w:textAlignment w:val="baseline"/>
        <w:rPr>
          <w:rFonts w:cs="Arial"/>
          <w:lang w:eastAsia="en-GB"/>
        </w:rPr>
      </w:pPr>
    </w:p>
    <w:p w14:paraId="5F611254" w14:textId="76548990" w:rsidR="008E1C43" w:rsidRDefault="004615FD" w:rsidP="00AA3E43">
      <w:pPr>
        <w:numPr>
          <w:ilvl w:val="1"/>
          <w:numId w:val="11"/>
        </w:numPr>
        <w:spacing w:after="0" w:line="240" w:lineRule="auto"/>
        <w:contextualSpacing/>
        <w:textAlignment w:val="baseline"/>
        <w:rPr>
          <w:rFonts w:cs="Arial"/>
          <w:lang w:eastAsia="en-GB"/>
        </w:rPr>
      </w:pPr>
      <w:r w:rsidRPr="0083234F">
        <w:rPr>
          <w:rFonts w:cs="Arial"/>
          <w:lang w:eastAsia="en-GB"/>
        </w:rPr>
        <w:t xml:space="preserve">The switch </w:t>
      </w:r>
      <w:r w:rsidR="0083234F" w:rsidRPr="0083234F">
        <w:rPr>
          <w:rFonts w:cs="Arial"/>
          <w:lang w:eastAsia="en-GB"/>
        </w:rPr>
        <w:t>password access control.</w:t>
      </w:r>
      <w:r w:rsidRPr="0083234F">
        <w:rPr>
          <w:rFonts w:cs="Arial"/>
          <w:lang w:eastAsia="en-GB"/>
        </w:rPr>
        <w:t xml:space="preserve"> </w:t>
      </w:r>
      <w:r w:rsidR="001034FB" w:rsidRPr="0083234F">
        <w:rPr>
          <w:rFonts w:cs="Arial"/>
          <w:lang w:eastAsia="en-GB"/>
        </w:rPr>
        <w:t>Therefore,</w:t>
      </w:r>
      <w:r w:rsidR="0083234F" w:rsidRPr="0083234F">
        <w:rPr>
          <w:rFonts w:cs="Arial"/>
          <w:lang w:eastAsia="en-GB"/>
        </w:rPr>
        <w:t xml:space="preserve"> the switches</w:t>
      </w:r>
      <w:r w:rsidRPr="0083234F">
        <w:rPr>
          <w:rFonts w:cs="Arial"/>
          <w:lang w:eastAsia="en-GB"/>
        </w:rPr>
        <w:t xml:space="preserve"> cannot be accessed without authorisation. This switch will be wall mounted one in the meeting room and one in the accounting room. </w:t>
      </w:r>
      <w:r w:rsidR="00261FDF">
        <w:rPr>
          <w:rFonts w:cs="Times New Roman"/>
          <w:lang w:eastAsia="en-GB"/>
        </w:rPr>
        <w:t>(Gigabit Switches, 2002).</w:t>
      </w:r>
    </w:p>
    <w:p w14:paraId="116A172C" w14:textId="6771BE77" w:rsidR="00041D66" w:rsidRDefault="00041D66" w:rsidP="00041D66">
      <w:pPr>
        <w:spacing w:after="0" w:line="240" w:lineRule="auto"/>
        <w:ind w:left="1440"/>
        <w:contextualSpacing/>
        <w:textAlignment w:val="baseline"/>
        <w:rPr>
          <w:rFonts w:cs="Arial"/>
          <w:lang w:eastAsia="en-GB"/>
        </w:rPr>
      </w:pPr>
    </w:p>
    <w:p w14:paraId="1217C9C2" w14:textId="564C2467" w:rsidR="00041D66" w:rsidRDefault="0018220E" w:rsidP="00AA3E43">
      <w:pPr>
        <w:numPr>
          <w:ilvl w:val="1"/>
          <w:numId w:val="11"/>
        </w:numPr>
        <w:spacing w:after="0" w:line="240" w:lineRule="auto"/>
        <w:contextualSpacing/>
        <w:textAlignment w:val="baseline"/>
        <w:rPr>
          <w:rFonts w:cs="Arial"/>
          <w:lang w:eastAsia="en-GB"/>
        </w:rPr>
      </w:pPr>
      <w:r>
        <w:rPr>
          <w:rFonts w:cs="Arial"/>
          <w:lang w:eastAsia="en-GB"/>
        </w:rPr>
        <w:t>This switch contains</w:t>
      </w:r>
      <w:r w:rsidR="00620B33">
        <w:rPr>
          <w:rFonts w:cs="Arial"/>
          <w:lang w:eastAsia="en-GB"/>
        </w:rPr>
        <w:t xml:space="preserve"> an</w:t>
      </w:r>
      <w:r>
        <w:rPr>
          <w:rFonts w:cs="Arial"/>
          <w:lang w:eastAsia="en-GB"/>
        </w:rPr>
        <w:t xml:space="preserve"> automatic denial of service </w:t>
      </w:r>
      <w:r w:rsidR="001034FB">
        <w:rPr>
          <w:rFonts w:cs="Arial"/>
          <w:lang w:eastAsia="en-GB"/>
        </w:rPr>
        <w:t>protection;</w:t>
      </w:r>
      <w:r>
        <w:rPr>
          <w:rFonts w:cs="Arial"/>
          <w:lang w:eastAsia="en-GB"/>
        </w:rPr>
        <w:t xml:space="preserve"> this will protect the network from </w:t>
      </w:r>
      <w:r w:rsidR="001034FB">
        <w:rPr>
          <w:rFonts w:cs="Arial"/>
          <w:lang w:eastAsia="en-GB"/>
        </w:rPr>
        <w:t>unauthorised</w:t>
      </w:r>
      <w:r>
        <w:rPr>
          <w:rFonts w:cs="Arial"/>
          <w:lang w:eastAsia="en-GB"/>
        </w:rPr>
        <w:t xml:space="preserve"> access. Each port can be locked t</w:t>
      </w:r>
      <w:r w:rsidR="001034FB">
        <w:rPr>
          <w:rFonts w:cs="Arial"/>
          <w:lang w:eastAsia="en-GB"/>
        </w:rPr>
        <w:t>o a MAC addresses,</w:t>
      </w:r>
      <w:r>
        <w:rPr>
          <w:rFonts w:cs="Arial"/>
          <w:lang w:eastAsia="en-GB"/>
        </w:rPr>
        <w:t xml:space="preserve"> preventing people from accessing the network without permission. </w:t>
      </w:r>
      <w:r w:rsidR="00261FDF">
        <w:rPr>
          <w:rFonts w:cs="Times New Roman"/>
          <w:lang w:eastAsia="en-GB"/>
        </w:rPr>
        <w:t>(Gigabit Switches, 2002).</w:t>
      </w:r>
    </w:p>
    <w:p w14:paraId="625E76EA" w14:textId="77777777" w:rsidR="00774753" w:rsidRDefault="00774753" w:rsidP="00774753">
      <w:pPr>
        <w:spacing w:after="0" w:line="240" w:lineRule="auto"/>
        <w:contextualSpacing/>
        <w:textAlignment w:val="baseline"/>
        <w:rPr>
          <w:rFonts w:cs="Arial"/>
          <w:lang w:eastAsia="en-GB"/>
        </w:rPr>
      </w:pPr>
    </w:p>
    <w:p w14:paraId="655E4918" w14:textId="6EEE09DC" w:rsidR="00774753" w:rsidRPr="00774753" w:rsidRDefault="00774753" w:rsidP="00774753">
      <w:pPr>
        <w:numPr>
          <w:ilvl w:val="1"/>
          <w:numId w:val="11"/>
        </w:numPr>
        <w:spacing w:after="0" w:line="240" w:lineRule="auto"/>
        <w:textAlignment w:val="baseline"/>
        <w:rPr>
          <w:rFonts w:ascii="Arial" w:hAnsi="Arial" w:cs="Arial"/>
          <w:lang w:eastAsia="en-GB"/>
        </w:rPr>
      </w:pPr>
      <w:r w:rsidRPr="00774753">
        <w:rPr>
          <w:rFonts w:ascii="Calibri" w:hAnsi="Calibri" w:cs="Arial"/>
          <w:lang w:eastAsia="en-GB"/>
        </w:rPr>
        <w:t>The switch is password protected</w:t>
      </w:r>
      <w:r w:rsidR="00630DC3">
        <w:rPr>
          <w:rFonts w:ascii="Calibri" w:hAnsi="Calibri" w:cs="Arial"/>
          <w:noProof/>
          <w:lang w:eastAsia="en-GB"/>
        </w:rPr>
        <w:t>. T</w:t>
      </w:r>
      <w:r w:rsidRPr="00630DC3">
        <w:rPr>
          <w:rFonts w:ascii="Calibri" w:hAnsi="Calibri" w:cs="Arial"/>
          <w:noProof/>
          <w:lang w:eastAsia="en-GB"/>
        </w:rPr>
        <w:t>herefore</w:t>
      </w:r>
      <w:r w:rsidRPr="00774753">
        <w:rPr>
          <w:rFonts w:ascii="Calibri" w:hAnsi="Calibri" w:cs="Arial"/>
          <w:lang w:eastAsia="en-GB"/>
        </w:rPr>
        <w:t xml:space="preserve"> they cannot be accessed without authorisation. This switch will be wall mounted one in the meeting room and one in the accounting room. </w:t>
      </w:r>
      <w:r w:rsidR="00261FDF">
        <w:rPr>
          <w:rFonts w:cs="Times New Roman"/>
          <w:lang w:eastAsia="en-GB"/>
        </w:rPr>
        <w:t>(Gigabit Switches, 2002).</w:t>
      </w:r>
    </w:p>
    <w:p w14:paraId="363761A0" w14:textId="7431E4E5" w:rsidR="0018220E" w:rsidRDefault="0018220E" w:rsidP="007039FB">
      <w:pPr>
        <w:spacing w:after="0" w:line="240" w:lineRule="auto"/>
        <w:contextualSpacing/>
        <w:textAlignment w:val="baseline"/>
        <w:rPr>
          <w:rFonts w:cs="Arial"/>
          <w:lang w:eastAsia="en-GB"/>
        </w:rPr>
      </w:pPr>
    </w:p>
    <w:p w14:paraId="5B2F571A" w14:textId="47A31104" w:rsidR="007039FB" w:rsidRPr="0083234F" w:rsidRDefault="0018220E" w:rsidP="0018220E">
      <w:pPr>
        <w:spacing w:after="0" w:line="240" w:lineRule="auto"/>
        <w:contextualSpacing/>
        <w:textAlignment w:val="baseline"/>
        <w:rPr>
          <w:rFonts w:cs="Arial"/>
          <w:lang w:eastAsia="en-GB"/>
        </w:rPr>
      </w:pPr>
      <w:r>
        <w:rPr>
          <w:rFonts w:cs="Arial"/>
          <w:lang w:eastAsia="en-GB"/>
        </w:rPr>
        <w:t>Both switches are provided with Netgear Lifetime Warranty.</w:t>
      </w:r>
      <w:r w:rsidR="00261FDF" w:rsidRPr="00261FDF">
        <w:rPr>
          <w:rFonts w:cs="Times New Roman"/>
          <w:lang w:eastAsia="en-GB"/>
        </w:rPr>
        <w:t xml:space="preserve"> </w:t>
      </w:r>
      <w:r w:rsidR="00261FDF">
        <w:rPr>
          <w:rFonts w:cs="Times New Roman"/>
          <w:lang w:eastAsia="en-GB"/>
        </w:rPr>
        <w:t>(Gigabit Switches, 2002).</w:t>
      </w:r>
      <w:r w:rsidR="00EB2C5E">
        <w:rPr>
          <w:rFonts w:cs="Times New Roman"/>
          <w:lang w:eastAsia="en-GB"/>
        </w:rPr>
        <w:t xml:space="preserve"> By using the same manufactured switches, it allows for a feature to be enabled. This feature has been created by Netgear</w:t>
      </w:r>
      <w:r w:rsidR="00620B33">
        <w:rPr>
          <w:rFonts w:cs="Times New Roman"/>
          <w:noProof/>
          <w:lang w:eastAsia="en-GB"/>
        </w:rPr>
        <w:t>,</w:t>
      </w:r>
      <w:r w:rsidR="00EB2C5E">
        <w:rPr>
          <w:rFonts w:cs="Times New Roman"/>
          <w:lang w:eastAsia="en-GB"/>
        </w:rPr>
        <w:t xml:space="preserve"> and it allows a system administrator to discover other Netgear devices on the network, manage and configure these devices.</w:t>
      </w:r>
    </w:p>
    <w:p w14:paraId="646BFA98" w14:textId="355A90B2" w:rsidR="007039FB" w:rsidRPr="0040791B" w:rsidRDefault="007039FB" w:rsidP="003653DB">
      <w:pPr>
        <w:tabs>
          <w:tab w:val="left" w:pos="2700"/>
        </w:tabs>
        <w:spacing w:line="240" w:lineRule="auto"/>
        <w:rPr>
          <w:rFonts w:eastAsia="Times New Roman" w:cs="Times New Roman"/>
          <w:lang w:eastAsia="en-GB"/>
        </w:rPr>
      </w:pPr>
      <w:r>
        <w:rPr>
          <w:rFonts w:eastAsia="Times New Roman" w:cs="Times New Roman"/>
          <w:lang w:eastAsia="en-GB"/>
        </w:rPr>
        <w:lastRenderedPageBreak/>
        <w:t xml:space="preserve">Smart switches have been chosen </w:t>
      </w:r>
      <w:r w:rsidRPr="003653DB">
        <w:rPr>
          <w:rFonts w:eastAsia="Times New Roman" w:cs="Times New Roman"/>
          <w:lang w:eastAsia="en-GB"/>
        </w:rPr>
        <w:t xml:space="preserve">because </w:t>
      </w:r>
      <w:r w:rsidR="003653DB" w:rsidRPr="003653DB">
        <w:rPr>
          <w:rFonts w:eastAsia="Times New Roman" w:cs="Times New Roman"/>
          <w:lang w:eastAsia="en-GB"/>
        </w:rPr>
        <w:t>they</w:t>
      </w:r>
      <w:r w:rsidR="003653DB">
        <w:rPr>
          <w:rFonts w:eastAsia="Times New Roman" w:cs="Times New Roman"/>
          <w:lang w:eastAsia="en-GB"/>
        </w:rPr>
        <w:t xml:space="preserve"> are a hybrid of both the full managed switch and </w:t>
      </w:r>
      <w:r w:rsidR="00620B33">
        <w:rPr>
          <w:rFonts w:eastAsia="Times New Roman" w:cs="Times New Roman"/>
          <w:lang w:eastAsia="en-GB"/>
        </w:rPr>
        <w:t>an</w:t>
      </w:r>
      <w:r w:rsidR="003653DB">
        <w:rPr>
          <w:rFonts w:eastAsia="Times New Roman" w:cs="Times New Roman"/>
          <w:lang w:eastAsia="en-GB"/>
        </w:rPr>
        <w:t xml:space="preserve"> unmanaged switch. The smart switch has more features for its cost compared to a fully managed switch, and so for Ace Training it is more cost effective. The smart switch also has most of the features of a fully managed switch and is more secure </w:t>
      </w:r>
      <w:r w:rsidR="009C5689">
        <w:rPr>
          <w:rFonts w:eastAsia="Times New Roman" w:cs="Times New Roman"/>
          <w:lang w:eastAsia="en-GB"/>
        </w:rPr>
        <w:t>than</w:t>
      </w:r>
      <w:r w:rsidR="003653DB">
        <w:rPr>
          <w:rFonts w:eastAsia="Times New Roman" w:cs="Times New Roman"/>
          <w:lang w:eastAsia="en-GB"/>
        </w:rPr>
        <w:t xml:space="preserve"> an unmanaged switch.  </w:t>
      </w:r>
    </w:p>
    <w:p w14:paraId="66BF9D2C" w14:textId="01EC5553" w:rsidR="009267E6" w:rsidRPr="008F7B2E" w:rsidRDefault="00E47545" w:rsidP="00BA1648">
      <w:pPr>
        <w:pStyle w:val="Heading3"/>
        <w:rPr>
          <w:rStyle w:val="Emphasis"/>
          <w:rFonts w:eastAsiaTheme="minorEastAsia" w:cstheme="minorBidi"/>
          <w:i w:val="0"/>
        </w:rPr>
      </w:pPr>
      <w:bookmarkStart w:id="196" w:name="_Toc467427263"/>
      <w:bookmarkStart w:id="197" w:name="_Toc469236044"/>
      <w:bookmarkStart w:id="198" w:name="_Toc469607059"/>
      <w:bookmarkStart w:id="199" w:name="_Toc469611507"/>
      <w:bookmarkStart w:id="200" w:name="_Toc469649836"/>
      <w:bookmarkStart w:id="201" w:name="_Toc469651021"/>
      <w:bookmarkStart w:id="202" w:name="_Toc469651684"/>
      <w:bookmarkStart w:id="203" w:name="_Toc469651922"/>
      <w:r w:rsidRPr="008F7B2E">
        <w:rPr>
          <w:rStyle w:val="Emphasis"/>
          <w:rFonts w:eastAsiaTheme="minorEastAsia" w:cstheme="minorBidi"/>
          <w:i w:val="0"/>
        </w:rPr>
        <w:t>Network Management</w:t>
      </w:r>
      <w:bookmarkEnd w:id="196"/>
      <w:bookmarkEnd w:id="197"/>
      <w:bookmarkEnd w:id="198"/>
      <w:bookmarkEnd w:id="199"/>
      <w:bookmarkEnd w:id="200"/>
      <w:bookmarkEnd w:id="201"/>
      <w:bookmarkEnd w:id="202"/>
      <w:bookmarkEnd w:id="203"/>
    </w:p>
    <w:p w14:paraId="53EDDBCB" w14:textId="3D619E5E" w:rsidR="008A21F4" w:rsidRPr="00AA33D4" w:rsidRDefault="008F7B2E" w:rsidP="008A21F4">
      <w:r>
        <w:t>This section will be discussed in the system maintenance chapter.</w:t>
      </w:r>
    </w:p>
    <w:p w14:paraId="5F44DF59" w14:textId="77777777" w:rsidR="005217CA" w:rsidRPr="00AA33D4" w:rsidRDefault="005217CA" w:rsidP="00BA1648">
      <w:pPr>
        <w:pStyle w:val="Heading3"/>
        <w:rPr>
          <w:rStyle w:val="Emphasis"/>
          <w:rFonts w:eastAsiaTheme="minorEastAsia" w:cstheme="minorBidi"/>
          <w:i w:val="0"/>
        </w:rPr>
      </w:pPr>
      <w:bookmarkStart w:id="204" w:name="_Toc467427262"/>
      <w:bookmarkStart w:id="205" w:name="_Toc469236045"/>
      <w:bookmarkStart w:id="206" w:name="_Toc469607060"/>
      <w:bookmarkStart w:id="207" w:name="_Toc469611508"/>
      <w:bookmarkStart w:id="208" w:name="_Toc469649837"/>
      <w:bookmarkStart w:id="209" w:name="_Toc469651022"/>
      <w:bookmarkStart w:id="210" w:name="_Toc469651685"/>
      <w:bookmarkStart w:id="211" w:name="_Toc469651923"/>
      <w:r w:rsidRPr="009B7232">
        <w:rPr>
          <w:rStyle w:val="Emphasis"/>
          <w:rFonts w:eastAsiaTheme="minorEastAsia" w:cstheme="minorBidi"/>
          <w:i w:val="0"/>
        </w:rPr>
        <w:t>ISP for Internet Connection</w:t>
      </w:r>
      <w:bookmarkEnd w:id="204"/>
      <w:bookmarkEnd w:id="205"/>
      <w:bookmarkEnd w:id="206"/>
      <w:bookmarkEnd w:id="207"/>
      <w:bookmarkEnd w:id="208"/>
      <w:bookmarkEnd w:id="209"/>
      <w:bookmarkEnd w:id="210"/>
      <w:bookmarkEnd w:id="211"/>
      <w:r w:rsidRPr="009B7232">
        <w:rPr>
          <w:rStyle w:val="Emphasis"/>
          <w:rFonts w:eastAsiaTheme="minorEastAsia" w:cstheme="minorBidi"/>
          <w:i w:val="0"/>
        </w:rPr>
        <w:t xml:space="preserve"> </w:t>
      </w:r>
    </w:p>
    <w:p w14:paraId="0E07F1D9" w14:textId="06813950" w:rsidR="00E54533" w:rsidRDefault="00E54533" w:rsidP="00833B82">
      <w:pPr>
        <w:spacing w:after="0" w:line="240" w:lineRule="auto"/>
        <w:contextualSpacing/>
        <w:rPr>
          <w:lang w:eastAsia="en-GB"/>
        </w:rPr>
      </w:pPr>
      <w:bookmarkStart w:id="212" w:name="_Toc469607061"/>
      <w:bookmarkStart w:id="213" w:name="_Toc469611509"/>
      <w:bookmarkStart w:id="214" w:name="_Toc469612534"/>
      <w:r w:rsidRPr="00E54533">
        <w:rPr>
          <w:lang w:eastAsia="en-GB"/>
        </w:rPr>
        <w:t xml:space="preserve">For the internet service provider, Virgin </w:t>
      </w:r>
      <w:r w:rsidR="00620B33">
        <w:rPr>
          <w:noProof/>
          <w:lang w:eastAsia="en-GB"/>
        </w:rPr>
        <w:t>M</w:t>
      </w:r>
      <w:r w:rsidRPr="00620B33">
        <w:rPr>
          <w:noProof/>
          <w:lang w:eastAsia="en-GB"/>
        </w:rPr>
        <w:t>edia</w:t>
      </w:r>
      <w:r w:rsidRPr="00E54533">
        <w:rPr>
          <w:lang w:eastAsia="en-GB"/>
        </w:rPr>
        <w:t xml:space="preserve"> has been chosen.</w:t>
      </w:r>
      <w:r>
        <w:rPr>
          <w:lang w:eastAsia="en-GB"/>
        </w:rPr>
        <w:t xml:space="preserve"> </w:t>
      </w:r>
      <w:r w:rsidRPr="00E54533">
        <w:rPr>
          <w:lang w:eastAsia="en-GB"/>
        </w:rPr>
        <w:t xml:space="preserve">Virgin Media provides a leased line with speeds of up to 1Gbps and symmetric </w:t>
      </w:r>
      <w:r w:rsidRPr="009B7232">
        <w:rPr>
          <w:lang w:eastAsia="en-GB"/>
        </w:rPr>
        <w:t xml:space="preserve">speeds. However, 300Mbit/s </w:t>
      </w:r>
      <w:r w:rsidR="00C841AD" w:rsidRPr="009B7232">
        <w:rPr>
          <w:lang w:eastAsia="en-GB"/>
        </w:rPr>
        <w:t>has been chosen as this speed</w:t>
      </w:r>
      <w:r w:rsidRPr="009B7232">
        <w:rPr>
          <w:lang w:eastAsia="en-GB"/>
        </w:rPr>
        <w:t xml:space="preserve"> </w:t>
      </w:r>
      <w:r w:rsidR="00C841AD" w:rsidRPr="009B7232">
        <w:rPr>
          <w:lang w:eastAsia="en-GB"/>
        </w:rPr>
        <w:t xml:space="preserve">will </w:t>
      </w:r>
      <w:r w:rsidRPr="009B7232">
        <w:rPr>
          <w:lang w:eastAsia="en-GB"/>
        </w:rPr>
        <w:t xml:space="preserve">run </w:t>
      </w:r>
      <w:r w:rsidRPr="00E54533">
        <w:rPr>
          <w:lang w:eastAsia="en-GB"/>
        </w:rPr>
        <w:t>the network efficiently and at high performance, if more speed is required it is possible to increase the bandwidth.</w:t>
      </w:r>
      <w:bookmarkEnd w:id="212"/>
      <w:bookmarkEnd w:id="213"/>
      <w:bookmarkEnd w:id="214"/>
    </w:p>
    <w:p w14:paraId="12187DD1" w14:textId="77777777" w:rsidR="00E7570B" w:rsidRPr="00E54533" w:rsidRDefault="00E7570B" w:rsidP="00833B82">
      <w:pPr>
        <w:spacing w:after="0" w:line="240" w:lineRule="auto"/>
        <w:contextualSpacing/>
        <w:rPr>
          <w:lang w:eastAsia="en-GB"/>
        </w:rPr>
      </w:pPr>
    </w:p>
    <w:p w14:paraId="64635250" w14:textId="2B7FB894" w:rsidR="00E54533" w:rsidRPr="00C50C21" w:rsidRDefault="00E54533" w:rsidP="007414C8">
      <w:pPr>
        <w:pStyle w:val="ListParagraph"/>
        <w:spacing w:after="0" w:line="240" w:lineRule="auto"/>
        <w:ind w:left="0"/>
        <w:rPr>
          <w:lang w:eastAsia="en-GB"/>
        </w:rPr>
      </w:pPr>
      <w:r w:rsidRPr="00C50C21">
        <w:rPr>
          <w:lang w:eastAsia="en-GB"/>
        </w:rPr>
        <w:t xml:space="preserve">Virgin </w:t>
      </w:r>
      <w:r w:rsidR="00620B33">
        <w:rPr>
          <w:noProof/>
          <w:lang w:eastAsia="en-GB"/>
        </w:rPr>
        <w:t>M</w:t>
      </w:r>
      <w:r w:rsidRPr="00620B33">
        <w:rPr>
          <w:noProof/>
          <w:lang w:eastAsia="en-GB"/>
        </w:rPr>
        <w:t>edia</w:t>
      </w:r>
      <w:r w:rsidRPr="00C50C21">
        <w:rPr>
          <w:lang w:eastAsia="en-GB"/>
        </w:rPr>
        <w:t xml:space="preserve"> offers three types of Managed Internet Access, MIA Lite, MIA and Big Red Internet. MIA will be chosen, as 300Mbit/s speeds are recommended for Ace Training Ltd. This also allows for higher speeds to be </w:t>
      </w:r>
      <w:r w:rsidR="00620B33">
        <w:rPr>
          <w:noProof/>
          <w:lang w:eastAsia="en-GB"/>
        </w:rPr>
        <w:t>selected</w:t>
      </w:r>
      <w:r w:rsidRPr="00C50C21">
        <w:rPr>
          <w:lang w:eastAsia="en-GB"/>
        </w:rPr>
        <w:t xml:space="preserve"> if they are required.</w:t>
      </w:r>
    </w:p>
    <w:p w14:paraId="355AF166" w14:textId="77777777" w:rsidR="007414C8" w:rsidRPr="00C50C21" w:rsidRDefault="007414C8" w:rsidP="007414C8">
      <w:pPr>
        <w:pStyle w:val="ListParagraph"/>
        <w:spacing w:after="0" w:line="240" w:lineRule="auto"/>
        <w:ind w:left="0"/>
        <w:rPr>
          <w:lang w:eastAsia="en-GB"/>
        </w:rPr>
      </w:pPr>
    </w:p>
    <w:p w14:paraId="0CDE7D18" w14:textId="68C26184" w:rsidR="0072360A" w:rsidRPr="00C50C21" w:rsidRDefault="00E54533" w:rsidP="007414C8">
      <w:pPr>
        <w:pStyle w:val="NormalWeb"/>
        <w:spacing w:before="0" w:beforeAutospacing="0" w:after="0" w:afterAutospacing="0"/>
        <w:contextualSpacing/>
        <w:rPr>
          <w:rFonts w:asciiTheme="minorHAnsi" w:hAnsiTheme="minorHAnsi"/>
          <w:sz w:val="22"/>
          <w:szCs w:val="22"/>
        </w:rPr>
      </w:pPr>
      <w:r w:rsidRPr="00C50C21">
        <w:rPr>
          <w:rFonts w:asciiTheme="minorHAnsi" w:hAnsiTheme="minorHAnsi"/>
          <w:sz w:val="22"/>
          <w:szCs w:val="22"/>
        </w:rPr>
        <w:t xml:space="preserve">With managed internet access, the bandwidth available ranges from </w:t>
      </w:r>
      <w:r w:rsidR="009B7232" w:rsidRPr="00C50C21">
        <w:rPr>
          <w:rFonts w:asciiTheme="minorHAnsi" w:hAnsiTheme="minorHAnsi"/>
          <w:sz w:val="22"/>
          <w:szCs w:val="22"/>
        </w:rPr>
        <w:t>10Mb</w:t>
      </w:r>
      <w:r w:rsidRPr="00C50C21">
        <w:rPr>
          <w:rFonts w:asciiTheme="minorHAnsi" w:hAnsiTheme="minorHAnsi"/>
          <w:sz w:val="22"/>
          <w:szCs w:val="22"/>
        </w:rPr>
        <w:t>it/s to 1Gbit/s. Virgin Media will manage and monitor this internet access</w:t>
      </w:r>
      <w:r w:rsidR="009B7232" w:rsidRPr="00C50C21">
        <w:rPr>
          <w:rFonts w:asciiTheme="minorHAnsi" w:hAnsiTheme="minorHAnsi"/>
          <w:sz w:val="22"/>
          <w:szCs w:val="22"/>
        </w:rPr>
        <w:t xml:space="preserve">. This will be done using business class </w:t>
      </w:r>
      <w:r w:rsidR="0097578B" w:rsidRPr="00C50C21">
        <w:rPr>
          <w:rFonts w:asciiTheme="minorHAnsi" w:hAnsiTheme="minorHAnsi"/>
          <w:sz w:val="22"/>
          <w:szCs w:val="22"/>
        </w:rPr>
        <w:t>S</w:t>
      </w:r>
      <w:r w:rsidR="004D5C2D" w:rsidRPr="00C50C21">
        <w:rPr>
          <w:rFonts w:asciiTheme="minorHAnsi" w:hAnsiTheme="minorHAnsi"/>
          <w:sz w:val="22"/>
          <w:szCs w:val="22"/>
        </w:rPr>
        <w:t xml:space="preserve">ervice </w:t>
      </w:r>
      <w:r w:rsidR="0097578B" w:rsidRPr="00C50C21">
        <w:rPr>
          <w:rFonts w:asciiTheme="minorHAnsi" w:hAnsiTheme="minorHAnsi"/>
          <w:sz w:val="22"/>
          <w:szCs w:val="22"/>
        </w:rPr>
        <w:t>L</w:t>
      </w:r>
      <w:r w:rsidR="004D5C2D" w:rsidRPr="00C50C21">
        <w:rPr>
          <w:rFonts w:asciiTheme="minorHAnsi" w:hAnsiTheme="minorHAnsi"/>
          <w:sz w:val="22"/>
          <w:szCs w:val="22"/>
        </w:rPr>
        <w:t xml:space="preserve">evel </w:t>
      </w:r>
      <w:r w:rsidR="0097578B" w:rsidRPr="00C50C21">
        <w:rPr>
          <w:rFonts w:asciiTheme="minorHAnsi" w:hAnsiTheme="minorHAnsi"/>
          <w:sz w:val="22"/>
          <w:szCs w:val="22"/>
        </w:rPr>
        <w:t>A</w:t>
      </w:r>
      <w:r w:rsidR="004D5C2D" w:rsidRPr="00C50C21">
        <w:rPr>
          <w:rFonts w:asciiTheme="minorHAnsi" w:hAnsiTheme="minorHAnsi"/>
          <w:sz w:val="22"/>
          <w:szCs w:val="22"/>
        </w:rPr>
        <w:t>greement</w:t>
      </w:r>
      <w:r w:rsidR="0097578B" w:rsidRPr="00C50C21">
        <w:rPr>
          <w:rFonts w:asciiTheme="minorHAnsi" w:hAnsiTheme="minorHAnsi"/>
          <w:sz w:val="22"/>
          <w:szCs w:val="22"/>
        </w:rPr>
        <w:t>s</w:t>
      </w:r>
      <w:r w:rsidRPr="00C50C21">
        <w:rPr>
          <w:rFonts w:asciiTheme="minorHAnsi" w:hAnsiTheme="minorHAnsi"/>
          <w:sz w:val="22"/>
          <w:szCs w:val="22"/>
        </w:rPr>
        <w:t xml:space="preserve"> to </w:t>
      </w:r>
      <w:r w:rsidR="0097578B" w:rsidRPr="00C50C21">
        <w:rPr>
          <w:rFonts w:asciiTheme="minorHAnsi" w:hAnsiTheme="minorHAnsi"/>
          <w:sz w:val="22"/>
          <w:szCs w:val="22"/>
        </w:rPr>
        <w:t xml:space="preserve">ensure quality service is used. </w:t>
      </w:r>
      <w:r w:rsidRPr="00C50C21">
        <w:rPr>
          <w:rFonts w:asciiTheme="minorHAnsi" w:hAnsiTheme="minorHAnsi"/>
          <w:sz w:val="22"/>
          <w:szCs w:val="22"/>
        </w:rPr>
        <w:t xml:space="preserve">“firewalls, anti-virus, anti-spam and web filtering can be built right </w:t>
      </w:r>
      <w:r w:rsidRPr="00620B33">
        <w:rPr>
          <w:rFonts w:asciiTheme="minorHAnsi" w:hAnsiTheme="minorHAnsi"/>
          <w:noProof/>
          <w:sz w:val="22"/>
          <w:szCs w:val="22"/>
        </w:rPr>
        <w:t>into</w:t>
      </w:r>
      <w:r w:rsidRPr="00C50C21">
        <w:rPr>
          <w:rFonts w:asciiTheme="minorHAnsi" w:hAnsiTheme="minorHAnsi"/>
          <w:sz w:val="22"/>
          <w:szCs w:val="22"/>
        </w:rPr>
        <w:t xml:space="preserve"> your service.”, (Media, 2016). This service offers symmetrical speeds</w:t>
      </w:r>
      <w:r w:rsidR="00620B33">
        <w:rPr>
          <w:rFonts w:asciiTheme="minorHAnsi" w:hAnsiTheme="minorHAnsi"/>
          <w:noProof/>
          <w:sz w:val="22"/>
          <w:szCs w:val="22"/>
        </w:rPr>
        <w:t>. T</w:t>
      </w:r>
      <w:r w:rsidRPr="00620B33">
        <w:rPr>
          <w:rFonts w:asciiTheme="minorHAnsi" w:hAnsiTheme="minorHAnsi"/>
          <w:noProof/>
          <w:sz w:val="22"/>
          <w:szCs w:val="22"/>
        </w:rPr>
        <w:t>herefore</w:t>
      </w:r>
      <w:r w:rsidRPr="00C50C21">
        <w:rPr>
          <w:rFonts w:asciiTheme="minorHAnsi" w:hAnsiTheme="minorHAnsi"/>
          <w:sz w:val="22"/>
          <w:szCs w:val="22"/>
        </w:rPr>
        <w:t xml:space="preserve"> both upload and download speeds will be identical. </w:t>
      </w:r>
      <w:r w:rsidR="00054401" w:rsidRPr="00C50C21">
        <w:rPr>
          <w:rFonts w:asciiTheme="minorHAnsi" w:hAnsiTheme="minorHAnsi"/>
          <w:sz w:val="22"/>
          <w:szCs w:val="22"/>
        </w:rPr>
        <w:t xml:space="preserve"> </w:t>
      </w:r>
      <w:r w:rsidRPr="00C50C21">
        <w:rPr>
          <w:rFonts w:asciiTheme="minorHAnsi" w:hAnsiTheme="minorHAnsi"/>
          <w:sz w:val="22"/>
          <w:szCs w:val="22"/>
        </w:rPr>
        <w:t>A Cisco router will be provided as part of Virgin Media’s fully-managed service. Faults will be fixed within 9 hours and are backed by service credits.</w:t>
      </w:r>
    </w:p>
    <w:p w14:paraId="43907039" w14:textId="03A2362C" w:rsidR="008E3034" w:rsidRPr="00C50C21" w:rsidRDefault="008E3034" w:rsidP="007414C8">
      <w:pPr>
        <w:pStyle w:val="NormalWeb"/>
        <w:spacing w:before="0" w:beforeAutospacing="0" w:after="0" w:afterAutospacing="0"/>
        <w:contextualSpacing/>
        <w:rPr>
          <w:rFonts w:asciiTheme="minorHAnsi" w:hAnsiTheme="minorHAnsi"/>
          <w:sz w:val="22"/>
          <w:szCs w:val="22"/>
        </w:rPr>
      </w:pPr>
    </w:p>
    <w:p w14:paraId="4621395B" w14:textId="68965B96" w:rsidR="008E3034" w:rsidRPr="00C50C21" w:rsidRDefault="008E3034" w:rsidP="007414C8">
      <w:pPr>
        <w:pStyle w:val="NormalWeb"/>
        <w:spacing w:before="0" w:beforeAutospacing="0" w:after="0" w:afterAutospacing="0"/>
        <w:contextualSpacing/>
        <w:rPr>
          <w:rFonts w:asciiTheme="minorHAnsi" w:hAnsiTheme="minorHAnsi"/>
          <w:sz w:val="22"/>
          <w:szCs w:val="22"/>
        </w:rPr>
      </w:pPr>
      <w:r w:rsidRPr="00C50C21">
        <w:rPr>
          <w:rFonts w:asciiTheme="minorHAnsi" w:hAnsiTheme="minorHAnsi"/>
          <w:sz w:val="22"/>
          <w:szCs w:val="22"/>
        </w:rPr>
        <w:t>Virgin Media provide optional extras which are recommended as part of the package:</w:t>
      </w:r>
    </w:p>
    <w:p w14:paraId="3640A212" w14:textId="77777777" w:rsidR="008E3034" w:rsidRPr="009C5689" w:rsidRDefault="008E3034" w:rsidP="007414C8">
      <w:pPr>
        <w:pStyle w:val="NormalWeb"/>
        <w:spacing w:before="0" w:beforeAutospacing="0" w:after="0" w:afterAutospacing="0"/>
        <w:contextualSpacing/>
        <w:rPr>
          <w:rFonts w:asciiTheme="minorHAnsi" w:hAnsiTheme="minorHAnsi"/>
          <w:sz w:val="22"/>
          <w:szCs w:val="22"/>
        </w:rPr>
      </w:pPr>
    </w:p>
    <w:p w14:paraId="1197EA7C" w14:textId="765A0DBE" w:rsidR="008E3034" w:rsidRPr="009C5689" w:rsidRDefault="008E3034" w:rsidP="002765A7">
      <w:pPr>
        <w:pStyle w:val="NormalWeb"/>
        <w:numPr>
          <w:ilvl w:val="0"/>
          <w:numId w:val="6"/>
        </w:numPr>
        <w:spacing w:before="0" w:beforeAutospacing="0" w:after="0" w:afterAutospacing="0"/>
        <w:contextualSpacing/>
        <w:rPr>
          <w:rFonts w:asciiTheme="minorHAnsi" w:hAnsiTheme="minorHAnsi"/>
          <w:sz w:val="22"/>
          <w:szCs w:val="22"/>
        </w:rPr>
      </w:pPr>
      <w:r w:rsidRPr="009C5689">
        <w:rPr>
          <w:rFonts w:asciiTheme="minorHAnsi" w:hAnsiTheme="minorHAnsi"/>
          <w:sz w:val="22"/>
          <w:szCs w:val="22"/>
        </w:rPr>
        <w:t>Managed authentication services:</w:t>
      </w:r>
      <w:r w:rsidR="00A3476A" w:rsidRPr="009C5689">
        <w:rPr>
          <w:rFonts w:asciiTheme="minorHAnsi" w:hAnsiTheme="minorHAnsi"/>
          <w:sz w:val="22"/>
          <w:szCs w:val="22"/>
        </w:rPr>
        <w:t xml:space="preserve"> </w:t>
      </w:r>
      <w:r w:rsidR="00C13B62" w:rsidRPr="009C5689">
        <w:rPr>
          <w:rFonts w:asciiTheme="minorHAnsi" w:hAnsiTheme="minorHAnsi"/>
          <w:sz w:val="22"/>
          <w:szCs w:val="22"/>
        </w:rPr>
        <w:t xml:space="preserve">“We can help you lower the risk of lost or stolen passwords and manage your users with token-based </w:t>
      </w:r>
      <w:r w:rsidR="00AB0C1C" w:rsidRPr="009C5689">
        <w:rPr>
          <w:rFonts w:asciiTheme="minorHAnsi" w:hAnsiTheme="minorHAnsi"/>
          <w:sz w:val="22"/>
          <w:szCs w:val="22"/>
        </w:rPr>
        <w:t>authentication” (</w:t>
      </w:r>
      <w:r w:rsidR="005A66B7" w:rsidRPr="009C5689">
        <w:rPr>
          <w:rFonts w:asciiTheme="minorHAnsi" w:hAnsiTheme="minorHAnsi"/>
          <w:sz w:val="22"/>
          <w:szCs w:val="22"/>
        </w:rPr>
        <w:t>Virgin Media, 2016</w:t>
      </w:r>
      <w:r w:rsidR="00C13B62" w:rsidRPr="009C5689">
        <w:rPr>
          <w:rFonts w:asciiTheme="minorHAnsi" w:hAnsiTheme="minorHAnsi"/>
          <w:sz w:val="22"/>
          <w:szCs w:val="22"/>
        </w:rPr>
        <w:t>). This allows only the authorised people to access the network.</w:t>
      </w:r>
    </w:p>
    <w:p w14:paraId="10EBDFB3" w14:textId="394B177A" w:rsidR="008E3034" w:rsidRPr="009C5689" w:rsidRDefault="008E3034" w:rsidP="002765A7">
      <w:pPr>
        <w:pStyle w:val="NormalWeb"/>
        <w:numPr>
          <w:ilvl w:val="0"/>
          <w:numId w:val="6"/>
        </w:numPr>
        <w:spacing w:before="0" w:beforeAutospacing="0" w:after="0" w:afterAutospacing="0"/>
        <w:contextualSpacing/>
        <w:rPr>
          <w:rFonts w:asciiTheme="minorHAnsi" w:hAnsiTheme="minorHAnsi"/>
          <w:sz w:val="22"/>
          <w:szCs w:val="22"/>
        </w:rPr>
      </w:pPr>
      <w:r w:rsidRPr="009C5689">
        <w:rPr>
          <w:rFonts w:asciiTheme="minorHAnsi" w:hAnsiTheme="minorHAnsi"/>
          <w:sz w:val="22"/>
          <w:szCs w:val="22"/>
        </w:rPr>
        <w:t>Virtual Private Network:</w:t>
      </w:r>
      <w:r w:rsidR="005620AB" w:rsidRPr="009C5689">
        <w:rPr>
          <w:rFonts w:asciiTheme="minorHAnsi" w:hAnsiTheme="minorHAnsi"/>
          <w:sz w:val="22"/>
          <w:szCs w:val="22"/>
        </w:rPr>
        <w:t xml:space="preserve"> this allows the network to connect to customers, workers and remote sites securely.</w:t>
      </w:r>
    </w:p>
    <w:p w14:paraId="7248FCBB" w14:textId="0E5065EB" w:rsidR="008E3034" w:rsidRPr="009C5689" w:rsidRDefault="008E3034" w:rsidP="002765A7">
      <w:pPr>
        <w:pStyle w:val="NormalWeb"/>
        <w:numPr>
          <w:ilvl w:val="0"/>
          <w:numId w:val="6"/>
        </w:numPr>
        <w:spacing w:before="0" w:beforeAutospacing="0" w:after="0" w:afterAutospacing="0"/>
        <w:contextualSpacing/>
        <w:rPr>
          <w:rFonts w:asciiTheme="minorHAnsi" w:hAnsiTheme="minorHAnsi"/>
          <w:sz w:val="22"/>
          <w:szCs w:val="22"/>
        </w:rPr>
      </w:pPr>
      <w:r w:rsidRPr="009C5689">
        <w:rPr>
          <w:rFonts w:asciiTheme="minorHAnsi" w:hAnsiTheme="minorHAnsi"/>
          <w:sz w:val="22"/>
          <w:szCs w:val="22"/>
        </w:rPr>
        <w:t>Security Options:</w:t>
      </w:r>
      <w:r w:rsidR="005620AB" w:rsidRPr="009C5689">
        <w:rPr>
          <w:rFonts w:asciiTheme="minorHAnsi" w:hAnsiTheme="minorHAnsi"/>
          <w:sz w:val="22"/>
          <w:szCs w:val="22"/>
        </w:rPr>
        <w:t xml:space="preserve"> In this extra service Virgin </w:t>
      </w:r>
      <w:r w:rsidR="00F67D46" w:rsidRPr="009C5689">
        <w:rPr>
          <w:rFonts w:asciiTheme="minorHAnsi" w:hAnsiTheme="minorHAnsi"/>
          <w:sz w:val="22"/>
          <w:szCs w:val="22"/>
        </w:rPr>
        <w:t>Media,</w:t>
      </w:r>
      <w:r w:rsidR="005620AB" w:rsidRPr="009C5689">
        <w:rPr>
          <w:rFonts w:asciiTheme="minorHAnsi" w:hAnsiTheme="minorHAnsi"/>
          <w:sz w:val="22"/>
          <w:szCs w:val="22"/>
        </w:rPr>
        <w:t xml:space="preserve"> will manage Ace Trainings “firewalls, anti-virus, anti-spam, web filtering and more</w:t>
      </w:r>
      <w:r w:rsidR="00F67D46" w:rsidRPr="009C5689">
        <w:rPr>
          <w:rFonts w:asciiTheme="minorHAnsi" w:hAnsiTheme="minorHAnsi"/>
          <w:sz w:val="22"/>
          <w:szCs w:val="22"/>
        </w:rPr>
        <w:t>.” (</w:t>
      </w:r>
      <w:r w:rsidR="005A66B7" w:rsidRPr="009C5689">
        <w:rPr>
          <w:rFonts w:asciiTheme="minorHAnsi" w:hAnsiTheme="minorHAnsi"/>
          <w:sz w:val="22"/>
          <w:szCs w:val="22"/>
        </w:rPr>
        <w:t>Virgin Media, 2016</w:t>
      </w:r>
      <w:r w:rsidR="005620AB" w:rsidRPr="009C5689">
        <w:rPr>
          <w:rFonts w:asciiTheme="minorHAnsi" w:hAnsiTheme="minorHAnsi"/>
          <w:sz w:val="22"/>
          <w:szCs w:val="22"/>
        </w:rPr>
        <w:t>).</w:t>
      </w:r>
    </w:p>
    <w:p w14:paraId="0335887B" w14:textId="126E72A7" w:rsidR="00F67D46" w:rsidRPr="009C5689" w:rsidRDefault="008E3034" w:rsidP="002765A7">
      <w:pPr>
        <w:pStyle w:val="NormalWeb"/>
        <w:numPr>
          <w:ilvl w:val="0"/>
          <w:numId w:val="6"/>
        </w:numPr>
        <w:spacing w:before="0" w:beforeAutospacing="0" w:after="0" w:afterAutospacing="0"/>
        <w:contextualSpacing/>
        <w:rPr>
          <w:rFonts w:asciiTheme="minorHAnsi" w:hAnsiTheme="minorHAnsi"/>
          <w:sz w:val="22"/>
          <w:szCs w:val="22"/>
        </w:rPr>
      </w:pPr>
      <w:r w:rsidRPr="009C5689">
        <w:rPr>
          <w:rFonts w:asciiTheme="minorHAnsi" w:hAnsiTheme="minorHAnsi"/>
          <w:sz w:val="22"/>
          <w:szCs w:val="22"/>
        </w:rPr>
        <w:t>Resilience Options:</w:t>
      </w:r>
      <w:r w:rsidR="00F67D46" w:rsidRPr="009C5689">
        <w:rPr>
          <w:rFonts w:asciiTheme="minorHAnsi" w:hAnsiTheme="minorHAnsi"/>
          <w:sz w:val="22"/>
          <w:szCs w:val="22"/>
        </w:rPr>
        <w:t xml:space="preserve"> T</w:t>
      </w:r>
      <w:r w:rsidR="005620AB" w:rsidRPr="009C5689">
        <w:rPr>
          <w:rFonts w:asciiTheme="minorHAnsi" w:hAnsiTheme="minorHAnsi"/>
          <w:sz w:val="22"/>
          <w:szCs w:val="22"/>
        </w:rPr>
        <w:t xml:space="preserve">his is </w:t>
      </w:r>
      <w:r w:rsidR="00F67D46" w:rsidRPr="009C5689">
        <w:rPr>
          <w:rFonts w:asciiTheme="minorHAnsi" w:hAnsiTheme="minorHAnsi"/>
          <w:sz w:val="22"/>
          <w:szCs w:val="22"/>
        </w:rPr>
        <w:t>Virgin</w:t>
      </w:r>
      <w:r w:rsidR="005620AB" w:rsidRPr="009C5689">
        <w:rPr>
          <w:rFonts w:asciiTheme="minorHAnsi" w:hAnsiTheme="minorHAnsi"/>
          <w:sz w:val="22"/>
          <w:szCs w:val="22"/>
        </w:rPr>
        <w:t xml:space="preserve"> Media’s </w:t>
      </w:r>
      <w:r w:rsidR="005620AB" w:rsidRPr="00620B33">
        <w:rPr>
          <w:rFonts w:asciiTheme="minorHAnsi" w:hAnsiTheme="minorHAnsi"/>
          <w:noProof/>
          <w:sz w:val="22"/>
          <w:szCs w:val="22"/>
        </w:rPr>
        <w:t>backup</w:t>
      </w:r>
      <w:r w:rsidR="005620AB" w:rsidRPr="009C5689">
        <w:rPr>
          <w:rFonts w:asciiTheme="minorHAnsi" w:hAnsiTheme="minorHAnsi"/>
          <w:sz w:val="22"/>
          <w:szCs w:val="22"/>
        </w:rPr>
        <w:t xml:space="preserve"> line service. It uses “business class SLA</w:t>
      </w:r>
      <w:r w:rsidR="00F67D46" w:rsidRPr="009C5689">
        <w:rPr>
          <w:rFonts w:asciiTheme="minorHAnsi" w:hAnsiTheme="minorHAnsi"/>
          <w:sz w:val="22"/>
          <w:szCs w:val="22"/>
        </w:rPr>
        <w:t>.” (</w:t>
      </w:r>
      <w:r w:rsidR="005A66B7" w:rsidRPr="009C5689">
        <w:rPr>
          <w:rFonts w:asciiTheme="minorHAnsi" w:hAnsiTheme="minorHAnsi"/>
          <w:sz w:val="22"/>
          <w:szCs w:val="22"/>
        </w:rPr>
        <w:t>Virgin Media, 2016</w:t>
      </w:r>
      <w:r w:rsidR="005620AB" w:rsidRPr="009C5689">
        <w:rPr>
          <w:rFonts w:asciiTheme="minorHAnsi" w:hAnsiTheme="minorHAnsi"/>
          <w:sz w:val="22"/>
          <w:szCs w:val="22"/>
        </w:rPr>
        <w:t>).</w:t>
      </w:r>
      <w:r w:rsidR="00F67D46" w:rsidRPr="009C5689">
        <w:rPr>
          <w:rFonts w:asciiTheme="minorHAnsi" w:hAnsiTheme="minorHAnsi"/>
          <w:sz w:val="22"/>
          <w:szCs w:val="22"/>
        </w:rPr>
        <w:t xml:space="preserve"> AS Virgin Media describes the “secondary leased line connections to our lower cost business broadband on FTTC or cable modem. </w:t>
      </w:r>
      <w:r w:rsidR="00F67D46" w:rsidRPr="00620B33">
        <w:rPr>
          <w:rFonts w:asciiTheme="minorHAnsi" w:hAnsiTheme="minorHAnsi"/>
          <w:noProof/>
          <w:sz w:val="22"/>
          <w:szCs w:val="22"/>
        </w:rPr>
        <w:t>We</w:t>
      </w:r>
      <w:r w:rsidR="00620B33" w:rsidRPr="00620B33">
        <w:rPr>
          <w:rFonts w:asciiTheme="minorHAnsi" w:hAnsiTheme="minorHAnsi"/>
          <w:noProof/>
          <w:sz w:val="22"/>
          <w:szCs w:val="22"/>
        </w:rPr>
        <w:t xml:space="preserve"> a</w:t>
      </w:r>
      <w:r w:rsidR="00F67D46" w:rsidRPr="00620B33">
        <w:rPr>
          <w:rFonts w:asciiTheme="minorHAnsi" w:hAnsiTheme="minorHAnsi"/>
          <w:noProof/>
          <w:sz w:val="22"/>
          <w:szCs w:val="22"/>
        </w:rPr>
        <w:t>re</w:t>
      </w:r>
      <w:r w:rsidR="00F67D46" w:rsidRPr="009C5689">
        <w:rPr>
          <w:rFonts w:asciiTheme="minorHAnsi" w:hAnsiTheme="minorHAnsi"/>
          <w:sz w:val="22"/>
          <w:szCs w:val="22"/>
        </w:rPr>
        <w:t xml:space="preserve"> the only provider in the UK with a cable modem backup option, </w:t>
      </w:r>
      <w:r w:rsidR="00B26F20" w:rsidRPr="009C5689">
        <w:rPr>
          <w:rFonts w:asciiTheme="minorHAnsi" w:hAnsiTheme="minorHAnsi"/>
          <w:sz w:val="22"/>
          <w:szCs w:val="22"/>
        </w:rPr>
        <w:t>giving a</w:t>
      </w:r>
      <w:r w:rsidR="00F67D46" w:rsidRPr="009C5689">
        <w:rPr>
          <w:rFonts w:asciiTheme="minorHAnsi" w:hAnsiTheme="minorHAnsi"/>
          <w:sz w:val="22"/>
          <w:szCs w:val="22"/>
        </w:rPr>
        <w:t xml:space="preserve"> connection of up to 50Mbps download and 5Mbit/s upload.”  (</w:t>
      </w:r>
      <w:r w:rsidR="005A66B7" w:rsidRPr="009C5689">
        <w:rPr>
          <w:rFonts w:asciiTheme="minorHAnsi" w:hAnsiTheme="minorHAnsi"/>
          <w:sz w:val="22"/>
          <w:szCs w:val="22"/>
        </w:rPr>
        <w:t>Virgin Media, 2016</w:t>
      </w:r>
      <w:r w:rsidR="00F67D46" w:rsidRPr="009C5689">
        <w:rPr>
          <w:rFonts w:asciiTheme="minorHAnsi" w:hAnsiTheme="minorHAnsi"/>
          <w:sz w:val="22"/>
          <w:szCs w:val="22"/>
        </w:rPr>
        <w:t>).</w:t>
      </w:r>
    </w:p>
    <w:p w14:paraId="62AA1FCB" w14:textId="77777777" w:rsidR="00F67D46" w:rsidRPr="00C50C21" w:rsidRDefault="00F67D46" w:rsidP="007414C8">
      <w:pPr>
        <w:spacing w:after="0" w:line="240" w:lineRule="auto"/>
        <w:contextualSpacing/>
      </w:pPr>
    </w:p>
    <w:p w14:paraId="47839B06" w14:textId="3A825194" w:rsidR="00D816E0" w:rsidRPr="00C50C21" w:rsidRDefault="00496E4C" w:rsidP="007414C8">
      <w:pPr>
        <w:spacing w:after="0" w:line="240" w:lineRule="auto"/>
        <w:contextualSpacing/>
      </w:pPr>
      <w:r w:rsidRPr="00C50C21">
        <w:t xml:space="preserve">Virgin Media is recommended as an internet service provider for </w:t>
      </w:r>
      <w:r w:rsidR="7F8DABC8" w:rsidRPr="00C50C21">
        <w:t>ACE</w:t>
      </w:r>
      <w:r w:rsidR="0072360A" w:rsidRPr="00C50C21">
        <w:t xml:space="preserve"> Training Ltd. </w:t>
      </w:r>
      <w:r w:rsidR="7F8DABC8" w:rsidRPr="00C50C21">
        <w:t xml:space="preserve"> A leased line will be provided as this connection is private from other customers of Virgin Media, therefore keeping data transfers more secure and connection speeds constant. The recommended capacity for ACE Training Ltd is 300Mbit/s for both download and upload. However, if a higher capacity is </w:t>
      </w:r>
      <w:r w:rsidR="008E3034" w:rsidRPr="00C50C21">
        <w:t>required</w:t>
      </w:r>
      <w:r w:rsidR="00620B33">
        <w:rPr>
          <w:noProof/>
        </w:rPr>
        <w:t>,</w:t>
      </w:r>
      <w:r w:rsidR="7F8DABC8" w:rsidRPr="00C50C21">
        <w:t xml:space="preserve"> it can be increased. This internet connection is monitored and manged by Virgin Media, so extra staff </w:t>
      </w:r>
      <w:r w:rsidR="008E3034" w:rsidRPr="00C50C21">
        <w:t>would not be required.</w:t>
      </w:r>
      <w:r w:rsidR="7F8DABC8" w:rsidRPr="00C50C21">
        <w:t xml:space="preserve"> </w:t>
      </w:r>
      <w:r w:rsidR="008E3034" w:rsidRPr="00C50C21">
        <w:t>This service is reassured by business class</w:t>
      </w:r>
      <w:r w:rsidR="7F8DABC8" w:rsidRPr="00C50C21">
        <w:t xml:space="preserve"> SLA</w:t>
      </w:r>
      <w:r w:rsidR="008E3034" w:rsidRPr="00C50C21">
        <w:t>s</w:t>
      </w:r>
      <w:r w:rsidR="7F8DABC8" w:rsidRPr="00C50C21">
        <w:t xml:space="preserve">. The router can provide a VPN connection keeping the connection between the server and guests private and secure, as well as threat prevention from viruses, spyware and unknown threats. </w:t>
      </w:r>
    </w:p>
    <w:p w14:paraId="5733E432" w14:textId="1091D3B9" w:rsidR="00181BA4" w:rsidRPr="004467EF" w:rsidRDefault="00496E4C" w:rsidP="00BA1648">
      <w:pPr>
        <w:pStyle w:val="Heading3"/>
      </w:pPr>
      <w:bookmarkStart w:id="215" w:name="_Toc469607062"/>
      <w:bookmarkStart w:id="216" w:name="_Toc469611510"/>
      <w:bookmarkStart w:id="217" w:name="_Toc469649838"/>
      <w:bookmarkStart w:id="218" w:name="_Toc469651023"/>
      <w:bookmarkStart w:id="219" w:name="_Toc469651686"/>
      <w:bookmarkStart w:id="220" w:name="_Toc469651924"/>
      <w:r>
        <w:t xml:space="preserve">Network Technology </w:t>
      </w:r>
      <w:r w:rsidR="00F91A89" w:rsidRPr="004467EF">
        <w:t>Redundancy</w:t>
      </w:r>
      <w:bookmarkEnd w:id="215"/>
      <w:bookmarkEnd w:id="216"/>
      <w:bookmarkEnd w:id="217"/>
      <w:bookmarkEnd w:id="218"/>
      <w:bookmarkEnd w:id="219"/>
      <w:bookmarkEnd w:id="220"/>
    </w:p>
    <w:p w14:paraId="19039CC1" w14:textId="4BABB386" w:rsidR="009D1937" w:rsidRDefault="00F33444" w:rsidP="008A21F4">
      <w:pPr>
        <w:spacing w:after="0" w:line="240" w:lineRule="auto"/>
        <w:contextualSpacing/>
      </w:pPr>
      <w:r>
        <w:t>Both switches support auto</w:t>
      </w:r>
      <w:r w:rsidR="00630DC3">
        <w:rPr>
          <w:noProof/>
        </w:rPr>
        <w:t>-</w:t>
      </w:r>
      <w:r>
        <w:t xml:space="preserve">voice VLAN, this allows for VoIP, Voice over Internet Protocol, to be deployed. IPv6 this ensures a smooth migration from IPv4 to IPv6. </w:t>
      </w:r>
      <w:r w:rsidR="009D1937">
        <w:t xml:space="preserve">Extra switches will be </w:t>
      </w:r>
      <w:r w:rsidR="007B4FA2">
        <w:t>bought;</w:t>
      </w:r>
      <w:r w:rsidR="009D1937">
        <w:t xml:space="preserve"> this allows for faster replacement of switches. If </w:t>
      </w:r>
      <w:r w:rsidR="007B4FA2">
        <w:t>an</w:t>
      </w:r>
      <w:r w:rsidR="009D1937">
        <w:t xml:space="preserve"> </w:t>
      </w:r>
      <w:r w:rsidR="00F600B7">
        <w:t>8-port</w:t>
      </w:r>
      <w:r w:rsidR="009D1937">
        <w:t xml:space="preserve"> switch does go down other departments will still function due to the </w:t>
      </w:r>
      <w:r w:rsidR="00F600B7">
        <w:t>24-port</w:t>
      </w:r>
      <w:r w:rsidR="009D1937">
        <w:t xml:space="preserve"> server switch and a wireless connection to the router can be made.</w:t>
      </w:r>
    </w:p>
    <w:p w14:paraId="6861B8DD" w14:textId="77777777" w:rsidR="009D1937" w:rsidRDefault="009D1937" w:rsidP="008A21F4">
      <w:pPr>
        <w:spacing w:after="0" w:line="240" w:lineRule="auto"/>
        <w:contextualSpacing/>
      </w:pPr>
    </w:p>
    <w:p w14:paraId="6DDF23C2" w14:textId="1826585C" w:rsidR="009D1937" w:rsidRDefault="009D1937" w:rsidP="008A21F4">
      <w:pPr>
        <w:spacing w:after="0" w:line="240" w:lineRule="auto"/>
        <w:contextualSpacing/>
      </w:pPr>
      <w:r>
        <w:t xml:space="preserve">Virgin Media provide a backup line which they will </w:t>
      </w:r>
      <w:r w:rsidR="007B4FA2">
        <w:t>automatically</w:t>
      </w:r>
      <w:r>
        <w:t xml:space="preserve"> switch to due to their </w:t>
      </w:r>
      <w:r w:rsidR="007B4FA2">
        <w:t>managing</w:t>
      </w:r>
      <w:r>
        <w:t xml:space="preserve"> services. This allows Ace Training to run their business until the main line is fixed. If extra bandwidth is required Virgin Media will increase it, this allows for Ace Training’s network to become faster when required.</w:t>
      </w:r>
      <w:r w:rsidR="00E7570B">
        <w:t xml:space="preserve"> </w:t>
      </w:r>
      <w:r>
        <w:t xml:space="preserve">Extra </w:t>
      </w:r>
      <w:r w:rsidR="007B4FA2">
        <w:t>Ethernet</w:t>
      </w:r>
      <w:r>
        <w:t xml:space="preserve"> cable will be </w:t>
      </w:r>
      <w:r w:rsidR="002F037D">
        <w:t>bought;</w:t>
      </w:r>
      <w:r>
        <w:t xml:space="preserve"> this will allow for </w:t>
      </w:r>
      <w:r w:rsidR="007B4FA2">
        <w:t>faster</w:t>
      </w:r>
      <w:r>
        <w:t xml:space="preserve"> replacement of any faulty cables. </w:t>
      </w:r>
      <w:bookmarkStart w:id="221" w:name="_Toc467427264"/>
      <w:bookmarkStart w:id="222" w:name="_Toc469236046"/>
    </w:p>
    <w:p w14:paraId="029DC736" w14:textId="70D5C45B" w:rsidR="000D3651" w:rsidRPr="00AA33D4" w:rsidRDefault="00F414EC" w:rsidP="00CA6387">
      <w:pPr>
        <w:pStyle w:val="Heading2"/>
        <w:numPr>
          <w:ilvl w:val="1"/>
          <w:numId w:val="7"/>
        </w:numPr>
      </w:pPr>
      <w:r>
        <w:lastRenderedPageBreak/>
        <w:t xml:space="preserve"> </w:t>
      </w:r>
      <w:bookmarkStart w:id="223" w:name="_Toc469607063"/>
      <w:bookmarkStart w:id="224" w:name="_Toc469611511"/>
      <w:bookmarkStart w:id="225" w:name="_Toc469649839"/>
      <w:bookmarkStart w:id="226" w:name="_Toc469651024"/>
      <w:bookmarkStart w:id="227" w:name="_Toc469651687"/>
      <w:bookmarkStart w:id="228" w:name="_Toc469651925"/>
      <w:r w:rsidR="001A7936" w:rsidRPr="00AA33D4">
        <w:t>Hardware Required</w:t>
      </w:r>
      <w:bookmarkEnd w:id="221"/>
      <w:bookmarkEnd w:id="222"/>
      <w:bookmarkEnd w:id="223"/>
      <w:bookmarkEnd w:id="224"/>
      <w:bookmarkEnd w:id="225"/>
      <w:bookmarkEnd w:id="226"/>
      <w:bookmarkEnd w:id="227"/>
      <w:bookmarkEnd w:id="228"/>
    </w:p>
    <w:p w14:paraId="7583B92D" w14:textId="77777777" w:rsidR="00715845" w:rsidRPr="00AA33D4" w:rsidRDefault="000D3651" w:rsidP="00715845">
      <w:pPr>
        <w:pStyle w:val="NoSpacing"/>
      </w:pPr>
      <w:r w:rsidRPr="00AA33D4">
        <w:rPr>
          <w:vanish/>
        </w:rPr>
        <w:t>t</w:t>
      </w:r>
    </w:p>
    <w:p w14:paraId="5960C7FB" w14:textId="796C7099" w:rsidR="0080630F" w:rsidRPr="00AA33D4" w:rsidRDefault="7F8DABC8" w:rsidP="00E20ECE">
      <w:r w:rsidRPr="00AA33D4">
        <w:t xml:space="preserve">This section deals with all of the </w:t>
      </w:r>
      <w:r w:rsidR="00630DC3">
        <w:rPr>
          <w:noProof/>
        </w:rPr>
        <w:t>necessary</w:t>
      </w:r>
      <w:r w:rsidRPr="00AA33D4">
        <w:t xml:space="preserve"> hardware for Ace Training. This section is broken down into sections depending on what task each piece of hardware is involved with.</w:t>
      </w:r>
    </w:p>
    <w:p w14:paraId="4DEAB0F8" w14:textId="5FF14DAF" w:rsidR="00ED6BFB" w:rsidRPr="00AA33D4" w:rsidRDefault="548763B5" w:rsidP="00E20ECE">
      <w:bookmarkStart w:id="229" w:name="_Toc467427265"/>
      <w:r w:rsidRPr="00AA33D4">
        <w:t>Items dealt with here are:</w:t>
      </w:r>
    </w:p>
    <w:p w14:paraId="473E1EFF" w14:textId="0649FBF8" w:rsidR="00ED6BFB" w:rsidRPr="00AA33D4" w:rsidRDefault="7F8DABC8" w:rsidP="00AA3E43">
      <w:pPr>
        <w:pStyle w:val="ListParagraph"/>
        <w:numPr>
          <w:ilvl w:val="0"/>
          <w:numId w:val="9"/>
        </w:numPr>
        <w:spacing w:line="240" w:lineRule="auto"/>
      </w:pPr>
      <w:r w:rsidRPr="00AA33D4">
        <w:t>Client PC Hardware</w:t>
      </w:r>
    </w:p>
    <w:p w14:paraId="5F541E2D" w14:textId="54F62640" w:rsidR="00ED6BFB" w:rsidRPr="00AA33D4" w:rsidRDefault="7F8DABC8" w:rsidP="00AA3E43">
      <w:pPr>
        <w:pStyle w:val="ListParagraph"/>
        <w:numPr>
          <w:ilvl w:val="1"/>
          <w:numId w:val="9"/>
        </w:numPr>
        <w:spacing w:line="240" w:lineRule="auto"/>
      </w:pPr>
      <w:r w:rsidRPr="00AA33D4">
        <w:t>Microsoft Windows PCs</w:t>
      </w:r>
    </w:p>
    <w:p w14:paraId="02265665" w14:textId="1C646D7B" w:rsidR="00ED6BFB" w:rsidRPr="00AA33D4" w:rsidRDefault="0061435A" w:rsidP="00AA3E43">
      <w:pPr>
        <w:pStyle w:val="ListParagraph"/>
        <w:numPr>
          <w:ilvl w:val="1"/>
          <w:numId w:val="9"/>
        </w:numPr>
        <w:spacing w:line="240" w:lineRule="auto"/>
      </w:pPr>
      <w:r w:rsidRPr="00AA33D4">
        <w:t>Mac</w:t>
      </w:r>
      <w:r w:rsidR="7F8DABC8" w:rsidRPr="00AA33D4">
        <w:t xml:space="preserve"> PC</w:t>
      </w:r>
    </w:p>
    <w:p w14:paraId="7722B192" w14:textId="2A535B3C" w:rsidR="00ED6BFB" w:rsidRPr="00AA33D4" w:rsidRDefault="7F8DABC8" w:rsidP="00AA3E43">
      <w:pPr>
        <w:pStyle w:val="ListParagraph"/>
        <w:numPr>
          <w:ilvl w:val="0"/>
          <w:numId w:val="9"/>
        </w:numPr>
        <w:spacing w:line="240" w:lineRule="auto"/>
      </w:pPr>
      <w:r w:rsidRPr="00AA33D4">
        <w:t>Server Hardware</w:t>
      </w:r>
    </w:p>
    <w:p w14:paraId="5ADFDD45" w14:textId="0F3E85E9" w:rsidR="00ED6BFB" w:rsidRPr="00AA33D4" w:rsidRDefault="7F8DABC8" w:rsidP="00AA3E43">
      <w:pPr>
        <w:pStyle w:val="ListParagraph"/>
        <w:numPr>
          <w:ilvl w:val="0"/>
          <w:numId w:val="9"/>
        </w:numPr>
        <w:spacing w:line="240" w:lineRule="auto"/>
      </w:pPr>
      <w:r w:rsidRPr="00AA33D4">
        <w:t>Networks Hardware</w:t>
      </w:r>
    </w:p>
    <w:p w14:paraId="70E4D49A" w14:textId="77777777" w:rsidR="00ED1FFE" w:rsidRPr="00AA33D4" w:rsidRDefault="00ED1FFE" w:rsidP="00EB0D0F">
      <w:pPr>
        <w:pStyle w:val="Heading3"/>
        <w:rPr>
          <w:rFonts w:eastAsiaTheme="minorEastAsia"/>
        </w:rPr>
      </w:pPr>
      <w:bookmarkStart w:id="230" w:name="_Toc469236047"/>
      <w:bookmarkStart w:id="231" w:name="_Toc469607064"/>
      <w:bookmarkStart w:id="232" w:name="_Toc469611512"/>
      <w:bookmarkStart w:id="233" w:name="_Toc469649840"/>
      <w:bookmarkStart w:id="234" w:name="_Toc469651025"/>
      <w:bookmarkStart w:id="235" w:name="_Toc469651688"/>
      <w:bookmarkStart w:id="236" w:name="_Toc469651926"/>
      <w:r w:rsidRPr="00AA33D4">
        <w:rPr>
          <w:rFonts w:eastAsiaTheme="minorEastAsia"/>
        </w:rPr>
        <w:t>Client PC Hardware</w:t>
      </w:r>
      <w:bookmarkEnd w:id="229"/>
      <w:bookmarkEnd w:id="230"/>
      <w:bookmarkEnd w:id="231"/>
      <w:bookmarkEnd w:id="232"/>
      <w:bookmarkEnd w:id="233"/>
      <w:bookmarkEnd w:id="234"/>
      <w:bookmarkEnd w:id="235"/>
      <w:bookmarkEnd w:id="236"/>
    </w:p>
    <w:p w14:paraId="26F88E1B" w14:textId="3B47956E" w:rsidR="00826F5B" w:rsidRPr="00AA33D4" w:rsidRDefault="7F8DABC8" w:rsidP="00DB0C96">
      <w:pPr>
        <w:pStyle w:val="Heading4"/>
      </w:pPr>
      <w:r w:rsidRPr="00AA33D4">
        <w:t>Microsoft Windows PCs</w:t>
      </w:r>
    </w:p>
    <w:p w14:paraId="52D38B4D" w14:textId="1910D97D" w:rsidR="00715845" w:rsidRPr="00AA33D4" w:rsidRDefault="7F8DABC8" w:rsidP="00E20ECE">
      <w:r w:rsidRPr="00AA33D4">
        <w:t xml:space="preserve">This involves most of the hardware required for office PCs. These </w:t>
      </w:r>
      <w:r w:rsidRPr="00AA33D4">
        <w:rPr>
          <w:noProof/>
        </w:rPr>
        <w:t>are not purchased</w:t>
      </w:r>
      <w:r w:rsidRPr="00AA33D4">
        <w:t xml:space="preserve"> pre-built, but </w:t>
      </w:r>
      <w:r w:rsidRPr="00AA33D4">
        <w:rPr>
          <w:noProof/>
        </w:rPr>
        <w:t>instead</w:t>
      </w:r>
      <w:r w:rsidR="00620B33">
        <w:rPr>
          <w:noProof/>
        </w:rPr>
        <w:t>,</w:t>
      </w:r>
      <w:r w:rsidRPr="00AA33D4">
        <w:t xml:space="preserve"> each component for each PC is individually chosen. The reason Microsoft Windows has been </w:t>
      </w:r>
      <w:r w:rsidR="00620B33" w:rsidRPr="00620B33">
        <w:rPr>
          <w:noProof/>
        </w:rPr>
        <w:t>selected</w:t>
      </w:r>
      <w:r w:rsidRPr="00AA33D4">
        <w:t xml:space="preserve"> is </w:t>
      </w:r>
      <w:r w:rsidR="00620B33">
        <w:rPr>
          <w:noProof/>
        </w:rPr>
        <w:t>that</w:t>
      </w:r>
      <w:r w:rsidRPr="00AA33D4">
        <w:t xml:space="preserve"> almost all staff at Ace Training </w:t>
      </w:r>
      <w:r w:rsidRPr="00AA33D4">
        <w:rPr>
          <w:noProof/>
        </w:rPr>
        <w:t>are used</w:t>
      </w:r>
      <w:r w:rsidRPr="00AA33D4">
        <w:t xml:space="preserve"> to using this operating </w:t>
      </w:r>
      <w:r w:rsidRPr="00AA33D4">
        <w:rPr>
          <w:noProof/>
        </w:rPr>
        <w:t>system</w:t>
      </w:r>
      <w:r w:rsidR="00620B33">
        <w:rPr>
          <w:noProof/>
        </w:rPr>
        <w:t>,</w:t>
      </w:r>
      <w:r w:rsidRPr="00AA33D4">
        <w:t xml:space="preserve"> and so this will provide a smooth transition for them </w:t>
      </w:r>
      <w:r w:rsidRPr="00AA33D4">
        <w:rPr>
          <w:noProof/>
        </w:rPr>
        <w:t>without having to learn how to use a</w:t>
      </w:r>
      <w:r w:rsidRPr="00AA33D4">
        <w:t xml:space="preserve"> new operating system.</w:t>
      </w:r>
      <w:r w:rsidR="000D3651" w:rsidRPr="00AA33D4">
        <w:rPr>
          <w:vanish/>
        </w:rPr>
        <w:t>t</w:t>
      </w:r>
    </w:p>
    <w:tbl>
      <w:tblPr>
        <w:tblStyle w:val="GridTable2-Accent11"/>
        <w:tblW w:w="5000" w:type="pct"/>
        <w:tblLook w:val="04A0" w:firstRow="1" w:lastRow="0" w:firstColumn="1" w:lastColumn="0" w:noHBand="0" w:noVBand="1"/>
      </w:tblPr>
      <w:tblGrid>
        <w:gridCol w:w="2079"/>
        <w:gridCol w:w="2335"/>
        <w:gridCol w:w="2899"/>
        <w:gridCol w:w="3369"/>
      </w:tblGrid>
      <w:tr w:rsidR="0080630F" w:rsidRPr="00AA33D4" w14:paraId="758FFCB6"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271F27BF" w14:textId="77777777" w:rsidR="0080630F" w:rsidRPr="00AA33D4" w:rsidRDefault="7F8DABC8" w:rsidP="7F8DABC8">
            <w:pPr>
              <w:contextualSpacing/>
              <w:rPr>
                <w:sz w:val="24"/>
                <w:szCs w:val="24"/>
              </w:rPr>
            </w:pPr>
            <w:r w:rsidRPr="00AA33D4">
              <w:rPr>
                <w:sz w:val="24"/>
                <w:szCs w:val="24"/>
              </w:rPr>
              <w:t>Component</w:t>
            </w:r>
          </w:p>
        </w:tc>
        <w:tc>
          <w:tcPr>
            <w:tcW w:w="1093" w:type="pct"/>
          </w:tcPr>
          <w:p w14:paraId="714496E3"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Manufacturer</w:t>
            </w:r>
          </w:p>
        </w:tc>
        <w:tc>
          <w:tcPr>
            <w:tcW w:w="1357" w:type="pct"/>
          </w:tcPr>
          <w:p w14:paraId="6F5D6DC2"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Part Name/Number</w:t>
            </w:r>
          </w:p>
        </w:tc>
        <w:tc>
          <w:tcPr>
            <w:tcW w:w="1577" w:type="pct"/>
          </w:tcPr>
          <w:p w14:paraId="6E48AFDF"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pecification</w:t>
            </w:r>
          </w:p>
        </w:tc>
      </w:tr>
      <w:tr w:rsidR="0080630F" w:rsidRPr="00AA33D4" w14:paraId="14AC9F5E"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2FDED851" w14:textId="77777777" w:rsidR="0080630F" w:rsidRPr="00AA33D4" w:rsidRDefault="7F8DABC8" w:rsidP="7F8DABC8">
            <w:pPr>
              <w:contextualSpacing/>
              <w:jc w:val="right"/>
              <w:rPr>
                <w:sz w:val="24"/>
                <w:szCs w:val="24"/>
              </w:rPr>
            </w:pPr>
            <w:r w:rsidRPr="00AA33D4">
              <w:rPr>
                <w:sz w:val="24"/>
                <w:szCs w:val="24"/>
              </w:rPr>
              <w:t>CPU</w:t>
            </w:r>
          </w:p>
        </w:tc>
        <w:tc>
          <w:tcPr>
            <w:tcW w:w="1093" w:type="pct"/>
          </w:tcPr>
          <w:p w14:paraId="131D5B31"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Intel</w:t>
            </w:r>
          </w:p>
        </w:tc>
        <w:tc>
          <w:tcPr>
            <w:tcW w:w="1357" w:type="pct"/>
          </w:tcPr>
          <w:p w14:paraId="68403061"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Pentium G3250</w:t>
            </w:r>
          </w:p>
        </w:tc>
        <w:tc>
          <w:tcPr>
            <w:tcW w:w="1577" w:type="pct"/>
          </w:tcPr>
          <w:p w14:paraId="018CE151"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3.2GHz, Dual Core</w:t>
            </w:r>
          </w:p>
        </w:tc>
      </w:tr>
      <w:tr w:rsidR="0080630F" w:rsidRPr="00AA33D4" w14:paraId="33FD64BA"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3D6AA2CE" w14:textId="77777777" w:rsidR="0080630F" w:rsidRPr="00AA33D4" w:rsidRDefault="7F8DABC8" w:rsidP="7F8DABC8">
            <w:pPr>
              <w:contextualSpacing/>
              <w:jc w:val="right"/>
              <w:rPr>
                <w:sz w:val="24"/>
                <w:szCs w:val="24"/>
              </w:rPr>
            </w:pPr>
            <w:r w:rsidRPr="00AA33D4">
              <w:rPr>
                <w:sz w:val="24"/>
                <w:szCs w:val="24"/>
              </w:rPr>
              <w:t>Motherboard</w:t>
            </w:r>
          </w:p>
        </w:tc>
        <w:tc>
          <w:tcPr>
            <w:tcW w:w="1093" w:type="pct"/>
          </w:tcPr>
          <w:p w14:paraId="3EF48D05"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AS Rock</w:t>
            </w:r>
          </w:p>
        </w:tc>
        <w:tc>
          <w:tcPr>
            <w:tcW w:w="1357" w:type="pct"/>
          </w:tcPr>
          <w:p w14:paraId="46D2C23F"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H81M-DGS</w:t>
            </w:r>
          </w:p>
        </w:tc>
        <w:tc>
          <w:tcPr>
            <w:tcW w:w="1577" w:type="pct"/>
          </w:tcPr>
          <w:p w14:paraId="1E72C507" w14:textId="7624ECCF"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µATX Form Factor</w:t>
            </w:r>
          </w:p>
        </w:tc>
      </w:tr>
      <w:tr w:rsidR="0080630F" w:rsidRPr="00AA33D4" w14:paraId="3DD47608"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1B0DFC7A" w14:textId="77777777" w:rsidR="0080630F" w:rsidRPr="00AA33D4" w:rsidRDefault="7F8DABC8" w:rsidP="7F8DABC8">
            <w:pPr>
              <w:contextualSpacing/>
              <w:jc w:val="right"/>
              <w:rPr>
                <w:sz w:val="24"/>
                <w:szCs w:val="24"/>
              </w:rPr>
            </w:pPr>
            <w:r w:rsidRPr="00AA33D4">
              <w:rPr>
                <w:sz w:val="24"/>
                <w:szCs w:val="24"/>
              </w:rPr>
              <w:t>Memory</w:t>
            </w:r>
          </w:p>
        </w:tc>
        <w:tc>
          <w:tcPr>
            <w:tcW w:w="1093" w:type="pct"/>
          </w:tcPr>
          <w:p w14:paraId="029BA40C"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Corsair</w:t>
            </w:r>
          </w:p>
        </w:tc>
        <w:tc>
          <w:tcPr>
            <w:tcW w:w="1357" w:type="pct"/>
          </w:tcPr>
          <w:p w14:paraId="27F11E07"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VS4GBKIT667D2</w:t>
            </w:r>
          </w:p>
        </w:tc>
        <w:tc>
          <w:tcPr>
            <w:tcW w:w="1577" w:type="pct"/>
          </w:tcPr>
          <w:p w14:paraId="6819B8D3"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4GB 1333MHz</w:t>
            </w:r>
          </w:p>
        </w:tc>
      </w:tr>
      <w:tr w:rsidR="0080630F" w:rsidRPr="00AA33D4" w14:paraId="69CED1A6"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1AC0E2A8" w14:textId="77777777" w:rsidR="0080630F" w:rsidRPr="00AA33D4" w:rsidRDefault="7F8DABC8" w:rsidP="7F8DABC8">
            <w:pPr>
              <w:contextualSpacing/>
              <w:jc w:val="right"/>
              <w:rPr>
                <w:sz w:val="24"/>
                <w:szCs w:val="24"/>
              </w:rPr>
            </w:pPr>
            <w:r w:rsidRPr="00AA33D4">
              <w:rPr>
                <w:sz w:val="24"/>
                <w:szCs w:val="24"/>
              </w:rPr>
              <w:t>GPU</w:t>
            </w:r>
          </w:p>
        </w:tc>
        <w:tc>
          <w:tcPr>
            <w:tcW w:w="1093" w:type="pct"/>
          </w:tcPr>
          <w:p w14:paraId="74C40106"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Intel</w:t>
            </w:r>
          </w:p>
        </w:tc>
        <w:tc>
          <w:tcPr>
            <w:tcW w:w="1357" w:type="pct"/>
          </w:tcPr>
          <w:p w14:paraId="1E6833A6"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Included with CPU)</w:t>
            </w:r>
          </w:p>
        </w:tc>
        <w:tc>
          <w:tcPr>
            <w:tcW w:w="1577" w:type="pct"/>
          </w:tcPr>
          <w:p w14:paraId="1E923382"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1100MHz</w:t>
            </w:r>
          </w:p>
        </w:tc>
      </w:tr>
      <w:tr w:rsidR="00132179" w:rsidRPr="00AA33D4" w14:paraId="2E9CEE59"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6FC8CADA" w14:textId="3FEFC733" w:rsidR="00132179" w:rsidRPr="00AA33D4" w:rsidRDefault="00132179" w:rsidP="00132179">
            <w:pPr>
              <w:contextualSpacing/>
              <w:jc w:val="right"/>
              <w:rPr>
                <w:sz w:val="24"/>
                <w:szCs w:val="24"/>
              </w:rPr>
            </w:pPr>
            <w:r w:rsidRPr="00AA33D4">
              <w:t>PCIe WiFi Card</w:t>
            </w:r>
          </w:p>
        </w:tc>
        <w:tc>
          <w:tcPr>
            <w:tcW w:w="1093" w:type="pct"/>
          </w:tcPr>
          <w:p w14:paraId="051B09A8" w14:textId="318100A7" w:rsidR="00132179" w:rsidRPr="00AA33D4" w:rsidRDefault="00132179" w:rsidP="00132179">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Gigabyte</w:t>
            </w:r>
          </w:p>
        </w:tc>
        <w:tc>
          <w:tcPr>
            <w:tcW w:w="1357" w:type="pct"/>
          </w:tcPr>
          <w:p w14:paraId="794E1A44" w14:textId="3D02D02C" w:rsidR="00132179" w:rsidRPr="00AA33D4" w:rsidRDefault="00132179" w:rsidP="00132179">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GC-WB867D-I</w:t>
            </w:r>
          </w:p>
        </w:tc>
        <w:tc>
          <w:tcPr>
            <w:tcW w:w="1577" w:type="pct"/>
          </w:tcPr>
          <w:p w14:paraId="4452914C" w14:textId="69320B7E" w:rsidR="00132179" w:rsidRPr="00AA33D4" w:rsidRDefault="00132179" w:rsidP="00132179">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Dual Band, 802.11ac, 867Mbps</w:t>
            </w:r>
          </w:p>
        </w:tc>
      </w:tr>
      <w:tr w:rsidR="0080630F" w:rsidRPr="00AA33D4" w14:paraId="5081D8BF"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3E4DBBD3" w14:textId="77777777" w:rsidR="0080630F" w:rsidRPr="00AA33D4" w:rsidRDefault="7F8DABC8" w:rsidP="7F8DABC8">
            <w:pPr>
              <w:contextualSpacing/>
              <w:jc w:val="right"/>
              <w:rPr>
                <w:sz w:val="24"/>
                <w:szCs w:val="24"/>
              </w:rPr>
            </w:pPr>
            <w:r w:rsidRPr="00AA33D4">
              <w:rPr>
                <w:sz w:val="24"/>
                <w:szCs w:val="24"/>
              </w:rPr>
              <w:t>HDD</w:t>
            </w:r>
          </w:p>
        </w:tc>
        <w:tc>
          <w:tcPr>
            <w:tcW w:w="1093" w:type="pct"/>
          </w:tcPr>
          <w:p w14:paraId="472B646B"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Western Digital</w:t>
            </w:r>
          </w:p>
        </w:tc>
        <w:tc>
          <w:tcPr>
            <w:tcW w:w="1357" w:type="pct"/>
          </w:tcPr>
          <w:p w14:paraId="66B843BF"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Blue WD10EZEX</w:t>
            </w:r>
          </w:p>
        </w:tc>
        <w:tc>
          <w:tcPr>
            <w:tcW w:w="1577" w:type="pct"/>
          </w:tcPr>
          <w:p w14:paraId="460BDF49"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SATA III, 7200RPM, 1TB</w:t>
            </w:r>
          </w:p>
        </w:tc>
      </w:tr>
      <w:tr w:rsidR="0080630F" w:rsidRPr="00AA33D4" w14:paraId="25965CF5"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20650070" w14:textId="77777777" w:rsidR="0080630F" w:rsidRPr="00AA33D4" w:rsidRDefault="7F8DABC8" w:rsidP="7F8DABC8">
            <w:pPr>
              <w:contextualSpacing/>
              <w:jc w:val="right"/>
              <w:rPr>
                <w:sz w:val="24"/>
                <w:szCs w:val="24"/>
              </w:rPr>
            </w:pPr>
            <w:r w:rsidRPr="00AA33D4">
              <w:rPr>
                <w:sz w:val="24"/>
                <w:szCs w:val="24"/>
              </w:rPr>
              <w:t>PSU</w:t>
            </w:r>
          </w:p>
        </w:tc>
        <w:tc>
          <w:tcPr>
            <w:tcW w:w="1093" w:type="pct"/>
          </w:tcPr>
          <w:p w14:paraId="5DCE957D"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CiT</w:t>
            </w:r>
          </w:p>
        </w:tc>
        <w:tc>
          <w:tcPr>
            <w:tcW w:w="1357" w:type="pct"/>
          </w:tcPr>
          <w:p w14:paraId="5949BD37"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PSUCIT400MICRO</w:t>
            </w:r>
          </w:p>
        </w:tc>
        <w:tc>
          <w:tcPr>
            <w:tcW w:w="1577" w:type="pct"/>
          </w:tcPr>
          <w:p w14:paraId="7CECDAE4"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µATX, 400W</w:t>
            </w:r>
          </w:p>
        </w:tc>
      </w:tr>
      <w:tr w:rsidR="0080630F" w:rsidRPr="00AA33D4" w14:paraId="1E304131"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1478EDDC" w14:textId="77777777" w:rsidR="0080630F" w:rsidRPr="00AA33D4" w:rsidRDefault="7F8DABC8" w:rsidP="7F8DABC8">
            <w:pPr>
              <w:contextualSpacing/>
              <w:jc w:val="right"/>
              <w:rPr>
                <w:sz w:val="24"/>
                <w:szCs w:val="24"/>
              </w:rPr>
            </w:pPr>
            <w:r w:rsidRPr="00AA33D4">
              <w:rPr>
                <w:sz w:val="24"/>
                <w:szCs w:val="24"/>
              </w:rPr>
              <w:t>Case</w:t>
            </w:r>
          </w:p>
        </w:tc>
        <w:tc>
          <w:tcPr>
            <w:tcW w:w="1093" w:type="pct"/>
          </w:tcPr>
          <w:p w14:paraId="7E49D601"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CiT</w:t>
            </w:r>
          </w:p>
        </w:tc>
        <w:tc>
          <w:tcPr>
            <w:tcW w:w="1357" w:type="pct"/>
          </w:tcPr>
          <w:p w14:paraId="71A3D055"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S503</w:t>
            </w:r>
          </w:p>
        </w:tc>
        <w:tc>
          <w:tcPr>
            <w:tcW w:w="1577" w:type="pct"/>
          </w:tcPr>
          <w:p w14:paraId="347C4357"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Slim, µATX/ITX</w:t>
            </w:r>
          </w:p>
        </w:tc>
      </w:tr>
      <w:tr w:rsidR="0080630F" w:rsidRPr="00AA33D4" w14:paraId="5A5D4E1F"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3C41AD72" w14:textId="77777777" w:rsidR="0080630F" w:rsidRPr="00AA33D4" w:rsidRDefault="7F8DABC8" w:rsidP="7F8DABC8">
            <w:pPr>
              <w:contextualSpacing/>
              <w:jc w:val="right"/>
              <w:rPr>
                <w:sz w:val="24"/>
                <w:szCs w:val="24"/>
              </w:rPr>
            </w:pPr>
            <w:r w:rsidRPr="00AA33D4">
              <w:rPr>
                <w:sz w:val="24"/>
                <w:szCs w:val="24"/>
              </w:rPr>
              <w:t>Keyboard</w:t>
            </w:r>
          </w:p>
        </w:tc>
        <w:tc>
          <w:tcPr>
            <w:tcW w:w="1093" w:type="pct"/>
            <w:vMerge w:val="restart"/>
            <w:vAlign w:val="center"/>
          </w:tcPr>
          <w:p w14:paraId="3EA7D48B"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Logitech</w:t>
            </w:r>
          </w:p>
        </w:tc>
        <w:tc>
          <w:tcPr>
            <w:tcW w:w="1357" w:type="pct"/>
            <w:vMerge w:val="restart"/>
            <w:vAlign w:val="center"/>
          </w:tcPr>
          <w:p w14:paraId="4791A213"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MK120</w:t>
            </w:r>
          </w:p>
        </w:tc>
        <w:tc>
          <w:tcPr>
            <w:tcW w:w="1577" w:type="pct"/>
            <w:vMerge w:val="restart"/>
            <w:vAlign w:val="center"/>
          </w:tcPr>
          <w:p w14:paraId="39039AFA"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1000DPI, Optical</w:t>
            </w:r>
          </w:p>
        </w:tc>
      </w:tr>
      <w:tr w:rsidR="0080630F" w:rsidRPr="00AA33D4" w14:paraId="7FA2C425"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488AEB48" w14:textId="77777777" w:rsidR="0080630F" w:rsidRPr="00AA33D4" w:rsidRDefault="7F8DABC8" w:rsidP="7F8DABC8">
            <w:pPr>
              <w:contextualSpacing/>
              <w:jc w:val="right"/>
              <w:rPr>
                <w:sz w:val="24"/>
                <w:szCs w:val="24"/>
              </w:rPr>
            </w:pPr>
            <w:r w:rsidRPr="00AA33D4">
              <w:rPr>
                <w:sz w:val="24"/>
                <w:szCs w:val="24"/>
              </w:rPr>
              <w:t>Mouse</w:t>
            </w:r>
          </w:p>
        </w:tc>
        <w:tc>
          <w:tcPr>
            <w:tcW w:w="1093" w:type="pct"/>
            <w:vMerge/>
          </w:tcPr>
          <w:p w14:paraId="1470F1D7" w14:textId="77777777" w:rsidR="0080630F" w:rsidRPr="00AA33D4" w:rsidRDefault="0080630F" w:rsidP="00E47545">
            <w:pPr>
              <w:contextualSpacing/>
              <w:cnfStyle w:val="000000000000" w:firstRow="0" w:lastRow="0" w:firstColumn="0" w:lastColumn="0" w:oddVBand="0" w:evenVBand="0" w:oddHBand="0" w:evenHBand="0" w:firstRowFirstColumn="0" w:firstRowLastColumn="0" w:lastRowFirstColumn="0" w:lastRowLastColumn="0"/>
              <w:rPr>
                <w:sz w:val="24"/>
                <w:szCs w:val="24"/>
              </w:rPr>
            </w:pPr>
          </w:p>
        </w:tc>
        <w:tc>
          <w:tcPr>
            <w:tcW w:w="1357" w:type="pct"/>
            <w:vMerge/>
          </w:tcPr>
          <w:p w14:paraId="4BFA7FEC" w14:textId="77777777" w:rsidR="0080630F" w:rsidRPr="00AA33D4" w:rsidRDefault="0080630F" w:rsidP="00E47545">
            <w:pPr>
              <w:contextualSpacing/>
              <w:cnfStyle w:val="000000000000" w:firstRow="0" w:lastRow="0" w:firstColumn="0" w:lastColumn="0" w:oddVBand="0" w:evenVBand="0" w:oddHBand="0" w:evenHBand="0" w:firstRowFirstColumn="0" w:firstRowLastColumn="0" w:lastRowFirstColumn="0" w:lastRowLastColumn="0"/>
              <w:rPr>
                <w:sz w:val="24"/>
                <w:szCs w:val="24"/>
              </w:rPr>
            </w:pPr>
          </w:p>
        </w:tc>
        <w:tc>
          <w:tcPr>
            <w:tcW w:w="1577" w:type="pct"/>
            <w:vMerge/>
          </w:tcPr>
          <w:p w14:paraId="640A7120" w14:textId="77777777" w:rsidR="0080630F" w:rsidRPr="00AA33D4" w:rsidRDefault="0080630F" w:rsidP="00E47545">
            <w:pPr>
              <w:contextualSpacing/>
              <w:cnfStyle w:val="000000000000" w:firstRow="0" w:lastRow="0" w:firstColumn="0" w:lastColumn="0" w:oddVBand="0" w:evenVBand="0" w:oddHBand="0" w:evenHBand="0" w:firstRowFirstColumn="0" w:firstRowLastColumn="0" w:lastRowFirstColumn="0" w:lastRowLastColumn="0"/>
              <w:rPr>
                <w:sz w:val="24"/>
                <w:szCs w:val="24"/>
              </w:rPr>
            </w:pPr>
          </w:p>
        </w:tc>
      </w:tr>
      <w:tr w:rsidR="0080630F" w:rsidRPr="00AA33D4" w14:paraId="4ACADF7F"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224BB262" w14:textId="6E476D30" w:rsidR="0080630F" w:rsidRPr="00AA33D4" w:rsidRDefault="00B26F20" w:rsidP="7F8DABC8">
            <w:pPr>
              <w:contextualSpacing/>
              <w:jc w:val="right"/>
              <w:rPr>
                <w:sz w:val="24"/>
                <w:szCs w:val="24"/>
              </w:rPr>
            </w:pPr>
            <w:r w:rsidRPr="00AA33D4">
              <w:rPr>
                <w:sz w:val="24"/>
                <w:szCs w:val="24"/>
              </w:rPr>
              <w:t>Mouse mat</w:t>
            </w:r>
          </w:p>
        </w:tc>
        <w:tc>
          <w:tcPr>
            <w:tcW w:w="1093" w:type="pct"/>
          </w:tcPr>
          <w:p w14:paraId="4D0725A7"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peedlink</w:t>
            </w:r>
          </w:p>
        </w:tc>
        <w:tc>
          <w:tcPr>
            <w:tcW w:w="1357" w:type="pct"/>
          </w:tcPr>
          <w:p w14:paraId="263C5F85" w14:textId="09884FF5"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 xml:space="preserve">Black </w:t>
            </w:r>
            <w:r w:rsidR="00B26F20" w:rsidRPr="00AA33D4">
              <w:rPr>
                <w:sz w:val="24"/>
                <w:szCs w:val="24"/>
              </w:rPr>
              <w:t>Mouse mat</w:t>
            </w:r>
          </w:p>
        </w:tc>
        <w:tc>
          <w:tcPr>
            <w:tcW w:w="1577" w:type="pct"/>
          </w:tcPr>
          <w:p w14:paraId="752941B6"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Gel Wristrest</w:t>
            </w:r>
          </w:p>
        </w:tc>
      </w:tr>
      <w:tr w:rsidR="0080630F" w:rsidRPr="00AA33D4" w14:paraId="017D4BB2" w14:textId="77777777" w:rsidTr="7F8DABC8">
        <w:tc>
          <w:tcPr>
            <w:cnfStyle w:val="001000000000" w:firstRow="0" w:lastRow="0" w:firstColumn="1" w:lastColumn="0" w:oddVBand="0" w:evenVBand="0" w:oddHBand="0" w:evenHBand="0" w:firstRowFirstColumn="0" w:firstRowLastColumn="0" w:lastRowFirstColumn="0" w:lastRowLastColumn="0"/>
            <w:tcW w:w="973" w:type="pct"/>
          </w:tcPr>
          <w:p w14:paraId="63ECF90E" w14:textId="05AB9740" w:rsidR="0080630F" w:rsidRPr="00AA33D4" w:rsidRDefault="7F8DABC8" w:rsidP="7F8DABC8">
            <w:pPr>
              <w:contextualSpacing/>
              <w:jc w:val="right"/>
              <w:rPr>
                <w:sz w:val="24"/>
                <w:szCs w:val="24"/>
              </w:rPr>
            </w:pPr>
            <w:r w:rsidRPr="00AA33D4">
              <w:t>Monitor</w:t>
            </w:r>
          </w:p>
        </w:tc>
        <w:tc>
          <w:tcPr>
            <w:tcW w:w="1093" w:type="pct"/>
          </w:tcPr>
          <w:p w14:paraId="151B79D6" w14:textId="3CB1CC94"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t>Ilyama</w:t>
            </w:r>
          </w:p>
        </w:tc>
        <w:tc>
          <w:tcPr>
            <w:tcW w:w="1357" w:type="pct"/>
          </w:tcPr>
          <w:p w14:paraId="5A1DC1DC" w14:textId="7E50D53E"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t>Prolite E2482HD</w:t>
            </w:r>
          </w:p>
        </w:tc>
        <w:tc>
          <w:tcPr>
            <w:tcW w:w="1577" w:type="pct"/>
          </w:tcPr>
          <w:p w14:paraId="42A2FAD3" w14:textId="1F0759A6"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t>1920 x 1080, 24”, HDMI, DVI-D</w:t>
            </w:r>
          </w:p>
        </w:tc>
      </w:tr>
      <w:tr w:rsidR="0080630F" w:rsidRPr="00AA33D4" w14:paraId="4F2ECB4C"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tcPr>
          <w:p w14:paraId="3ECD9360" w14:textId="64D35C77" w:rsidR="0080630F" w:rsidRPr="00AA33D4" w:rsidRDefault="7F8DABC8" w:rsidP="7F8DABC8">
            <w:pPr>
              <w:contextualSpacing/>
              <w:jc w:val="right"/>
              <w:rPr>
                <w:sz w:val="24"/>
                <w:szCs w:val="24"/>
              </w:rPr>
            </w:pPr>
            <w:r w:rsidRPr="00AA33D4">
              <w:t>Video Cable</w:t>
            </w:r>
          </w:p>
        </w:tc>
        <w:tc>
          <w:tcPr>
            <w:tcW w:w="1093" w:type="pct"/>
          </w:tcPr>
          <w:p w14:paraId="6F9BAE0D" w14:textId="5E3BFA1F"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StarTech</w:t>
            </w:r>
          </w:p>
        </w:tc>
        <w:tc>
          <w:tcPr>
            <w:tcW w:w="1357" w:type="pct"/>
          </w:tcPr>
          <w:p w14:paraId="42712EC5" w14:textId="54C99A4A"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HDMIDVIMM6</w:t>
            </w:r>
          </w:p>
        </w:tc>
        <w:tc>
          <w:tcPr>
            <w:tcW w:w="1577" w:type="pct"/>
          </w:tcPr>
          <w:p w14:paraId="0B1C13C3" w14:textId="50DEEAF8" w:rsidR="0080630F" w:rsidRPr="00AA33D4" w:rsidRDefault="7F8DABC8" w:rsidP="7F8DABC8">
            <w:pPr>
              <w:keepNext/>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t>1.8m, HDMI to DVI (Male to Male)</w:t>
            </w:r>
          </w:p>
        </w:tc>
      </w:tr>
    </w:tbl>
    <w:p w14:paraId="14EAAD5F" w14:textId="070E5615" w:rsidR="00826F5B" w:rsidRPr="00AA33D4" w:rsidRDefault="009E4067" w:rsidP="008A21F4">
      <w:pPr>
        <w:pStyle w:val="Caption"/>
      </w:pPr>
      <w:r w:rsidRPr="00AA33D4">
        <w:t xml:space="preserve">Table </w:t>
      </w:r>
      <w:fldSimple w:instr=" SEQ Table \* ARABIC ">
        <w:r w:rsidR="005C1CA9">
          <w:rPr>
            <w:noProof/>
          </w:rPr>
          <w:t>1</w:t>
        </w:r>
      </w:fldSimple>
      <w:r w:rsidR="00EB0FE7">
        <w:rPr>
          <w:noProof/>
        </w:rPr>
        <w:t xml:space="preserve"> – Scan Computers International</w:t>
      </w:r>
    </w:p>
    <w:p w14:paraId="59863AAA" w14:textId="19AD275A" w:rsidR="0080630F" w:rsidRPr="00AA33D4" w:rsidRDefault="7F8DABC8" w:rsidP="00E20ECE">
      <w:r w:rsidRPr="00AA33D4">
        <w:t>The CPU is able to support all office level programs as it has a high clock speed and two cores. The architecture is very modern</w:t>
      </w:r>
      <w:r w:rsidR="00630DC3">
        <w:rPr>
          <w:noProof/>
        </w:rPr>
        <w:t>,</w:t>
      </w:r>
      <w:r w:rsidRPr="00AA33D4">
        <w:t xml:space="preserve"> so this processor is very efficient also, this processor is Haswell based. A GPU is included on the processor chip, Intel HD graphics.</w:t>
      </w:r>
    </w:p>
    <w:p w14:paraId="7726A029" w14:textId="29260044" w:rsidR="00812859" w:rsidRPr="00AA33D4" w:rsidRDefault="00E7570B" w:rsidP="00E20ECE">
      <w:r w:rsidRPr="00AA33D4">
        <w:rPr>
          <w:noProof/>
          <w:lang w:eastAsia="en-GB"/>
        </w:rPr>
        <mc:AlternateContent>
          <mc:Choice Requires="wpg">
            <w:drawing>
              <wp:anchor distT="0" distB="0" distL="114300" distR="114300" simplePos="0" relativeHeight="251658291" behindDoc="0" locked="0" layoutInCell="1" allowOverlap="1" wp14:anchorId="42144320" wp14:editId="79ADCF47">
                <wp:simplePos x="0" y="0"/>
                <wp:positionH relativeFrom="column">
                  <wp:posOffset>76200</wp:posOffset>
                </wp:positionH>
                <wp:positionV relativeFrom="paragraph">
                  <wp:posOffset>591983</wp:posOffset>
                </wp:positionV>
                <wp:extent cx="1409700" cy="1892300"/>
                <wp:effectExtent l="0" t="0" r="12700" b="12700"/>
                <wp:wrapThrough wrapText="bothSides">
                  <wp:wrapPolygon edited="0">
                    <wp:start x="0" y="0"/>
                    <wp:lineTo x="0" y="21455"/>
                    <wp:lineTo x="21405" y="21455"/>
                    <wp:lineTo x="21405" y="0"/>
                    <wp:lineTo x="0" y="0"/>
                  </wp:wrapPolygon>
                </wp:wrapThrough>
                <wp:docPr id="11" name="Group 11"/>
                <wp:cNvGraphicFramePr/>
                <a:graphic xmlns:a="http://schemas.openxmlformats.org/drawingml/2006/main">
                  <a:graphicData uri="http://schemas.microsoft.com/office/word/2010/wordprocessingGroup">
                    <wpg:wgp>
                      <wpg:cNvGrpSpPr/>
                      <wpg:grpSpPr>
                        <a:xfrm>
                          <a:off x="0" y="0"/>
                          <a:ext cx="1409700" cy="1892300"/>
                          <a:chOff x="0" y="-66675"/>
                          <a:chExt cx="1409700" cy="1892300"/>
                        </a:xfrm>
                      </wpg:grpSpPr>
                      <pic:pic xmlns:pic="http://schemas.openxmlformats.org/drawingml/2006/picture">
                        <pic:nvPicPr>
                          <pic:cNvPr id="35" name="Picture 35"/>
                          <pic:cNvPicPr>
                            <a:picLocks noChangeAspect="1"/>
                          </pic:cNvPicPr>
                        </pic:nvPicPr>
                        <pic:blipFill rotWithShape="1">
                          <a:blip r:embed="rId15">
                            <a:extLst>
                              <a:ext uri="{28A0092B-C50C-407E-A947-70E740481C1C}">
                                <a14:useLocalDpi xmlns:a14="http://schemas.microsoft.com/office/drawing/2010/main" val="0"/>
                              </a:ext>
                            </a:extLst>
                          </a:blip>
                          <a:srcRect l="7827" t="6937" r="22982" b="7827"/>
                          <a:stretch/>
                        </pic:blipFill>
                        <pic:spPr bwMode="auto">
                          <a:xfrm>
                            <a:off x="0" y="85725"/>
                            <a:ext cx="1409700" cy="1739900"/>
                          </a:xfrm>
                          <a:prstGeom prst="rect">
                            <a:avLst/>
                          </a:prstGeom>
                          <a:noFill/>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wps:wsp>
                        <wps:cNvPr id="34" name="Text Box 34"/>
                        <wps:cNvSpPr txBox="1"/>
                        <wps:spPr>
                          <a:xfrm>
                            <a:off x="0" y="-66675"/>
                            <a:ext cx="1362075" cy="266700"/>
                          </a:xfrm>
                          <a:prstGeom prst="rect">
                            <a:avLst/>
                          </a:prstGeom>
                          <a:noFill/>
                          <a:ln>
                            <a:noFill/>
                          </a:ln>
                        </wps:spPr>
                        <wps:txbx>
                          <w:txbxContent>
                            <w:p w14:paraId="0B598023" w14:textId="6D17D7BA" w:rsidR="00DD407D" w:rsidRPr="00490C27" w:rsidRDefault="00DD407D" w:rsidP="0080630F">
                              <w:pPr>
                                <w:pStyle w:val="Caption"/>
                                <w:rPr>
                                  <w:noProof/>
                                </w:rPr>
                              </w:pPr>
                              <w:r>
                                <w:t xml:space="preserve">Figure 3 - </w:t>
                              </w:r>
                              <w:r w:rsidRPr="00B415A8">
                                <w:t>(C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2144320" id="Group 11" o:spid="_x0000_s1062" style="position:absolute;margin-left:6pt;margin-top:46.6pt;width:111pt;height:149pt;z-index:251658291;mso-width-relative:margin;mso-height-relative:margin" coordorigin=",-666" coordsize="14097,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">
                <v:shape id="Picture 35" o:spid="_x0000_s1063" type="#_x0000_t75" style="position:absolute;top:857;width:14097;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">
                  <v:imagedata r:id="rId16" o:title="" croptop="4546f" cropbottom="5130f" cropleft="5130f" cropright="15061f"/>
                  <v:path arrowok="t"/>
                </v:shape>
                <v:shape id="Text Box 34" o:spid="_x0000_s1064" type="#_x0000_t202" style="position:absolute;top:-666;width:13620;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" filled="f" stroked="f">
                  <v:textbox style="mso-fit-shape-to-text:t" inset="0,0,0,0">
                    <w:txbxContent>
                      <w:p w14:paraId="0B598023" w14:textId="6D17D7BA" w:rsidR="00DD407D" w:rsidRPr="00490C27" w:rsidRDefault="00DD407D" w:rsidP="0080630F">
                        <w:pPr>
                          <w:pStyle w:val="Caption"/>
                          <w:rPr>
                            <w:noProof/>
                          </w:rPr>
                        </w:pPr>
                        <w:r>
                          <w:t xml:space="preserve">Figure 3 - </w:t>
                        </w:r>
                        <w:r w:rsidRPr="00B415A8">
                          <w:t>(CiT)</w:t>
                        </w:r>
                      </w:p>
                    </w:txbxContent>
                  </v:textbox>
                </v:shape>
                <w10:wrap type="through"/>
              </v:group>
            </w:pict>
          </mc:Fallback>
        </mc:AlternateContent>
      </w:r>
      <w:r w:rsidR="7F8DABC8" w:rsidRPr="00AA33D4">
        <w:t>The Corsair memory used is a good amount for an office PC at 8GB, 4GB is usually enough, but by having 8GB this gives extra memory that will improve performance allowing more programs to run simultaneously, it also runs at the maximum frequency that the motherboard will allow, 1333MHZ. The Hard Disk Drive is a Western Digital Blue.</w:t>
      </w:r>
    </w:p>
    <w:p w14:paraId="761BDB8B" w14:textId="6BB74EEC" w:rsidR="00087E10" w:rsidRPr="00AA33D4" w:rsidRDefault="00087E10" w:rsidP="00E20ECE">
      <w:r w:rsidRPr="00AA33D4">
        <w:t xml:space="preserve">Figure 3 shows the computer case chosen. It has enough internal space to house all of these components. It has more than enough USB ports, including USB 3.0 ports able to support all peripherals needing USB along with any extras that may </w:t>
      </w:r>
      <w:r w:rsidRPr="00AA33D4">
        <w:rPr>
          <w:noProof/>
        </w:rPr>
        <w:t>be added</w:t>
      </w:r>
      <w:r w:rsidRPr="00AA33D4">
        <w:t xml:space="preserve"> in future. Some of the USB ports are at the back and are provided by the motherboard, and as can be </w:t>
      </w:r>
      <w:r w:rsidRPr="00AA33D4">
        <w:rPr>
          <w:noProof/>
        </w:rPr>
        <w:t>seen</w:t>
      </w:r>
      <w:r w:rsidR="00620B33">
        <w:rPr>
          <w:noProof/>
        </w:rPr>
        <w:t>,</w:t>
      </w:r>
      <w:r w:rsidRPr="00AA33D4">
        <w:t xml:space="preserve"> the case provides its USB ports on the front for easy access.</w:t>
      </w:r>
    </w:p>
    <w:p w14:paraId="1D69EE82" w14:textId="44E601DF" w:rsidR="00B33A06" w:rsidRPr="00AA33D4" w:rsidRDefault="7F8DABC8" w:rsidP="00E20ECE">
      <w:r w:rsidRPr="00AA33D4">
        <w:t xml:space="preserve">All of these specifications meet the needs of Ace training. These PCs are capable of running all software that will </w:t>
      </w:r>
      <w:r w:rsidRPr="00AA33D4">
        <w:rPr>
          <w:noProof/>
        </w:rPr>
        <w:t>be run</w:t>
      </w:r>
      <w:r w:rsidRPr="00AA33D4">
        <w:t xml:space="preserve"> in office. </w:t>
      </w:r>
    </w:p>
    <w:p w14:paraId="0DF0525C" w14:textId="31635F18" w:rsidR="0080630F" w:rsidRPr="00AA33D4" w:rsidRDefault="7F8DABC8" w:rsidP="00DB0C96">
      <w:pPr>
        <w:pStyle w:val="Heading4"/>
      </w:pPr>
      <w:r w:rsidRPr="00AA33D4">
        <w:lastRenderedPageBreak/>
        <w:t>Mac Computer</w:t>
      </w:r>
    </w:p>
    <w:p w14:paraId="46FEE051" w14:textId="1F1980C1" w:rsidR="00D95810" w:rsidRPr="00AA33D4" w:rsidRDefault="7F8DABC8" w:rsidP="00826F5B">
      <w:r w:rsidRPr="00AA33D4">
        <w:t xml:space="preserve">Also required is a Macintosh Computer for the Marketing Manager. </w:t>
      </w:r>
    </w:p>
    <w:p w14:paraId="1E0A84FD" w14:textId="4C74FEC4" w:rsidR="00D95810" w:rsidRPr="00AA33D4" w:rsidRDefault="7F8DABC8" w:rsidP="00E20ECE">
      <w:r w:rsidRPr="00AA33D4">
        <w:t>For the marketing manager</w:t>
      </w:r>
      <w:r w:rsidR="00916D72" w:rsidRPr="00AA33D4">
        <w:t>,</w:t>
      </w:r>
      <w:r w:rsidRPr="00AA33D4">
        <w:t xml:space="preserve"> a new iMac with media editing software has been </w:t>
      </w:r>
      <w:r w:rsidR="00916D72" w:rsidRPr="00AA33D4">
        <w:t>chosen</w:t>
      </w:r>
      <w:r w:rsidRPr="00AA33D4">
        <w:t>. The iMac chosen is a 21.5-inch with Retina 4K display</w:t>
      </w:r>
      <w:r w:rsidR="00916D72" w:rsidRPr="00AA33D4">
        <w:t>. T</w:t>
      </w:r>
      <w:r w:rsidRPr="00AA33D4">
        <w:t xml:space="preserve">his will be useful for editing as the large display and resolution </w:t>
      </w:r>
      <w:r w:rsidRPr="00AA33D4">
        <w:rPr>
          <w:noProof/>
        </w:rPr>
        <w:t>creates</w:t>
      </w:r>
      <w:r w:rsidRPr="00AA33D4">
        <w:t xml:space="preserve"> more work space. The price of this iMac and final cut pro software is £1,948.99 including VAT.</w:t>
      </w:r>
    </w:p>
    <w:p w14:paraId="149C9117" w14:textId="55ED8495" w:rsidR="00D95810" w:rsidRPr="00AA33D4" w:rsidRDefault="7F8DABC8" w:rsidP="00E20ECE">
      <w:r w:rsidRPr="00AA33D4">
        <w:t>Specifications explained:</w:t>
      </w:r>
    </w:p>
    <w:p w14:paraId="4ADC230B" w14:textId="21956353" w:rsidR="00D95810" w:rsidRPr="00AA33D4" w:rsidRDefault="7F8DABC8" w:rsidP="00AA3E43">
      <w:pPr>
        <w:pStyle w:val="ListParagraph"/>
        <w:numPr>
          <w:ilvl w:val="0"/>
          <w:numId w:val="15"/>
        </w:numPr>
      </w:pPr>
      <w:r w:rsidRPr="00AA33D4">
        <w:t xml:space="preserve">The chosen Central Processing Unit provides enough processing power to run power demanding applications such as </w:t>
      </w:r>
      <w:r w:rsidR="00620B33">
        <w:t>a</w:t>
      </w:r>
      <w:r w:rsidRPr="00AA33D4">
        <w:t xml:space="preserve"> final cut pro. The i7 processor </w:t>
      </w:r>
      <w:r w:rsidRPr="00620B33">
        <w:rPr>
          <w:noProof/>
        </w:rPr>
        <w:t>was</w:t>
      </w:r>
      <w:r w:rsidR="00620B33" w:rsidRPr="00620B33">
        <w:rPr>
          <w:noProof/>
        </w:rPr>
        <w:t xml:space="preserve"> no</w:t>
      </w:r>
      <w:r w:rsidRPr="00620B33">
        <w:rPr>
          <w:noProof/>
        </w:rPr>
        <w:t>t</w:t>
      </w:r>
      <w:r w:rsidRPr="00AA33D4">
        <w:t xml:space="preserve"> chosen as it would increase the price by £180 and its processing power is too much for what applications it will be used for. This CPU does not have the option for an integrated graphics card</w:t>
      </w:r>
      <w:r w:rsidR="00620B33" w:rsidRPr="00620B33">
        <w:rPr>
          <w:noProof/>
        </w:rPr>
        <w:t>.</w:t>
      </w:r>
      <w:r w:rsidR="00620B33">
        <w:rPr>
          <w:noProof/>
        </w:rPr>
        <w:t xml:space="preserve"> H</w:t>
      </w:r>
      <w:r w:rsidRPr="00620B33">
        <w:rPr>
          <w:noProof/>
        </w:rPr>
        <w:t>owever</w:t>
      </w:r>
      <w:r w:rsidRPr="00AA33D4">
        <w:t xml:space="preserve">, the Intel </w:t>
      </w:r>
      <w:r w:rsidR="00620B33">
        <w:rPr>
          <w:noProof/>
        </w:rPr>
        <w:t>I</w:t>
      </w:r>
      <w:r w:rsidRPr="00620B33">
        <w:rPr>
          <w:noProof/>
        </w:rPr>
        <w:t>ris</w:t>
      </w:r>
      <w:r w:rsidRPr="00AA33D4">
        <w:t xml:space="preserve"> 6200 graphics built into the CPU will provide enough processing power to run most, high demanding applications.</w:t>
      </w:r>
    </w:p>
    <w:p w14:paraId="7E02780B" w14:textId="511CE171" w:rsidR="00D95810" w:rsidRPr="00AA33D4" w:rsidRDefault="7F8DABC8" w:rsidP="00AA3E43">
      <w:pPr>
        <w:pStyle w:val="ListParagraph"/>
        <w:numPr>
          <w:ilvl w:val="0"/>
          <w:numId w:val="15"/>
        </w:numPr>
      </w:pPr>
      <w:r w:rsidRPr="00AA33D4">
        <w:t>The RAM has been increased to 16GB to make the editing process much faster.</w:t>
      </w:r>
    </w:p>
    <w:p w14:paraId="655C8A3D" w14:textId="697ECD54" w:rsidR="00D95810" w:rsidRPr="00AA33D4" w:rsidRDefault="7F8DABC8" w:rsidP="00AA3E43">
      <w:pPr>
        <w:pStyle w:val="ListParagraph"/>
        <w:numPr>
          <w:ilvl w:val="0"/>
          <w:numId w:val="15"/>
        </w:numPr>
      </w:pPr>
      <w:r w:rsidRPr="00AA33D4">
        <w:t>A fusion drive has been added as this can make applications run faster, this is because MacOS automatically moves most used applications to the SSD part of the hard drive.</w:t>
      </w:r>
    </w:p>
    <w:p w14:paraId="52DA2682" w14:textId="787DC828" w:rsidR="00747F63" w:rsidRPr="00AA33D4" w:rsidRDefault="548763B5" w:rsidP="00AA3E43">
      <w:pPr>
        <w:pStyle w:val="ListParagraph"/>
        <w:numPr>
          <w:ilvl w:val="0"/>
          <w:numId w:val="15"/>
        </w:numPr>
      </w:pPr>
      <w:r w:rsidRPr="00AA33D4">
        <w:t xml:space="preserve">Final Cut Pro X, </w:t>
      </w:r>
      <w:r w:rsidR="00C01C75" w:rsidRPr="00AA33D4">
        <w:t>this</w:t>
      </w:r>
      <w:r w:rsidRPr="00AA33D4">
        <w:t xml:space="preserve"> software has been chosen as it is well optimised for MacOS, therefore will be most efficient. This software is used for editing photos and videos.</w:t>
      </w:r>
    </w:p>
    <w:p w14:paraId="01C44BBA" w14:textId="776CD06C" w:rsidR="00916D72" w:rsidRPr="00AA33D4" w:rsidRDefault="00916D72" w:rsidP="00AA3E43">
      <w:pPr>
        <w:pStyle w:val="ListParagraph"/>
        <w:numPr>
          <w:ilvl w:val="0"/>
          <w:numId w:val="15"/>
        </w:numPr>
        <w:spacing w:after="0" w:line="240" w:lineRule="auto"/>
      </w:pPr>
      <w:r w:rsidRPr="00AA33D4">
        <w:t xml:space="preserve">This model </w:t>
      </w:r>
      <w:r w:rsidRPr="00630DC3">
        <w:rPr>
          <w:noProof/>
        </w:rPr>
        <w:t>does</w:t>
      </w:r>
      <w:r w:rsidR="00630DC3">
        <w:rPr>
          <w:noProof/>
        </w:rPr>
        <w:t xml:space="preserve"> no</w:t>
      </w:r>
      <w:r w:rsidRPr="00630DC3">
        <w:rPr>
          <w:noProof/>
        </w:rPr>
        <w:t>t</w:t>
      </w:r>
      <w:r w:rsidRPr="00AA33D4">
        <w:t xml:space="preserve"> have the option for an integrated graphics card however the intel iris 6200 graphics built into the CPU will provide enough processing power to run most</w:t>
      </w:r>
      <w:r w:rsidR="004B269D">
        <w:t>,</w:t>
      </w:r>
      <w:r w:rsidRPr="00AA33D4">
        <w:t xml:space="preserve"> high demanding applications.</w:t>
      </w:r>
    </w:p>
    <w:p w14:paraId="6650A6C9" w14:textId="7A578077" w:rsidR="00916D72" w:rsidRPr="00AA33D4" w:rsidRDefault="00916D72" w:rsidP="00916D72">
      <w:pPr>
        <w:ind w:left="360"/>
      </w:pPr>
      <w:r w:rsidRPr="00AA33D4">
        <w:rPr>
          <w:noProof/>
          <w:lang w:eastAsia="en-GB"/>
        </w:rPr>
        <mc:AlternateContent>
          <mc:Choice Requires="wps">
            <w:drawing>
              <wp:anchor distT="0" distB="0" distL="114300" distR="114300" simplePos="0" relativeHeight="251658246" behindDoc="0" locked="0" layoutInCell="1" allowOverlap="1" wp14:anchorId="42C013A1" wp14:editId="7445172A">
                <wp:simplePos x="0" y="0"/>
                <wp:positionH relativeFrom="column">
                  <wp:posOffset>3140710</wp:posOffset>
                </wp:positionH>
                <wp:positionV relativeFrom="paragraph">
                  <wp:posOffset>2310130</wp:posOffset>
                </wp:positionV>
                <wp:extent cx="2914650" cy="266700"/>
                <wp:effectExtent l="0" t="0" r="6350" b="12700"/>
                <wp:wrapSquare wrapText="bothSides"/>
                <wp:docPr id="1906730798" name="Text Box 1906730798"/>
                <wp:cNvGraphicFramePr/>
                <a:graphic xmlns:a="http://schemas.openxmlformats.org/drawingml/2006/main">
                  <a:graphicData uri="http://schemas.microsoft.com/office/word/2010/wordprocessingShape">
                    <wps:wsp>
                      <wps:cNvSpPr txBox="1"/>
                      <wps:spPr>
                        <a:xfrm>
                          <a:off x="0" y="0"/>
                          <a:ext cx="2914650" cy="266700"/>
                        </a:xfrm>
                        <a:prstGeom prst="rect">
                          <a:avLst/>
                        </a:prstGeom>
                        <a:solidFill>
                          <a:prstClr val="white"/>
                        </a:solidFill>
                        <a:ln>
                          <a:noFill/>
                        </a:ln>
                      </wps:spPr>
                      <wps:txbx>
                        <w:txbxContent>
                          <w:p w14:paraId="31038DB3" w14:textId="4A0698BD" w:rsidR="00DD407D" w:rsidRPr="007D49F4" w:rsidRDefault="00DD407D" w:rsidP="008B6349">
                            <w:pPr>
                              <w:pStyle w:val="Caption"/>
                            </w:pPr>
                            <w:r>
                              <w:t xml:space="preserve">Figure </w:t>
                            </w:r>
                            <w:fldSimple w:instr=" SEQ Figure \* ARABIC ">
                              <w:r>
                                <w:rPr>
                                  <w:noProof/>
                                </w:rPr>
                                <w:t>2</w:t>
                              </w:r>
                            </w:fldSimple>
                            <w:r>
                              <w:t xml:space="preserve"> - </w:t>
                            </w:r>
                            <w:r w:rsidRPr="00053A2B">
                              <w:t>(Iven, 20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C013A1" id="Text Box 1906730798" o:spid="_x0000_s1065" type="#_x0000_t202" style="position:absolute;left:0;text-align:left;margin-left:247.3pt;margin-top:181.9pt;width:229.5pt;height:21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" stroked="f">
                <v:textbox style="mso-fit-shape-to-text:t" inset="0,0,0,0">
                  <w:txbxContent>
                    <w:p w14:paraId="31038DB3" w14:textId="4A0698BD" w:rsidR="00DD407D" w:rsidRPr="007D49F4" w:rsidRDefault="00DD407D" w:rsidP="008B6349">
                      <w:pPr>
                        <w:pStyle w:val="Caption"/>
                      </w:pPr>
                      <w:r>
                        <w:t xml:space="preserve">Figure </w:t>
                      </w:r>
                      <w:fldSimple w:instr=" SEQ Figure \* ARABIC ">
                        <w:r>
                          <w:rPr>
                            <w:noProof/>
                          </w:rPr>
                          <w:t>2</w:t>
                        </w:r>
                      </w:fldSimple>
                      <w:r>
                        <w:t xml:space="preserve"> - </w:t>
                      </w:r>
                      <w:r w:rsidRPr="00053A2B">
                        <w:t>(Iven, 2014)</w:t>
                      </w:r>
                    </w:p>
                  </w:txbxContent>
                </v:textbox>
                <w10:wrap type="square"/>
              </v:shape>
            </w:pict>
          </mc:Fallback>
        </mc:AlternateContent>
      </w:r>
      <w:r w:rsidRPr="00AA33D4">
        <w:rPr>
          <w:rFonts w:eastAsia="Times New Roman" w:cs="Arial"/>
          <w:noProof/>
          <w:lang w:eastAsia="en-GB"/>
        </w:rPr>
        <w:drawing>
          <wp:anchor distT="0" distB="0" distL="114300" distR="114300" simplePos="0" relativeHeight="251658245" behindDoc="0" locked="0" layoutInCell="1" allowOverlap="1" wp14:anchorId="56734F40" wp14:editId="1996977A">
            <wp:simplePos x="0" y="0"/>
            <wp:positionH relativeFrom="column">
              <wp:posOffset>3140710</wp:posOffset>
            </wp:positionH>
            <wp:positionV relativeFrom="paragraph">
              <wp:posOffset>250190</wp:posOffset>
            </wp:positionV>
            <wp:extent cx="2914650" cy="1931670"/>
            <wp:effectExtent l="25400" t="25400" r="31750" b="24130"/>
            <wp:wrapSquare wrapText="bothSides"/>
            <wp:docPr id="1906730787" name="Picture 1906730787" descr="C:\Users\Keiran\Desktop\apple-606761_960_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ran\Desktop\apple-606761_960_72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4650" cy="1931670"/>
                    </a:xfrm>
                    <a:prstGeom prst="rect">
                      <a:avLst/>
                    </a:prstGeom>
                    <a:noFill/>
                    <a:ln w="25400">
                      <a:gradFill flip="none" rotWithShape="1">
                        <a:gsLst>
                          <a:gs pos="0">
                            <a:schemeClr val="accent1">
                              <a:lumMod val="5000"/>
                              <a:lumOff val="95000"/>
                            </a:schemeClr>
                          </a:gs>
                          <a:gs pos="50000">
                            <a:schemeClr val="tx2">
                              <a:lumMod val="60000"/>
                              <a:lumOff val="40000"/>
                            </a:schemeClr>
                          </a:gs>
                          <a:gs pos="100000">
                            <a:schemeClr val="bg1"/>
                          </a:gs>
                        </a:gsLst>
                        <a:lin ang="1800000" scaled="0"/>
                        <a:tileRect/>
                      </a:gradFill>
                    </a:ln>
                  </pic:spPr>
                </pic:pic>
              </a:graphicData>
            </a:graphic>
            <wp14:sizeRelH relativeFrom="margin">
              <wp14:pctWidth>0</wp14:pctWidth>
            </wp14:sizeRelH>
            <wp14:sizeRelV relativeFrom="margin">
              <wp14:pctHeight>0</wp14:pctHeight>
            </wp14:sizeRelV>
          </wp:anchor>
        </w:drawing>
      </w:r>
    </w:p>
    <w:tbl>
      <w:tblPr>
        <w:tblStyle w:val="GridTable2-Accent11"/>
        <w:tblW w:w="4340" w:type="dxa"/>
        <w:tblLook w:val="04A0" w:firstRow="1" w:lastRow="0" w:firstColumn="1" w:lastColumn="0" w:noHBand="0" w:noVBand="1"/>
      </w:tblPr>
      <w:tblGrid>
        <w:gridCol w:w="2170"/>
        <w:gridCol w:w="2170"/>
      </w:tblGrid>
      <w:tr w:rsidR="0080630F" w:rsidRPr="00AA33D4" w14:paraId="5AF2B1E9" w14:textId="77777777" w:rsidTr="7F8DABC8">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70" w:type="dxa"/>
          </w:tcPr>
          <w:p w14:paraId="6F878AAE" w14:textId="77777777" w:rsidR="0080630F" w:rsidRPr="00AA33D4" w:rsidRDefault="7F8DABC8" w:rsidP="7F8DABC8">
            <w:pPr>
              <w:tabs>
                <w:tab w:val="left" w:pos="3630"/>
              </w:tabs>
              <w:contextualSpacing/>
              <w:rPr>
                <w:sz w:val="24"/>
                <w:szCs w:val="24"/>
              </w:rPr>
            </w:pPr>
            <w:r w:rsidRPr="00AA33D4">
              <w:rPr>
                <w:sz w:val="24"/>
                <w:szCs w:val="24"/>
              </w:rPr>
              <w:t>Component</w:t>
            </w:r>
          </w:p>
        </w:tc>
        <w:tc>
          <w:tcPr>
            <w:tcW w:w="2170" w:type="dxa"/>
          </w:tcPr>
          <w:p w14:paraId="3DE024DB" w14:textId="77777777" w:rsidR="0080630F" w:rsidRPr="00AA33D4" w:rsidRDefault="7F8DABC8" w:rsidP="7F8DABC8">
            <w:pPr>
              <w:tabs>
                <w:tab w:val="left" w:pos="3630"/>
              </w:tabs>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pecification</w:t>
            </w:r>
          </w:p>
        </w:tc>
      </w:tr>
      <w:tr w:rsidR="0080630F" w:rsidRPr="00AA33D4" w14:paraId="79DC4417" w14:textId="77777777" w:rsidTr="7F8DABC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170" w:type="dxa"/>
          </w:tcPr>
          <w:p w14:paraId="2BA01502" w14:textId="77777777" w:rsidR="0080630F" w:rsidRPr="00AA33D4" w:rsidRDefault="7F8DABC8" w:rsidP="7F8DABC8">
            <w:pPr>
              <w:tabs>
                <w:tab w:val="left" w:pos="3630"/>
              </w:tabs>
              <w:contextualSpacing/>
              <w:jc w:val="right"/>
              <w:rPr>
                <w:sz w:val="24"/>
                <w:szCs w:val="24"/>
              </w:rPr>
            </w:pPr>
            <w:r w:rsidRPr="00AA33D4">
              <w:rPr>
                <w:sz w:val="24"/>
                <w:szCs w:val="24"/>
              </w:rPr>
              <w:t>CPU</w:t>
            </w:r>
          </w:p>
        </w:tc>
        <w:tc>
          <w:tcPr>
            <w:tcW w:w="2170" w:type="dxa"/>
          </w:tcPr>
          <w:p w14:paraId="3752ADA4" w14:textId="77777777" w:rsidR="0080630F" w:rsidRPr="00AA33D4" w:rsidRDefault="7F8DABC8" w:rsidP="7F8DABC8">
            <w:pPr>
              <w:tabs>
                <w:tab w:val="left" w:pos="3630"/>
              </w:tabs>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Intel i5 3.1GHz, 3.6GHz Turbo</w:t>
            </w:r>
          </w:p>
        </w:tc>
      </w:tr>
      <w:tr w:rsidR="0080630F" w:rsidRPr="00AA33D4" w14:paraId="76745D46" w14:textId="77777777" w:rsidTr="7F8DABC8">
        <w:trPr>
          <w:trHeight w:val="245"/>
        </w:trPr>
        <w:tc>
          <w:tcPr>
            <w:cnfStyle w:val="001000000000" w:firstRow="0" w:lastRow="0" w:firstColumn="1" w:lastColumn="0" w:oddVBand="0" w:evenVBand="0" w:oddHBand="0" w:evenHBand="0" w:firstRowFirstColumn="0" w:firstRowLastColumn="0" w:lastRowFirstColumn="0" w:lastRowLastColumn="0"/>
            <w:tcW w:w="2170" w:type="dxa"/>
          </w:tcPr>
          <w:p w14:paraId="122D2C8E" w14:textId="23FED247" w:rsidR="0080630F" w:rsidRPr="00AA33D4" w:rsidRDefault="7F8DABC8" w:rsidP="7F8DABC8">
            <w:pPr>
              <w:tabs>
                <w:tab w:val="left" w:pos="3630"/>
              </w:tabs>
              <w:contextualSpacing/>
              <w:jc w:val="right"/>
              <w:rPr>
                <w:sz w:val="24"/>
                <w:szCs w:val="24"/>
              </w:rPr>
            </w:pPr>
            <w:r w:rsidRPr="00AA33D4">
              <w:rPr>
                <w:sz w:val="24"/>
                <w:szCs w:val="24"/>
              </w:rPr>
              <w:t xml:space="preserve">  Memory</w:t>
            </w:r>
          </w:p>
        </w:tc>
        <w:tc>
          <w:tcPr>
            <w:tcW w:w="2170" w:type="dxa"/>
          </w:tcPr>
          <w:p w14:paraId="6A130359" w14:textId="121CA62E" w:rsidR="0080630F" w:rsidRPr="00AA33D4" w:rsidRDefault="7F8DABC8" w:rsidP="7F8DABC8">
            <w:pPr>
              <w:tabs>
                <w:tab w:val="left" w:pos="3630"/>
              </w:tabs>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16GB 1867MHz LPDDR3</w:t>
            </w:r>
          </w:p>
        </w:tc>
      </w:tr>
      <w:tr w:rsidR="0080630F" w:rsidRPr="00AA33D4" w14:paraId="04444B26" w14:textId="77777777" w:rsidTr="7F8DABC8">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70" w:type="dxa"/>
          </w:tcPr>
          <w:p w14:paraId="692B2E81" w14:textId="77777777" w:rsidR="0080630F" w:rsidRPr="00AA33D4" w:rsidRDefault="7F8DABC8" w:rsidP="7F8DABC8">
            <w:pPr>
              <w:tabs>
                <w:tab w:val="left" w:pos="3630"/>
              </w:tabs>
              <w:contextualSpacing/>
              <w:jc w:val="right"/>
              <w:rPr>
                <w:sz w:val="24"/>
                <w:szCs w:val="24"/>
              </w:rPr>
            </w:pPr>
            <w:r w:rsidRPr="00AA33D4">
              <w:rPr>
                <w:sz w:val="24"/>
                <w:szCs w:val="24"/>
              </w:rPr>
              <w:t>GPU</w:t>
            </w:r>
          </w:p>
        </w:tc>
        <w:tc>
          <w:tcPr>
            <w:tcW w:w="2170" w:type="dxa"/>
          </w:tcPr>
          <w:p w14:paraId="38A3F03E" w14:textId="77777777" w:rsidR="0080630F" w:rsidRPr="00AA33D4" w:rsidRDefault="7F8DABC8" w:rsidP="7F8DABC8">
            <w:pPr>
              <w:tabs>
                <w:tab w:val="left" w:pos="3630"/>
              </w:tabs>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Intel Iris Pro 6200</w:t>
            </w:r>
          </w:p>
        </w:tc>
      </w:tr>
      <w:tr w:rsidR="0080630F" w:rsidRPr="00AA33D4" w14:paraId="1C68007B" w14:textId="77777777" w:rsidTr="7F8DABC8">
        <w:trPr>
          <w:trHeight w:val="245"/>
        </w:trPr>
        <w:tc>
          <w:tcPr>
            <w:cnfStyle w:val="001000000000" w:firstRow="0" w:lastRow="0" w:firstColumn="1" w:lastColumn="0" w:oddVBand="0" w:evenVBand="0" w:oddHBand="0" w:evenHBand="0" w:firstRowFirstColumn="0" w:firstRowLastColumn="0" w:lastRowFirstColumn="0" w:lastRowLastColumn="0"/>
            <w:tcW w:w="2170" w:type="dxa"/>
          </w:tcPr>
          <w:p w14:paraId="4B03B55D" w14:textId="77777777" w:rsidR="0080630F" w:rsidRPr="00AA33D4" w:rsidRDefault="7F8DABC8" w:rsidP="7F8DABC8">
            <w:pPr>
              <w:tabs>
                <w:tab w:val="left" w:pos="3630"/>
              </w:tabs>
              <w:contextualSpacing/>
              <w:jc w:val="right"/>
              <w:rPr>
                <w:sz w:val="24"/>
                <w:szCs w:val="24"/>
              </w:rPr>
            </w:pPr>
            <w:r w:rsidRPr="00AA33D4">
              <w:rPr>
                <w:sz w:val="24"/>
                <w:szCs w:val="24"/>
              </w:rPr>
              <w:t>HDD</w:t>
            </w:r>
          </w:p>
        </w:tc>
        <w:tc>
          <w:tcPr>
            <w:tcW w:w="2170" w:type="dxa"/>
          </w:tcPr>
          <w:p w14:paraId="68519257" w14:textId="77777777" w:rsidR="0080630F" w:rsidRPr="00AA33D4" w:rsidRDefault="7F8DABC8" w:rsidP="7F8DABC8">
            <w:pPr>
              <w:tabs>
                <w:tab w:val="left" w:pos="3630"/>
              </w:tabs>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1TB SSHD Hybrid</w:t>
            </w:r>
          </w:p>
        </w:tc>
      </w:tr>
      <w:tr w:rsidR="0080630F" w:rsidRPr="00AA33D4" w14:paraId="68638254" w14:textId="77777777" w:rsidTr="7F8DABC8">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70" w:type="dxa"/>
          </w:tcPr>
          <w:p w14:paraId="5CE71F3C" w14:textId="77777777" w:rsidR="0080630F" w:rsidRPr="00AA33D4" w:rsidRDefault="7F8DABC8" w:rsidP="7F8DABC8">
            <w:pPr>
              <w:tabs>
                <w:tab w:val="left" w:pos="3630"/>
              </w:tabs>
              <w:contextualSpacing/>
              <w:jc w:val="right"/>
              <w:rPr>
                <w:sz w:val="24"/>
                <w:szCs w:val="24"/>
              </w:rPr>
            </w:pPr>
            <w:r w:rsidRPr="00AA33D4">
              <w:rPr>
                <w:sz w:val="24"/>
                <w:szCs w:val="24"/>
              </w:rPr>
              <w:t>Case</w:t>
            </w:r>
          </w:p>
        </w:tc>
        <w:tc>
          <w:tcPr>
            <w:tcW w:w="2170" w:type="dxa"/>
          </w:tcPr>
          <w:p w14:paraId="29A6359D" w14:textId="77777777" w:rsidR="0080630F" w:rsidRPr="00AA33D4" w:rsidRDefault="7F8DABC8" w:rsidP="7F8DABC8">
            <w:pPr>
              <w:tabs>
                <w:tab w:val="left" w:pos="3630"/>
              </w:tabs>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Apple iMac Case</w:t>
            </w:r>
          </w:p>
        </w:tc>
      </w:tr>
      <w:tr w:rsidR="0080630F" w:rsidRPr="00AA33D4" w14:paraId="35B67F9D" w14:textId="77777777" w:rsidTr="7F8DABC8">
        <w:trPr>
          <w:trHeight w:val="232"/>
        </w:trPr>
        <w:tc>
          <w:tcPr>
            <w:cnfStyle w:val="001000000000" w:firstRow="0" w:lastRow="0" w:firstColumn="1" w:lastColumn="0" w:oddVBand="0" w:evenVBand="0" w:oddHBand="0" w:evenHBand="0" w:firstRowFirstColumn="0" w:firstRowLastColumn="0" w:lastRowFirstColumn="0" w:lastRowLastColumn="0"/>
            <w:tcW w:w="2170" w:type="dxa"/>
          </w:tcPr>
          <w:p w14:paraId="4C8BB67E" w14:textId="77777777" w:rsidR="0080630F" w:rsidRPr="00AA33D4" w:rsidRDefault="7F8DABC8" w:rsidP="7F8DABC8">
            <w:pPr>
              <w:tabs>
                <w:tab w:val="left" w:pos="3630"/>
              </w:tabs>
              <w:contextualSpacing/>
              <w:jc w:val="right"/>
              <w:rPr>
                <w:sz w:val="24"/>
                <w:szCs w:val="24"/>
              </w:rPr>
            </w:pPr>
            <w:r w:rsidRPr="00AA33D4">
              <w:rPr>
                <w:sz w:val="24"/>
                <w:szCs w:val="24"/>
              </w:rPr>
              <w:t>Mouse</w:t>
            </w:r>
          </w:p>
        </w:tc>
        <w:tc>
          <w:tcPr>
            <w:tcW w:w="2170" w:type="dxa"/>
          </w:tcPr>
          <w:p w14:paraId="26E4E1C8" w14:textId="77777777" w:rsidR="0080630F" w:rsidRPr="00AA33D4" w:rsidRDefault="7F8DABC8" w:rsidP="7F8DABC8">
            <w:pPr>
              <w:tabs>
                <w:tab w:val="left" w:pos="3630"/>
              </w:tabs>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Magic Mouse 2</w:t>
            </w:r>
          </w:p>
        </w:tc>
      </w:tr>
      <w:tr w:rsidR="0080630F" w:rsidRPr="00AA33D4" w14:paraId="0153D619" w14:textId="77777777" w:rsidTr="7F8DABC8">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70" w:type="dxa"/>
          </w:tcPr>
          <w:p w14:paraId="354A683A" w14:textId="77777777" w:rsidR="0080630F" w:rsidRPr="00AA33D4" w:rsidRDefault="7F8DABC8" w:rsidP="7F8DABC8">
            <w:pPr>
              <w:tabs>
                <w:tab w:val="left" w:pos="3630"/>
              </w:tabs>
              <w:contextualSpacing/>
              <w:jc w:val="right"/>
              <w:rPr>
                <w:sz w:val="24"/>
                <w:szCs w:val="24"/>
              </w:rPr>
            </w:pPr>
            <w:r w:rsidRPr="00AA33D4">
              <w:rPr>
                <w:sz w:val="24"/>
                <w:szCs w:val="24"/>
              </w:rPr>
              <w:t>Keyboard</w:t>
            </w:r>
          </w:p>
        </w:tc>
        <w:tc>
          <w:tcPr>
            <w:tcW w:w="2170" w:type="dxa"/>
          </w:tcPr>
          <w:p w14:paraId="028D49C6" w14:textId="56771C33" w:rsidR="0080630F" w:rsidRPr="00AA33D4" w:rsidRDefault="7F8DABC8" w:rsidP="7F8DABC8">
            <w:pPr>
              <w:tabs>
                <w:tab w:val="left" w:pos="3630"/>
              </w:tabs>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Magic Keyboard</w:t>
            </w:r>
          </w:p>
        </w:tc>
      </w:tr>
      <w:tr w:rsidR="0080630F" w:rsidRPr="00AA33D4" w14:paraId="167C59B7" w14:textId="77777777" w:rsidTr="7F8DABC8">
        <w:trPr>
          <w:trHeight w:val="245"/>
        </w:trPr>
        <w:tc>
          <w:tcPr>
            <w:cnfStyle w:val="001000000000" w:firstRow="0" w:lastRow="0" w:firstColumn="1" w:lastColumn="0" w:oddVBand="0" w:evenVBand="0" w:oddHBand="0" w:evenHBand="0" w:firstRowFirstColumn="0" w:firstRowLastColumn="0" w:lastRowFirstColumn="0" w:lastRowLastColumn="0"/>
            <w:tcW w:w="2170" w:type="dxa"/>
          </w:tcPr>
          <w:p w14:paraId="08493429" w14:textId="77777777" w:rsidR="0080630F" w:rsidRPr="00AA33D4" w:rsidRDefault="7F8DABC8" w:rsidP="7F8DABC8">
            <w:pPr>
              <w:tabs>
                <w:tab w:val="left" w:pos="3630"/>
              </w:tabs>
              <w:contextualSpacing/>
              <w:jc w:val="right"/>
              <w:rPr>
                <w:sz w:val="24"/>
                <w:szCs w:val="24"/>
              </w:rPr>
            </w:pPr>
            <w:r w:rsidRPr="00AA33D4">
              <w:rPr>
                <w:sz w:val="24"/>
                <w:szCs w:val="24"/>
              </w:rPr>
              <w:t>Monitor</w:t>
            </w:r>
          </w:p>
        </w:tc>
        <w:tc>
          <w:tcPr>
            <w:tcW w:w="2170" w:type="dxa"/>
          </w:tcPr>
          <w:p w14:paraId="7B62C068" w14:textId="77777777" w:rsidR="0080630F" w:rsidRPr="00AA33D4" w:rsidRDefault="7F8DABC8" w:rsidP="7F8DABC8">
            <w:pPr>
              <w:keepNext/>
              <w:tabs>
                <w:tab w:val="left" w:pos="3630"/>
              </w:tabs>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21.5” 4K Retina</w:t>
            </w:r>
          </w:p>
        </w:tc>
      </w:tr>
    </w:tbl>
    <w:p w14:paraId="3B8A77CE" w14:textId="5776F13A" w:rsidR="0080630F" w:rsidRPr="00AA33D4" w:rsidRDefault="009E4067" w:rsidP="7F8DABC8">
      <w:pPr>
        <w:pStyle w:val="Caption"/>
        <w:rPr>
          <w:sz w:val="24"/>
          <w:szCs w:val="24"/>
        </w:rPr>
      </w:pPr>
      <w:r w:rsidRPr="00AA33D4">
        <w:t xml:space="preserve">Table </w:t>
      </w:r>
      <w:fldSimple w:instr=" SEQ Table \* ARABIC ">
        <w:r w:rsidR="005C1CA9">
          <w:rPr>
            <w:noProof/>
          </w:rPr>
          <w:t>2</w:t>
        </w:r>
      </w:fldSimple>
      <w:r w:rsidR="00EB0FE7">
        <w:rPr>
          <w:noProof/>
        </w:rPr>
        <w:t xml:space="preserve"> – Apple Inc.</w:t>
      </w:r>
    </w:p>
    <w:p w14:paraId="4A22E7C3" w14:textId="18DF83C2" w:rsidR="0080630F" w:rsidRPr="00AA33D4" w:rsidRDefault="7F8DABC8" w:rsidP="00E20ECE">
      <w:r w:rsidRPr="00AA33D4">
        <w:t>This iMac has more performance than a typical office PC. This is due to this computer being used for editing media. This is a pre-built solution by Apple Inc.</w:t>
      </w:r>
    </w:p>
    <w:p w14:paraId="599ADA74" w14:textId="7B3D80BA" w:rsidR="00826F5B" w:rsidRPr="00AA33D4" w:rsidRDefault="7F8DABC8" w:rsidP="00DB0C96">
      <w:pPr>
        <w:pStyle w:val="Heading4"/>
      </w:pPr>
      <w:r w:rsidRPr="00AA33D4">
        <w:t>Managing Director PC</w:t>
      </w:r>
    </w:p>
    <w:p w14:paraId="0A83D418" w14:textId="3D5FED40" w:rsidR="0080630F" w:rsidRPr="00AA33D4" w:rsidRDefault="7F8DABC8" w:rsidP="00E20ECE">
      <w:r w:rsidRPr="00AA33D4">
        <w:t>The Managing Director requires portability, and so for their purposes, a laptop is more suited. What has been chosen is a Toshiba Portege A30-C-13D. This laptop PC has a long battery life wi</w:t>
      </w:r>
      <w:r w:rsidR="00CB4F9E" w:rsidRPr="00AA33D4">
        <w:t xml:space="preserve">th powerful hardware that will perform well </w:t>
      </w:r>
      <w:r w:rsidRPr="00AA33D4">
        <w:t xml:space="preserve">for a long time before needing to be replaced. </w:t>
      </w:r>
    </w:p>
    <w:p w14:paraId="36F69B17" w14:textId="708E2194" w:rsidR="00D95810" w:rsidRPr="00AA33D4" w:rsidRDefault="7F8DABC8" w:rsidP="00451EC2">
      <w:r w:rsidRPr="00AA33D4">
        <w:t>The memory and hard disk drive can be easily upgraded in a laptop making it able to run more programs and store more data, prolonging its useful lifetime, although other hardware can be difficult</w:t>
      </w:r>
      <w:r w:rsidR="00DC3745" w:rsidRPr="00AA33D4">
        <w:t xml:space="preserve"> to upgrade</w:t>
      </w:r>
      <w:r w:rsidRPr="00AA33D4">
        <w:t>. The CPU</w:t>
      </w:r>
      <w:r w:rsidR="00620B33">
        <w:rPr>
          <w:noProof/>
        </w:rPr>
        <w:t>,</w:t>
      </w:r>
      <w:r w:rsidRPr="00AA33D4">
        <w:t xml:space="preserve"> in particular</w:t>
      </w:r>
      <w:r w:rsidR="00620B33">
        <w:rPr>
          <w:noProof/>
        </w:rPr>
        <w:t>,</w:t>
      </w:r>
      <w:r w:rsidRPr="00AA33D4">
        <w:t xml:space="preserve"> is sometimes soldered onto the motherboard, and even if it </w:t>
      </w:r>
      <w:r w:rsidRPr="00620B33">
        <w:rPr>
          <w:noProof/>
        </w:rPr>
        <w:t>is</w:t>
      </w:r>
      <w:r w:rsidR="00620B33">
        <w:rPr>
          <w:noProof/>
        </w:rPr>
        <w:t xml:space="preserve"> no</w:t>
      </w:r>
      <w:r w:rsidRPr="00620B33">
        <w:rPr>
          <w:noProof/>
        </w:rPr>
        <w:t>t</w:t>
      </w:r>
      <w:r w:rsidRPr="00AA33D4">
        <w:t xml:space="preserve">, the socket used may not be compatible with many CPUs, as laptop CPUs have to be made </w:t>
      </w:r>
      <w:r w:rsidR="00620B33">
        <w:t>e</w:t>
      </w:r>
      <w:r w:rsidRPr="00620B33">
        <w:rPr>
          <w:noProof/>
        </w:rPr>
        <w:t>specially</w:t>
      </w:r>
      <w:r w:rsidRPr="00AA33D4">
        <w:t xml:space="preserve"> due to desktop versions needed more space for better cooling methods.</w:t>
      </w:r>
    </w:p>
    <w:p w14:paraId="0C65BEE8" w14:textId="038DFCAF" w:rsidR="00FB7423" w:rsidRPr="00AA33D4" w:rsidRDefault="00FB7423" w:rsidP="00451EC2">
      <w:r w:rsidRPr="00AA33D4">
        <w:t xml:space="preserve">This laptop also has </w:t>
      </w:r>
      <w:r w:rsidRPr="00630DC3">
        <w:rPr>
          <w:noProof/>
        </w:rPr>
        <w:t>a</w:t>
      </w:r>
      <w:r w:rsidR="00630DC3" w:rsidRPr="00630DC3">
        <w:rPr>
          <w:noProof/>
        </w:rPr>
        <w:t>n</w:t>
      </w:r>
      <w:r w:rsidRPr="00AA33D4">
        <w:t xml:space="preserve"> HDMI</w:t>
      </w:r>
      <w:r w:rsidR="00630DC3">
        <w:rPr>
          <w:noProof/>
        </w:rPr>
        <w:t>-</w:t>
      </w:r>
      <w:r w:rsidRPr="00AA33D4">
        <w:t>out port for outputting the image to an external screen.</w:t>
      </w:r>
    </w:p>
    <w:p w14:paraId="1D221645" w14:textId="0F7C786A" w:rsidR="00ED1FFE" w:rsidRPr="00AA33D4" w:rsidRDefault="00A57D2B" w:rsidP="00EB0D0F">
      <w:pPr>
        <w:pStyle w:val="Heading3"/>
        <w:rPr>
          <w:rFonts w:eastAsiaTheme="minorEastAsia"/>
        </w:rPr>
      </w:pPr>
      <w:bookmarkStart w:id="237" w:name="_Toc467427266"/>
      <w:bookmarkStart w:id="238" w:name="_Toc469236048"/>
      <w:bookmarkStart w:id="239" w:name="_Toc469607065"/>
      <w:bookmarkStart w:id="240" w:name="_Toc469611513"/>
      <w:bookmarkStart w:id="241" w:name="_Toc469649841"/>
      <w:bookmarkStart w:id="242" w:name="_Toc469651026"/>
      <w:bookmarkStart w:id="243" w:name="_Toc469651689"/>
      <w:bookmarkStart w:id="244" w:name="_Toc469651927"/>
      <w:r w:rsidRPr="00AA33D4">
        <w:rPr>
          <w:rFonts w:eastAsiaTheme="minorEastAsia"/>
        </w:rPr>
        <w:lastRenderedPageBreak/>
        <w:t>Server</w:t>
      </w:r>
      <w:r w:rsidR="00ED1FFE" w:rsidRPr="00AA33D4">
        <w:rPr>
          <w:rFonts w:eastAsiaTheme="minorEastAsia"/>
        </w:rPr>
        <w:t xml:space="preserve"> Hardware</w:t>
      </w:r>
      <w:bookmarkEnd w:id="237"/>
      <w:bookmarkEnd w:id="238"/>
      <w:bookmarkEnd w:id="239"/>
      <w:bookmarkEnd w:id="240"/>
      <w:bookmarkEnd w:id="241"/>
      <w:bookmarkEnd w:id="242"/>
      <w:bookmarkEnd w:id="243"/>
      <w:bookmarkEnd w:id="244"/>
    </w:p>
    <w:p w14:paraId="3FBD0A0B" w14:textId="63887E0E" w:rsidR="0080630F" w:rsidRPr="00AA33D4" w:rsidRDefault="7F8DABC8" w:rsidP="00E20ECE">
      <w:r w:rsidRPr="00AA33D4">
        <w:t xml:space="preserve">The Server hardware is mostly pre-built for one main reason. If buying a pre-built server, a redundant power supply is included. Although, even though it is pre-built, the server is what is a barebones build, so a CPU, Memory and HDDs can be chosen. What is included is the motherboard, power supplies and the case, as well as some extras such as </w:t>
      </w:r>
      <w:r w:rsidRPr="00620B33">
        <w:rPr>
          <w:noProof/>
        </w:rPr>
        <w:t>a</w:t>
      </w:r>
      <w:r w:rsidR="00620B33">
        <w:rPr>
          <w:noProof/>
        </w:rPr>
        <w:t>n</w:t>
      </w:r>
      <w:r w:rsidRPr="00AA33D4">
        <w:t xml:space="preserve"> HDD bay.</w:t>
      </w:r>
    </w:p>
    <w:tbl>
      <w:tblPr>
        <w:tblStyle w:val="GridTable2-Accent11"/>
        <w:tblW w:w="0" w:type="auto"/>
        <w:tblLook w:val="04A0" w:firstRow="1" w:lastRow="0" w:firstColumn="1" w:lastColumn="0" w:noHBand="0" w:noVBand="1"/>
      </w:tblPr>
      <w:tblGrid>
        <w:gridCol w:w="2254"/>
        <w:gridCol w:w="2254"/>
        <w:gridCol w:w="2254"/>
        <w:gridCol w:w="2254"/>
      </w:tblGrid>
      <w:tr w:rsidR="0080630F" w:rsidRPr="00AA33D4" w14:paraId="731A2BD0"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2370B95" w14:textId="77777777" w:rsidR="0080630F" w:rsidRPr="00AA33D4" w:rsidRDefault="7F8DABC8" w:rsidP="7F8DABC8">
            <w:pPr>
              <w:contextualSpacing/>
              <w:rPr>
                <w:sz w:val="24"/>
                <w:szCs w:val="24"/>
              </w:rPr>
            </w:pPr>
            <w:r w:rsidRPr="00AA33D4">
              <w:rPr>
                <w:sz w:val="24"/>
                <w:szCs w:val="24"/>
              </w:rPr>
              <w:t>Component</w:t>
            </w:r>
          </w:p>
        </w:tc>
        <w:tc>
          <w:tcPr>
            <w:tcW w:w="2254" w:type="dxa"/>
          </w:tcPr>
          <w:p w14:paraId="24C426D3"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Manufacturer</w:t>
            </w:r>
          </w:p>
        </w:tc>
        <w:tc>
          <w:tcPr>
            <w:tcW w:w="2254" w:type="dxa"/>
          </w:tcPr>
          <w:p w14:paraId="14124260"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Part Name/Number</w:t>
            </w:r>
          </w:p>
        </w:tc>
        <w:tc>
          <w:tcPr>
            <w:tcW w:w="2254" w:type="dxa"/>
          </w:tcPr>
          <w:p w14:paraId="1B890890"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pecification</w:t>
            </w:r>
          </w:p>
        </w:tc>
      </w:tr>
      <w:tr w:rsidR="0080630F" w:rsidRPr="00AA33D4" w14:paraId="731F012C"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E0FD0E9" w14:textId="77777777" w:rsidR="0080630F" w:rsidRPr="00AA33D4" w:rsidRDefault="7F8DABC8" w:rsidP="7F8DABC8">
            <w:pPr>
              <w:contextualSpacing/>
              <w:jc w:val="right"/>
              <w:rPr>
                <w:sz w:val="24"/>
                <w:szCs w:val="24"/>
              </w:rPr>
            </w:pPr>
            <w:r w:rsidRPr="00AA33D4">
              <w:rPr>
                <w:sz w:val="24"/>
                <w:szCs w:val="24"/>
              </w:rPr>
              <w:t>Server Rack</w:t>
            </w:r>
          </w:p>
        </w:tc>
        <w:tc>
          <w:tcPr>
            <w:tcW w:w="2254" w:type="dxa"/>
          </w:tcPr>
          <w:p w14:paraId="4FCE4858" w14:textId="244D8760"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LMS Dat</w:t>
            </w:r>
            <w:r w:rsidR="00AB4CC7" w:rsidRPr="00AA33D4">
              <w:rPr>
                <w:sz w:val="24"/>
                <w:szCs w:val="24"/>
              </w:rPr>
              <w:t>a</w:t>
            </w:r>
          </w:p>
        </w:tc>
        <w:tc>
          <w:tcPr>
            <w:tcW w:w="2254" w:type="dxa"/>
          </w:tcPr>
          <w:p w14:paraId="37BA3FAC"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CAB-W18U-EL550</w:t>
            </w:r>
          </w:p>
        </w:tc>
        <w:tc>
          <w:tcPr>
            <w:tcW w:w="2254" w:type="dxa"/>
          </w:tcPr>
          <w:p w14:paraId="7F296BF1"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18U</w:t>
            </w:r>
          </w:p>
        </w:tc>
      </w:tr>
      <w:tr w:rsidR="0080630F" w:rsidRPr="00AA33D4" w14:paraId="3EF71A1A" w14:textId="77777777" w:rsidTr="7F8DABC8">
        <w:tc>
          <w:tcPr>
            <w:cnfStyle w:val="001000000000" w:firstRow="0" w:lastRow="0" w:firstColumn="1" w:lastColumn="0" w:oddVBand="0" w:evenVBand="0" w:oddHBand="0" w:evenHBand="0" w:firstRowFirstColumn="0" w:firstRowLastColumn="0" w:lastRowFirstColumn="0" w:lastRowLastColumn="0"/>
            <w:tcW w:w="2254" w:type="dxa"/>
          </w:tcPr>
          <w:p w14:paraId="077CE24F" w14:textId="77777777" w:rsidR="0080630F" w:rsidRPr="00AA33D4" w:rsidRDefault="7F8DABC8" w:rsidP="7F8DABC8">
            <w:pPr>
              <w:contextualSpacing/>
              <w:jc w:val="right"/>
              <w:rPr>
                <w:sz w:val="24"/>
                <w:szCs w:val="24"/>
              </w:rPr>
            </w:pPr>
            <w:r w:rsidRPr="00AA33D4">
              <w:rPr>
                <w:sz w:val="24"/>
                <w:szCs w:val="24"/>
              </w:rPr>
              <w:t>Air Conditioning Unit</w:t>
            </w:r>
          </w:p>
        </w:tc>
        <w:tc>
          <w:tcPr>
            <w:tcW w:w="2254" w:type="dxa"/>
          </w:tcPr>
          <w:p w14:paraId="5D02A4C6"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Mitsubishi</w:t>
            </w:r>
          </w:p>
        </w:tc>
        <w:tc>
          <w:tcPr>
            <w:tcW w:w="2254" w:type="dxa"/>
          </w:tcPr>
          <w:p w14:paraId="497822FC"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FH25VE</w:t>
            </w:r>
          </w:p>
        </w:tc>
        <w:tc>
          <w:tcPr>
            <w:tcW w:w="2254" w:type="dxa"/>
          </w:tcPr>
          <w:p w14:paraId="20E2FC55"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2.5kW Cooling</w:t>
            </w:r>
          </w:p>
        </w:tc>
      </w:tr>
      <w:tr w:rsidR="0080630F" w:rsidRPr="00AA33D4" w14:paraId="05CC9EC7" w14:textId="77777777" w:rsidTr="7F8DABC8">
        <w:trPr>
          <w:cnfStyle w:val="000000100000" w:firstRow="0" w:lastRow="0" w:firstColumn="0" w:lastColumn="0" w:oddVBand="0" w:evenVBand="0" w:oddHBand="1" w:evenHBand="0" w:firstRowFirstColumn="0" w:firstRowLastColumn="0" w:lastRowFirstColumn="0" w:lastRowLastColumn="0"/>
          <w:trHeight w:val="4423"/>
        </w:trPr>
        <w:tc>
          <w:tcPr>
            <w:cnfStyle w:val="001000000000" w:firstRow="0" w:lastRow="0" w:firstColumn="1" w:lastColumn="0" w:oddVBand="0" w:evenVBand="0" w:oddHBand="0" w:evenHBand="0" w:firstRowFirstColumn="0" w:firstRowLastColumn="0" w:lastRowFirstColumn="0" w:lastRowLastColumn="0"/>
            <w:tcW w:w="9016" w:type="dxa"/>
            <w:gridSpan w:val="4"/>
          </w:tcPr>
          <w:p w14:paraId="302715EB" w14:textId="6BCA171A" w:rsidR="0080630F" w:rsidRPr="00AA33D4" w:rsidRDefault="7F8DABC8" w:rsidP="7F8DABC8">
            <w:pPr>
              <w:contextualSpacing/>
              <w:rPr>
                <w:sz w:val="24"/>
                <w:szCs w:val="24"/>
              </w:rPr>
            </w:pPr>
            <w:r w:rsidRPr="00AA33D4">
              <w:rPr>
                <w:sz w:val="24"/>
                <w:szCs w:val="24"/>
              </w:rPr>
              <w:t>Server (Scan 3XS – SER – R12S)</w:t>
            </w:r>
          </w:p>
          <w:p w14:paraId="04695148" w14:textId="77777777" w:rsidR="0066624F" w:rsidRPr="00AA33D4" w:rsidRDefault="0066624F" w:rsidP="00E47545">
            <w:pPr>
              <w:contextualSpacing/>
              <w:rPr>
                <w:sz w:val="24"/>
                <w:szCs w:val="24"/>
              </w:rPr>
            </w:pPr>
          </w:p>
          <w:tbl>
            <w:tblPr>
              <w:tblStyle w:val="GridTable2-Accent11"/>
              <w:tblW w:w="0" w:type="auto"/>
              <w:tblLook w:val="04A0" w:firstRow="1" w:lastRow="0" w:firstColumn="1" w:lastColumn="0" w:noHBand="0" w:noVBand="1"/>
            </w:tblPr>
            <w:tblGrid>
              <w:gridCol w:w="1796"/>
              <w:gridCol w:w="1523"/>
              <w:gridCol w:w="1972"/>
              <w:gridCol w:w="1486"/>
              <w:gridCol w:w="2023"/>
            </w:tblGrid>
            <w:tr w:rsidR="007A21CC" w:rsidRPr="00AA33D4" w14:paraId="3256D3C2"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Pr>
                <w:p w14:paraId="2B91AC6E" w14:textId="77777777" w:rsidR="007A21CC" w:rsidRPr="00AA33D4" w:rsidRDefault="7F8DABC8" w:rsidP="007A21CC">
                  <w:r w:rsidRPr="00AA33D4">
                    <w:t>Component</w:t>
                  </w:r>
                </w:p>
              </w:tc>
              <w:tc>
                <w:tcPr>
                  <w:tcW w:w="1528" w:type="dxa"/>
                </w:tcPr>
                <w:p w14:paraId="0E90B7F4" w14:textId="77777777" w:rsidR="007A21CC" w:rsidRPr="00AA33D4" w:rsidRDefault="7F8DABC8" w:rsidP="007A21CC">
                  <w:pPr>
                    <w:cnfStyle w:val="100000000000" w:firstRow="1" w:lastRow="0" w:firstColumn="0" w:lastColumn="0" w:oddVBand="0" w:evenVBand="0" w:oddHBand="0" w:evenHBand="0" w:firstRowFirstColumn="0" w:firstRowLastColumn="0" w:lastRowFirstColumn="0" w:lastRowLastColumn="0"/>
                  </w:pPr>
                  <w:r w:rsidRPr="00AA33D4">
                    <w:t>Manufacturer</w:t>
                  </w:r>
                </w:p>
              </w:tc>
              <w:tc>
                <w:tcPr>
                  <w:tcW w:w="2013" w:type="dxa"/>
                </w:tcPr>
                <w:p w14:paraId="60EDC3C3" w14:textId="77777777" w:rsidR="007A21CC" w:rsidRPr="00AA33D4" w:rsidRDefault="7F8DABC8" w:rsidP="007A21CC">
                  <w:pPr>
                    <w:cnfStyle w:val="100000000000" w:firstRow="1" w:lastRow="0" w:firstColumn="0" w:lastColumn="0" w:oddVBand="0" w:evenVBand="0" w:oddHBand="0" w:evenHBand="0" w:firstRowFirstColumn="0" w:firstRowLastColumn="0" w:lastRowFirstColumn="0" w:lastRowLastColumn="0"/>
                  </w:pPr>
                  <w:r w:rsidRPr="00AA33D4">
                    <w:t>Part Name/Number</w:t>
                  </w:r>
                </w:p>
              </w:tc>
              <w:tc>
                <w:tcPr>
                  <w:tcW w:w="1551" w:type="dxa"/>
                </w:tcPr>
                <w:p w14:paraId="1C7BEB8E" w14:textId="77777777" w:rsidR="007A21CC" w:rsidRPr="00AA33D4" w:rsidRDefault="7F8DABC8" w:rsidP="007A21CC">
                  <w:pPr>
                    <w:cnfStyle w:val="100000000000" w:firstRow="1" w:lastRow="0" w:firstColumn="0" w:lastColumn="0" w:oddVBand="0" w:evenVBand="0" w:oddHBand="0" w:evenHBand="0" w:firstRowFirstColumn="0" w:firstRowLastColumn="0" w:lastRowFirstColumn="0" w:lastRowLastColumn="0"/>
                  </w:pPr>
                  <w:r w:rsidRPr="00AA33D4">
                    <w:t>Quantity</w:t>
                  </w:r>
                </w:p>
              </w:tc>
              <w:tc>
                <w:tcPr>
                  <w:tcW w:w="2088" w:type="dxa"/>
                </w:tcPr>
                <w:p w14:paraId="590866A6" w14:textId="77777777" w:rsidR="007A21CC" w:rsidRPr="00AA33D4" w:rsidRDefault="7F8DABC8" w:rsidP="007A21CC">
                  <w:pPr>
                    <w:cnfStyle w:val="100000000000" w:firstRow="1" w:lastRow="0" w:firstColumn="0" w:lastColumn="0" w:oddVBand="0" w:evenVBand="0" w:oddHBand="0" w:evenHBand="0" w:firstRowFirstColumn="0" w:firstRowLastColumn="0" w:lastRowFirstColumn="0" w:lastRowLastColumn="0"/>
                  </w:pPr>
                  <w:r w:rsidRPr="00AA33D4">
                    <w:t>Specification</w:t>
                  </w:r>
                </w:p>
              </w:tc>
            </w:tr>
            <w:tr w:rsidR="007A21CC" w:rsidRPr="00AA33D4" w14:paraId="15B3FBCD"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Pr>
                <w:p w14:paraId="48069111" w14:textId="77777777" w:rsidR="007A21CC" w:rsidRPr="00AA33D4" w:rsidRDefault="7F8DABC8" w:rsidP="007A21CC">
                  <w:pPr>
                    <w:jc w:val="right"/>
                  </w:pPr>
                  <w:r w:rsidRPr="00AA33D4">
                    <w:t>CPU</w:t>
                  </w:r>
                </w:p>
              </w:tc>
              <w:tc>
                <w:tcPr>
                  <w:tcW w:w="1528" w:type="dxa"/>
                </w:tcPr>
                <w:p w14:paraId="3EF81FFA"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Intel</w:t>
                  </w:r>
                </w:p>
              </w:tc>
              <w:tc>
                <w:tcPr>
                  <w:tcW w:w="2013" w:type="dxa"/>
                </w:tcPr>
                <w:p w14:paraId="4FEF9BC0"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Xeon E3-1220</w:t>
                  </w:r>
                </w:p>
              </w:tc>
              <w:tc>
                <w:tcPr>
                  <w:tcW w:w="1551" w:type="dxa"/>
                </w:tcPr>
                <w:p w14:paraId="3636FE1A"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1</w:t>
                  </w:r>
                </w:p>
              </w:tc>
              <w:tc>
                <w:tcPr>
                  <w:tcW w:w="2088" w:type="dxa"/>
                </w:tcPr>
                <w:p w14:paraId="76BEEDC1"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3GHz (3.5GHz Boost), Quad Core</w:t>
                  </w:r>
                </w:p>
              </w:tc>
            </w:tr>
            <w:tr w:rsidR="007A21CC" w:rsidRPr="00AA33D4" w14:paraId="4E83098A" w14:textId="77777777" w:rsidTr="7F8DABC8">
              <w:tc>
                <w:tcPr>
                  <w:cnfStyle w:val="001000000000" w:firstRow="0" w:lastRow="0" w:firstColumn="1" w:lastColumn="0" w:oddVBand="0" w:evenVBand="0" w:oddHBand="0" w:evenHBand="0" w:firstRowFirstColumn="0" w:firstRowLastColumn="0" w:lastRowFirstColumn="0" w:lastRowLastColumn="0"/>
                  <w:tcW w:w="1846" w:type="dxa"/>
                </w:tcPr>
                <w:p w14:paraId="34CFB686" w14:textId="77777777" w:rsidR="007A21CC" w:rsidRPr="00AA33D4" w:rsidRDefault="7F8DABC8" w:rsidP="007A21CC">
                  <w:pPr>
                    <w:jc w:val="right"/>
                  </w:pPr>
                  <w:r w:rsidRPr="00AA33D4">
                    <w:t>Motherboard</w:t>
                  </w:r>
                </w:p>
              </w:tc>
              <w:tc>
                <w:tcPr>
                  <w:tcW w:w="1528" w:type="dxa"/>
                </w:tcPr>
                <w:p w14:paraId="1F99FE5C"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Supermicro</w:t>
                  </w:r>
                </w:p>
              </w:tc>
              <w:tc>
                <w:tcPr>
                  <w:tcW w:w="2013" w:type="dxa"/>
                </w:tcPr>
                <w:p w14:paraId="71BFD46E"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SuperServer 5019S-MR</w:t>
                  </w:r>
                </w:p>
              </w:tc>
              <w:tc>
                <w:tcPr>
                  <w:tcW w:w="1551" w:type="dxa"/>
                </w:tcPr>
                <w:p w14:paraId="674564F6"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1</w:t>
                  </w:r>
                </w:p>
              </w:tc>
              <w:tc>
                <w:tcPr>
                  <w:tcW w:w="2088" w:type="dxa"/>
                </w:tcPr>
                <w:p w14:paraId="6C3F2BDF"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Server/Custom</w:t>
                  </w:r>
                </w:p>
              </w:tc>
            </w:tr>
            <w:tr w:rsidR="007A21CC" w:rsidRPr="00AA33D4" w14:paraId="2E907C0A"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Pr>
                <w:p w14:paraId="1411D2F8" w14:textId="77777777" w:rsidR="007A21CC" w:rsidRPr="00AA33D4" w:rsidRDefault="7F8DABC8" w:rsidP="007A21CC">
                  <w:pPr>
                    <w:jc w:val="right"/>
                  </w:pPr>
                  <w:r w:rsidRPr="00AA33D4">
                    <w:t>Memory</w:t>
                  </w:r>
                </w:p>
              </w:tc>
              <w:tc>
                <w:tcPr>
                  <w:tcW w:w="1528" w:type="dxa"/>
                </w:tcPr>
                <w:p w14:paraId="0AD733C9"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Crucial</w:t>
                  </w:r>
                </w:p>
              </w:tc>
              <w:tc>
                <w:tcPr>
                  <w:tcW w:w="2013" w:type="dxa"/>
                </w:tcPr>
                <w:p w14:paraId="7CEA68A1"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CT8G4WFD8213</w:t>
                  </w:r>
                </w:p>
              </w:tc>
              <w:tc>
                <w:tcPr>
                  <w:tcW w:w="1551" w:type="dxa"/>
                </w:tcPr>
                <w:p w14:paraId="47BCD4AF"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2</w:t>
                  </w:r>
                </w:p>
              </w:tc>
              <w:tc>
                <w:tcPr>
                  <w:tcW w:w="2088" w:type="dxa"/>
                </w:tcPr>
                <w:p w14:paraId="32382281"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8GB DDR4, 2133MHz</w:t>
                  </w:r>
                </w:p>
              </w:tc>
            </w:tr>
            <w:tr w:rsidR="007A21CC" w:rsidRPr="00AA33D4" w14:paraId="5BD3C7B8" w14:textId="77777777" w:rsidTr="7F8DABC8">
              <w:tc>
                <w:tcPr>
                  <w:cnfStyle w:val="001000000000" w:firstRow="0" w:lastRow="0" w:firstColumn="1" w:lastColumn="0" w:oddVBand="0" w:evenVBand="0" w:oddHBand="0" w:evenHBand="0" w:firstRowFirstColumn="0" w:firstRowLastColumn="0" w:lastRowFirstColumn="0" w:lastRowLastColumn="0"/>
                  <w:tcW w:w="1846" w:type="dxa"/>
                </w:tcPr>
                <w:p w14:paraId="77F368EA" w14:textId="77777777" w:rsidR="007A21CC" w:rsidRPr="00AA33D4" w:rsidRDefault="7F8DABC8" w:rsidP="007A21CC">
                  <w:pPr>
                    <w:jc w:val="right"/>
                  </w:pPr>
                  <w:r w:rsidRPr="00AA33D4">
                    <w:t>GPU</w:t>
                  </w:r>
                </w:p>
              </w:tc>
              <w:tc>
                <w:tcPr>
                  <w:tcW w:w="1528" w:type="dxa"/>
                </w:tcPr>
                <w:p w14:paraId="500CDEAE"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ASPEED</w:t>
                  </w:r>
                </w:p>
              </w:tc>
              <w:tc>
                <w:tcPr>
                  <w:tcW w:w="2013" w:type="dxa"/>
                </w:tcPr>
                <w:p w14:paraId="18C794DA"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AST2400</w:t>
                  </w:r>
                </w:p>
              </w:tc>
              <w:tc>
                <w:tcPr>
                  <w:tcW w:w="1551" w:type="dxa"/>
                </w:tcPr>
                <w:p w14:paraId="3BA6284B"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1</w:t>
                  </w:r>
                </w:p>
              </w:tc>
              <w:tc>
                <w:tcPr>
                  <w:tcW w:w="2088" w:type="dxa"/>
                </w:tcPr>
                <w:p w14:paraId="70648874"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ARM9, 400MHz</w:t>
                  </w:r>
                </w:p>
              </w:tc>
            </w:tr>
            <w:tr w:rsidR="007A21CC" w:rsidRPr="00AA33D4" w14:paraId="23CB056F"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Pr>
                <w:p w14:paraId="66A1C82A" w14:textId="77777777" w:rsidR="007A21CC" w:rsidRPr="00AA33D4" w:rsidRDefault="7F8DABC8" w:rsidP="007A21CC">
                  <w:pPr>
                    <w:jc w:val="right"/>
                  </w:pPr>
                  <w:r w:rsidRPr="00AA33D4">
                    <w:t>HDD</w:t>
                  </w:r>
                </w:p>
              </w:tc>
              <w:tc>
                <w:tcPr>
                  <w:tcW w:w="1528" w:type="dxa"/>
                </w:tcPr>
                <w:p w14:paraId="6788E9CB"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Western Digital</w:t>
                  </w:r>
                </w:p>
              </w:tc>
              <w:tc>
                <w:tcPr>
                  <w:tcW w:w="2013" w:type="dxa"/>
                </w:tcPr>
                <w:p w14:paraId="0A7DF83A"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WD1003FBYZ</w:t>
                  </w:r>
                </w:p>
              </w:tc>
              <w:tc>
                <w:tcPr>
                  <w:tcW w:w="1551" w:type="dxa"/>
                </w:tcPr>
                <w:p w14:paraId="1DA876A1"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4</w:t>
                  </w:r>
                </w:p>
              </w:tc>
              <w:tc>
                <w:tcPr>
                  <w:tcW w:w="2088" w:type="dxa"/>
                </w:tcPr>
                <w:p w14:paraId="62DBC2BF"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SATA III, 7200RPM, 1TB</w:t>
                  </w:r>
                </w:p>
              </w:tc>
            </w:tr>
            <w:tr w:rsidR="007A21CC" w:rsidRPr="00AA33D4" w14:paraId="7A184E71" w14:textId="77777777" w:rsidTr="7F8DABC8">
              <w:tc>
                <w:tcPr>
                  <w:cnfStyle w:val="001000000000" w:firstRow="0" w:lastRow="0" w:firstColumn="1" w:lastColumn="0" w:oddVBand="0" w:evenVBand="0" w:oddHBand="0" w:evenHBand="0" w:firstRowFirstColumn="0" w:firstRowLastColumn="0" w:lastRowFirstColumn="0" w:lastRowLastColumn="0"/>
                  <w:tcW w:w="1846" w:type="dxa"/>
                </w:tcPr>
                <w:p w14:paraId="3E9C4A51" w14:textId="77777777" w:rsidR="007A21CC" w:rsidRPr="00AA33D4" w:rsidRDefault="7F8DABC8" w:rsidP="007A21CC">
                  <w:pPr>
                    <w:jc w:val="right"/>
                  </w:pPr>
                  <w:r w:rsidRPr="00AA33D4">
                    <w:t>PSU</w:t>
                  </w:r>
                </w:p>
              </w:tc>
              <w:tc>
                <w:tcPr>
                  <w:tcW w:w="1528" w:type="dxa"/>
                </w:tcPr>
                <w:p w14:paraId="0CDBDAD9"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Supermicro</w:t>
                  </w:r>
                </w:p>
              </w:tc>
              <w:tc>
                <w:tcPr>
                  <w:tcW w:w="2013" w:type="dxa"/>
                </w:tcPr>
                <w:p w14:paraId="69676D01"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Not Given)</w:t>
                  </w:r>
                </w:p>
              </w:tc>
              <w:tc>
                <w:tcPr>
                  <w:tcW w:w="1551" w:type="dxa"/>
                </w:tcPr>
                <w:p w14:paraId="3FCDA5B7"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1</w:t>
                  </w:r>
                </w:p>
              </w:tc>
              <w:tc>
                <w:tcPr>
                  <w:tcW w:w="2088" w:type="dxa"/>
                </w:tcPr>
                <w:p w14:paraId="4F5B3BF7" w14:textId="77777777" w:rsidR="007A21CC" w:rsidRPr="00AA33D4" w:rsidRDefault="7F8DABC8" w:rsidP="007A21CC">
                  <w:pPr>
                    <w:cnfStyle w:val="000000000000" w:firstRow="0" w:lastRow="0" w:firstColumn="0" w:lastColumn="0" w:oddVBand="0" w:evenVBand="0" w:oddHBand="0" w:evenHBand="0" w:firstRowFirstColumn="0" w:firstRowLastColumn="0" w:lastRowFirstColumn="0" w:lastRowLastColumn="0"/>
                  </w:pPr>
                  <w:r w:rsidRPr="00AA33D4">
                    <w:t>400W Platinum x 2 and Battery Backup x 1</w:t>
                  </w:r>
                </w:p>
              </w:tc>
            </w:tr>
            <w:tr w:rsidR="007A21CC" w:rsidRPr="00AA33D4" w14:paraId="01ED9D9C"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Pr>
                <w:p w14:paraId="11862B7B" w14:textId="77777777" w:rsidR="007A21CC" w:rsidRPr="00AA33D4" w:rsidRDefault="7F8DABC8" w:rsidP="007A21CC">
                  <w:pPr>
                    <w:jc w:val="right"/>
                  </w:pPr>
                  <w:r w:rsidRPr="00AA33D4">
                    <w:t>Case</w:t>
                  </w:r>
                </w:p>
              </w:tc>
              <w:tc>
                <w:tcPr>
                  <w:tcW w:w="1528" w:type="dxa"/>
                </w:tcPr>
                <w:p w14:paraId="633ECCD9"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Supermicro</w:t>
                  </w:r>
                </w:p>
              </w:tc>
              <w:tc>
                <w:tcPr>
                  <w:tcW w:w="2013" w:type="dxa"/>
                </w:tcPr>
                <w:p w14:paraId="7B457F63"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Not Given)</w:t>
                  </w:r>
                </w:p>
              </w:tc>
              <w:tc>
                <w:tcPr>
                  <w:tcW w:w="1551" w:type="dxa"/>
                </w:tcPr>
                <w:p w14:paraId="34350202" w14:textId="77777777" w:rsidR="007A21CC" w:rsidRPr="00AA33D4" w:rsidRDefault="7F8DABC8" w:rsidP="007A21CC">
                  <w:pPr>
                    <w:cnfStyle w:val="000000100000" w:firstRow="0" w:lastRow="0" w:firstColumn="0" w:lastColumn="0" w:oddVBand="0" w:evenVBand="0" w:oddHBand="1" w:evenHBand="0" w:firstRowFirstColumn="0" w:firstRowLastColumn="0" w:lastRowFirstColumn="0" w:lastRowLastColumn="0"/>
                  </w:pPr>
                  <w:r w:rsidRPr="00AA33D4">
                    <w:t>1</w:t>
                  </w:r>
                </w:p>
              </w:tc>
              <w:tc>
                <w:tcPr>
                  <w:tcW w:w="2088" w:type="dxa"/>
                </w:tcPr>
                <w:p w14:paraId="709AE91B" w14:textId="77777777" w:rsidR="007A21CC" w:rsidRPr="00AA33D4" w:rsidRDefault="7F8DABC8" w:rsidP="007A21CC">
                  <w:pPr>
                    <w:jc w:val="center"/>
                    <w:cnfStyle w:val="000000100000" w:firstRow="0" w:lastRow="0" w:firstColumn="0" w:lastColumn="0" w:oddVBand="0" w:evenVBand="0" w:oddHBand="1" w:evenHBand="0" w:firstRowFirstColumn="0" w:firstRowLastColumn="0" w:lastRowFirstColumn="0" w:lastRowLastColumn="0"/>
                  </w:pPr>
                  <w:r w:rsidRPr="00AA33D4">
                    <w:t>(Not Given)</w:t>
                  </w:r>
                </w:p>
              </w:tc>
            </w:tr>
          </w:tbl>
          <w:p w14:paraId="0F8F4166" w14:textId="63F45FC1" w:rsidR="0080630F" w:rsidRPr="00AA33D4" w:rsidRDefault="009A028A" w:rsidP="009E4067">
            <w:pPr>
              <w:keepNext/>
              <w:tabs>
                <w:tab w:val="left" w:pos="970"/>
              </w:tabs>
              <w:contextualSpacing/>
              <w:rPr>
                <w:sz w:val="24"/>
                <w:szCs w:val="24"/>
              </w:rPr>
            </w:pPr>
            <w:r w:rsidRPr="00AA33D4">
              <w:rPr>
                <w:sz w:val="24"/>
                <w:szCs w:val="24"/>
              </w:rPr>
              <w:tab/>
            </w:r>
          </w:p>
        </w:tc>
      </w:tr>
    </w:tbl>
    <w:p w14:paraId="7E48E38D" w14:textId="1AB37401" w:rsidR="009E4067" w:rsidRPr="00AA33D4" w:rsidRDefault="009E4067">
      <w:pPr>
        <w:pStyle w:val="Caption"/>
      </w:pPr>
      <w:r w:rsidRPr="00AA33D4">
        <w:t xml:space="preserve">Table </w:t>
      </w:r>
      <w:fldSimple w:instr=" SEQ Table \* ARABIC ">
        <w:r w:rsidR="005C1CA9">
          <w:rPr>
            <w:noProof/>
          </w:rPr>
          <w:t>3</w:t>
        </w:r>
      </w:fldSimple>
      <w:r w:rsidR="00EB0FE7">
        <w:rPr>
          <w:noProof/>
        </w:rPr>
        <w:t xml:space="preserve"> – Scan Computers International</w:t>
      </w:r>
    </w:p>
    <w:p w14:paraId="53D95128" w14:textId="009FE61A" w:rsidR="00CD6D81" w:rsidRPr="00AA33D4" w:rsidRDefault="7F8DABC8" w:rsidP="00E20ECE">
      <w:r w:rsidRPr="00AA33D4">
        <w:t xml:space="preserve">This hardware chosen is not within the highest tier of hardware that could be used in this scenario as this would be unnecessary at this point and unaffordable, although this hardware is powerful, allowing for growth and for more servers to be added. </w:t>
      </w:r>
    </w:p>
    <w:p w14:paraId="4C8B7500" w14:textId="77777777" w:rsidR="00ED1FFE" w:rsidRPr="00AA33D4" w:rsidRDefault="00ED1FFE" w:rsidP="00EB0D0F">
      <w:pPr>
        <w:pStyle w:val="Heading3"/>
        <w:rPr>
          <w:rFonts w:eastAsiaTheme="minorEastAsia"/>
        </w:rPr>
      </w:pPr>
      <w:bookmarkStart w:id="245" w:name="_Toc467427267"/>
      <w:bookmarkStart w:id="246" w:name="_Toc469236049"/>
      <w:bookmarkStart w:id="247" w:name="_Toc469607066"/>
      <w:bookmarkStart w:id="248" w:name="_Toc469611514"/>
      <w:bookmarkStart w:id="249" w:name="_Toc469649842"/>
      <w:bookmarkStart w:id="250" w:name="_Toc469651027"/>
      <w:bookmarkStart w:id="251" w:name="_Toc469651690"/>
      <w:bookmarkStart w:id="252" w:name="_Toc469651928"/>
      <w:r w:rsidRPr="00AA33D4">
        <w:rPr>
          <w:rFonts w:eastAsiaTheme="minorEastAsia"/>
        </w:rPr>
        <w:t>Network Hardware</w:t>
      </w:r>
      <w:bookmarkEnd w:id="245"/>
      <w:bookmarkEnd w:id="246"/>
      <w:bookmarkEnd w:id="247"/>
      <w:bookmarkEnd w:id="248"/>
      <w:bookmarkEnd w:id="249"/>
      <w:bookmarkEnd w:id="250"/>
      <w:bookmarkEnd w:id="251"/>
      <w:bookmarkEnd w:id="252"/>
    </w:p>
    <w:p w14:paraId="520E4F24" w14:textId="53AD9A16" w:rsidR="0080630F" w:rsidRPr="00AA33D4" w:rsidRDefault="7F8DABC8" w:rsidP="00E20ECE">
      <w:r w:rsidRPr="00AA33D4">
        <w:t xml:space="preserve">Network hardware is what makes up the infrastructure of the network. This includes all devices managing, </w:t>
      </w:r>
      <w:r w:rsidRPr="00620B33">
        <w:rPr>
          <w:noProof/>
        </w:rPr>
        <w:t>rout</w:t>
      </w:r>
      <w:r w:rsidR="00620B33">
        <w:rPr>
          <w:noProof/>
        </w:rPr>
        <w:t>e</w:t>
      </w:r>
      <w:r w:rsidRPr="00620B33">
        <w:rPr>
          <w:noProof/>
        </w:rPr>
        <w:t>ing</w:t>
      </w:r>
      <w:r w:rsidRPr="00AA33D4">
        <w:t xml:space="preserve"> and switching signals between stations. This section will also include any mediums used to move signals between stations and the internet.</w:t>
      </w:r>
    </w:p>
    <w:tbl>
      <w:tblPr>
        <w:tblStyle w:val="GridTable2-Accent11"/>
        <w:tblW w:w="0" w:type="auto"/>
        <w:tblLook w:val="04A0" w:firstRow="1" w:lastRow="0" w:firstColumn="1" w:lastColumn="0" w:noHBand="0" w:noVBand="1"/>
      </w:tblPr>
      <w:tblGrid>
        <w:gridCol w:w="2254"/>
        <w:gridCol w:w="2254"/>
        <w:gridCol w:w="2254"/>
        <w:gridCol w:w="2254"/>
      </w:tblGrid>
      <w:tr w:rsidR="0080630F" w:rsidRPr="00AA33D4" w14:paraId="36F0E8CE"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31E428F" w14:textId="77777777" w:rsidR="0080630F" w:rsidRPr="00AA33D4" w:rsidRDefault="7F8DABC8" w:rsidP="7F8DABC8">
            <w:pPr>
              <w:contextualSpacing/>
              <w:rPr>
                <w:sz w:val="24"/>
                <w:szCs w:val="24"/>
              </w:rPr>
            </w:pPr>
            <w:r w:rsidRPr="00AA33D4">
              <w:rPr>
                <w:sz w:val="24"/>
                <w:szCs w:val="24"/>
              </w:rPr>
              <w:t>Component</w:t>
            </w:r>
          </w:p>
        </w:tc>
        <w:tc>
          <w:tcPr>
            <w:tcW w:w="2254" w:type="dxa"/>
          </w:tcPr>
          <w:p w14:paraId="2AEC435D"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Manufacturer</w:t>
            </w:r>
          </w:p>
        </w:tc>
        <w:tc>
          <w:tcPr>
            <w:tcW w:w="2254" w:type="dxa"/>
          </w:tcPr>
          <w:p w14:paraId="44E11157"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Part Name/Number</w:t>
            </w:r>
          </w:p>
        </w:tc>
        <w:tc>
          <w:tcPr>
            <w:tcW w:w="2254" w:type="dxa"/>
          </w:tcPr>
          <w:p w14:paraId="0963062F" w14:textId="77777777" w:rsidR="0080630F"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pecification</w:t>
            </w:r>
          </w:p>
        </w:tc>
      </w:tr>
      <w:tr w:rsidR="0080630F" w:rsidRPr="00AA33D4" w14:paraId="18FB6E38"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31FF55C" w14:textId="77777777" w:rsidR="0080630F" w:rsidRPr="00AA33D4" w:rsidRDefault="7F8DABC8" w:rsidP="7F8DABC8">
            <w:pPr>
              <w:contextualSpacing/>
              <w:jc w:val="right"/>
              <w:rPr>
                <w:sz w:val="24"/>
                <w:szCs w:val="24"/>
              </w:rPr>
            </w:pPr>
            <w:r w:rsidRPr="00AA33D4">
              <w:rPr>
                <w:sz w:val="24"/>
                <w:szCs w:val="24"/>
              </w:rPr>
              <w:t>Rackmount Ethernet Switch (Main)</w:t>
            </w:r>
          </w:p>
        </w:tc>
        <w:tc>
          <w:tcPr>
            <w:tcW w:w="2254" w:type="dxa"/>
          </w:tcPr>
          <w:p w14:paraId="0C14B20D"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Netgear</w:t>
            </w:r>
          </w:p>
        </w:tc>
        <w:tc>
          <w:tcPr>
            <w:tcW w:w="2254" w:type="dxa"/>
          </w:tcPr>
          <w:p w14:paraId="10FF5838"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GS728TP</w:t>
            </w:r>
          </w:p>
        </w:tc>
        <w:tc>
          <w:tcPr>
            <w:tcW w:w="2254" w:type="dxa"/>
          </w:tcPr>
          <w:p w14:paraId="2EE8185D"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4 Port, Gigabit, PoE, Dynamic VLAN, 192W</w:t>
            </w:r>
          </w:p>
        </w:tc>
      </w:tr>
      <w:tr w:rsidR="0080630F" w:rsidRPr="00AA33D4" w14:paraId="2E669193" w14:textId="77777777" w:rsidTr="7F8DABC8">
        <w:tc>
          <w:tcPr>
            <w:cnfStyle w:val="001000000000" w:firstRow="0" w:lastRow="0" w:firstColumn="1" w:lastColumn="0" w:oddVBand="0" w:evenVBand="0" w:oddHBand="0" w:evenHBand="0" w:firstRowFirstColumn="0" w:firstRowLastColumn="0" w:lastRowFirstColumn="0" w:lastRowLastColumn="0"/>
            <w:tcW w:w="2254" w:type="dxa"/>
          </w:tcPr>
          <w:p w14:paraId="00C02A4C" w14:textId="77777777" w:rsidR="0080630F" w:rsidRPr="00AA33D4" w:rsidRDefault="7F8DABC8" w:rsidP="7F8DABC8">
            <w:pPr>
              <w:contextualSpacing/>
              <w:jc w:val="right"/>
              <w:rPr>
                <w:sz w:val="24"/>
                <w:szCs w:val="24"/>
              </w:rPr>
            </w:pPr>
            <w:r w:rsidRPr="00AA33D4">
              <w:rPr>
                <w:sz w:val="24"/>
                <w:szCs w:val="24"/>
              </w:rPr>
              <w:t>Small Ethernet Switch</w:t>
            </w:r>
          </w:p>
        </w:tc>
        <w:tc>
          <w:tcPr>
            <w:tcW w:w="2254" w:type="dxa"/>
          </w:tcPr>
          <w:p w14:paraId="672351D1"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TP-Link</w:t>
            </w:r>
          </w:p>
        </w:tc>
        <w:tc>
          <w:tcPr>
            <w:tcW w:w="2254" w:type="dxa"/>
          </w:tcPr>
          <w:p w14:paraId="51069F36" w14:textId="77777777" w:rsidR="0080630F"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TL-SG108</w:t>
            </w:r>
          </w:p>
        </w:tc>
        <w:tc>
          <w:tcPr>
            <w:tcW w:w="2254" w:type="dxa"/>
          </w:tcPr>
          <w:p w14:paraId="0616A939" w14:textId="09182A8C" w:rsidR="0080630F" w:rsidRPr="00AA33D4" w:rsidRDefault="0080630F" w:rsidP="7F8DABC8">
            <w:pPr>
              <w:tabs>
                <w:tab w:val="right" w:pos="2038"/>
              </w:tabs>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8 Port, Gigabit</w:t>
            </w:r>
            <w:r w:rsidR="004046BC" w:rsidRPr="00AA33D4">
              <w:rPr>
                <w:sz w:val="24"/>
                <w:szCs w:val="24"/>
              </w:rPr>
              <w:tab/>
            </w:r>
          </w:p>
        </w:tc>
      </w:tr>
      <w:tr w:rsidR="0080630F" w:rsidRPr="00AA33D4" w14:paraId="4D7BE1D3"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142D6E" w14:textId="77777777" w:rsidR="0080630F" w:rsidRPr="00AA33D4" w:rsidRDefault="7F8DABC8" w:rsidP="7F8DABC8">
            <w:pPr>
              <w:contextualSpacing/>
              <w:jc w:val="right"/>
              <w:rPr>
                <w:sz w:val="24"/>
                <w:szCs w:val="24"/>
              </w:rPr>
            </w:pPr>
            <w:r w:rsidRPr="00AA33D4">
              <w:rPr>
                <w:sz w:val="24"/>
                <w:szCs w:val="24"/>
              </w:rPr>
              <w:t>Ethernet Cable</w:t>
            </w:r>
          </w:p>
        </w:tc>
        <w:tc>
          <w:tcPr>
            <w:tcW w:w="2254" w:type="dxa"/>
          </w:tcPr>
          <w:p w14:paraId="0F1FA48A"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N/A</w:t>
            </w:r>
          </w:p>
        </w:tc>
        <w:tc>
          <w:tcPr>
            <w:tcW w:w="2254" w:type="dxa"/>
          </w:tcPr>
          <w:p w14:paraId="4BF7F1DD"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Cat6</w:t>
            </w:r>
          </w:p>
        </w:tc>
        <w:tc>
          <w:tcPr>
            <w:tcW w:w="2254" w:type="dxa"/>
          </w:tcPr>
          <w:p w14:paraId="020679D0" w14:textId="77777777" w:rsidR="0080630F"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305m</w:t>
            </w:r>
          </w:p>
        </w:tc>
      </w:tr>
      <w:tr w:rsidR="004046BC" w:rsidRPr="00AA33D4" w14:paraId="565AC69C" w14:textId="77777777" w:rsidTr="7F8DABC8">
        <w:tc>
          <w:tcPr>
            <w:cnfStyle w:val="001000000000" w:firstRow="0" w:lastRow="0" w:firstColumn="1" w:lastColumn="0" w:oddVBand="0" w:evenVBand="0" w:oddHBand="0" w:evenHBand="0" w:firstRowFirstColumn="0" w:firstRowLastColumn="0" w:lastRowFirstColumn="0" w:lastRowLastColumn="0"/>
            <w:tcW w:w="2254" w:type="dxa"/>
          </w:tcPr>
          <w:p w14:paraId="73C275C8" w14:textId="223EDF4C" w:rsidR="004046BC" w:rsidRPr="00AA33D4" w:rsidRDefault="7F8DABC8" w:rsidP="7F8DABC8">
            <w:pPr>
              <w:contextualSpacing/>
              <w:jc w:val="right"/>
              <w:rPr>
                <w:sz w:val="24"/>
                <w:szCs w:val="24"/>
              </w:rPr>
            </w:pPr>
            <w:r w:rsidRPr="00AA33D4">
              <w:rPr>
                <w:sz w:val="24"/>
                <w:szCs w:val="24"/>
              </w:rPr>
              <w:t>Router</w:t>
            </w:r>
          </w:p>
        </w:tc>
        <w:tc>
          <w:tcPr>
            <w:tcW w:w="2254" w:type="dxa"/>
          </w:tcPr>
          <w:p w14:paraId="062D778A" w14:textId="32BA5DE9" w:rsidR="004046BC" w:rsidRPr="00AA33D4" w:rsidRDefault="7F8DABC8" w:rsidP="7F8DABC8">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AA33D4">
              <w:rPr>
                <w:sz w:val="24"/>
                <w:szCs w:val="24"/>
              </w:rPr>
              <w:t>Cisco</w:t>
            </w:r>
          </w:p>
        </w:tc>
        <w:tc>
          <w:tcPr>
            <w:tcW w:w="2254" w:type="dxa"/>
          </w:tcPr>
          <w:p w14:paraId="194FA29B" w14:textId="77777777" w:rsidR="004046BC" w:rsidRPr="00AA33D4" w:rsidRDefault="004046BC" w:rsidP="00E47545">
            <w:pPr>
              <w:contextualSpacing/>
              <w:cnfStyle w:val="000000000000" w:firstRow="0" w:lastRow="0" w:firstColumn="0" w:lastColumn="0" w:oddVBand="0" w:evenVBand="0" w:oddHBand="0" w:evenHBand="0" w:firstRowFirstColumn="0" w:firstRowLastColumn="0" w:lastRowFirstColumn="0" w:lastRowLastColumn="0"/>
              <w:rPr>
                <w:sz w:val="24"/>
                <w:szCs w:val="24"/>
              </w:rPr>
            </w:pPr>
          </w:p>
        </w:tc>
        <w:tc>
          <w:tcPr>
            <w:tcW w:w="2254" w:type="dxa"/>
          </w:tcPr>
          <w:p w14:paraId="1F1DD400" w14:textId="47CB8040" w:rsidR="004046BC" w:rsidRPr="00AA33D4" w:rsidRDefault="008558FC" w:rsidP="009E4067">
            <w:pPr>
              <w:keepNext/>
              <w:contextualSpacing/>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d by ISP)</w:t>
            </w:r>
          </w:p>
        </w:tc>
      </w:tr>
    </w:tbl>
    <w:p w14:paraId="71FF1DFC" w14:textId="34D63BF2" w:rsidR="009C0DFE" w:rsidRPr="00AA33D4" w:rsidRDefault="009E4067" w:rsidP="00451EC2">
      <w:pPr>
        <w:pStyle w:val="Caption"/>
      </w:pPr>
      <w:r w:rsidRPr="00AA33D4">
        <w:t xml:space="preserve">Table </w:t>
      </w:r>
      <w:fldSimple w:instr=" SEQ Table \* ARABIC ">
        <w:r w:rsidR="005C1CA9">
          <w:rPr>
            <w:noProof/>
          </w:rPr>
          <w:t>4</w:t>
        </w:r>
      </w:fldSimple>
      <w:r w:rsidR="001C09BA">
        <w:rPr>
          <w:noProof/>
        </w:rPr>
        <w:t xml:space="preserve"> </w:t>
      </w:r>
      <w:r w:rsidR="00E00B76">
        <w:rPr>
          <w:noProof/>
        </w:rPr>
        <w:t>–</w:t>
      </w:r>
      <w:r w:rsidR="001C09BA">
        <w:rPr>
          <w:noProof/>
        </w:rPr>
        <w:t xml:space="preserve"> Various</w:t>
      </w:r>
    </w:p>
    <w:p w14:paraId="36054CF9" w14:textId="4118B170" w:rsidR="00826F5B" w:rsidRPr="00AA33D4" w:rsidRDefault="00826F5B" w:rsidP="00826F5B"/>
    <w:p w14:paraId="6B5BF2D2" w14:textId="087A705F" w:rsidR="00826F5B" w:rsidRPr="00AA33D4" w:rsidRDefault="00F10AE3" w:rsidP="00BA1648">
      <w:pPr>
        <w:pStyle w:val="Heading3"/>
      </w:pPr>
      <w:bookmarkStart w:id="253" w:name="_Toc469236050"/>
      <w:bookmarkStart w:id="254" w:name="_Toc469607067"/>
      <w:bookmarkStart w:id="255" w:name="_Toc469611515"/>
      <w:bookmarkStart w:id="256" w:name="_Toc469649843"/>
      <w:bookmarkStart w:id="257" w:name="_Toc469651028"/>
      <w:bookmarkStart w:id="258" w:name="_Toc469651691"/>
      <w:bookmarkStart w:id="259" w:name="_Toc469651929"/>
      <w:r w:rsidRPr="00AA33D4">
        <w:lastRenderedPageBreak/>
        <w:t xml:space="preserve">4.2.4 </w:t>
      </w:r>
      <w:r w:rsidR="008E0B0C" w:rsidRPr="00AA33D4">
        <w:t>Other Hardware</w:t>
      </w:r>
      <w:bookmarkEnd w:id="253"/>
      <w:bookmarkEnd w:id="254"/>
      <w:bookmarkEnd w:id="255"/>
      <w:bookmarkEnd w:id="256"/>
      <w:bookmarkEnd w:id="257"/>
      <w:bookmarkEnd w:id="258"/>
      <w:bookmarkEnd w:id="259"/>
    </w:p>
    <w:p w14:paraId="13CD83D4" w14:textId="5D431791" w:rsidR="008E0B0C" w:rsidRPr="00AA33D4" w:rsidRDefault="7F8DABC8" w:rsidP="00DB0C96">
      <w:pPr>
        <w:pStyle w:val="Heading4"/>
      </w:pPr>
      <w:r w:rsidRPr="00AA33D4">
        <w:t>4.2.4.1 Printer and Fax Machine</w:t>
      </w:r>
    </w:p>
    <w:p w14:paraId="107A9AFE" w14:textId="4D811D5C" w:rsidR="008E0B0C" w:rsidRPr="00AA33D4" w:rsidRDefault="7F8DABC8" w:rsidP="008E0B0C">
      <w:r w:rsidRPr="00AA33D4">
        <w:t>Ace Training is using an outdated fax machine to communicate with their other centre. This is to be updated with a new office all-in-one printer, copier, scanner and fax machine. This machine is manufactured by Epson. The printer is an inkjet printer.</w:t>
      </w:r>
    </w:p>
    <w:p w14:paraId="513396A9" w14:textId="33437B5F" w:rsidR="00D776F1" w:rsidRPr="00AA33D4" w:rsidRDefault="7F8DABC8" w:rsidP="008E0B0C">
      <w:r w:rsidRPr="00AA33D4">
        <w:t>The printer chosen is a “WorkForce Pro Epson WF-8510DWF Multifunction Print/Copy/Scan/Fax Inkjet Printer”</w:t>
      </w:r>
      <w:r w:rsidR="008A60D3" w:rsidRPr="00AA33D4">
        <w:t xml:space="preserve"> (Scan Computers </w:t>
      </w:r>
      <w:r w:rsidR="00620B33">
        <w:rPr>
          <w:noProof/>
        </w:rPr>
        <w:t>I</w:t>
      </w:r>
      <w:r w:rsidR="008A60D3" w:rsidRPr="00620B33">
        <w:rPr>
          <w:noProof/>
        </w:rPr>
        <w:t>nternational</w:t>
      </w:r>
      <w:r w:rsidR="008A60D3" w:rsidRPr="00AA33D4">
        <w:t>, 2016)</w:t>
      </w:r>
      <w:r w:rsidRPr="00AA33D4">
        <w:t>. This printer can print and scan pages up to A3 and as small as an envelope, allowing for flexibility. This also connects to the network via Gigabit LAN or WiFi (IEEE 802.11 b/g/n). The maximum rate of printing is 34 pages per minute for black and white and 24 pages per minute for colour, the maximum printing resolution of these is 4800 x 1200 dpi.</w:t>
      </w:r>
    </w:p>
    <w:p w14:paraId="1C8318BC" w14:textId="183D68CA" w:rsidR="00BD400B" w:rsidRPr="00AA33D4" w:rsidRDefault="00BD400B" w:rsidP="008E0B0C">
      <w:bookmarkStart w:id="260" w:name="_Toc467427268"/>
      <w:r w:rsidRPr="00AA33D4">
        <w:t xml:space="preserve">This printer is designed to be used by small to medium </w:t>
      </w:r>
      <w:r w:rsidRPr="00620B33">
        <w:rPr>
          <w:noProof/>
        </w:rPr>
        <w:t>workgroups</w:t>
      </w:r>
      <w:r w:rsidRPr="00AA33D4">
        <w:t xml:space="preserve"> as it can handle a lot of </w:t>
      </w:r>
      <w:r w:rsidRPr="00620B33">
        <w:rPr>
          <w:noProof/>
        </w:rPr>
        <w:t>throughput</w:t>
      </w:r>
      <w:r w:rsidR="00620B33">
        <w:rPr>
          <w:noProof/>
        </w:rPr>
        <w:t>s</w:t>
      </w:r>
      <w:r w:rsidRPr="00AA33D4">
        <w:t xml:space="preserve"> and can produce high</w:t>
      </w:r>
      <w:r w:rsidR="00620B33">
        <w:rPr>
          <w:noProof/>
        </w:rPr>
        <w:t>-</w:t>
      </w:r>
      <w:r w:rsidRPr="00AA33D4">
        <w:t>quality prints.</w:t>
      </w:r>
    </w:p>
    <w:p w14:paraId="209E3674" w14:textId="1EF39996" w:rsidR="00B775C8" w:rsidRPr="00AA33D4" w:rsidRDefault="00B775C8" w:rsidP="00DB0C96">
      <w:pPr>
        <w:pStyle w:val="Heading4"/>
      </w:pPr>
      <w:r w:rsidRPr="00AA33D4">
        <w:t>4.2.4.2 Projector and Screen</w:t>
      </w:r>
    </w:p>
    <w:p w14:paraId="7252BBE3" w14:textId="77777777" w:rsidR="00B775C8" w:rsidRPr="00AA33D4" w:rsidRDefault="00B775C8" w:rsidP="00B775C8">
      <w:r w:rsidRPr="00AA33D4">
        <w:t>For the meeting room, it is beneficial to have the ability to have presentations displayed as a large image. To do this, a projector and a projector screen have been chosen that will connect to devices with display outputs and the projector will behave as a display.</w:t>
      </w:r>
    </w:p>
    <w:p w14:paraId="6AFEE341" w14:textId="78BF9D60" w:rsidR="004E403E" w:rsidRPr="00AA33D4" w:rsidRDefault="004E403E" w:rsidP="004E403E">
      <w:r w:rsidRPr="00AA33D4">
        <w:t>The projector chosen is an “Optoma Full HD HD141X DLP 3D Projector” (Scan Computers International Ltd, 2016a) which supports Full HD output using HDMI. It also supports audio input as the projector can play audio. The max refresh rate of this projector is 60Hz</w:t>
      </w:r>
      <w:r w:rsidR="00620B33">
        <w:rPr>
          <w:noProof/>
        </w:rPr>
        <w:t>;</w:t>
      </w:r>
      <w:r w:rsidRPr="00AA33D4">
        <w:t xml:space="preserve"> it has a contrast ratio of 23000:1 allowing for clear images to be </w:t>
      </w:r>
      <w:r w:rsidRPr="00620B33">
        <w:rPr>
          <w:noProof/>
        </w:rPr>
        <w:t>di</w:t>
      </w:r>
      <w:r w:rsidR="00620B33">
        <w:rPr>
          <w:noProof/>
        </w:rPr>
        <w:t>s</w:t>
      </w:r>
      <w:r w:rsidRPr="00620B33">
        <w:rPr>
          <w:noProof/>
        </w:rPr>
        <w:t>played</w:t>
      </w:r>
      <w:r w:rsidRPr="00AA33D4">
        <w:t xml:space="preserve">. </w:t>
      </w:r>
    </w:p>
    <w:p w14:paraId="613F9392" w14:textId="31C8F6F5" w:rsidR="004E403E" w:rsidRPr="00AA33D4" w:rsidRDefault="004E403E" w:rsidP="004E403E">
      <w:pPr>
        <w:rPr>
          <w:b/>
          <w:bCs/>
        </w:rPr>
      </w:pPr>
      <w:r w:rsidRPr="00AA33D4">
        <w:t>As for the screen</w:t>
      </w:r>
      <w:r w:rsidR="00620B33">
        <w:rPr>
          <w:noProof/>
        </w:rPr>
        <w:t>,</w:t>
      </w:r>
      <w:r w:rsidRPr="00AA33D4">
        <w:t xml:space="preserve"> a screen manufactured by Optoma has been chosen. This is an 84” screen with a 4:3 aspect ratio, so there is plenty of display space for presenting. This is a matte white screen that rolls up when not being used to protect the material from any damage (Scan Computers International Ltd, 2016).</w:t>
      </w:r>
    </w:p>
    <w:p w14:paraId="15FF48CD" w14:textId="36832C19" w:rsidR="00ED1FFE" w:rsidRPr="00AA33D4" w:rsidRDefault="001A7936" w:rsidP="00CA6387">
      <w:pPr>
        <w:pStyle w:val="Heading2"/>
      </w:pPr>
      <w:bookmarkStart w:id="261" w:name="_Toc467427271"/>
      <w:bookmarkStart w:id="262" w:name="_Toc469236051"/>
      <w:bookmarkStart w:id="263" w:name="_Toc469607068"/>
      <w:bookmarkStart w:id="264" w:name="_Toc469611516"/>
      <w:bookmarkStart w:id="265" w:name="_Toc469649844"/>
      <w:bookmarkStart w:id="266" w:name="_Toc469651029"/>
      <w:bookmarkStart w:id="267" w:name="_Toc469651692"/>
      <w:bookmarkStart w:id="268" w:name="_Toc469651930"/>
      <w:bookmarkEnd w:id="260"/>
      <w:r w:rsidRPr="00AA33D4">
        <w:t>Software Propose</w:t>
      </w:r>
      <w:r w:rsidR="00A23E32" w:rsidRPr="00AA33D4">
        <w:t>d</w:t>
      </w:r>
      <w:bookmarkEnd w:id="261"/>
      <w:bookmarkEnd w:id="262"/>
      <w:bookmarkEnd w:id="263"/>
      <w:bookmarkEnd w:id="264"/>
      <w:bookmarkEnd w:id="265"/>
      <w:bookmarkEnd w:id="266"/>
      <w:bookmarkEnd w:id="267"/>
      <w:bookmarkEnd w:id="268"/>
    </w:p>
    <w:p w14:paraId="1AEE5B57" w14:textId="77777777" w:rsidR="00F25EB0" w:rsidRPr="00AA33D4" w:rsidRDefault="7F8DABC8" w:rsidP="00E20ECE">
      <w:r w:rsidRPr="00AA33D4">
        <w:t>This section ou</w:t>
      </w:r>
      <w:r w:rsidR="00F25EB0" w:rsidRPr="00AA33D4">
        <w:t>t</w:t>
      </w:r>
      <w:r w:rsidRPr="00AA33D4">
        <w:t xml:space="preserve">lines the proposed software solutions for ACE Training LTD </w:t>
      </w:r>
      <w:r w:rsidR="00F25EB0" w:rsidRPr="00AA33D4">
        <w:t>the various pieces of software recommended are:</w:t>
      </w:r>
    </w:p>
    <w:p w14:paraId="7D989631" w14:textId="49EBF6F8" w:rsidR="00ED1FFE" w:rsidRPr="00AA33D4" w:rsidRDefault="7F8DABC8" w:rsidP="00F25EB0">
      <w:pPr>
        <w:pStyle w:val="ListParagraph"/>
        <w:numPr>
          <w:ilvl w:val="0"/>
          <w:numId w:val="25"/>
        </w:numPr>
      </w:pPr>
      <w:r w:rsidRPr="00AA33D4">
        <w:t>Customer Relationship Management Solution (CRM)</w:t>
      </w:r>
    </w:p>
    <w:p w14:paraId="7C6E7350" w14:textId="1E1B975E" w:rsidR="00F25EB0" w:rsidRPr="00AA33D4" w:rsidRDefault="00F25EB0" w:rsidP="00F25EB0">
      <w:pPr>
        <w:pStyle w:val="ListParagraph"/>
        <w:numPr>
          <w:ilvl w:val="0"/>
          <w:numId w:val="25"/>
        </w:numPr>
      </w:pPr>
      <w:r w:rsidRPr="00AA33D4">
        <w:t>Operating Systems</w:t>
      </w:r>
    </w:p>
    <w:p w14:paraId="238AAB4B" w14:textId="299337AD" w:rsidR="00F25EB0" w:rsidRPr="00AA33D4" w:rsidRDefault="00F25EB0" w:rsidP="00F25EB0">
      <w:pPr>
        <w:pStyle w:val="ListParagraph"/>
        <w:numPr>
          <w:ilvl w:val="0"/>
          <w:numId w:val="25"/>
        </w:numPr>
      </w:pPr>
      <w:r w:rsidRPr="00AA33D4">
        <w:t>Accounting Software</w:t>
      </w:r>
    </w:p>
    <w:p w14:paraId="0FCBBA1F" w14:textId="30721657" w:rsidR="00F25EB0" w:rsidRPr="00AA33D4" w:rsidRDefault="00F06BD4" w:rsidP="00F25EB0">
      <w:pPr>
        <w:pStyle w:val="ListParagraph"/>
        <w:numPr>
          <w:ilvl w:val="0"/>
          <w:numId w:val="25"/>
        </w:numPr>
      </w:pPr>
      <w:r w:rsidRPr="00AA33D4">
        <w:t>An Intranet/Extranet Solution</w:t>
      </w:r>
    </w:p>
    <w:p w14:paraId="738A5AD1" w14:textId="7E2BBD76" w:rsidR="00AB3029" w:rsidRPr="00AA33D4" w:rsidRDefault="002B7690" w:rsidP="00BA1648">
      <w:pPr>
        <w:pStyle w:val="Heading3"/>
        <w:rPr>
          <w:rFonts w:eastAsiaTheme="minorEastAsia"/>
        </w:rPr>
      </w:pPr>
      <w:bookmarkStart w:id="269" w:name="_Toc469236052"/>
      <w:bookmarkStart w:id="270" w:name="_Toc469607069"/>
      <w:bookmarkStart w:id="271" w:name="_Toc469611517"/>
      <w:bookmarkStart w:id="272" w:name="_Toc469649845"/>
      <w:bookmarkStart w:id="273" w:name="_Toc469651030"/>
      <w:bookmarkStart w:id="274" w:name="_Toc469651693"/>
      <w:bookmarkStart w:id="275" w:name="_Toc469651931"/>
      <w:r w:rsidRPr="00AA33D4">
        <w:rPr>
          <w:rFonts w:eastAsiaTheme="minorEastAsia"/>
        </w:rPr>
        <w:t xml:space="preserve">4.3.1 </w:t>
      </w:r>
      <w:r w:rsidR="00AB3029" w:rsidRPr="00AA33D4">
        <w:rPr>
          <w:rFonts w:eastAsiaTheme="minorEastAsia"/>
        </w:rPr>
        <w:t>Operating Systems</w:t>
      </w:r>
      <w:bookmarkEnd w:id="269"/>
      <w:bookmarkEnd w:id="270"/>
      <w:bookmarkEnd w:id="271"/>
      <w:bookmarkEnd w:id="272"/>
      <w:bookmarkEnd w:id="273"/>
      <w:bookmarkEnd w:id="274"/>
      <w:bookmarkEnd w:id="275"/>
      <w:r w:rsidR="00AB3029" w:rsidRPr="00AA33D4">
        <w:rPr>
          <w:rFonts w:eastAsiaTheme="minorEastAsia"/>
        </w:rPr>
        <w:t xml:space="preserve"> </w:t>
      </w:r>
    </w:p>
    <w:p w14:paraId="1DCB051B" w14:textId="77777777" w:rsidR="00AB3029" w:rsidRPr="00AA33D4" w:rsidRDefault="7F8DABC8" w:rsidP="00AB3029">
      <w:r w:rsidRPr="00AA33D4">
        <w:t>This section details the operating systems to be used and their implementation within the Server and all of the Client PCs.</w:t>
      </w:r>
    </w:p>
    <w:p w14:paraId="108F95FB" w14:textId="7F669E8C" w:rsidR="00AB3029" w:rsidRPr="00AA33D4" w:rsidRDefault="002B7690" w:rsidP="00DB0C96">
      <w:pPr>
        <w:pStyle w:val="Heading4"/>
      </w:pPr>
      <w:bookmarkStart w:id="276" w:name="_Toc467427269"/>
      <w:r w:rsidRPr="00AA33D4">
        <w:t xml:space="preserve">4.3.1.1 </w:t>
      </w:r>
      <w:r w:rsidR="00AB3029" w:rsidRPr="00AA33D4">
        <w:t>Clients</w:t>
      </w:r>
      <w:bookmarkEnd w:id="276"/>
    </w:p>
    <w:p w14:paraId="6F79885C" w14:textId="77777777" w:rsidR="00AB3029" w:rsidRPr="00AA33D4" w:rsidRDefault="7F8DABC8" w:rsidP="7F8DABC8">
      <w:pPr>
        <w:spacing w:line="240" w:lineRule="auto"/>
        <w:contextualSpacing/>
        <w:rPr>
          <w:sz w:val="24"/>
          <w:szCs w:val="24"/>
        </w:rPr>
      </w:pPr>
      <w:r w:rsidRPr="00AA33D4">
        <w:rPr>
          <w:noProof/>
          <w:sz w:val="24"/>
          <w:szCs w:val="24"/>
        </w:rPr>
        <w:t>The client PCs</w:t>
      </w:r>
      <w:r w:rsidRPr="00AA33D4">
        <w:rPr>
          <w:sz w:val="24"/>
          <w:szCs w:val="24"/>
        </w:rPr>
        <w:t xml:space="preserve"> are not all the same. Most of these are going to be Microsoft Windows machines, but the one in marketing will be a Macintosh </w:t>
      </w:r>
      <w:r w:rsidRPr="00AA33D4">
        <w:rPr>
          <w:noProof/>
          <w:sz w:val="24"/>
          <w:szCs w:val="24"/>
        </w:rPr>
        <w:t>machine, so</w:t>
      </w:r>
      <w:r w:rsidRPr="00AA33D4">
        <w:rPr>
          <w:sz w:val="24"/>
          <w:szCs w:val="24"/>
        </w:rPr>
        <w:t xml:space="preserve"> this section will be further split up.</w:t>
      </w:r>
    </w:p>
    <w:p w14:paraId="24712AE2" w14:textId="77777777" w:rsidR="00AB3029" w:rsidRPr="00AA33D4" w:rsidRDefault="7F8DABC8" w:rsidP="00261FDF">
      <w:pPr>
        <w:pStyle w:val="Heading5"/>
      </w:pPr>
      <w:r w:rsidRPr="00AA33D4">
        <w:t>Microsoft Windows Clients</w:t>
      </w:r>
    </w:p>
    <w:p w14:paraId="2486E483" w14:textId="77777777" w:rsidR="00AB3029" w:rsidRPr="00AA33D4" w:rsidRDefault="7F8DABC8" w:rsidP="00AB3029">
      <w:r w:rsidRPr="00AA33D4">
        <w:t xml:space="preserve">These machines are going to use the latest Operating System that has been released by Microsoft, Windows 10. This is mostly due to services offered and security. Specifically, Windows 10 </w:t>
      </w:r>
      <w:r w:rsidRPr="00AA33D4">
        <w:rPr>
          <w:i/>
          <w:iCs/>
        </w:rPr>
        <w:t>Enterprise</w:t>
      </w:r>
      <w:r w:rsidRPr="00AA33D4">
        <w:t xml:space="preserve"> will be used, as it is the edition specifically aimed at a business application.</w:t>
      </w:r>
    </w:p>
    <w:p w14:paraId="65F94935" w14:textId="76525B47" w:rsidR="00AB3029" w:rsidRPr="00AA33D4" w:rsidRDefault="7F8DABC8" w:rsidP="00AB3029">
      <w:r w:rsidRPr="00AA33D4">
        <w:t xml:space="preserve">Microsoft Windows 10 offers many features that a business may want to use, plus the functionality needed for </w:t>
      </w:r>
      <w:r w:rsidR="00620B33">
        <w:t>the</w:t>
      </w:r>
      <w:r w:rsidRPr="00AA33D4">
        <w:t xml:space="preserve"> </w:t>
      </w:r>
      <w:r w:rsidRPr="00AA33D4">
        <w:rPr>
          <w:noProof/>
        </w:rPr>
        <w:t>everyday</w:t>
      </w:r>
      <w:r w:rsidRPr="00AA33D4">
        <w:t xml:space="preserve"> running of applications and access to the internet.</w:t>
      </w:r>
    </w:p>
    <w:p w14:paraId="277A6B5E" w14:textId="77777777" w:rsidR="00AB3029" w:rsidRPr="00AA33D4" w:rsidRDefault="7F8DABC8" w:rsidP="00AB3029">
      <w:r w:rsidRPr="00AA33D4">
        <w:lastRenderedPageBreak/>
        <w:t>Features within Windows 10 Enterprise applicable to this scenario are as follows:</w:t>
      </w:r>
    </w:p>
    <w:p w14:paraId="1E75CB51" w14:textId="77777777" w:rsidR="00AB3029" w:rsidRPr="00AA33D4" w:rsidRDefault="7F8DABC8" w:rsidP="00AA3E43">
      <w:pPr>
        <w:pStyle w:val="ListParagraph"/>
        <w:numPr>
          <w:ilvl w:val="0"/>
          <w:numId w:val="14"/>
        </w:numPr>
      </w:pPr>
      <w:r w:rsidRPr="00AA33D4">
        <w:t>Windows Update for Business</w:t>
      </w:r>
    </w:p>
    <w:p w14:paraId="2805B7EC" w14:textId="27A4A714" w:rsidR="00AB3029" w:rsidRPr="00AA33D4" w:rsidRDefault="7F8DABC8" w:rsidP="00AA3E43">
      <w:pPr>
        <w:pStyle w:val="ListParagraph"/>
        <w:numPr>
          <w:ilvl w:val="1"/>
          <w:numId w:val="14"/>
        </w:numPr>
      </w:pPr>
      <w:r w:rsidRPr="00AA33D4">
        <w:t xml:space="preserve">This is included </w:t>
      </w:r>
      <w:r w:rsidR="00620B33">
        <w:rPr>
          <w:noProof/>
        </w:rPr>
        <w:t>in</w:t>
      </w:r>
      <w:r w:rsidRPr="00AA33D4">
        <w:t xml:space="preserve"> all editions</w:t>
      </w:r>
      <w:r w:rsidR="00620B33">
        <w:rPr>
          <w:noProof/>
        </w:rPr>
        <w:t>;</w:t>
      </w:r>
      <w:r w:rsidRPr="00AA33D4">
        <w:t xml:space="preserve"> this will deliver security updates so that the business is not vulnerable to attack though client PCs.</w:t>
      </w:r>
    </w:p>
    <w:p w14:paraId="7E6D95DF" w14:textId="77777777" w:rsidR="00AB3029" w:rsidRPr="00AA33D4" w:rsidRDefault="7F8DABC8" w:rsidP="00AA3E43">
      <w:pPr>
        <w:pStyle w:val="ListParagraph"/>
        <w:numPr>
          <w:ilvl w:val="0"/>
          <w:numId w:val="2"/>
        </w:numPr>
      </w:pPr>
      <w:r w:rsidRPr="00AA33D4">
        <w:t>Credential Guard</w:t>
      </w:r>
    </w:p>
    <w:p w14:paraId="4D1B949B" w14:textId="77777777" w:rsidR="00AB3029" w:rsidRPr="00AA33D4" w:rsidRDefault="7F8DABC8" w:rsidP="00AA3E43">
      <w:pPr>
        <w:pStyle w:val="ListParagraph"/>
        <w:numPr>
          <w:ilvl w:val="1"/>
          <w:numId w:val="2"/>
        </w:numPr>
      </w:pPr>
      <w:r w:rsidRPr="00AA33D4">
        <w:t>Protects sensitive credentials from being accessed by unauthorised software.</w:t>
      </w:r>
    </w:p>
    <w:p w14:paraId="3620DD3E" w14:textId="77777777" w:rsidR="00AB3029" w:rsidRPr="00AA33D4" w:rsidRDefault="7F8DABC8" w:rsidP="00AA3E43">
      <w:pPr>
        <w:pStyle w:val="ListParagraph"/>
        <w:numPr>
          <w:ilvl w:val="0"/>
          <w:numId w:val="2"/>
        </w:numPr>
      </w:pPr>
      <w:r w:rsidRPr="00AA33D4">
        <w:t>Trusted Boot</w:t>
      </w:r>
    </w:p>
    <w:p w14:paraId="25D472AF" w14:textId="197C8855" w:rsidR="00AB3029" w:rsidRPr="00AA33D4" w:rsidRDefault="7F8DABC8" w:rsidP="00AA3E43">
      <w:pPr>
        <w:pStyle w:val="ListParagraph"/>
        <w:numPr>
          <w:ilvl w:val="1"/>
          <w:numId w:val="2"/>
        </w:numPr>
      </w:pPr>
      <w:r w:rsidRPr="00AA33D4">
        <w:rPr>
          <w:noProof/>
        </w:rPr>
        <w:t>This verifies</w:t>
      </w:r>
      <w:r w:rsidRPr="00AA33D4">
        <w:t xml:space="preserve"> all start-up files from UEFI launch to ensure that nothing is starting with the PC that should</w:t>
      </w:r>
      <w:r w:rsidR="002E7834">
        <w:t xml:space="preserve"> </w:t>
      </w:r>
      <w:r w:rsidRPr="00AA33D4">
        <w:t>n</w:t>
      </w:r>
      <w:r w:rsidR="002E7834">
        <w:t>o</w:t>
      </w:r>
      <w:r w:rsidRPr="00AA33D4">
        <w:t>t be.</w:t>
      </w:r>
    </w:p>
    <w:p w14:paraId="62407146" w14:textId="77777777" w:rsidR="00AB3029" w:rsidRPr="00AA33D4" w:rsidRDefault="7F8DABC8" w:rsidP="7F8DABC8">
      <w:pPr>
        <w:spacing w:after="160" w:line="240" w:lineRule="auto"/>
        <w:contextualSpacing/>
        <w:rPr>
          <w:rFonts w:eastAsia="Times New Roman" w:cs="Times New Roman"/>
          <w:sz w:val="24"/>
          <w:szCs w:val="24"/>
        </w:rPr>
      </w:pPr>
      <w:r w:rsidRPr="00AA33D4">
        <w:rPr>
          <w:rFonts w:eastAsia="Times New Roman" w:cs="Times New Roman"/>
          <w:sz w:val="24"/>
          <w:szCs w:val="24"/>
        </w:rPr>
        <w:t>There are many other features, although, these may not be used in this business environment.</w:t>
      </w:r>
    </w:p>
    <w:p w14:paraId="5D467221" w14:textId="77777777" w:rsidR="00AB3029" w:rsidRPr="00AA33D4" w:rsidRDefault="7F8DABC8" w:rsidP="00261FDF">
      <w:pPr>
        <w:pStyle w:val="Heading5"/>
      </w:pPr>
      <w:r w:rsidRPr="00AA33D4">
        <w:t>Macintosh Clients</w:t>
      </w:r>
    </w:p>
    <w:p w14:paraId="729544CF" w14:textId="5675CA52" w:rsidR="00AB3029" w:rsidRPr="00AA33D4" w:rsidRDefault="7F8DABC8" w:rsidP="00AB3029">
      <w:r w:rsidRPr="00AA33D4">
        <w:t xml:space="preserve">The computer that the marketing manager will be using is an iMac and will run </w:t>
      </w:r>
      <w:r w:rsidR="00620B33">
        <w:rPr>
          <w:noProof/>
        </w:rPr>
        <w:t>M</w:t>
      </w:r>
      <w:r w:rsidRPr="00620B33">
        <w:rPr>
          <w:noProof/>
        </w:rPr>
        <w:t>acOS</w:t>
      </w:r>
      <w:r w:rsidRPr="00AA33D4">
        <w:t xml:space="preserve"> Sierra, which is latest OS version. As this operating system is best suited for editing applications. The software is highly secure, as all files can be encrypted by FileVault 2 and the Gatekeeper software can detect unusual behaviour within apps and prevent malicious software from being downloaded. </w:t>
      </w:r>
    </w:p>
    <w:p w14:paraId="637DBDD2" w14:textId="0EB723B3" w:rsidR="00AB3029" w:rsidRPr="00AA33D4" w:rsidRDefault="7F8DABC8" w:rsidP="00DB0C96">
      <w:pPr>
        <w:pStyle w:val="Heading4"/>
      </w:pPr>
      <w:r w:rsidRPr="00AA33D4">
        <w:t>4.3.1.2 Servers</w:t>
      </w:r>
    </w:p>
    <w:p w14:paraId="69E80E9B" w14:textId="321D3023" w:rsidR="00AB3029" w:rsidRPr="00AA33D4" w:rsidRDefault="7F8DABC8" w:rsidP="00AB3029">
      <w:r w:rsidRPr="00AA33D4">
        <w:t xml:space="preserve">What has been considered is that the server has a few options for the operating system, most based </w:t>
      </w:r>
      <w:r w:rsidR="00620B33">
        <w:rPr>
          <w:noProof/>
        </w:rPr>
        <w:t>on</w:t>
      </w:r>
      <w:r w:rsidRPr="00AA33D4">
        <w:t xml:space="preserve"> either Microsoft Windows or Linux. In this case</w:t>
      </w:r>
      <w:r w:rsidR="00620B33">
        <w:rPr>
          <w:noProof/>
        </w:rPr>
        <w:t>,</w:t>
      </w:r>
      <w:r w:rsidRPr="00AA33D4">
        <w:t xml:space="preserve"> however, Linux is not a viable option as the system requirements of the software to be used on the server state that they only support Microsoft Windows Server based operating systems.</w:t>
      </w:r>
    </w:p>
    <w:p w14:paraId="0685510A" w14:textId="77777777" w:rsidR="00AB3029" w:rsidRPr="00AA33D4" w:rsidRDefault="00AB3029" w:rsidP="00AB3029">
      <w:pPr>
        <w:spacing w:line="240" w:lineRule="auto"/>
        <w:contextualSpacing/>
        <w:rPr>
          <w:sz w:val="24"/>
          <w:szCs w:val="24"/>
        </w:rPr>
      </w:pPr>
    </w:p>
    <w:p w14:paraId="4382A25B" w14:textId="59B0071A" w:rsidR="00AB3029" w:rsidRPr="00AA33D4" w:rsidRDefault="7F8DABC8" w:rsidP="00AB3029">
      <w:r w:rsidRPr="00AA33D4">
        <w:t xml:space="preserve">At the moment, only Microsoft Windows Server 2012 can be obtained </w:t>
      </w:r>
      <w:r w:rsidRPr="00620B33">
        <w:rPr>
          <w:noProof/>
        </w:rPr>
        <w:t>f</w:t>
      </w:r>
      <w:r w:rsidR="00620B33">
        <w:rPr>
          <w:noProof/>
        </w:rPr>
        <w:t>rom</w:t>
      </w:r>
      <w:r w:rsidRPr="00AA33D4">
        <w:t xml:space="preserve"> the server Operating System, although, Microsoft Windows Server 2016 is due to be released soon. </w:t>
      </w:r>
      <w:r w:rsidRPr="00AA33D4">
        <w:rPr>
          <w:noProof/>
        </w:rPr>
        <w:t>This means</w:t>
      </w:r>
      <w:r w:rsidRPr="00AA33D4">
        <w:t xml:space="preserve"> the cost of Microsoft Windows Server 2016 cannot yet </w:t>
      </w:r>
      <w:r w:rsidRPr="00AA33D4">
        <w:rPr>
          <w:noProof/>
        </w:rPr>
        <w:t>be found</w:t>
      </w:r>
      <w:r w:rsidRPr="00AA33D4">
        <w:t>. So at the moment, only Windows Server 2012 can be suggested, which is still a viable solution for the needs of Ace Training.</w:t>
      </w:r>
    </w:p>
    <w:p w14:paraId="059B5FF8" w14:textId="77777777" w:rsidR="00AB3029" w:rsidRPr="00AA33D4" w:rsidRDefault="00AB3029" w:rsidP="00AB3029">
      <w:pPr>
        <w:spacing w:line="240" w:lineRule="auto"/>
        <w:contextualSpacing/>
        <w:rPr>
          <w:sz w:val="24"/>
          <w:szCs w:val="24"/>
        </w:rPr>
      </w:pPr>
    </w:p>
    <w:p w14:paraId="34BD5794" w14:textId="77777777" w:rsidR="00AB3029" w:rsidRPr="00AA33D4" w:rsidRDefault="7F8DABC8" w:rsidP="00AB3029">
      <w:r w:rsidRPr="00AA33D4">
        <w:t xml:space="preserve">Specifically, Microsoft Windows Server 2012 R2 will </w:t>
      </w:r>
      <w:r w:rsidRPr="00AA33D4">
        <w:rPr>
          <w:noProof/>
        </w:rPr>
        <w:t>be used</w:t>
      </w:r>
      <w:r w:rsidRPr="00AA33D4">
        <w:t>, it being the latest revision of this operating system.</w:t>
      </w:r>
    </w:p>
    <w:p w14:paraId="5ED5A23A" w14:textId="3A54B436" w:rsidR="00AB3029" w:rsidRPr="00AA33D4" w:rsidRDefault="7F8DABC8" w:rsidP="00AB3029">
      <w:r w:rsidRPr="00AA33D4">
        <w:t xml:space="preserve">Microsoft Windows Server allows </w:t>
      </w:r>
      <w:r w:rsidRPr="00AA33D4">
        <w:rPr>
          <w:noProof/>
        </w:rPr>
        <w:t>a particularly important</w:t>
      </w:r>
      <w:r w:rsidRPr="00AA33D4">
        <w:t xml:space="preserve"> feature called “Remote Desktop” which </w:t>
      </w:r>
      <w:r w:rsidRPr="00AA33D4">
        <w:rPr>
          <w:noProof/>
        </w:rPr>
        <w:t>allows</w:t>
      </w:r>
      <w:r w:rsidRPr="00AA33D4">
        <w:t xml:space="preserve"> access to the server from a Client PC. Because servers </w:t>
      </w:r>
      <w:r w:rsidRPr="00620B33">
        <w:rPr>
          <w:noProof/>
        </w:rPr>
        <w:t>do</w:t>
      </w:r>
      <w:r w:rsidR="00620B33">
        <w:rPr>
          <w:noProof/>
        </w:rPr>
        <w:t xml:space="preserve"> no</w:t>
      </w:r>
      <w:r w:rsidRPr="00620B33">
        <w:rPr>
          <w:noProof/>
        </w:rPr>
        <w:t>t</w:t>
      </w:r>
      <w:r w:rsidRPr="00AA33D4">
        <w:t xml:space="preserve"> typically have Human Interface Devices (HIDs) attached to them, they can be difficult to access, so to see their Desktop and install and use software on them remote access </w:t>
      </w:r>
      <w:r w:rsidRPr="00AA33D4">
        <w:rPr>
          <w:noProof/>
        </w:rPr>
        <w:t>is used</w:t>
      </w:r>
      <w:r w:rsidRPr="00AA33D4">
        <w:t>.</w:t>
      </w:r>
    </w:p>
    <w:p w14:paraId="44BD86A1" w14:textId="77777777" w:rsidR="00AB3029" w:rsidRPr="00AA33D4" w:rsidRDefault="7F8DABC8" w:rsidP="00AB3029">
      <w:r w:rsidRPr="00AA33D4">
        <w:t xml:space="preserve">This Operating System also has up to date security to fit business needs. As soon as a vulnerability </w:t>
      </w:r>
      <w:r w:rsidRPr="00AA33D4">
        <w:rPr>
          <w:noProof/>
        </w:rPr>
        <w:t>is found</w:t>
      </w:r>
      <w:r w:rsidRPr="00AA33D4">
        <w:t>, updates are released to fix the issue allowing the server to remain secure from attacks.</w:t>
      </w:r>
    </w:p>
    <w:p w14:paraId="7B5F141F" w14:textId="3B9758B1" w:rsidR="00622CA0" w:rsidRPr="00AA33D4" w:rsidRDefault="7F8DABC8" w:rsidP="00E20ECE">
      <w:r w:rsidRPr="00AA33D4">
        <w:t xml:space="preserve">Microsoft Windows Server 2012 uses “Net Load Balancing” which uses the TCP/IP protocol to distribute traffic </w:t>
      </w:r>
      <w:r w:rsidR="00620B33">
        <w:rPr>
          <w:noProof/>
        </w:rPr>
        <w:t>across</w:t>
      </w:r>
      <w:r w:rsidRPr="00AA33D4">
        <w:t xml:space="preserve"> many servers, so no one server is overloaded should traffic spike suddenly. There is also machine virtualisation within this Operating System, allowing many Virtual Machines to be run on the server so remote access from low power client PCs could make use of server computing power should it become necessary.</w:t>
      </w:r>
    </w:p>
    <w:p w14:paraId="59BFD7B3" w14:textId="43C8B5CE" w:rsidR="00AE0B38" w:rsidRPr="00AA33D4" w:rsidRDefault="00AB39F8" w:rsidP="00BA1648">
      <w:pPr>
        <w:pStyle w:val="Heading3"/>
        <w:rPr>
          <w:rFonts w:eastAsiaTheme="minorEastAsia"/>
        </w:rPr>
      </w:pPr>
      <w:bookmarkStart w:id="277" w:name="_Toc467427272"/>
      <w:bookmarkStart w:id="278" w:name="_Toc469236053"/>
      <w:bookmarkStart w:id="279" w:name="_Toc469607070"/>
      <w:bookmarkStart w:id="280" w:name="_Toc469611518"/>
      <w:bookmarkStart w:id="281" w:name="_Toc469649846"/>
      <w:bookmarkStart w:id="282" w:name="_Toc469651031"/>
      <w:bookmarkStart w:id="283" w:name="_Toc469651694"/>
      <w:bookmarkStart w:id="284" w:name="_Toc469651932"/>
      <w:r>
        <w:rPr>
          <w:rFonts w:eastAsiaTheme="minorEastAsia"/>
        </w:rPr>
        <w:t xml:space="preserve">Accounting </w:t>
      </w:r>
      <w:bookmarkEnd w:id="277"/>
      <w:bookmarkEnd w:id="278"/>
      <w:r>
        <w:rPr>
          <w:rFonts w:eastAsiaTheme="minorEastAsia"/>
        </w:rPr>
        <w:t>software</w:t>
      </w:r>
      <w:bookmarkEnd w:id="279"/>
      <w:bookmarkEnd w:id="280"/>
      <w:bookmarkEnd w:id="281"/>
      <w:bookmarkEnd w:id="282"/>
      <w:bookmarkEnd w:id="283"/>
      <w:bookmarkEnd w:id="284"/>
      <w:r>
        <w:rPr>
          <w:rFonts w:eastAsiaTheme="minorEastAsia"/>
        </w:rPr>
        <w:t xml:space="preserve"> </w:t>
      </w:r>
    </w:p>
    <w:p w14:paraId="6FCAF773" w14:textId="0448498D" w:rsidR="00600006" w:rsidRPr="00674359" w:rsidRDefault="7F8DABC8" w:rsidP="00692C5A">
      <w:pPr>
        <w:spacing w:after="0" w:line="240" w:lineRule="auto"/>
        <w:contextualSpacing/>
        <w:rPr>
          <w:rFonts w:ascii="Calibri" w:eastAsia="+mn-ea" w:hAnsi="Calibri" w:cs="+mn-cs"/>
          <w:kern w:val="24"/>
          <w:lang w:val="en-US" w:eastAsia="en-GB"/>
        </w:rPr>
      </w:pPr>
      <w:r w:rsidRPr="00692C5A">
        <w:t>Ace training require</w:t>
      </w:r>
      <w:r w:rsidR="002E7834">
        <w:t>s new software for that account</w:t>
      </w:r>
      <w:r w:rsidRPr="00692C5A">
        <w:t>s department</w:t>
      </w:r>
      <w:r w:rsidR="00620B33">
        <w:rPr>
          <w:noProof/>
        </w:rPr>
        <w:t>;</w:t>
      </w:r>
      <w:r w:rsidRPr="00692C5A">
        <w:t xml:space="preserve"> these requirements are needed to help improve sales and make sales in a quicker time. Only one computer needs acco</w:t>
      </w:r>
      <w:r w:rsidR="00692C5A" w:rsidRPr="00692C5A">
        <w:t xml:space="preserve">unt software and will be run by </w:t>
      </w:r>
      <w:r w:rsidRPr="00692C5A">
        <w:t>Microsoft</w:t>
      </w:r>
      <w:r w:rsidR="00B22653" w:rsidRPr="00692C5A">
        <w:t>.</w:t>
      </w:r>
      <w:r w:rsidR="00600006" w:rsidRPr="00600006">
        <w:rPr>
          <w:rFonts w:ascii="Calibri" w:eastAsia="+mn-ea" w:hAnsi="Calibri" w:cs="+mn-cs"/>
          <w:color w:val="FFFFFF"/>
          <w:kern w:val="24"/>
          <w:sz w:val="36"/>
          <w:szCs w:val="36"/>
          <w:lang w:val="en-US" w:eastAsia="en-GB"/>
        </w:rPr>
        <w:t> </w:t>
      </w:r>
      <w:r w:rsidR="00600006" w:rsidRPr="00674359">
        <w:rPr>
          <w:rFonts w:ascii="Calibri" w:eastAsia="+mn-ea" w:hAnsi="Calibri" w:cs="+mn-cs"/>
          <w:kern w:val="24"/>
          <w:lang w:val="en-US" w:eastAsia="en-GB"/>
        </w:rPr>
        <w:t xml:space="preserve"> </w:t>
      </w:r>
    </w:p>
    <w:p w14:paraId="28C7D923" w14:textId="77777777" w:rsidR="00692C5A" w:rsidRPr="00692C5A" w:rsidRDefault="00692C5A" w:rsidP="00692C5A">
      <w:pPr>
        <w:spacing w:after="0" w:line="240" w:lineRule="auto"/>
        <w:contextualSpacing/>
        <w:rPr>
          <w:rFonts w:ascii="Calibri" w:eastAsia="+mn-ea" w:hAnsi="Calibri" w:cs="+mn-cs"/>
          <w:kern w:val="24"/>
          <w:sz w:val="36"/>
          <w:szCs w:val="36"/>
          <w:lang w:val="en-US" w:eastAsia="en-GB"/>
        </w:rPr>
      </w:pPr>
    </w:p>
    <w:p w14:paraId="18A41B40" w14:textId="77777777" w:rsidR="00692C5A" w:rsidRPr="00B22653" w:rsidRDefault="00692C5A" w:rsidP="00692C5A">
      <w:pPr>
        <w:spacing w:after="0" w:line="240" w:lineRule="auto"/>
        <w:contextualSpacing/>
      </w:pPr>
    </w:p>
    <w:p w14:paraId="6842B932" w14:textId="01416425" w:rsidR="00E01659" w:rsidRPr="00AA33D4" w:rsidRDefault="7F8DABC8" w:rsidP="00DB0C96">
      <w:pPr>
        <w:pStyle w:val="Heading4"/>
      </w:pPr>
      <w:r w:rsidRPr="00AA33D4">
        <w:lastRenderedPageBreak/>
        <w:t xml:space="preserve">4.3.1.1 Sage </w:t>
      </w:r>
      <w:r w:rsidR="002918E0">
        <w:t>50</w:t>
      </w:r>
      <w:r w:rsidRPr="00AA33D4">
        <w:t xml:space="preserve"> accounting software</w:t>
      </w:r>
    </w:p>
    <w:p w14:paraId="0C37F670" w14:textId="67C82F8E" w:rsidR="006E3C4C" w:rsidRPr="00AA33D4" w:rsidRDefault="7F8DABC8" w:rsidP="00451EC2">
      <w:r w:rsidRPr="00AA33D4">
        <w:t xml:space="preserve">Online accounting software suitable for </w:t>
      </w:r>
      <w:r w:rsidR="00620B33">
        <w:t>a</w:t>
      </w:r>
      <w:r w:rsidRPr="00AA33D4">
        <w:t xml:space="preserve"> start-up business or small business, includes 24/7 phone and E-mail support. </w:t>
      </w:r>
      <w:r w:rsidR="00620B33">
        <w:rPr>
          <w:noProof/>
        </w:rPr>
        <w:t>Moreover,</w:t>
      </w:r>
      <w:r w:rsidRPr="00AA33D4">
        <w:t xml:space="preserve"> allows </w:t>
      </w:r>
      <w:r w:rsidR="00620B33">
        <w:rPr>
          <w:noProof/>
        </w:rPr>
        <w:t>the</w:t>
      </w:r>
      <w:r w:rsidRPr="00AA33D4">
        <w:t xml:space="preserve"> user to record and sent invoices </w:t>
      </w:r>
      <w:r w:rsidR="00620B33">
        <w:rPr>
          <w:noProof/>
        </w:rPr>
        <w:t>to</w:t>
      </w:r>
      <w:r w:rsidRPr="00AA33D4">
        <w:t xml:space="preserve"> their phone. No fixed contract and £</w:t>
      </w:r>
      <w:r w:rsidR="002F0080" w:rsidRPr="00AA33D4">
        <w:t>25</w:t>
      </w:r>
      <w:r w:rsidRPr="00AA33D4">
        <w:t>per month including vat.</w:t>
      </w:r>
      <w:r w:rsidR="00560300" w:rsidRPr="00AA33D4">
        <w:t xml:space="preserve"> </w:t>
      </w:r>
      <w:r w:rsidR="00B22653">
        <w:t xml:space="preserve"> </w:t>
      </w:r>
    </w:p>
    <w:p w14:paraId="4B112D74" w14:textId="77777777" w:rsidR="00B22653" w:rsidRPr="00B22653" w:rsidRDefault="00B22653" w:rsidP="00B22653">
      <w:pPr>
        <w:spacing w:after="0" w:line="240" w:lineRule="auto"/>
        <w:rPr>
          <w:rFonts w:eastAsia="Times New Roman" w:cstheme="minorHAnsi"/>
          <w:lang w:eastAsia="en-GB"/>
        </w:rPr>
      </w:pPr>
      <w:r w:rsidRPr="00B22653">
        <w:rPr>
          <w:rFonts w:eastAsia="+mn-ea" w:cstheme="minorHAnsi"/>
          <w:kern w:val="24"/>
          <w:lang w:val="en-US" w:eastAsia="en-GB"/>
        </w:rPr>
        <w:t>Sage offers more packages than any other Accounting software</w:t>
      </w:r>
    </w:p>
    <w:p w14:paraId="6D09882A" w14:textId="61941C07" w:rsidR="00B22653" w:rsidRPr="00B22653" w:rsidRDefault="00B22653" w:rsidP="00B22653">
      <w:pPr>
        <w:spacing w:after="0" w:line="240" w:lineRule="auto"/>
        <w:rPr>
          <w:rFonts w:eastAsia="Times New Roman" w:cstheme="minorHAnsi"/>
          <w:lang w:eastAsia="en-GB"/>
        </w:rPr>
      </w:pPr>
      <w:r w:rsidRPr="00B22653">
        <w:rPr>
          <w:rFonts w:eastAsia="+mn-ea" w:cstheme="minorHAnsi"/>
          <w:kern w:val="24"/>
          <w:lang w:val="en-US" w:eastAsia="en-GB"/>
        </w:rPr>
        <w:t>Improves communication and collaboration between all areas of the business</w:t>
      </w:r>
      <w:r>
        <w:rPr>
          <w:rFonts w:eastAsia="+mn-ea" w:cstheme="minorHAnsi"/>
          <w:kern w:val="24"/>
          <w:lang w:val="en-US" w:eastAsia="en-GB"/>
        </w:rPr>
        <w:t xml:space="preserve"> and </w:t>
      </w:r>
    </w:p>
    <w:p w14:paraId="23BA7732" w14:textId="38A23910" w:rsidR="005E216E" w:rsidRPr="009B1AFD" w:rsidRDefault="00B22653" w:rsidP="00B22653">
      <w:pPr>
        <w:spacing w:after="0" w:line="240" w:lineRule="auto"/>
        <w:rPr>
          <w:rFonts w:eastAsia="+mn-ea" w:cstheme="minorHAnsi"/>
          <w:kern w:val="24"/>
          <w:lang w:val="en-US" w:eastAsia="en-GB"/>
        </w:rPr>
      </w:pPr>
      <w:r w:rsidRPr="00B22653">
        <w:rPr>
          <w:rFonts w:eastAsia="+mn-ea" w:cstheme="minorHAnsi"/>
          <w:kern w:val="24"/>
          <w:lang w:val="en-US" w:eastAsia="en-GB"/>
        </w:rPr>
        <w:t>Enhance productivity, customer satisfaction, flexibility and control Handle operations across multi-national markets.</w:t>
      </w:r>
      <w:r w:rsidR="005E216E">
        <w:rPr>
          <w:rFonts w:eastAsia="+mn-ea" w:cstheme="minorHAnsi"/>
          <w:kern w:val="24"/>
          <w:lang w:val="en-US" w:eastAsia="en-GB"/>
        </w:rPr>
        <w:t xml:space="preserve"> </w:t>
      </w:r>
    </w:p>
    <w:p w14:paraId="143308EF" w14:textId="77777777" w:rsidR="005E216E" w:rsidRPr="005F050C" w:rsidRDefault="005E216E" w:rsidP="00BA1648">
      <w:pPr>
        <w:pStyle w:val="Heading3"/>
        <w:rPr>
          <w:rFonts w:eastAsia="Times New Roman"/>
          <w:lang w:eastAsia="en-GB"/>
        </w:rPr>
      </w:pPr>
      <w:bookmarkStart w:id="285" w:name="_Toc469607071"/>
      <w:bookmarkStart w:id="286" w:name="_Toc469611519"/>
      <w:bookmarkStart w:id="287" w:name="_Toc469649847"/>
      <w:bookmarkStart w:id="288" w:name="_Toc469651032"/>
      <w:bookmarkStart w:id="289" w:name="_Toc469651695"/>
      <w:bookmarkStart w:id="290" w:name="_Toc469651933"/>
      <w:r w:rsidRPr="005F050C">
        <w:rPr>
          <w:rFonts w:eastAsia="Times New Roman"/>
          <w:sz w:val="28"/>
          <w:szCs w:val="24"/>
          <w:lang w:eastAsia="en-GB"/>
        </w:rPr>
        <w:t>T</w:t>
      </w:r>
      <w:r w:rsidRPr="005F050C">
        <w:rPr>
          <w:rFonts w:eastAsia="Times New Roman"/>
          <w:lang w:eastAsia="en-GB"/>
        </w:rPr>
        <w:t>echnical details</w:t>
      </w:r>
      <w:bookmarkEnd w:id="285"/>
      <w:bookmarkEnd w:id="286"/>
      <w:bookmarkEnd w:id="287"/>
      <w:bookmarkEnd w:id="288"/>
      <w:bookmarkEnd w:id="289"/>
      <w:bookmarkEnd w:id="290"/>
    </w:p>
    <w:p w14:paraId="04EA664F" w14:textId="4C9DF685" w:rsidR="005E216E" w:rsidRPr="005F050C" w:rsidRDefault="005E216E" w:rsidP="005E216E">
      <w:pPr>
        <w:shd w:val="clear" w:color="auto" w:fill="FFFFFF"/>
        <w:spacing w:after="150" w:line="300" w:lineRule="atLeast"/>
        <w:rPr>
          <w:rFonts w:eastAsia="Times New Roman" w:cstheme="minorHAnsi"/>
          <w:szCs w:val="20"/>
          <w:lang w:eastAsia="en-GB"/>
        </w:rPr>
      </w:pPr>
      <w:r w:rsidRPr="005F050C">
        <w:rPr>
          <w:rFonts w:eastAsia="Times New Roman" w:cstheme="minorHAnsi"/>
          <w:szCs w:val="20"/>
          <w:lang w:eastAsia="en-GB"/>
        </w:rPr>
        <w:t xml:space="preserve">Sage </w:t>
      </w:r>
      <w:r w:rsidR="002918E0">
        <w:rPr>
          <w:rFonts w:eastAsia="Times New Roman" w:cstheme="minorHAnsi"/>
          <w:szCs w:val="20"/>
          <w:lang w:eastAsia="en-GB"/>
        </w:rPr>
        <w:t>50</w:t>
      </w:r>
      <w:r w:rsidRPr="005F050C">
        <w:rPr>
          <w:rFonts w:eastAsia="Times New Roman" w:cstheme="minorHAnsi"/>
          <w:szCs w:val="20"/>
          <w:lang w:eastAsia="en-GB"/>
        </w:rPr>
        <w:t xml:space="preserve"> Standard Online is compatible with:</w:t>
      </w:r>
    </w:p>
    <w:p w14:paraId="2F63A1FE" w14:textId="77777777" w:rsidR="005E216E" w:rsidRPr="005F050C" w:rsidRDefault="005E216E" w:rsidP="005E216E">
      <w:pPr>
        <w:numPr>
          <w:ilvl w:val="0"/>
          <w:numId w:val="29"/>
        </w:numPr>
        <w:shd w:val="clear" w:color="auto" w:fill="FFFFFF"/>
        <w:spacing w:after="0" w:line="300" w:lineRule="atLeast"/>
        <w:ind w:left="0"/>
        <w:rPr>
          <w:rFonts w:eastAsia="Times New Roman" w:cstheme="minorHAnsi"/>
          <w:szCs w:val="20"/>
          <w:lang w:eastAsia="en-GB"/>
        </w:rPr>
      </w:pPr>
      <w:r w:rsidRPr="005F050C">
        <w:rPr>
          <w:rFonts w:eastAsia="Times New Roman" w:cstheme="minorHAnsi"/>
          <w:szCs w:val="20"/>
          <w:lang w:eastAsia="en-GB"/>
        </w:rPr>
        <w:t>Most 32 or 64-bit variants of Microsoft® Windows, 7, 8 and 8.1 and 10</w:t>
      </w:r>
    </w:p>
    <w:p w14:paraId="1C4A5715" w14:textId="77777777" w:rsidR="005E216E" w:rsidRPr="005F050C" w:rsidRDefault="005E216E" w:rsidP="005E216E">
      <w:pPr>
        <w:numPr>
          <w:ilvl w:val="0"/>
          <w:numId w:val="29"/>
        </w:numPr>
        <w:shd w:val="clear" w:color="auto" w:fill="FFFFFF"/>
        <w:spacing w:before="75" w:after="0" w:line="300" w:lineRule="atLeast"/>
        <w:ind w:left="0"/>
        <w:rPr>
          <w:rFonts w:eastAsia="Times New Roman" w:cstheme="minorHAnsi"/>
          <w:szCs w:val="20"/>
          <w:lang w:eastAsia="en-GB"/>
        </w:rPr>
      </w:pPr>
      <w:r w:rsidRPr="005F050C">
        <w:rPr>
          <w:rFonts w:eastAsia="Times New Roman" w:cstheme="minorHAnsi"/>
          <w:szCs w:val="20"/>
          <w:lang w:eastAsia="en-GB"/>
        </w:rPr>
        <w:t>Microsoft Office 2010 and 365</w:t>
      </w:r>
    </w:p>
    <w:p w14:paraId="6AFB70E1" w14:textId="77777777" w:rsidR="005E216E" w:rsidRPr="005F050C" w:rsidRDefault="005E216E" w:rsidP="005E216E">
      <w:pPr>
        <w:numPr>
          <w:ilvl w:val="0"/>
          <w:numId w:val="29"/>
        </w:numPr>
        <w:shd w:val="clear" w:color="auto" w:fill="FFFFFF"/>
        <w:spacing w:before="75" w:after="0" w:line="300" w:lineRule="atLeast"/>
        <w:ind w:left="0"/>
        <w:rPr>
          <w:rFonts w:eastAsia="Times New Roman" w:cstheme="minorHAnsi"/>
          <w:szCs w:val="20"/>
          <w:lang w:eastAsia="en-GB"/>
        </w:rPr>
      </w:pPr>
      <w:r w:rsidRPr="005F050C">
        <w:rPr>
          <w:rFonts w:eastAsia="Times New Roman" w:cstheme="minorHAnsi"/>
          <w:szCs w:val="20"/>
          <w:lang w:eastAsia="en-GB"/>
        </w:rPr>
        <w:t>Web Workspaces and Summary pages on Chrome &amp; IE v10 and above</w:t>
      </w:r>
    </w:p>
    <w:p w14:paraId="4B26670B" w14:textId="77777777" w:rsidR="005E216E" w:rsidRPr="005F050C" w:rsidRDefault="005E216E" w:rsidP="005E216E">
      <w:pPr>
        <w:numPr>
          <w:ilvl w:val="0"/>
          <w:numId w:val="29"/>
        </w:numPr>
        <w:shd w:val="clear" w:color="auto" w:fill="FFFFFF"/>
        <w:spacing w:before="75" w:after="0" w:line="300" w:lineRule="atLeast"/>
        <w:ind w:left="0"/>
        <w:rPr>
          <w:rFonts w:eastAsia="Times New Roman" w:cstheme="minorHAnsi"/>
          <w:szCs w:val="20"/>
          <w:lang w:eastAsia="en-GB"/>
        </w:rPr>
      </w:pPr>
      <w:r w:rsidRPr="005F050C">
        <w:rPr>
          <w:rFonts w:eastAsia="Times New Roman" w:cstheme="minorHAnsi"/>
          <w:szCs w:val="20"/>
          <w:lang w:eastAsia="en-GB"/>
        </w:rPr>
        <w:t xml:space="preserve">Chrome and tablet devices (ACE training will be using Microsoft software) </w:t>
      </w:r>
    </w:p>
    <w:p w14:paraId="798309CA" w14:textId="630B41B6" w:rsidR="00B22653" w:rsidRPr="00451EC2" w:rsidRDefault="005E216E" w:rsidP="00451EC2">
      <w:pPr>
        <w:numPr>
          <w:ilvl w:val="0"/>
          <w:numId w:val="29"/>
        </w:numPr>
        <w:shd w:val="clear" w:color="auto" w:fill="FFFFFF"/>
        <w:spacing w:before="75" w:after="0" w:line="300" w:lineRule="atLeast"/>
        <w:ind w:left="0"/>
      </w:pPr>
      <w:r w:rsidRPr="005F050C">
        <w:rPr>
          <w:rFonts w:eastAsia="Times New Roman" w:cstheme="minorHAnsi"/>
          <w:szCs w:val="20"/>
          <w:lang w:eastAsia="en-GB"/>
        </w:rPr>
        <w:t>Internet connection with minimum 3.5Mbps download and 0.9Mbps upload speed required.</w:t>
      </w:r>
    </w:p>
    <w:p w14:paraId="1963BAF7" w14:textId="2D7D7869" w:rsidR="00E01659" w:rsidRPr="00AA33D4" w:rsidRDefault="7F8DABC8" w:rsidP="00DB0C96">
      <w:pPr>
        <w:pStyle w:val="Heading4"/>
        <w:rPr>
          <w:lang w:eastAsia="en-GB"/>
        </w:rPr>
      </w:pPr>
      <w:r w:rsidRPr="00AA33D4">
        <w:rPr>
          <w:lang w:eastAsia="en-GB"/>
        </w:rPr>
        <w:t xml:space="preserve">4.3.1.2 Automatic Bank Feeds </w:t>
      </w:r>
    </w:p>
    <w:p w14:paraId="61EAE0D2" w14:textId="31CBEE8F" w:rsidR="006E3C4C" w:rsidRPr="00AA33D4" w:rsidRDefault="7F8DABC8" w:rsidP="00451EC2">
      <w:r w:rsidRPr="00AA33D4">
        <w:t>View your current cash balance by using the view your transaction method. Sage</w:t>
      </w:r>
      <w:r w:rsidR="00620B33">
        <w:rPr>
          <w:noProof/>
        </w:rPr>
        <w:t>,</w:t>
      </w:r>
      <w:r w:rsidRPr="00AA33D4">
        <w:t xml:space="preserve"> one is securely connect allowing it to be connected for online banking for an accurate view of your business finance and reduce time – consuming tasks as, the software will recognise similar transactions. </w:t>
      </w:r>
    </w:p>
    <w:p w14:paraId="4FA2EBEE" w14:textId="4FFF174F" w:rsidR="00E01659" w:rsidRPr="00AA33D4" w:rsidRDefault="7F8DABC8" w:rsidP="00DB0C96">
      <w:pPr>
        <w:pStyle w:val="Heading4"/>
      </w:pPr>
      <w:r w:rsidRPr="00AA33D4">
        <w:t xml:space="preserve">4.3.1.3 Performance summaries  </w:t>
      </w:r>
    </w:p>
    <w:p w14:paraId="55CA8F56" w14:textId="220014BF" w:rsidR="00E01659" w:rsidRPr="00AA33D4" w:rsidRDefault="7F8DABC8" w:rsidP="00451EC2">
      <w:r w:rsidRPr="00AA33D4">
        <w:t xml:space="preserve">Get an overview of key business performance which wold include, sales, cost and profit, built in </w:t>
      </w:r>
      <w:r w:rsidR="00620B33">
        <w:t>the</w:t>
      </w:r>
      <w:r w:rsidRPr="00AA33D4">
        <w:t xml:space="preserve"> countdown</w:t>
      </w:r>
      <w:r w:rsidR="00620B33">
        <w:rPr>
          <w:noProof/>
        </w:rPr>
        <w:t>,</w:t>
      </w:r>
      <w:r w:rsidRPr="00AA33D4">
        <w:t xml:space="preserve"> so vat payments are not overdue. See cash flow status within the interactive management screen. </w:t>
      </w:r>
    </w:p>
    <w:p w14:paraId="56E9C97B" w14:textId="79D0D1CD" w:rsidR="00E01659" w:rsidRPr="00AA33D4" w:rsidRDefault="7F8DABC8" w:rsidP="00DB0C96">
      <w:pPr>
        <w:pStyle w:val="Heading4"/>
      </w:pPr>
      <w:r w:rsidRPr="00AA33D4">
        <w:t xml:space="preserve">4.3.1.4 Create custom quotes and invoices  </w:t>
      </w:r>
    </w:p>
    <w:p w14:paraId="5F7F890D" w14:textId="6703E3D1" w:rsidR="006E3C4C" w:rsidRPr="00AA33D4" w:rsidRDefault="7F8DABC8" w:rsidP="00451EC2">
      <w:r w:rsidRPr="00AA33D4">
        <w:t xml:space="preserve">Get professional looking invoices and quotes by adding you company logo, email quotes or invoices go directly to your customers </w:t>
      </w:r>
      <w:r w:rsidRPr="00620B33">
        <w:rPr>
          <w:noProof/>
        </w:rPr>
        <w:t>within</w:t>
      </w:r>
      <w:r w:rsidRPr="00AA33D4">
        <w:t xml:space="preserve"> sage and keep up to date with contacts</w:t>
      </w:r>
      <w:r w:rsidR="00620B33">
        <w:rPr>
          <w:noProof/>
        </w:rPr>
        <w:t>;</w:t>
      </w:r>
      <w:r w:rsidRPr="00AA33D4">
        <w:t xml:space="preserve"> all are stored in one place using pre-populated information created within the invoices. </w:t>
      </w:r>
    </w:p>
    <w:p w14:paraId="15AB48C0" w14:textId="7161EF68" w:rsidR="00E01659" w:rsidRPr="00AA33D4" w:rsidRDefault="7F8DABC8" w:rsidP="00DB0C96">
      <w:pPr>
        <w:pStyle w:val="Heading4"/>
      </w:pPr>
      <w:r w:rsidRPr="00AA33D4">
        <w:t xml:space="preserve">4.3.1.5 Tracking monthly income and expenses </w:t>
      </w:r>
    </w:p>
    <w:p w14:paraId="5A0BCE72" w14:textId="67A6C57F" w:rsidR="006E3C4C" w:rsidRPr="00AA33D4" w:rsidRDefault="7F8DABC8" w:rsidP="00F91A26">
      <w:r w:rsidRPr="00AA33D4">
        <w:t xml:space="preserve">Manage transactions by creating income transactions folder </w:t>
      </w:r>
      <w:r w:rsidRPr="00620B33">
        <w:rPr>
          <w:noProof/>
        </w:rPr>
        <w:t>keep</w:t>
      </w:r>
      <w:r w:rsidRPr="00AA33D4">
        <w:t xml:space="preserve"> a record of expense transaction in one place also </w:t>
      </w:r>
      <w:r w:rsidRPr="00620B33">
        <w:rPr>
          <w:noProof/>
        </w:rPr>
        <w:t>collect</w:t>
      </w:r>
      <w:r w:rsidRPr="00AA33D4">
        <w:t xml:space="preserve"> bank activities via the recording of cash deposits and transaction. Speed up bank reconciliation with the automatic process that matches your bank statement your account information. </w:t>
      </w:r>
      <w:r w:rsidR="00620B33">
        <w:rPr>
          <w:noProof/>
        </w:rPr>
        <w:t>Moreover,</w:t>
      </w:r>
      <w:r w:rsidRPr="00AA33D4">
        <w:t xml:space="preserve"> automatically record regular and expense types. </w:t>
      </w:r>
    </w:p>
    <w:p w14:paraId="3B19BEA8" w14:textId="0DA0B5DD" w:rsidR="00E01659" w:rsidRPr="00AA33D4" w:rsidRDefault="7F8DABC8" w:rsidP="00DB0C96">
      <w:pPr>
        <w:pStyle w:val="Heading4"/>
      </w:pPr>
      <w:r w:rsidRPr="00267E5C">
        <w:t xml:space="preserve">4.3.1.6 advanced reports </w:t>
      </w:r>
      <w:r w:rsidR="00267E5C" w:rsidRPr="00267E5C">
        <w:t>with sage</w:t>
      </w:r>
      <w:r w:rsidRPr="00267E5C">
        <w:t xml:space="preserve"> </w:t>
      </w:r>
    </w:p>
    <w:p w14:paraId="1883B559" w14:textId="604BCB32" w:rsidR="00BC7BA4" w:rsidRPr="00AA33D4" w:rsidRDefault="00BC7BA4" w:rsidP="00993B7D">
      <w:pPr>
        <w:spacing w:line="240" w:lineRule="auto"/>
      </w:pPr>
      <w:r w:rsidRPr="00AA33D4">
        <w:t xml:space="preserve">Sage 50 Accounting offers flexibility with </w:t>
      </w:r>
      <w:r w:rsidR="00926C7C">
        <w:t>crea</w:t>
      </w:r>
      <w:r w:rsidR="00567C56">
        <w:t xml:space="preserve">ting </w:t>
      </w:r>
      <w:r w:rsidRPr="00BC7BA4">
        <w:t>report.</w:t>
      </w:r>
      <w:r w:rsidRPr="00AA33D4">
        <w:t xml:space="preserve"> </w:t>
      </w:r>
      <w:r w:rsidR="00620B33">
        <w:rPr>
          <w:noProof/>
        </w:rPr>
        <w:t>I</w:t>
      </w:r>
      <w:r w:rsidRPr="00620B33">
        <w:rPr>
          <w:noProof/>
        </w:rPr>
        <w:t>t</w:t>
      </w:r>
      <w:r w:rsidRPr="00AA33D4">
        <w:t xml:space="preserve"> can export reports into many formats allowing them to be merged</w:t>
      </w:r>
      <w:r w:rsidR="00567C56">
        <w:t xml:space="preserve"> within other reports</w:t>
      </w:r>
      <w:r w:rsidRPr="00AA33D4">
        <w:t xml:space="preserve">. </w:t>
      </w:r>
      <w:r w:rsidR="00620B33" w:rsidRPr="00620B33">
        <w:rPr>
          <w:noProof/>
        </w:rPr>
        <w:t>I</w:t>
      </w:r>
      <w:r w:rsidRPr="00620B33">
        <w:rPr>
          <w:noProof/>
        </w:rPr>
        <w:t>t</w:t>
      </w:r>
      <w:r w:rsidRPr="00AA33D4">
        <w:t xml:space="preserve"> </w:t>
      </w:r>
      <w:r w:rsidR="00567C56">
        <w:t>can offer</w:t>
      </w:r>
      <w:r w:rsidRPr="00AA33D4">
        <w:t xml:space="preserve"> Profit and loss </w:t>
      </w:r>
      <w:r w:rsidRPr="00BC7BA4">
        <w:t>plan</w:t>
      </w:r>
      <w:r w:rsidR="00CB1796">
        <w:t>s</w:t>
      </w:r>
      <w:r w:rsidRPr="00AA33D4">
        <w:t xml:space="preserve"> which gives information to understand how much money </w:t>
      </w:r>
      <w:r w:rsidR="00CB1796">
        <w:t xml:space="preserve">ace training </w:t>
      </w:r>
      <w:r w:rsidRPr="00AA33D4">
        <w:t xml:space="preserve">has made and </w:t>
      </w:r>
      <w:r w:rsidR="00391A55">
        <w:t xml:space="preserve">can allow ace training to </w:t>
      </w:r>
      <w:r w:rsidRPr="00AA33D4">
        <w:t xml:space="preserve">keep </w:t>
      </w:r>
      <w:r w:rsidR="00391A55">
        <w:t>and date</w:t>
      </w:r>
      <w:r w:rsidRPr="00BC7BA4">
        <w:t xml:space="preserve"> </w:t>
      </w:r>
      <w:r w:rsidR="00391A55">
        <w:t>on</w:t>
      </w:r>
      <w:r w:rsidRPr="00AA33D4">
        <w:t xml:space="preserve"> who owes ace training money and who ace training owe money by using the sales invoice and purchase invoice report and </w:t>
      </w:r>
      <w:r w:rsidR="00581FED">
        <w:t>allowing</w:t>
      </w:r>
      <w:r w:rsidRPr="00AA33D4">
        <w:t xml:space="preserve"> data to be </w:t>
      </w:r>
      <w:r w:rsidR="00833B82" w:rsidRPr="00AA33D4">
        <w:t xml:space="preserve">calculated </w:t>
      </w:r>
      <w:r w:rsidR="00A3357B">
        <w:t>while waiting</w:t>
      </w:r>
      <w:r w:rsidRPr="00AA33D4">
        <w:t xml:space="preserve"> on the outstanding value and the length of the debt.</w:t>
      </w:r>
    </w:p>
    <w:p w14:paraId="287C8C18" w14:textId="73D872B1" w:rsidR="00E01659" w:rsidRPr="00AA33D4" w:rsidRDefault="7F8DABC8" w:rsidP="00267E5C">
      <w:pPr>
        <w:pStyle w:val="Heading4"/>
        <w:rPr>
          <w:lang w:eastAsia="en-GB"/>
        </w:rPr>
      </w:pPr>
      <w:r w:rsidRPr="00267E5C">
        <w:rPr>
          <w:lang w:eastAsia="en-GB"/>
        </w:rPr>
        <w:t xml:space="preserve">4.3.1.7 </w:t>
      </w:r>
      <w:r w:rsidR="00267E5C" w:rsidRPr="00267E5C">
        <w:rPr>
          <w:lang w:eastAsia="en-GB"/>
        </w:rPr>
        <w:t xml:space="preserve">Sage </w:t>
      </w:r>
      <w:r w:rsidRPr="00267E5C">
        <w:rPr>
          <w:lang w:eastAsia="en-GB"/>
        </w:rPr>
        <w:t xml:space="preserve">Collaboration </w:t>
      </w:r>
    </w:p>
    <w:p w14:paraId="7EB18D01" w14:textId="4AE80D56" w:rsidR="000D4DFA" w:rsidRPr="00AA33D4" w:rsidRDefault="00620B33" w:rsidP="00993B7D">
      <w:pPr>
        <w:spacing w:line="240" w:lineRule="auto"/>
        <w:rPr>
          <w:lang w:eastAsia="en-GB"/>
        </w:rPr>
      </w:pPr>
      <w:r>
        <w:rPr>
          <w:noProof/>
          <w:lang w:eastAsia="en-GB"/>
        </w:rPr>
        <w:t>I</w:t>
      </w:r>
      <w:r w:rsidR="00571174" w:rsidRPr="00620B33">
        <w:rPr>
          <w:noProof/>
          <w:lang w:eastAsia="en-GB"/>
        </w:rPr>
        <w:t>f</w:t>
      </w:r>
      <w:r w:rsidR="00571174" w:rsidRPr="00AA33D4">
        <w:rPr>
          <w:lang w:eastAsia="en-GB"/>
        </w:rPr>
        <w:t xml:space="preserve"> </w:t>
      </w:r>
      <w:r w:rsidR="009A7C2A">
        <w:rPr>
          <w:lang w:eastAsia="en-GB"/>
        </w:rPr>
        <w:t>ace training employees are</w:t>
      </w:r>
      <w:r w:rsidR="00571174" w:rsidRPr="00AA33D4">
        <w:rPr>
          <w:lang w:eastAsia="en-GB"/>
        </w:rPr>
        <w:t xml:space="preserve"> looking to use another software package or routeing </w:t>
      </w:r>
      <w:r w:rsidR="009A7C2A">
        <w:rPr>
          <w:lang w:eastAsia="en-GB"/>
        </w:rPr>
        <w:t>the</w:t>
      </w:r>
      <w:r w:rsidR="00571174" w:rsidRPr="00AA33D4">
        <w:rPr>
          <w:lang w:eastAsia="en-GB"/>
        </w:rPr>
        <w:t xml:space="preserve"> data by another accountant, Sage 50 Accounting can </w:t>
      </w:r>
      <w:r>
        <w:rPr>
          <w:noProof/>
          <w:lang w:eastAsia="en-GB"/>
        </w:rPr>
        <w:t>make</w:t>
      </w:r>
      <w:r w:rsidR="00571174" w:rsidRPr="00AA33D4">
        <w:rPr>
          <w:lang w:eastAsia="en-GB"/>
        </w:rPr>
        <w:t xml:space="preserve"> </w:t>
      </w:r>
      <w:r w:rsidR="00EA3CB6">
        <w:rPr>
          <w:lang w:eastAsia="en-GB"/>
        </w:rPr>
        <w:t>collaborating</w:t>
      </w:r>
      <w:r w:rsidR="00571174" w:rsidRPr="00AA33D4">
        <w:rPr>
          <w:lang w:eastAsia="en-GB"/>
        </w:rPr>
        <w:t xml:space="preserve"> work </w:t>
      </w:r>
      <w:r w:rsidR="00EA3CB6">
        <w:rPr>
          <w:lang w:eastAsia="en-GB"/>
        </w:rPr>
        <w:t>very</w:t>
      </w:r>
      <w:r w:rsidR="00571174" w:rsidRPr="00AA33D4">
        <w:rPr>
          <w:lang w:eastAsia="en-GB"/>
        </w:rPr>
        <w:t xml:space="preserve"> easy. </w:t>
      </w:r>
      <w:r>
        <w:rPr>
          <w:noProof/>
          <w:lang w:eastAsia="en-GB"/>
        </w:rPr>
        <w:t>I</w:t>
      </w:r>
      <w:r w:rsidR="00571174" w:rsidRPr="00620B33">
        <w:rPr>
          <w:noProof/>
          <w:lang w:eastAsia="en-GB"/>
        </w:rPr>
        <w:t>t</w:t>
      </w:r>
      <w:r w:rsidR="00571174" w:rsidRPr="00AA33D4">
        <w:rPr>
          <w:lang w:eastAsia="en-GB"/>
        </w:rPr>
        <w:t xml:space="preserve"> does this by Saving time because the accounts are online rather than paper, </w:t>
      </w:r>
      <w:r w:rsidR="000C3A87">
        <w:rPr>
          <w:lang w:eastAsia="en-GB"/>
        </w:rPr>
        <w:t>the</w:t>
      </w:r>
      <w:r w:rsidR="00571174" w:rsidRPr="00AA33D4">
        <w:rPr>
          <w:lang w:eastAsia="en-GB"/>
        </w:rPr>
        <w:t xml:space="preserve"> accountant can view data</w:t>
      </w:r>
      <w:r w:rsidR="000C3A87">
        <w:rPr>
          <w:lang w:eastAsia="en-GB"/>
        </w:rPr>
        <w:t>24/7</w:t>
      </w:r>
      <w:r w:rsidR="004977E9">
        <w:rPr>
          <w:lang w:eastAsia="en-GB"/>
        </w:rPr>
        <w:t>.</w:t>
      </w:r>
      <w:r w:rsidR="00571174" w:rsidRPr="00AA33D4">
        <w:rPr>
          <w:lang w:eastAsia="en-GB"/>
        </w:rPr>
        <w:t xml:space="preserve"> If </w:t>
      </w:r>
      <w:r w:rsidR="004977E9">
        <w:rPr>
          <w:lang w:eastAsia="en-GB"/>
        </w:rPr>
        <w:t>there</w:t>
      </w:r>
      <w:r w:rsidR="00571174" w:rsidRPr="00AA33D4">
        <w:rPr>
          <w:lang w:eastAsia="en-GB"/>
        </w:rPr>
        <w:t xml:space="preserve"> have a problem, Sage will login and guide </w:t>
      </w:r>
      <w:r w:rsidR="00AF1A80">
        <w:rPr>
          <w:lang w:eastAsia="en-GB"/>
        </w:rPr>
        <w:t xml:space="preserve">the </w:t>
      </w:r>
      <w:r w:rsidR="00B26F20">
        <w:rPr>
          <w:lang w:eastAsia="en-GB"/>
        </w:rPr>
        <w:t xml:space="preserve">user </w:t>
      </w:r>
      <w:r w:rsidR="00B26F20" w:rsidRPr="00AA33D4">
        <w:rPr>
          <w:lang w:eastAsia="en-GB"/>
        </w:rPr>
        <w:t>through</w:t>
      </w:r>
      <w:r w:rsidR="00571174" w:rsidRPr="00AA33D4">
        <w:rPr>
          <w:lang w:eastAsia="en-GB"/>
        </w:rPr>
        <w:t xml:space="preserve"> the problem </w:t>
      </w:r>
      <w:r w:rsidR="00AF1A80">
        <w:rPr>
          <w:lang w:eastAsia="en-GB"/>
        </w:rPr>
        <w:t>that is happening</w:t>
      </w:r>
      <w:r w:rsidR="00571174" w:rsidRPr="00AA33D4">
        <w:rPr>
          <w:lang w:eastAsia="en-GB"/>
        </w:rPr>
        <w:t xml:space="preserve">. </w:t>
      </w:r>
      <w:r>
        <w:rPr>
          <w:noProof/>
          <w:lang w:eastAsia="en-GB"/>
        </w:rPr>
        <w:t>T</w:t>
      </w:r>
      <w:r w:rsidR="00571174" w:rsidRPr="00620B33">
        <w:rPr>
          <w:noProof/>
          <w:lang w:eastAsia="en-GB"/>
        </w:rPr>
        <w:t>he</w:t>
      </w:r>
      <w:r w:rsidR="00AF1A80">
        <w:rPr>
          <w:lang w:eastAsia="en-GB"/>
        </w:rPr>
        <w:t>one to one</w:t>
      </w:r>
      <w:r w:rsidR="00571174" w:rsidRPr="00AA33D4">
        <w:rPr>
          <w:lang w:eastAsia="en-GB"/>
        </w:rPr>
        <w:t xml:space="preserve"> service sage offer is you can accountant sign up for their edition of Sage </w:t>
      </w:r>
      <w:r w:rsidR="00692C5A" w:rsidRPr="00AA33D4">
        <w:rPr>
          <w:lang w:eastAsia="en-GB"/>
        </w:rPr>
        <w:t>50, to</w:t>
      </w:r>
      <w:r w:rsidR="00571174" w:rsidRPr="00AA33D4">
        <w:rPr>
          <w:lang w:eastAsia="en-GB"/>
        </w:rPr>
        <w:t xml:space="preserve"> buy say you can use direct or via your accountant, </w:t>
      </w:r>
      <w:r w:rsidR="00A81B6D" w:rsidRPr="00AA33D4">
        <w:rPr>
          <w:lang w:eastAsia="en-GB"/>
        </w:rPr>
        <w:t>then choose</w:t>
      </w:r>
      <w:r w:rsidR="00571174" w:rsidRPr="00AA33D4">
        <w:rPr>
          <w:lang w:eastAsia="en-GB"/>
        </w:rPr>
        <w:t xml:space="preserve"> to subscribe to Sage 50 with Sage or let your accountant subscribe on your behalf and include the charge as part of their costs.  </w:t>
      </w:r>
      <w:bookmarkStart w:id="291" w:name="_Toc467427273"/>
      <w:bookmarkStart w:id="292" w:name="_Toc469236054"/>
    </w:p>
    <w:p w14:paraId="4F21BA29" w14:textId="0036790D" w:rsidR="000D3651" w:rsidRPr="00AA33D4" w:rsidRDefault="00ED1FFE" w:rsidP="00EB0D0F">
      <w:pPr>
        <w:pStyle w:val="Heading3"/>
        <w:rPr>
          <w:rFonts w:eastAsiaTheme="minorEastAsia"/>
        </w:rPr>
      </w:pPr>
      <w:bookmarkStart w:id="293" w:name="_Toc469607072"/>
      <w:bookmarkStart w:id="294" w:name="_Toc469611520"/>
      <w:bookmarkStart w:id="295" w:name="_Toc469649848"/>
      <w:bookmarkStart w:id="296" w:name="_Toc469651033"/>
      <w:bookmarkStart w:id="297" w:name="_Toc469651696"/>
      <w:bookmarkStart w:id="298" w:name="_Toc469651934"/>
      <w:r w:rsidRPr="00AA33D4">
        <w:rPr>
          <w:rFonts w:eastAsiaTheme="minorEastAsia"/>
        </w:rPr>
        <w:lastRenderedPageBreak/>
        <w:t>Customer Relationship Management (CRM) System</w:t>
      </w:r>
      <w:bookmarkEnd w:id="293"/>
      <w:bookmarkEnd w:id="294"/>
      <w:bookmarkEnd w:id="295"/>
      <w:bookmarkEnd w:id="296"/>
      <w:bookmarkEnd w:id="297"/>
      <w:bookmarkEnd w:id="298"/>
      <w:r w:rsidRPr="00AA33D4">
        <w:rPr>
          <w:rFonts w:eastAsiaTheme="minorEastAsia"/>
        </w:rPr>
        <w:t xml:space="preserve"> </w:t>
      </w:r>
      <w:bookmarkEnd w:id="291"/>
      <w:bookmarkEnd w:id="292"/>
    </w:p>
    <w:p w14:paraId="1F024EED" w14:textId="5502187C" w:rsidR="006300BC" w:rsidRPr="00AA33D4" w:rsidRDefault="00ED1FFE" w:rsidP="00F91A26">
      <w:r w:rsidRPr="00AA33D4">
        <w:t xml:space="preserve">A Customer Relationship Management system is an essential tool for businesses, of all sizes and industry types, to build long-term and effective relationships with their clients </w:t>
      </w:r>
      <w:sdt>
        <w:sdtPr>
          <w:id w:val="-880097793"/>
          <w:citation/>
        </w:sdtPr>
        <w:sdtContent>
          <w:r w:rsidRPr="00AA33D4">
            <w:fldChar w:fldCharType="begin"/>
          </w:r>
          <w:r w:rsidRPr="00AA33D4">
            <w:instrText xml:space="preserve"> CITATION Nko05 \l 2057 </w:instrText>
          </w:r>
          <w:r w:rsidRPr="00AA33D4">
            <w:fldChar w:fldCharType="separate"/>
          </w:r>
          <w:r w:rsidR="00321449" w:rsidRPr="00AA33D4">
            <w:rPr>
              <w:noProof/>
            </w:rPr>
            <w:t>(Nikolova, 2005)</w:t>
          </w:r>
          <w:r w:rsidRPr="00AA33D4">
            <w:fldChar w:fldCharType="end"/>
          </w:r>
        </w:sdtContent>
      </w:sdt>
      <w:r w:rsidRPr="00AA33D4">
        <w:t>. Hence, any Companies that successfully implement CRM will reap the rewards in customer loyalty and long run profitability</w:t>
      </w:r>
      <w:sdt>
        <w:sdtPr>
          <w:id w:val="-1797442562"/>
          <w:citation/>
        </w:sdtPr>
        <w:sdtContent>
          <w:r w:rsidRPr="00AA33D4">
            <w:fldChar w:fldCharType="begin"/>
          </w:r>
          <w:r w:rsidRPr="00AA33D4">
            <w:instrText xml:space="preserve">CITATION Inj03 \l 2057 </w:instrText>
          </w:r>
          <w:r w:rsidRPr="00AA33D4">
            <w:fldChar w:fldCharType="separate"/>
          </w:r>
          <w:r w:rsidR="00321449" w:rsidRPr="00AA33D4">
            <w:rPr>
              <w:noProof/>
            </w:rPr>
            <w:t xml:space="preserve"> (Popovich, 2003)</w:t>
          </w:r>
          <w:r w:rsidRPr="00AA33D4">
            <w:fldChar w:fldCharType="end"/>
          </w:r>
        </w:sdtContent>
      </w:sdt>
      <w:r w:rsidRPr="00AA33D4">
        <w:t>.</w:t>
      </w:r>
    </w:p>
    <w:p w14:paraId="7E73982F" w14:textId="77777777" w:rsidR="00ED1FFE" w:rsidRPr="00AA33D4" w:rsidRDefault="7F8DABC8" w:rsidP="00F91A26">
      <w:r w:rsidRPr="00AA33D4">
        <w:t>CRM Software consolidates customer data into a single database, enabling business users to access and manage it more easily. Other key functions include recording customer interactions such as emails, phone calls, and social media, automating workflow processes such as tasks, calendars, and alerts and the ability for managers to track performance, productivity and ultimately profitability based on the information stored within the system.</w:t>
      </w:r>
    </w:p>
    <w:p w14:paraId="1E357486" w14:textId="01EE2347" w:rsidR="00BB4EA8" w:rsidRPr="00151B8A" w:rsidRDefault="7F8DABC8" w:rsidP="00151B8A">
      <w:pPr>
        <w:rPr>
          <w:lang w:val="en-US"/>
        </w:rPr>
      </w:pPr>
      <w:r w:rsidRPr="00AA33D4">
        <w:rPr>
          <w:lang w:val="en-US"/>
        </w:rPr>
        <w:t xml:space="preserve">To better understand what a CRM system is, what it does, and what it can do </w:t>
      </w:r>
      <w:r w:rsidRPr="00AA33D4">
        <w:rPr>
          <w:noProof/>
          <w:lang w:val="en-US"/>
        </w:rPr>
        <w:t>for ACE Training LTD, the different</w:t>
      </w:r>
      <w:r w:rsidRPr="00AA33D4">
        <w:rPr>
          <w:lang w:val="en-US"/>
        </w:rPr>
        <w:t xml:space="preserve"> types of customer relationship </w:t>
      </w:r>
      <w:r w:rsidRPr="00AA33D4">
        <w:rPr>
          <w:noProof/>
          <w:lang w:val="en-US"/>
        </w:rPr>
        <w:t>management encapsulated within the CRM system,</w:t>
      </w:r>
      <w:r w:rsidRPr="00AA33D4">
        <w:rPr>
          <w:lang w:val="en-US"/>
        </w:rPr>
        <w:t xml:space="preserve"> such as strategic, operational and </w:t>
      </w:r>
      <w:r w:rsidRPr="00AA33D4">
        <w:rPr>
          <w:noProof/>
          <w:lang w:val="en-US"/>
        </w:rPr>
        <w:t>analytical</w:t>
      </w:r>
      <w:r w:rsidRPr="00AA33D4">
        <w:rPr>
          <w:lang w:val="en-US"/>
        </w:rPr>
        <w:t xml:space="preserve"> will </w:t>
      </w:r>
      <w:r w:rsidRPr="00AA33D4">
        <w:rPr>
          <w:noProof/>
          <w:lang w:val="en-US"/>
        </w:rPr>
        <w:t>be discussed,</w:t>
      </w:r>
      <w:r w:rsidRPr="00AA33D4">
        <w:rPr>
          <w:lang w:val="en-US"/>
        </w:rPr>
        <w:t xml:space="preserve"> </w:t>
      </w:r>
      <w:r w:rsidRPr="00AA33D4">
        <w:rPr>
          <w:noProof/>
          <w:lang w:val="en-US"/>
        </w:rPr>
        <w:t>and the benefits to ACE training will be given.</w:t>
      </w:r>
    </w:p>
    <w:p w14:paraId="12B13962" w14:textId="107B6717" w:rsidR="00BB4EA8" w:rsidRPr="00AA33D4" w:rsidRDefault="00391D31" w:rsidP="00BB4EA8">
      <w:pPr>
        <w:spacing w:after="0" w:line="240" w:lineRule="auto"/>
        <w:rPr>
          <w:lang w:val="en-US"/>
        </w:rPr>
      </w:pPr>
      <w:r w:rsidRPr="00AA33D4">
        <w:rPr>
          <w:lang w:val="en-US"/>
        </w:rPr>
        <w:t xml:space="preserve">Strategic CRM is focused on the development of a customer-centric culture. (Mishra and Mishra 2009) The culture is focused on winning and keeping customers by creating and delivering a better service than their competitors. To achieve this company must allocate resources where they would best enhance customer experiences, for example, allocating extra staff to the sales department if the volume of calls exceeds capabilities, change </w:t>
      </w:r>
      <w:r w:rsidR="005F050C" w:rsidRPr="00620B33">
        <w:rPr>
          <w:noProof/>
          <w:lang w:val="en-US"/>
        </w:rPr>
        <w:t>behavio</w:t>
      </w:r>
      <w:r w:rsidR="00620B33">
        <w:rPr>
          <w:noProof/>
          <w:lang w:val="en-US"/>
        </w:rPr>
        <w:t>u</w:t>
      </w:r>
      <w:r w:rsidR="005F050C" w:rsidRPr="00620B33">
        <w:rPr>
          <w:noProof/>
          <w:lang w:val="en-US"/>
        </w:rPr>
        <w:t>rs</w:t>
      </w:r>
      <w:r w:rsidRPr="00AA33D4">
        <w:rPr>
          <w:lang w:val="en-US"/>
        </w:rPr>
        <w:t xml:space="preserve"> such as answering customer queries quickly and efficiently and rewarding such </w:t>
      </w:r>
      <w:r w:rsidR="005F050C" w:rsidRPr="00620B33">
        <w:rPr>
          <w:noProof/>
          <w:lang w:val="en-US"/>
        </w:rPr>
        <w:t>behavio</w:t>
      </w:r>
      <w:r w:rsidR="00620B33">
        <w:rPr>
          <w:noProof/>
          <w:lang w:val="en-US"/>
        </w:rPr>
        <w:t>u</w:t>
      </w:r>
      <w:r w:rsidR="005F050C" w:rsidRPr="00620B33">
        <w:rPr>
          <w:noProof/>
          <w:lang w:val="en-US"/>
        </w:rPr>
        <w:t>rs</w:t>
      </w:r>
      <w:r w:rsidRPr="00AA33D4">
        <w:rPr>
          <w:lang w:val="en-US"/>
        </w:rPr>
        <w:t xml:space="preserve"> that enhance customer satisfaction and retention.</w:t>
      </w:r>
    </w:p>
    <w:p w14:paraId="19636754" w14:textId="77777777" w:rsidR="00391D31" w:rsidRPr="00AA33D4" w:rsidRDefault="00391D31" w:rsidP="00BB4EA8">
      <w:pPr>
        <w:spacing w:after="0" w:line="240" w:lineRule="auto"/>
        <w:rPr>
          <w:rFonts w:eastAsia="Times New Roman" w:cs="Arial"/>
          <w:sz w:val="20"/>
          <w:szCs w:val="20"/>
          <w:lang w:val="en-US"/>
        </w:rPr>
      </w:pPr>
    </w:p>
    <w:p w14:paraId="0E9F3812" w14:textId="475B1942" w:rsidR="00BB4EA8" w:rsidRPr="004C779B" w:rsidRDefault="7F8DABC8" w:rsidP="004C779B">
      <w:pPr>
        <w:rPr>
          <w:lang w:val="en-US"/>
        </w:rPr>
      </w:pPr>
      <w:r w:rsidRPr="00AA33D4">
        <w:rPr>
          <w:lang w:val="en-US"/>
        </w:rPr>
        <w:t xml:space="preserve">With existing systems within ACE Training being outdated and inadequate, for </w:t>
      </w:r>
      <w:r w:rsidRPr="00AA33D4">
        <w:rPr>
          <w:noProof/>
          <w:lang w:val="en-US"/>
        </w:rPr>
        <w:t>example,</w:t>
      </w:r>
      <w:r w:rsidRPr="00AA33D4">
        <w:rPr>
          <w:lang w:val="en-US"/>
        </w:rPr>
        <w:t xml:space="preserve"> </w:t>
      </w:r>
      <w:r w:rsidRPr="00AA33D4">
        <w:rPr>
          <w:noProof/>
          <w:lang w:val="en-US"/>
        </w:rPr>
        <w:t>customer details being kept by the sales reps</w:t>
      </w:r>
      <w:r w:rsidRPr="00AA33D4">
        <w:rPr>
          <w:lang w:val="en-US"/>
        </w:rPr>
        <w:t xml:space="preserve"> on </w:t>
      </w:r>
      <w:r w:rsidRPr="00AA33D4">
        <w:rPr>
          <w:noProof/>
          <w:lang w:val="en-US"/>
        </w:rPr>
        <w:t>Rolodex,</w:t>
      </w:r>
      <w:r w:rsidRPr="00AA33D4">
        <w:rPr>
          <w:lang w:val="en-US"/>
        </w:rPr>
        <w:t xml:space="preserve"> sales </w:t>
      </w:r>
      <w:r w:rsidRPr="00AA33D4">
        <w:rPr>
          <w:noProof/>
          <w:lang w:val="en-US"/>
        </w:rPr>
        <w:t>being recorded</w:t>
      </w:r>
      <w:r w:rsidRPr="00AA33D4">
        <w:rPr>
          <w:lang w:val="en-US"/>
        </w:rPr>
        <w:t xml:space="preserve"> on paper and stored in filing cabinets, it </w:t>
      </w:r>
      <w:r w:rsidRPr="00AA33D4">
        <w:rPr>
          <w:noProof/>
          <w:lang w:val="en-US"/>
        </w:rPr>
        <w:t>is challenging for</w:t>
      </w:r>
      <w:r w:rsidRPr="00AA33D4">
        <w:rPr>
          <w:lang w:val="en-US"/>
        </w:rPr>
        <w:t xml:space="preserve"> ACE Training to become customer-centric. As stated above for company to become customer-centric they must allocate </w:t>
      </w:r>
      <w:r w:rsidRPr="00AA33D4">
        <w:rPr>
          <w:noProof/>
          <w:lang w:val="en-US"/>
        </w:rPr>
        <w:t>resources</w:t>
      </w:r>
      <w:r w:rsidRPr="00AA33D4">
        <w:rPr>
          <w:lang w:val="en-US"/>
        </w:rPr>
        <w:t xml:space="preserve"> where they would best enhance customer experiences. </w:t>
      </w:r>
      <w:r w:rsidRPr="00AA33D4">
        <w:rPr>
          <w:noProof/>
          <w:lang w:val="en-US"/>
        </w:rPr>
        <w:t>Due to the way in which data is stored, it would be an ineffective and inefficient process to generate reports and would, therefore, make it a near impossible task to gain an understanding of where to allocate resources where needed. Also, due to the same reasons, it would be impossible to reward behaviours that enhance customer satisfaction.</w:t>
      </w:r>
    </w:p>
    <w:p w14:paraId="0B57AC45" w14:textId="6692AE1E" w:rsidR="00BB4EA8" w:rsidRPr="004C779B" w:rsidRDefault="00BB4EA8" w:rsidP="004C779B">
      <w:pPr>
        <w:rPr>
          <w:lang w:val="en-US"/>
        </w:rPr>
      </w:pPr>
      <w:r w:rsidRPr="00AA33D4">
        <w:rPr>
          <w:noProof/>
          <w:lang w:val="en-US"/>
        </w:rPr>
        <w:t>Implementing a CRM system will greatly enhance customer-centric culture within Ace training as all customer details and correspondence would be stored within the CRM database. Thus, enabling the users to have access to it at all times, giving them the ability to make informed decisions quickly and efficiently.</w:t>
      </w:r>
    </w:p>
    <w:p w14:paraId="5EBCC2BB" w14:textId="44904096" w:rsidR="00BB4EA8" w:rsidRPr="00AA33D4" w:rsidRDefault="004C779B" w:rsidP="00866134">
      <w:pPr>
        <w:rPr>
          <w:noProof/>
          <w:lang w:val="en-US"/>
        </w:rPr>
      </w:pPr>
      <w:r w:rsidRPr="00AA33D4">
        <w:rPr>
          <w:rFonts w:eastAsia="Times New Roman" w:cs="Arial"/>
          <w:noProof/>
          <w:sz w:val="20"/>
          <w:szCs w:val="20"/>
          <w:lang w:eastAsia="en-GB"/>
        </w:rPr>
        <w:drawing>
          <wp:anchor distT="0" distB="0" distL="114300" distR="114300" simplePos="0" relativeHeight="251658241" behindDoc="0" locked="0" layoutInCell="1" allowOverlap="1" wp14:anchorId="2E001162" wp14:editId="6CB2B319">
            <wp:simplePos x="0" y="0"/>
            <wp:positionH relativeFrom="column">
              <wp:posOffset>-19050</wp:posOffset>
            </wp:positionH>
            <wp:positionV relativeFrom="paragraph">
              <wp:posOffset>134620</wp:posOffset>
            </wp:positionV>
            <wp:extent cx="4038600" cy="2814955"/>
            <wp:effectExtent l="0" t="0" r="0" b="4445"/>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 dash.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38600" cy="2814955"/>
                    </a:xfrm>
                    <a:prstGeom prst="rect">
                      <a:avLst/>
                    </a:prstGeom>
                  </pic:spPr>
                </pic:pic>
              </a:graphicData>
            </a:graphic>
            <wp14:sizeRelH relativeFrom="margin">
              <wp14:pctWidth>0</wp14:pctWidth>
            </wp14:sizeRelH>
            <wp14:sizeRelV relativeFrom="margin">
              <wp14:pctHeight>0</wp14:pctHeight>
            </wp14:sizeRelV>
          </wp:anchor>
        </w:drawing>
      </w:r>
      <w:r w:rsidR="00BB4EA8" w:rsidRPr="00AA33D4">
        <w:rPr>
          <w:noProof/>
          <w:lang w:val="en-US"/>
        </w:rPr>
        <w:t>Also, through the use of management dashboards, a CRM system would aid managers in the allocation of resources and the rewarding of behaviours necessary for a company to become customer-centric. The dashboards come as standard for all CRM solutions and give managers real-time insight into business activities such as sales and service.</w:t>
      </w:r>
      <w:r w:rsidR="005F050C" w:rsidRPr="00AA33D4">
        <w:rPr>
          <w:lang w:val="en-US"/>
        </w:rPr>
        <w:t xml:space="preserve"> </w:t>
      </w:r>
      <w:r w:rsidR="7F8DABC8" w:rsidRPr="00AA33D4">
        <w:rPr>
          <w:lang w:val="en-US"/>
        </w:rPr>
        <w:t>An example of which is s</w:t>
      </w:r>
      <w:r w:rsidR="0076354B" w:rsidRPr="00AA33D4">
        <w:rPr>
          <w:lang w:val="en-US"/>
        </w:rPr>
        <w:t>h</w:t>
      </w:r>
      <w:r w:rsidR="7F8DABC8" w:rsidRPr="00AA33D4">
        <w:rPr>
          <w:lang w:val="en-US"/>
        </w:rPr>
        <w:t>own in fig</w:t>
      </w:r>
      <w:r w:rsidR="00866134" w:rsidRPr="00AA33D4">
        <w:rPr>
          <w:lang w:val="en-US"/>
        </w:rPr>
        <w:t>ure</w:t>
      </w:r>
      <w:r w:rsidR="7F8DABC8" w:rsidRPr="00AA33D4">
        <w:rPr>
          <w:lang w:val="en-US"/>
        </w:rPr>
        <w:t xml:space="preserve"> 4.</w:t>
      </w:r>
    </w:p>
    <w:p w14:paraId="715F401C" w14:textId="77777777" w:rsidR="00391D31" w:rsidRPr="00AA33D4" w:rsidRDefault="00866134" w:rsidP="0076354B">
      <w:pPr>
        <w:rPr>
          <w:lang w:val="en-US"/>
        </w:rPr>
      </w:pPr>
      <w:r w:rsidRPr="00AA33D4">
        <w:rPr>
          <w:noProof/>
          <w:lang w:eastAsia="en-GB"/>
        </w:rPr>
        <mc:AlternateContent>
          <mc:Choice Requires="wps">
            <w:drawing>
              <wp:anchor distT="0" distB="0" distL="114300" distR="114300" simplePos="0" relativeHeight="251658292" behindDoc="0" locked="0" layoutInCell="1" allowOverlap="1" wp14:anchorId="7147560F" wp14:editId="7F0C8342">
                <wp:simplePos x="0" y="0"/>
                <wp:positionH relativeFrom="column">
                  <wp:posOffset>-4191000</wp:posOffset>
                </wp:positionH>
                <wp:positionV relativeFrom="paragraph">
                  <wp:posOffset>965200</wp:posOffset>
                </wp:positionV>
                <wp:extent cx="4038600" cy="190500"/>
                <wp:effectExtent l="0" t="0" r="0" b="0"/>
                <wp:wrapSquare wrapText="bothSides"/>
                <wp:docPr id="1906730799" name="Text Box 1906730799"/>
                <wp:cNvGraphicFramePr/>
                <a:graphic xmlns:a="http://schemas.openxmlformats.org/drawingml/2006/main">
                  <a:graphicData uri="http://schemas.microsoft.com/office/word/2010/wordprocessingShape">
                    <wps:wsp>
                      <wps:cNvSpPr txBox="1"/>
                      <wps:spPr>
                        <a:xfrm>
                          <a:off x="0" y="0"/>
                          <a:ext cx="4038600" cy="190500"/>
                        </a:xfrm>
                        <a:prstGeom prst="rect">
                          <a:avLst/>
                        </a:prstGeom>
                        <a:solidFill>
                          <a:prstClr val="white"/>
                        </a:solidFill>
                        <a:ln>
                          <a:noFill/>
                        </a:ln>
                      </wps:spPr>
                      <wps:txbx>
                        <w:txbxContent>
                          <w:p w14:paraId="1794EE09" w14:textId="6B437492" w:rsidR="00DD407D" w:rsidRPr="00D96C2F" w:rsidRDefault="00DD407D" w:rsidP="00837171">
                            <w:pPr>
                              <w:pStyle w:val="Caption"/>
                              <w:rPr>
                                <w:rFonts w:ascii="Arial" w:eastAsia="Times New Roman" w:hAnsi="Arial" w:cs="Arial"/>
                                <w:noProof/>
                                <w:sz w:val="20"/>
                                <w:szCs w:val="20"/>
                              </w:rPr>
                            </w:pPr>
                            <w:r>
                              <w:t xml:space="preserve">Figure </w:t>
                            </w:r>
                            <w:fldSimple w:instr=" SEQ Figure \* ARABIC ">
                              <w:r>
                                <w:rPr>
                                  <w:noProof/>
                                </w:rPr>
                                <w:t>3</w:t>
                              </w:r>
                            </w:fldSimple>
                            <w:r>
                              <w:t xml:space="preserve"> – CRM Managemen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47560F" id="Text Box 1906730799" o:spid="_x0000_s1066" type="#_x0000_t202" style="position:absolute;margin-left:-330pt;margin-top:76pt;width:318pt;height:15pt;z-index:2516582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" stroked="f">
                <v:textbox inset="0,0,0,0">
                  <w:txbxContent>
                    <w:p w14:paraId="1794EE09" w14:textId="6B437492" w:rsidR="00DD407D" w:rsidRPr="00D96C2F" w:rsidRDefault="00DD407D" w:rsidP="00837171">
                      <w:pPr>
                        <w:pStyle w:val="Caption"/>
                        <w:rPr>
                          <w:rFonts w:ascii="Arial" w:eastAsia="Times New Roman" w:hAnsi="Arial" w:cs="Arial"/>
                          <w:noProof/>
                          <w:sz w:val="20"/>
                          <w:szCs w:val="20"/>
                        </w:rPr>
                      </w:pPr>
                      <w:r>
                        <w:t xml:space="preserve">Figure </w:t>
                      </w:r>
                      <w:fldSimple w:instr=" SEQ Figure \* ARABIC ">
                        <w:r>
                          <w:rPr>
                            <w:noProof/>
                          </w:rPr>
                          <w:t>3</w:t>
                        </w:r>
                      </w:fldSimple>
                      <w:r>
                        <w:t xml:space="preserve"> – CRM Management Dashboard</w:t>
                      </w:r>
                    </w:p>
                  </w:txbxContent>
                </v:textbox>
                <w10:wrap type="square"/>
              </v:shape>
            </w:pict>
          </mc:Fallback>
        </mc:AlternateContent>
      </w:r>
      <w:r w:rsidR="00391D31" w:rsidRPr="00AA33D4">
        <w:rPr>
          <w:lang w:val="en-US"/>
        </w:rPr>
        <w:t>Operational CRM concentrates on automating and improving customer facing and customer supporting business processes such as Marketing, sales and service. (Mishra and Mishra 2009)</w:t>
      </w:r>
    </w:p>
    <w:p w14:paraId="0A8762B1" w14:textId="3705B78C" w:rsidR="00BB4EA8" w:rsidRPr="00AA33D4" w:rsidRDefault="00391D31" w:rsidP="0076354B">
      <w:pPr>
        <w:rPr>
          <w:lang w:val="en-US"/>
        </w:rPr>
      </w:pPr>
      <w:r w:rsidRPr="00AA33D4">
        <w:rPr>
          <w:rFonts w:eastAsia="Times New Roman" w:cs="Arial"/>
          <w:lang w:val="en-US"/>
        </w:rPr>
        <w:t xml:space="preserve"> </w:t>
      </w:r>
    </w:p>
    <w:p w14:paraId="06E1E337" w14:textId="03D6A111" w:rsidR="00BB4EA8" w:rsidRPr="00AA33D4" w:rsidRDefault="00BB4EA8" w:rsidP="00BB4EA8">
      <w:pPr>
        <w:spacing w:after="0" w:line="240" w:lineRule="auto"/>
        <w:rPr>
          <w:rFonts w:eastAsia="Times New Roman" w:cs="Arial"/>
          <w:color w:val="FF0000"/>
          <w:sz w:val="20"/>
          <w:szCs w:val="20"/>
          <w:lang w:val="en-US"/>
        </w:rPr>
      </w:pPr>
    </w:p>
    <w:p w14:paraId="179FF499" w14:textId="25146DC5" w:rsidR="00BB4EA8" w:rsidRPr="00AA33D4" w:rsidRDefault="7F8DABC8" w:rsidP="00622CA0">
      <w:pPr>
        <w:pStyle w:val="ListParagraph"/>
        <w:numPr>
          <w:ilvl w:val="0"/>
          <w:numId w:val="24"/>
        </w:numPr>
        <w:spacing w:line="240" w:lineRule="auto"/>
        <w:ind w:left="709" w:hanging="284"/>
        <w:rPr>
          <w:lang w:val="en-US"/>
        </w:rPr>
      </w:pPr>
      <w:r w:rsidRPr="00AA33D4">
        <w:rPr>
          <w:b/>
          <w:bCs/>
          <w:lang w:val="en-US"/>
        </w:rPr>
        <w:lastRenderedPageBreak/>
        <w:t>Marketing automation</w:t>
      </w:r>
      <w:r w:rsidRPr="00AA33D4">
        <w:rPr>
          <w:lang w:val="en-US"/>
        </w:rPr>
        <w:t xml:space="preserve"> applies technology, by the use of a CRM software application, to marketing </w:t>
      </w:r>
      <w:r w:rsidRPr="00AA33D4">
        <w:rPr>
          <w:noProof/>
          <w:lang w:val="en-US"/>
        </w:rPr>
        <w:t>processes</w:t>
      </w:r>
      <w:r w:rsidRPr="00AA33D4">
        <w:rPr>
          <w:lang w:val="en-US"/>
        </w:rPr>
        <w:t xml:space="preserve">. Enabling marketers to use customer data to develop, execute and evaluate targeted communications. Thus, enabling the marketer to offer </w:t>
      </w:r>
      <w:r w:rsidRPr="00AA33D4">
        <w:rPr>
          <w:noProof/>
          <w:lang w:val="en-US"/>
        </w:rPr>
        <w:t>event-based,</w:t>
      </w:r>
      <w:r w:rsidRPr="00AA33D4">
        <w:rPr>
          <w:lang w:val="en-US"/>
        </w:rPr>
        <w:t xml:space="preserve"> or trigger, marketing. </w:t>
      </w:r>
    </w:p>
    <w:p w14:paraId="74B4932C" w14:textId="18A5ECEE" w:rsidR="00BB4EA8" w:rsidRPr="00AA33D4" w:rsidRDefault="00BB4EA8" w:rsidP="00622CA0">
      <w:pPr>
        <w:spacing w:line="240" w:lineRule="auto"/>
        <w:ind w:left="709"/>
        <w:rPr>
          <w:lang w:val="en-US"/>
        </w:rPr>
      </w:pPr>
      <w:r w:rsidRPr="00AA33D4">
        <w:rPr>
          <w:color w:val="000000"/>
          <w:lang w:val="en-US"/>
        </w:rPr>
        <w:t xml:space="preserve">Event based marketing is a term used to describe messaging and offer </w:t>
      </w:r>
      <w:r w:rsidRPr="00AA33D4">
        <w:rPr>
          <w:noProof/>
          <w:color w:val="000000"/>
          <w:lang w:val="en-US"/>
        </w:rPr>
        <w:t>presentation</w:t>
      </w:r>
      <w:r w:rsidRPr="00AA33D4">
        <w:rPr>
          <w:color w:val="000000"/>
          <w:lang w:val="en-US"/>
        </w:rPr>
        <w:t xml:space="preserve"> to customers at a particular point </w:t>
      </w:r>
      <w:r w:rsidRPr="00AA33D4">
        <w:rPr>
          <w:noProof/>
          <w:color w:val="000000"/>
          <w:lang w:val="en-US"/>
        </w:rPr>
        <w:t>in</w:t>
      </w:r>
      <w:r w:rsidRPr="00AA33D4">
        <w:rPr>
          <w:color w:val="000000"/>
          <w:lang w:val="en-US"/>
        </w:rPr>
        <w:t xml:space="preserve"> time.</w:t>
      </w:r>
      <w:r w:rsidRPr="00AA33D4">
        <w:rPr>
          <w:color w:val="FF0000"/>
          <w:lang w:val="en-US"/>
        </w:rPr>
        <w:t xml:space="preserve"> </w:t>
      </w:r>
      <w:sdt>
        <w:sdtPr>
          <w:rPr>
            <w:rFonts w:eastAsia="Times New Roman" w:cs="Arial"/>
            <w:lang w:val="en-US"/>
          </w:rPr>
          <w:id w:val="-1019698634"/>
          <w:citation/>
        </w:sdtPr>
        <w:sdtContent>
          <w:r w:rsidRPr="00AA33D4">
            <w:rPr>
              <w:rFonts w:eastAsia="Times New Roman" w:cs="Arial"/>
              <w:lang w:val="en-US"/>
            </w:rPr>
            <w:fldChar w:fldCharType="begin"/>
          </w:r>
          <w:r w:rsidRPr="00AA33D4">
            <w:rPr>
              <w:rFonts w:eastAsia="Times New Roman" w:cs="Arial"/>
            </w:rPr>
            <w:instrText xml:space="preserve"> CITATION Inj03 \l 2057 </w:instrText>
          </w:r>
          <w:r w:rsidRPr="00AA33D4">
            <w:rPr>
              <w:rFonts w:eastAsia="Times New Roman" w:cs="Arial"/>
              <w:lang w:val="en-US"/>
            </w:rPr>
            <w:fldChar w:fldCharType="separate"/>
          </w:r>
          <w:r w:rsidR="00321449" w:rsidRPr="00AA33D4">
            <w:rPr>
              <w:rFonts w:eastAsia="Times New Roman" w:cs="Arial"/>
              <w:noProof/>
            </w:rPr>
            <w:t>(Popovich, 2003)</w:t>
          </w:r>
          <w:r w:rsidRPr="00AA33D4">
            <w:rPr>
              <w:rFonts w:eastAsia="Times New Roman" w:cs="Arial"/>
              <w:lang w:val="en-US"/>
            </w:rPr>
            <w:fldChar w:fldCharType="end"/>
          </w:r>
        </w:sdtContent>
      </w:sdt>
      <w:r w:rsidRPr="00AA33D4">
        <w:rPr>
          <w:color w:val="000000"/>
          <w:lang w:val="en-US"/>
        </w:rPr>
        <w:t xml:space="preserve">Initiated by, either, customer </w:t>
      </w:r>
      <w:r w:rsidRPr="00AA33D4">
        <w:rPr>
          <w:noProof/>
          <w:color w:val="000000"/>
          <w:lang w:val="en-US"/>
        </w:rPr>
        <w:t>behaviours</w:t>
      </w:r>
      <w:r w:rsidRPr="00AA33D4">
        <w:rPr>
          <w:color w:val="000000"/>
          <w:lang w:val="en-US"/>
        </w:rPr>
        <w:t xml:space="preserve">, such as buying patterns, or contextual conditions such as the birth of a child or public holidays. </w:t>
      </w:r>
    </w:p>
    <w:p w14:paraId="790AE671" w14:textId="6588C3D0" w:rsidR="00BB4EA8" w:rsidRPr="00AA33D4" w:rsidRDefault="7F8DABC8" w:rsidP="00622CA0">
      <w:pPr>
        <w:spacing w:line="240" w:lineRule="auto"/>
        <w:ind w:left="709"/>
        <w:rPr>
          <w:lang w:val="en-US"/>
        </w:rPr>
      </w:pPr>
      <w:r w:rsidRPr="00AA33D4">
        <w:rPr>
          <w:lang w:val="en-US"/>
        </w:rPr>
        <w:t xml:space="preserve">At present Ace Training LTD’s marketing departments mailing list is kept off-site by a third party, making It difficult to retrieve, modify and ultimately, </w:t>
      </w:r>
      <w:r w:rsidR="00270E33" w:rsidRPr="00620B33">
        <w:rPr>
          <w:noProof/>
          <w:lang w:val="en-US"/>
        </w:rPr>
        <w:t>analy</w:t>
      </w:r>
      <w:r w:rsidR="00620B33">
        <w:rPr>
          <w:noProof/>
          <w:lang w:val="en-US"/>
        </w:rPr>
        <w:t>s</w:t>
      </w:r>
      <w:r w:rsidR="00270E33" w:rsidRPr="00620B33">
        <w:rPr>
          <w:noProof/>
          <w:lang w:val="en-US"/>
        </w:rPr>
        <w:t>e</w:t>
      </w:r>
      <w:r w:rsidRPr="00AA33D4">
        <w:rPr>
          <w:lang w:val="en-US"/>
        </w:rPr>
        <w:t xml:space="preserve"> the data being held. Without the ability to </w:t>
      </w:r>
      <w:r w:rsidR="00270E33" w:rsidRPr="00620B33">
        <w:rPr>
          <w:noProof/>
          <w:lang w:val="en-US"/>
        </w:rPr>
        <w:t>analy</w:t>
      </w:r>
      <w:r w:rsidR="00620B33">
        <w:rPr>
          <w:noProof/>
          <w:lang w:val="en-US"/>
        </w:rPr>
        <w:t>s</w:t>
      </w:r>
      <w:r w:rsidR="00270E33" w:rsidRPr="00620B33">
        <w:rPr>
          <w:noProof/>
          <w:lang w:val="en-US"/>
        </w:rPr>
        <w:t>e</w:t>
      </w:r>
      <w:r w:rsidRPr="00AA33D4">
        <w:rPr>
          <w:lang w:val="en-US"/>
        </w:rPr>
        <w:t xml:space="preserve"> customer data it would be an impossible task to implement targeted marketing campaigns such as event-based or trigger marketing.</w:t>
      </w:r>
    </w:p>
    <w:p w14:paraId="12438107" w14:textId="2487D775" w:rsidR="00BB4EA8" w:rsidRPr="00AA33D4" w:rsidRDefault="7F8DABC8" w:rsidP="00622CA0">
      <w:pPr>
        <w:spacing w:line="240" w:lineRule="auto"/>
        <w:ind w:left="709"/>
        <w:rPr>
          <w:lang w:val="en-US"/>
        </w:rPr>
      </w:pPr>
      <w:r w:rsidRPr="00AA33D4">
        <w:rPr>
          <w:lang w:val="en-US"/>
        </w:rPr>
        <w:t xml:space="preserve">CRM software would allow the marketing department, again through the use of the GUI, to monitor their existing customer base and also prospective clients. As it would enable the marketing team to </w:t>
      </w:r>
      <w:r w:rsidR="00270E33" w:rsidRPr="00620B33">
        <w:rPr>
          <w:noProof/>
          <w:lang w:val="en-US"/>
        </w:rPr>
        <w:t>recogni</w:t>
      </w:r>
      <w:r w:rsidR="00620B33">
        <w:rPr>
          <w:noProof/>
          <w:lang w:val="en-US"/>
        </w:rPr>
        <w:t>s</w:t>
      </w:r>
      <w:r w:rsidR="00270E33" w:rsidRPr="00620B33">
        <w:rPr>
          <w:noProof/>
          <w:lang w:val="en-US"/>
        </w:rPr>
        <w:t>e</w:t>
      </w:r>
      <w:r w:rsidRPr="00AA33D4">
        <w:rPr>
          <w:lang w:val="en-US"/>
        </w:rPr>
        <w:t xml:space="preserve"> trends in the market, either falling or rising, before they reach their climax and, thus, allowing them to target such trends.</w:t>
      </w:r>
    </w:p>
    <w:p w14:paraId="64C9C5FF" w14:textId="3DD6B66B" w:rsidR="00BB4EA8" w:rsidRPr="004C779B" w:rsidRDefault="7F8DABC8" w:rsidP="00622CA0">
      <w:pPr>
        <w:spacing w:line="240" w:lineRule="auto"/>
        <w:ind w:left="709"/>
        <w:rPr>
          <w:lang w:val="en-US"/>
        </w:rPr>
      </w:pPr>
      <w:r w:rsidRPr="00AA33D4">
        <w:rPr>
          <w:lang w:val="en-US"/>
        </w:rPr>
        <w:t xml:space="preserve">Also, CRM software now incorporates tools to monitor social media channels such as Facebook and Twitter. This ability allows the marketing team to monitor said channels for their name being mentioned and provides them with the </w:t>
      </w:r>
      <w:r w:rsidRPr="00AA33D4">
        <w:rPr>
          <w:noProof/>
          <w:lang w:val="en-US"/>
        </w:rPr>
        <w:t>capacity</w:t>
      </w:r>
      <w:r w:rsidRPr="00AA33D4">
        <w:rPr>
          <w:lang w:val="en-US"/>
        </w:rPr>
        <w:t xml:space="preserve"> to reply to said comment and give an </w:t>
      </w:r>
      <w:r w:rsidRPr="00AA33D4">
        <w:rPr>
          <w:noProof/>
          <w:lang w:val="en-US"/>
        </w:rPr>
        <w:t>explanation</w:t>
      </w:r>
      <w:r w:rsidRPr="00AA33D4">
        <w:rPr>
          <w:lang w:val="en-US"/>
        </w:rPr>
        <w:t xml:space="preserve"> if it is derogatory. Monitoring social media will also enable Ace Training LTD to target and capture new business, for example, if a company posts on their page about purchasing a new building or they have updated their IT infrastructure. </w:t>
      </w:r>
    </w:p>
    <w:p w14:paraId="2BBDB688" w14:textId="77777777" w:rsidR="00BB4EA8" w:rsidRPr="00AA33D4" w:rsidRDefault="00BB4EA8" w:rsidP="00622CA0">
      <w:pPr>
        <w:spacing w:after="0" w:line="240" w:lineRule="auto"/>
        <w:rPr>
          <w:rFonts w:eastAsia="Times New Roman" w:cs="Arial"/>
          <w:color w:val="000000"/>
          <w:sz w:val="20"/>
          <w:szCs w:val="20"/>
          <w:lang w:val="en-US"/>
        </w:rPr>
      </w:pPr>
    </w:p>
    <w:p w14:paraId="153FA2F1" w14:textId="5559EFC8" w:rsidR="00BB4EA8" w:rsidRPr="00AA33D4" w:rsidRDefault="00BB4EA8" w:rsidP="00622CA0">
      <w:pPr>
        <w:pStyle w:val="ListParagraph"/>
        <w:numPr>
          <w:ilvl w:val="0"/>
          <w:numId w:val="16"/>
        </w:numPr>
        <w:spacing w:line="240" w:lineRule="auto"/>
        <w:rPr>
          <w:color w:val="000000" w:themeColor="text1"/>
          <w:lang w:val="en-US"/>
        </w:rPr>
      </w:pPr>
      <w:r w:rsidRPr="00AA33D4">
        <w:rPr>
          <w:b/>
          <w:bCs/>
          <w:lang w:val="en-US"/>
        </w:rPr>
        <w:t>Sales-force automation</w:t>
      </w:r>
      <w:r w:rsidRPr="00AA33D4">
        <w:rPr>
          <w:lang w:val="en-US"/>
        </w:rPr>
        <w:t xml:space="preserve">, as discussed, was the original form of operational CRM. </w:t>
      </w:r>
      <w:r w:rsidRPr="00AA33D4">
        <w:rPr>
          <w:noProof/>
          <w:lang w:val="en-US"/>
        </w:rPr>
        <w:t>SFA applies technology to the management of a</w:t>
      </w:r>
      <w:r w:rsidRPr="00AA33D4">
        <w:rPr>
          <w:lang w:val="en-US"/>
        </w:rPr>
        <w:t xml:space="preserve"> company’s selling activities</w:t>
      </w:r>
      <w:r w:rsidR="00391D31" w:rsidRPr="00AA33D4">
        <w:rPr>
          <w:lang w:val="en-US"/>
        </w:rPr>
        <w:t xml:space="preserve"> (Buttle, Sales-Force Automation 2009)</w:t>
      </w:r>
      <w:r w:rsidRPr="00AA33D4">
        <w:rPr>
          <w:lang w:val="en-US"/>
        </w:rPr>
        <w:t>, such as lead generation and qualification, proposal generation and presentation, and the closing of the sale.</w:t>
      </w:r>
    </w:p>
    <w:p w14:paraId="44E99FFD" w14:textId="7650DA78" w:rsidR="00BB4EA8" w:rsidRPr="00AA33D4" w:rsidRDefault="7F8DABC8" w:rsidP="00622CA0">
      <w:pPr>
        <w:spacing w:line="240" w:lineRule="auto"/>
        <w:ind w:left="720"/>
        <w:rPr>
          <w:lang w:val="en-US"/>
        </w:rPr>
      </w:pPr>
      <w:r w:rsidRPr="00AA33D4">
        <w:rPr>
          <w:noProof/>
          <w:lang w:val="en-US"/>
        </w:rPr>
        <w:t>Currently,</w:t>
      </w:r>
      <w:r w:rsidRPr="00AA33D4">
        <w:rPr>
          <w:lang w:val="en-US"/>
        </w:rPr>
        <w:t xml:space="preserve"> the manual sales processes within Ace Training LTD are resulting in too few calls </w:t>
      </w:r>
      <w:r w:rsidRPr="00AA33D4">
        <w:rPr>
          <w:noProof/>
          <w:lang w:val="en-US"/>
        </w:rPr>
        <w:t>being made</w:t>
      </w:r>
      <w:r w:rsidRPr="00AA33D4">
        <w:rPr>
          <w:lang w:val="en-US"/>
        </w:rPr>
        <w:t xml:space="preserve">, calls </w:t>
      </w:r>
      <w:r w:rsidRPr="00AA33D4">
        <w:rPr>
          <w:noProof/>
          <w:lang w:val="en-US"/>
        </w:rPr>
        <w:t>being missed</w:t>
      </w:r>
      <w:r w:rsidRPr="00AA33D4">
        <w:rPr>
          <w:lang w:val="en-US"/>
        </w:rPr>
        <w:t xml:space="preserve">, sales targets </w:t>
      </w:r>
      <w:r w:rsidRPr="00AA33D4">
        <w:rPr>
          <w:noProof/>
          <w:lang w:val="en-US"/>
        </w:rPr>
        <w:t>being missed</w:t>
      </w:r>
      <w:r w:rsidRPr="00AA33D4">
        <w:rPr>
          <w:lang w:val="en-US"/>
        </w:rPr>
        <w:t xml:space="preserve"> and, ultimately </w:t>
      </w:r>
      <w:r w:rsidRPr="00AA33D4">
        <w:rPr>
          <w:noProof/>
          <w:lang w:val="en-US"/>
        </w:rPr>
        <w:t>leading to the</w:t>
      </w:r>
      <w:r w:rsidRPr="00AA33D4">
        <w:rPr>
          <w:lang w:val="en-US"/>
        </w:rPr>
        <w:t xml:space="preserve"> sales team moral being adve</w:t>
      </w:r>
      <w:r w:rsidR="00C64995" w:rsidRPr="00AA33D4">
        <w:rPr>
          <w:lang w:val="en-US"/>
        </w:rPr>
        <w:t>rsely affected due to low wages.</w:t>
      </w:r>
    </w:p>
    <w:p w14:paraId="51AB7BA9" w14:textId="2D056DC3" w:rsidR="00BB4EA8" w:rsidRPr="00AA33D4" w:rsidRDefault="7F8DABC8" w:rsidP="00622CA0">
      <w:pPr>
        <w:spacing w:after="0" w:line="240" w:lineRule="auto"/>
        <w:ind w:left="720"/>
        <w:rPr>
          <w:color w:val="000000" w:themeColor="text1"/>
          <w:lang w:val="en-US"/>
        </w:rPr>
      </w:pPr>
      <w:r w:rsidRPr="00AA33D4">
        <w:rPr>
          <w:color w:val="000000" w:themeColor="text1"/>
          <w:lang w:val="en-US"/>
        </w:rPr>
        <w:t xml:space="preserve">The implementation of </w:t>
      </w:r>
      <w:r w:rsidRPr="00AA33D4">
        <w:rPr>
          <w:noProof/>
          <w:color w:val="000000" w:themeColor="text1"/>
          <w:lang w:val="en-US"/>
        </w:rPr>
        <w:t>SFA</w:t>
      </w:r>
      <w:r w:rsidRPr="00AA33D4">
        <w:rPr>
          <w:color w:val="000000" w:themeColor="text1"/>
          <w:lang w:val="en-US"/>
        </w:rPr>
        <w:t xml:space="preserve"> will enable Ace Training LTD to automatically assign leads to the </w:t>
      </w:r>
      <w:r w:rsidRPr="00AA33D4">
        <w:rPr>
          <w:noProof/>
          <w:color w:val="000000" w:themeColor="text1"/>
          <w:lang w:val="en-US"/>
        </w:rPr>
        <w:t>relevant</w:t>
      </w:r>
      <w:r w:rsidRPr="00AA33D4">
        <w:rPr>
          <w:color w:val="000000" w:themeColor="text1"/>
          <w:lang w:val="en-US"/>
        </w:rPr>
        <w:t xml:space="preserve"> staff member, for </w:t>
      </w:r>
      <w:r w:rsidRPr="00AA33D4">
        <w:rPr>
          <w:noProof/>
          <w:color w:val="000000" w:themeColor="text1"/>
          <w:lang w:val="en-US"/>
        </w:rPr>
        <w:t>example,</w:t>
      </w:r>
      <w:r w:rsidRPr="00AA33D4">
        <w:rPr>
          <w:color w:val="000000" w:themeColor="text1"/>
          <w:lang w:val="en-US"/>
        </w:rPr>
        <w:t xml:space="preserve"> a sales person who </w:t>
      </w:r>
      <w:r w:rsidRPr="00AA33D4">
        <w:rPr>
          <w:noProof/>
          <w:color w:val="000000" w:themeColor="text1"/>
          <w:lang w:val="en-US"/>
        </w:rPr>
        <w:t>is assigned</w:t>
      </w:r>
      <w:r w:rsidRPr="00AA33D4">
        <w:rPr>
          <w:color w:val="000000" w:themeColor="text1"/>
          <w:lang w:val="en-US"/>
        </w:rPr>
        <w:t xml:space="preserve"> to a particular area, track opportunities as they pr</w:t>
      </w:r>
      <w:r w:rsidR="00C64995" w:rsidRPr="00AA33D4">
        <w:rPr>
          <w:color w:val="000000" w:themeColor="text1"/>
          <w:lang w:val="en-US"/>
        </w:rPr>
        <w:t xml:space="preserve">ogress towards closure, and, if </w:t>
      </w:r>
      <w:r w:rsidRPr="00AA33D4">
        <w:rPr>
          <w:color w:val="000000" w:themeColor="text1"/>
          <w:lang w:val="en-US"/>
        </w:rPr>
        <w:t xml:space="preserve">lost, the ability to determine why it </w:t>
      </w:r>
      <w:r w:rsidRPr="00AA33D4">
        <w:rPr>
          <w:noProof/>
          <w:color w:val="000000" w:themeColor="text1"/>
          <w:lang w:val="en-US"/>
        </w:rPr>
        <w:t>was lost</w:t>
      </w:r>
      <w:r w:rsidRPr="00AA33D4">
        <w:rPr>
          <w:color w:val="000000" w:themeColor="text1"/>
          <w:lang w:val="en-US"/>
        </w:rPr>
        <w:t>.</w:t>
      </w:r>
    </w:p>
    <w:p w14:paraId="3AB3D890" w14:textId="77777777" w:rsidR="00BB4EA8" w:rsidRPr="00AA33D4" w:rsidRDefault="00BB4EA8" w:rsidP="00622CA0">
      <w:pPr>
        <w:spacing w:after="0" w:line="240" w:lineRule="auto"/>
        <w:ind w:left="720"/>
        <w:rPr>
          <w:rFonts w:eastAsia="Times New Roman" w:cs="Arial"/>
          <w:color w:val="000000"/>
          <w:sz w:val="20"/>
          <w:szCs w:val="20"/>
          <w:lang w:val="en-US"/>
        </w:rPr>
      </w:pPr>
    </w:p>
    <w:p w14:paraId="2087E1CF" w14:textId="77777777" w:rsidR="00BB4EA8" w:rsidRPr="00AA33D4" w:rsidRDefault="7F8DABC8" w:rsidP="00622CA0">
      <w:pPr>
        <w:spacing w:after="0" w:line="240" w:lineRule="auto"/>
        <w:ind w:left="720"/>
        <w:rPr>
          <w:lang w:val="en-US"/>
        </w:rPr>
      </w:pPr>
      <w:r w:rsidRPr="00AA33D4">
        <w:rPr>
          <w:noProof/>
          <w:lang w:val="en-US"/>
        </w:rPr>
        <w:t>Also</w:t>
      </w:r>
      <w:r w:rsidRPr="00AA33D4">
        <w:rPr>
          <w:lang w:val="en-US"/>
        </w:rPr>
        <w:t xml:space="preserve">, SFA systems </w:t>
      </w:r>
      <w:r w:rsidRPr="00AA33D4">
        <w:rPr>
          <w:noProof/>
          <w:lang w:val="en-US"/>
        </w:rPr>
        <w:t>allow</w:t>
      </w:r>
      <w:r w:rsidRPr="00AA33D4">
        <w:rPr>
          <w:lang w:val="en-US"/>
        </w:rPr>
        <w:t xml:space="preserve"> its users to manage their communications with customers. Contact management </w:t>
      </w:r>
      <w:r w:rsidRPr="00AA33D4">
        <w:rPr>
          <w:noProof/>
          <w:lang w:val="en-US"/>
        </w:rPr>
        <w:t>has</w:t>
      </w:r>
      <w:r w:rsidRPr="00AA33D4">
        <w:rPr>
          <w:lang w:val="en-US"/>
        </w:rPr>
        <w:t xml:space="preserve"> features that automatically generate reminders to contact clients which have been inactive for specified amount of time and customers who are part way through the sales process who require a </w:t>
      </w:r>
      <w:r w:rsidRPr="00AA33D4">
        <w:rPr>
          <w:noProof/>
          <w:lang w:val="en-US"/>
        </w:rPr>
        <w:t>follow-up</w:t>
      </w:r>
      <w:r w:rsidRPr="00AA33D4">
        <w:rPr>
          <w:lang w:val="en-US"/>
        </w:rPr>
        <w:t xml:space="preserve"> email or phone call. </w:t>
      </w:r>
    </w:p>
    <w:p w14:paraId="17EE7F58" w14:textId="77777777" w:rsidR="00BB4EA8" w:rsidRPr="00AA33D4" w:rsidRDefault="00BB4EA8" w:rsidP="00622CA0">
      <w:pPr>
        <w:spacing w:after="0" w:line="240" w:lineRule="auto"/>
        <w:ind w:left="1440"/>
        <w:contextualSpacing/>
        <w:rPr>
          <w:rFonts w:eastAsia="Times New Roman" w:cs="Arial"/>
          <w:color w:val="000000"/>
          <w:sz w:val="20"/>
          <w:szCs w:val="20"/>
          <w:lang w:val="en-US"/>
        </w:rPr>
      </w:pPr>
    </w:p>
    <w:p w14:paraId="6B7E0699" w14:textId="4A572DE7" w:rsidR="00BB4EA8" w:rsidRPr="004C779B" w:rsidRDefault="7F8DABC8" w:rsidP="00622CA0">
      <w:pPr>
        <w:spacing w:line="240" w:lineRule="auto"/>
        <w:ind w:left="720"/>
        <w:rPr>
          <w:lang w:val="en-US"/>
        </w:rPr>
      </w:pPr>
      <w:r w:rsidRPr="00AA33D4">
        <w:rPr>
          <w:noProof/>
          <w:lang w:val="en-US"/>
        </w:rPr>
        <w:t>Therefore</w:t>
      </w:r>
      <w:r w:rsidRPr="00AA33D4">
        <w:rPr>
          <w:lang w:val="en-US"/>
        </w:rPr>
        <w:t xml:space="preserve">, the implementation of CRM software will greatly increase sales efficiency, giving the sales team the opportunity to meet their sales targets, </w:t>
      </w:r>
      <w:r w:rsidRPr="00AA33D4">
        <w:rPr>
          <w:noProof/>
          <w:lang w:val="en-US"/>
        </w:rPr>
        <w:t>increase</w:t>
      </w:r>
      <w:r w:rsidRPr="00AA33D4">
        <w:rPr>
          <w:lang w:val="en-US"/>
        </w:rPr>
        <w:t xml:space="preserve"> their wages and significantly enhance moral.</w:t>
      </w:r>
    </w:p>
    <w:p w14:paraId="3687829D" w14:textId="5F7F50B2" w:rsidR="00BB4EA8" w:rsidRPr="004C779B" w:rsidRDefault="00BB4EA8" w:rsidP="00622CA0">
      <w:pPr>
        <w:pStyle w:val="ListParagraph"/>
        <w:numPr>
          <w:ilvl w:val="0"/>
          <w:numId w:val="16"/>
        </w:numPr>
        <w:spacing w:line="240" w:lineRule="auto"/>
        <w:rPr>
          <w:lang w:val="en-US"/>
        </w:rPr>
      </w:pPr>
      <w:r w:rsidRPr="00AA33D4">
        <w:rPr>
          <w:b/>
          <w:bCs/>
          <w:lang w:val="en-US"/>
        </w:rPr>
        <w:t>Service automation</w:t>
      </w:r>
      <w:r w:rsidRPr="00AA33D4">
        <w:rPr>
          <w:lang w:val="en-US"/>
        </w:rPr>
        <w:t xml:space="preserve"> allows </w:t>
      </w:r>
      <w:r w:rsidR="00663002" w:rsidRPr="00620B33">
        <w:rPr>
          <w:noProof/>
          <w:lang w:val="en-US"/>
        </w:rPr>
        <w:t>organi</w:t>
      </w:r>
      <w:r w:rsidR="00620B33">
        <w:rPr>
          <w:noProof/>
          <w:lang w:val="en-US"/>
        </w:rPr>
        <w:t>s</w:t>
      </w:r>
      <w:r w:rsidR="00663002" w:rsidRPr="00620B33">
        <w:rPr>
          <w:noProof/>
          <w:lang w:val="en-US"/>
        </w:rPr>
        <w:t>ations</w:t>
      </w:r>
      <w:r w:rsidRPr="00AA33D4">
        <w:rPr>
          <w:lang w:val="en-US"/>
        </w:rPr>
        <w:t xml:space="preserve"> to manage their service operations, whether delivered through a call centre, web or face to face</w:t>
      </w:r>
      <w:r w:rsidR="00BF499A" w:rsidRPr="00AA33D4">
        <w:rPr>
          <w:lang w:val="en-US"/>
        </w:rPr>
        <w:t xml:space="preserve"> (Mishra and Mishra 2009). </w:t>
      </w:r>
      <w:r w:rsidRPr="00AA33D4">
        <w:rPr>
          <w:lang w:val="en-US"/>
        </w:rPr>
        <w:t xml:space="preserve"> Ace Training LTD have not specified any issues in this area, but the inefficiencies in other areas will translate to inefficiency within the service department. </w:t>
      </w:r>
    </w:p>
    <w:p w14:paraId="4882AAE1" w14:textId="48088739" w:rsidR="00BB4EA8" w:rsidRPr="00AA33D4" w:rsidRDefault="7F8DABC8" w:rsidP="00622CA0">
      <w:pPr>
        <w:spacing w:line="240" w:lineRule="auto"/>
        <w:ind w:left="720"/>
        <w:rPr>
          <w:lang w:val="en-US"/>
        </w:rPr>
      </w:pPr>
      <w:r w:rsidRPr="00AA33D4">
        <w:rPr>
          <w:lang w:val="en-US"/>
        </w:rPr>
        <w:t xml:space="preserve">The implementation of CRM software will allow Ace Training LTD to handle and coordinate their service communications across all of the above channels. Thus, enabling the users to handle service operations more efficiently and </w:t>
      </w:r>
      <w:r w:rsidRPr="00AA33D4">
        <w:rPr>
          <w:noProof/>
          <w:lang w:val="en-US"/>
        </w:rPr>
        <w:t>effectively</w:t>
      </w:r>
      <w:r w:rsidRPr="00AA33D4">
        <w:rPr>
          <w:lang w:val="en-US"/>
        </w:rPr>
        <w:t>. Therefore, improving service quality, enhancing productivity, reducing service costs and, increasing customer satisfaction and, ultimately, greatly improving customer retention.</w:t>
      </w:r>
    </w:p>
    <w:p w14:paraId="57E26183" w14:textId="77777777" w:rsidR="00BB4EA8" w:rsidRPr="00AA33D4" w:rsidRDefault="00BB4EA8" w:rsidP="00BB4EA8">
      <w:pPr>
        <w:spacing w:after="0" w:line="240" w:lineRule="auto"/>
        <w:rPr>
          <w:rFonts w:eastAsia="Times New Roman" w:cs="Arial"/>
          <w:sz w:val="20"/>
          <w:szCs w:val="20"/>
          <w:lang w:val="en-US"/>
        </w:rPr>
      </w:pPr>
    </w:p>
    <w:p w14:paraId="6CAF6F51" w14:textId="77777777" w:rsidR="00622CA0" w:rsidRDefault="00622CA0" w:rsidP="00C64995">
      <w:pPr>
        <w:rPr>
          <w:noProof/>
          <w:lang w:val="en-US"/>
        </w:rPr>
      </w:pPr>
    </w:p>
    <w:p w14:paraId="2EC8B0F2" w14:textId="77777777" w:rsidR="00622CA0" w:rsidRDefault="00622CA0" w:rsidP="00C64995">
      <w:pPr>
        <w:rPr>
          <w:noProof/>
          <w:lang w:val="en-US"/>
        </w:rPr>
      </w:pPr>
    </w:p>
    <w:p w14:paraId="4CD15FBD" w14:textId="4BAD4F41" w:rsidR="00BB4EA8" w:rsidRPr="00AA33D4" w:rsidRDefault="00BB4EA8" w:rsidP="00C64995">
      <w:pPr>
        <w:rPr>
          <w:color w:val="FF0000"/>
          <w:lang w:val="en-US"/>
        </w:rPr>
      </w:pPr>
      <w:r w:rsidRPr="00AA33D4">
        <w:rPr>
          <w:noProof/>
          <w:lang w:val="en-US"/>
        </w:rPr>
        <w:lastRenderedPageBreak/>
        <w:t>Analytical CRM is concerned with capturing, storing, extracting, integrating, processing, interpreting, distributing, using and reporting customer-related data to enhance both customer and company value.</w:t>
      </w:r>
      <w:r w:rsidRPr="00AA33D4">
        <w:rPr>
          <w:color w:val="FF0000"/>
          <w:lang w:val="en-US"/>
        </w:rPr>
        <w:t xml:space="preserve"> </w:t>
      </w:r>
      <w:r w:rsidR="00EE18DE" w:rsidRPr="00AA33D4">
        <w:rPr>
          <w:lang w:val="en-US"/>
        </w:rPr>
        <w:t>(Mishra and Mishra 2009)</w:t>
      </w:r>
    </w:p>
    <w:p w14:paraId="6DCD0E6D" w14:textId="756951AC" w:rsidR="00BB4EA8" w:rsidRPr="00AA33D4" w:rsidRDefault="7F8DABC8" w:rsidP="00C64995">
      <w:pPr>
        <w:rPr>
          <w:noProof/>
          <w:lang w:val="en-US"/>
        </w:rPr>
      </w:pPr>
      <w:r w:rsidRPr="00AA33D4">
        <w:rPr>
          <w:rFonts w:eastAsia="Arial,Arial,Times New Roman" w:cs="Arial,Arial,Times New Roman"/>
          <w:lang w:val="en-US"/>
        </w:rPr>
        <w:t xml:space="preserve">Analytical CRM builds on the foundation of customer related information, both, stored within the company and, possibly, from external sources such as lifestyle data from business intelligence organisations. With the application of mining tools, a company can analyse customer-related data such as sales, financial, marketing and service data and build a complete picture or gain a 360° view of their customers. Enabling the business to answer fundamental questions such </w:t>
      </w:r>
      <w:r w:rsidR="00B26F20" w:rsidRPr="00AA33D4">
        <w:rPr>
          <w:rFonts w:eastAsia="Arial,Arial,Times New Roman" w:cs="Arial,Arial,Times New Roman"/>
          <w:lang w:val="en-US"/>
        </w:rPr>
        <w:t xml:space="preserve">as; </w:t>
      </w:r>
      <w:r w:rsidR="00B26F20" w:rsidRPr="00AA33D4">
        <w:rPr>
          <w:rFonts w:eastAsia="Arial,Times New Roman" w:cs="Arial,Times New Roman"/>
          <w:lang w:val="en-US"/>
        </w:rPr>
        <w:t>Who</w:t>
      </w:r>
      <w:r w:rsidRPr="00AA33D4">
        <w:rPr>
          <w:rFonts w:eastAsia="Arial,Times New Roman" w:cs="Arial,Times New Roman"/>
          <w:noProof/>
          <w:lang w:val="en-US"/>
        </w:rPr>
        <w:t xml:space="preserve"> are our most valuable customers?</w:t>
      </w:r>
      <w:r w:rsidRPr="00AA33D4">
        <w:rPr>
          <w:rFonts w:eastAsia="Arial,Times New Roman" w:cs="Arial,Times New Roman"/>
          <w:lang w:val="en-US"/>
        </w:rPr>
        <w:t xml:space="preserve"> </w:t>
      </w:r>
      <w:r w:rsidR="004C779B">
        <w:rPr>
          <w:rFonts w:eastAsia="Arial,Times New Roman" w:cs="Arial,Times New Roman"/>
          <w:lang w:val="en-US"/>
        </w:rPr>
        <w:t xml:space="preserve"> </w:t>
      </w:r>
      <w:r w:rsidRPr="00AA33D4">
        <w:rPr>
          <w:rFonts w:eastAsia="Arial,Times New Roman" w:cs="Arial,Times New Roman"/>
          <w:lang w:val="en-US"/>
        </w:rPr>
        <w:t xml:space="preserve">Which customers are most likely to switch to a competitor? </w:t>
      </w:r>
      <w:r w:rsidR="004C779B">
        <w:rPr>
          <w:rFonts w:eastAsia="Arial,Arial,Times New Roman" w:cs="Arial,Arial,Times New Roman"/>
          <w:lang w:val="en-US"/>
        </w:rPr>
        <w:t xml:space="preserve"> </w:t>
      </w:r>
      <w:r w:rsidR="00BB4EA8" w:rsidRPr="00AA33D4">
        <w:rPr>
          <w:noProof/>
          <w:lang w:val="en-US"/>
        </w:rPr>
        <w:t>Which customers are most likely to</w:t>
      </w:r>
      <w:r w:rsidR="00C64995" w:rsidRPr="00AA33D4">
        <w:rPr>
          <w:noProof/>
          <w:lang w:val="en-US"/>
        </w:rPr>
        <w:t xml:space="preserve"> respond to a particular offer?</w:t>
      </w:r>
    </w:p>
    <w:p w14:paraId="3402EF72" w14:textId="6D75A087" w:rsidR="00BB4EA8" w:rsidRPr="00AA33D4" w:rsidRDefault="00BB4EA8" w:rsidP="00C64995">
      <w:pPr>
        <w:rPr>
          <w:color w:val="000000" w:themeColor="text1"/>
          <w:lang w:val="en-US"/>
        </w:rPr>
      </w:pPr>
      <w:r w:rsidRPr="00AA33D4">
        <w:rPr>
          <w:lang w:val="en-US"/>
        </w:rPr>
        <w:t>From the client's point of view, analytical CRM can deliver timely, customised, solutions to the customer’s problems, thus enhancing customer satisfaction. From the Ace Training LTD’s perspective, analytical CRM offers the prospect of more powerful cross-selling and up-selling programmes, and more effective customer retention and customer acquisition programmes</w:t>
      </w:r>
      <w:r w:rsidR="003C61FB" w:rsidRPr="00AA33D4">
        <w:rPr>
          <w:noProof/>
          <w:lang w:val="en-US"/>
        </w:rPr>
        <w:t xml:space="preserve"> (Buttle, Developing Managing and Using Customer-Related Databases 2009).</w:t>
      </w:r>
    </w:p>
    <w:p w14:paraId="08144CCD" w14:textId="69984313" w:rsidR="00BB4EA8" w:rsidRPr="00AA33D4" w:rsidRDefault="00BB4EA8" w:rsidP="00C64995">
      <w:pPr>
        <w:rPr>
          <w:color w:val="000000" w:themeColor="text1"/>
          <w:u w:val="thick"/>
          <w:lang w:val="en-US"/>
        </w:rPr>
      </w:pPr>
      <w:r w:rsidRPr="00AA33D4">
        <w:t>Although ACT! Sage CRM was the preferred CRM solution for ACE Training LTD; the proposed CRM system will be Sage CRM.</w:t>
      </w:r>
      <w:r w:rsidRPr="00AA33D4">
        <w:rPr>
          <w:u w:val="thick" w:color="28B473"/>
          <w:shd w:val="clear" w:color="auto" w:fill="BFEEDE"/>
          <w:lang w:val="en-US"/>
        </w:rPr>
        <w:t xml:space="preserve"> </w:t>
      </w:r>
      <w:r w:rsidRPr="00AA33D4">
        <w:rPr>
          <w:lang w:val="en-US"/>
        </w:rPr>
        <w:t>Sage entered the CRM market, with Sage ACT!, in 2002 after purchasing Interact Commerce. After Swiftpage took ownership of ACT!, Sage then began distribution of its CRM solution</w:t>
      </w:r>
      <w:r w:rsidR="003C61FB" w:rsidRPr="00AA33D4">
        <w:fldChar w:fldCharType="begin"/>
      </w:r>
      <w:r w:rsidR="003C61FB" w:rsidRPr="00AA33D4">
        <w:instrText xml:space="preserve"> CITATION Act09 \l 2057 </w:instrText>
      </w:r>
      <w:r w:rsidR="003C61FB" w:rsidRPr="00AA33D4">
        <w:fldChar w:fldCharType="separate"/>
      </w:r>
      <w:r w:rsidR="003C61FB" w:rsidRPr="00AA33D4">
        <w:t xml:space="preserve"> (Act Today 2009)</w:t>
      </w:r>
      <w:r w:rsidR="003C61FB" w:rsidRPr="00AA33D4">
        <w:rPr>
          <w:lang w:val="en-US"/>
        </w:rPr>
        <w:fldChar w:fldCharType="end"/>
      </w:r>
      <w:r w:rsidR="003C61FB" w:rsidRPr="00AA33D4">
        <w:rPr>
          <w:lang w:val="en-US"/>
        </w:rPr>
        <w:t>.</w:t>
      </w:r>
    </w:p>
    <w:p w14:paraId="737A6BBB" w14:textId="0A3B896A" w:rsidR="00BB4EA8" w:rsidRPr="00AA33D4" w:rsidRDefault="00BB4EA8" w:rsidP="00C64995">
      <w:pPr>
        <w:rPr>
          <w:lang w:val="en-US"/>
        </w:rPr>
      </w:pPr>
      <w:r w:rsidRPr="00AA33D4">
        <w:rPr>
          <w:lang w:val="en-US"/>
        </w:rPr>
        <w:t xml:space="preserve">Sage CRM offers all of the same features and functionality as other CRM solutions such as sales automation and also </w:t>
      </w:r>
      <w:r w:rsidRPr="00AA33D4">
        <w:rPr>
          <w:noProof/>
          <w:lang w:val="en-US"/>
        </w:rPr>
        <w:t>provides</w:t>
      </w:r>
      <w:r w:rsidRPr="00AA33D4">
        <w:rPr>
          <w:lang w:val="en-US"/>
        </w:rPr>
        <w:t xml:space="preserve"> the same deployments such as web or mobile via an app</w:t>
      </w:r>
      <w:r w:rsidR="003C61FB" w:rsidRPr="00AA33D4">
        <w:fldChar w:fldCharType="begin"/>
      </w:r>
      <w:r w:rsidR="003C61FB" w:rsidRPr="00AA33D4">
        <w:instrText xml:space="preserve"> CITATION Sag16 \l 2057 </w:instrText>
      </w:r>
      <w:r w:rsidR="003C61FB" w:rsidRPr="00AA33D4">
        <w:fldChar w:fldCharType="separate"/>
      </w:r>
      <w:r w:rsidR="003C61FB" w:rsidRPr="00AA33D4">
        <w:t xml:space="preserve"> (Sage n.d.)</w:t>
      </w:r>
      <w:r w:rsidR="003C61FB" w:rsidRPr="00AA33D4">
        <w:rPr>
          <w:lang w:val="en-US"/>
        </w:rPr>
        <w:fldChar w:fldCharType="end"/>
      </w:r>
      <w:r w:rsidR="003C61FB" w:rsidRPr="00AA33D4">
        <w:rPr>
          <w:lang w:val="en-US"/>
        </w:rPr>
        <w:t>.</w:t>
      </w:r>
    </w:p>
    <w:p w14:paraId="70C3A3D7" w14:textId="00C5AE51" w:rsidR="00BB4EA8" w:rsidRPr="00AA33D4" w:rsidRDefault="00BB4EA8" w:rsidP="00C64995">
      <w:pPr>
        <w:rPr>
          <w:lang w:val="en-US"/>
        </w:rPr>
      </w:pPr>
      <w:r w:rsidRPr="00AA33D4">
        <w:rPr>
          <w:lang w:val="en-US"/>
        </w:rPr>
        <w:t xml:space="preserve">Sage CRM, however, offers an out of the box </w:t>
      </w:r>
      <w:r w:rsidRPr="00AA33D4">
        <w:rPr>
          <w:noProof/>
          <w:lang w:val="en-US"/>
        </w:rPr>
        <w:t>integration</w:t>
      </w:r>
      <w:r w:rsidRPr="00AA33D4">
        <w:rPr>
          <w:lang w:val="en-US"/>
        </w:rPr>
        <w:t xml:space="preserve"> with Sage 200 accounting software</w:t>
      </w:r>
      <w:r w:rsidR="002C40C7" w:rsidRPr="00AA33D4">
        <w:fldChar w:fldCharType="begin"/>
      </w:r>
      <w:r w:rsidR="002C40C7" w:rsidRPr="00AA33D4">
        <w:instrText xml:space="preserve"> CITATION Sag16 \l 2057 </w:instrText>
      </w:r>
      <w:r w:rsidR="002C40C7" w:rsidRPr="00AA33D4">
        <w:fldChar w:fldCharType="separate"/>
      </w:r>
      <w:r w:rsidR="002C40C7" w:rsidRPr="00AA33D4">
        <w:t xml:space="preserve"> (Sage n.d.)</w:t>
      </w:r>
      <w:r w:rsidR="002C40C7" w:rsidRPr="00AA33D4">
        <w:rPr>
          <w:lang w:val="en-US"/>
        </w:rPr>
        <w:fldChar w:fldCharType="end"/>
      </w:r>
      <w:r w:rsidRPr="00AA33D4">
        <w:rPr>
          <w:lang w:val="en-US"/>
        </w:rPr>
        <w:t xml:space="preserve">. With this additional feature, Ace Training LTD </w:t>
      </w:r>
      <w:r w:rsidRPr="00AA33D4">
        <w:rPr>
          <w:noProof/>
          <w:lang w:val="en-US"/>
        </w:rPr>
        <w:t>has the opportunity for a further increase efficiency and</w:t>
      </w:r>
      <w:r w:rsidRPr="00AA33D4">
        <w:rPr>
          <w:lang w:val="en-US"/>
        </w:rPr>
        <w:t xml:space="preserve"> also the </w:t>
      </w:r>
      <w:r w:rsidRPr="00AA33D4">
        <w:rPr>
          <w:noProof/>
          <w:lang w:val="en-US"/>
        </w:rPr>
        <w:t>integration</w:t>
      </w:r>
      <w:r w:rsidRPr="00AA33D4">
        <w:rPr>
          <w:lang w:val="en-US"/>
        </w:rPr>
        <w:t xml:space="preserve"> of the software packages will reduce or eliminate the need to duplicate customer information across departments.</w:t>
      </w:r>
    </w:p>
    <w:p w14:paraId="42D5354C" w14:textId="0B2E09A3" w:rsidR="00826F5B" w:rsidRPr="00AA33D4" w:rsidRDefault="00BB4EA8" w:rsidP="00C64995">
      <w:pPr>
        <w:rPr>
          <w:lang w:val="en-US"/>
        </w:rPr>
      </w:pPr>
      <w:r w:rsidRPr="00AA33D4">
        <w:rPr>
          <w:lang w:val="en-US"/>
        </w:rPr>
        <w:t>Sage also offers onsite support and training subject to an additional fee usually, according to www.crmsearch.com, in the range of</w:t>
      </w:r>
      <w:r w:rsidR="005226CF" w:rsidRPr="00AA33D4">
        <w:rPr>
          <w:lang w:val="en-US"/>
        </w:rPr>
        <w:t xml:space="preserve"> 15% to 21% of the retail price</w:t>
      </w:r>
      <w:r w:rsidR="005226CF" w:rsidRPr="00AA33D4">
        <w:rPr>
          <w:rFonts w:eastAsia="Times New Roman" w:cs="Arial"/>
          <w:sz w:val="20"/>
          <w:szCs w:val="20"/>
        </w:rPr>
        <w:t xml:space="preserve"> </w:t>
      </w:r>
      <w:r w:rsidR="005226CF" w:rsidRPr="00AA33D4">
        <w:fldChar w:fldCharType="begin"/>
      </w:r>
      <w:r w:rsidR="005226CF" w:rsidRPr="00AA33D4">
        <w:instrText xml:space="preserve"> CITATION crm16 \l 2057 </w:instrText>
      </w:r>
      <w:r w:rsidR="005226CF" w:rsidRPr="00AA33D4">
        <w:fldChar w:fldCharType="separate"/>
      </w:r>
      <w:r w:rsidR="005226CF" w:rsidRPr="00AA33D4">
        <w:t>(crmsearch n.d.)</w:t>
      </w:r>
      <w:r w:rsidR="005226CF" w:rsidRPr="00AA33D4">
        <w:rPr>
          <w:lang w:val="en-US"/>
        </w:rPr>
        <w:fldChar w:fldCharType="end"/>
      </w:r>
      <w:r w:rsidR="005226CF" w:rsidRPr="00AA33D4">
        <w:rPr>
          <w:lang w:val="en-US"/>
        </w:rPr>
        <w:t>.</w:t>
      </w:r>
      <w:r w:rsidRPr="00AA33D4">
        <w:rPr>
          <w:lang w:val="en-US"/>
        </w:rPr>
        <w:t xml:space="preserve"> The training and support include a Sage expert coming to the business to go through the </w:t>
      </w:r>
      <w:r w:rsidRPr="00AA33D4">
        <w:rPr>
          <w:noProof/>
          <w:lang w:val="en-US"/>
        </w:rPr>
        <w:t>business</w:t>
      </w:r>
      <w:r w:rsidRPr="00AA33D4">
        <w:rPr>
          <w:lang w:val="en-US"/>
        </w:rPr>
        <w:t xml:space="preserve"> processes, ensuring Sage software is setup correctly, fixing any issues and advice on best practice and improving efficiencies</w:t>
      </w:r>
      <w:r w:rsidR="00FE00AF" w:rsidRPr="00AA33D4">
        <w:fldChar w:fldCharType="begin"/>
      </w:r>
      <w:r w:rsidR="00FE00AF" w:rsidRPr="00AA33D4">
        <w:instrText xml:space="preserve"> CITATION Sag16 \l 2057 </w:instrText>
      </w:r>
      <w:r w:rsidR="00FE00AF" w:rsidRPr="00AA33D4">
        <w:fldChar w:fldCharType="separate"/>
      </w:r>
      <w:r w:rsidR="00FE00AF" w:rsidRPr="00AA33D4">
        <w:t xml:space="preserve"> (Sage n.d.)</w:t>
      </w:r>
      <w:r w:rsidR="00FE00AF" w:rsidRPr="00AA33D4">
        <w:rPr>
          <w:lang w:val="en-US"/>
        </w:rPr>
        <w:fldChar w:fldCharType="end"/>
      </w:r>
      <w:r w:rsidRPr="00AA33D4">
        <w:rPr>
          <w:lang w:val="en-US"/>
        </w:rPr>
        <w:t>.</w:t>
      </w:r>
    </w:p>
    <w:p w14:paraId="46E6806C" w14:textId="6FD0A77E" w:rsidR="00BB4EA8" w:rsidRPr="00AA33D4" w:rsidRDefault="7F8DABC8" w:rsidP="00C64995">
      <w:pPr>
        <w:rPr>
          <w:lang w:val="en-US"/>
        </w:rPr>
      </w:pPr>
      <w:r w:rsidRPr="00AA33D4">
        <w:rPr>
          <w:lang w:val="en-US"/>
        </w:rPr>
        <w:t xml:space="preserve">Furthermore, due to the 47% failure rate of CRM </w:t>
      </w:r>
      <w:r w:rsidRPr="00AA33D4">
        <w:rPr>
          <w:noProof/>
          <w:lang w:val="en-US"/>
        </w:rPr>
        <w:t>implementations,</w:t>
      </w:r>
      <w:r w:rsidRPr="00AA33D4">
        <w:rPr>
          <w:lang w:val="en-US"/>
        </w:rPr>
        <w:t xml:space="preserve"> it is recommended that the training of team members be carried out by Sage, as Sage know </w:t>
      </w:r>
      <w:r w:rsidRPr="00AA33D4">
        <w:rPr>
          <w:noProof/>
          <w:lang w:val="en-US"/>
        </w:rPr>
        <w:t>their</w:t>
      </w:r>
      <w:r w:rsidRPr="00AA33D4">
        <w:rPr>
          <w:lang w:val="en-US"/>
        </w:rPr>
        <w:t xml:space="preserve"> </w:t>
      </w:r>
      <w:r w:rsidR="002E7834">
        <w:rPr>
          <w:noProof/>
          <w:lang w:val="en-US"/>
        </w:rPr>
        <w:t>softwares</w:t>
      </w:r>
      <w:r w:rsidRPr="00AA33D4">
        <w:rPr>
          <w:lang w:val="en-US"/>
        </w:rPr>
        <w:t xml:space="preserve"> </w:t>
      </w:r>
      <w:r w:rsidRPr="00AA33D4">
        <w:rPr>
          <w:noProof/>
          <w:lang w:val="en-US"/>
        </w:rPr>
        <w:t>capabilities</w:t>
      </w:r>
      <w:r w:rsidRPr="00AA33D4">
        <w:rPr>
          <w:lang w:val="en-US"/>
        </w:rPr>
        <w:t xml:space="preserve">, limitations and can advise on the installation and setting up of the software. The training and support include a Sage expert coming to the business to go through the </w:t>
      </w:r>
      <w:r w:rsidRPr="00AA33D4">
        <w:rPr>
          <w:noProof/>
          <w:lang w:val="en-US"/>
        </w:rPr>
        <w:t>business</w:t>
      </w:r>
      <w:r w:rsidRPr="00AA33D4">
        <w:rPr>
          <w:lang w:val="en-US"/>
        </w:rPr>
        <w:t xml:space="preserve"> processes, ensuring Sage software is setup correctly, fixing any issues and advice on best practice and improving efficiencies.</w:t>
      </w:r>
    </w:p>
    <w:p w14:paraId="1435FF55" w14:textId="77777777" w:rsidR="006300BC" w:rsidRDefault="006300BC" w:rsidP="00BB4EA8">
      <w:pPr>
        <w:spacing w:after="0" w:line="240" w:lineRule="auto"/>
        <w:rPr>
          <w:rFonts w:eastAsia="Times New Roman" w:cs="Arial"/>
          <w:sz w:val="20"/>
          <w:szCs w:val="20"/>
          <w:lang w:val="en-US"/>
        </w:rPr>
      </w:pPr>
    </w:p>
    <w:p w14:paraId="27D3F001" w14:textId="58EC03B1" w:rsidR="00622CA0" w:rsidRDefault="00622CA0" w:rsidP="00BB4EA8">
      <w:pPr>
        <w:spacing w:after="0" w:line="240" w:lineRule="auto"/>
        <w:rPr>
          <w:rFonts w:eastAsia="Times New Roman" w:cs="Arial"/>
          <w:sz w:val="20"/>
          <w:szCs w:val="20"/>
          <w:lang w:val="en-US"/>
        </w:rPr>
      </w:pPr>
    </w:p>
    <w:p w14:paraId="0D859684" w14:textId="77777777" w:rsidR="00622CA0" w:rsidRDefault="00622CA0" w:rsidP="00BB4EA8">
      <w:pPr>
        <w:spacing w:after="0" w:line="240" w:lineRule="auto"/>
        <w:rPr>
          <w:rFonts w:eastAsia="Times New Roman" w:cs="Arial"/>
          <w:sz w:val="20"/>
          <w:szCs w:val="20"/>
          <w:lang w:val="en-US"/>
        </w:rPr>
      </w:pPr>
    </w:p>
    <w:p w14:paraId="6B2F34CB" w14:textId="77777777" w:rsidR="00622CA0" w:rsidRDefault="00622CA0" w:rsidP="00BB4EA8">
      <w:pPr>
        <w:spacing w:after="0" w:line="240" w:lineRule="auto"/>
        <w:rPr>
          <w:rFonts w:eastAsia="Times New Roman" w:cs="Arial"/>
          <w:sz w:val="20"/>
          <w:szCs w:val="20"/>
          <w:lang w:val="en-US"/>
        </w:rPr>
      </w:pPr>
    </w:p>
    <w:p w14:paraId="0D0949F5" w14:textId="77777777" w:rsidR="00622CA0" w:rsidRDefault="00622CA0" w:rsidP="00BB4EA8">
      <w:pPr>
        <w:spacing w:after="0" w:line="240" w:lineRule="auto"/>
        <w:rPr>
          <w:rFonts w:eastAsia="Times New Roman" w:cs="Arial"/>
          <w:sz w:val="20"/>
          <w:szCs w:val="20"/>
          <w:lang w:val="en-US"/>
        </w:rPr>
      </w:pPr>
    </w:p>
    <w:p w14:paraId="36875BD3" w14:textId="77777777" w:rsidR="00622CA0" w:rsidRDefault="00622CA0" w:rsidP="00BB4EA8">
      <w:pPr>
        <w:spacing w:after="0" w:line="240" w:lineRule="auto"/>
        <w:rPr>
          <w:rFonts w:eastAsia="Times New Roman" w:cs="Arial"/>
          <w:sz w:val="20"/>
          <w:szCs w:val="20"/>
          <w:lang w:val="en-US"/>
        </w:rPr>
      </w:pPr>
    </w:p>
    <w:p w14:paraId="20E332CA" w14:textId="77777777" w:rsidR="00622CA0" w:rsidRDefault="00622CA0" w:rsidP="00BB4EA8">
      <w:pPr>
        <w:spacing w:after="0" w:line="240" w:lineRule="auto"/>
        <w:rPr>
          <w:rFonts w:eastAsia="Times New Roman" w:cs="Arial"/>
          <w:sz w:val="20"/>
          <w:szCs w:val="20"/>
          <w:lang w:val="en-US"/>
        </w:rPr>
      </w:pPr>
    </w:p>
    <w:p w14:paraId="548158C2" w14:textId="77777777" w:rsidR="00622CA0" w:rsidRDefault="00622CA0" w:rsidP="00BB4EA8">
      <w:pPr>
        <w:spacing w:after="0" w:line="240" w:lineRule="auto"/>
        <w:rPr>
          <w:rFonts w:eastAsia="Times New Roman" w:cs="Arial"/>
          <w:sz w:val="20"/>
          <w:szCs w:val="20"/>
          <w:lang w:val="en-US"/>
        </w:rPr>
      </w:pPr>
    </w:p>
    <w:p w14:paraId="209D2622" w14:textId="77777777" w:rsidR="00622CA0" w:rsidRDefault="00622CA0" w:rsidP="00BB4EA8">
      <w:pPr>
        <w:spacing w:after="0" w:line="240" w:lineRule="auto"/>
        <w:rPr>
          <w:rFonts w:eastAsia="Times New Roman" w:cs="Arial"/>
          <w:sz w:val="20"/>
          <w:szCs w:val="20"/>
          <w:lang w:val="en-US"/>
        </w:rPr>
      </w:pPr>
    </w:p>
    <w:p w14:paraId="1FF3DB87" w14:textId="77777777" w:rsidR="00622CA0" w:rsidRDefault="00622CA0" w:rsidP="00BB4EA8">
      <w:pPr>
        <w:spacing w:after="0" w:line="240" w:lineRule="auto"/>
        <w:rPr>
          <w:rFonts w:eastAsia="Times New Roman" w:cs="Arial"/>
          <w:sz w:val="20"/>
          <w:szCs w:val="20"/>
          <w:lang w:val="en-US"/>
        </w:rPr>
      </w:pPr>
    </w:p>
    <w:p w14:paraId="587F172D" w14:textId="77777777" w:rsidR="00622CA0" w:rsidRPr="00AA33D4" w:rsidRDefault="00622CA0" w:rsidP="00BB4EA8">
      <w:pPr>
        <w:spacing w:after="0" w:line="240" w:lineRule="auto"/>
        <w:rPr>
          <w:rFonts w:eastAsia="Times New Roman" w:cs="Arial"/>
          <w:sz w:val="20"/>
          <w:szCs w:val="20"/>
          <w:lang w:val="en-US"/>
        </w:rPr>
      </w:pPr>
    </w:p>
    <w:p w14:paraId="2F861147" w14:textId="3F11C534" w:rsidR="00901BA5" w:rsidRPr="00AA33D4" w:rsidRDefault="00901BA5" w:rsidP="00BB4EA8">
      <w:pPr>
        <w:spacing w:after="0" w:line="240" w:lineRule="auto"/>
        <w:rPr>
          <w:rFonts w:eastAsia="Times New Roman" w:cs="Arial"/>
          <w:sz w:val="20"/>
          <w:szCs w:val="20"/>
          <w:lang w:val="en-US"/>
        </w:rPr>
      </w:pPr>
    </w:p>
    <w:p w14:paraId="630B2EDD" w14:textId="77777777" w:rsidR="00901BA5" w:rsidRPr="00AA33D4" w:rsidRDefault="00901BA5" w:rsidP="00BB4EA8">
      <w:pPr>
        <w:spacing w:after="0" w:line="240" w:lineRule="auto"/>
        <w:rPr>
          <w:rFonts w:eastAsia="Times New Roman" w:cs="Arial"/>
          <w:sz w:val="20"/>
          <w:szCs w:val="20"/>
          <w:lang w:val="en-US"/>
        </w:rPr>
      </w:pPr>
    </w:p>
    <w:p w14:paraId="516227D0" w14:textId="77777777" w:rsidR="00901BA5" w:rsidRDefault="00901BA5" w:rsidP="00BB4EA8">
      <w:pPr>
        <w:spacing w:after="0" w:line="240" w:lineRule="auto"/>
        <w:rPr>
          <w:rFonts w:eastAsia="Times New Roman" w:cs="Arial"/>
          <w:sz w:val="20"/>
          <w:szCs w:val="20"/>
          <w:lang w:val="en-US"/>
        </w:rPr>
      </w:pPr>
    </w:p>
    <w:p w14:paraId="73E97BD7" w14:textId="6F2B7F1E" w:rsidR="00535DAD" w:rsidRDefault="00535DAD" w:rsidP="00BB4EA8">
      <w:pPr>
        <w:spacing w:after="0" w:line="240" w:lineRule="auto"/>
        <w:rPr>
          <w:rFonts w:eastAsia="Times New Roman" w:cs="Arial"/>
          <w:sz w:val="20"/>
          <w:szCs w:val="20"/>
          <w:lang w:val="en-US"/>
        </w:rPr>
      </w:pPr>
    </w:p>
    <w:p w14:paraId="02BEDCDB" w14:textId="77777777" w:rsidR="00535DAD" w:rsidRDefault="00535DAD" w:rsidP="00BB4EA8">
      <w:pPr>
        <w:spacing w:after="0" w:line="240" w:lineRule="auto"/>
        <w:rPr>
          <w:rFonts w:eastAsia="Times New Roman" w:cs="Arial"/>
          <w:sz w:val="20"/>
          <w:szCs w:val="20"/>
          <w:lang w:val="en-US"/>
        </w:rPr>
      </w:pPr>
    </w:p>
    <w:p w14:paraId="74C5664D" w14:textId="1A7211CE" w:rsidR="000D3651" w:rsidRPr="00AA33D4" w:rsidRDefault="005361EC" w:rsidP="00EB0D0F">
      <w:pPr>
        <w:pStyle w:val="Heading3"/>
        <w:spacing w:line="240" w:lineRule="auto"/>
        <w:rPr>
          <w:rFonts w:eastAsiaTheme="minorEastAsia"/>
        </w:rPr>
      </w:pPr>
      <w:bookmarkStart w:id="299" w:name="_Toc467427274"/>
      <w:bookmarkStart w:id="300" w:name="_Toc469236055"/>
      <w:bookmarkStart w:id="301" w:name="_Toc469607073"/>
      <w:bookmarkStart w:id="302" w:name="_Toc469611521"/>
      <w:bookmarkStart w:id="303" w:name="_Toc469649849"/>
      <w:bookmarkStart w:id="304" w:name="_Toc469651034"/>
      <w:bookmarkStart w:id="305" w:name="_Toc469651697"/>
      <w:bookmarkStart w:id="306" w:name="_Toc469651935"/>
      <w:r w:rsidRPr="00AA33D4">
        <w:rPr>
          <w:rFonts w:eastAsiaTheme="minorEastAsia"/>
        </w:rPr>
        <w:lastRenderedPageBreak/>
        <w:t>Intranet/Extranet Options for Ace Training</w:t>
      </w:r>
      <w:bookmarkEnd w:id="299"/>
      <w:bookmarkEnd w:id="300"/>
      <w:bookmarkEnd w:id="301"/>
      <w:bookmarkEnd w:id="302"/>
      <w:bookmarkEnd w:id="303"/>
      <w:bookmarkEnd w:id="304"/>
      <w:bookmarkEnd w:id="305"/>
      <w:bookmarkEnd w:id="306"/>
    </w:p>
    <w:p w14:paraId="17089D62" w14:textId="1BF811E5" w:rsidR="005361EC" w:rsidRPr="00AA33D4" w:rsidRDefault="7F8DABC8" w:rsidP="00901BA5">
      <w:pPr>
        <w:spacing w:line="240" w:lineRule="auto"/>
      </w:pPr>
      <w:r w:rsidRPr="00AA33D4">
        <w:t>Ace Training is a company that delivers technical computer</w:t>
      </w:r>
      <w:r w:rsidR="00620B33">
        <w:rPr>
          <w:noProof/>
        </w:rPr>
        <w:t xml:space="preserve"> </w:t>
      </w:r>
      <w:r w:rsidRPr="00AA33D4">
        <w:t xml:space="preserve">training courses.  They have a training centre in Manchester, and they also go to customer premises throughout the UK to conduct training. </w:t>
      </w:r>
    </w:p>
    <w:p w14:paraId="1866F831" w14:textId="141B9546" w:rsidR="005361EC" w:rsidRPr="00AA33D4" w:rsidRDefault="7F8DABC8" w:rsidP="00901BA5">
      <w:pPr>
        <w:spacing w:line="240" w:lineRule="auto"/>
      </w:pPr>
      <w:r w:rsidRPr="00AA33D4">
        <w:t>One of the main tools that any training centre will use, like in University or School, is PowerPoint presentations. These are used to help back up what the teacher is explaining. It is also important that all students of Ace Training have somewhere where they can see lectu</w:t>
      </w:r>
      <w:r w:rsidR="002E7834">
        <w:t>re notes, access the PowerPoint</w:t>
      </w:r>
      <w:r w:rsidRPr="00AA33D4">
        <w:t xml:space="preserve">s used in classes and upload work and assignments they have to do for their courses. </w:t>
      </w:r>
    </w:p>
    <w:p w14:paraId="414C3017" w14:textId="2D8C8C12" w:rsidR="005361EC" w:rsidRPr="00AA33D4" w:rsidRDefault="7F8DABC8" w:rsidP="00901BA5">
      <w:pPr>
        <w:spacing w:line="240" w:lineRule="auto"/>
      </w:pPr>
      <w:r w:rsidRPr="00AA33D4">
        <w:t xml:space="preserve">For these reasons, we believe it is important for Ace Training to implement the use of an Extranet or </w:t>
      </w:r>
      <w:r w:rsidR="00620B33">
        <w:rPr>
          <w:noProof/>
        </w:rPr>
        <w:t>I</w:t>
      </w:r>
      <w:r w:rsidRPr="00620B33">
        <w:rPr>
          <w:noProof/>
        </w:rPr>
        <w:t>ntranet</w:t>
      </w:r>
      <w:r w:rsidRPr="00AA33D4">
        <w:t xml:space="preserve"> for their training services.</w:t>
      </w:r>
    </w:p>
    <w:p w14:paraId="2EA965ED" w14:textId="6A915978" w:rsidR="005361EC" w:rsidRPr="00AA33D4" w:rsidRDefault="7F8DABC8" w:rsidP="00267E5C">
      <w:pPr>
        <w:pStyle w:val="Heading4"/>
      </w:pPr>
      <w:r w:rsidRPr="00AA33D4">
        <w:t>Intranet vs</w:t>
      </w:r>
      <w:r w:rsidR="00620B33">
        <w:rPr>
          <w:noProof/>
        </w:rPr>
        <w:t>.</w:t>
      </w:r>
      <w:r w:rsidRPr="00AA33D4">
        <w:t xml:space="preserve"> Extranet</w:t>
      </w:r>
    </w:p>
    <w:p w14:paraId="337E88C3" w14:textId="58ED2BC1" w:rsidR="005361EC" w:rsidRPr="00AA33D4" w:rsidRDefault="7F8DABC8" w:rsidP="00901BA5">
      <w:pPr>
        <w:spacing w:line="240" w:lineRule="auto"/>
        <w:rPr>
          <w:i/>
          <w:iCs/>
          <w:color w:val="0000FF"/>
        </w:rPr>
      </w:pPr>
      <w:r w:rsidRPr="00AA33D4">
        <w:t xml:space="preserve">An intranet is a network where employees can create content, communicate, collaborate, get stuff done and develop company culture. Whereas, an extranet is similar to an intranet, but also provides controlled access to authorised customers, </w:t>
      </w:r>
      <w:r w:rsidRPr="00620B33">
        <w:rPr>
          <w:noProof/>
        </w:rPr>
        <w:t>vend</w:t>
      </w:r>
      <w:r w:rsidR="00620B33">
        <w:rPr>
          <w:noProof/>
        </w:rPr>
        <w:t>o</w:t>
      </w:r>
      <w:r w:rsidRPr="00620B33">
        <w:rPr>
          <w:noProof/>
        </w:rPr>
        <w:t>rs</w:t>
      </w:r>
      <w:r w:rsidRPr="00AA33D4">
        <w:t xml:space="preserve">, students and staff. </w:t>
      </w:r>
      <w:r w:rsidR="00FA7196">
        <w:rPr>
          <w:lang w:val="en-US"/>
        </w:rPr>
        <w:t>(Eisenhauer, 2016)</w:t>
      </w:r>
    </w:p>
    <w:p w14:paraId="07AB8498" w14:textId="05F601AC" w:rsidR="005361EC" w:rsidRPr="00AA33D4" w:rsidRDefault="7F8DABC8" w:rsidP="00901BA5">
      <w:pPr>
        <w:spacing w:line="240" w:lineRule="auto"/>
      </w:pPr>
      <w:r w:rsidRPr="00AA33D4">
        <w:t xml:space="preserve">For our </w:t>
      </w:r>
      <w:r w:rsidR="00A81B6D" w:rsidRPr="00AA33D4">
        <w:t>purposes,</w:t>
      </w:r>
      <w:r w:rsidRPr="00AA33D4">
        <w:t xml:space="preserve"> we will need an extranet system. This will </w:t>
      </w:r>
      <w:r w:rsidR="00A81B6D" w:rsidRPr="00AA33D4">
        <w:t>allow</w:t>
      </w:r>
      <w:r w:rsidRPr="00AA33D4">
        <w:t xml:space="preserve"> for student and staff access to content to be controlled. Obviously, it </w:t>
      </w:r>
      <w:r w:rsidRPr="00620B33">
        <w:rPr>
          <w:noProof/>
        </w:rPr>
        <w:t>does</w:t>
      </w:r>
      <w:r w:rsidR="00620B33" w:rsidRPr="00620B33">
        <w:rPr>
          <w:noProof/>
        </w:rPr>
        <w:t xml:space="preserve"> no</w:t>
      </w:r>
      <w:r w:rsidRPr="00620B33">
        <w:rPr>
          <w:noProof/>
        </w:rPr>
        <w:t>t</w:t>
      </w:r>
      <w:r w:rsidRPr="00AA33D4">
        <w:t xml:space="preserve"> make much sense for all students to be able to look at results, solutions and other content that could be protected under the Data Protection Act 1998 (The Stationery Office, 1998</w:t>
      </w:r>
      <w:r w:rsidR="00270E33" w:rsidRPr="00AA33D4">
        <w:t>).</w:t>
      </w:r>
      <w:r w:rsidRPr="00AA33D4">
        <w:t xml:space="preserve"> </w:t>
      </w:r>
    </w:p>
    <w:p w14:paraId="3AFBB3A2" w14:textId="5645AE15" w:rsidR="005361EC" w:rsidRPr="00AA33D4" w:rsidRDefault="7F8DABC8" w:rsidP="00901BA5">
      <w:pPr>
        <w:spacing w:line="240" w:lineRule="auto"/>
      </w:pPr>
      <w:r w:rsidRPr="00AA33D4">
        <w:t>Different options available for Extranet systems are vast and come with different features, advantages and disadvantages. These include price, which is the biggest factor to consider.</w:t>
      </w:r>
    </w:p>
    <w:p w14:paraId="5F6D5B81" w14:textId="4CDBBD5B" w:rsidR="005361EC" w:rsidRPr="00AA33D4" w:rsidRDefault="7F8DABC8" w:rsidP="00267E5C">
      <w:pPr>
        <w:pStyle w:val="Heading4"/>
      </w:pPr>
      <w:r w:rsidRPr="00AA33D4">
        <w:t>Moodle</w:t>
      </w:r>
    </w:p>
    <w:p w14:paraId="2D43D2DE" w14:textId="209642BD" w:rsidR="005361EC" w:rsidRPr="00AA33D4" w:rsidRDefault="7F8DABC8" w:rsidP="00901BA5">
      <w:pPr>
        <w:spacing w:line="240" w:lineRule="auto"/>
      </w:pPr>
      <w:r w:rsidRPr="00AA33D4">
        <w:t xml:space="preserve">We have decided that the best software for Ace Training </w:t>
      </w:r>
      <w:r w:rsidR="00620B33">
        <w:rPr>
          <w:noProof/>
        </w:rPr>
        <w:t>be</w:t>
      </w:r>
      <w:r w:rsidRPr="00AA33D4">
        <w:t xml:space="preserve"> Moodle. Moodle is a learning platform designed to provide educators, administrators and learners with a single robust, secure and integrated system to create personalised learning environments. You can download the software onto your web server or ask one of the Moodle engineers to assist you, although this will come at a cost. </w:t>
      </w:r>
      <w:r w:rsidR="00FA7196">
        <w:rPr>
          <w:lang w:val="en-US"/>
        </w:rPr>
        <w:t xml:space="preserve">For a Moodle Engineer to get you completely up and running with a </w:t>
      </w:r>
      <w:r w:rsidR="00270E33">
        <w:rPr>
          <w:lang w:val="en-US"/>
        </w:rPr>
        <w:t>Moodle</w:t>
      </w:r>
      <w:r w:rsidR="00FA7196">
        <w:rPr>
          <w:lang w:val="en-US"/>
        </w:rPr>
        <w:t xml:space="preserve"> system</w:t>
      </w:r>
      <w:r w:rsidR="00620B33">
        <w:rPr>
          <w:noProof/>
          <w:lang w:val="en-US"/>
        </w:rPr>
        <w:t>,</w:t>
      </w:r>
      <w:r w:rsidR="00FA7196">
        <w:rPr>
          <w:lang w:val="en-US"/>
        </w:rPr>
        <w:t xml:space="preserve"> it will cost £500, and you also have the option of paying monthly </w:t>
      </w:r>
      <w:r w:rsidR="00A81B6D" w:rsidRPr="00620B33">
        <w:rPr>
          <w:noProof/>
          <w:lang w:val="en-US"/>
        </w:rPr>
        <w:t>instalments</w:t>
      </w:r>
      <w:r w:rsidR="00A81B6D">
        <w:rPr>
          <w:lang w:val="en-US"/>
        </w:rPr>
        <w:t xml:space="preserve"> (</w:t>
      </w:r>
      <w:r w:rsidR="00FA7196">
        <w:rPr>
          <w:lang w:val="en-US"/>
        </w:rPr>
        <w:t>Buchner and Bchner, 2008)</w:t>
      </w:r>
    </w:p>
    <w:p w14:paraId="45D04B1C" w14:textId="1D1725A4" w:rsidR="00E47545" w:rsidRPr="00AA33D4" w:rsidRDefault="7F8DABC8" w:rsidP="00901BA5">
      <w:pPr>
        <w:spacing w:line="240" w:lineRule="auto"/>
      </w:pPr>
      <w:r w:rsidRPr="00AA33D4">
        <w:t xml:space="preserve">The reason we have chosen Moodle is that it is free, with no licensing fees, it is used by tens of thousands of learning platforms worldwide, it is an all-in-one learning platform and above all else, is it very easy to use. </w:t>
      </w:r>
    </w:p>
    <w:p w14:paraId="7DD323A6" w14:textId="275E20C3" w:rsidR="005361EC" w:rsidRPr="00AA33D4" w:rsidRDefault="00620B33" w:rsidP="00901BA5">
      <w:pPr>
        <w:spacing w:line="240" w:lineRule="auto"/>
      </w:pPr>
      <w:r w:rsidRPr="00AA33D4">
        <w:rPr>
          <w:noProof/>
          <w:lang w:eastAsia="en-GB"/>
        </w:rPr>
        <mc:AlternateContent>
          <mc:Choice Requires="wpg">
            <w:drawing>
              <wp:anchor distT="0" distB="0" distL="114300" distR="114300" simplePos="0" relativeHeight="251658293" behindDoc="0" locked="0" layoutInCell="1" allowOverlap="1" wp14:anchorId="1A9297C4" wp14:editId="37A0BEA5">
                <wp:simplePos x="0" y="0"/>
                <wp:positionH relativeFrom="column">
                  <wp:posOffset>2390775</wp:posOffset>
                </wp:positionH>
                <wp:positionV relativeFrom="paragraph">
                  <wp:posOffset>200025</wp:posOffset>
                </wp:positionV>
                <wp:extent cx="4352925" cy="3267075"/>
                <wp:effectExtent l="25400" t="25400" r="0" b="9525"/>
                <wp:wrapSquare wrapText="bothSides"/>
                <wp:docPr id="1906730791" name="Group 1906730791"/>
                <wp:cNvGraphicFramePr/>
                <a:graphic xmlns:a="http://schemas.openxmlformats.org/drawingml/2006/main">
                  <a:graphicData uri="http://schemas.microsoft.com/office/word/2010/wordprocessingGroup">
                    <wpg:wgp>
                      <wpg:cNvGrpSpPr/>
                      <wpg:grpSpPr>
                        <a:xfrm>
                          <a:off x="0" y="0"/>
                          <a:ext cx="4352925" cy="3267075"/>
                          <a:chOff x="133350" y="0"/>
                          <a:chExt cx="4352925" cy="3267075"/>
                        </a:xfrm>
                      </wpg:grpSpPr>
                      <wps:wsp>
                        <wps:cNvPr id="1906730803" name="Text Box 1906730803"/>
                        <wps:cNvSpPr txBox="1"/>
                        <wps:spPr>
                          <a:xfrm>
                            <a:off x="180975" y="3000375"/>
                            <a:ext cx="4305300" cy="266700"/>
                          </a:xfrm>
                          <a:prstGeom prst="rect">
                            <a:avLst/>
                          </a:prstGeom>
                          <a:solidFill>
                            <a:prstClr val="white"/>
                          </a:solidFill>
                          <a:ln>
                            <a:noFill/>
                          </a:ln>
                        </wps:spPr>
                        <wps:txbx>
                          <w:txbxContent>
                            <w:p w14:paraId="69E4F57F" w14:textId="7587A744" w:rsidR="00DD407D" w:rsidRPr="00C66A63" w:rsidRDefault="00DD407D" w:rsidP="002B2685">
                              <w:pPr>
                                <w:pStyle w:val="Caption"/>
                              </w:pPr>
                              <w:r>
                                <w:t xml:space="preserve">Figure </w:t>
                              </w:r>
                              <w:fldSimple w:instr=" SEQ Figure \* ARABIC ">
                                <w:r>
                                  <w:rPr>
                                    <w:noProof/>
                                  </w:rPr>
                                  <w:t>4</w:t>
                                </w:r>
                              </w:fldSimple>
                              <w:r>
                                <w:t xml:space="preserve"> - Ace Training Staff Profi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06730804" name="Picture 1906730804" descr="G:\Level I\Electronics\Networks Coursework\Report Parts\Staff Profiles.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33350" y="0"/>
                            <a:ext cx="4305300" cy="2942590"/>
                          </a:xfrm>
                          <a:prstGeom prst="rect">
                            <a:avLst/>
                          </a:prstGeom>
                          <a:noFill/>
                          <a:ln>
                            <a:gradFill flip="none" rotWithShape="1">
                              <a:gsLst>
                                <a:gs pos="0">
                                  <a:schemeClr val="accent1">
                                    <a:lumMod val="5000"/>
                                    <a:lumOff val="95000"/>
                                    <a:alpha val="95000"/>
                                  </a:schemeClr>
                                </a:gs>
                                <a:gs pos="100000">
                                  <a:schemeClr val="bg1"/>
                                </a:gs>
                                <a:gs pos="53000">
                                  <a:schemeClr val="tx2">
                                    <a:lumMod val="40000"/>
                                    <a:lumOff val="60000"/>
                                  </a:schemeClr>
                                </a:gs>
                              </a:gsLst>
                              <a:lin ang="2700000" scaled="1"/>
                              <a:tileRect/>
                            </a:gradFill>
                          </a:ln>
                        </pic:spPr>
                      </pic:pic>
                    </wpg:wgp>
                  </a:graphicData>
                </a:graphic>
                <wp14:sizeRelH relativeFrom="margin">
                  <wp14:pctWidth>0</wp14:pctWidth>
                </wp14:sizeRelH>
              </wp:anchor>
            </w:drawing>
          </mc:Choice>
          <mc:Fallback>
            <w:pict>
              <v:group w14:anchorId="1A9297C4" id="Group 1906730791" o:spid="_x0000_s1067" style="position:absolute;margin-left:188.25pt;margin-top:15.75pt;width:342.75pt;height:257.25pt;z-index:251658293;mso-width-relative:margin" coordorigin="1333" coordsize="43529,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&#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">
                <v:shape id="Text Box 1906730803" o:spid="_x0000_s1068" type="#_x0000_t202" style="position:absolute;left:1809;top:30003;width:430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" stroked="f">
                  <v:textbox style="mso-fit-shape-to-text:t" inset="0,0,0,0">
                    <w:txbxContent>
                      <w:p w14:paraId="69E4F57F" w14:textId="7587A744" w:rsidR="00DD407D" w:rsidRPr="00C66A63" w:rsidRDefault="00DD407D" w:rsidP="002B2685">
                        <w:pPr>
                          <w:pStyle w:val="Caption"/>
                        </w:pPr>
                        <w:r>
                          <w:t xml:space="preserve">Figure </w:t>
                        </w:r>
                        <w:fldSimple w:instr=" SEQ Figure \* ARABIC ">
                          <w:r>
                            <w:rPr>
                              <w:noProof/>
                            </w:rPr>
                            <w:t>4</w:t>
                          </w:r>
                        </w:fldSimple>
                        <w:r>
                          <w:t xml:space="preserve"> - Ace Training Staff Profiles</w:t>
                        </w:r>
                      </w:p>
                    </w:txbxContent>
                  </v:textbox>
                </v:shape>
                <v:shape id="Picture 1906730804" o:spid="_x0000_s1069" type="#_x0000_t75" style="position:absolute;left:1333;width:43053;height:29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" stroked="t">
                  <v:imagedata r:id="rId20" o:title="Staff Profiles"/>
                  <v:path arrowok="t"/>
                </v:shape>
                <w10:wrap type="square"/>
              </v:group>
            </w:pict>
          </mc:Fallback>
        </mc:AlternateContent>
      </w:r>
      <w:r w:rsidR="7F8DABC8" w:rsidRPr="00AA33D4">
        <w:rPr>
          <w:lang w:val="en-US"/>
        </w:rPr>
        <w:t xml:space="preserve"> </w:t>
      </w:r>
      <w:r w:rsidR="7F8DABC8" w:rsidRPr="00AA33D4">
        <w:rPr>
          <w:rFonts w:eastAsia="Calibri" w:cs="Calibri"/>
          <w:lang w:val="en-US"/>
        </w:rPr>
        <w:t xml:space="preserve">Because it is open-source, Moodle can be </w:t>
      </w:r>
      <w:r w:rsidR="00270E33" w:rsidRPr="00620B33">
        <w:rPr>
          <w:rFonts w:eastAsia="Calibri" w:cs="Calibri"/>
          <w:noProof/>
          <w:lang w:val="en-US"/>
        </w:rPr>
        <w:t>customi</w:t>
      </w:r>
      <w:r w:rsidRPr="00620B33">
        <w:rPr>
          <w:rFonts w:eastAsia="Calibri" w:cs="Calibri"/>
          <w:noProof/>
          <w:lang w:val="en-US"/>
        </w:rPr>
        <w:t>s</w:t>
      </w:r>
      <w:r w:rsidR="00270E33" w:rsidRPr="00620B33">
        <w:rPr>
          <w:rFonts w:eastAsia="Calibri" w:cs="Calibri"/>
          <w:noProof/>
          <w:lang w:val="en-US"/>
        </w:rPr>
        <w:t>ed</w:t>
      </w:r>
      <w:r w:rsidR="7F8DABC8" w:rsidRPr="00AA33D4">
        <w:rPr>
          <w:rFonts w:eastAsia="Calibri" w:cs="Calibri"/>
          <w:lang w:val="en-US"/>
        </w:rPr>
        <w:t xml:space="preserve"> in a way that will suit the user. Ace Training can add plug-ins and </w:t>
      </w:r>
      <w:r w:rsidR="00270E33" w:rsidRPr="00AA33D4">
        <w:rPr>
          <w:rFonts w:eastAsia="Calibri" w:cs="Calibri"/>
          <w:lang w:val="en-US"/>
        </w:rPr>
        <w:t>hyperlinks</w:t>
      </w:r>
      <w:r w:rsidR="7F8DABC8" w:rsidRPr="00AA33D4">
        <w:rPr>
          <w:rFonts w:eastAsia="Calibri" w:cs="Calibri"/>
          <w:lang w:val="en-US"/>
        </w:rPr>
        <w:t xml:space="preserve"> to their </w:t>
      </w:r>
      <w:r w:rsidR="00270E33" w:rsidRPr="00AA33D4">
        <w:rPr>
          <w:rFonts w:eastAsia="Calibri" w:cs="Calibri"/>
          <w:lang w:val="en-US"/>
        </w:rPr>
        <w:t>Moodle</w:t>
      </w:r>
      <w:r w:rsidR="7F8DABC8" w:rsidRPr="00AA33D4">
        <w:rPr>
          <w:rFonts w:eastAsia="Calibri" w:cs="Calibri"/>
          <w:lang w:val="en-US"/>
        </w:rPr>
        <w:t xml:space="preserve"> server that will allow students and staff to access anything that is needed for classes. </w:t>
      </w:r>
    </w:p>
    <w:p w14:paraId="0A4C8DA6" w14:textId="0A2E256B" w:rsidR="005361EC" w:rsidRPr="00AA33D4" w:rsidRDefault="7F8DABC8" w:rsidP="00901BA5">
      <w:pPr>
        <w:spacing w:line="240" w:lineRule="auto"/>
      </w:pPr>
      <w:r w:rsidRPr="00AA33D4">
        <w:t xml:space="preserve">Moodle has features for Management level, teacher level, student level and even Parent level login. Below is a copy of Ace training company hierarchy. This shows that there is </w:t>
      </w:r>
      <w:r w:rsidR="00620B33">
        <w:t>a</w:t>
      </w:r>
      <w:r w:rsidRPr="00AA33D4">
        <w:t xml:space="preserve"> different level of authority in the company and that they could make use of the different levels of access on Moodle’s platform.</w:t>
      </w:r>
    </w:p>
    <w:p w14:paraId="5F770262" w14:textId="0A9978D2" w:rsidR="00E30F97" w:rsidRDefault="7F8DABC8" w:rsidP="00901BA5">
      <w:pPr>
        <w:spacing w:line="240" w:lineRule="auto"/>
      </w:pPr>
      <w:r w:rsidRPr="00AA33D4">
        <w:t>Staff profiles</w:t>
      </w:r>
      <w:r w:rsidR="00967732" w:rsidRPr="00AA33D4">
        <w:t xml:space="preserve"> </w:t>
      </w:r>
      <w:r w:rsidRPr="00AA33D4">
        <w:t>will be included in the extranet, which will be updatable and as staff information may change at any time, Moodle is the perfect platform to do this.</w:t>
      </w:r>
    </w:p>
    <w:p w14:paraId="158806E1" w14:textId="77777777" w:rsidR="003D1E64" w:rsidRPr="00AA33D4" w:rsidRDefault="003D1E64" w:rsidP="00901BA5">
      <w:pPr>
        <w:spacing w:line="240" w:lineRule="auto"/>
      </w:pPr>
    </w:p>
    <w:p w14:paraId="28A6C939" w14:textId="348033C4" w:rsidR="7F8DABC8" w:rsidRPr="00AA33D4" w:rsidRDefault="7F8DABC8" w:rsidP="00901BA5">
      <w:pPr>
        <w:spacing w:line="240" w:lineRule="auto"/>
      </w:pPr>
      <w:r w:rsidRPr="00AA33D4">
        <w:rPr>
          <w:rFonts w:eastAsia="Calibri" w:cs="Calibri"/>
        </w:rPr>
        <w:lastRenderedPageBreak/>
        <w:t>The diagram of the staff hierarchy has been added to this section to outline that there is a need for access control</w:t>
      </w:r>
      <w:r w:rsidR="00295A2D" w:rsidRPr="00AA33D4">
        <w:rPr>
          <w:rFonts w:eastAsia="Calibri" w:cs="Calibri"/>
        </w:rPr>
        <w:t>, it is shown in figure 5</w:t>
      </w:r>
      <w:r w:rsidR="00295919" w:rsidRPr="00AA33D4">
        <w:rPr>
          <w:rFonts w:eastAsia="Calibri" w:cs="Calibri"/>
        </w:rPr>
        <w:t xml:space="preserve">.  This is mentioned in the </w:t>
      </w:r>
      <w:r w:rsidRPr="00AA33D4">
        <w:rPr>
          <w:rFonts w:eastAsia="Calibri" w:cs="Calibri"/>
        </w:rPr>
        <w:t>technical security section, as it i</w:t>
      </w:r>
      <w:r w:rsidR="004B175F" w:rsidRPr="00AA33D4">
        <w:rPr>
          <w:rFonts w:eastAsia="Calibri" w:cs="Calibri"/>
        </w:rPr>
        <w:t xml:space="preserve">s clear </w:t>
      </w:r>
      <w:r w:rsidRPr="00AA33D4">
        <w:rPr>
          <w:rFonts w:eastAsia="Calibri" w:cs="Calibri"/>
        </w:rPr>
        <w:t xml:space="preserve">that there is </w:t>
      </w:r>
      <w:r w:rsidR="00620B33">
        <w:rPr>
          <w:rFonts w:eastAsia="Calibri" w:cs="Calibri"/>
        </w:rPr>
        <w:t>a</w:t>
      </w:r>
      <w:r w:rsidRPr="00AA33D4">
        <w:rPr>
          <w:rFonts w:eastAsia="Calibri" w:cs="Calibri"/>
        </w:rPr>
        <w:t xml:space="preserve"> need to control who can access certain profiles and information on the </w:t>
      </w:r>
      <w:r w:rsidR="00270E33" w:rsidRPr="00AA33D4">
        <w:rPr>
          <w:rFonts w:eastAsia="Calibri" w:cs="Calibri"/>
        </w:rPr>
        <w:t>Moodle</w:t>
      </w:r>
      <w:r w:rsidRPr="00AA33D4">
        <w:rPr>
          <w:rFonts w:eastAsia="Calibri" w:cs="Calibri"/>
        </w:rPr>
        <w:t xml:space="preserve"> system.</w:t>
      </w:r>
    </w:p>
    <w:p w14:paraId="33EDC11B" w14:textId="3781F901" w:rsidR="000A3093" w:rsidRPr="00AA33D4" w:rsidRDefault="00F13830" w:rsidP="00CA6387">
      <w:pPr>
        <w:pStyle w:val="Heading2"/>
        <w:numPr>
          <w:ilvl w:val="1"/>
          <w:numId w:val="7"/>
        </w:numPr>
      </w:pPr>
      <w:bookmarkStart w:id="307" w:name="_Toc467427275"/>
      <w:bookmarkStart w:id="308" w:name="_Toc469236056"/>
      <w:r>
        <w:t xml:space="preserve"> </w:t>
      </w:r>
      <w:bookmarkStart w:id="309" w:name="_Toc469607074"/>
      <w:bookmarkStart w:id="310" w:name="_Toc469611522"/>
      <w:bookmarkStart w:id="311" w:name="_Toc469649850"/>
      <w:bookmarkStart w:id="312" w:name="_Toc469651035"/>
      <w:bookmarkStart w:id="313" w:name="_Toc469651698"/>
      <w:bookmarkStart w:id="314" w:name="_Toc469651936"/>
      <w:r w:rsidR="001A7936" w:rsidRPr="00AA33D4">
        <w:t>Security Considerations</w:t>
      </w:r>
      <w:bookmarkEnd w:id="307"/>
      <w:bookmarkEnd w:id="308"/>
      <w:bookmarkEnd w:id="309"/>
      <w:bookmarkEnd w:id="310"/>
      <w:bookmarkEnd w:id="311"/>
      <w:bookmarkEnd w:id="312"/>
      <w:bookmarkEnd w:id="313"/>
      <w:bookmarkEnd w:id="314"/>
    </w:p>
    <w:p w14:paraId="1F100E7E" w14:textId="77777777" w:rsidR="00BE58BB" w:rsidRPr="00AA33D4" w:rsidRDefault="7F8DABC8" w:rsidP="00BE58BB">
      <w:r w:rsidRPr="00AA33D4">
        <w:t xml:space="preserve">Security of a network and the data contained is of utmost importance to all parties involved, either the organisation that is storing the data or the individual of which the company is storing his or her personal information. </w:t>
      </w:r>
    </w:p>
    <w:p w14:paraId="4608BD75" w14:textId="77777777" w:rsidR="00BE58BB" w:rsidRPr="00AA33D4" w:rsidRDefault="7F8DABC8" w:rsidP="00BE58BB">
      <w:r w:rsidRPr="00AA33D4">
        <w:t>Any breaches in security may cause real harm or distress to the individuals they affect and could even put lives at risk. However, not all security breaches have such grave consequences, but many cause less severe embarrassment or inconvenience to the persons concerned. Of course, breaches in security will not just affect the individual the organisation involved may be subject to loss of confidence by customers resulting in lost opportunities and ultimately prosecution under the Data Protection Act 1998.</w:t>
      </w:r>
    </w:p>
    <w:p w14:paraId="5859087F" w14:textId="1F7FE132" w:rsidR="00BE58BB" w:rsidRPr="00AA33D4" w:rsidRDefault="00BE58BB" w:rsidP="00BE58BB">
      <w:r w:rsidRPr="00AA33D4">
        <w:t xml:space="preserve">The Data Protection Act 1998 states, under Principle 7-Security, “Appropriate technical and organisational measures shall </w:t>
      </w:r>
      <w:r w:rsidRPr="00AA33D4">
        <w:rPr>
          <w:noProof/>
        </w:rPr>
        <w:t>be taken</w:t>
      </w:r>
      <w:r w:rsidRPr="00AA33D4">
        <w:t xml:space="preserve"> against unauthorised or unlawful processing of personal data and accidental loss or destruction of, or damage to, personal data”.</w:t>
      </w:r>
      <w:sdt>
        <w:sdtPr>
          <w:id w:val="1588662873"/>
          <w:citation/>
        </w:sdtPr>
        <w:sdtContent>
          <w:r w:rsidR="008570F5" w:rsidRPr="00AA33D4">
            <w:fldChar w:fldCharType="begin"/>
          </w:r>
          <w:r w:rsidR="008570F5" w:rsidRPr="00AA33D4">
            <w:instrText xml:space="preserve"> CITATION Leg98 \l 2057 </w:instrText>
          </w:r>
          <w:r w:rsidR="008570F5" w:rsidRPr="00AA33D4">
            <w:fldChar w:fldCharType="separate"/>
          </w:r>
          <w:r w:rsidR="00321449" w:rsidRPr="00AA33D4">
            <w:rPr>
              <w:noProof/>
            </w:rPr>
            <w:t xml:space="preserve"> (Gov, 1998)</w:t>
          </w:r>
          <w:r w:rsidR="008570F5" w:rsidRPr="00AA33D4">
            <w:fldChar w:fldCharType="end"/>
          </w:r>
        </w:sdtContent>
      </w:sdt>
      <w:r w:rsidRPr="00AA33D4">
        <w:t>.</w:t>
      </w:r>
    </w:p>
    <w:p w14:paraId="6AA7C58D" w14:textId="064AE913" w:rsidR="00BE58BB" w:rsidRPr="00AA33D4" w:rsidRDefault="7F8DABC8" w:rsidP="00BE58BB">
      <w:r w:rsidRPr="00AA33D4">
        <w:t xml:space="preserve">In Practice, the above principle means the company must have appropriate security to prevent the personal data kept </w:t>
      </w:r>
      <w:r w:rsidRPr="00AA33D4">
        <w:rPr>
          <w:noProof/>
        </w:rPr>
        <w:t>being accidently or deliberately compromised</w:t>
      </w:r>
      <w:r w:rsidRPr="00AA33D4">
        <w:t xml:space="preserve">. The organisation must take steps to design and organise security to fit the nature of the personal data held and also the harm a security breach may cause. They must be clear about who in the organisation is responsible for information security to ensure </w:t>
      </w:r>
      <w:r w:rsidRPr="00AA33D4">
        <w:rPr>
          <w:noProof/>
        </w:rPr>
        <w:t>the right physical and technical security is in place</w:t>
      </w:r>
      <w:r w:rsidRPr="00AA33D4">
        <w:t xml:space="preserve"> and be ready to respond to any breach of security swiftly and efficiently.</w:t>
      </w:r>
    </w:p>
    <w:p w14:paraId="4152B51F" w14:textId="77777777" w:rsidR="00BE58BB" w:rsidRPr="00AA33D4" w:rsidRDefault="7F8DABC8" w:rsidP="7F8DABC8">
      <w:pPr>
        <w:rPr>
          <w:noProof/>
        </w:rPr>
      </w:pPr>
      <w:r w:rsidRPr="00AA33D4">
        <w:t xml:space="preserve">Network security takes two forms software security and physical security. Software security provides barriers and other tools that protect programs, files and the flow of information </w:t>
      </w:r>
      <w:r w:rsidRPr="00AA33D4">
        <w:rPr>
          <w:noProof/>
        </w:rPr>
        <w:t>to and from a computer.</w:t>
      </w:r>
    </w:p>
    <w:p w14:paraId="0B09E723" w14:textId="4988B134" w:rsidR="00BE58BB" w:rsidRPr="00AA33D4" w:rsidRDefault="7F8DABC8" w:rsidP="00BE58BB">
      <w:r w:rsidRPr="00AA33D4">
        <w:rPr>
          <w:noProof/>
        </w:rPr>
        <w:t>Hardware security protects the machine and peripheral hardware,</w:t>
      </w:r>
      <w:r w:rsidRPr="00AA33D4">
        <w:t xml:space="preserve"> such as hubs and switches, from theft, electronic intrusion and damage.</w:t>
      </w:r>
    </w:p>
    <w:p w14:paraId="04B3B2DD" w14:textId="1ACEE2A4" w:rsidR="00737318" w:rsidRPr="00AA33D4" w:rsidRDefault="7F8DABC8" w:rsidP="0060262D">
      <w:r w:rsidRPr="00AA33D4">
        <w:t xml:space="preserve">In the following section, the proposed physical, and technical security considerations for Ace Training LTD will </w:t>
      </w:r>
      <w:r w:rsidRPr="00AA33D4">
        <w:rPr>
          <w:noProof/>
        </w:rPr>
        <w:t>be explored</w:t>
      </w:r>
      <w:r w:rsidRPr="00AA33D4">
        <w:t>.</w:t>
      </w:r>
    </w:p>
    <w:p w14:paraId="54842A1C" w14:textId="7C4A4107" w:rsidR="003A4D21" w:rsidRPr="00AA33D4" w:rsidRDefault="008223F5" w:rsidP="00EB0D0F">
      <w:pPr>
        <w:pStyle w:val="Heading3"/>
        <w:rPr>
          <w:rFonts w:eastAsiaTheme="minorEastAsia"/>
        </w:rPr>
      </w:pPr>
      <w:bookmarkStart w:id="315" w:name="_Toc467427276"/>
      <w:bookmarkStart w:id="316" w:name="_Toc469236057"/>
      <w:bookmarkStart w:id="317" w:name="_Toc469607075"/>
      <w:bookmarkStart w:id="318" w:name="_Toc469611523"/>
      <w:bookmarkStart w:id="319" w:name="_Toc469649851"/>
      <w:bookmarkStart w:id="320" w:name="_Toc469651036"/>
      <w:bookmarkStart w:id="321" w:name="_Toc469651699"/>
      <w:bookmarkStart w:id="322" w:name="_Toc469651937"/>
      <w:r w:rsidRPr="00AA33D4">
        <w:rPr>
          <w:rFonts w:eastAsiaTheme="minorEastAsia"/>
        </w:rPr>
        <w:t>Physical Security</w:t>
      </w:r>
      <w:bookmarkEnd w:id="315"/>
      <w:bookmarkEnd w:id="316"/>
      <w:bookmarkEnd w:id="317"/>
      <w:bookmarkEnd w:id="318"/>
      <w:bookmarkEnd w:id="319"/>
      <w:bookmarkEnd w:id="320"/>
      <w:bookmarkEnd w:id="321"/>
      <w:bookmarkEnd w:id="322"/>
    </w:p>
    <w:p w14:paraId="6670C93D" w14:textId="35AA0B35" w:rsidR="008223F5" w:rsidRPr="00AA33D4" w:rsidRDefault="7F8DABC8" w:rsidP="008223F5">
      <w:r w:rsidRPr="00AA33D4">
        <w:t>For physical security, it is best to firstly consider what entry points there are to</w:t>
      </w:r>
      <w:r w:rsidRPr="00AA33D4">
        <w:rPr>
          <w:noProof/>
        </w:rPr>
        <w:t xml:space="preserve"> premises</w:t>
      </w:r>
      <w:r w:rsidRPr="00AA33D4">
        <w:t xml:space="preserve"> that </w:t>
      </w:r>
      <w:r w:rsidRPr="00AA33D4">
        <w:rPr>
          <w:noProof/>
        </w:rPr>
        <w:t>contain</w:t>
      </w:r>
      <w:r w:rsidRPr="00AA33D4">
        <w:t xml:space="preserve"> valuable equipment. These entrances should </w:t>
      </w:r>
      <w:r w:rsidRPr="00AA33D4">
        <w:rPr>
          <w:noProof/>
        </w:rPr>
        <w:t>be regularly secured</w:t>
      </w:r>
      <w:r w:rsidRPr="00AA33D4">
        <w:t xml:space="preserve"> with strong locks and sufficient structure to stop brute force. Although, these are not full proof and an intruder could get inside. With this in mind and due to the server/switch room </w:t>
      </w:r>
      <w:r w:rsidRPr="00AA33D4">
        <w:rPr>
          <w:noProof/>
        </w:rPr>
        <w:t>being located</w:t>
      </w:r>
      <w:r w:rsidRPr="00AA33D4">
        <w:t xml:space="preserve"> near the rear service entrance, the rear service entrance door may need to </w:t>
      </w:r>
      <w:r w:rsidRPr="00AA33D4">
        <w:rPr>
          <w:noProof/>
        </w:rPr>
        <w:t>be changed</w:t>
      </w:r>
      <w:r w:rsidRPr="00AA33D4">
        <w:t xml:space="preserve"> </w:t>
      </w:r>
      <w:r w:rsidRPr="00AA33D4">
        <w:rPr>
          <w:noProof/>
        </w:rPr>
        <w:t>in order to secure the building and its contents</w:t>
      </w:r>
      <w:r w:rsidR="00620B33">
        <w:rPr>
          <w:noProof/>
        </w:rPr>
        <w:t xml:space="preserve"> further</w:t>
      </w:r>
      <w:r w:rsidRPr="00AA33D4">
        <w:t>.</w:t>
      </w:r>
    </w:p>
    <w:p w14:paraId="55557D19" w14:textId="7195E944" w:rsidR="00775A43" w:rsidRPr="00AA33D4" w:rsidRDefault="000D3651" w:rsidP="008223F5">
      <w:r w:rsidRPr="00AA33D4">
        <w:rPr>
          <w:vanish/>
        </w:rPr>
        <w:t>t</w:t>
      </w:r>
      <w:r w:rsidR="00B0631F" w:rsidRPr="00AA33D4">
        <w:t xml:space="preserve"> </w:t>
      </w:r>
      <w:r w:rsidR="00715845" w:rsidRPr="00AA33D4">
        <w:t>P</w:t>
      </w:r>
      <w:r w:rsidR="00B0631F" w:rsidRPr="00AA33D4">
        <w:t>hysical security</w:t>
      </w:r>
      <w:r w:rsidR="00715845" w:rsidRPr="00AA33D4">
        <w:t xml:space="preserve"> of </w:t>
      </w:r>
      <w:r w:rsidR="00715845" w:rsidRPr="00AA33D4">
        <w:rPr>
          <w:noProof/>
        </w:rPr>
        <w:t>equipment</w:t>
      </w:r>
      <w:r w:rsidR="00B0631F" w:rsidRPr="00AA33D4">
        <w:t xml:space="preserve"> can be as easy as confining computers, servers and switches or hubs </w:t>
      </w:r>
      <w:r w:rsidR="00B0631F" w:rsidRPr="00AA33D4">
        <w:rPr>
          <w:noProof/>
        </w:rPr>
        <w:t>to a locked room, and restricting access to only those who are</w:t>
      </w:r>
      <w:r w:rsidR="00B0631F" w:rsidRPr="00AA33D4">
        <w:t xml:space="preserve"> authorised. If it is not possible to lock computers away in a secure location, they can be locked in place via a chain or steel cable.</w:t>
      </w:r>
    </w:p>
    <w:p w14:paraId="6C8F5FAA" w14:textId="4551A663" w:rsidR="008223F5" w:rsidRPr="00AA33D4" w:rsidRDefault="001B073C" w:rsidP="00DB0C96">
      <w:pPr>
        <w:pStyle w:val="Heading4"/>
      </w:pPr>
      <w:r w:rsidRPr="00AA33D4">
        <w:t xml:space="preserve">4.4.1.1 </w:t>
      </w:r>
      <w:r w:rsidR="00F306B4" w:rsidRPr="00AA33D4">
        <w:t>Ser</w:t>
      </w:r>
      <w:r w:rsidR="0032292A" w:rsidRPr="00AA33D4">
        <w:t>ver/Switch Room</w:t>
      </w:r>
      <w:r w:rsidR="000D3651" w:rsidRPr="00AA33D4">
        <w:rPr>
          <w:vanish/>
        </w:rPr>
        <w:t>t</w:t>
      </w:r>
    </w:p>
    <w:p w14:paraId="446378B3" w14:textId="045070E3" w:rsidR="002555AC" w:rsidRPr="00AA33D4" w:rsidRDefault="00BF6D1B" w:rsidP="00775A43">
      <w:pPr>
        <w:rPr>
          <w:b/>
          <w:bCs/>
        </w:rPr>
      </w:pPr>
      <w:r w:rsidRPr="00AA33D4">
        <w:t xml:space="preserve">The server/switch room, formally the store room, currently has double doors and is open to all Ace Training LTD employees. The proposed security solution is to split the store room in half, with a stud wall, keeping the double doors for the </w:t>
      </w:r>
      <w:r w:rsidRPr="00AA33D4">
        <w:rPr>
          <w:noProof/>
        </w:rPr>
        <w:t>store</w:t>
      </w:r>
      <w:r w:rsidRPr="00AA33D4">
        <w:t xml:space="preserve"> room and creating a new door for the server/switch room (</w:t>
      </w:r>
      <w:r w:rsidR="00866134" w:rsidRPr="00AA33D4">
        <w:t xml:space="preserve">figure </w:t>
      </w:r>
      <w:r w:rsidR="548763B5" w:rsidRPr="00AA33D4">
        <w:t>5)</w:t>
      </w:r>
      <w:r w:rsidR="00E94DF6" w:rsidRPr="00AA33D4">
        <w:t xml:space="preserve">. Also, for additional security, the suspended ceiling in the new server room will </w:t>
      </w:r>
      <w:r w:rsidR="00620B33">
        <w:t xml:space="preserve">be </w:t>
      </w:r>
      <w:r w:rsidR="00E94DF6" w:rsidRPr="00AA33D4">
        <w:rPr>
          <w:noProof/>
        </w:rPr>
        <w:t>replaced</w:t>
      </w:r>
      <w:r w:rsidR="0088621F" w:rsidRPr="00AA33D4">
        <w:t xml:space="preserve"> with a standard solid ceili</w:t>
      </w:r>
      <w:r w:rsidR="005B4CC2" w:rsidRPr="00AA33D4">
        <w:t>ng, thus, preventing intrusion from above.</w:t>
      </w:r>
    </w:p>
    <w:p w14:paraId="3FDB284E" w14:textId="1B38553B" w:rsidR="0088621F" w:rsidRPr="00AA33D4" w:rsidRDefault="00AE56B1" w:rsidP="548763B5">
      <w:pPr>
        <w:rPr>
          <w:bCs/>
        </w:rPr>
      </w:pPr>
      <w:r w:rsidRPr="00AA33D4">
        <w:rPr>
          <w:noProof/>
          <w:lang w:eastAsia="en-GB"/>
        </w:rPr>
        <w:lastRenderedPageBreak/>
        <mc:AlternateContent>
          <mc:Choice Requires="wpg">
            <w:drawing>
              <wp:anchor distT="0" distB="0" distL="114300" distR="114300" simplePos="0" relativeHeight="251658242" behindDoc="0" locked="0" layoutInCell="1" allowOverlap="1" wp14:anchorId="459B661F" wp14:editId="22BC7E44">
                <wp:simplePos x="0" y="0"/>
                <wp:positionH relativeFrom="column">
                  <wp:posOffset>338455</wp:posOffset>
                </wp:positionH>
                <wp:positionV relativeFrom="paragraph">
                  <wp:posOffset>92710</wp:posOffset>
                </wp:positionV>
                <wp:extent cx="6006465" cy="4003040"/>
                <wp:effectExtent l="0" t="0" r="0" b="10160"/>
                <wp:wrapSquare wrapText="bothSides"/>
                <wp:docPr id="1906730815" name="Group 1906730815"/>
                <wp:cNvGraphicFramePr/>
                <a:graphic xmlns:a="http://schemas.openxmlformats.org/drawingml/2006/main">
                  <a:graphicData uri="http://schemas.microsoft.com/office/word/2010/wordprocessingGroup">
                    <wpg:wgp>
                      <wpg:cNvGrpSpPr/>
                      <wpg:grpSpPr>
                        <a:xfrm>
                          <a:off x="0" y="0"/>
                          <a:ext cx="6006465" cy="4003040"/>
                          <a:chOff x="0" y="0"/>
                          <a:chExt cx="5810250" cy="3771900"/>
                        </a:xfrm>
                      </wpg:grpSpPr>
                      <pic:pic xmlns:pic="http://schemas.openxmlformats.org/drawingml/2006/picture">
                        <pic:nvPicPr>
                          <pic:cNvPr id="192" name="Picture 192"/>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0250" cy="3450590"/>
                          </a:xfrm>
                          <a:prstGeom prst="rect">
                            <a:avLst/>
                          </a:prstGeom>
                          <a:noFill/>
                        </pic:spPr>
                      </pic:pic>
                      <wps:wsp>
                        <wps:cNvPr id="1906730814" name="Text Box 1906730814"/>
                        <wps:cNvSpPr txBox="1"/>
                        <wps:spPr>
                          <a:xfrm>
                            <a:off x="0" y="3505200"/>
                            <a:ext cx="5810250" cy="266700"/>
                          </a:xfrm>
                          <a:prstGeom prst="rect">
                            <a:avLst/>
                          </a:prstGeom>
                          <a:solidFill>
                            <a:prstClr val="white"/>
                          </a:solidFill>
                          <a:ln>
                            <a:noFill/>
                          </a:ln>
                        </wps:spPr>
                        <wps:txbx>
                          <w:txbxContent>
                            <w:p w14:paraId="54BFEF4C" w14:textId="13AEF849" w:rsidR="00DD407D" w:rsidRPr="001E6BFE" w:rsidRDefault="00DD407D" w:rsidP="00775A43">
                              <w:pPr>
                                <w:pStyle w:val="Caption"/>
                                <w:rPr>
                                  <w:noProof/>
                                </w:rPr>
                              </w:pPr>
                              <w:r>
                                <w:t xml:space="preserve">Figure </w:t>
                              </w:r>
                              <w:fldSimple w:instr=" SEQ Figure \* ARABIC ">
                                <w:r>
                                  <w:rPr>
                                    <w:noProof/>
                                  </w:rPr>
                                  <w:t>5</w:t>
                                </w:r>
                              </w:fldSimple>
                              <w:r>
                                <w:t xml:space="preserve"> - New Layout for Store Room and Server/Switch Ro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B661F" id="Group 1906730815" o:spid="_x0000_s1070" style="position:absolute;margin-left:26.65pt;margin-top:7.3pt;width:472.95pt;height:315.2pt;z-index:251658242;mso-width-relative:margin;mso-height-relative:margin" coordsize="58102,37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">
                <v:shape id="Picture 192" o:spid="_x0000_s1071" type="#_x0000_t75" style="position:absolute;width:58102;height:3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">
                  <v:imagedata r:id="rId22" o:title=""/>
                  <v:path arrowok="t"/>
                </v:shape>
                <v:shape id="Text Box 1906730814" o:spid="_x0000_s1072" type="#_x0000_t202" style="position:absolute;top:35052;width:5810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" stroked="f">
                  <v:textbox inset="0,0,0,0">
                    <w:txbxContent>
                      <w:p w14:paraId="54BFEF4C" w14:textId="13AEF849" w:rsidR="00DD407D" w:rsidRPr="001E6BFE" w:rsidRDefault="00DD407D" w:rsidP="00775A43">
                        <w:pPr>
                          <w:pStyle w:val="Caption"/>
                          <w:rPr>
                            <w:noProof/>
                          </w:rPr>
                        </w:pPr>
                        <w:r>
                          <w:t xml:space="preserve">Figure </w:t>
                        </w:r>
                        <w:fldSimple w:instr=" SEQ Figure \* ARABIC ">
                          <w:r>
                            <w:rPr>
                              <w:noProof/>
                            </w:rPr>
                            <w:t>5</w:t>
                          </w:r>
                        </w:fldSimple>
                        <w:r>
                          <w:t xml:space="preserve"> - New Layout for Store Room and Server/Switch Room</w:t>
                        </w:r>
                      </w:p>
                    </w:txbxContent>
                  </v:textbox>
                </v:shape>
                <w10:wrap type="square"/>
              </v:group>
            </w:pict>
          </mc:Fallback>
        </mc:AlternateContent>
      </w:r>
      <w:r w:rsidR="7F8DABC8" w:rsidRPr="00AA33D4">
        <w:t xml:space="preserve">The wall and ceiling will be constructed using </w:t>
      </w:r>
      <w:r w:rsidR="007D2198">
        <w:t>Gypframe Ceiling channel and Gypframe stud, this method was chosen over traditional timber frame methods as it is quicker to construct and power tools are not required to cut it, therefore, this method will not require any down time when installing.</w:t>
      </w:r>
    </w:p>
    <w:p w14:paraId="013DFF9C" w14:textId="660C258A" w:rsidR="00E94DF6" w:rsidRPr="00AA33D4" w:rsidRDefault="7F8DABC8" w:rsidP="548763B5">
      <w:pPr>
        <w:rPr>
          <w:bCs/>
        </w:rPr>
      </w:pPr>
      <w:r w:rsidRPr="00AA33D4">
        <w:t xml:space="preserve">Furthermore, </w:t>
      </w:r>
      <w:r w:rsidR="00905BB4" w:rsidRPr="00AA33D4">
        <w:rPr>
          <w:noProof/>
        </w:rPr>
        <w:t>t</w:t>
      </w:r>
      <w:r w:rsidRPr="00AA33D4">
        <w:rPr>
          <w:noProof/>
        </w:rPr>
        <w:t>o</w:t>
      </w:r>
      <w:r w:rsidRPr="00AA33D4">
        <w:t xml:space="preserve"> fully secure the server/switch room, a </w:t>
      </w:r>
      <w:r w:rsidRPr="00AA33D4">
        <w:rPr>
          <w:noProof/>
        </w:rPr>
        <w:t>high</w:t>
      </w:r>
      <w:r w:rsidR="00620B33">
        <w:rPr>
          <w:noProof/>
        </w:rPr>
        <w:t>-</w:t>
      </w:r>
      <w:r w:rsidRPr="00AA33D4">
        <w:rPr>
          <w:noProof/>
        </w:rPr>
        <w:t>security</w:t>
      </w:r>
      <w:r w:rsidRPr="00AA33D4">
        <w:t xml:space="preserve"> door with a code lock will </w:t>
      </w:r>
      <w:r w:rsidRPr="00AA33D4">
        <w:rPr>
          <w:noProof/>
        </w:rPr>
        <w:t>be installed</w:t>
      </w:r>
      <w:r w:rsidRPr="00AA33D4">
        <w:t>. The installation of a high</w:t>
      </w:r>
      <w:r w:rsidR="00620B33">
        <w:rPr>
          <w:noProof/>
        </w:rPr>
        <w:t>-</w:t>
      </w:r>
      <w:r w:rsidRPr="00AA33D4">
        <w:t xml:space="preserve">security door will help prevent any unauthorised access and, in the event of a break in, intrusion into the server room, therefore, preventing any loss or electronic intrusion </w:t>
      </w:r>
      <w:r w:rsidRPr="00620B33">
        <w:rPr>
          <w:noProof/>
        </w:rPr>
        <w:t>to</w:t>
      </w:r>
      <w:r w:rsidRPr="00AA33D4">
        <w:t xml:space="preserve"> the data being held.</w:t>
      </w:r>
    </w:p>
    <w:p w14:paraId="6BB8CD93" w14:textId="5A83FA80" w:rsidR="009115B0" w:rsidRPr="00AA33D4" w:rsidRDefault="0017668F" w:rsidP="548763B5">
      <w:pPr>
        <w:rPr>
          <w:bCs/>
        </w:rPr>
      </w:pPr>
      <w:r w:rsidRPr="00AA33D4">
        <w:t>A C</w:t>
      </w:r>
      <w:r w:rsidR="7F8DABC8" w:rsidRPr="00AA33D4">
        <w:t xml:space="preserve">ode </w:t>
      </w:r>
      <w:r w:rsidRPr="00AA33D4">
        <w:t>L</w:t>
      </w:r>
      <w:r w:rsidR="7F8DABC8" w:rsidRPr="00AA33D4">
        <w:t xml:space="preserve">ock 2210 electronic </w:t>
      </w:r>
      <w:r w:rsidRPr="00AA33D4">
        <w:t>M</w:t>
      </w:r>
      <w:r w:rsidR="7F8DABC8" w:rsidRPr="00AA33D4">
        <w:t xml:space="preserve">ortice </w:t>
      </w:r>
      <w:r w:rsidRPr="00AA33D4">
        <w:t>L</w:t>
      </w:r>
      <w:r w:rsidR="7F8DABC8" w:rsidRPr="00AA33D4">
        <w:t>ock will be used in conjunction with the high</w:t>
      </w:r>
      <w:r w:rsidR="00620B33">
        <w:rPr>
          <w:noProof/>
        </w:rPr>
        <w:t>-</w:t>
      </w:r>
      <w:r w:rsidR="7F8DABC8" w:rsidRPr="00AA33D4">
        <w:t xml:space="preserve">security door. </w:t>
      </w:r>
      <w:r w:rsidR="7F8DABC8" w:rsidRPr="00AA33D4">
        <w:rPr>
          <w:noProof/>
        </w:rPr>
        <w:t>The CL2210 is a medium duty electronic lock.</w:t>
      </w:r>
      <w:r w:rsidR="7F8DABC8" w:rsidRPr="00AA33D4">
        <w:t xml:space="preserve"> When an unauthorised code is </w:t>
      </w:r>
      <w:r w:rsidR="00833B82" w:rsidRPr="00AA33D4">
        <w:t>entered,</w:t>
      </w:r>
      <w:r w:rsidR="7F8DABC8" w:rsidRPr="00AA33D4">
        <w:t xml:space="preserve"> the outside knob turns freely without operating the latch bolt. </w:t>
      </w:r>
      <w:r w:rsidR="7F8DABC8" w:rsidRPr="00AA33D4">
        <w:rPr>
          <w:noProof/>
        </w:rPr>
        <w:t>When a valid code is entered</w:t>
      </w:r>
      <w:r w:rsidR="00620B33" w:rsidRPr="00620B33">
        <w:rPr>
          <w:noProof/>
        </w:rPr>
        <w:t>,</w:t>
      </w:r>
      <w:r w:rsidR="7F8DABC8" w:rsidRPr="00AA33D4">
        <w:rPr>
          <w:noProof/>
        </w:rPr>
        <w:t xml:space="preserve"> and the blue LED lights burn, the knob will retract the</w:t>
      </w:r>
      <w:r w:rsidR="7F8DABC8" w:rsidRPr="00AA33D4">
        <w:t xml:space="preserve"> latch bolt. In the event of power loss, an override key will open the door for management functions. </w:t>
      </w:r>
    </w:p>
    <w:p w14:paraId="5A96BC95" w14:textId="37050FD0" w:rsidR="00270E33" w:rsidRPr="00AA33D4" w:rsidRDefault="7F8DABC8" w:rsidP="548763B5">
      <w:pPr>
        <w:rPr>
          <w:bCs/>
        </w:rPr>
      </w:pPr>
      <w:r w:rsidRPr="00AA33D4">
        <w:t xml:space="preserve">The </w:t>
      </w:r>
      <w:r w:rsidR="007D0D72" w:rsidRPr="00AA33D4">
        <w:t>C</w:t>
      </w:r>
      <w:r w:rsidRPr="00AA33D4">
        <w:t xml:space="preserve">ode </w:t>
      </w:r>
      <w:r w:rsidR="007D0D72" w:rsidRPr="00AA33D4">
        <w:t>L</w:t>
      </w:r>
      <w:r w:rsidRPr="00AA33D4">
        <w:t xml:space="preserve">ock 2210 has </w:t>
      </w:r>
      <w:r w:rsidRPr="00AA33D4">
        <w:rPr>
          <w:noProof/>
        </w:rPr>
        <w:t>been selected</w:t>
      </w:r>
      <w:r w:rsidRPr="00AA33D4">
        <w:t xml:space="preserve"> over a traditional mortice and mechanical code locks due to the risk of keys being lost, stolen or copied and due to the ability for authorised personnel to use their own unique code to gain access. </w:t>
      </w:r>
    </w:p>
    <w:p w14:paraId="6862F766" w14:textId="47772441" w:rsidR="00E94DF6" w:rsidRPr="00AA33D4" w:rsidRDefault="7F8DABC8" w:rsidP="00DB0C96">
      <w:pPr>
        <w:pStyle w:val="Heading4"/>
      </w:pPr>
      <w:r w:rsidRPr="00AA33D4">
        <w:t>4.4.1.2 CCTV</w:t>
      </w:r>
    </w:p>
    <w:p w14:paraId="2D574E38" w14:textId="44AFD3B1" w:rsidR="00F13830" w:rsidRPr="00AA33D4" w:rsidRDefault="7F8DABC8" w:rsidP="00E94DF6">
      <w:r w:rsidRPr="00AA33D4">
        <w:t>Another consideration for security for Ace Training is the installation of a CCTV system. The CCTV system installed would record throughout the day and night, keeping a set number of previous hours of footage so that any incidents are caught and can be used to, either, prosecute intruders or to reinforce any access points where unwanted activity has been identified.</w:t>
      </w:r>
    </w:p>
    <w:p w14:paraId="21703D05" w14:textId="162F764D" w:rsidR="00E94DF6" w:rsidRPr="00AA33D4" w:rsidRDefault="7F8DABC8" w:rsidP="00E94DF6">
      <w:r w:rsidRPr="00AA33D4">
        <w:t xml:space="preserve">The proposed CCTV Cameras will be installed internally at each entrance to the premises as these are the weak points and the most likely access points to the premises. </w:t>
      </w:r>
      <w:r w:rsidRPr="00AA33D4">
        <w:rPr>
          <w:noProof/>
        </w:rPr>
        <w:t xml:space="preserve">To secure the server room, a further two cameras will be installed, the first will be fitted inside the server room to guard against any unauthorised access to the servers and switches and the last being installed externally </w:t>
      </w:r>
      <w:r w:rsidRPr="00620B33">
        <w:rPr>
          <w:noProof/>
        </w:rPr>
        <w:t>to</w:t>
      </w:r>
      <w:r w:rsidRPr="00AA33D4">
        <w:rPr>
          <w:noProof/>
        </w:rPr>
        <w:t xml:space="preserve"> cover the rear entrance as this entrance is located in close proximity to the server room and</w:t>
      </w:r>
      <w:r w:rsidR="000D4DFA">
        <w:rPr>
          <w:noProof/>
        </w:rPr>
        <w:t xml:space="preserve">, as it is the rear entrance, </w:t>
      </w:r>
      <w:r w:rsidRPr="00AA33D4">
        <w:rPr>
          <w:noProof/>
        </w:rPr>
        <w:t xml:space="preserve"> would be the most likely access point to intruders who wish to gain access.</w:t>
      </w:r>
    </w:p>
    <w:p w14:paraId="2933D405" w14:textId="7BC2730C" w:rsidR="006D66BE" w:rsidRPr="00AA33D4" w:rsidRDefault="7F8DABC8" w:rsidP="006D66BE">
      <w:r w:rsidRPr="00AA33D4">
        <w:lastRenderedPageBreak/>
        <w:t xml:space="preserve">The CCTV system that has been selected for ACE training is the Domar complete CCTV Solution. The system contains a Zxtech 8 channel HD DVR with a 1TB hard drive, </w:t>
      </w:r>
      <w:r w:rsidR="00620B33">
        <w:rPr>
          <w:noProof/>
        </w:rPr>
        <w:t>five</w:t>
      </w:r>
      <w:r w:rsidRPr="00AA33D4">
        <w:t xml:space="preserve"> internal/external </w:t>
      </w:r>
      <w:r w:rsidR="00620B33">
        <w:rPr>
          <w:noProof/>
        </w:rPr>
        <w:t>S</w:t>
      </w:r>
      <w:r w:rsidRPr="00620B33">
        <w:rPr>
          <w:noProof/>
        </w:rPr>
        <w:t>ony</w:t>
      </w:r>
      <w:r w:rsidRPr="00AA33D4">
        <w:t xml:space="preserve"> Effio-e infrared day &amp; night colour CCTV cameras, and </w:t>
      </w:r>
      <w:r w:rsidRPr="00620B33">
        <w:rPr>
          <w:noProof/>
        </w:rPr>
        <w:t>a</w:t>
      </w:r>
      <w:r w:rsidR="00620B33">
        <w:rPr>
          <w:noProof/>
        </w:rPr>
        <w:t>n</w:t>
      </w:r>
      <w:r w:rsidRPr="00AA33D4">
        <w:t xml:space="preserve"> HD monitor. </w:t>
      </w:r>
      <w:r w:rsidR="00833B82" w:rsidRPr="00AA33D4">
        <w:t>Also,</w:t>
      </w:r>
      <w:r w:rsidRPr="00AA33D4">
        <w:t xml:space="preserve"> included </w:t>
      </w:r>
      <w:r w:rsidR="00620B33">
        <w:rPr>
          <w:noProof/>
        </w:rPr>
        <w:t>in</w:t>
      </w:r>
      <w:r w:rsidRPr="00AA33D4">
        <w:t xml:space="preserve"> the package is 3 x 10m and 2 x 20m CCTV cable and power splitters.</w:t>
      </w:r>
    </w:p>
    <w:p w14:paraId="5D5A2393" w14:textId="15B097A4" w:rsidR="000D4DFA" w:rsidRPr="00AA33D4" w:rsidRDefault="000D4DFA" w:rsidP="006D66BE">
      <w:r>
        <w:t>The CCTV system from Domar was selected mainly due to the 1TB HDD, giving Ace training the ability to five days of continuous footage from each of the five cameras.</w:t>
      </w:r>
    </w:p>
    <w:p w14:paraId="4FC8A574" w14:textId="07E14EA8" w:rsidR="002555AC" w:rsidRPr="00AA33D4" w:rsidRDefault="7F8DABC8" w:rsidP="00DB0C96">
      <w:pPr>
        <w:pStyle w:val="Heading4"/>
      </w:pPr>
      <w:r w:rsidRPr="00AA33D4">
        <w:t>4.4.1.3 Desktop PCs</w:t>
      </w:r>
    </w:p>
    <w:p w14:paraId="5F8029C2" w14:textId="003F1274" w:rsidR="002555AC" w:rsidRPr="00AA33D4" w:rsidRDefault="002555AC" w:rsidP="002555AC">
      <w:pPr>
        <w:pStyle w:val="NoSpacing"/>
      </w:pPr>
    </w:p>
    <w:p w14:paraId="08B0597A" w14:textId="2A05F465" w:rsidR="002555AC" w:rsidRPr="00AA33D4" w:rsidRDefault="00187E76" w:rsidP="7F8DABC8">
      <w:pPr>
        <w:rPr>
          <w:noProof/>
        </w:rPr>
      </w:pPr>
      <w:r w:rsidRPr="00AA33D4">
        <w:rPr>
          <w:noProof/>
          <w:lang w:eastAsia="en-GB"/>
        </w:rPr>
        <mc:AlternateContent>
          <mc:Choice Requires="wps">
            <w:drawing>
              <wp:anchor distT="0" distB="0" distL="114300" distR="114300" simplePos="0" relativeHeight="251658247" behindDoc="0" locked="0" layoutInCell="1" allowOverlap="1" wp14:anchorId="3765CA38" wp14:editId="41062A33">
                <wp:simplePos x="0" y="0"/>
                <wp:positionH relativeFrom="column">
                  <wp:posOffset>161925</wp:posOffset>
                </wp:positionH>
                <wp:positionV relativeFrom="paragraph">
                  <wp:posOffset>3405505</wp:posOffset>
                </wp:positionV>
                <wp:extent cx="2731135" cy="266700"/>
                <wp:effectExtent l="0" t="0" r="0" b="18415"/>
                <wp:wrapTopAndBottom/>
                <wp:docPr id="211" name="Text Box 211"/>
                <wp:cNvGraphicFramePr/>
                <a:graphic xmlns:a="http://schemas.openxmlformats.org/drawingml/2006/main">
                  <a:graphicData uri="http://schemas.microsoft.com/office/word/2010/wordprocessingShape">
                    <wps:wsp>
                      <wps:cNvSpPr txBox="1"/>
                      <wps:spPr>
                        <a:xfrm>
                          <a:off x="0" y="0"/>
                          <a:ext cx="2731135" cy="266700"/>
                        </a:xfrm>
                        <a:prstGeom prst="rect">
                          <a:avLst/>
                        </a:prstGeom>
                        <a:solidFill>
                          <a:prstClr val="white"/>
                        </a:solidFill>
                        <a:ln>
                          <a:noFill/>
                        </a:ln>
                      </wps:spPr>
                      <wps:txbx>
                        <w:txbxContent>
                          <w:p w14:paraId="45BEC3D5" w14:textId="18121A1C" w:rsidR="00DD407D" w:rsidRPr="00651FED" w:rsidRDefault="00DD407D" w:rsidP="00187E76">
                            <w:pPr>
                              <w:pStyle w:val="Caption"/>
                              <w:rPr>
                                <w:noProof/>
                              </w:rPr>
                            </w:pPr>
                            <w:r w:rsidRPr="004F6175">
                              <w:t>Figure 8 Cable Lock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5CA38" id="Text Box 211" o:spid="_x0000_s1073" type="#_x0000_t202" style="position:absolute;margin-left:12.75pt;margin-top:268.15pt;width:215.05pt;height:21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" stroked="f">
                <v:textbox style="mso-fit-shape-to-text:t" inset="0,0,0,0">
                  <w:txbxContent>
                    <w:p w14:paraId="45BEC3D5" w14:textId="18121A1C" w:rsidR="00DD407D" w:rsidRPr="00651FED" w:rsidRDefault="00DD407D" w:rsidP="00187E76">
                      <w:pPr>
                        <w:pStyle w:val="Caption"/>
                        <w:rPr>
                          <w:noProof/>
                        </w:rPr>
                      </w:pPr>
                      <w:r w:rsidRPr="004F6175">
                        <w:t>Figure 8 Cable Lock system</w:t>
                      </w:r>
                    </w:p>
                  </w:txbxContent>
                </v:textbox>
                <w10:wrap type="topAndBottom"/>
              </v:shape>
            </w:pict>
          </mc:Fallback>
        </mc:AlternateContent>
      </w:r>
      <w:r w:rsidR="002555AC" w:rsidRPr="00AA33D4">
        <w:rPr>
          <w:noProof/>
          <w:lang w:eastAsia="en-GB"/>
        </w:rPr>
        <w:drawing>
          <wp:anchor distT="0" distB="0" distL="114300" distR="114300" simplePos="0" relativeHeight="251658244" behindDoc="0" locked="0" layoutInCell="1" allowOverlap="1" wp14:anchorId="2EE69C5C" wp14:editId="248DB7AD">
            <wp:simplePos x="0" y="0"/>
            <wp:positionH relativeFrom="column">
              <wp:posOffset>161925</wp:posOffset>
            </wp:positionH>
            <wp:positionV relativeFrom="paragraph">
              <wp:posOffset>1098550</wp:posOffset>
            </wp:positionV>
            <wp:extent cx="2731135" cy="2249805"/>
            <wp:effectExtent l="0" t="0" r="0" b="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1135" cy="2249805"/>
                    </a:xfrm>
                    <a:prstGeom prst="rect">
                      <a:avLst/>
                    </a:prstGeom>
                    <a:noFill/>
                  </pic:spPr>
                </pic:pic>
              </a:graphicData>
            </a:graphic>
          </wp:anchor>
        </w:drawing>
      </w:r>
      <w:r w:rsidR="008A391C" w:rsidRPr="00AA33D4">
        <w:rPr>
          <w:noProof/>
          <w:lang w:eastAsia="en-GB"/>
        </w:rPr>
        <mc:AlternateContent>
          <mc:Choice Requires="wps">
            <w:drawing>
              <wp:anchor distT="0" distB="0" distL="114300" distR="114300" simplePos="0" relativeHeight="251658287" behindDoc="0" locked="0" layoutInCell="1" allowOverlap="1" wp14:anchorId="115FF456" wp14:editId="6BCC36D2">
                <wp:simplePos x="0" y="0"/>
                <wp:positionH relativeFrom="column">
                  <wp:posOffset>3476625</wp:posOffset>
                </wp:positionH>
                <wp:positionV relativeFrom="paragraph">
                  <wp:posOffset>3543935</wp:posOffset>
                </wp:positionV>
                <wp:extent cx="2646045" cy="266700"/>
                <wp:effectExtent l="0" t="0" r="1905" b="18415"/>
                <wp:wrapTopAndBottom/>
                <wp:docPr id="212" name="Text Box 212"/>
                <wp:cNvGraphicFramePr/>
                <a:graphic xmlns:a="http://schemas.openxmlformats.org/drawingml/2006/main">
                  <a:graphicData uri="http://schemas.microsoft.com/office/word/2010/wordprocessingShape">
                    <wps:wsp>
                      <wps:cNvSpPr txBox="1"/>
                      <wps:spPr>
                        <a:xfrm>
                          <a:off x="0" y="0"/>
                          <a:ext cx="2646045" cy="266700"/>
                        </a:xfrm>
                        <a:prstGeom prst="rect">
                          <a:avLst/>
                        </a:prstGeom>
                        <a:solidFill>
                          <a:prstClr val="white"/>
                        </a:solidFill>
                        <a:ln>
                          <a:noFill/>
                        </a:ln>
                      </wps:spPr>
                      <wps:txbx>
                        <w:txbxContent>
                          <w:p w14:paraId="3AE5D3CA" w14:textId="05E50D20" w:rsidR="00DD407D" w:rsidRPr="00C852C9" w:rsidRDefault="00DD407D" w:rsidP="008A391C">
                            <w:pPr>
                              <w:pStyle w:val="Caption"/>
                              <w:rPr>
                                <w:noProof/>
                              </w:rPr>
                            </w:pPr>
                            <w:r w:rsidRPr="006C2679">
                              <w:t>Figure 9 PC Secured using Anchor Pl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FF456" id="Text Box 212" o:spid="_x0000_s1074" type="#_x0000_t202" style="position:absolute;margin-left:273.75pt;margin-top:279.05pt;width:208.35pt;height:21pt;z-index:2516582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" stroked="f">
                <v:textbox style="mso-fit-shape-to-text:t" inset="0,0,0,0">
                  <w:txbxContent>
                    <w:p w14:paraId="3AE5D3CA" w14:textId="05E50D20" w:rsidR="00DD407D" w:rsidRPr="00C852C9" w:rsidRDefault="00DD407D" w:rsidP="008A391C">
                      <w:pPr>
                        <w:pStyle w:val="Caption"/>
                        <w:rPr>
                          <w:noProof/>
                        </w:rPr>
                      </w:pPr>
                      <w:r w:rsidRPr="006C2679">
                        <w:t>Figure 9 PC Secured using Anchor Plate</w:t>
                      </w:r>
                    </w:p>
                  </w:txbxContent>
                </v:textbox>
                <w10:wrap type="topAndBottom"/>
              </v:shape>
            </w:pict>
          </mc:Fallback>
        </mc:AlternateContent>
      </w:r>
      <w:r w:rsidR="002555AC" w:rsidRPr="00AA33D4">
        <w:rPr>
          <w:noProof/>
          <w:lang w:eastAsia="en-GB"/>
        </w:rPr>
        <w:drawing>
          <wp:anchor distT="0" distB="0" distL="114300" distR="114300" simplePos="0" relativeHeight="251658243" behindDoc="0" locked="0" layoutInCell="1" allowOverlap="1" wp14:anchorId="7C0DD854" wp14:editId="1460015D">
            <wp:simplePos x="0" y="0"/>
            <wp:positionH relativeFrom="column">
              <wp:posOffset>3476625</wp:posOffset>
            </wp:positionH>
            <wp:positionV relativeFrom="paragraph">
              <wp:posOffset>974725</wp:posOffset>
            </wp:positionV>
            <wp:extent cx="2646045" cy="2512060"/>
            <wp:effectExtent l="0" t="0" r="1905" b="254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6045" cy="2512060"/>
                    </a:xfrm>
                    <a:prstGeom prst="rect">
                      <a:avLst/>
                    </a:prstGeom>
                    <a:noFill/>
                  </pic:spPr>
                </pic:pic>
              </a:graphicData>
            </a:graphic>
          </wp:anchor>
        </w:drawing>
      </w:r>
      <w:r w:rsidR="002555AC" w:rsidRPr="00AA33D4">
        <w:t>As stated, the easiest way to secure missio</w:t>
      </w:r>
      <w:r w:rsidR="002E7834">
        <w:t>n critical equipment such as PC</w:t>
      </w:r>
      <w:r w:rsidR="002555AC" w:rsidRPr="00AA33D4">
        <w:t xml:space="preserve">s would be </w:t>
      </w:r>
      <w:r w:rsidR="002555AC" w:rsidRPr="00AA33D4">
        <w:rPr>
          <w:noProof/>
        </w:rPr>
        <w:t>to lock them away in a secure location. In this case, however, locking the equipment away would be impractical and time-consuming. With this in mind, the dec</w:t>
      </w:r>
      <w:r w:rsidR="005B4CC2" w:rsidRPr="00AA33D4">
        <w:rPr>
          <w:noProof/>
        </w:rPr>
        <w:t xml:space="preserve">ision was made </w:t>
      </w:r>
      <w:r w:rsidR="002E7834">
        <w:rPr>
          <w:noProof/>
        </w:rPr>
        <w:t>to secure the PC</w:t>
      </w:r>
      <w:r w:rsidR="002555AC" w:rsidRPr="00AA33D4">
        <w:rPr>
          <w:noProof/>
        </w:rPr>
        <w:t>s and other equipment, such as printers, in place using a cable loc</w:t>
      </w:r>
      <w:r w:rsidR="000643DD" w:rsidRPr="00AA33D4">
        <w:rPr>
          <w:noProof/>
        </w:rPr>
        <w:t>k system (</w:t>
      </w:r>
      <w:r w:rsidR="00866134" w:rsidRPr="00AA33D4">
        <w:rPr>
          <w:noProof/>
        </w:rPr>
        <w:t xml:space="preserve">Figure </w:t>
      </w:r>
      <w:r w:rsidR="000643DD" w:rsidRPr="00AA33D4">
        <w:rPr>
          <w:noProof/>
        </w:rPr>
        <w:t>8</w:t>
      </w:r>
      <w:r w:rsidR="002555AC" w:rsidRPr="00AA33D4">
        <w:rPr>
          <w:noProof/>
        </w:rPr>
        <w:t>).</w:t>
      </w:r>
      <w:r w:rsidR="00E30F97" w:rsidRPr="00AA33D4">
        <w:rPr>
          <w:b/>
          <w:bCs/>
        </w:rPr>
        <w:t xml:space="preserve">     </w:t>
      </w:r>
      <w:r w:rsidR="00CA743B" w:rsidRPr="00AA33D4">
        <w:rPr>
          <w:b/>
        </w:rPr>
        <w:tab/>
      </w:r>
      <w:r w:rsidR="00CA743B" w:rsidRPr="00AA33D4">
        <w:rPr>
          <w:b/>
        </w:rPr>
        <w:tab/>
      </w:r>
      <w:r w:rsidR="00CA743B" w:rsidRPr="00AA33D4">
        <w:rPr>
          <w:b/>
        </w:rPr>
        <w:tab/>
      </w:r>
    </w:p>
    <w:p w14:paraId="138F9C23" w14:textId="5540766E" w:rsidR="006D66BE" w:rsidRPr="00AA33D4" w:rsidRDefault="006D66BE" w:rsidP="00833290">
      <w:pPr>
        <w:rPr>
          <w:shd w:val="clear" w:color="auto" w:fill="FFFFFF"/>
        </w:rPr>
      </w:pPr>
      <w:r w:rsidRPr="00AA33D4">
        <w:rPr>
          <w:shd w:val="clear" w:color="auto" w:fill="FFFFFF"/>
        </w:rPr>
        <w:t xml:space="preserve">All Kensington locks </w:t>
      </w:r>
      <w:r w:rsidRPr="00AA33D4">
        <w:rPr>
          <w:noProof/>
          <w:shd w:val="clear" w:color="auto" w:fill="FFFFFF"/>
        </w:rPr>
        <w:t>are built</w:t>
      </w:r>
      <w:r w:rsidRPr="00AA33D4">
        <w:rPr>
          <w:shd w:val="clear" w:color="auto" w:fill="FFFFFF"/>
        </w:rPr>
        <w:t xml:space="preserve"> to exacting engineering standards. This lock is rated as Safe Safe</w:t>
      </w:r>
      <w:r w:rsidR="000D4DFA">
        <w:rPr>
          <w:shd w:val="clear" w:color="auto" w:fill="FFFFFF"/>
        </w:rPr>
        <w:t>-</w:t>
      </w:r>
      <w:r w:rsidRPr="00AA33D4">
        <w:rPr>
          <w:shd w:val="clear" w:color="auto" w:fill="FFFFFF"/>
        </w:rPr>
        <w:t>Locks engineered and tested to Kensington's exacti</w:t>
      </w:r>
      <w:r w:rsidR="000D4DFA">
        <w:rPr>
          <w:shd w:val="clear" w:color="auto" w:fill="FFFFFF"/>
        </w:rPr>
        <w:t>-</w:t>
      </w:r>
      <w:r w:rsidRPr="00AA33D4">
        <w:rPr>
          <w:shd w:val="clear" w:color="auto" w:fill="FFFFFF"/>
        </w:rPr>
        <w:t>Pro</w:t>
      </w:r>
      <w:r w:rsidR="000D4DFA">
        <w:rPr>
          <w:shd w:val="clear" w:color="auto" w:fill="FFFFFF"/>
        </w:rPr>
        <w:t xml:space="preserve"> rating. Which is</w:t>
      </w:r>
      <w:r w:rsidRPr="00AA33D4">
        <w:rPr>
          <w:shd w:val="clear" w:color="auto" w:fill="FFFFFF"/>
        </w:rPr>
        <w:t xml:space="preserve"> a rating awarded to Kensington Security Locks that are tested under </w:t>
      </w:r>
      <w:r w:rsidR="000D4DFA">
        <w:rPr>
          <w:shd w:val="clear" w:color="auto" w:fill="FFFFFF"/>
        </w:rPr>
        <w:t>rigorous</w:t>
      </w:r>
      <w:r w:rsidRPr="00AA33D4">
        <w:rPr>
          <w:shd w:val="clear" w:color="auto" w:fill="FFFFFF"/>
        </w:rPr>
        <w:t xml:space="preserve"> test conditions by third party testing agencies for their ability to withstand attacks.</w:t>
      </w:r>
    </w:p>
    <w:p w14:paraId="0DF9F57B" w14:textId="31DDCF61" w:rsidR="002555AC" w:rsidRPr="00AA33D4" w:rsidRDefault="002555AC" w:rsidP="002555AC">
      <w:pPr>
        <w:rPr>
          <w:shd w:val="clear" w:color="auto" w:fill="FFFFFF"/>
        </w:rPr>
      </w:pPr>
      <w:r w:rsidRPr="00AA33D4">
        <w:rPr>
          <w:shd w:val="clear" w:color="auto" w:fill="FFFFFF"/>
        </w:rPr>
        <w:t xml:space="preserve">With a long high-carbon steel cable, anchor plate, and a keyed lock, the Desktop and Peripherals Locking Kit has everything needed to secure a desktop computer, and two peripherals, such as a Wired keyboard and mouse. Devices without a Security Slot can </w:t>
      </w:r>
      <w:r w:rsidRPr="00AA33D4">
        <w:rPr>
          <w:noProof/>
          <w:shd w:val="clear" w:color="auto" w:fill="FFFFFF"/>
        </w:rPr>
        <w:t>be secured</w:t>
      </w:r>
      <w:r w:rsidRPr="00AA33D4">
        <w:rPr>
          <w:shd w:val="clear" w:color="auto" w:fill="FFFFFF"/>
        </w:rPr>
        <w:t xml:space="preserve"> by the use of an anchor plate (</w:t>
      </w:r>
      <w:r w:rsidR="00866134" w:rsidRPr="00AA33D4">
        <w:rPr>
          <w:shd w:val="clear" w:color="auto" w:fill="FFFFFF"/>
        </w:rPr>
        <w:t xml:space="preserve">Figure </w:t>
      </w:r>
      <w:r w:rsidR="005557E7" w:rsidRPr="00AA33D4">
        <w:rPr>
          <w:shd w:val="clear" w:color="auto" w:fill="FFFFFF"/>
        </w:rPr>
        <w:t>9</w:t>
      </w:r>
      <w:r w:rsidRPr="00AA33D4">
        <w:rPr>
          <w:shd w:val="clear" w:color="auto" w:fill="FFFFFF"/>
        </w:rPr>
        <w:t>).</w:t>
      </w:r>
    </w:p>
    <w:p w14:paraId="682CFBAB" w14:textId="2E200876" w:rsidR="006D66BE" w:rsidRPr="00AA33D4" w:rsidRDefault="006D66BE" w:rsidP="7F8DABC8">
      <w:pPr>
        <w:rPr>
          <w:color w:val="000000" w:themeColor="text1"/>
        </w:rPr>
      </w:pPr>
      <w:bookmarkStart w:id="323" w:name="_Toc467427277"/>
      <w:r w:rsidRPr="00AA33D4">
        <w:rPr>
          <w:color w:val="000000" w:themeColor="text1"/>
        </w:rPr>
        <w:t>The locks are provided with two keys for each standard lock. The keys are stamped with a unique code enabling the user to request a new key from Kensington if lost. Kensington locks are made with high-carbon steel cables and tested under real-world conditions to resist lock-picking, corrosion, tampering and extreme environments.</w:t>
      </w:r>
    </w:p>
    <w:p w14:paraId="7F2B2BC5" w14:textId="7C3652A5" w:rsidR="005B4CC2" w:rsidRDefault="7F8DABC8" w:rsidP="7F8DABC8">
      <w:r w:rsidRPr="00AA33D4">
        <w:t xml:space="preserve">(See </w:t>
      </w:r>
      <w:r w:rsidRPr="00AA33D4">
        <w:rPr>
          <w:noProof/>
        </w:rPr>
        <w:t>Appendix</w:t>
      </w:r>
      <w:r w:rsidRPr="00AA33D4">
        <w:t xml:space="preserve"> C for full breakdown of physical security measures, costs and installation </w:t>
      </w:r>
      <w:r w:rsidR="00270E33" w:rsidRPr="00AA33D4">
        <w:t>schedule</w:t>
      </w:r>
      <w:r w:rsidRPr="00AA33D4">
        <w:t>)</w:t>
      </w:r>
    </w:p>
    <w:p w14:paraId="4D501AE2" w14:textId="3BA7C884" w:rsidR="002555AC" w:rsidRPr="00AA33D4" w:rsidRDefault="002555AC" w:rsidP="00EB0D0F">
      <w:pPr>
        <w:pStyle w:val="Heading3"/>
        <w:rPr>
          <w:rFonts w:eastAsiaTheme="minorEastAsia"/>
        </w:rPr>
      </w:pPr>
      <w:bookmarkStart w:id="324" w:name="_Toc469236058"/>
      <w:bookmarkStart w:id="325" w:name="_Toc469607076"/>
      <w:bookmarkStart w:id="326" w:name="_Toc469611524"/>
      <w:bookmarkStart w:id="327" w:name="_Toc469649852"/>
      <w:bookmarkStart w:id="328" w:name="_Toc469651037"/>
      <w:bookmarkStart w:id="329" w:name="_Toc469651700"/>
      <w:bookmarkStart w:id="330" w:name="_Toc469651938"/>
      <w:r w:rsidRPr="00AA33D4">
        <w:rPr>
          <w:rFonts w:eastAsiaTheme="minorEastAsia"/>
        </w:rPr>
        <w:t>Technical Security</w:t>
      </w:r>
      <w:bookmarkEnd w:id="323"/>
      <w:bookmarkEnd w:id="324"/>
      <w:bookmarkEnd w:id="325"/>
      <w:bookmarkEnd w:id="326"/>
      <w:bookmarkEnd w:id="327"/>
      <w:bookmarkEnd w:id="328"/>
      <w:bookmarkEnd w:id="329"/>
      <w:bookmarkEnd w:id="330"/>
      <w:r w:rsidRPr="00AA33D4">
        <w:rPr>
          <w:rFonts w:eastAsiaTheme="minorEastAsia"/>
        </w:rPr>
        <w:t xml:space="preserve"> </w:t>
      </w:r>
    </w:p>
    <w:p w14:paraId="1DEEE1A1" w14:textId="73B9EE6F" w:rsidR="005B4CC2" w:rsidRPr="00AA33D4" w:rsidRDefault="7F8DABC8" w:rsidP="002A1FF2">
      <w:r w:rsidRPr="00AA33D4">
        <w:t xml:space="preserve"> As with any network system, security is key to ensuring safeguarding, access control and data loss prevention. There are lots of different ways to protect a network, all of which we will consider for Ace Training.</w:t>
      </w:r>
    </w:p>
    <w:p w14:paraId="7052977B" w14:textId="0BBBF4B6" w:rsidR="005B4CC2" w:rsidRPr="00AA33D4" w:rsidRDefault="7F8DABC8" w:rsidP="002A1FF2">
      <w:r w:rsidRPr="00AA33D4">
        <w:rPr>
          <w:lang w:val="en-US"/>
        </w:rPr>
        <w:t>"</w:t>
      </w:r>
      <w:r w:rsidRPr="00AA33D4">
        <w:rPr>
          <w:noProof/>
          <w:lang w:val="en-US"/>
        </w:rPr>
        <w:t>Network security" refers to any activity designed to protect the usability and integrity of your network and data. It includes both hardware and software technologies. Effective network security manages access to the network. It targets a variety of threats and stops them from entering or spreading on your network(</w:t>
      </w:r>
      <w:r w:rsidR="00FA7196">
        <w:rPr>
          <w:noProof/>
          <w:lang w:val="en-US"/>
        </w:rPr>
        <w:t>Rhodoes-Ousley, 2013).</w:t>
      </w:r>
    </w:p>
    <w:p w14:paraId="379229F0" w14:textId="7E10D5CB" w:rsidR="005B4CC2" w:rsidRPr="00AA33D4" w:rsidRDefault="7F8DABC8" w:rsidP="00DB0C96">
      <w:pPr>
        <w:pStyle w:val="Heading4"/>
      </w:pPr>
      <w:r w:rsidRPr="00AA33D4">
        <w:lastRenderedPageBreak/>
        <w:t>Access Control</w:t>
      </w:r>
    </w:p>
    <w:p w14:paraId="7D5FA457" w14:textId="11F68B24" w:rsidR="005B4CC2" w:rsidRPr="00AA33D4" w:rsidRDefault="7F8DABC8" w:rsidP="005B4CC2">
      <w:r w:rsidRPr="00AA33D4">
        <w:rPr>
          <w:noProof/>
        </w:rPr>
        <w:t>There will be lots of users who have</w:t>
      </w:r>
      <w:r w:rsidRPr="00AA33D4">
        <w:t xml:space="preserve"> access to ace training files and documents. From the staff of Ace Training – right through to the students </w:t>
      </w:r>
      <w:r w:rsidRPr="00620B33">
        <w:rPr>
          <w:noProof/>
        </w:rPr>
        <w:t>who</w:t>
      </w:r>
      <w:r w:rsidR="00620B33">
        <w:rPr>
          <w:noProof/>
        </w:rPr>
        <w:t>m</w:t>
      </w:r>
      <w:r w:rsidRPr="00AA33D4">
        <w:t xml:space="preserve"> they teach. </w:t>
      </w:r>
    </w:p>
    <w:p w14:paraId="59309ABC" w14:textId="12FF3F1A" w:rsidR="005B4CC2" w:rsidRPr="00AA33D4" w:rsidRDefault="7F8DABC8" w:rsidP="005B4CC2">
      <w:r w:rsidRPr="00AA33D4">
        <w:t xml:space="preserve">Not every user should have the same access to the network, and to keep out potentially dangerous users and viruses, each user and devise </w:t>
      </w:r>
      <w:r w:rsidRPr="00620B33">
        <w:rPr>
          <w:noProof/>
        </w:rPr>
        <w:t>need</w:t>
      </w:r>
      <w:r w:rsidRPr="00AA33D4">
        <w:t xml:space="preserve"> to be recognised. </w:t>
      </w:r>
    </w:p>
    <w:p w14:paraId="60B211A0" w14:textId="406F9CE3" w:rsidR="005B4CC2" w:rsidRPr="00AA33D4" w:rsidRDefault="7F8DABC8" w:rsidP="005B4CC2">
      <w:r w:rsidRPr="00AA33D4">
        <w:t>Limited access should be given to non-crucial users. This includes access to the network through internet usage and access to the intranet system.</w:t>
      </w:r>
    </w:p>
    <w:p w14:paraId="00B98FFA" w14:textId="7658A647" w:rsidR="005B4CC2" w:rsidRPr="00AA33D4" w:rsidRDefault="7F8DABC8" w:rsidP="005B4CC2">
      <w:r w:rsidRPr="00AA33D4">
        <w:t>Student access will be very limited</w:t>
      </w:r>
      <w:r w:rsidR="00620B33">
        <w:rPr>
          <w:noProof/>
        </w:rPr>
        <w:t>;</w:t>
      </w:r>
      <w:r w:rsidRPr="00AA33D4">
        <w:t xml:space="preserve"> they will be able to log onto the network and view some controlled documents. With regards to uploading data, this will again be very controlled. Students will be able </w:t>
      </w:r>
      <w:r w:rsidR="00620B33">
        <w:rPr>
          <w:noProof/>
        </w:rPr>
        <w:t>to</w:t>
      </w:r>
      <w:r w:rsidRPr="00AA33D4">
        <w:t xml:space="preserve"> upload PDF documents to the Moodle system.</w:t>
      </w:r>
    </w:p>
    <w:p w14:paraId="55625946" w14:textId="2E8D7352" w:rsidR="00FA7196" w:rsidRPr="00AA33D4" w:rsidRDefault="7F8DABC8" w:rsidP="005B4CC2">
      <w:r w:rsidRPr="00AA33D4">
        <w:t>Someone within the company will be given the responsibility of System Administrator</w:t>
      </w:r>
      <w:r w:rsidR="00FA7196">
        <w:t xml:space="preserve">. They will be in charge of NAC </w:t>
      </w:r>
      <w:r w:rsidR="00FA7196">
        <w:rPr>
          <w:lang w:val="en-US"/>
        </w:rPr>
        <w:t>(T</w:t>
      </w:r>
      <w:r w:rsidR="00FA7196" w:rsidRPr="002F35A5">
        <w:rPr>
          <w:rFonts w:asciiTheme="majorHAnsi" w:eastAsiaTheme="minorEastAsia" w:hAnsiTheme="majorHAnsi" w:cs="ProximaNova-RegularIt"/>
          <w:i/>
          <w:iCs/>
          <w:lang w:val="en-US"/>
        </w:rPr>
        <w:t>he knack of NAC [Network access control]</w:t>
      </w:r>
      <w:r w:rsidR="00FA7196" w:rsidRPr="002F35A5">
        <w:rPr>
          <w:rFonts w:asciiTheme="majorHAnsi" w:eastAsiaTheme="minorEastAsia" w:hAnsiTheme="majorHAnsi" w:cs="ProximaNova-Regular"/>
          <w:lang w:val="en-US"/>
        </w:rPr>
        <w:t>, 2007</w:t>
      </w:r>
      <w:r w:rsidR="00FA7196">
        <w:rPr>
          <w:lang w:val="en-US"/>
        </w:rPr>
        <w:t>).</w:t>
      </w:r>
    </w:p>
    <w:p w14:paraId="29B203F5" w14:textId="65675EDD" w:rsidR="005B4CC2" w:rsidRPr="00AA33D4" w:rsidRDefault="7F8DABC8" w:rsidP="005B4CC2">
      <w:r w:rsidRPr="00AA33D4">
        <w:t>The data protection act needed to be adhered to with regards to Access control, for instance, personal information about employees and students should be kept by employers, but only accessed when required.</w:t>
      </w:r>
    </w:p>
    <w:p w14:paraId="3C61C876" w14:textId="532D733B" w:rsidR="005B4CC2" w:rsidRPr="00AA33D4" w:rsidRDefault="7F8DABC8" w:rsidP="00DB0C96">
      <w:pPr>
        <w:pStyle w:val="Heading4"/>
      </w:pPr>
      <w:r w:rsidRPr="00AA33D4">
        <w:t>Email Security</w:t>
      </w:r>
    </w:p>
    <w:p w14:paraId="0E5432BC" w14:textId="15C92C96" w:rsidR="005B4CC2" w:rsidRPr="00AA33D4" w:rsidRDefault="7F8DABC8" w:rsidP="005B4CC2">
      <w:r w:rsidRPr="00AA33D4">
        <w:rPr>
          <w:noProof/>
        </w:rPr>
        <w:t>Email Gateways are a big threat to networks as they are a clear route into a server through users.</w:t>
      </w:r>
      <w:r w:rsidRPr="00AA33D4">
        <w:t xml:space="preserve"> Attackers use personal information and social engineering tactics to build sophisticated to deceive users and send them to sites serving up malware. For this reason, Ace Training Internet security is vital to ensure there will be no corruption in the system.</w:t>
      </w:r>
    </w:p>
    <w:p w14:paraId="3F5C9709" w14:textId="7E39653A" w:rsidR="005B4CC2" w:rsidRPr="00AA33D4" w:rsidRDefault="7F8DABC8" w:rsidP="005B4CC2">
      <w:r w:rsidRPr="00AA33D4">
        <w:t xml:space="preserve">Any emails containing websites links will be regarded as spam until the user accepts them. </w:t>
      </w:r>
      <w:r w:rsidRPr="00AA33D4">
        <w:rPr>
          <w:noProof/>
        </w:rPr>
        <w:t>Any websites that contain malware will be blocked by the system administrator</w:t>
      </w:r>
      <w:r w:rsidRPr="00AA33D4">
        <w:t>, and suspicious websites will be filtered to prevent access.</w:t>
      </w:r>
    </w:p>
    <w:p w14:paraId="4EBF9C6E" w14:textId="63F1B607" w:rsidR="005B4CC2" w:rsidRPr="00AA33D4" w:rsidRDefault="7F8DABC8" w:rsidP="005B4CC2">
      <w:r w:rsidRPr="00AA33D4">
        <w:t xml:space="preserve">As </w:t>
      </w:r>
      <w:r w:rsidR="003D1E64" w:rsidRPr="00AA33D4">
        <w:t>users,</w:t>
      </w:r>
      <w:r w:rsidRPr="00AA33D4">
        <w:t xml:space="preserve"> will need email usage, we will be using Microsoft Outlook. This has been chosen for Ace Training as they mostly Microsoft Windows clients, and as mentioned in the Operating Systems section of the report, this protects users from access by unauthorised software.</w:t>
      </w:r>
    </w:p>
    <w:p w14:paraId="7ED81E17" w14:textId="5A5281AF" w:rsidR="005B4CC2" w:rsidRPr="00AA33D4" w:rsidRDefault="7F8DABC8" w:rsidP="00DB0C96">
      <w:pPr>
        <w:pStyle w:val="Heading4"/>
      </w:pPr>
      <w:r w:rsidRPr="00AA33D4">
        <w:t>Data Loss Prevention</w:t>
      </w:r>
    </w:p>
    <w:p w14:paraId="65CF5ADF" w14:textId="0415B3A0" w:rsidR="005B4CC2" w:rsidRPr="00AA33D4" w:rsidRDefault="7F8DABC8" w:rsidP="00C64995">
      <w:pPr>
        <w:rPr>
          <w:lang w:val="en-US"/>
        </w:rPr>
      </w:pPr>
      <w:r w:rsidRPr="00AA33D4">
        <w:rPr>
          <w:noProof/>
          <w:lang w:val="en-US"/>
        </w:rPr>
        <w:t>Data loss can diminish a company's brand, reduce shareholder value, and damage the company's goodwill and reputation.</w:t>
      </w:r>
      <w:r w:rsidRPr="00AA33D4">
        <w:rPr>
          <w:lang w:val="en-US"/>
        </w:rPr>
        <w:t xml:space="preserve"> </w:t>
      </w:r>
      <w:r w:rsidR="00FA7196">
        <w:rPr>
          <w:lang w:val="en-US"/>
        </w:rPr>
        <w:t>(Liu and Kuhm, 2010)</w:t>
      </w:r>
    </w:p>
    <w:p w14:paraId="5EDE05C3" w14:textId="0992BA6A" w:rsidR="005B4CC2" w:rsidRPr="00AA33D4" w:rsidRDefault="7F8DABC8" w:rsidP="00C64995">
      <w:r w:rsidRPr="00AA33D4">
        <w:t xml:space="preserve">Sensitive data will need to be stored by Ace Training. </w:t>
      </w:r>
      <w:r w:rsidRPr="00AA33D4">
        <w:rPr>
          <w:noProof/>
        </w:rPr>
        <w:t>This includes</w:t>
      </w:r>
      <w:r w:rsidRPr="00AA33D4">
        <w:t xml:space="preserve"> salaries, contact information of staff and pupils, hierarchy-controlled information like company profits and staff files. </w:t>
      </w:r>
      <w:r w:rsidRPr="00AA33D4">
        <w:rPr>
          <w:noProof/>
        </w:rPr>
        <w:t>For this reason, it is important that access to</w:t>
      </w:r>
      <w:r w:rsidRPr="00AA33D4">
        <w:t xml:space="preserve"> this type of information </w:t>
      </w:r>
      <w:r w:rsidRPr="00620B33">
        <w:rPr>
          <w:noProof/>
        </w:rPr>
        <w:t>stay</w:t>
      </w:r>
      <w:r w:rsidRPr="00AA33D4">
        <w:t xml:space="preserve"> under “need to know” access control. </w:t>
      </w:r>
    </w:p>
    <w:p w14:paraId="58BCA047" w14:textId="166F581D" w:rsidR="005B4CC2" w:rsidRPr="00AA33D4" w:rsidRDefault="7F8DABC8" w:rsidP="00C64995">
      <w:r w:rsidRPr="00AA33D4">
        <w:t>Today there is technology available known as DLP or data loss protection, that stops certain users from sending, copying and even printing vulnerable information.</w:t>
      </w:r>
    </w:p>
    <w:p w14:paraId="4123F71B" w14:textId="39E9B438" w:rsidR="005B4CC2" w:rsidRPr="00AA33D4" w:rsidRDefault="7F8DABC8" w:rsidP="00C64995">
      <w:r w:rsidRPr="00AA33D4">
        <w:t xml:space="preserve">Basic FTP can be used to stop vulnerable data from being accessed by unauthorised users, and it is also recommended that </w:t>
      </w:r>
      <w:r w:rsidR="00270E33" w:rsidRPr="00AA33D4">
        <w:t>someone</w:t>
      </w:r>
      <w:r w:rsidRPr="00AA33D4">
        <w:t xml:space="preserve"> from the company will be put in charge of file backups on the server, to ensure that no data is lost in the case of a security breach.</w:t>
      </w:r>
    </w:p>
    <w:p w14:paraId="6C74A245" w14:textId="2213F5C9" w:rsidR="005B4CC2" w:rsidRPr="00AA33D4" w:rsidRDefault="7F8DABC8" w:rsidP="00DB0C96">
      <w:pPr>
        <w:pStyle w:val="Heading4"/>
      </w:pPr>
      <w:r w:rsidRPr="00AA33D4">
        <w:t>Firewalls and Anti-Virus</w:t>
      </w:r>
    </w:p>
    <w:p w14:paraId="07EB955F" w14:textId="31185B80" w:rsidR="005B4CC2" w:rsidRPr="00AA33D4" w:rsidRDefault="7F8DABC8" w:rsidP="7F8DABC8">
      <w:pPr>
        <w:rPr>
          <w:rFonts w:eastAsia="Uwebyjymudlvuqtyfqvtkjdepbn" w:cs="Uwebyjymudlvuqtyfqvtkjdepbn"/>
          <w:lang w:val="en-US"/>
        </w:rPr>
      </w:pPr>
      <w:r w:rsidRPr="00AA33D4">
        <w:rPr>
          <w:rFonts w:eastAsia="Uwebyjymudlvuqtyfqvtkjdepbn" w:cs="Uwebyjymudlvuqtyfqvtkjdepbn"/>
          <w:noProof/>
          <w:lang w:val="en-US"/>
        </w:rPr>
        <w:t>Firewalls put up a barrier between your trusted internal network and untrusted outside networks, such as the Internet. They use a set of defined rules to allow or block traffic. A firewall can be hardware, software, or both. (</w:t>
      </w:r>
      <w:r w:rsidR="00FA7196">
        <w:rPr>
          <w:lang w:val="en-US"/>
        </w:rPr>
        <w:t>Frahim and Santos, 2009)</w:t>
      </w:r>
    </w:p>
    <w:p w14:paraId="459F125D" w14:textId="7239EBB3" w:rsidR="005B4CC2" w:rsidRPr="00AA33D4" w:rsidRDefault="7F8DABC8" w:rsidP="7F8DABC8">
      <w:pPr>
        <w:rPr>
          <w:rFonts w:eastAsia="Uwebyjymudlvuqtyfqvtkjdepbn" w:cs="Uwebyjymudlvuqtyfqvtkjdepbn"/>
          <w:lang w:val="en-US"/>
        </w:rPr>
      </w:pPr>
      <w:r w:rsidRPr="00AA33D4">
        <w:rPr>
          <w:rFonts w:eastAsia="Uwebyjymudlvuqtyfqvtkjdepbn" w:cs="Uwebyjymudlvuqtyfqvtkjdepbn"/>
          <w:lang w:val="en-US"/>
        </w:rPr>
        <w:lastRenderedPageBreak/>
        <w:t xml:space="preserve">There is lots of Firewalls and Anti-virus software available for small business’ like Ace Training, and when choosing something that will suit, it must </w:t>
      </w:r>
      <w:r w:rsidRPr="00AA33D4">
        <w:rPr>
          <w:rFonts w:eastAsia="Uwebyjymudlvuqtyfqvtkjdepbn" w:cs="Uwebyjymudlvuqtyfqvtkjdepbn"/>
          <w:noProof/>
          <w:lang w:val="en-US"/>
        </w:rPr>
        <w:t>be noted</w:t>
      </w:r>
      <w:r w:rsidRPr="00AA33D4">
        <w:rPr>
          <w:rFonts w:eastAsia="Uwebyjymudlvuqtyfqvtkjdepbn" w:cs="Uwebyjymudlvuqtyfqvtkjdepbn"/>
          <w:lang w:val="en-US"/>
        </w:rPr>
        <w:t xml:space="preserve"> that because there is </w:t>
      </w:r>
      <w:r w:rsidR="00620B33">
        <w:rPr>
          <w:rFonts w:eastAsia="Uwebyjymudlvuqtyfqvtkjdepbn" w:cs="Uwebyjymudlvuqtyfqvtkjdepbn"/>
          <w:lang w:val="en-US"/>
        </w:rPr>
        <w:t>the</w:t>
      </w:r>
      <w:r w:rsidRPr="00AA33D4">
        <w:rPr>
          <w:rFonts w:eastAsia="Uwebyjymudlvuqtyfqvtkjdepbn" w:cs="Uwebyjymudlvuqtyfqvtkjdepbn"/>
          <w:lang w:val="en-US"/>
        </w:rPr>
        <w:t xml:space="preserve"> use of Mac and PC at Ace Training, something that will protect both is needed.</w:t>
      </w:r>
    </w:p>
    <w:p w14:paraId="02905547" w14:textId="238D3EB5" w:rsidR="005B4CC2" w:rsidRPr="00AA33D4" w:rsidRDefault="00034DDA" w:rsidP="7F8DABC8">
      <w:pPr>
        <w:rPr>
          <w:rFonts w:eastAsia="Uwebyjymudlvuqtyfqvtkjdepbn" w:cs="Uwebyjymudlvuqtyfqvtkjdepbn"/>
          <w:lang w:val="en-US"/>
        </w:rPr>
      </w:pPr>
      <w:r w:rsidRPr="00AA33D4">
        <w:rPr>
          <w:rFonts w:eastAsia="Uwebyjymudlvuqtyfqvtkjdepbn" w:cs="Uwebyjymudlvuqtyfqvtkjdepbn"/>
          <w:lang w:val="en-US"/>
        </w:rPr>
        <w:t>Symantec Endpoint Protection</w:t>
      </w:r>
      <w:r w:rsidR="00563719">
        <w:rPr>
          <w:rFonts w:eastAsia="Uwebyjymudlvuqtyfqvtkjdepbn" w:cs="Uwebyjymudlvuqtyfqvtkjdepbn"/>
          <w:lang w:val="en-US"/>
        </w:rPr>
        <w:t xml:space="preserve"> is recommended for Ace Training</w:t>
      </w:r>
      <w:r w:rsidR="7F8DABC8" w:rsidRPr="00AA33D4">
        <w:rPr>
          <w:rFonts w:eastAsia="Uwebyjymudlvuqtyfqvtkjdepbn" w:cs="Uwebyjymudlvuqtyfqvtkjdepbn"/>
          <w:lang w:val="en-US"/>
        </w:rPr>
        <w:t xml:space="preserve">. This is Norton’s main business Anti-virus software, and although it is not the cheapest </w:t>
      </w:r>
      <w:r w:rsidR="7F8DABC8" w:rsidRPr="00AA33D4">
        <w:rPr>
          <w:rFonts w:eastAsia="Uwebyjymudlvuqtyfqvtkjdepbn" w:cs="Uwebyjymudlvuqtyfqvtkjdepbn"/>
          <w:noProof/>
          <w:lang w:val="en-US"/>
        </w:rPr>
        <w:t>on the market, it has a whole host of features that</w:t>
      </w:r>
      <w:r w:rsidR="7F8DABC8" w:rsidRPr="00AA33D4">
        <w:rPr>
          <w:rFonts w:eastAsia="Uwebyjymudlvuqtyfqvtkjdepbn" w:cs="Uwebyjymudlvuqtyfqvtkjdepbn"/>
          <w:lang w:val="en-US"/>
        </w:rPr>
        <w:t xml:space="preserve"> make it the ideal selection. This is run by Symantec and offers multi</w:t>
      </w:r>
      <w:r w:rsidR="00620B33">
        <w:rPr>
          <w:rFonts w:eastAsia="Uwebyjymudlvuqtyfqvtkjdepbn" w:cs="Uwebyjymudlvuqtyfqvtkjdepbn"/>
          <w:noProof/>
          <w:lang w:val="en-US"/>
        </w:rPr>
        <w:t>-</w:t>
      </w:r>
      <w:r w:rsidR="7F8DABC8" w:rsidRPr="00AA33D4">
        <w:rPr>
          <w:rFonts w:eastAsia="Uwebyjymudlvuqtyfqvtkjdepbn" w:cs="Uwebyjymudlvuqtyfqvtkjdepbn"/>
          <w:lang w:val="en-US"/>
        </w:rPr>
        <w:t xml:space="preserve">layers of protection, including antivirus, browsing protection, firewall, application control, device control and remote management. It allows for between 1-350 users and the standard licensing period is between 1-3 years. </w:t>
      </w:r>
    </w:p>
    <w:p w14:paraId="65506F18" w14:textId="4C264A39" w:rsidR="005B4CC2" w:rsidRPr="00AA33D4" w:rsidRDefault="7F8DABC8" w:rsidP="7F8DABC8">
      <w:pPr>
        <w:rPr>
          <w:rFonts w:eastAsia="OpenSans" w:cs="OpenSans"/>
          <w:lang w:val="en-US"/>
        </w:rPr>
      </w:pPr>
      <w:r w:rsidRPr="00AA33D4">
        <w:rPr>
          <w:rFonts w:eastAsia="OpenSans" w:cs="OpenSans"/>
          <w:lang w:val="en-US"/>
        </w:rPr>
        <w:t xml:space="preserve">Other layers of protection include </w:t>
      </w:r>
      <w:r w:rsidRPr="00620B33">
        <w:rPr>
          <w:rFonts w:eastAsia="OpenSans" w:cs="OpenSans"/>
          <w:noProof/>
          <w:lang w:val="en-US"/>
        </w:rPr>
        <w:t>behavio</w:t>
      </w:r>
      <w:r w:rsidR="00620B33">
        <w:rPr>
          <w:rFonts w:eastAsia="OpenSans" w:cs="OpenSans"/>
          <w:noProof/>
          <w:lang w:val="en-US"/>
        </w:rPr>
        <w:t>u</w:t>
      </w:r>
      <w:r w:rsidRPr="00620B33">
        <w:rPr>
          <w:rFonts w:eastAsia="OpenSans" w:cs="OpenSans"/>
          <w:noProof/>
          <w:lang w:val="en-US"/>
        </w:rPr>
        <w:t>r</w:t>
      </w:r>
      <w:r w:rsidRPr="00AA33D4">
        <w:rPr>
          <w:rFonts w:eastAsia="OpenSans" w:cs="OpenSans"/>
          <w:lang w:val="en-US"/>
        </w:rPr>
        <w:t xml:space="preserve"> monitoring, intrusion protection and the 'Power Eraser' to remove stubborn threats and repair your system.</w:t>
      </w:r>
    </w:p>
    <w:p w14:paraId="285D9C82" w14:textId="4782F7E7" w:rsidR="005B4CC2" w:rsidRPr="00AA33D4" w:rsidRDefault="00034DDA" w:rsidP="00034DDA">
      <w:pPr>
        <w:rPr>
          <w:rFonts w:eastAsia="OpenSans" w:cs="OpenSans"/>
          <w:lang w:val="en-US"/>
        </w:rPr>
      </w:pPr>
      <w:r w:rsidRPr="00AA33D4">
        <w:rPr>
          <w:rFonts w:eastAsia="OpenSans" w:cs="OpenSans"/>
          <w:lang w:val="en-US"/>
        </w:rPr>
        <w:t xml:space="preserve">A </w:t>
      </w:r>
      <w:r w:rsidR="00833B82">
        <w:rPr>
          <w:rFonts w:eastAsia="OpenSans" w:cs="OpenSans"/>
          <w:lang w:val="en-US"/>
        </w:rPr>
        <w:t>three</w:t>
      </w:r>
      <w:r w:rsidR="00833B82" w:rsidRPr="00AA33D4">
        <w:rPr>
          <w:rFonts w:eastAsia="OpenSans" w:cs="OpenSans"/>
          <w:lang w:val="en-US"/>
        </w:rPr>
        <w:t>-year</w:t>
      </w:r>
      <w:r w:rsidR="7F8DABC8" w:rsidRPr="00AA33D4">
        <w:rPr>
          <w:rFonts w:eastAsia="OpenSans" w:cs="OpenSans"/>
          <w:lang w:val="en-US"/>
        </w:rPr>
        <w:t xml:space="preserve"> subscription costs £</w:t>
      </w:r>
      <w:r w:rsidRPr="00AA33D4">
        <w:rPr>
          <w:rFonts w:eastAsia="OpenSans" w:cs="OpenSans"/>
          <w:lang w:val="en-US"/>
        </w:rPr>
        <w:t xml:space="preserve">760, which is only £253 per </w:t>
      </w:r>
      <w:r w:rsidR="7F8DABC8" w:rsidRPr="00AA33D4">
        <w:rPr>
          <w:rFonts w:eastAsia="OpenSans" w:cs="OpenSans"/>
          <w:lang w:val="en-US"/>
        </w:rPr>
        <w:t>year</w:t>
      </w:r>
      <w:r w:rsidRPr="00AA33D4">
        <w:rPr>
          <w:rFonts w:eastAsia="OpenSans" w:cs="OpenSans"/>
          <w:lang w:val="en-US"/>
        </w:rPr>
        <w:t>.  This is an ideal solution</w:t>
      </w:r>
      <w:r w:rsidR="00620B33">
        <w:rPr>
          <w:rFonts w:eastAsia="OpenSans" w:cs="OpenSans"/>
          <w:noProof/>
          <w:lang w:val="en-US"/>
        </w:rPr>
        <w:t>,</w:t>
      </w:r>
      <w:r w:rsidR="7F8DABC8" w:rsidRPr="00AA33D4">
        <w:rPr>
          <w:rFonts w:eastAsia="OpenSans" w:cs="OpenSans"/>
          <w:lang w:val="en-US"/>
        </w:rPr>
        <w:t xml:space="preserve"> and the benefits are listed below</w:t>
      </w:r>
      <w:r w:rsidRPr="00AA33D4">
        <w:rPr>
          <w:rFonts w:eastAsia="Uwebyjymudlvuqtyfqvtkjdepbn" w:cs="Uwebyjymudlvuqtyfqvtkjdepbn"/>
          <w:noProof/>
          <w:lang w:val="en-US"/>
        </w:rPr>
        <w:t>:</w:t>
      </w:r>
    </w:p>
    <w:p w14:paraId="2A49E485" w14:textId="77777777" w:rsidR="005B4CC2" w:rsidRPr="00AA33D4" w:rsidRDefault="7F8DABC8" w:rsidP="00AA3E43">
      <w:pPr>
        <w:pStyle w:val="ListParagraph"/>
        <w:numPr>
          <w:ilvl w:val="0"/>
          <w:numId w:val="17"/>
        </w:numPr>
        <w:spacing w:after="0" w:line="240" w:lineRule="auto"/>
        <w:rPr>
          <w:rFonts w:eastAsia="Uwebyjymudlvuqtyfqvtkjdepbn" w:cs="Uwebyjymudlvuqtyfqvtkjdepbn"/>
          <w:noProof/>
          <w:lang w:val="en-US"/>
        </w:rPr>
      </w:pPr>
      <w:r w:rsidRPr="00AA33D4">
        <w:rPr>
          <w:rFonts w:eastAsia="Uwebyjymudlvuqtyfqvtkjdepbn" w:cs="Uwebyjymudlvuqtyfqvtkjdepbn"/>
          <w:noProof/>
          <w:lang w:val="en-US"/>
        </w:rPr>
        <w:t>Delivers the same security trusted by the world’s top companies.</w:t>
      </w:r>
    </w:p>
    <w:p w14:paraId="6FD08C1E" w14:textId="77777777" w:rsidR="005B4CC2" w:rsidRPr="00AA33D4" w:rsidRDefault="7F8DABC8" w:rsidP="00AA3E43">
      <w:pPr>
        <w:pStyle w:val="ListParagraph"/>
        <w:numPr>
          <w:ilvl w:val="0"/>
          <w:numId w:val="17"/>
        </w:numPr>
        <w:spacing w:after="0" w:line="240" w:lineRule="auto"/>
        <w:rPr>
          <w:rFonts w:eastAsia="Uwebyjymudlvuqtyfqvtkjdepbn" w:cs="Uwebyjymudlvuqtyfqvtkjdepbn"/>
          <w:noProof/>
          <w:lang w:val="en-US"/>
        </w:rPr>
      </w:pPr>
      <w:r w:rsidRPr="00AA33D4">
        <w:rPr>
          <w:rFonts w:eastAsia="Uwebyjymudlvuqtyfqvtkjdepbn" w:cs="Uwebyjymudlvuqtyfqvtkjdepbn"/>
          <w:noProof/>
          <w:lang w:val="en-US"/>
        </w:rPr>
        <w:t>Protects data across devices — desktops, laptops, tablets and smartphones.</w:t>
      </w:r>
    </w:p>
    <w:p w14:paraId="2E9C57E1" w14:textId="77777777" w:rsidR="005B4CC2" w:rsidRPr="00AA33D4" w:rsidRDefault="7F8DABC8" w:rsidP="00AA3E43">
      <w:pPr>
        <w:pStyle w:val="ListParagraph"/>
        <w:numPr>
          <w:ilvl w:val="0"/>
          <w:numId w:val="17"/>
        </w:numPr>
        <w:spacing w:after="0" w:line="240" w:lineRule="auto"/>
        <w:rPr>
          <w:rFonts w:eastAsia="Uwebyjymudlvuqtyfqvtkjdepbn" w:cs="Uwebyjymudlvuqtyfqvtkjdepbn"/>
          <w:noProof/>
          <w:lang w:val="en-US"/>
        </w:rPr>
      </w:pPr>
      <w:r w:rsidRPr="00AA33D4">
        <w:rPr>
          <w:rFonts w:eastAsia="Uwebyjymudlvuqtyfqvtkjdepbn" w:cs="Uwebyjymudlvuqtyfqvtkjdepbn"/>
          <w:noProof/>
          <w:lang w:val="en-US"/>
        </w:rPr>
        <w:t>Offers easy cloud-based setup and device management.</w:t>
      </w:r>
    </w:p>
    <w:p w14:paraId="3EE42BAE" w14:textId="77777777" w:rsidR="005B4CC2" w:rsidRPr="00AA33D4" w:rsidRDefault="7F8DABC8" w:rsidP="00AA3E43">
      <w:pPr>
        <w:pStyle w:val="ListParagraph"/>
        <w:numPr>
          <w:ilvl w:val="0"/>
          <w:numId w:val="17"/>
        </w:numPr>
        <w:spacing w:after="0" w:line="240" w:lineRule="auto"/>
        <w:rPr>
          <w:rFonts w:eastAsia="Uwebyjymudlvuqtyfqvtkjdepbn" w:cs="Uwebyjymudlvuqtyfqvtkjdepbn"/>
          <w:lang w:val="en-US"/>
        </w:rPr>
      </w:pPr>
      <w:r w:rsidRPr="00AA33D4">
        <w:rPr>
          <w:rFonts w:eastAsia="Uwebyjymudlvuqtyfqvtkjdepbn" w:cs="Uwebyjymudlvuqtyfqvtkjdepbn"/>
          <w:noProof/>
          <w:lang w:val="en-US"/>
        </w:rPr>
        <w:t>Gives 24x7 support for you and your employees.</w:t>
      </w:r>
    </w:p>
    <w:p w14:paraId="76549676" w14:textId="15E3DAC3" w:rsidR="7F8DABC8" w:rsidRPr="00AA33D4" w:rsidRDefault="7F8DABC8" w:rsidP="7F8DABC8">
      <w:pPr>
        <w:spacing w:after="0" w:line="240" w:lineRule="auto"/>
        <w:rPr>
          <w:rFonts w:eastAsia="Uwebyjymudlvuqtyfqvtkjdepbn" w:cs="Uwebyjymudlvuqtyfqvtkjdepbn"/>
          <w:lang w:val="en-US"/>
        </w:rPr>
      </w:pPr>
      <w:r w:rsidRPr="00AA33D4">
        <w:rPr>
          <w:rFonts w:eastAsia="Uwebyjymudlvuqtyfqvtkjdepbn" w:cs="Uwebyjymudlvuqtyfqvtkjdepbn"/>
          <w:noProof/>
          <w:lang w:val="en-US"/>
        </w:rPr>
        <w:t>(Norton, 2016)</w:t>
      </w:r>
    </w:p>
    <w:p w14:paraId="2703DA64" w14:textId="2F912E41" w:rsidR="005B4CC2" w:rsidRPr="00AA33D4" w:rsidRDefault="005B4CC2" w:rsidP="005B4CC2">
      <w:pPr>
        <w:rPr>
          <w:rFonts w:cs="Uwebyjymudlvuqtyfqvtkjdepbn"/>
          <w:lang w:val="en-US"/>
        </w:rPr>
      </w:pPr>
    </w:p>
    <w:p w14:paraId="33822719" w14:textId="3D09646F" w:rsidR="005B4CC2" w:rsidRPr="00AA33D4" w:rsidRDefault="7F8DABC8" w:rsidP="7F8DABC8">
      <w:pPr>
        <w:rPr>
          <w:rFonts w:eastAsia="Uwebyjymudlvuqtyfqvtkjdepbn" w:cs="Uwebyjymudlvuqtyfqvtkjdepbn"/>
          <w:lang w:val="en-US"/>
        </w:rPr>
      </w:pPr>
      <w:r w:rsidRPr="00AA33D4">
        <w:rPr>
          <w:rFonts w:eastAsia="Uwebyjymudlvuqtyfqvtkjdepbn" w:cs="Uwebyjymudlvuqtyfqvtkjdepbn"/>
          <w:noProof/>
          <w:lang w:val="en-US"/>
        </w:rPr>
        <w:t>This has</w:t>
      </w:r>
      <w:r w:rsidRPr="00AA33D4">
        <w:rPr>
          <w:rFonts w:eastAsia="Uwebyjymudlvuqtyfqvtkjdepbn" w:cs="Uwebyjymudlvuqtyfqvtkjdepbn"/>
          <w:lang w:val="en-US"/>
        </w:rPr>
        <w:t xml:space="preserve"> been compared to main competitors AVG and McAfee and is considerably cheaper in price.</w:t>
      </w:r>
    </w:p>
    <w:p w14:paraId="083EA0D9" w14:textId="3D93FC60" w:rsidR="005B4CC2" w:rsidRPr="00AA33D4" w:rsidRDefault="7F8DABC8" w:rsidP="7F8DABC8">
      <w:pPr>
        <w:rPr>
          <w:rFonts w:eastAsia="Uwebyjymudlvuqtyfqvtkjdepbn" w:cs="Uwebyjymudlvuqtyfqvtkjdepbn"/>
          <w:lang w:val="en-US"/>
        </w:rPr>
      </w:pPr>
      <w:r w:rsidRPr="00AA33D4">
        <w:rPr>
          <w:rFonts w:eastAsia="Uwebyjymudlvuqtyfqvtkjdepbn" w:cs="Uwebyjymudlvuqtyfqvtkjdepbn"/>
          <w:lang w:val="en-US"/>
        </w:rPr>
        <w:t xml:space="preserve">For the same amount of cover on 20 </w:t>
      </w:r>
      <w:r w:rsidRPr="00AA33D4">
        <w:rPr>
          <w:rFonts w:eastAsia="Uwebyjymudlvuqtyfqvtkjdepbn" w:cs="Uwebyjymudlvuqtyfqvtkjdepbn"/>
          <w:noProof/>
          <w:lang w:val="en-US"/>
        </w:rPr>
        <w:t>devi</w:t>
      </w:r>
      <w:r w:rsidR="00200E0F" w:rsidRPr="00AA33D4">
        <w:rPr>
          <w:rFonts w:eastAsia="Uwebyjymudlvuqtyfqvtkjdepbn" w:cs="Uwebyjymudlvuqtyfqvtkjdepbn"/>
          <w:noProof/>
          <w:lang w:val="en-US"/>
        </w:rPr>
        <w:t>c</w:t>
      </w:r>
      <w:r w:rsidRPr="00AA33D4">
        <w:rPr>
          <w:rFonts w:eastAsia="Uwebyjymudlvuqtyfqvtkjdepbn" w:cs="Uwebyjymudlvuqtyfqvtkjdepbn"/>
          <w:noProof/>
          <w:lang w:val="en-US"/>
        </w:rPr>
        <w:t>es</w:t>
      </w:r>
      <w:r w:rsidR="00034DDA" w:rsidRPr="00AA33D4">
        <w:rPr>
          <w:rFonts w:eastAsia="Uwebyjymudlvuqtyfqvtkjdepbn" w:cs="Uwebyjymudlvuqtyfqvtkjdepbn"/>
          <w:noProof/>
          <w:lang w:val="en-US"/>
        </w:rPr>
        <w:t>, for one year of cover,</w:t>
      </w:r>
      <w:r w:rsidRPr="00AA33D4">
        <w:rPr>
          <w:rFonts w:eastAsia="Uwebyjymudlvuqtyfqvtkjdepbn" w:cs="Uwebyjymudlvuqtyfqvtkjdepbn"/>
          <w:lang w:val="en-US"/>
        </w:rPr>
        <w:t xml:space="preserve"> AVG business Edition costs £437.33 excluding VAT, and McAfee Endpoint Business costs £580 for 20 </w:t>
      </w:r>
      <w:r w:rsidRPr="00AA33D4">
        <w:rPr>
          <w:rFonts w:eastAsia="Uwebyjymudlvuqtyfqvtkjdepbn" w:cs="Uwebyjymudlvuqtyfqvtkjdepbn"/>
          <w:noProof/>
          <w:lang w:val="en-US"/>
        </w:rPr>
        <w:t>devi</w:t>
      </w:r>
      <w:r w:rsidR="00200E0F" w:rsidRPr="00AA33D4">
        <w:rPr>
          <w:rFonts w:eastAsia="Uwebyjymudlvuqtyfqvtkjdepbn" w:cs="Uwebyjymudlvuqtyfqvtkjdepbn"/>
          <w:noProof/>
          <w:lang w:val="en-US"/>
        </w:rPr>
        <w:t>c</w:t>
      </w:r>
      <w:r w:rsidRPr="00AA33D4">
        <w:rPr>
          <w:rFonts w:eastAsia="Uwebyjymudlvuqtyfqvtkjdepbn" w:cs="Uwebyjymudlvuqtyfqvtkjdepbn"/>
          <w:noProof/>
          <w:lang w:val="en-US"/>
        </w:rPr>
        <w:t>es</w:t>
      </w:r>
      <w:r w:rsidRPr="00AA33D4">
        <w:rPr>
          <w:rFonts w:eastAsia="Uwebyjymudlvuqtyfqvtkjdepbn" w:cs="Uwebyjymudlvuqtyfqvtkjdepbn"/>
          <w:lang w:val="en-US"/>
        </w:rPr>
        <w:t>.</w:t>
      </w:r>
    </w:p>
    <w:p w14:paraId="4840E7EE" w14:textId="1F630B8D" w:rsidR="005B4CC2" w:rsidRPr="00AA33D4" w:rsidRDefault="7F8DABC8" w:rsidP="00DB0C96">
      <w:pPr>
        <w:pStyle w:val="Heading4"/>
        <w:rPr>
          <w:lang w:val="en-US"/>
        </w:rPr>
      </w:pPr>
      <w:r w:rsidRPr="00AA33D4">
        <w:rPr>
          <w:lang w:val="en-US"/>
        </w:rPr>
        <w:t>Software Procedures and Policies</w:t>
      </w:r>
    </w:p>
    <w:p w14:paraId="2C01E378" w14:textId="0DB750F3" w:rsidR="005B4CC2" w:rsidRPr="00AA33D4" w:rsidRDefault="7F8DABC8" w:rsidP="7F8DABC8">
      <w:pPr>
        <w:rPr>
          <w:lang w:val="en-US"/>
        </w:rPr>
      </w:pPr>
      <w:r w:rsidRPr="00AA33D4">
        <w:rPr>
          <w:lang w:val="en-US"/>
        </w:rPr>
        <w:t xml:space="preserve">These procedure recommendations have been suggested to reduce the risk of malware, hacking and wrong-doers from entering the </w:t>
      </w:r>
      <w:r w:rsidRPr="00620B33">
        <w:rPr>
          <w:noProof/>
          <w:lang w:val="en-US"/>
        </w:rPr>
        <w:t>se</w:t>
      </w:r>
      <w:r w:rsidR="00620B33">
        <w:rPr>
          <w:noProof/>
          <w:lang w:val="en-US"/>
        </w:rPr>
        <w:t>r</w:t>
      </w:r>
      <w:r w:rsidRPr="00620B33">
        <w:rPr>
          <w:noProof/>
          <w:lang w:val="en-US"/>
        </w:rPr>
        <w:t>ver</w:t>
      </w:r>
      <w:r w:rsidRPr="00AA33D4">
        <w:rPr>
          <w:lang w:val="en-US"/>
        </w:rPr>
        <w:t xml:space="preserve">. Following these procedures is recommended, and we believe deliberately going against such </w:t>
      </w:r>
      <w:r w:rsidRPr="00AA33D4">
        <w:rPr>
          <w:noProof/>
          <w:lang w:val="en-US"/>
        </w:rPr>
        <w:t>procedures</w:t>
      </w:r>
      <w:r w:rsidRPr="00AA33D4">
        <w:rPr>
          <w:lang w:val="en-US"/>
        </w:rPr>
        <w:t xml:space="preserve"> should be dealt with as a matter of misconduct by the employee or student.</w:t>
      </w:r>
    </w:p>
    <w:p w14:paraId="5F803102" w14:textId="5B1B2A15" w:rsidR="005B4CC2" w:rsidRPr="00AA33D4" w:rsidRDefault="7F8DABC8" w:rsidP="00AA3E43">
      <w:pPr>
        <w:pStyle w:val="ListParagraph"/>
        <w:numPr>
          <w:ilvl w:val="0"/>
          <w:numId w:val="18"/>
        </w:numPr>
        <w:spacing w:after="0" w:line="240" w:lineRule="auto"/>
        <w:rPr>
          <w:lang w:val="en-US"/>
        </w:rPr>
      </w:pPr>
      <w:r w:rsidRPr="00AA33D4">
        <w:rPr>
          <w:lang w:val="en-US"/>
        </w:rPr>
        <w:t xml:space="preserve">Users must have a password of at least </w:t>
      </w:r>
      <w:r w:rsidR="00620B33">
        <w:rPr>
          <w:noProof/>
          <w:lang w:val="en-US"/>
        </w:rPr>
        <w:t>eight</w:t>
      </w:r>
      <w:r w:rsidRPr="00AA33D4">
        <w:rPr>
          <w:lang w:val="en-US"/>
        </w:rPr>
        <w:t xml:space="preserve"> characters, and regularly update password when prompted. Password must remain securely with its user and not be given out to any other user to use their login. Any user found to be on someone else’s login should be disciplined.</w:t>
      </w:r>
    </w:p>
    <w:p w14:paraId="53E4FF54" w14:textId="55882047" w:rsidR="005B4CC2" w:rsidRPr="00AA33D4" w:rsidRDefault="7F8DABC8" w:rsidP="00AA3E43">
      <w:pPr>
        <w:pStyle w:val="ListParagraph"/>
        <w:numPr>
          <w:ilvl w:val="0"/>
          <w:numId w:val="18"/>
        </w:numPr>
        <w:spacing w:after="0" w:line="240" w:lineRule="auto"/>
        <w:rPr>
          <w:lang w:val="en-US"/>
        </w:rPr>
      </w:pPr>
      <w:r w:rsidRPr="00AA33D4">
        <w:rPr>
          <w:lang w:val="en-US"/>
        </w:rPr>
        <w:t xml:space="preserve">Users must not download any software from unregulated sources. </w:t>
      </w:r>
      <w:r w:rsidR="00620B33">
        <w:rPr>
          <w:noProof/>
          <w:lang w:val="en-US"/>
        </w:rPr>
        <w:t>The o</w:t>
      </w:r>
      <w:r w:rsidRPr="00620B33">
        <w:rPr>
          <w:noProof/>
          <w:lang w:val="en-US"/>
        </w:rPr>
        <w:t>nly</w:t>
      </w:r>
      <w:r w:rsidRPr="00AA33D4">
        <w:rPr>
          <w:lang w:val="en-US"/>
        </w:rPr>
        <w:t xml:space="preserve"> administration is allowed to put software on the PCs unless otherwise advised.</w:t>
      </w:r>
    </w:p>
    <w:p w14:paraId="13241F0C" w14:textId="77777777" w:rsidR="005B4CC2" w:rsidRPr="00AA33D4" w:rsidRDefault="7F8DABC8" w:rsidP="00AA3E43">
      <w:pPr>
        <w:pStyle w:val="ListParagraph"/>
        <w:numPr>
          <w:ilvl w:val="0"/>
          <w:numId w:val="18"/>
        </w:numPr>
        <w:spacing w:after="0" w:line="240" w:lineRule="auto"/>
        <w:rPr>
          <w:lang w:val="en-US"/>
        </w:rPr>
      </w:pPr>
      <w:r w:rsidRPr="00AA33D4">
        <w:rPr>
          <w:lang w:val="en-US"/>
        </w:rPr>
        <w:t>Fair Use policy must be in place-</w:t>
      </w:r>
    </w:p>
    <w:p w14:paraId="6BC7C78E" w14:textId="77777777" w:rsidR="005B4CC2" w:rsidRPr="00AA33D4" w:rsidRDefault="7F8DABC8" w:rsidP="00AA3E43">
      <w:pPr>
        <w:pStyle w:val="ListParagraph"/>
        <w:numPr>
          <w:ilvl w:val="0"/>
          <w:numId w:val="19"/>
        </w:numPr>
        <w:spacing w:after="0" w:line="240" w:lineRule="auto"/>
        <w:rPr>
          <w:lang w:val="en-US"/>
        </w:rPr>
      </w:pPr>
      <w:r w:rsidRPr="00AA33D4">
        <w:rPr>
          <w:lang w:val="en-US"/>
        </w:rPr>
        <w:t>No Gambling websites used in the workplace, not even on personal devices</w:t>
      </w:r>
    </w:p>
    <w:p w14:paraId="6A3F7544" w14:textId="77777777" w:rsidR="005B4CC2" w:rsidRPr="00AA33D4" w:rsidRDefault="7F8DABC8" w:rsidP="00AA3E43">
      <w:pPr>
        <w:pStyle w:val="ListParagraph"/>
        <w:numPr>
          <w:ilvl w:val="0"/>
          <w:numId w:val="19"/>
        </w:numPr>
        <w:spacing w:after="0" w:line="240" w:lineRule="auto"/>
        <w:rPr>
          <w:lang w:val="en-US"/>
        </w:rPr>
      </w:pPr>
      <w:r w:rsidRPr="00AA33D4">
        <w:rPr>
          <w:lang w:val="en-US"/>
        </w:rPr>
        <w:t>No adult material viewed or shared.</w:t>
      </w:r>
    </w:p>
    <w:p w14:paraId="1F829416" w14:textId="77777777" w:rsidR="005B4CC2" w:rsidRPr="00AA33D4" w:rsidRDefault="7F8DABC8" w:rsidP="00AA3E43">
      <w:pPr>
        <w:pStyle w:val="ListParagraph"/>
        <w:numPr>
          <w:ilvl w:val="0"/>
          <w:numId w:val="19"/>
        </w:numPr>
        <w:spacing w:after="0" w:line="240" w:lineRule="auto"/>
        <w:rPr>
          <w:lang w:val="en-US"/>
        </w:rPr>
      </w:pPr>
      <w:r w:rsidRPr="00AA33D4">
        <w:rPr>
          <w:lang w:val="en-US"/>
        </w:rPr>
        <w:t xml:space="preserve">Social Media should not </w:t>
      </w:r>
      <w:r w:rsidRPr="00AA33D4">
        <w:rPr>
          <w:noProof/>
          <w:lang w:val="en-US"/>
        </w:rPr>
        <w:t>be used</w:t>
      </w:r>
      <w:r w:rsidRPr="00AA33D4">
        <w:rPr>
          <w:lang w:val="en-US"/>
        </w:rPr>
        <w:t xml:space="preserve"> unless during scheduled break times.</w:t>
      </w:r>
    </w:p>
    <w:p w14:paraId="6F77D66C" w14:textId="243B883E" w:rsidR="005B4CC2" w:rsidRPr="00AA33D4" w:rsidRDefault="7F8DABC8" w:rsidP="00AA3E43">
      <w:pPr>
        <w:pStyle w:val="ListParagraph"/>
        <w:numPr>
          <w:ilvl w:val="0"/>
          <w:numId w:val="18"/>
        </w:numPr>
        <w:spacing w:after="0" w:line="240" w:lineRule="auto"/>
        <w:rPr>
          <w:lang w:val="en-US"/>
        </w:rPr>
      </w:pPr>
      <w:r w:rsidRPr="00AA33D4">
        <w:rPr>
          <w:lang w:val="en-US"/>
        </w:rPr>
        <w:t xml:space="preserve">Only company based email addresses should </w:t>
      </w:r>
      <w:r w:rsidRPr="00AA33D4">
        <w:rPr>
          <w:noProof/>
          <w:lang w:val="en-US"/>
        </w:rPr>
        <w:t>be used</w:t>
      </w:r>
      <w:r w:rsidRPr="00AA33D4">
        <w:rPr>
          <w:lang w:val="en-US"/>
        </w:rPr>
        <w:t xml:space="preserve"> on the company PCs, for </w:t>
      </w:r>
      <w:r w:rsidRPr="00AA33D4">
        <w:rPr>
          <w:noProof/>
          <w:lang w:val="en-US"/>
        </w:rPr>
        <w:t>example</w:t>
      </w:r>
      <w:r w:rsidR="00620B33">
        <w:rPr>
          <w:noProof/>
          <w:lang w:val="en-US"/>
        </w:rPr>
        <w:t>,</w:t>
      </w:r>
      <w:r w:rsidRPr="00AA33D4">
        <w:rPr>
          <w:lang w:val="en-US"/>
        </w:rPr>
        <w:t xml:space="preserve"> </w:t>
      </w:r>
      <w:r w:rsidR="00224994" w:rsidRPr="00AA33D4">
        <w:rPr>
          <w:lang w:val="en-US"/>
        </w:rPr>
        <w:t>“</w:t>
      </w:r>
      <w:r w:rsidRPr="00AA33D4">
        <w:rPr>
          <w:lang w:val="en-US"/>
        </w:rPr>
        <w:t>joebloggs@acetraining.org</w:t>
      </w:r>
      <w:r w:rsidR="00041C27" w:rsidRPr="00AA33D4">
        <w:rPr>
          <w:lang w:val="en-US"/>
        </w:rPr>
        <w:t>”</w:t>
      </w:r>
      <w:r w:rsidRPr="00AA33D4">
        <w:rPr>
          <w:lang w:val="en-US"/>
        </w:rPr>
        <w:t>.</w:t>
      </w:r>
    </w:p>
    <w:p w14:paraId="6369E38B" w14:textId="0853F908" w:rsidR="005B4CC2" w:rsidRPr="00AA33D4" w:rsidRDefault="7F8DABC8" w:rsidP="00AA3E43">
      <w:pPr>
        <w:pStyle w:val="ListParagraph"/>
        <w:numPr>
          <w:ilvl w:val="0"/>
          <w:numId w:val="18"/>
        </w:numPr>
        <w:spacing w:after="0" w:line="240" w:lineRule="auto"/>
        <w:rPr>
          <w:lang w:val="en-US"/>
        </w:rPr>
      </w:pPr>
      <w:r w:rsidRPr="00AA33D4">
        <w:rPr>
          <w:lang w:val="en-US"/>
        </w:rPr>
        <w:t xml:space="preserve">Management </w:t>
      </w:r>
      <w:r w:rsidRPr="00620B33">
        <w:rPr>
          <w:noProof/>
          <w:lang w:val="en-US"/>
        </w:rPr>
        <w:t>ha</w:t>
      </w:r>
      <w:r w:rsidR="00620B33">
        <w:rPr>
          <w:noProof/>
          <w:lang w:val="en-US"/>
        </w:rPr>
        <w:t>s</w:t>
      </w:r>
      <w:r w:rsidRPr="00AA33D4">
        <w:rPr>
          <w:lang w:val="en-US"/>
        </w:rPr>
        <w:t xml:space="preserve"> the right to access and read all employee emails, sent and received. </w:t>
      </w:r>
    </w:p>
    <w:p w14:paraId="6384CA34" w14:textId="5C3E05D0" w:rsidR="000D3651" w:rsidRPr="00AA33D4" w:rsidRDefault="002555AC" w:rsidP="00EB0D0F">
      <w:pPr>
        <w:pStyle w:val="Heading3"/>
        <w:rPr>
          <w:rFonts w:eastAsiaTheme="minorEastAsia"/>
        </w:rPr>
      </w:pPr>
      <w:bookmarkStart w:id="331" w:name="_Toc467427278"/>
      <w:bookmarkStart w:id="332" w:name="_Toc469607077"/>
      <w:bookmarkStart w:id="333" w:name="_Toc469611525"/>
      <w:bookmarkStart w:id="334" w:name="_Toc469236059"/>
      <w:bookmarkStart w:id="335" w:name="_Toc469649853"/>
      <w:bookmarkStart w:id="336" w:name="_Toc469651038"/>
      <w:bookmarkStart w:id="337" w:name="_Toc469651701"/>
      <w:bookmarkStart w:id="338" w:name="_Toc469651939"/>
      <w:r w:rsidRPr="00AA33D4">
        <w:rPr>
          <w:rFonts w:eastAsiaTheme="minorEastAsia"/>
        </w:rPr>
        <w:t>Installed Application Security</w:t>
      </w:r>
      <w:bookmarkEnd w:id="331"/>
      <w:bookmarkEnd w:id="332"/>
      <w:bookmarkEnd w:id="333"/>
      <w:bookmarkEnd w:id="335"/>
      <w:bookmarkEnd w:id="336"/>
      <w:bookmarkEnd w:id="337"/>
      <w:bookmarkEnd w:id="338"/>
    </w:p>
    <w:bookmarkEnd w:id="334"/>
    <w:p w14:paraId="5ABBB856" w14:textId="68E37893" w:rsidR="002555AC" w:rsidRPr="00AA33D4" w:rsidRDefault="7F8DABC8" w:rsidP="00DB0C96">
      <w:pPr>
        <w:pStyle w:val="Heading4"/>
      </w:pPr>
      <w:r w:rsidRPr="00AA33D4">
        <w:t>Sage CRM</w:t>
      </w:r>
    </w:p>
    <w:p w14:paraId="075AFBBE" w14:textId="77777777" w:rsidR="00351EA5" w:rsidRPr="00AA33D4" w:rsidRDefault="7F8DABC8" w:rsidP="00D24E81">
      <w:pPr>
        <w:rPr>
          <w:lang w:eastAsia="en-GB"/>
        </w:rPr>
      </w:pPr>
      <w:r w:rsidRPr="00AA33D4">
        <w:rPr>
          <w:lang w:eastAsia="en-GB"/>
        </w:rPr>
        <w:t xml:space="preserve">Security within the CRM system </w:t>
      </w:r>
      <w:r w:rsidRPr="00AA33D4">
        <w:rPr>
          <w:noProof/>
          <w:lang w:eastAsia="en-GB"/>
        </w:rPr>
        <w:t>is maintained</w:t>
      </w:r>
      <w:r w:rsidRPr="00AA33D4">
        <w:rPr>
          <w:lang w:eastAsia="en-GB"/>
        </w:rPr>
        <w:t xml:space="preserve"> by the use of privileges and access levels for the various entities. The </w:t>
      </w:r>
      <w:r w:rsidRPr="00AA33D4">
        <w:rPr>
          <w:noProof/>
          <w:lang w:eastAsia="en-GB"/>
        </w:rPr>
        <w:t>privileges</w:t>
      </w:r>
      <w:r w:rsidRPr="00AA33D4">
        <w:rPr>
          <w:lang w:eastAsia="en-GB"/>
        </w:rPr>
        <w:t xml:space="preserve"> and levels of access </w:t>
      </w:r>
      <w:r w:rsidRPr="00AA33D4">
        <w:rPr>
          <w:noProof/>
          <w:lang w:eastAsia="en-GB"/>
        </w:rPr>
        <w:t>are regulated</w:t>
      </w:r>
      <w:r w:rsidRPr="00AA33D4">
        <w:rPr>
          <w:lang w:eastAsia="en-GB"/>
        </w:rPr>
        <w:t xml:space="preserve"> by the administrator who can both grant and revoke </w:t>
      </w:r>
      <w:r w:rsidRPr="00AA33D4">
        <w:rPr>
          <w:noProof/>
          <w:lang w:eastAsia="en-GB"/>
        </w:rPr>
        <w:t>privileges</w:t>
      </w:r>
      <w:r w:rsidRPr="00AA33D4">
        <w:rPr>
          <w:lang w:eastAsia="en-GB"/>
        </w:rPr>
        <w:t xml:space="preserve"> or access levels at any time.</w:t>
      </w:r>
    </w:p>
    <w:p w14:paraId="48785EF2" w14:textId="7D73F981" w:rsidR="00351EA5" w:rsidRPr="00AA33D4" w:rsidRDefault="00351EA5" w:rsidP="00D24E81">
      <w:pPr>
        <w:rPr>
          <w:lang w:eastAsia="en-GB"/>
        </w:rPr>
      </w:pPr>
      <w:r w:rsidRPr="00AA33D4">
        <w:rPr>
          <w:color w:val="000000"/>
          <w:lang w:eastAsia="en-GB"/>
        </w:rPr>
        <w:t xml:space="preserve">Privileges are the basic security units that determine </w:t>
      </w:r>
      <w:r w:rsidRPr="00AA33D4">
        <w:rPr>
          <w:noProof/>
          <w:color w:val="000000"/>
          <w:lang w:eastAsia="en-GB"/>
        </w:rPr>
        <w:t>what action the user can perform on the CRM system. These can only be modified so cannot be added or deleted. The common privileges</w:t>
      </w:r>
      <w:r w:rsidRPr="00AA33D4">
        <w:rPr>
          <w:color w:val="000000"/>
          <w:lang w:eastAsia="en-GB"/>
        </w:rPr>
        <w:t xml:space="preserve"> available within CRM systems are as </w:t>
      </w:r>
      <w:r w:rsidRPr="00AA33D4">
        <w:rPr>
          <w:color w:val="000000"/>
          <w:lang w:eastAsia="en-GB"/>
        </w:rPr>
        <w:lastRenderedPageBreak/>
        <w:t xml:space="preserve">follows, create which allows the user to add a new record, read </w:t>
      </w:r>
      <w:r w:rsidRPr="00AA33D4">
        <w:rPr>
          <w:noProof/>
          <w:color w:val="000000"/>
          <w:lang w:eastAsia="en-GB"/>
        </w:rPr>
        <w:t>enabling</w:t>
      </w:r>
      <w:r w:rsidRPr="00AA33D4">
        <w:rPr>
          <w:color w:val="000000"/>
          <w:lang w:eastAsia="en-GB"/>
        </w:rPr>
        <w:t xml:space="preserve"> users to view a record, delete allows the user to </w:t>
      </w:r>
      <w:r w:rsidRPr="00AA33D4">
        <w:rPr>
          <w:noProof/>
          <w:color w:val="000000"/>
          <w:lang w:eastAsia="en-GB"/>
        </w:rPr>
        <w:t>remove</w:t>
      </w:r>
      <w:r w:rsidRPr="00AA33D4">
        <w:rPr>
          <w:color w:val="000000"/>
          <w:lang w:eastAsia="en-GB"/>
        </w:rPr>
        <w:t xml:space="preserve"> a record, append which allows a user to attach other entities to, or associate other entities with a parent record</w:t>
      </w:r>
      <w:r w:rsidR="00FE00AF" w:rsidRPr="00AA33D4">
        <w:rPr>
          <w:color w:val="000000"/>
          <w:lang w:eastAsia="en-GB"/>
        </w:rPr>
        <w:t xml:space="preserve"> </w:t>
      </w:r>
      <w:r w:rsidR="00FE00AF" w:rsidRPr="00AA33D4">
        <w:rPr>
          <w:color w:val="000000"/>
          <w:lang w:eastAsia="en-GB"/>
        </w:rPr>
        <w:fldChar w:fldCharType="begin"/>
      </w:r>
      <w:r w:rsidR="00FE00AF" w:rsidRPr="00AA33D4">
        <w:rPr>
          <w:color w:val="000000"/>
          <w:lang w:eastAsia="en-GB"/>
        </w:rPr>
        <w:instrText xml:space="preserve">CITATION Fra091 \l 2057 </w:instrText>
      </w:r>
      <w:r w:rsidR="00FE00AF" w:rsidRPr="00AA33D4">
        <w:rPr>
          <w:color w:val="000000"/>
          <w:lang w:eastAsia="en-GB"/>
        </w:rPr>
        <w:fldChar w:fldCharType="separate"/>
      </w:r>
      <w:r w:rsidR="00FE00AF" w:rsidRPr="00AA33D4">
        <w:rPr>
          <w:color w:val="000000"/>
          <w:lang w:eastAsia="en-GB"/>
        </w:rPr>
        <w:t>(Buttle, Developing Managing and Using Customer-Related Databases 2009)</w:t>
      </w:r>
      <w:r w:rsidR="00FE00AF" w:rsidRPr="00AA33D4">
        <w:rPr>
          <w:color w:val="000000"/>
          <w:lang w:eastAsia="en-GB"/>
        </w:rPr>
        <w:fldChar w:fldCharType="end"/>
      </w:r>
      <w:r w:rsidRPr="00AA33D4">
        <w:rPr>
          <w:color w:val="000000"/>
          <w:lang w:eastAsia="en-GB"/>
        </w:rPr>
        <w:t xml:space="preserve">. </w:t>
      </w:r>
    </w:p>
    <w:p w14:paraId="79958B72" w14:textId="498D3623" w:rsidR="00451EC2" w:rsidRPr="00AA33D4" w:rsidRDefault="7F8DABC8" w:rsidP="00D24E81">
      <w:pPr>
        <w:rPr>
          <w:lang w:eastAsia="en-GB"/>
        </w:rPr>
      </w:pPr>
      <w:r w:rsidRPr="00AA33D4">
        <w:rPr>
          <w:lang w:eastAsia="en-GB"/>
        </w:rPr>
        <w:t xml:space="preserve">Levels of Access determine the </w:t>
      </w:r>
      <w:r w:rsidRPr="00AA33D4">
        <w:rPr>
          <w:noProof/>
          <w:lang w:eastAsia="en-GB"/>
        </w:rPr>
        <w:t>records</w:t>
      </w:r>
      <w:r w:rsidRPr="00AA33D4">
        <w:rPr>
          <w:lang w:eastAsia="en-GB"/>
        </w:rPr>
        <w:t xml:space="preserve"> of an entity upon which the user can perform a given privilege. </w:t>
      </w:r>
      <w:r w:rsidRPr="00AA33D4">
        <w:rPr>
          <w:noProof/>
          <w:lang w:eastAsia="en-GB"/>
        </w:rPr>
        <w:t>The 5 levels of access are None were no privileges are given, User giving privileges to, only, the records owned by or shared with by the user and includes the privileges belonging to the team to which the user belongs, Business Unit giving privileges for all records owned by the business unit to which the user belongs, such as sales, and Organisation which provides privileges for all the records within the organisation regardless of who owns it.</w:t>
      </w:r>
    </w:p>
    <w:p w14:paraId="6E9BADA8" w14:textId="12FA45F2" w:rsidR="002555AC" w:rsidRPr="00AA33D4" w:rsidRDefault="7F8DABC8" w:rsidP="00DB0C96">
      <w:pPr>
        <w:pStyle w:val="Heading4"/>
      </w:pPr>
      <w:r w:rsidRPr="000B669C">
        <w:t xml:space="preserve">Sage </w:t>
      </w:r>
      <w:r w:rsidR="00620B33">
        <w:t>200</w:t>
      </w:r>
      <w:r w:rsidR="00F2657A" w:rsidRPr="00AA33D4">
        <w:t xml:space="preserve"> </w:t>
      </w:r>
    </w:p>
    <w:p w14:paraId="79F3B761" w14:textId="31BDB408" w:rsidR="00F2657A" w:rsidRPr="00AA33D4" w:rsidRDefault="00B6711F" w:rsidP="00B6711F">
      <w:pPr>
        <w:pStyle w:val="ListParagraph"/>
        <w:numPr>
          <w:ilvl w:val="0"/>
          <w:numId w:val="26"/>
        </w:numPr>
      </w:pPr>
      <w:r w:rsidRPr="00AA33D4">
        <w:t xml:space="preserve">Accounts are protected by username and software. </w:t>
      </w:r>
    </w:p>
    <w:p w14:paraId="382450BA" w14:textId="21C23413" w:rsidR="00B6711F" w:rsidRPr="00AA33D4" w:rsidRDefault="006F1EED" w:rsidP="00B6711F">
      <w:pPr>
        <w:pStyle w:val="ListParagraph"/>
        <w:numPr>
          <w:ilvl w:val="0"/>
          <w:numId w:val="26"/>
        </w:numPr>
      </w:pPr>
      <w:r w:rsidRPr="00AA33D4">
        <w:t xml:space="preserve">SAGE Will Log out </w:t>
      </w:r>
      <w:r w:rsidR="005C49B4" w:rsidRPr="00AA33D4">
        <w:t>a</w:t>
      </w:r>
      <w:r w:rsidR="005C49B4">
        <w:t xml:space="preserve"> user if the</w:t>
      </w:r>
      <w:r w:rsidRPr="00AA33D4">
        <w:t xml:space="preserve">y are inactive for </w:t>
      </w:r>
      <w:r w:rsidRPr="00620B33">
        <w:rPr>
          <w:noProof/>
        </w:rPr>
        <w:t>a</w:t>
      </w:r>
      <w:r w:rsidR="00620B33" w:rsidRPr="00620B33">
        <w:rPr>
          <w:noProof/>
        </w:rPr>
        <w:t>n extended</w:t>
      </w:r>
      <w:r w:rsidRPr="00AA33D4">
        <w:t xml:space="preserve"> period. </w:t>
      </w:r>
    </w:p>
    <w:p w14:paraId="411BB758" w14:textId="7E237FAA" w:rsidR="002555AC" w:rsidRPr="00AA33D4" w:rsidRDefault="005B6B3E" w:rsidP="00DB0C96">
      <w:pPr>
        <w:pStyle w:val="ListParagraph"/>
        <w:numPr>
          <w:ilvl w:val="0"/>
          <w:numId w:val="26"/>
        </w:numPr>
      </w:pPr>
      <w:r w:rsidRPr="00AA33D4">
        <w:t xml:space="preserve">Sage </w:t>
      </w:r>
      <w:r w:rsidR="00620B33">
        <w:t>200</w:t>
      </w:r>
      <w:r w:rsidRPr="00AA33D4">
        <w:t xml:space="preserve"> operated </w:t>
      </w:r>
      <w:r w:rsidR="00270E33" w:rsidRPr="00AA33D4">
        <w:t>behind</w:t>
      </w:r>
      <w:r w:rsidRPr="00AA33D4">
        <w:t xml:space="preserve"> an industry </w:t>
      </w:r>
      <w:r w:rsidR="00270E33" w:rsidRPr="00AA33D4">
        <w:t>standard</w:t>
      </w:r>
      <w:r w:rsidRPr="00AA33D4">
        <w:t xml:space="preserve"> firewall.</w:t>
      </w:r>
    </w:p>
    <w:p w14:paraId="4D152EF9" w14:textId="07696DBA" w:rsidR="00913FDE" w:rsidRPr="00DB0C96" w:rsidRDefault="7F8DABC8" w:rsidP="00DB0C96">
      <w:pPr>
        <w:pStyle w:val="Heading4"/>
        <w:rPr>
          <w:rStyle w:val="s1"/>
          <w:bCs w:val="0"/>
        </w:rPr>
      </w:pPr>
      <w:r w:rsidRPr="00DB0C96">
        <w:rPr>
          <w:rStyle w:val="s1"/>
          <w:bCs w:val="0"/>
        </w:rPr>
        <w:t>Mac Security</w:t>
      </w:r>
    </w:p>
    <w:p w14:paraId="6C634FE7" w14:textId="1F3708BC" w:rsidR="00913FDE" w:rsidRPr="00811F63" w:rsidRDefault="7F8DABC8" w:rsidP="00775A70">
      <w:pPr>
        <w:spacing w:line="240" w:lineRule="auto"/>
      </w:pPr>
      <w:r w:rsidRPr="00AA33D4">
        <w:t xml:space="preserve">The computer contains software called Gatekeeper. </w:t>
      </w:r>
      <w:r w:rsidRPr="00AA33D4">
        <w:rPr>
          <w:noProof/>
        </w:rPr>
        <w:t>This</w:t>
      </w:r>
      <w:r w:rsidRPr="00811F63">
        <w:t>, “makes it safer to download apps by protecting you from inadvertently installing malicious software on your Mac”, (inc, 2016). Software downloaded from the internet can get “</w:t>
      </w:r>
      <w:r w:rsidRPr="00811F63">
        <w:rPr>
          <w:noProof/>
        </w:rPr>
        <w:t xml:space="preserve">unique Developer ID from Apple and use it to digitally sign their apps. The Developer ID allows Gatekeeper to block apps created by malware developers and to verify that apps </w:t>
      </w:r>
      <w:r w:rsidRPr="00620B33">
        <w:rPr>
          <w:noProof/>
        </w:rPr>
        <w:t>have</w:t>
      </w:r>
      <w:r w:rsidR="00620B33" w:rsidRPr="00620B33">
        <w:rPr>
          <w:noProof/>
        </w:rPr>
        <w:t xml:space="preserve"> no</w:t>
      </w:r>
      <w:r w:rsidRPr="00620B33">
        <w:rPr>
          <w:noProof/>
        </w:rPr>
        <w:t>t</w:t>
      </w:r>
      <w:r w:rsidRPr="00811F63">
        <w:rPr>
          <w:noProof/>
        </w:rPr>
        <w:t xml:space="preserve"> been tampered with.</w:t>
      </w:r>
      <w:r w:rsidRPr="00811F63">
        <w:t xml:space="preserve">”, (inc, 2016). Gatekeeper will block any applications from being downloaded which is developed by an unknown developer. </w:t>
      </w:r>
    </w:p>
    <w:p w14:paraId="68CA87D5" w14:textId="6B3EC9B7" w:rsidR="00913FDE" w:rsidRPr="00811F63" w:rsidRDefault="7F8DABC8" w:rsidP="00775A70">
      <w:pPr>
        <w:spacing w:line="240" w:lineRule="auto"/>
      </w:pPr>
      <w:r w:rsidRPr="00811F63">
        <w:t>FileVault 2 can encrypt entire hard drives using “XTS-AES 128 encryption”, (inc, 2016). If the computer was to be reused by someone else, FileVault 2contains a feature which removes data on hard drives, “</w:t>
      </w:r>
      <w:r w:rsidRPr="00811F63">
        <w:rPr>
          <w:noProof/>
        </w:rPr>
        <w:t>Instant wipe removes the encryption keys from your Mac — making the data completely inaccessible — then proceeds with a thorough wipe of all data from the disk.</w:t>
      </w:r>
      <w:r w:rsidRPr="00811F63">
        <w:t>”, (inc, 2016).</w:t>
      </w:r>
    </w:p>
    <w:p w14:paraId="27F4C71C" w14:textId="1A9F3831" w:rsidR="00913FDE" w:rsidRPr="00811F63" w:rsidRDefault="7F8DABC8" w:rsidP="00775A70">
      <w:pPr>
        <w:spacing w:line="240" w:lineRule="auto"/>
      </w:pPr>
      <w:r w:rsidRPr="00811F63">
        <w:t xml:space="preserve">Software called App Sandbox in MacOS is used to isolate applications from “critical system components”, (inc, 2016), personal data and other applications. App Sandbox blocks any applications with malicious software preventing it from infecting the computer, as well as plug-ins in the </w:t>
      </w:r>
      <w:r w:rsidR="00620B33">
        <w:rPr>
          <w:noProof/>
        </w:rPr>
        <w:t>S</w:t>
      </w:r>
      <w:r w:rsidRPr="00620B33">
        <w:rPr>
          <w:noProof/>
        </w:rPr>
        <w:t>afari</w:t>
      </w:r>
      <w:r w:rsidRPr="00811F63">
        <w:t xml:space="preserve"> browser.</w:t>
      </w:r>
    </w:p>
    <w:p w14:paraId="44A15AAA" w14:textId="2B0656C7" w:rsidR="000B669C" w:rsidRPr="00AA33D4" w:rsidRDefault="7F8DABC8" w:rsidP="00775A70">
      <w:pPr>
        <w:spacing w:line="240" w:lineRule="auto"/>
        <w:rPr>
          <w:lang w:eastAsia="en-GB"/>
        </w:rPr>
      </w:pPr>
      <w:r w:rsidRPr="00811F63">
        <w:t xml:space="preserve">MacOS contains runtime </w:t>
      </w:r>
      <w:r w:rsidRPr="00811F63">
        <w:rPr>
          <w:noProof/>
        </w:rPr>
        <w:t>protections</w:t>
      </w:r>
      <w:r w:rsidR="00620B33">
        <w:rPr>
          <w:noProof/>
        </w:rPr>
        <w:t>;</w:t>
      </w:r>
      <w:r w:rsidRPr="00811F63">
        <w:rPr>
          <w:noProof/>
        </w:rPr>
        <w:t xml:space="preserve"> this</w:t>
      </w:r>
      <w:r w:rsidRPr="00811F63">
        <w:t xml:space="preserve"> protects the “memory used for data and memory used for executable instructions.”, (inc, 2016) </w:t>
      </w:r>
      <w:r w:rsidRPr="00811F63">
        <w:rPr>
          <w:noProof/>
        </w:rPr>
        <w:t>this protects</w:t>
      </w:r>
      <w:r w:rsidRPr="00811F63">
        <w:t xml:space="preserve"> the computer from malware.  “</w:t>
      </w:r>
      <w:r w:rsidRPr="00811F63">
        <w:rPr>
          <w:noProof/>
          <w:lang w:eastAsia="en-GB"/>
        </w:rPr>
        <w:t>Address Space Layout Randomisation (ASLR) changes the memory locations where different parts of an app are stored.</w:t>
      </w:r>
      <w:r w:rsidRPr="00811F63">
        <w:rPr>
          <w:lang w:eastAsia="en-GB"/>
        </w:rPr>
        <w:t>”</w:t>
      </w:r>
      <w:r w:rsidRPr="00811F63">
        <w:t>, (inc, 2016)</w:t>
      </w:r>
      <w:r w:rsidRPr="00811F63">
        <w:rPr>
          <w:lang w:eastAsia="en-GB"/>
        </w:rPr>
        <w:t>. This</w:t>
      </w:r>
      <w:r w:rsidRPr="00AA33D4">
        <w:rPr>
          <w:lang w:eastAsia="en-GB"/>
        </w:rPr>
        <w:t xml:space="preserve"> defence works at all levels of the </w:t>
      </w:r>
      <w:r w:rsidRPr="00AA33D4">
        <w:rPr>
          <w:noProof/>
          <w:lang w:eastAsia="en-GB"/>
        </w:rPr>
        <w:t>Mac</w:t>
      </w:r>
      <w:r w:rsidRPr="00AA33D4">
        <w:rPr>
          <w:lang w:eastAsia="en-GB"/>
        </w:rPr>
        <w:t xml:space="preserve"> and prevents attackers from rearranging parts of an application to cause harm to the computer. </w:t>
      </w:r>
    </w:p>
    <w:p w14:paraId="3CC2B8C5" w14:textId="4B32F87B" w:rsidR="001A7936" w:rsidRPr="00AA33D4" w:rsidRDefault="00C96A0D" w:rsidP="00CA6387">
      <w:pPr>
        <w:pStyle w:val="Heading2"/>
        <w:numPr>
          <w:ilvl w:val="1"/>
          <w:numId w:val="7"/>
        </w:numPr>
      </w:pPr>
      <w:bookmarkStart w:id="339" w:name="_Toc467427279"/>
      <w:bookmarkStart w:id="340" w:name="_Toc469236060"/>
      <w:bookmarkStart w:id="341" w:name="_Toc469607078"/>
      <w:r>
        <w:t xml:space="preserve"> </w:t>
      </w:r>
      <w:bookmarkStart w:id="342" w:name="_Toc469611526"/>
      <w:bookmarkStart w:id="343" w:name="_Toc469649854"/>
      <w:bookmarkStart w:id="344" w:name="_Toc469651039"/>
      <w:bookmarkStart w:id="345" w:name="_Toc469651702"/>
      <w:bookmarkStart w:id="346" w:name="_Toc469651940"/>
      <w:r w:rsidR="001A7936" w:rsidRPr="00AA33D4">
        <w:t>User Training</w:t>
      </w:r>
      <w:bookmarkEnd w:id="339"/>
      <w:bookmarkEnd w:id="340"/>
      <w:bookmarkEnd w:id="341"/>
      <w:bookmarkEnd w:id="342"/>
      <w:bookmarkEnd w:id="343"/>
      <w:bookmarkEnd w:id="344"/>
      <w:bookmarkEnd w:id="345"/>
      <w:bookmarkEnd w:id="346"/>
    </w:p>
    <w:p w14:paraId="153737EF" w14:textId="0138D152" w:rsidR="000A3093" w:rsidRPr="00AA33D4" w:rsidRDefault="000A3093" w:rsidP="00EB0D0F">
      <w:pPr>
        <w:pStyle w:val="Heading3"/>
        <w:rPr>
          <w:rFonts w:eastAsiaTheme="minorEastAsia"/>
        </w:rPr>
      </w:pPr>
      <w:bookmarkStart w:id="347" w:name="_Toc467427280"/>
      <w:bookmarkStart w:id="348" w:name="_Toc469236061"/>
      <w:bookmarkStart w:id="349" w:name="_Toc469607079"/>
      <w:bookmarkStart w:id="350" w:name="_Toc469611527"/>
      <w:bookmarkStart w:id="351" w:name="_Toc469649855"/>
      <w:bookmarkStart w:id="352" w:name="_Toc469651040"/>
      <w:bookmarkStart w:id="353" w:name="_Toc469651703"/>
      <w:bookmarkStart w:id="354" w:name="_Toc469651941"/>
      <w:r w:rsidRPr="00AA33D4">
        <w:rPr>
          <w:rFonts w:eastAsiaTheme="minorEastAsia"/>
        </w:rPr>
        <w:t>Software</w:t>
      </w:r>
      <w:bookmarkEnd w:id="347"/>
      <w:bookmarkEnd w:id="348"/>
      <w:bookmarkEnd w:id="349"/>
      <w:bookmarkEnd w:id="350"/>
      <w:bookmarkEnd w:id="351"/>
      <w:bookmarkEnd w:id="352"/>
      <w:bookmarkEnd w:id="353"/>
      <w:bookmarkEnd w:id="354"/>
    </w:p>
    <w:p w14:paraId="0269818D" w14:textId="76989544" w:rsidR="00ED1FFE" w:rsidRPr="00AA33D4" w:rsidRDefault="7F8DABC8" w:rsidP="00DB0C96">
      <w:pPr>
        <w:pStyle w:val="Heading4"/>
      </w:pPr>
      <w:r w:rsidRPr="00AA33D4">
        <w:t>Sage CRM</w:t>
      </w:r>
    </w:p>
    <w:p w14:paraId="5BBC3664" w14:textId="747CA879" w:rsidR="005B4CC2" w:rsidRPr="00CC05EF" w:rsidRDefault="00316A94" w:rsidP="005B4CC2">
      <w:pPr>
        <w:pStyle w:val="NormalWeb"/>
        <w:rPr>
          <w:rFonts w:asciiTheme="minorHAnsi" w:eastAsia="Times New Roman" w:hAnsiTheme="minorHAnsi" w:cs="Arial"/>
          <w:color w:val="000000"/>
          <w:sz w:val="22"/>
          <w:szCs w:val="22"/>
        </w:rPr>
      </w:pPr>
      <w:r w:rsidRPr="00CC05EF">
        <w:rPr>
          <w:rFonts w:asciiTheme="minorHAnsi" w:eastAsia="Times New Roman" w:hAnsiTheme="minorHAnsi"/>
          <w:vanish/>
          <w:sz w:val="22"/>
          <w:szCs w:val="22"/>
        </w:rPr>
        <w:pgNum/>
      </w:r>
      <w:r w:rsidR="005B4CC2" w:rsidRPr="00CC05EF">
        <w:rPr>
          <w:rFonts w:asciiTheme="minorHAnsi" w:eastAsia="Times New Roman" w:hAnsiTheme="minorHAnsi" w:cs="Arial"/>
          <w:color w:val="000000"/>
          <w:sz w:val="22"/>
          <w:szCs w:val="22"/>
        </w:rPr>
        <w:t xml:space="preserve">The training is key to the successful implementation of CRM solutions. A 2009 survey by Forrester found a failure rate of 47 percent </w:t>
      </w:r>
      <w:r w:rsidR="005768F8" w:rsidRPr="00CC05EF">
        <w:rPr>
          <w:rFonts w:asciiTheme="minorHAnsi" w:eastAsia="Times New Roman" w:hAnsiTheme="minorHAnsi" w:cs="Arial"/>
          <w:color w:val="000000"/>
          <w:sz w:val="22"/>
          <w:szCs w:val="22"/>
        </w:rPr>
        <w:fldChar w:fldCharType="begin"/>
      </w:r>
      <w:r w:rsidR="005768F8" w:rsidRPr="00CC05EF">
        <w:rPr>
          <w:rFonts w:asciiTheme="minorHAnsi" w:eastAsia="Times New Roman" w:hAnsiTheme="minorHAnsi" w:cs="Arial"/>
          <w:color w:val="000000"/>
          <w:sz w:val="22"/>
          <w:szCs w:val="22"/>
        </w:rPr>
        <w:instrText xml:space="preserve"> CITATION Mis09 \l 2057 </w:instrText>
      </w:r>
      <w:r w:rsidR="005768F8" w:rsidRPr="00CC05EF">
        <w:rPr>
          <w:rFonts w:asciiTheme="minorHAnsi" w:eastAsia="Times New Roman" w:hAnsiTheme="minorHAnsi" w:cs="Arial"/>
          <w:color w:val="000000"/>
          <w:sz w:val="22"/>
          <w:szCs w:val="22"/>
        </w:rPr>
        <w:fldChar w:fldCharType="separate"/>
      </w:r>
      <w:r w:rsidR="005768F8" w:rsidRPr="00CC05EF">
        <w:rPr>
          <w:rFonts w:asciiTheme="minorHAnsi" w:eastAsia="Times New Roman" w:hAnsiTheme="minorHAnsi" w:cs="Arial"/>
          <w:color w:val="000000"/>
          <w:sz w:val="22"/>
          <w:szCs w:val="22"/>
        </w:rPr>
        <w:t>(Mishra and Mishra 2009)</w:t>
      </w:r>
      <w:r w:rsidR="005768F8" w:rsidRPr="00CC05EF">
        <w:rPr>
          <w:rFonts w:asciiTheme="minorHAnsi" w:eastAsia="Times New Roman" w:hAnsiTheme="minorHAnsi" w:cs="Arial"/>
          <w:color w:val="000000"/>
          <w:sz w:val="22"/>
          <w:szCs w:val="22"/>
        </w:rPr>
        <w:fldChar w:fldCharType="end"/>
      </w:r>
      <w:r w:rsidR="005768F8" w:rsidRPr="00CC05EF">
        <w:rPr>
          <w:rFonts w:asciiTheme="minorHAnsi" w:eastAsia="Times New Roman" w:hAnsiTheme="minorHAnsi" w:cs="Arial"/>
          <w:color w:val="000000"/>
          <w:sz w:val="22"/>
          <w:szCs w:val="22"/>
        </w:rPr>
        <w:t xml:space="preserve"> </w:t>
      </w:r>
      <w:r w:rsidR="005B4CC2" w:rsidRPr="00CC05EF">
        <w:rPr>
          <w:rFonts w:asciiTheme="minorHAnsi" w:eastAsia="Times New Roman" w:hAnsiTheme="minorHAnsi" w:cs="Arial"/>
          <w:color w:val="000000"/>
          <w:sz w:val="22"/>
          <w:szCs w:val="22"/>
        </w:rPr>
        <w:t xml:space="preserve">due to common factors such as lack of focus, lack of commitment and approaching CRM as a technology-only solution. Adequate training in these areas will aid the company in the implementation of the CRM System and realisation of its goals.   </w:t>
      </w:r>
    </w:p>
    <w:p w14:paraId="56A33EF3" w14:textId="5266196F" w:rsidR="005B4CC2" w:rsidRPr="00CC05EF" w:rsidRDefault="7F8DABC8" w:rsidP="7F8DABC8">
      <w:pPr>
        <w:spacing w:after="0" w:line="240" w:lineRule="auto"/>
        <w:rPr>
          <w:rFonts w:eastAsia="Arial,Times New Roman" w:cs="Arial,Times New Roman"/>
          <w:lang w:val="en-US"/>
        </w:rPr>
      </w:pPr>
      <w:r w:rsidRPr="00CC05EF">
        <w:rPr>
          <w:rFonts w:eastAsia="Arial,Times New Roman" w:cs="Arial,Times New Roman"/>
          <w:lang w:val="en-US"/>
        </w:rPr>
        <w:t>Due to the 47% failure rate</w:t>
      </w:r>
      <w:r w:rsidR="000D4DFA">
        <w:rPr>
          <w:rFonts w:eastAsia="Arial,Times New Roman" w:cs="Arial,Times New Roman"/>
          <w:sz w:val="20"/>
          <w:szCs w:val="20"/>
          <w:lang w:val="en-US"/>
        </w:rPr>
        <w:t>, in the first year,</w:t>
      </w:r>
      <w:r w:rsidRPr="00CC05EF">
        <w:rPr>
          <w:rFonts w:eastAsia="Arial,Times New Roman" w:cs="Arial,Times New Roman"/>
          <w:lang w:val="en-US"/>
        </w:rPr>
        <w:t xml:space="preserve"> of CRM implementations, it is recommended that the training of team members be carried out by Sage, as Sage know their software’s capabilities, limitations and can advise on the installation and setting up of the software. The training and support include a Sage expert coming to the business to go through the business processes, ensuring Sage software is setup correctly, fixing any issues and advice on best practice and improving efficiencies.</w:t>
      </w:r>
    </w:p>
    <w:p w14:paraId="1D18ECEE" w14:textId="3447832E" w:rsidR="000A3093" w:rsidRPr="00AA33D4" w:rsidRDefault="0098397F" w:rsidP="00CA6387">
      <w:pPr>
        <w:pStyle w:val="Heading2"/>
        <w:numPr>
          <w:ilvl w:val="1"/>
          <w:numId w:val="7"/>
        </w:numPr>
      </w:pPr>
      <w:bookmarkStart w:id="355" w:name="_Toc467427281"/>
      <w:bookmarkStart w:id="356" w:name="_Toc469236062"/>
      <w:r>
        <w:lastRenderedPageBreak/>
        <w:t xml:space="preserve"> </w:t>
      </w:r>
      <w:bookmarkStart w:id="357" w:name="_Toc469607080"/>
      <w:bookmarkStart w:id="358" w:name="_Toc469611528"/>
      <w:bookmarkStart w:id="359" w:name="_Toc469649856"/>
      <w:bookmarkStart w:id="360" w:name="_Toc469651041"/>
      <w:bookmarkStart w:id="361" w:name="_Toc469651704"/>
      <w:bookmarkStart w:id="362" w:name="_Toc469651942"/>
      <w:r w:rsidR="001A7936" w:rsidRPr="00AA33D4">
        <w:t>Support Staff</w:t>
      </w:r>
      <w:bookmarkEnd w:id="355"/>
      <w:bookmarkEnd w:id="356"/>
      <w:bookmarkEnd w:id="357"/>
      <w:bookmarkEnd w:id="358"/>
      <w:bookmarkEnd w:id="359"/>
      <w:bookmarkEnd w:id="360"/>
      <w:bookmarkEnd w:id="361"/>
      <w:bookmarkEnd w:id="362"/>
    </w:p>
    <w:p w14:paraId="58E37375" w14:textId="191D20A8" w:rsidR="00951EDC" w:rsidRDefault="00AB7631" w:rsidP="00BA1648">
      <w:pPr>
        <w:pStyle w:val="Heading3"/>
        <w:numPr>
          <w:ilvl w:val="2"/>
          <w:numId w:val="21"/>
        </w:numPr>
      </w:pPr>
      <w:bookmarkStart w:id="363" w:name="_Toc469607081"/>
      <w:bookmarkStart w:id="364" w:name="_Toc469611529"/>
      <w:bookmarkStart w:id="365" w:name="_Toc469236063"/>
      <w:bookmarkStart w:id="366" w:name="_Toc469649857"/>
      <w:bookmarkStart w:id="367" w:name="_Toc469651042"/>
      <w:bookmarkStart w:id="368" w:name="_Toc469651705"/>
      <w:bookmarkStart w:id="369" w:name="_Toc469651943"/>
      <w:r>
        <w:t>IT Support Staff</w:t>
      </w:r>
      <w:bookmarkEnd w:id="363"/>
      <w:bookmarkEnd w:id="364"/>
      <w:bookmarkEnd w:id="366"/>
      <w:bookmarkEnd w:id="367"/>
      <w:bookmarkEnd w:id="368"/>
      <w:bookmarkEnd w:id="369"/>
    </w:p>
    <w:p w14:paraId="6AE1AE0F" w14:textId="75770543" w:rsidR="00AB7631" w:rsidRPr="00AB7631" w:rsidRDefault="00AB7631" w:rsidP="00E05D25">
      <w:pPr>
        <w:spacing w:line="240" w:lineRule="auto"/>
      </w:pPr>
      <w:r>
        <w:t>Ace Training already has their own IT support staff. After being briefed on the system that will be put in place, they can manage the server</w:t>
      </w:r>
      <w:r w:rsidR="00986976">
        <w:t>.</w:t>
      </w:r>
      <w:r w:rsidR="00DB68C9">
        <w:t xml:space="preserve"> </w:t>
      </w:r>
      <w:r w:rsidR="00DA3780">
        <w:t>Although, this IT support is not based within the Liverpool Building and so, i</w:t>
      </w:r>
      <w:r w:rsidR="00DB68C9">
        <w:t xml:space="preserve">t is recommended that the sales assistant manager </w:t>
      </w:r>
      <w:r w:rsidR="00D16E0B">
        <w:t>has some training in</w:t>
      </w:r>
      <w:r w:rsidR="00DB68C9">
        <w:t xml:space="preserve"> system administrat</w:t>
      </w:r>
      <w:r w:rsidR="00D16E0B">
        <w:t>ion</w:t>
      </w:r>
      <w:r w:rsidR="00DB68C9">
        <w:t xml:space="preserve"> as they</w:t>
      </w:r>
      <w:r w:rsidR="00E54BD3">
        <w:t xml:space="preserve"> appear to</w:t>
      </w:r>
      <w:r w:rsidR="00DB68C9">
        <w:t xml:space="preserve"> have had experience. The</w:t>
      </w:r>
      <w:r w:rsidR="000830EE">
        <w:t>y will then be able to</w:t>
      </w:r>
      <w:r w:rsidR="00DB68C9">
        <w:t xml:space="preserve"> manage the network hardware, server and software. </w:t>
      </w:r>
    </w:p>
    <w:p w14:paraId="06FF4340" w14:textId="624B099B" w:rsidR="00B83E2A" w:rsidRPr="00AA33D4" w:rsidRDefault="00026DB9" w:rsidP="00CA6387">
      <w:pPr>
        <w:pStyle w:val="Heading2"/>
      </w:pPr>
      <w:bookmarkStart w:id="370" w:name="_Toc469607082"/>
      <w:bookmarkStart w:id="371" w:name="_Toc469611530"/>
      <w:bookmarkStart w:id="372" w:name="_Toc469649858"/>
      <w:bookmarkStart w:id="373" w:name="_Toc469651043"/>
      <w:bookmarkStart w:id="374" w:name="_Toc469651706"/>
      <w:bookmarkStart w:id="375" w:name="_Toc469651944"/>
      <w:r w:rsidRPr="00AA33D4">
        <w:t xml:space="preserve">4.7 </w:t>
      </w:r>
      <w:r w:rsidR="548763B5" w:rsidRPr="00AA33D4">
        <w:t>Server Management</w:t>
      </w:r>
      <w:bookmarkEnd w:id="365"/>
      <w:bookmarkEnd w:id="370"/>
      <w:bookmarkEnd w:id="371"/>
      <w:bookmarkEnd w:id="372"/>
      <w:bookmarkEnd w:id="373"/>
      <w:bookmarkEnd w:id="374"/>
      <w:bookmarkEnd w:id="375"/>
    </w:p>
    <w:p w14:paraId="491A372B" w14:textId="58917C0C" w:rsidR="009375CB" w:rsidRPr="00AA33D4" w:rsidRDefault="7F8DABC8" w:rsidP="00317B11">
      <w:r w:rsidRPr="00AA33D4">
        <w:t xml:space="preserve">Ace Training already has staff that are qualified to manage a server. </w:t>
      </w:r>
      <w:r w:rsidR="002A4EC7" w:rsidRPr="00AA33D4">
        <w:t>So,</w:t>
      </w:r>
      <w:r w:rsidRPr="00AA33D4">
        <w:t xml:space="preserve"> these staff will be used to </w:t>
      </w:r>
      <w:r w:rsidRPr="00AA33D4">
        <w:rPr>
          <w:noProof/>
        </w:rPr>
        <w:t>manage</w:t>
      </w:r>
      <w:r w:rsidRPr="00AA33D4">
        <w:t xml:space="preserve"> the new server in the Ace Training office.</w:t>
      </w:r>
    </w:p>
    <w:p w14:paraId="60462EEA" w14:textId="4753A96C" w:rsidR="001A7936" w:rsidRPr="00AA33D4" w:rsidRDefault="00C96A0D" w:rsidP="00CA6387">
      <w:pPr>
        <w:pStyle w:val="Heading2"/>
        <w:numPr>
          <w:ilvl w:val="1"/>
          <w:numId w:val="21"/>
        </w:numPr>
      </w:pPr>
      <w:bookmarkStart w:id="376" w:name="_Toc467427282"/>
      <w:bookmarkStart w:id="377" w:name="_Toc469236064"/>
      <w:bookmarkStart w:id="378" w:name="_Toc469607083"/>
      <w:r>
        <w:t xml:space="preserve"> </w:t>
      </w:r>
      <w:bookmarkStart w:id="379" w:name="_Toc469611531"/>
      <w:bookmarkStart w:id="380" w:name="_Toc469649859"/>
      <w:bookmarkStart w:id="381" w:name="_Toc469651044"/>
      <w:bookmarkStart w:id="382" w:name="_Toc469651707"/>
      <w:bookmarkStart w:id="383" w:name="_Toc469651945"/>
      <w:r w:rsidR="001A7936" w:rsidRPr="00AA33D4">
        <w:t>System Maintenance</w:t>
      </w:r>
      <w:bookmarkEnd w:id="376"/>
      <w:bookmarkEnd w:id="377"/>
      <w:bookmarkEnd w:id="378"/>
      <w:bookmarkEnd w:id="379"/>
      <w:bookmarkEnd w:id="380"/>
      <w:bookmarkEnd w:id="381"/>
      <w:bookmarkEnd w:id="382"/>
      <w:bookmarkEnd w:id="383"/>
      <w:r w:rsidR="001A7936" w:rsidRPr="00AA33D4">
        <w:t xml:space="preserve"> </w:t>
      </w:r>
    </w:p>
    <w:p w14:paraId="7F82B9A5" w14:textId="77777777" w:rsidR="00ED1FFE" w:rsidRPr="00AA33D4" w:rsidRDefault="00ED1FFE" w:rsidP="00BA1648">
      <w:pPr>
        <w:pStyle w:val="Heading3"/>
        <w:rPr>
          <w:rFonts w:eastAsiaTheme="minorEastAsia"/>
        </w:rPr>
      </w:pPr>
      <w:bookmarkStart w:id="384" w:name="_Toc467427283"/>
      <w:bookmarkStart w:id="385" w:name="_Toc469236065"/>
      <w:bookmarkStart w:id="386" w:name="_Toc469607084"/>
      <w:bookmarkStart w:id="387" w:name="_Toc469611532"/>
      <w:bookmarkStart w:id="388" w:name="_Toc469649860"/>
      <w:bookmarkStart w:id="389" w:name="_Toc469651045"/>
      <w:bookmarkStart w:id="390" w:name="_Toc469651708"/>
      <w:bookmarkStart w:id="391" w:name="_Toc469651946"/>
      <w:r w:rsidRPr="00AA33D4">
        <w:rPr>
          <w:rFonts w:eastAsiaTheme="minorEastAsia"/>
        </w:rPr>
        <w:t>Server Maintenance</w:t>
      </w:r>
      <w:bookmarkEnd w:id="384"/>
      <w:bookmarkEnd w:id="385"/>
      <w:bookmarkEnd w:id="386"/>
      <w:bookmarkEnd w:id="387"/>
      <w:bookmarkEnd w:id="388"/>
      <w:bookmarkEnd w:id="389"/>
      <w:bookmarkEnd w:id="390"/>
      <w:bookmarkEnd w:id="391"/>
    </w:p>
    <w:p w14:paraId="5518EBB2" w14:textId="0B8C15F7" w:rsidR="0080630F" w:rsidRPr="00AA33D4" w:rsidRDefault="7F8DABC8" w:rsidP="00833290">
      <w:r w:rsidRPr="00AA33D4">
        <w:t xml:space="preserve">Server Maintenance is of the utmost importance. Because Ace Training deals with financial details, server security must </w:t>
      </w:r>
      <w:r w:rsidRPr="00AA33D4">
        <w:rPr>
          <w:noProof/>
        </w:rPr>
        <w:t>be kept</w:t>
      </w:r>
      <w:r w:rsidRPr="00AA33D4">
        <w:t xml:space="preserve"> up to date. So many diff</w:t>
      </w:r>
      <w:r w:rsidR="002A1FF2" w:rsidRPr="00AA33D4">
        <w:t>erent parts of the server must b</w:t>
      </w:r>
      <w:r w:rsidRPr="00AA33D4">
        <w:t xml:space="preserve">e regularly maintained.  </w:t>
      </w:r>
    </w:p>
    <w:p w14:paraId="3816F623" w14:textId="77777777" w:rsidR="0080630F" w:rsidRPr="00AA33D4" w:rsidRDefault="7F8DABC8" w:rsidP="00833290">
      <w:r w:rsidRPr="00AA33D4">
        <w:t>This task can be broken down into many sub-tasks:</w:t>
      </w:r>
    </w:p>
    <w:p w14:paraId="63ED7AD3" w14:textId="77777777" w:rsidR="00ED1FFE" w:rsidRPr="00AA33D4" w:rsidRDefault="7F8DABC8" w:rsidP="00DB0C96">
      <w:pPr>
        <w:pStyle w:val="Heading4"/>
      </w:pPr>
      <w:r w:rsidRPr="00AA33D4">
        <w:t>Regularly Updating OS</w:t>
      </w:r>
    </w:p>
    <w:p w14:paraId="3F7DE8E7" w14:textId="2CB1C110" w:rsidR="009375CB" w:rsidRPr="00AA33D4" w:rsidRDefault="7F8DABC8" w:rsidP="009375CB">
      <w:r w:rsidRPr="00AA33D4">
        <w:t>Updates for server operating systems are very important for server security. So having these updates applied to a server immediately is very important for securing any vulnerabilities in the system. If updates are not applied quickly, the server remains vulnerable to any attacks to steal information.</w:t>
      </w:r>
    </w:p>
    <w:p w14:paraId="697757EE" w14:textId="77777777" w:rsidR="00ED1FFE" w:rsidRPr="00AA33D4" w:rsidRDefault="7F8DABC8" w:rsidP="00DB0C96">
      <w:pPr>
        <w:pStyle w:val="Heading4"/>
      </w:pPr>
      <w:r w:rsidRPr="00AA33D4">
        <w:t>Remove Old/Obsolete Data</w:t>
      </w:r>
    </w:p>
    <w:p w14:paraId="1869F6CA" w14:textId="4C1ADED1" w:rsidR="009375CB" w:rsidRPr="00AA33D4" w:rsidRDefault="7F8DABC8" w:rsidP="009375CB">
      <w:r w:rsidRPr="00AA33D4">
        <w:t>Data that is no longer used, such as old user accounts, will fill up the server over time, eventually slowing the access and processing of data of not properly maintained. The system must be kept free of old data, removal of old useless data is necessary to keep the server running well.</w:t>
      </w:r>
    </w:p>
    <w:p w14:paraId="048BE423" w14:textId="77777777" w:rsidR="00ED1FFE" w:rsidRPr="00AA33D4" w:rsidRDefault="7F8DABC8" w:rsidP="00DB0C96">
      <w:pPr>
        <w:pStyle w:val="Heading4"/>
      </w:pPr>
      <w:r w:rsidRPr="00AA33D4">
        <w:t>Check RAID Integrity</w:t>
      </w:r>
    </w:p>
    <w:p w14:paraId="158EB62C" w14:textId="79B283E2" w:rsidR="009375CB" w:rsidRPr="00AA33D4" w:rsidRDefault="00112676" w:rsidP="7F8DABC8">
      <w:pPr>
        <w:rPr>
          <w:i/>
          <w:iCs/>
          <w:sz w:val="24"/>
          <w:szCs w:val="24"/>
        </w:rPr>
      </w:pPr>
      <w:r w:rsidRPr="00AA33D4">
        <w:t xml:space="preserve">The </w:t>
      </w:r>
      <w:r w:rsidR="004B467C" w:rsidRPr="00AA33D4">
        <w:t xml:space="preserve">server </w:t>
      </w:r>
      <w:r w:rsidRPr="00AA33D4">
        <w:t xml:space="preserve">at Ace Training will use </w:t>
      </w:r>
      <w:r w:rsidR="004B467C" w:rsidRPr="00AA33D4">
        <w:t>RAID with its storage</w:t>
      </w:r>
      <w:r w:rsidR="009C7544" w:rsidRPr="00AA33D4">
        <w:t xml:space="preserve">, specifically RAID 6, as this </w:t>
      </w:r>
      <w:r w:rsidR="007464FA" w:rsidRPr="00AA33D4">
        <w:t xml:space="preserve">much </w:t>
      </w:r>
      <w:r w:rsidR="004F399F" w:rsidRPr="00AA33D4">
        <w:t>like</w:t>
      </w:r>
      <w:r w:rsidR="007464FA" w:rsidRPr="00AA33D4">
        <w:t xml:space="preserve"> RAID 5 distri</w:t>
      </w:r>
      <w:r w:rsidR="0072125C" w:rsidRPr="00AA33D4">
        <w:t>butes parity between all disks</w:t>
      </w:r>
      <w:r w:rsidR="004B467C" w:rsidRPr="00AA33D4">
        <w:t>.</w:t>
      </w:r>
      <w:r w:rsidR="0072125C" w:rsidRPr="00AA33D4">
        <w:t xml:space="preserve"> RAID 6 has no performance</w:t>
      </w:r>
      <w:r w:rsidR="00930194" w:rsidRPr="00AA33D4">
        <w:t xml:space="preserve"> hit</w:t>
      </w:r>
      <w:r w:rsidR="0072125C" w:rsidRPr="00AA33D4">
        <w:t xml:space="preserve"> on read operations but does have </w:t>
      </w:r>
      <w:r w:rsidR="00930194" w:rsidRPr="00AA33D4">
        <w:t xml:space="preserve">performance </w:t>
      </w:r>
      <w:r w:rsidR="0072125C" w:rsidRPr="00AA33D4">
        <w:t xml:space="preserve">penalties on write </w:t>
      </w:r>
      <w:r w:rsidR="004F399F" w:rsidRPr="00AA33D4">
        <w:t>operations</w:t>
      </w:r>
      <w:r w:rsidR="00930194" w:rsidRPr="00AA33D4">
        <w:t xml:space="preserve">, but this </w:t>
      </w:r>
      <w:r w:rsidR="002A4EC7">
        <w:t>would not</w:t>
      </w:r>
      <w:r w:rsidR="00930194" w:rsidRPr="00AA33D4">
        <w:t xml:space="preserve"> be a problem at Ace Training as data write operations will not be</w:t>
      </w:r>
      <w:r w:rsidR="00DC279A" w:rsidRPr="00AA33D4">
        <w:t xml:space="preserve"> </w:t>
      </w:r>
      <w:r w:rsidR="004F399F" w:rsidRPr="00AA33D4">
        <w:t>constant.</w:t>
      </w:r>
      <w:r w:rsidR="000B2DA4" w:rsidRPr="00AA33D4">
        <w:t xml:space="preserve"> </w:t>
      </w:r>
      <w:r w:rsidR="004B467C" w:rsidRPr="00AA33D4">
        <w:t xml:space="preserve">This will allow for secure storage of data with minimal losses. </w:t>
      </w:r>
      <w:r w:rsidR="7F8DABC8" w:rsidRPr="00AA33D4">
        <w:t>RAID is not an infallible system</w:t>
      </w:r>
      <w:r w:rsidR="00620B33">
        <w:rPr>
          <w:noProof/>
        </w:rPr>
        <w:t>,</w:t>
      </w:r>
      <w:r w:rsidR="009C7544" w:rsidRPr="00AA33D4">
        <w:t xml:space="preserve"> </w:t>
      </w:r>
      <w:r w:rsidR="002A4EC7" w:rsidRPr="00AA33D4">
        <w:t>however;</w:t>
      </w:r>
      <w:r w:rsidR="7F8DABC8" w:rsidRPr="00AA33D4">
        <w:t xml:space="preserve"> it can have failures. This is why it is part of the server maintenance routine to check on the status of the RAID configuration. If this </w:t>
      </w:r>
      <w:r w:rsidR="7F8DABC8" w:rsidRPr="00AA33D4">
        <w:rPr>
          <w:noProof/>
        </w:rPr>
        <w:t>is not checked</w:t>
      </w:r>
      <w:r w:rsidR="7F8DABC8" w:rsidRPr="00AA33D4">
        <w:t>, and a drive fails, data loss will occur, no matter what RAID is used.</w:t>
      </w:r>
    </w:p>
    <w:p w14:paraId="0F7E39AD" w14:textId="607453A2" w:rsidR="00ED1FFE" w:rsidRPr="00AA33D4" w:rsidRDefault="7F8DABC8" w:rsidP="00DB0C96">
      <w:pPr>
        <w:pStyle w:val="Heading4"/>
      </w:pPr>
      <w:r w:rsidRPr="00AA33D4">
        <w:t>Program Updating</w:t>
      </w:r>
    </w:p>
    <w:p w14:paraId="37C59CD5" w14:textId="5A8D7FC2" w:rsidR="009375CB" w:rsidRPr="00AA33D4" w:rsidRDefault="7F8DABC8" w:rsidP="009375CB">
      <w:r w:rsidRPr="00AA33D4">
        <w:t>Just like the operating system, programs running on a server will also require updating. These may also be to secure vulnerabilities in the system. So even if an operating system is up to date, a program may allow data breaches to occur if not secure.</w:t>
      </w:r>
    </w:p>
    <w:p w14:paraId="14000F1D" w14:textId="77777777" w:rsidR="00ED1FFE" w:rsidRPr="00AA33D4" w:rsidRDefault="7F8DABC8" w:rsidP="00DB0C96">
      <w:pPr>
        <w:pStyle w:val="Heading4"/>
      </w:pPr>
      <w:r w:rsidRPr="00AA33D4">
        <w:t>Hardware Error Checks</w:t>
      </w:r>
    </w:p>
    <w:p w14:paraId="65233D7D" w14:textId="21CCAFBC" w:rsidR="009375CB" w:rsidRPr="00AA33D4" w:rsidRDefault="7F8DABC8" w:rsidP="7F8DABC8">
      <w:pPr>
        <w:rPr>
          <w:noProof/>
          <w:sz w:val="24"/>
          <w:szCs w:val="24"/>
        </w:rPr>
      </w:pPr>
      <w:r w:rsidRPr="00AA33D4">
        <w:t xml:space="preserve">Logs will </w:t>
      </w:r>
      <w:r w:rsidRPr="00AA33D4">
        <w:rPr>
          <w:noProof/>
        </w:rPr>
        <w:t>be kept</w:t>
      </w:r>
      <w:r w:rsidRPr="00AA33D4">
        <w:t xml:space="preserve"> by the </w:t>
      </w:r>
      <w:r w:rsidRPr="00AA33D4">
        <w:rPr>
          <w:noProof/>
        </w:rPr>
        <w:t>system</w:t>
      </w:r>
      <w:r w:rsidRPr="00AA33D4">
        <w:t xml:space="preserve"> of any details of hardware events. These logs should be checked regularly to ensure that there are no failures in the hardware of the server. These logs could signal that certain components need replacing. For instance, regular issues accessing memory locations could signal that a RAM stick needs replacing.</w:t>
      </w:r>
    </w:p>
    <w:p w14:paraId="6944DAD4" w14:textId="5D97C6F9" w:rsidR="00ED1FFE" w:rsidRPr="00AA33D4" w:rsidRDefault="7F8DABC8" w:rsidP="00DB0C96">
      <w:pPr>
        <w:pStyle w:val="Heading4"/>
        <w:rPr>
          <w:rStyle w:val="Heading4Char"/>
          <w:rFonts w:cstheme="minorBidi"/>
          <w:i/>
        </w:rPr>
      </w:pPr>
      <w:r w:rsidRPr="00620B33">
        <w:rPr>
          <w:noProof/>
        </w:rPr>
        <w:t>Utili</w:t>
      </w:r>
      <w:r w:rsidR="00620B33">
        <w:rPr>
          <w:noProof/>
        </w:rPr>
        <w:t>s</w:t>
      </w:r>
      <w:r w:rsidRPr="00620B33">
        <w:rPr>
          <w:noProof/>
        </w:rPr>
        <w:t>ation</w:t>
      </w:r>
      <w:r w:rsidRPr="00AA33D4">
        <w:t xml:space="preserve"> and Limits</w:t>
      </w:r>
    </w:p>
    <w:p w14:paraId="5A0EEA7D" w14:textId="4C338127" w:rsidR="009375CB" w:rsidRPr="00AA33D4" w:rsidRDefault="7F8DABC8" w:rsidP="00833290">
      <w:r w:rsidRPr="00AA33D4">
        <w:t xml:space="preserve">Regular checks for server </w:t>
      </w:r>
      <w:r w:rsidRPr="00620B33">
        <w:rPr>
          <w:noProof/>
        </w:rPr>
        <w:t>utili</w:t>
      </w:r>
      <w:r w:rsidR="00620B33">
        <w:rPr>
          <w:noProof/>
        </w:rPr>
        <w:t>s</w:t>
      </w:r>
      <w:r w:rsidRPr="00620B33">
        <w:rPr>
          <w:noProof/>
        </w:rPr>
        <w:t>ation</w:t>
      </w:r>
      <w:r w:rsidRPr="00AA33D4">
        <w:t xml:space="preserve"> such as CPU and disk usage should be checked, among other details. This is to ensure that the server is not being </w:t>
      </w:r>
      <w:r w:rsidRPr="00620B33">
        <w:rPr>
          <w:noProof/>
        </w:rPr>
        <w:t>overused</w:t>
      </w:r>
      <w:r w:rsidR="00620B33">
        <w:rPr>
          <w:noProof/>
        </w:rPr>
        <w:t>. O</w:t>
      </w:r>
      <w:r w:rsidRPr="00620B33">
        <w:rPr>
          <w:noProof/>
        </w:rPr>
        <w:t>therwise</w:t>
      </w:r>
      <w:r w:rsidRPr="00AA33D4">
        <w:t>, the performance will need increasing</w:t>
      </w:r>
      <w:r w:rsidR="00620B33">
        <w:rPr>
          <w:noProof/>
        </w:rPr>
        <w:t>,</w:t>
      </w:r>
      <w:r w:rsidRPr="00AA33D4">
        <w:t xml:space="preserve"> and additional components/more powerful components should be added.</w:t>
      </w:r>
    </w:p>
    <w:p w14:paraId="3D4262F0" w14:textId="77777777" w:rsidR="00ED1FFE" w:rsidRPr="00AA33D4" w:rsidRDefault="00ED1FFE" w:rsidP="00BA1648">
      <w:pPr>
        <w:pStyle w:val="Heading3"/>
        <w:rPr>
          <w:rFonts w:eastAsiaTheme="minorEastAsia"/>
        </w:rPr>
      </w:pPr>
      <w:bookmarkStart w:id="392" w:name="_Toc467427284"/>
      <w:bookmarkStart w:id="393" w:name="_Toc469236066"/>
      <w:bookmarkStart w:id="394" w:name="_Toc469607085"/>
      <w:bookmarkStart w:id="395" w:name="_Toc469611533"/>
      <w:bookmarkStart w:id="396" w:name="_Toc469649861"/>
      <w:bookmarkStart w:id="397" w:name="_Toc469651046"/>
      <w:bookmarkStart w:id="398" w:name="_Toc469651709"/>
      <w:bookmarkStart w:id="399" w:name="_Toc469651947"/>
      <w:r w:rsidRPr="00AA33D4">
        <w:rPr>
          <w:rFonts w:eastAsiaTheme="minorEastAsia"/>
        </w:rPr>
        <w:lastRenderedPageBreak/>
        <w:t>PC Maintenance</w:t>
      </w:r>
      <w:bookmarkEnd w:id="392"/>
      <w:bookmarkEnd w:id="393"/>
      <w:bookmarkEnd w:id="394"/>
      <w:bookmarkEnd w:id="395"/>
      <w:bookmarkEnd w:id="396"/>
      <w:bookmarkEnd w:id="397"/>
      <w:bookmarkEnd w:id="398"/>
      <w:bookmarkEnd w:id="399"/>
    </w:p>
    <w:p w14:paraId="36DA560C" w14:textId="77777777" w:rsidR="00ED1FFE" w:rsidRPr="00AA33D4" w:rsidRDefault="7F8DABC8" w:rsidP="00261FDF">
      <w:pPr>
        <w:pStyle w:val="Heading5"/>
      </w:pPr>
      <w:r w:rsidRPr="00AA33D4">
        <w:t>Backup Data</w:t>
      </w:r>
    </w:p>
    <w:p w14:paraId="72B79A7B" w14:textId="03636994" w:rsidR="00913FDE" w:rsidRPr="00AA33D4" w:rsidRDefault="7F8DABC8" w:rsidP="00913FDE">
      <w:r w:rsidRPr="00AA33D4">
        <w:t xml:space="preserve">Backing up data is </w:t>
      </w:r>
      <w:r w:rsidRPr="00AA33D4">
        <w:rPr>
          <w:noProof/>
        </w:rPr>
        <w:t>very important</w:t>
      </w:r>
      <w:r w:rsidRPr="00AA33D4">
        <w:t xml:space="preserve"> for a PC. Should the operating system fail to start up, it is a good idea to have a </w:t>
      </w:r>
      <w:r w:rsidR="00833B82" w:rsidRPr="00AA33D4">
        <w:t>backed-up</w:t>
      </w:r>
      <w:r w:rsidRPr="00AA33D4">
        <w:t xml:space="preserve"> image file to go to re-install the OS. Also, important files should be backed up if storing them on a PC, although, in this case, this will not be so much of an issue as data will </w:t>
      </w:r>
      <w:r w:rsidRPr="00AA33D4">
        <w:rPr>
          <w:noProof/>
        </w:rPr>
        <w:t>be stored</w:t>
      </w:r>
      <w:r w:rsidRPr="00AA33D4">
        <w:t xml:space="preserve"> on the server which can manage its backup/RAID solutions.</w:t>
      </w:r>
    </w:p>
    <w:p w14:paraId="088BEEFD" w14:textId="77777777" w:rsidR="00ED1FFE" w:rsidRPr="00AA33D4" w:rsidRDefault="7F8DABC8" w:rsidP="00261FDF">
      <w:pPr>
        <w:pStyle w:val="Heading5"/>
      </w:pPr>
      <w:r w:rsidRPr="00AA33D4">
        <w:t>Warranty</w:t>
      </w:r>
    </w:p>
    <w:p w14:paraId="1237B727" w14:textId="625DFC78" w:rsidR="0080630F" w:rsidRPr="00AA33D4" w:rsidRDefault="7F8DABC8" w:rsidP="7F8DABC8">
      <w:pPr>
        <w:rPr>
          <w:noProof/>
          <w:sz w:val="24"/>
          <w:szCs w:val="24"/>
        </w:rPr>
      </w:pPr>
      <w:r w:rsidRPr="00AA33D4">
        <w:t>Especially</w:t>
      </w:r>
      <w:r w:rsidRPr="00AA33D4">
        <w:rPr>
          <w:noProof/>
          <w:sz w:val="24"/>
          <w:szCs w:val="24"/>
        </w:rPr>
        <w:t xml:space="preserve"> in the case of having many PCs in an office, </w:t>
      </w:r>
      <w:r w:rsidR="00620B33">
        <w:rPr>
          <w:noProof/>
          <w:sz w:val="24"/>
          <w:szCs w:val="24"/>
        </w:rPr>
        <w:t>the</w:t>
      </w:r>
      <w:r w:rsidRPr="00AA33D4">
        <w:rPr>
          <w:noProof/>
          <w:sz w:val="24"/>
          <w:szCs w:val="24"/>
        </w:rPr>
        <w:t xml:space="preserve"> warranty can save on the cost of replacement of parts. It is worth regularly </w:t>
      </w:r>
      <w:r w:rsidR="00620B33">
        <w:rPr>
          <w:noProof/>
          <w:sz w:val="24"/>
          <w:szCs w:val="24"/>
        </w:rPr>
        <w:t>checking</w:t>
      </w:r>
      <w:r w:rsidRPr="00AA33D4">
        <w:rPr>
          <w:noProof/>
          <w:sz w:val="24"/>
          <w:szCs w:val="24"/>
        </w:rPr>
        <w:t xml:space="preserve"> or keeping track of warranty for all parts. If a part should fail and it is not covered, then that part will have to be replaced outright, which is usually far costlier than a replacement under warranty.</w:t>
      </w:r>
    </w:p>
    <w:p w14:paraId="162CD0F8" w14:textId="0BBBCAE3" w:rsidR="00ED1FFE" w:rsidRPr="00AA33D4" w:rsidRDefault="7F8DABC8" w:rsidP="00261FDF">
      <w:pPr>
        <w:pStyle w:val="Heading5"/>
      </w:pPr>
      <w:r w:rsidRPr="00AA33D4">
        <w:t>Anti-malware</w:t>
      </w:r>
    </w:p>
    <w:p w14:paraId="47875B00" w14:textId="1D7BD180" w:rsidR="009375CB" w:rsidRPr="00AA33D4" w:rsidRDefault="7F8DABC8" w:rsidP="00833290">
      <w:r w:rsidRPr="00AA33D4">
        <w:t>Various programs can assist with this issue as client PCs downloading malware, even within a local network, as long as an internet connection is being used these are at risk. Microsoft Windows now features its own antivirus as well as prompts when programs attempt to edit the operating system or run/install programs. Although, a live tracking program is usually the best solution to have running, which will constantly monitor activity for any malicious software.</w:t>
      </w:r>
    </w:p>
    <w:p w14:paraId="115A50E3" w14:textId="77777777" w:rsidR="00ED1FFE" w:rsidRPr="00AA33D4" w:rsidRDefault="7F8DABC8" w:rsidP="00261FDF">
      <w:pPr>
        <w:pStyle w:val="Heading5"/>
      </w:pPr>
      <w:r w:rsidRPr="00AA33D4">
        <w:t>Overheating</w:t>
      </w:r>
    </w:p>
    <w:p w14:paraId="75B8E1FA" w14:textId="11430CBE" w:rsidR="009375CB" w:rsidRPr="00AA33D4" w:rsidRDefault="7F8DABC8" w:rsidP="00833290">
      <w:r w:rsidRPr="00AA33D4">
        <w:t>Dust is an issue for all electronic devices that require cooling. As long as there are openings into the circuitry and heatsinks/fans, dust will get into the electronics. This impedes the transfer of heat away from high TDP chips, and they can overheat and become damaged, or they may perform thermal throttling and affect their own performance.</w:t>
      </w:r>
    </w:p>
    <w:p w14:paraId="68EFE757" w14:textId="76C9EBA1" w:rsidR="0080630F" w:rsidRPr="00AA33D4" w:rsidRDefault="7F8DABC8" w:rsidP="00833290">
      <w:r w:rsidRPr="00AA33D4">
        <w:t xml:space="preserve">To solve this, regular maintenance to remove dust from all computers is required. This just involves </w:t>
      </w:r>
      <w:r w:rsidR="00833B82" w:rsidRPr="00AA33D4">
        <w:t>opening</w:t>
      </w:r>
      <w:r w:rsidRPr="00AA33D4">
        <w:t xml:space="preserve"> the case and using canned air to remove any dust with short sprays. Although fans should be held </w:t>
      </w:r>
      <w:r w:rsidRPr="00620B33">
        <w:rPr>
          <w:noProof/>
        </w:rPr>
        <w:t>whil</w:t>
      </w:r>
      <w:r w:rsidR="00620B33">
        <w:rPr>
          <w:noProof/>
        </w:rPr>
        <w:t>e</w:t>
      </w:r>
      <w:r w:rsidRPr="00AA33D4">
        <w:t xml:space="preserve"> this is done as spinning them manually can damage them. </w:t>
      </w:r>
      <w:r w:rsidR="00833B82" w:rsidRPr="00AA33D4">
        <w:t>Also,</w:t>
      </w:r>
      <w:r w:rsidRPr="00AA33D4">
        <w:t xml:space="preserve"> </w:t>
      </w:r>
      <w:r w:rsidR="00620B33">
        <w:t>the</w:t>
      </w:r>
      <w:r w:rsidRPr="00AA33D4">
        <w:t xml:space="preserve"> thermal paste should be replaced on CPUs very occasionally</w:t>
      </w:r>
      <w:r w:rsidR="00620B33">
        <w:rPr>
          <w:noProof/>
        </w:rPr>
        <w:t>;</w:t>
      </w:r>
      <w:r w:rsidRPr="00AA33D4">
        <w:t xml:space="preserve"> this is usually only an issue when a dust free PC begins to experience overheating.</w:t>
      </w:r>
    </w:p>
    <w:p w14:paraId="37315553" w14:textId="7C96356E" w:rsidR="00ED1FFE" w:rsidRPr="00AA33D4" w:rsidRDefault="00451EC2" w:rsidP="00BA1648">
      <w:pPr>
        <w:pStyle w:val="Heading3"/>
      </w:pPr>
      <w:bookmarkStart w:id="400" w:name="_Toc469236067"/>
      <w:bookmarkStart w:id="401" w:name="_Toc469607086"/>
      <w:bookmarkStart w:id="402" w:name="_Toc469611534"/>
      <w:bookmarkStart w:id="403" w:name="_Toc469649862"/>
      <w:bookmarkStart w:id="404" w:name="_Toc469651047"/>
      <w:bookmarkStart w:id="405" w:name="_Toc469651710"/>
      <w:bookmarkStart w:id="406" w:name="_Toc469651948"/>
      <w:r w:rsidRPr="00AA33D4">
        <w:t>4.8.3 CRM System Maintenance</w:t>
      </w:r>
      <w:bookmarkEnd w:id="400"/>
      <w:bookmarkEnd w:id="401"/>
      <w:bookmarkEnd w:id="402"/>
      <w:bookmarkEnd w:id="403"/>
      <w:bookmarkEnd w:id="404"/>
      <w:bookmarkEnd w:id="405"/>
      <w:bookmarkEnd w:id="406"/>
    </w:p>
    <w:p w14:paraId="562C0EB8" w14:textId="141073B1" w:rsidR="00451EC2" w:rsidRPr="009C5689" w:rsidRDefault="00451EC2" w:rsidP="009C5689">
      <w:pPr>
        <w:spacing w:after="0" w:line="240" w:lineRule="auto"/>
        <w:contextualSpacing/>
        <w:rPr>
          <w:rFonts w:eastAsia="Times New Roman" w:cs="Arial"/>
          <w:noProof/>
          <w:lang w:val="en-US"/>
        </w:rPr>
      </w:pPr>
      <w:bookmarkStart w:id="407" w:name="_Toc467427285"/>
      <w:r w:rsidRPr="009C5689">
        <w:rPr>
          <w:rFonts w:eastAsia="Times New Roman" w:cs="Arial"/>
          <w:noProof/>
          <w:lang w:val="en-US"/>
        </w:rPr>
        <w:t>The maintenance of CRM systems is of utmost importance to companies, as it does no take long for databases to degrade and adversely affect data integrity</w:t>
      </w:r>
      <w:r w:rsidR="005768F8" w:rsidRPr="009C5689">
        <w:rPr>
          <w:rFonts w:eastAsia="Times New Roman" w:cs="Arial"/>
          <w:noProof/>
        </w:rPr>
        <w:fldChar w:fldCharType="begin"/>
      </w:r>
      <w:r w:rsidR="005768F8" w:rsidRPr="009C5689">
        <w:rPr>
          <w:rFonts w:eastAsia="Times New Roman" w:cs="Arial"/>
          <w:noProof/>
        </w:rPr>
        <w:instrText xml:space="preserve">CITATION Fra091 \l 2057 </w:instrText>
      </w:r>
      <w:r w:rsidR="005768F8" w:rsidRPr="009C5689">
        <w:rPr>
          <w:rFonts w:eastAsia="Times New Roman" w:cs="Arial"/>
          <w:noProof/>
        </w:rPr>
        <w:fldChar w:fldCharType="separate"/>
      </w:r>
      <w:r w:rsidR="005768F8" w:rsidRPr="009C5689">
        <w:rPr>
          <w:rFonts w:eastAsia="Times New Roman" w:cs="Arial"/>
          <w:noProof/>
        </w:rPr>
        <w:t xml:space="preserve"> (Buttle, Developing Managing and Using Customer-Related Databases 2009)</w:t>
      </w:r>
      <w:r w:rsidR="005768F8" w:rsidRPr="009C5689">
        <w:rPr>
          <w:rFonts w:eastAsia="Times New Roman" w:cs="Arial"/>
          <w:noProof/>
          <w:lang w:val="en-US"/>
        </w:rPr>
        <w:fldChar w:fldCharType="end"/>
      </w:r>
      <w:r w:rsidRPr="009C5689">
        <w:rPr>
          <w:rFonts w:eastAsia="Times New Roman" w:cs="Arial"/>
          <w:noProof/>
          <w:lang w:val="en-US"/>
        </w:rPr>
        <w:t>.</w:t>
      </w:r>
      <w:r w:rsidR="005768F8" w:rsidRPr="009C5689">
        <w:rPr>
          <w:rFonts w:eastAsia="Times New Roman" w:cs="Arial"/>
          <w:noProof/>
          <w:lang w:val="en-US"/>
        </w:rPr>
        <w:t xml:space="preserve"> </w:t>
      </w:r>
      <w:r w:rsidRPr="009C5689">
        <w:rPr>
          <w:rFonts w:eastAsia="Times New Roman" w:cs="Arial"/>
          <w:noProof/>
          <w:lang w:val="en-US"/>
        </w:rPr>
        <w:t>The reasons for the degradation are due to customer-related data continuously changing. For example, in the UK Almost, 5,000 changes are made to the postcode file every day as people move home and new businesses. That adds up to 1.3million changes every year</w:t>
      </w:r>
      <w:r w:rsidR="005768F8" w:rsidRPr="009C5689">
        <w:rPr>
          <w:rFonts w:eastAsia="Times New Roman" w:cs="Arial"/>
          <w:noProof/>
        </w:rPr>
        <w:fldChar w:fldCharType="begin"/>
      </w:r>
      <w:r w:rsidR="005768F8" w:rsidRPr="009C5689">
        <w:rPr>
          <w:rFonts w:eastAsia="Times New Roman" w:cs="Arial"/>
          <w:noProof/>
        </w:rPr>
        <w:instrText xml:space="preserve"> CITATION War14 \l 2057 </w:instrText>
      </w:r>
      <w:r w:rsidR="005768F8" w:rsidRPr="009C5689">
        <w:rPr>
          <w:rFonts w:eastAsia="Times New Roman" w:cs="Arial"/>
          <w:noProof/>
        </w:rPr>
        <w:fldChar w:fldCharType="separate"/>
      </w:r>
      <w:r w:rsidR="005768F8" w:rsidRPr="009C5689">
        <w:rPr>
          <w:rFonts w:eastAsia="Times New Roman" w:cs="Arial"/>
          <w:noProof/>
        </w:rPr>
        <w:t xml:space="preserve"> (Manger 2014)</w:t>
      </w:r>
      <w:r w:rsidR="005768F8" w:rsidRPr="009C5689">
        <w:rPr>
          <w:rFonts w:eastAsia="Times New Roman" w:cs="Arial"/>
          <w:noProof/>
          <w:lang w:val="en-US"/>
        </w:rPr>
        <w:fldChar w:fldCharType="end"/>
      </w:r>
      <w:r w:rsidRPr="009C5689">
        <w:rPr>
          <w:rFonts w:eastAsia="Times New Roman" w:cs="Arial"/>
          <w:noProof/>
          <w:lang w:val="en-US"/>
        </w:rPr>
        <w:t>.</w:t>
      </w:r>
      <w:r w:rsidR="005768F8" w:rsidRPr="009C5689">
        <w:rPr>
          <w:rFonts w:eastAsia="Times New Roman" w:cs="Arial"/>
          <w:noProof/>
          <w:lang w:val="en-US"/>
        </w:rPr>
        <w:t xml:space="preserve"> </w:t>
      </w:r>
      <w:r w:rsidRPr="009C5689">
        <w:rPr>
          <w:rFonts w:eastAsia="Times New Roman" w:cs="Arial"/>
          <w:noProof/>
          <w:lang w:val="en-US"/>
        </w:rPr>
        <w:t>Moreover, in the UK, an average of 1.2% of the population die in a year</w:t>
      </w:r>
      <w:r w:rsidR="00815A6E" w:rsidRPr="009C5689">
        <w:rPr>
          <w:rFonts w:eastAsia="Times New Roman" w:cs="Arial"/>
          <w:noProof/>
        </w:rPr>
        <w:fldChar w:fldCharType="begin"/>
      </w:r>
      <w:r w:rsidR="00815A6E" w:rsidRPr="009C5689">
        <w:rPr>
          <w:rFonts w:eastAsia="Times New Roman" w:cs="Arial"/>
          <w:noProof/>
        </w:rPr>
        <w:instrText xml:space="preserve"> CITATION Eli16 \l 2057 </w:instrText>
      </w:r>
      <w:r w:rsidR="00815A6E" w:rsidRPr="009C5689">
        <w:rPr>
          <w:rFonts w:eastAsia="Times New Roman" w:cs="Arial"/>
          <w:noProof/>
        </w:rPr>
        <w:fldChar w:fldCharType="separate"/>
      </w:r>
      <w:r w:rsidR="00815A6E" w:rsidRPr="009C5689">
        <w:rPr>
          <w:rFonts w:eastAsia="Times New Roman" w:cs="Arial"/>
          <w:noProof/>
        </w:rPr>
        <w:t xml:space="preserve"> (McLarren 2016)</w:t>
      </w:r>
      <w:r w:rsidR="00815A6E" w:rsidRPr="009C5689">
        <w:rPr>
          <w:rFonts w:eastAsia="Times New Roman" w:cs="Arial"/>
          <w:noProof/>
          <w:lang w:val="en-US"/>
        </w:rPr>
        <w:fldChar w:fldCharType="end"/>
      </w:r>
      <w:r w:rsidR="00815A6E" w:rsidRPr="009C5689">
        <w:rPr>
          <w:rFonts w:eastAsia="Times New Roman" w:cs="Arial"/>
          <w:noProof/>
          <w:lang w:val="en-US"/>
        </w:rPr>
        <w:t>.</w:t>
      </w:r>
    </w:p>
    <w:p w14:paraId="733D963C" w14:textId="77777777" w:rsidR="00451EC2" w:rsidRPr="009C5689" w:rsidRDefault="00451EC2" w:rsidP="009C5689">
      <w:pPr>
        <w:spacing w:after="0" w:line="240" w:lineRule="auto"/>
        <w:contextualSpacing/>
        <w:rPr>
          <w:rFonts w:eastAsia="Times New Roman" w:cs="Arial"/>
          <w:noProof/>
          <w:lang w:val="en-US"/>
        </w:rPr>
      </w:pPr>
      <w:r w:rsidRPr="009C5689">
        <w:rPr>
          <w:rFonts w:eastAsia="Times New Roman" w:cs="Arial"/>
          <w:noProof/>
          <w:lang w:val="en-US"/>
        </w:rPr>
        <w:t>However, companies can maintain their data integrity in some ways such as;</w:t>
      </w:r>
    </w:p>
    <w:p w14:paraId="1CB9837F" w14:textId="77777777" w:rsidR="00451EC2" w:rsidRPr="009C5689" w:rsidRDefault="00451EC2" w:rsidP="009C5689">
      <w:pPr>
        <w:spacing w:after="0" w:line="240" w:lineRule="auto"/>
        <w:contextualSpacing/>
        <w:rPr>
          <w:rFonts w:eastAsia="Times New Roman" w:cs="Arial"/>
          <w:noProof/>
          <w:lang w:val="en-US"/>
        </w:rPr>
      </w:pPr>
    </w:p>
    <w:p w14:paraId="6B8725CF" w14:textId="2C327DEB" w:rsidR="00451EC2" w:rsidRPr="009C5689" w:rsidRDefault="7F8DABC8" w:rsidP="009C5689">
      <w:pPr>
        <w:pStyle w:val="ListParagraph"/>
        <w:numPr>
          <w:ilvl w:val="0"/>
          <w:numId w:val="23"/>
        </w:numPr>
        <w:spacing w:after="0" w:line="240" w:lineRule="auto"/>
        <w:rPr>
          <w:rFonts w:eastAsia="Times New Roman" w:cs="Arial"/>
          <w:lang w:val="en-US"/>
        </w:rPr>
      </w:pPr>
      <w:r w:rsidRPr="009C5689">
        <w:rPr>
          <w:lang w:val="en-US"/>
        </w:rPr>
        <w:t>Ensuring data from new transactions, marketing campaigns and, leads is, backed by rigorous policies and procedures, inserted into the database immediately.</w:t>
      </w:r>
    </w:p>
    <w:p w14:paraId="4EC6FBE0" w14:textId="254825BC" w:rsidR="00451EC2" w:rsidRPr="009C5689" w:rsidRDefault="00451EC2" w:rsidP="009C5689">
      <w:pPr>
        <w:pStyle w:val="ListParagraph"/>
        <w:numPr>
          <w:ilvl w:val="0"/>
          <w:numId w:val="23"/>
        </w:numPr>
        <w:spacing w:after="0" w:line="240" w:lineRule="auto"/>
        <w:rPr>
          <w:lang w:val="en-US"/>
        </w:rPr>
      </w:pPr>
      <w:r w:rsidRPr="009C5689">
        <w:rPr>
          <w:lang w:val="en-US"/>
        </w:rPr>
        <w:t xml:space="preserve">CRM </w:t>
      </w:r>
      <w:r w:rsidRPr="009C5689">
        <w:rPr>
          <w:noProof/>
          <w:lang w:val="en-US"/>
        </w:rPr>
        <w:t>administrators</w:t>
      </w:r>
      <w:r w:rsidRPr="009C5689">
        <w:rPr>
          <w:lang w:val="en-US"/>
        </w:rPr>
        <w:t xml:space="preserve"> should regularly de-duplicate </w:t>
      </w:r>
      <w:r w:rsidRPr="009C5689">
        <w:rPr>
          <w:noProof/>
          <w:lang w:val="en-US"/>
        </w:rPr>
        <w:t>the database</w:t>
      </w:r>
      <w:r w:rsidRPr="009C5689">
        <w:rPr>
          <w:lang w:val="en-US"/>
        </w:rPr>
        <w:t xml:space="preserve">. Even in </w:t>
      </w:r>
      <w:r w:rsidRPr="009C5689">
        <w:rPr>
          <w:noProof/>
          <w:lang w:val="en-US"/>
        </w:rPr>
        <w:t>well-managed</w:t>
      </w:r>
      <w:r w:rsidRPr="009C5689">
        <w:rPr>
          <w:lang w:val="en-US"/>
        </w:rPr>
        <w:t xml:space="preserve"> databases data duplication or redundancy will occur</w:t>
      </w:r>
      <w:r w:rsidR="00D32F82" w:rsidRPr="009C5689">
        <w:fldChar w:fldCharType="begin"/>
      </w:r>
      <w:r w:rsidR="00D32F82" w:rsidRPr="009C5689">
        <w:instrText xml:space="preserve">CITATION Fra091 \l 2057 </w:instrText>
      </w:r>
      <w:r w:rsidR="00D32F82" w:rsidRPr="009C5689">
        <w:fldChar w:fldCharType="separate"/>
      </w:r>
      <w:r w:rsidR="00D32F82" w:rsidRPr="009C5689">
        <w:t xml:space="preserve"> (Buttle, Developing Managing and Using Customer-Related Databases 2009)</w:t>
      </w:r>
      <w:r w:rsidR="00D32F82" w:rsidRPr="009C5689">
        <w:rPr>
          <w:lang w:val="en-US"/>
        </w:rPr>
        <w:fldChar w:fldCharType="end"/>
      </w:r>
      <w:r w:rsidRPr="009C5689">
        <w:rPr>
          <w:lang w:val="en-US"/>
        </w:rPr>
        <w:t>. However, CRM systems enable the administrator to identify duplications, take the most recent values from the duplicates and, merge them to form a single record.</w:t>
      </w:r>
    </w:p>
    <w:p w14:paraId="6577E07D" w14:textId="0B8B1B63" w:rsidR="00451EC2" w:rsidRPr="009C5689" w:rsidRDefault="7F8DABC8" w:rsidP="009C5689">
      <w:pPr>
        <w:pStyle w:val="ListParagraph"/>
        <w:numPr>
          <w:ilvl w:val="0"/>
          <w:numId w:val="23"/>
        </w:numPr>
        <w:spacing w:after="0" w:line="240" w:lineRule="auto"/>
        <w:rPr>
          <w:lang w:val="en-US"/>
        </w:rPr>
      </w:pPr>
      <w:r w:rsidRPr="009C5689">
        <w:rPr>
          <w:lang w:val="en-US"/>
        </w:rPr>
        <w:t xml:space="preserve">Purge customers who have been inactive for a predetermined amount of time. </w:t>
      </w:r>
      <w:r w:rsidRPr="009C5689">
        <w:rPr>
          <w:noProof/>
          <w:lang w:val="en-US"/>
        </w:rPr>
        <w:t>This being</w:t>
      </w:r>
      <w:r w:rsidRPr="009C5689">
        <w:rPr>
          <w:lang w:val="en-US"/>
        </w:rPr>
        <w:t xml:space="preserve"> </w:t>
      </w:r>
      <w:r w:rsidRPr="009C5689">
        <w:rPr>
          <w:noProof/>
          <w:lang w:val="en-US"/>
        </w:rPr>
        <w:t>imperative</w:t>
      </w:r>
      <w:r w:rsidRPr="009C5689">
        <w:rPr>
          <w:lang w:val="en-US"/>
        </w:rPr>
        <w:t xml:space="preserve"> to ensure data</w:t>
      </w:r>
      <w:r w:rsidRPr="009C5689">
        <w:rPr>
          <w:noProof/>
          <w:lang w:val="en-US"/>
        </w:rPr>
        <w:t xml:space="preserve"> held</w:t>
      </w:r>
      <w:r w:rsidRPr="009C5689">
        <w:rPr>
          <w:lang w:val="en-US"/>
        </w:rPr>
        <w:t xml:space="preserve"> is relevant. </w:t>
      </w:r>
      <w:r w:rsidRPr="009C5689">
        <w:rPr>
          <w:noProof/>
          <w:lang w:val="en-US"/>
        </w:rPr>
        <w:t>Also</w:t>
      </w:r>
      <w:r w:rsidRPr="009C5689">
        <w:rPr>
          <w:lang w:val="en-US"/>
        </w:rPr>
        <w:t>, it is a requirement under the data protection act 1998, to remove customer records if they request it.</w:t>
      </w:r>
    </w:p>
    <w:p w14:paraId="714C087F" w14:textId="087FFBBE" w:rsidR="00451EC2" w:rsidRPr="009C5689" w:rsidRDefault="7F8DABC8" w:rsidP="009C5689">
      <w:pPr>
        <w:pStyle w:val="ListParagraph"/>
        <w:numPr>
          <w:ilvl w:val="0"/>
          <w:numId w:val="23"/>
        </w:numPr>
        <w:spacing w:after="0" w:line="240" w:lineRule="auto"/>
        <w:rPr>
          <w:lang w:val="en-US"/>
        </w:rPr>
      </w:pPr>
      <w:r w:rsidRPr="009C5689">
        <w:rPr>
          <w:lang w:val="en-US"/>
        </w:rPr>
        <w:t xml:space="preserve">Get customers to update their records or implement procedures for company </w:t>
      </w:r>
      <w:r w:rsidRPr="009C5689">
        <w:rPr>
          <w:noProof/>
          <w:lang w:val="en-US"/>
        </w:rPr>
        <w:t>representatives</w:t>
      </w:r>
      <w:r w:rsidRPr="009C5689">
        <w:rPr>
          <w:lang w:val="en-US"/>
        </w:rPr>
        <w:t xml:space="preserve"> to check customer details whenever they contact or are contacted by the </w:t>
      </w:r>
      <w:r w:rsidRPr="009C5689">
        <w:rPr>
          <w:noProof/>
          <w:lang w:val="en-US"/>
        </w:rPr>
        <w:t>client</w:t>
      </w:r>
      <w:r w:rsidRPr="009C5689">
        <w:rPr>
          <w:lang w:val="en-US"/>
        </w:rPr>
        <w:t>.</w:t>
      </w:r>
    </w:p>
    <w:p w14:paraId="0CEEE8ED" w14:textId="77777777" w:rsidR="00451EC2" w:rsidRPr="009C5689" w:rsidRDefault="7F8DABC8" w:rsidP="009C5689">
      <w:pPr>
        <w:spacing w:after="0" w:line="240" w:lineRule="auto"/>
        <w:contextualSpacing/>
      </w:pPr>
      <w:r w:rsidRPr="009C5689">
        <w:t>Maintaining the database means that users will be more likely to have their need for accurate and relevant data met.</w:t>
      </w:r>
    </w:p>
    <w:p w14:paraId="55245D29" w14:textId="19BD2104" w:rsidR="00405508" w:rsidRPr="00AA33D4" w:rsidRDefault="00405508" w:rsidP="00BA1648">
      <w:pPr>
        <w:pStyle w:val="Heading3"/>
        <w:rPr>
          <w:rFonts w:eastAsia="Arial,Times New Roman"/>
          <w:lang w:val="en-US"/>
        </w:rPr>
      </w:pPr>
      <w:bookmarkStart w:id="408" w:name="_Toc469607087"/>
      <w:bookmarkStart w:id="409" w:name="_Toc469611535"/>
      <w:bookmarkStart w:id="410" w:name="_Toc469236068"/>
      <w:bookmarkStart w:id="411" w:name="_Toc469649863"/>
      <w:bookmarkStart w:id="412" w:name="_Toc469651048"/>
      <w:bookmarkStart w:id="413" w:name="_Toc469651711"/>
      <w:bookmarkStart w:id="414" w:name="_Toc469651949"/>
      <w:r>
        <w:rPr>
          <w:rFonts w:eastAsia="Arial,Times New Roman"/>
          <w:lang w:val="en-US"/>
        </w:rPr>
        <w:lastRenderedPageBreak/>
        <w:t>4.8.4 Network Management</w:t>
      </w:r>
      <w:bookmarkEnd w:id="408"/>
      <w:bookmarkEnd w:id="409"/>
      <w:bookmarkEnd w:id="411"/>
      <w:bookmarkEnd w:id="412"/>
      <w:bookmarkEnd w:id="413"/>
      <w:bookmarkEnd w:id="414"/>
    </w:p>
    <w:p w14:paraId="0CBCF79E" w14:textId="652550AE" w:rsidR="00775A70" w:rsidRPr="00833B82" w:rsidRDefault="00E67487" w:rsidP="00E47545">
      <w:pPr>
        <w:spacing w:line="240" w:lineRule="auto"/>
        <w:contextualSpacing/>
        <w:rPr>
          <w:szCs w:val="24"/>
        </w:rPr>
      </w:pPr>
      <w:r w:rsidRPr="00833B82">
        <w:rPr>
          <w:szCs w:val="24"/>
        </w:rPr>
        <w:t>I</w:t>
      </w:r>
      <w:r w:rsidR="002A4EC7" w:rsidRPr="00833B82">
        <w:rPr>
          <w:szCs w:val="24"/>
        </w:rPr>
        <w:t xml:space="preserve">t is recommended that the </w:t>
      </w:r>
      <w:r w:rsidR="00F63F02" w:rsidRPr="00833B82">
        <w:rPr>
          <w:szCs w:val="24"/>
        </w:rPr>
        <w:t>system</w:t>
      </w:r>
      <w:r w:rsidR="002A4EC7" w:rsidRPr="00833B82">
        <w:rPr>
          <w:szCs w:val="24"/>
        </w:rPr>
        <w:t xml:space="preserve"> administrator </w:t>
      </w:r>
      <w:r w:rsidR="00620B33" w:rsidRPr="00620B33">
        <w:rPr>
          <w:noProof/>
          <w:szCs w:val="24"/>
        </w:rPr>
        <w:t>be</w:t>
      </w:r>
      <w:r w:rsidR="002A4EC7" w:rsidRPr="00833B82">
        <w:rPr>
          <w:szCs w:val="24"/>
        </w:rPr>
        <w:t xml:space="preserve"> trained to be able to manage the network hardware, for example</w:t>
      </w:r>
      <w:r w:rsidR="00620B33">
        <w:rPr>
          <w:noProof/>
          <w:szCs w:val="24"/>
        </w:rPr>
        <w:t>,</w:t>
      </w:r>
      <w:r w:rsidR="002A4EC7" w:rsidRPr="00833B82">
        <w:rPr>
          <w:szCs w:val="24"/>
        </w:rPr>
        <w:t xml:space="preserve"> the switches. This would be more cost effective for Ace Training, as it can be more expensive to hire a technician. The course will take up to 7 days and can be done either online or in a room.</w:t>
      </w:r>
    </w:p>
    <w:p w14:paraId="7AA33374" w14:textId="63211F48" w:rsidR="000A3093" w:rsidRPr="00AA33D4" w:rsidRDefault="00A977EC" w:rsidP="00CA6387">
      <w:pPr>
        <w:pStyle w:val="Heading2"/>
        <w:numPr>
          <w:ilvl w:val="1"/>
          <w:numId w:val="21"/>
        </w:numPr>
      </w:pPr>
      <w:bookmarkStart w:id="415" w:name="_Toc469607088"/>
      <w:r>
        <w:t xml:space="preserve"> </w:t>
      </w:r>
      <w:bookmarkStart w:id="416" w:name="_Toc469611536"/>
      <w:bookmarkStart w:id="417" w:name="_Toc469649864"/>
      <w:bookmarkStart w:id="418" w:name="_Toc469651049"/>
      <w:bookmarkStart w:id="419" w:name="_Toc469651712"/>
      <w:bookmarkStart w:id="420" w:name="_Toc469651950"/>
      <w:r w:rsidR="001A7936" w:rsidRPr="00AA33D4">
        <w:t>Benefits of the Solution</w:t>
      </w:r>
      <w:bookmarkEnd w:id="415"/>
      <w:bookmarkEnd w:id="416"/>
      <w:bookmarkEnd w:id="417"/>
      <w:bookmarkEnd w:id="418"/>
      <w:bookmarkEnd w:id="419"/>
      <w:bookmarkEnd w:id="420"/>
      <w:r w:rsidR="001A7936" w:rsidRPr="00AA33D4">
        <w:t xml:space="preserve"> </w:t>
      </w:r>
      <w:bookmarkEnd w:id="407"/>
      <w:bookmarkEnd w:id="410"/>
    </w:p>
    <w:p w14:paraId="22822119" w14:textId="000AADA6" w:rsidR="000D3651" w:rsidRPr="00AA33D4" w:rsidRDefault="00034399" w:rsidP="00BA1648">
      <w:pPr>
        <w:pStyle w:val="Heading3"/>
        <w:rPr>
          <w:rFonts w:eastAsiaTheme="minorEastAsia"/>
        </w:rPr>
      </w:pPr>
      <w:bookmarkStart w:id="421" w:name="_Toc467427286"/>
      <w:bookmarkStart w:id="422" w:name="_Toc469236069"/>
      <w:bookmarkStart w:id="423" w:name="_Toc469607089"/>
      <w:bookmarkStart w:id="424" w:name="_Toc469611537"/>
      <w:bookmarkStart w:id="425" w:name="_Toc469649865"/>
      <w:bookmarkStart w:id="426" w:name="_Toc469651050"/>
      <w:bookmarkStart w:id="427" w:name="_Toc469651713"/>
      <w:bookmarkStart w:id="428" w:name="_Toc469651951"/>
      <w:r w:rsidRPr="00AA33D4">
        <w:rPr>
          <w:rFonts w:eastAsiaTheme="minorEastAsia"/>
        </w:rPr>
        <w:t>Hardware</w:t>
      </w:r>
      <w:bookmarkEnd w:id="421"/>
      <w:bookmarkEnd w:id="422"/>
      <w:bookmarkEnd w:id="423"/>
      <w:bookmarkEnd w:id="424"/>
      <w:bookmarkEnd w:id="425"/>
      <w:bookmarkEnd w:id="426"/>
      <w:bookmarkEnd w:id="427"/>
      <w:bookmarkEnd w:id="428"/>
    </w:p>
    <w:p w14:paraId="61BE8842" w14:textId="7CA369CE" w:rsidR="00022DD9" w:rsidRPr="00AA33D4" w:rsidRDefault="7F8DABC8" w:rsidP="00022DD9">
      <w:r w:rsidRPr="00AA33D4">
        <w:t xml:space="preserve">This section will discuss the </w:t>
      </w:r>
      <w:r w:rsidRPr="00AA33D4">
        <w:rPr>
          <w:noProof/>
        </w:rPr>
        <w:t>benefits</w:t>
      </w:r>
      <w:r w:rsidRPr="00AA33D4">
        <w:t xml:space="preserve"> of the chosen hardware for Ace Training. </w:t>
      </w:r>
    </w:p>
    <w:p w14:paraId="4A8B4243" w14:textId="09ED37E5" w:rsidR="00022DD9" w:rsidRPr="00AA33D4" w:rsidRDefault="00022DD9" w:rsidP="00DB0C96">
      <w:pPr>
        <w:pStyle w:val="Heading4"/>
      </w:pPr>
      <w:bookmarkStart w:id="429" w:name="_Toc467427287"/>
      <w:r w:rsidRPr="00AA33D4">
        <w:t>Client PCs</w:t>
      </w:r>
      <w:bookmarkEnd w:id="429"/>
    </w:p>
    <w:p w14:paraId="2E44EB82" w14:textId="572BC8F6" w:rsidR="00737318" w:rsidRPr="00AA33D4" w:rsidRDefault="7F8DABC8" w:rsidP="00261FDF">
      <w:pPr>
        <w:pStyle w:val="Heading5"/>
      </w:pPr>
      <w:r w:rsidRPr="00AA33D4">
        <w:t>Issue</w:t>
      </w:r>
    </w:p>
    <w:p w14:paraId="33D08551" w14:textId="38880063" w:rsidR="00732D19" w:rsidRPr="00AA33D4" w:rsidRDefault="7F8DABC8" w:rsidP="00732D19">
      <w:r w:rsidRPr="00AA33D4">
        <w:t xml:space="preserve">The problem at Ace Training was that their PCs are too old and would have trouble running modern day applications. Another issue is that lots of work </w:t>
      </w:r>
      <w:r w:rsidRPr="00620B33">
        <w:rPr>
          <w:noProof/>
        </w:rPr>
        <w:t>w</w:t>
      </w:r>
      <w:r w:rsidR="00620B33">
        <w:rPr>
          <w:noProof/>
        </w:rPr>
        <w:t>ere</w:t>
      </w:r>
      <w:r w:rsidRPr="00AA33D4">
        <w:t xml:space="preserve"> being done on paper when it needs putting into a computer which is more efficient and easier.</w:t>
      </w:r>
    </w:p>
    <w:p w14:paraId="46F9CC23" w14:textId="4F699A74" w:rsidR="0093498D" w:rsidRPr="00AA33D4" w:rsidRDefault="7F8DABC8" w:rsidP="00261FDF">
      <w:pPr>
        <w:pStyle w:val="Heading5"/>
      </w:pPr>
      <w:r w:rsidRPr="00AA33D4">
        <w:t>Requirements</w:t>
      </w:r>
    </w:p>
    <w:p w14:paraId="6CE2CDB7" w14:textId="433E8076" w:rsidR="0093498D" w:rsidRPr="00AA33D4" w:rsidRDefault="7F8DABC8" w:rsidP="0093498D">
      <w:r w:rsidRPr="00AA33D4">
        <w:t>The requirements of this issue are that new PCs are brought into the office that are able to not only run modern day applications but also to be futureproofed to some extent due to Ace Trainings growth as a company. These PCs need to be able to keep up with modern applications and services and to be reliable. Also, more PCs are required than are currently present at the office.</w:t>
      </w:r>
    </w:p>
    <w:p w14:paraId="5277A5A2" w14:textId="6B1E7F9D" w:rsidR="00565B5A" w:rsidRPr="00AA33D4" w:rsidRDefault="7F8DABC8" w:rsidP="00261FDF">
      <w:pPr>
        <w:pStyle w:val="Heading5"/>
      </w:pPr>
      <w:r w:rsidRPr="00AA33D4">
        <w:t>Solution</w:t>
      </w:r>
    </w:p>
    <w:p w14:paraId="51C166B2" w14:textId="5A7718C4" w:rsidR="00737318" w:rsidRPr="00AA33D4" w:rsidRDefault="7F8DABC8" w:rsidP="00C01EE9">
      <w:r w:rsidRPr="00AA33D4">
        <w:t xml:space="preserve">Hardware has </w:t>
      </w:r>
      <w:r w:rsidRPr="00AA33D4">
        <w:rPr>
          <w:noProof/>
        </w:rPr>
        <w:t>been chosen</w:t>
      </w:r>
      <w:r w:rsidRPr="00AA33D4">
        <w:t xml:space="preserve"> at the component level. The PCs chosen are custom built to ensure that each component is able to perform all tasks needed. These are also built to be upgraded with newer hardware in the future if needed. The cases are large enough to fit in larger hardware</w:t>
      </w:r>
      <w:r w:rsidR="00C95B3B" w:rsidRPr="00AA33D4">
        <w:t>,</w:t>
      </w:r>
      <w:r w:rsidRPr="00AA33D4">
        <w:t xml:space="preserve"> such as </w:t>
      </w:r>
      <w:r w:rsidR="00C95B3B" w:rsidRPr="00AA33D4">
        <w:t>PCIe cards</w:t>
      </w:r>
      <w:r w:rsidR="007A58B9" w:rsidRPr="00AA33D4">
        <w:t>, but low profile enough to not take up too much space on a desk. The case can also support larger</w:t>
      </w:r>
      <w:r w:rsidRPr="00AA33D4">
        <w:t xml:space="preserve"> cooling systems or more hard drives</w:t>
      </w:r>
      <w:r w:rsidR="007A58B9" w:rsidRPr="00AA33D4">
        <w:t>, although, currently, the stock cooler that comes with the CPU will fit the needs of Ace Training</w:t>
      </w:r>
      <w:r w:rsidRPr="00AA33D4">
        <w:t>. The socket used on the motherboard is able to fit a large variety of CPUs to enable upgrades to higher models when needed</w:t>
      </w:r>
      <w:r w:rsidR="009E048F" w:rsidRPr="00AA33D4">
        <w:t>, for instance</w:t>
      </w:r>
      <w:r w:rsidR="00620B33">
        <w:rPr>
          <w:noProof/>
        </w:rPr>
        <w:t>,</w:t>
      </w:r>
      <w:r w:rsidR="009E048F" w:rsidRPr="00AA33D4">
        <w:t xml:space="preserve"> the CPU in the Client PCs</w:t>
      </w:r>
      <w:r w:rsidR="002E609E" w:rsidRPr="00AA33D4">
        <w:t xml:space="preserve">, an Intel Pentium, </w:t>
      </w:r>
      <w:r w:rsidR="009E048F" w:rsidRPr="00AA33D4">
        <w:t xml:space="preserve">can be upgraded to </w:t>
      </w:r>
      <w:r w:rsidR="002E609E" w:rsidRPr="00AA33D4">
        <w:t>an Intel Core i3 if more performance was needed</w:t>
      </w:r>
      <w:r w:rsidRPr="00AA33D4">
        <w:t xml:space="preserve">. </w:t>
      </w:r>
      <w:r w:rsidR="00790F1B" w:rsidRPr="00AA33D4">
        <w:t xml:space="preserve">The Client PCs are also fitted with a PCIe </w:t>
      </w:r>
      <w:r w:rsidR="00DE5F61" w:rsidRPr="00AA33D4">
        <w:t>Wi-Fi</w:t>
      </w:r>
      <w:r w:rsidR="00790F1B" w:rsidRPr="00AA33D4">
        <w:t xml:space="preserve"> card which enables communication between the router and all of the PCs if the Wired LAN were to fail. </w:t>
      </w:r>
      <w:r w:rsidR="00C134C1" w:rsidRPr="00AA33D4">
        <w:t>The motherboard also is able to support a maximum of 16GB of memory</w:t>
      </w:r>
      <w:r w:rsidR="00795154" w:rsidRPr="00AA33D4">
        <w:t>, with 8GB installed</w:t>
      </w:r>
      <w:r w:rsidR="00C134C1" w:rsidRPr="00AA33D4">
        <w:t xml:space="preserve">, which is more than enough for even the most strenuous tasks that </w:t>
      </w:r>
      <w:r w:rsidR="00664456" w:rsidRPr="00AA33D4">
        <w:t>general office tasks would demand</w:t>
      </w:r>
      <w:r w:rsidR="00795154" w:rsidRPr="00AA33D4">
        <w:t xml:space="preserve"> </w:t>
      </w:r>
      <w:r w:rsidR="0024210E" w:rsidRPr="00AA33D4">
        <w:t xml:space="preserve">currently, </w:t>
      </w:r>
      <w:r w:rsidR="00795154" w:rsidRPr="00AA33D4">
        <w:t>in conjunction with the CPU</w:t>
      </w:r>
      <w:r w:rsidR="00664456" w:rsidRPr="00AA33D4">
        <w:t xml:space="preserve">. </w:t>
      </w:r>
    </w:p>
    <w:p w14:paraId="6879CACD" w14:textId="250FF8CE" w:rsidR="002D57CF" w:rsidRPr="00AA33D4" w:rsidRDefault="002D57CF" w:rsidP="00DB0C96">
      <w:pPr>
        <w:pStyle w:val="Heading4"/>
      </w:pPr>
      <w:bookmarkStart w:id="430" w:name="_Toc467427288"/>
      <w:r w:rsidRPr="00AA33D4">
        <w:t>Server</w:t>
      </w:r>
      <w:bookmarkEnd w:id="430"/>
    </w:p>
    <w:p w14:paraId="2FF58B4B" w14:textId="7C2C0DD0" w:rsidR="002D57CF" w:rsidRPr="00AA33D4" w:rsidRDefault="7F8DABC8" w:rsidP="00261FDF">
      <w:pPr>
        <w:pStyle w:val="Heading5"/>
      </w:pPr>
      <w:r w:rsidRPr="00AA33D4">
        <w:t>Issue</w:t>
      </w:r>
    </w:p>
    <w:p w14:paraId="3EA24514" w14:textId="1D5E497E" w:rsidR="002D57CF" w:rsidRPr="00AA33D4" w:rsidRDefault="7F8DABC8" w:rsidP="002D57CF">
      <w:r w:rsidRPr="00AA33D4">
        <w:t xml:space="preserve">The problem at Ace Training </w:t>
      </w:r>
      <w:r w:rsidRPr="00AA33D4">
        <w:rPr>
          <w:noProof/>
        </w:rPr>
        <w:t>with reference to</w:t>
      </w:r>
      <w:r w:rsidRPr="00AA33D4">
        <w:t xml:space="preserve"> a server was that they do not have one. They are currently using paper</w:t>
      </w:r>
      <w:r w:rsidR="00620B33">
        <w:rPr>
          <w:noProof/>
        </w:rPr>
        <w:t>-</w:t>
      </w:r>
      <w:r w:rsidRPr="00AA33D4">
        <w:t xml:space="preserve">based methods of storing data. </w:t>
      </w:r>
    </w:p>
    <w:p w14:paraId="6C4261B4" w14:textId="16D49004" w:rsidR="009C6761" w:rsidRPr="00AA33D4" w:rsidRDefault="7F8DABC8" w:rsidP="00261FDF">
      <w:pPr>
        <w:pStyle w:val="Heading5"/>
      </w:pPr>
      <w:r w:rsidRPr="00AA33D4">
        <w:t>Requirements</w:t>
      </w:r>
    </w:p>
    <w:p w14:paraId="0562F4C9" w14:textId="1BA3F1A6" w:rsidR="009C6761" w:rsidRPr="00AA33D4" w:rsidRDefault="7F8DABC8" w:rsidP="009C6761">
      <w:r w:rsidRPr="00AA33D4">
        <w:t xml:space="preserve">The requirements of this problem </w:t>
      </w:r>
      <w:r w:rsidRPr="00AA33D4">
        <w:rPr>
          <w:noProof/>
        </w:rPr>
        <w:t>is</w:t>
      </w:r>
      <w:r w:rsidRPr="00AA33D4">
        <w:t xml:space="preserve"> that a server able to handle the load that Ace Training will put onto it is needed. </w:t>
      </w:r>
      <w:r w:rsidRPr="00AA33D4">
        <w:rPr>
          <w:noProof/>
        </w:rPr>
        <w:t>This goes</w:t>
      </w:r>
      <w:r w:rsidRPr="00AA33D4">
        <w:t xml:space="preserve"> for at least peak demand. </w:t>
      </w:r>
    </w:p>
    <w:p w14:paraId="05DDA422" w14:textId="6CA34A69" w:rsidR="00FD2C95" w:rsidRPr="00AA33D4" w:rsidRDefault="7F8DABC8" w:rsidP="00261FDF">
      <w:pPr>
        <w:pStyle w:val="Heading5"/>
      </w:pPr>
      <w:r w:rsidRPr="00AA33D4">
        <w:t>Solution</w:t>
      </w:r>
    </w:p>
    <w:p w14:paraId="038DA537" w14:textId="18AEC4E2" w:rsidR="00737318" w:rsidRPr="00AA33D4" w:rsidRDefault="7F8DABC8" w:rsidP="00913FDE">
      <w:r w:rsidRPr="00AA33D4">
        <w:t xml:space="preserve">The solution to this problem is that </w:t>
      </w:r>
      <w:r w:rsidR="00F71260" w:rsidRPr="00AA33D4">
        <w:t>two</w:t>
      </w:r>
      <w:r w:rsidRPr="00AA33D4">
        <w:t xml:space="preserve"> semi-prebuilt </w:t>
      </w:r>
      <w:r w:rsidR="00F71260" w:rsidRPr="00AA33D4">
        <w:t xml:space="preserve">servers </w:t>
      </w:r>
      <w:r w:rsidR="00270E33" w:rsidRPr="00AA33D4">
        <w:t>have</w:t>
      </w:r>
      <w:r w:rsidRPr="00AA33D4">
        <w:t xml:space="preserve"> been chosen to be implemented</w:t>
      </w:r>
      <w:r w:rsidR="00F71260" w:rsidRPr="00AA33D4">
        <w:t xml:space="preserve"> (two of the same server blade)</w:t>
      </w:r>
      <w:r w:rsidR="00666A11" w:rsidRPr="00AA33D4">
        <w:t xml:space="preserve">. These servers </w:t>
      </w:r>
      <w:r w:rsidRPr="00AA33D4">
        <w:t xml:space="preserve">will include powerful hardware and plenty of storage (in the order of Terabytes) to </w:t>
      </w:r>
      <w:r w:rsidR="00666A11" w:rsidRPr="00AA33D4">
        <w:t xml:space="preserve">accommodate </w:t>
      </w:r>
      <w:r w:rsidRPr="00AA33D4">
        <w:t>Ace Training</w:t>
      </w:r>
      <w:r w:rsidR="00666A11" w:rsidRPr="00AA33D4">
        <w:t>’s needs</w:t>
      </w:r>
      <w:r w:rsidRPr="00AA33D4">
        <w:t xml:space="preserve">. </w:t>
      </w:r>
      <w:r w:rsidR="002A4AA1" w:rsidRPr="00AA33D4">
        <w:t>These</w:t>
      </w:r>
      <w:r w:rsidRPr="00AA33D4">
        <w:t xml:space="preserve"> server</w:t>
      </w:r>
      <w:r w:rsidR="002A4AA1" w:rsidRPr="00AA33D4">
        <w:t>s</w:t>
      </w:r>
      <w:r w:rsidRPr="00AA33D4">
        <w:t xml:space="preserve"> will be put into a server rack that can accommodate </w:t>
      </w:r>
      <w:r w:rsidR="002A4AA1" w:rsidRPr="00AA33D4">
        <w:t>18</w:t>
      </w:r>
      <w:r w:rsidRPr="00AA33D4">
        <w:t xml:space="preserve"> servers </w:t>
      </w:r>
      <w:r w:rsidR="002A4AA1" w:rsidRPr="00AA33D4">
        <w:t xml:space="preserve">in total, </w:t>
      </w:r>
      <w:r w:rsidRPr="00AA33D4">
        <w:t xml:space="preserve">should more </w:t>
      </w:r>
      <w:r w:rsidR="002A4AA1" w:rsidRPr="00AA33D4">
        <w:t xml:space="preserve">need to </w:t>
      </w:r>
      <w:r w:rsidRPr="00AA33D4">
        <w:rPr>
          <w:noProof/>
        </w:rPr>
        <w:t>be purchased</w:t>
      </w:r>
      <w:r w:rsidRPr="00AA33D4">
        <w:t xml:space="preserve">. Also, these servers are upgradeable, so if </w:t>
      </w:r>
      <w:r w:rsidR="002A4AA1" w:rsidRPr="00AA33D4">
        <w:t>performance starts using most system resources</w:t>
      </w:r>
      <w:r w:rsidRPr="00AA33D4">
        <w:t xml:space="preserve"> or runs out of storage, a more powerful CPU/more memory can be </w:t>
      </w:r>
      <w:r w:rsidRPr="00AA33D4">
        <w:rPr>
          <w:noProof/>
        </w:rPr>
        <w:t>installed</w:t>
      </w:r>
      <w:r w:rsidR="00620B33">
        <w:rPr>
          <w:noProof/>
        </w:rPr>
        <w:t>,</w:t>
      </w:r>
      <w:r w:rsidRPr="00AA33D4">
        <w:t xml:space="preserve"> and more hard drives/larger capacity hard drives can </w:t>
      </w:r>
      <w:r w:rsidRPr="00AA33D4">
        <w:rPr>
          <w:noProof/>
        </w:rPr>
        <w:t>be installed</w:t>
      </w:r>
      <w:r w:rsidRPr="00AA33D4">
        <w:t>.</w:t>
      </w:r>
      <w:r w:rsidR="00F05EDB" w:rsidRPr="00AA33D4">
        <w:t xml:space="preserve"> </w:t>
      </w:r>
    </w:p>
    <w:p w14:paraId="3D3406DF" w14:textId="40EC3D5A" w:rsidR="00F71260" w:rsidRPr="00AA33D4" w:rsidRDefault="00F71260" w:rsidP="00913FDE">
      <w:bookmarkStart w:id="431" w:name="_Toc469236070"/>
      <w:r w:rsidRPr="00AA33D4">
        <w:lastRenderedPageBreak/>
        <w:t xml:space="preserve">The amount of storage used </w:t>
      </w:r>
      <w:r w:rsidR="00F05EDB" w:rsidRPr="00AA33D4">
        <w:t>is 4TB split into four 1TB hard drives, allowing for lots of storage, but split across many drives to allow for plenty of redundancy using a RAID solution.</w:t>
      </w:r>
      <w:r w:rsidR="00B66635" w:rsidRPr="00AA33D4">
        <w:t xml:space="preserve"> The CPU is an Intel Xeon E3-1220, this is a very capable CPU for </w:t>
      </w:r>
      <w:r w:rsidR="00E2112F" w:rsidRPr="00AA33D4">
        <w:t xml:space="preserve">the needs of Ace Training. This was chosen over the E5 series as an E5 Xeon CPU is clocked at a much lower frequency than an E3 </w:t>
      </w:r>
      <w:r w:rsidR="00EF6527" w:rsidRPr="00AA33D4">
        <w:t xml:space="preserve">(Intel </w:t>
      </w:r>
      <w:r w:rsidR="00270E33" w:rsidRPr="00AA33D4">
        <w:t>Corporation</w:t>
      </w:r>
      <w:r w:rsidR="00EF6527" w:rsidRPr="00AA33D4">
        <w:t>, no date)</w:t>
      </w:r>
      <w:r w:rsidR="00E2112F" w:rsidRPr="00AA33D4">
        <w:t xml:space="preserve"> and some programs needed by Ace Training require a higher clock speed. An E7 Series Xeon CPU was not chosen due to the very high cost and the fact that they have much more performance that is more applicable to a large business with </w:t>
      </w:r>
      <w:r w:rsidR="00620B33">
        <w:t>a</w:t>
      </w:r>
      <w:r w:rsidR="00E2112F" w:rsidRPr="00AA33D4">
        <w:t xml:space="preserve"> server that server many more </w:t>
      </w:r>
      <w:r w:rsidR="00452328" w:rsidRPr="00AA33D4">
        <w:t>users</w:t>
      </w:r>
      <w:r w:rsidR="00E2112F" w:rsidRPr="00AA33D4">
        <w:t xml:space="preserve">. </w:t>
      </w:r>
    </w:p>
    <w:p w14:paraId="56AEC52D" w14:textId="2C7B353B" w:rsidR="00913FDE" w:rsidRDefault="548763B5" w:rsidP="00BA1648">
      <w:pPr>
        <w:pStyle w:val="Heading3"/>
        <w:rPr>
          <w:rFonts w:eastAsiaTheme="minorEastAsia"/>
        </w:rPr>
      </w:pPr>
      <w:bookmarkStart w:id="432" w:name="_Toc469607090"/>
      <w:bookmarkStart w:id="433" w:name="_Toc469611538"/>
      <w:bookmarkStart w:id="434" w:name="_Toc469649866"/>
      <w:bookmarkStart w:id="435" w:name="_Toc469651051"/>
      <w:bookmarkStart w:id="436" w:name="_Toc469651714"/>
      <w:bookmarkStart w:id="437" w:name="_Toc469651952"/>
      <w:r w:rsidRPr="00CA6387">
        <w:rPr>
          <w:rFonts w:eastAsiaTheme="minorEastAsia"/>
        </w:rPr>
        <w:t xml:space="preserve">Network </w:t>
      </w:r>
      <w:bookmarkEnd w:id="431"/>
      <w:r w:rsidR="00AD7161" w:rsidRPr="00CA6387">
        <w:rPr>
          <w:rFonts w:eastAsiaTheme="minorEastAsia"/>
        </w:rPr>
        <w:t>Technology</w:t>
      </w:r>
      <w:bookmarkEnd w:id="432"/>
      <w:bookmarkEnd w:id="433"/>
      <w:bookmarkEnd w:id="434"/>
      <w:bookmarkEnd w:id="435"/>
      <w:bookmarkEnd w:id="436"/>
      <w:bookmarkEnd w:id="437"/>
    </w:p>
    <w:p w14:paraId="7745DC0C" w14:textId="4E327AA2" w:rsidR="00A977EC" w:rsidRDefault="00A977EC" w:rsidP="00DB0C96">
      <w:pPr>
        <w:pStyle w:val="Heading4"/>
      </w:pPr>
      <w:r>
        <w:t xml:space="preserve">Issue </w:t>
      </w:r>
    </w:p>
    <w:p w14:paraId="193F2E74" w14:textId="1B3DD2BE" w:rsidR="009C5689" w:rsidRDefault="009C5689" w:rsidP="00833B82">
      <w:pPr>
        <w:spacing w:after="0" w:line="240" w:lineRule="auto"/>
        <w:contextualSpacing/>
      </w:pPr>
      <w:r>
        <w:t>A network solution is required by Ace Training to help increase, productivity, sales and work efficiency.</w:t>
      </w:r>
    </w:p>
    <w:p w14:paraId="7C6E309D" w14:textId="77777777" w:rsidR="0032056B" w:rsidRDefault="0032056B" w:rsidP="00833B82">
      <w:pPr>
        <w:spacing w:after="0" w:line="240" w:lineRule="auto"/>
        <w:contextualSpacing/>
      </w:pPr>
    </w:p>
    <w:p w14:paraId="3AD310A6" w14:textId="067B80C4" w:rsidR="00A977EC" w:rsidRDefault="00A977EC" w:rsidP="00DB0C96">
      <w:pPr>
        <w:pStyle w:val="Heading4"/>
      </w:pPr>
      <w:r>
        <w:t>Requirements</w:t>
      </w:r>
    </w:p>
    <w:p w14:paraId="2DCA84F6" w14:textId="0DCBC476" w:rsidR="009C5689" w:rsidRDefault="009C5689" w:rsidP="00833B82">
      <w:pPr>
        <w:spacing w:after="0" w:line="240" w:lineRule="auto"/>
        <w:contextualSpacing/>
      </w:pPr>
      <w:r>
        <w:t>The requirements are network hardware to form a local area network, to connect all devices. An Internet service provider to provide a secure fast connection to the internet.</w:t>
      </w:r>
    </w:p>
    <w:p w14:paraId="21EDF8ED" w14:textId="77777777" w:rsidR="0032056B" w:rsidRDefault="0032056B" w:rsidP="00833B82">
      <w:pPr>
        <w:spacing w:after="0" w:line="240" w:lineRule="auto"/>
        <w:contextualSpacing/>
      </w:pPr>
    </w:p>
    <w:p w14:paraId="2DA8FC8A" w14:textId="7ECE6FD8" w:rsidR="00A977EC" w:rsidRDefault="00A977EC" w:rsidP="00DB0C96">
      <w:pPr>
        <w:pStyle w:val="Heading4"/>
      </w:pPr>
      <w:r>
        <w:t xml:space="preserve">Solution </w:t>
      </w:r>
    </w:p>
    <w:p w14:paraId="2D341EB3" w14:textId="7C3A49A2" w:rsidR="008F455D" w:rsidRDefault="009C5689" w:rsidP="00833B82">
      <w:pPr>
        <w:spacing w:after="0" w:line="240" w:lineRule="auto"/>
        <w:contextualSpacing/>
      </w:pPr>
      <w:r>
        <w:t xml:space="preserve">The benefits of this solution are that it provides a secure, fast and efficient network for Ace Training. All staff can access the server and client details. This increases the speed of sales being made. The switches and Ethernet cable recommended </w:t>
      </w:r>
      <w:r w:rsidR="00BA1648">
        <w:t>provide 1Gbit/s transfer speeds</w:t>
      </w:r>
      <w:r w:rsidR="00620B33">
        <w:rPr>
          <w:noProof/>
        </w:rPr>
        <w:t>;</w:t>
      </w:r>
      <w:r w:rsidR="00BA1648">
        <w:t xml:space="preserve"> this will make data access much faster than the pen and paper method currently used by Ace Training. If a switch does go down other switches will still function so </w:t>
      </w:r>
      <w:r w:rsidR="00620B33">
        <w:rPr>
          <w:noProof/>
        </w:rPr>
        <w:t>that</w:t>
      </w:r>
      <w:r w:rsidR="00BA1648">
        <w:t xml:space="preserve"> departments can continue their work. Devices can also access the network via the Cisco router provided by Virgin Media.</w:t>
      </w:r>
    </w:p>
    <w:p w14:paraId="4215F0C6" w14:textId="77777777" w:rsidR="008F455D" w:rsidRDefault="008F455D" w:rsidP="00833B82">
      <w:pPr>
        <w:spacing w:after="0" w:line="240" w:lineRule="auto"/>
        <w:contextualSpacing/>
      </w:pPr>
    </w:p>
    <w:p w14:paraId="4E17A12C" w14:textId="02365EC9" w:rsidR="008F455D" w:rsidRPr="008F455D" w:rsidRDefault="00BA1648" w:rsidP="008F455D">
      <w:pPr>
        <w:spacing w:after="0" w:line="240" w:lineRule="auto"/>
        <w:contextualSpacing/>
      </w:pPr>
      <w:r>
        <w:t>Virgin Media will be managing and monitoring the internet connection, so keeping the connection secure due to their security methods and the use of a leased line and VPN which keeps the connection private, secure and guarantees the 300Mbit/s symmetric speeds.</w:t>
      </w:r>
      <w:r w:rsidR="008F455D">
        <w:t xml:space="preserve"> </w:t>
      </w:r>
      <w:r w:rsidR="008F455D" w:rsidRPr="00223608">
        <w:rPr>
          <w:rFonts w:cs="Times New Roman"/>
          <w:szCs w:val="28"/>
          <w:lang w:eastAsia="en-GB"/>
        </w:rPr>
        <w:t xml:space="preserve">Provides the office access to the </w:t>
      </w:r>
      <w:r w:rsidR="00620B33">
        <w:rPr>
          <w:rFonts w:cs="Times New Roman"/>
          <w:noProof/>
          <w:szCs w:val="28"/>
          <w:lang w:eastAsia="en-GB"/>
        </w:rPr>
        <w:t>I</w:t>
      </w:r>
      <w:r w:rsidR="008F455D" w:rsidRPr="00620B33">
        <w:rPr>
          <w:rFonts w:cs="Times New Roman"/>
          <w:noProof/>
          <w:szCs w:val="28"/>
          <w:lang w:eastAsia="en-GB"/>
        </w:rPr>
        <w:t>nternet</w:t>
      </w:r>
      <w:r w:rsidR="008F455D" w:rsidRPr="00223608">
        <w:rPr>
          <w:rFonts w:cs="Times New Roman"/>
          <w:szCs w:val="28"/>
          <w:lang w:eastAsia="en-GB"/>
        </w:rPr>
        <w:t>, allowing for much better marketing and sales. This will also allow for a much better sales system as the sales team can communicate</w:t>
      </w:r>
      <w:r w:rsidR="008F455D">
        <w:rPr>
          <w:rFonts w:cs="Times New Roman"/>
          <w:szCs w:val="28"/>
          <w:lang w:eastAsia="en-GB"/>
        </w:rPr>
        <w:t xml:space="preserve"> with customers via the internet</w:t>
      </w:r>
      <w:r w:rsidR="008F455D" w:rsidRPr="00223608">
        <w:rPr>
          <w:rFonts w:cs="Times New Roman"/>
          <w:szCs w:val="28"/>
          <w:lang w:eastAsia="en-GB"/>
        </w:rPr>
        <w:t xml:space="preserve">, therefore creating a much faster method of communication increases sales performance. </w:t>
      </w:r>
    </w:p>
    <w:p w14:paraId="0E2141F4" w14:textId="77777777" w:rsidR="004E2D26" w:rsidRDefault="004E2D26" w:rsidP="00ED28D4">
      <w:bookmarkStart w:id="438" w:name="_Toc467427289"/>
      <w:bookmarkStart w:id="439" w:name="_Toc469236072"/>
      <w:bookmarkStart w:id="440" w:name="_Toc469607091"/>
      <w:bookmarkStart w:id="441" w:name="_Toc469611539"/>
      <w:bookmarkStart w:id="442" w:name="_Toc469649867"/>
    </w:p>
    <w:p w14:paraId="58EDAFE0" w14:textId="77777777" w:rsidR="004E2D26" w:rsidRDefault="004E2D26" w:rsidP="00ED28D4"/>
    <w:p w14:paraId="3181045C" w14:textId="77777777" w:rsidR="004E2D26" w:rsidRDefault="004E2D26" w:rsidP="00ED28D4"/>
    <w:p w14:paraId="3D910B0C" w14:textId="77777777" w:rsidR="004E2D26" w:rsidRDefault="004E2D26" w:rsidP="00ED28D4"/>
    <w:p w14:paraId="624CCF9E" w14:textId="77777777" w:rsidR="004E2D26" w:rsidRDefault="004E2D26" w:rsidP="00ED28D4"/>
    <w:p w14:paraId="0F4420B5" w14:textId="188A1A35" w:rsidR="004E2D26" w:rsidRDefault="004E2D26" w:rsidP="00ED28D4"/>
    <w:p w14:paraId="6DBD76F9" w14:textId="77777777" w:rsidR="004E2D26" w:rsidRDefault="004E2D26" w:rsidP="00ED28D4"/>
    <w:p w14:paraId="389D5A57" w14:textId="77777777" w:rsidR="004E2D26" w:rsidRDefault="004E2D26" w:rsidP="00ED28D4"/>
    <w:p w14:paraId="49A33301" w14:textId="77777777" w:rsidR="004E2D26" w:rsidRDefault="004E2D26" w:rsidP="00ED28D4"/>
    <w:p w14:paraId="34F32242" w14:textId="77777777" w:rsidR="004E2D26" w:rsidRDefault="004E2D26" w:rsidP="00ED28D4"/>
    <w:p w14:paraId="5D011E34" w14:textId="77777777" w:rsidR="00ED28D4" w:rsidRDefault="00ED28D4" w:rsidP="00ED28D4"/>
    <w:p w14:paraId="29BE9E7F" w14:textId="77777777" w:rsidR="004E2D26" w:rsidRPr="004E2D26" w:rsidRDefault="004E2D26" w:rsidP="00ED28D4"/>
    <w:p w14:paraId="6FDC14A6" w14:textId="58894601" w:rsidR="002B7D96" w:rsidRPr="00AA33D4" w:rsidRDefault="00A71515" w:rsidP="009B1AFD">
      <w:pPr>
        <w:pStyle w:val="Heading2"/>
      </w:pPr>
      <w:bookmarkStart w:id="443" w:name="_Toc469651052"/>
      <w:bookmarkStart w:id="444" w:name="_Toc469651715"/>
      <w:bookmarkStart w:id="445" w:name="_Toc469651953"/>
      <w:r w:rsidRPr="00AA33D4">
        <w:lastRenderedPageBreak/>
        <w:t>5</w:t>
      </w:r>
      <w:r w:rsidR="00BF5D27" w:rsidRPr="00AA33D4">
        <w:t xml:space="preserve">.0 </w:t>
      </w:r>
      <w:r w:rsidR="001A7936" w:rsidRPr="00AA33D4">
        <w:t>Total Costs</w:t>
      </w:r>
      <w:bookmarkEnd w:id="438"/>
      <w:bookmarkEnd w:id="439"/>
      <w:bookmarkEnd w:id="440"/>
      <w:bookmarkEnd w:id="441"/>
      <w:bookmarkEnd w:id="442"/>
      <w:bookmarkEnd w:id="443"/>
      <w:bookmarkEnd w:id="444"/>
      <w:bookmarkEnd w:id="445"/>
    </w:p>
    <w:p w14:paraId="65982264" w14:textId="4494FD33" w:rsidR="00C92B0F" w:rsidRPr="00AA33D4" w:rsidRDefault="00BB4EA8" w:rsidP="00EB0D0F">
      <w:pPr>
        <w:pStyle w:val="Heading3"/>
        <w:ind w:firstLine="0"/>
      </w:pPr>
      <w:bookmarkStart w:id="446" w:name="_Toc469236073"/>
      <w:bookmarkStart w:id="447" w:name="_Toc469607092"/>
      <w:bookmarkStart w:id="448" w:name="_Toc469611540"/>
      <w:bookmarkStart w:id="449" w:name="_Toc469649868"/>
      <w:bookmarkStart w:id="450" w:name="_Toc469651053"/>
      <w:bookmarkStart w:id="451" w:name="_Toc469651716"/>
      <w:bookmarkStart w:id="452" w:name="_Toc469651954"/>
      <w:r w:rsidRPr="00AA33D4">
        <w:rPr>
          <w:rFonts w:eastAsia="Roboto-Light"/>
        </w:rPr>
        <w:t xml:space="preserve">5.1 </w:t>
      </w:r>
      <w:r w:rsidR="548763B5" w:rsidRPr="00AA33D4">
        <w:rPr>
          <w:rFonts w:eastAsia="Roboto-Light"/>
        </w:rPr>
        <w:t>Networks Hardware</w:t>
      </w:r>
      <w:bookmarkEnd w:id="446"/>
      <w:bookmarkEnd w:id="447"/>
      <w:bookmarkEnd w:id="448"/>
      <w:bookmarkEnd w:id="449"/>
      <w:bookmarkEnd w:id="450"/>
      <w:bookmarkEnd w:id="451"/>
      <w:bookmarkEnd w:id="452"/>
    </w:p>
    <w:tbl>
      <w:tblPr>
        <w:tblStyle w:val="GridTable2-Accent11"/>
        <w:tblW w:w="11160" w:type="dxa"/>
        <w:tblInd w:w="-284" w:type="dxa"/>
        <w:tblLook w:val="04A0" w:firstRow="1" w:lastRow="0" w:firstColumn="1" w:lastColumn="0" w:noHBand="0" w:noVBand="1"/>
      </w:tblPr>
      <w:tblGrid>
        <w:gridCol w:w="4732"/>
        <w:gridCol w:w="2710"/>
        <w:gridCol w:w="1167"/>
        <w:gridCol w:w="2225"/>
        <w:gridCol w:w="253"/>
        <w:gridCol w:w="73"/>
      </w:tblGrid>
      <w:tr w:rsidR="008B1C06" w:rsidRPr="00AA33D4" w14:paraId="0A2A0141" w14:textId="77777777" w:rsidTr="009805AF">
        <w:trPr>
          <w:gridAfter w:val="1"/>
          <w:cnfStyle w:val="100000000000" w:firstRow="1" w:lastRow="0" w:firstColumn="0" w:lastColumn="0" w:oddVBand="0" w:evenVBand="0" w:oddHBand="0" w:evenHBand="0" w:firstRowFirstColumn="0" w:firstRowLastColumn="0" w:lastRowFirstColumn="0" w:lastRowLastColumn="0"/>
          <w:wAfter w:w="74" w:type="dxa"/>
          <w:trHeight w:val="348"/>
        </w:trPr>
        <w:tc>
          <w:tcPr>
            <w:cnfStyle w:val="001000000000" w:firstRow="0" w:lastRow="0" w:firstColumn="1" w:lastColumn="0" w:oddVBand="0" w:evenVBand="0" w:oddHBand="0" w:evenHBand="0" w:firstRowFirstColumn="0" w:firstRowLastColumn="0" w:lastRowFirstColumn="0" w:lastRowLastColumn="0"/>
            <w:tcW w:w="4775" w:type="dxa"/>
          </w:tcPr>
          <w:p w14:paraId="4B7A53DC" w14:textId="6E076E37" w:rsidR="008B1C06" w:rsidRPr="00AA33D4" w:rsidRDefault="7F8DABC8" w:rsidP="7F8DABC8">
            <w:pPr>
              <w:rPr>
                <w:b w:val="0"/>
                <w:bCs w:val="0"/>
                <w:sz w:val="28"/>
                <w:szCs w:val="28"/>
              </w:rPr>
            </w:pPr>
            <w:r w:rsidRPr="00AA33D4">
              <w:rPr>
                <w:b w:val="0"/>
                <w:bCs w:val="0"/>
                <w:sz w:val="28"/>
                <w:szCs w:val="28"/>
              </w:rPr>
              <w:t>Product</w:t>
            </w:r>
          </w:p>
        </w:tc>
        <w:tc>
          <w:tcPr>
            <w:tcW w:w="2727" w:type="dxa"/>
          </w:tcPr>
          <w:p w14:paraId="2EEFFF5B" w14:textId="2DD40475" w:rsidR="008B1C06" w:rsidRPr="00AA33D4" w:rsidRDefault="7F8DABC8" w:rsidP="7F8DABC8">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Amount</w:t>
            </w:r>
          </w:p>
        </w:tc>
        <w:tc>
          <w:tcPr>
            <w:tcW w:w="1170" w:type="dxa"/>
          </w:tcPr>
          <w:p w14:paraId="48241721" w14:textId="01E46505" w:rsidR="008B1C06" w:rsidRPr="00AA33D4" w:rsidRDefault="7F8DABC8" w:rsidP="7F8DABC8">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Cost</w:t>
            </w:r>
          </w:p>
        </w:tc>
        <w:tc>
          <w:tcPr>
            <w:tcW w:w="2488" w:type="dxa"/>
            <w:gridSpan w:val="2"/>
          </w:tcPr>
          <w:p w14:paraId="2B983B5C" w14:textId="717A74EC" w:rsidR="008B1C06" w:rsidRPr="00AA33D4" w:rsidRDefault="7F8DABC8" w:rsidP="7F8DABC8">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Supplier</w:t>
            </w:r>
          </w:p>
        </w:tc>
      </w:tr>
      <w:tr w:rsidR="008B1C06" w:rsidRPr="00AA33D4" w14:paraId="7BEC4B57" w14:textId="77777777" w:rsidTr="009805AF">
        <w:trPr>
          <w:gridAfter w:val="1"/>
          <w:cnfStyle w:val="000000100000" w:firstRow="0" w:lastRow="0" w:firstColumn="0" w:lastColumn="0" w:oddVBand="0" w:evenVBand="0" w:oddHBand="1" w:evenHBand="0" w:firstRowFirstColumn="0" w:firstRowLastColumn="0" w:lastRowFirstColumn="0" w:lastRowLastColumn="0"/>
          <w:wAfter w:w="74" w:type="dxa"/>
          <w:trHeight w:val="348"/>
        </w:trPr>
        <w:tc>
          <w:tcPr>
            <w:cnfStyle w:val="001000000000" w:firstRow="0" w:lastRow="0" w:firstColumn="1" w:lastColumn="0" w:oddVBand="0" w:evenVBand="0" w:oddHBand="0" w:evenHBand="0" w:firstRowFirstColumn="0" w:firstRowLastColumn="0" w:lastRowFirstColumn="0" w:lastRowLastColumn="0"/>
            <w:tcW w:w="4775" w:type="dxa"/>
          </w:tcPr>
          <w:p w14:paraId="697201A7" w14:textId="60888A4C" w:rsidR="008B1C06" w:rsidRPr="00AA33D4" w:rsidRDefault="7F8DABC8" w:rsidP="00F20B5E">
            <w:pPr>
              <w:rPr>
                <w:b w:val="0"/>
                <w:bCs w:val="0"/>
              </w:rPr>
            </w:pPr>
            <w:r w:rsidRPr="00AA33D4">
              <w:rPr>
                <w:b w:val="0"/>
                <w:bCs w:val="0"/>
                <w:lang w:eastAsia="en-GB"/>
              </w:rPr>
              <w:t xml:space="preserve">Cat 6 shielded </w:t>
            </w:r>
            <w:r w:rsidR="009805AF" w:rsidRPr="00AA33D4">
              <w:rPr>
                <w:b w:val="0"/>
                <w:bCs w:val="0"/>
                <w:lang w:eastAsia="en-GB"/>
              </w:rPr>
              <w:t>Ethernet</w:t>
            </w:r>
            <w:r w:rsidRPr="00AA33D4">
              <w:rPr>
                <w:b w:val="0"/>
                <w:bCs w:val="0"/>
                <w:lang w:eastAsia="en-GB"/>
              </w:rPr>
              <w:t xml:space="preserve"> cable</w:t>
            </w:r>
          </w:p>
        </w:tc>
        <w:tc>
          <w:tcPr>
            <w:tcW w:w="2727" w:type="dxa"/>
          </w:tcPr>
          <w:p w14:paraId="55B64DD7" w14:textId="77777777" w:rsidR="008B1C06" w:rsidRPr="00AA33D4" w:rsidRDefault="7F8DABC8" w:rsidP="00F20B5E">
            <w:pPr>
              <w:cnfStyle w:val="000000100000" w:firstRow="0" w:lastRow="0" w:firstColumn="0" w:lastColumn="0" w:oddVBand="0" w:evenVBand="0" w:oddHBand="1" w:evenHBand="0" w:firstRowFirstColumn="0" w:firstRowLastColumn="0" w:lastRowFirstColumn="0" w:lastRowLastColumn="0"/>
            </w:pPr>
            <w:r w:rsidRPr="00AA33D4">
              <w:t xml:space="preserve">305 meters </w:t>
            </w:r>
          </w:p>
        </w:tc>
        <w:tc>
          <w:tcPr>
            <w:tcW w:w="1170" w:type="dxa"/>
          </w:tcPr>
          <w:p w14:paraId="4DD519B4" w14:textId="655E5314" w:rsidR="008B1C06" w:rsidRPr="00AA33D4" w:rsidRDefault="7F8DABC8" w:rsidP="00F20B5E">
            <w:pPr>
              <w:cnfStyle w:val="000000100000" w:firstRow="0" w:lastRow="0" w:firstColumn="0" w:lastColumn="0" w:oddVBand="0" w:evenVBand="0" w:oddHBand="1" w:evenHBand="0" w:firstRowFirstColumn="0" w:firstRowLastColumn="0" w:lastRowFirstColumn="0" w:lastRowLastColumn="0"/>
            </w:pPr>
            <w:r w:rsidRPr="00AA33D4">
              <w:t>£123.84</w:t>
            </w:r>
          </w:p>
        </w:tc>
        <w:tc>
          <w:tcPr>
            <w:tcW w:w="2488" w:type="dxa"/>
            <w:gridSpan w:val="2"/>
          </w:tcPr>
          <w:p w14:paraId="0347FE1D" w14:textId="109888D2" w:rsidR="008B1C06" w:rsidRPr="00AA33D4" w:rsidRDefault="00270E33" w:rsidP="00F20B5E">
            <w:pPr>
              <w:cnfStyle w:val="000000100000" w:firstRow="0" w:lastRow="0" w:firstColumn="0" w:lastColumn="0" w:oddVBand="0" w:evenVBand="0" w:oddHBand="1" w:evenHBand="0" w:firstRowFirstColumn="0" w:firstRowLastColumn="0" w:lastRowFirstColumn="0" w:lastRowLastColumn="0"/>
            </w:pPr>
            <w:r>
              <w:t>C</w:t>
            </w:r>
            <w:r w:rsidR="7F8DABC8" w:rsidRPr="00AA33D4">
              <w:t>abling4less</w:t>
            </w:r>
          </w:p>
        </w:tc>
      </w:tr>
      <w:tr w:rsidR="008B1C06" w:rsidRPr="00AA33D4" w14:paraId="6D5F016E" w14:textId="77777777" w:rsidTr="009805AF">
        <w:trPr>
          <w:gridAfter w:val="1"/>
          <w:wAfter w:w="74" w:type="dxa"/>
          <w:trHeight w:val="335"/>
        </w:trPr>
        <w:tc>
          <w:tcPr>
            <w:cnfStyle w:val="001000000000" w:firstRow="0" w:lastRow="0" w:firstColumn="1" w:lastColumn="0" w:oddVBand="0" w:evenVBand="0" w:oddHBand="0" w:evenHBand="0" w:firstRowFirstColumn="0" w:firstRowLastColumn="0" w:lastRowFirstColumn="0" w:lastRowLastColumn="0"/>
            <w:tcW w:w="4775" w:type="dxa"/>
          </w:tcPr>
          <w:p w14:paraId="33133A46" w14:textId="1F31869A" w:rsidR="008B1C06" w:rsidRPr="00AA33D4" w:rsidRDefault="7F8DABC8" w:rsidP="7F8DABC8">
            <w:pPr>
              <w:rPr>
                <w:lang w:eastAsia="en-GB"/>
              </w:rPr>
            </w:pPr>
            <w:r w:rsidRPr="00AA33D4">
              <w:rPr>
                <w:b w:val="0"/>
                <w:bCs w:val="0"/>
                <w:lang w:eastAsia="en-GB"/>
              </w:rPr>
              <w:t>Ethernet cable boots</w:t>
            </w:r>
          </w:p>
        </w:tc>
        <w:tc>
          <w:tcPr>
            <w:tcW w:w="2727" w:type="dxa"/>
          </w:tcPr>
          <w:p w14:paraId="03AF6EF8" w14:textId="72BE8E64" w:rsidR="008B1C06" w:rsidRPr="00AA33D4" w:rsidRDefault="009805AF" w:rsidP="00F20B5E">
            <w:pPr>
              <w:cnfStyle w:val="000000000000" w:firstRow="0" w:lastRow="0" w:firstColumn="0" w:lastColumn="0" w:oddVBand="0" w:evenVBand="0" w:oddHBand="0" w:evenHBand="0" w:firstRowFirstColumn="0" w:firstRowLastColumn="0" w:lastRowFirstColumn="0" w:lastRowLastColumn="0"/>
            </w:pPr>
            <w:r w:rsidRPr="00AA33D4">
              <w:t>44</w:t>
            </w:r>
          </w:p>
        </w:tc>
        <w:tc>
          <w:tcPr>
            <w:tcW w:w="1170" w:type="dxa"/>
          </w:tcPr>
          <w:p w14:paraId="7C40C3E8" w14:textId="4D95C3E9" w:rsidR="008B1C06" w:rsidRPr="00AA33D4" w:rsidRDefault="009805AF" w:rsidP="00F20B5E">
            <w:pPr>
              <w:cnfStyle w:val="000000000000" w:firstRow="0" w:lastRow="0" w:firstColumn="0" w:lastColumn="0" w:oddVBand="0" w:evenVBand="0" w:oddHBand="0" w:evenHBand="0" w:firstRowFirstColumn="0" w:firstRowLastColumn="0" w:lastRowFirstColumn="0" w:lastRowLastColumn="0"/>
            </w:pPr>
            <w:r w:rsidRPr="00AA33D4">
              <w:t>£5.2</w:t>
            </w:r>
            <w:r w:rsidR="7F8DABC8" w:rsidRPr="00AA33D4">
              <w:t>8</w:t>
            </w:r>
          </w:p>
        </w:tc>
        <w:tc>
          <w:tcPr>
            <w:tcW w:w="2488" w:type="dxa"/>
            <w:gridSpan w:val="2"/>
          </w:tcPr>
          <w:p w14:paraId="5BA894BD" w14:textId="73E91CC0" w:rsidR="008B1C06" w:rsidRPr="00AA33D4" w:rsidRDefault="009805AF" w:rsidP="00F20B5E">
            <w:pPr>
              <w:cnfStyle w:val="000000000000" w:firstRow="0" w:lastRow="0" w:firstColumn="0" w:lastColumn="0" w:oddVBand="0" w:evenVBand="0" w:oddHBand="0" w:evenHBand="0" w:firstRowFirstColumn="0" w:firstRowLastColumn="0" w:lastRowFirstColumn="0" w:lastRowLastColumn="0"/>
            </w:pPr>
            <w:r w:rsidRPr="00AA33D4">
              <w:t xml:space="preserve">Cable </w:t>
            </w:r>
            <w:r w:rsidR="00270E33" w:rsidRPr="00620B33">
              <w:rPr>
                <w:noProof/>
              </w:rPr>
              <w:t>M</w:t>
            </w:r>
            <w:r w:rsidRPr="00620B33">
              <w:rPr>
                <w:noProof/>
              </w:rPr>
              <w:t>on</w:t>
            </w:r>
            <w:r w:rsidR="00620B33">
              <w:rPr>
                <w:noProof/>
              </w:rPr>
              <w:t>k</w:t>
            </w:r>
            <w:r w:rsidRPr="00620B33">
              <w:rPr>
                <w:noProof/>
              </w:rPr>
              <w:t>ey</w:t>
            </w:r>
          </w:p>
        </w:tc>
      </w:tr>
      <w:tr w:rsidR="008B1C06" w:rsidRPr="00AA33D4" w14:paraId="266C1641" w14:textId="77777777" w:rsidTr="009805AF">
        <w:trPr>
          <w:gridAfter w:val="1"/>
          <w:cnfStyle w:val="000000100000" w:firstRow="0" w:lastRow="0" w:firstColumn="0" w:lastColumn="0" w:oddVBand="0" w:evenVBand="0" w:oddHBand="1" w:evenHBand="0" w:firstRowFirstColumn="0" w:firstRowLastColumn="0" w:lastRowFirstColumn="0" w:lastRowLastColumn="0"/>
          <w:wAfter w:w="74" w:type="dxa"/>
          <w:trHeight w:val="369"/>
        </w:trPr>
        <w:tc>
          <w:tcPr>
            <w:cnfStyle w:val="001000000000" w:firstRow="0" w:lastRow="0" w:firstColumn="1" w:lastColumn="0" w:oddVBand="0" w:evenVBand="0" w:oddHBand="0" w:evenHBand="0" w:firstRowFirstColumn="0" w:firstRowLastColumn="0" w:lastRowFirstColumn="0" w:lastRowLastColumn="0"/>
            <w:tcW w:w="4775" w:type="dxa"/>
          </w:tcPr>
          <w:p w14:paraId="70C6D2F1" w14:textId="65B083D3" w:rsidR="008B1C06" w:rsidRPr="00AA33D4" w:rsidRDefault="7F8DABC8" w:rsidP="7F8DABC8">
            <w:pPr>
              <w:rPr>
                <w:b w:val="0"/>
                <w:bCs w:val="0"/>
                <w:lang w:eastAsia="en-GB"/>
              </w:rPr>
            </w:pPr>
            <w:r w:rsidRPr="00AA33D4">
              <w:rPr>
                <w:b w:val="0"/>
                <w:bCs w:val="0"/>
                <w:lang w:eastAsia="en-GB"/>
              </w:rPr>
              <w:t xml:space="preserve">Wall </w:t>
            </w:r>
            <w:r w:rsidR="009805AF" w:rsidRPr="00AA33D4">
              <w:rPr>
                <w:b w:val="0"/>
                <w:bCs w:val="0"/>
                <w:lang w:eastAsia="en-GB"/>
              </w:rPr>
              <w:t>Ethernet</w:t>
            </w:r>
            <w:r w:rsidRPr="00AA33D4">
              <w:rPr>
                <w:b w:val="0"/>
                <w:bCs w:val="0"/>
                <w:lang w:eastAsia="en-GB"/>
              </w:rPr>
              <w:t xml:space="preserve"> modules</w:t>
            </w:r>
          </w:p>
        </w:tc>
        <w:tc>
          <w:tcPr>
            <w:tcW w:w="2727" w:type="dxa"/>
          </w:tcPr>
          <w:p w14:paraId="16975CAB" w14:textId="276A81F9" w:rsidR="008B1C06" w:rsidRPr="00AA33D4" w:rsidRDefault="009805AF" w:rsidP="00F20B5E">
            <w:pPr>
              <w:cnfStyle w:val="000000100000" w:firstRow="0" w:lastRow="0" w:firstColumn="0" w:lastColumn="0" w:oddVBand="0" w:evenVBand="0" w:oddHBand="1" w:evenHBand="0" w:firstRowFirstColumn="0" w:firstRowLastColumn="0" w:lastRowFirstColumn="0" w:lastRowLastColumn="0"/>
            </w:pPr>
            <w:r w:rsidRPr="00AA33D4">
              <w:t>22</w:t>
            </w:r>
          </w:p>
        </w:tc>
        <w:tc>
          <w:tcPr>
            <w:tcW w:w="1170" w:type="dxa"/>
          </w:tcPr>
          <w:p w14:paraId="47CABC00" w14:textId="0DE3079E" w:rsidR="008B1C06" w:rsidRPr="00AA33D4" w:rsidRDefault="7F8DABC8" w:rsidP="00F20B5E">
            <w:pPr>
              <w:cnfStyle w:val="000000100000" w:firstRow="0" w:lastRow="0" w:firstColumn="0" w:lastColumn="0" w:oddVBand="0" w:evenVBand="0" w:oddHBand="1" w:evenHBand="0" w:firstRowFirstColumn="0" w:firstRowLastColumn="0" w:lastRowFirstColumn="0" w:lastRowLastColumn="0"/>
            </w:pPr>
            <w:r w:rsidRPr="00AA33D4">
              <w:t>£</w:t>
            </w:r>
            <w:r w:rsidR="009805AF" w:rsidRPr="00AA33D4">
              <w:t>54.50</w:t>
            </w:r>
          </w:p>
        </w:tc>
        <w:tc>
          <w:tcPr>
            <w:tcW w:w="2488" w:type="dxa"/>
            <w:gridSpan w:val="2"/>
          </w:tcPr>
          <w:p w14:paraId="479B2876" w14:textId="6D697FA8" w:rsidR="008B1C06" w:rsidRPr="00AA33D4" w:rsidRDefault="009805AF" w:rsidP="00F20B5E">
            <w:pPr>
              <w:cnfStyle w:val="000000100000" w:firstRow="0" w:lastRow="0" w:firstColumn="0" w:lastColumn="0" w:oddVBand="0" w:evenVBand="0" w:oddHBand="1" w:evenHBand="0" w:firstRowFirstColumn="0" w:firstRowLastColumn="0" w:lastRowFirstColumn="0" w:lastRowLastColumn="0"/>
            </w:pPr>
            <w:r w:rsidRPr="00620B33">
              <w:rPr>
                <w:noProof/>
              </w:rPr>
              <w:t>Screw</w:t>
            </w:r>
            <w:r w:rsidR="00620B33">
              <w:rPr>
                <w:noProof/>
              </w:rPr>
              <w:t>f</w:t>
            </w:r>
            <w:r w:rsidRPr="00620B33">
              <w:rPr>
                <w:noProof/>
              </w:rPr>
              <w:t>ix</w:t>
            </w:r>
          </w:p>
        </w:tc>
      </w:tr>
      <w:tr w:rsidR="008B1C06" w:rsidRPr="00AA33D4" w14:paraId="0941AFA7" w14:textId="77777777" w:rsidTr="009805AF">
        <w:trPr>
          <w:gridAfter w:val="1"/>
          <w:wAfter w:w="74" w:type="dxa"/>
          <w:trHeight w:val="313"/>
        </w:trPr>
        <w:tc>
          <w:tcPr>
            <w:cnfStyle w:val="001000000000" w:firstRow="0" w:lastRow="0" w:firstColumn="1" w:lastColumn="0" w:oddVBand="0" w:evenVBand="0" w:oddHBand="0" w:evenHBand="0" w:firstRowFirstColumn="0" w:firstRowLastColumn="0" w:lastRowFirstColumn="0" w:lastRowLastColumn="0"/>
            <w:tcW w:w="4775" w:type="dxa"/>
          </w:tcPr>
          <w:p w14:paraId="1B9E77DC" w14:textId="37474024" w:rsidR="008B1C06" w:rsidRPr="00AA33D4" w:rsidRDefault="00B26F20" w:rsidP="7F8DABC8">
            <w:pPr>
              <w:rPr>
                <w:b w:val="0"/>
                <w:bCs w:val="0"/>
                <w:lang w:eastAsia="en-GB"/>
              </w:rPr>
            </w:pPr>
            <w:r w:rsidRPr="00AA33D4">
              <w:rPr>
                <w:b w:val="0"/>
                <w:bCs w:val="0"/>
                <w:lang w:eastAsia="en-GB"/>
              </w:rPr>
              <w:t>Virgin Media</w:t>
            </w:r>
            <w:r w:rsidR="7F8DABC8" w:rsidRPr="00AA33D4">
              <w:rPr>
                <w:b w:val="0"/>
                <w:bCs w:val="0"/>
                <w:lang w:eastAsia="en-GB"/>
              </w:rPr>
              <w:t xml:space="preserve"> internet access</w:t>
            </w:r>
          </w:p>
        </w:tc>
        <w:tc>
          <w:tcPr>
            <w:tcW w:w="2727" w:type="dxa"/>
          </w:tcPr>
          <w:p w14:paraId="2968E7E6" w14:textId="7741A361" w:rsidR="008B1C06" w:rsidRPr="00AA33D4" w:rsidRDefault="7F8DABC8" w:rsidP="00F20B5E">
            <w:pPr>
              <w:cnfStyle w:val="000000000000" w:firstRow="0" w:lastRow="0" w:firstColumn="0" w:lastColumn="0" w:oddVBand="0" w:evenVBand="0" w:oddHBand="0" w:evenHBand="0" w:firstRowFirstColumn="0" w:firstRowLastColumn="0" w:lastRowFirstColumn="0" w:lastRowLastColumn="0"/>
            </w:pPr>
            <w:r w:rsidRPr="00AA33D4">
              <w:t>1 Year subscription</w:t>
            </w:r>
          </w:p>
        </w:tc>
        <w:tc>
          <w:tcPr>
            <w:tcW w:w="1170" w:type="dxa"/>
          </w:tcPr>
          <w:p w14:paraId="38952624" w14:textId="77777777" w:rsidR="008B1C06" w:rsidRPr="00AA33D4" w:rsidRDefault="7F8DABC8" w:rsidP="00F20B5E">
            <w:pPr>
              <w:cnfStyle w:val="000000000000" w:firstRow="0" w:lastRow="0" w:firstColumn="0" w:lastColumn="0" w:oddVBand="0" w:evenVBand="0" w:oddHBand="0" w:evenHBand="0" w:firstRowFirstColumn="0" w:firstRowLastColumn="0" w:lastRowFirstColumn="0" w:lastRowLastColumn="0"/>
            </w:pPr>
            <w:r w:rsidRPr="00AA33D4">
              <w:t>£146.88</w:t>
            </w:r>
          </w:p>
        </w:tc>
        <w:tc>
          <w:tcPr>
            <w:tcW w:w="2488" w:type="dxa"/>
            <w:gridSpan w:val="2"/>
          </w:tcPr>
          <w:p w14:paraId="4CE506C6" w14:textId="39E364BC" w:rsidR="008B1C06" w:rsidRPr="00AA33D4" w:rsidRDefault="00B26F20" w:rsidP="00F20B5E">
            <w:pPr>
              <w:cnfStyle w:val="000000000000" w:firstRow="0" w:lastRow="0" w:firstColumn="0" w:lastColumn="0" w:oddVBand="0" w:evenVBand="0" w:oddHBand="0" w:evenHBand="0" w:firstRowFirstColumn="0" w:firstRowLastColumn="0" w:lastRowFirstColumn="0" w:lastRowLastColumn="0"/>
            </w:pPr>
            <w:r w:rsidRPr="00AA33D4">
              <w:t>Virgin Media</w:t>
            </w:r>
          </w:p>
        </w:tc>
      </w:tr>
      <w:tr w:rsidR="008B1C06" w:rsidRPr="00AA33D4" w14:paraId="5621AE87" w14:textId="77777777" w:rsidTr="009805AF">
        <w:trPr>
          <w:gridAfter w:val="1"/>
          <w:cnfStyle w:val="000000100000" w:firstRow="0" w:lastRow="0" w:firstColumn="0" w:lastColumn="0" w:oddVBand="0" w:evenVBand="0" w:oddHBand="1" w:evenHBand="0" w:firstRowFirstColumn="0" w:firstRowLastColumn="0" w:lastRowFirstColumn="0" w:lastRowLastColumn="0"/>
          <w:wAfter w:w="74" w:type="dxa"/>
          <w:trHeight w:val="313"/>
        </w:trPr>
        <w:tc>
          <w:tcPr>
            <w:cnfStyle w:val="001000000000" w:firstRow="0" w:lastRow="0" w:firstColumn="1" w:lastColumn="0" w:oddVBand="0" w:evenVBand="0" w:oddHBand="0" w:evenHBand="0" w:firstRowFirstColumn="0" w:firstRowLastColumn="0" w:lastRowFirstColumn="0" w:lastRowLastColumn="0"/>
            <w:tcW w:w="4775" w:type="dxa"/>
          </w:tcPr>
          <w:p w14:paraId="37FC455A" w14:textId="7E6F2CCF" w:rsidR="008B1C06" w:rsidRPr="00AA33D4" w:rsidRDefault="009805AF" w:rsidP="7F8DABC8">
            <w:pPr>
              <w:rPr>
                <w:rFonts w:cs="Times New Roman"/>
                <w:b w:val="0"/>
                <w:szCs w:val="52"/>
                <w:lang w:eastAsia="en-GB"/>
              </w:rPr>
            </w:pPr>
            <w:r w:rsidRPr="00AA33D4">
              <w:rPr>
                <w:rFonts w:cs="Times New Roman"/>
                <w:b w:val="0"/>
                <w:szCs w:val="52"/>
                <w:lang w:eastAsia="en-GB"/>
              </w:rPr>
              <w:t>NETGEAR GS110TP v2 ProSafe</w:t>
            </w:r>
            <w:r w:rsidR="7F8DABC8" w:rsidRPr="00AA33D4">
              <w:rPr>
                <w:rFonts w:cs="Times New Roman"/>
                <w:b w:val="0"/>
                <w:szCs w:val="52"/>
                <w:lang w:eastAsia="en-GB"/>
              </w:rPr>
              <w:t xml:space="preserve"> 8-Port </w:t>
            </w:r>
            <w:r w:rsidRPr="00AA33D4">
              <w:rPr>
                <w:rFonts w:cs="Times New Roman"/>
                <w:b w:val="0"/>
                <w:szCs w:val="52"/>
                <w:lang w:eastAsia="en-GB"/>
              </w:rPr>
              <w:t>Smart</w:t>
            </w:r>
            <w:r w:rsidR="7F8DABC8" w:rsidRPr="00AA33D4">
              <w:rPr>
                <w:rFonts w:cs="Times New Roman"/>
                <w:b w:val="0"/>
                <w:szCs w:val="52"/>
                <w:lang w:eastAsia="en-GB"/>
              </w:rPr>
              <w:t xml:space="preserve"> Gigabit PoE Switch w/ 2x </w:t>
            </w:r>
            <w:r w:rsidRPr="00AA33D4">
              <w:rPr>
                <w:rFonts w:cs="Times New Roman"/>
                <w:b w:val="0"/>
                <w:szCs w:val="52"/>
                <w:lang w:eastAsia="en-GB"/>
              </w:rPr>
              <w:t xml:space="preserve">Gigabit </w:t>
            </w:r>
            <w:r w:rsidR="7F8DABC8" w:rsidRPr="00AA33D4">
              <w:rPr>
                <w:rFonts w:cs="Times New Roman"/>
                <w:b w:val="0"/>
                <w:szCs w:val="52"/>
                <w:lang w:eastAsia="en-GB"/>
              </w:rPr>
              <w:t>SFP Ports (</w:t>
            </w:r>
            <w:r w:rsidRPr="00AA33D4">
              <w:rPr>
                <w:rFonts w:cs="Times New Roman"/>
                <w:b w:val="0"/>
                <w:szCs w:val="52"/>
                <w:lang w:eastAsia="en-GB"/>
              </w:rPr>
              <w:t>59.3W</w:t>
            </w:r>
            <w:r w:rsidR="7F8DABC8" w:rsidRPr="00AA33D4">
              <w:rPr>
                <w:rFonts w:cs="Times New Roman"/>
                <w:b w:val="0"/>
                <w:szCs w:val="52"/>
                <w:lang w:eastAsia="en-GB"/>
              </w:rPr>
              <w:t>)</w:t>
            </w:r>
          </w:p>
        </w:tc>
        <w:tc>
          <w:tcPr>
            <w:tcW w:w="2727" w:type="dxa"/>
          </w:tcPr>
          <w:p w14:paraId="63FD6390" w14:textId="77777777" w:rsidR="008B1C06" w:rsidRPr="00AA33D4" w:rsidRDefault="7F8DABC8" w:rsidP="00F20B5E">
            <w:pPr>
              <w:cnfStyle w:val="000000100000" w:firstRow="0" w:lastRow="0" w:firstColumn="0" w:lastColumn="0" w:oddVBand="0" w:evenVBand="0" w:oddHBand="1" w:evenHBand="0" w:firstRowFirstColumn="0" w:firstRowLastColumn="0" w:lastRowFirstColumn="0" w:lastRowLastColumn="0"/>
            </w:pPr>
            <w:r w:rsidRPr="00AA33D4">
              <w:t>2</w:t>
            </w:r>
          </w:p>
        </w:tc>
        <w:tc>
          <w:tcPr>
            <w:tcW w:w="1170" w:type="dxa"/>
          </w:tcPr>
          <w:p w14:paraId="0AE16B4D" w14:textId="22A864FA" w:rsidR="008B1C06" w:rsidRPr="00AA33D4" w:rsidRDefault="7F8DABC8" w:rsidP="7F8DABC8">
            <w:pPr>
              <w:cnfStyle w:val="000000100000" w:firstRow="0" w:lastRow="0" w:firstColumn="0" w:lastColumn="0" w:oddVBand="0" w:evenVBand="0" w:oddHBand="1" w:evenHBand="0" w:firstRowFirstColumn="0" w:firstRowLastColumn="0" w:lastRowFirstColumn="0" w:lastRowLastColumn="0"/>
            </w:pPr>
            <w:r w:rsidRPr="00AA33D4">
              <w:t>£</w:t>
            </w:r>
            <w:r w:rsidR="009805AF" w:rsidRPr="00AA33D4">
              <w:t>204.34</w:t>
            </w:r>
          </w:p>
        </w:tc>
        <w:tc>
          <w:tcPr>
            <w:tcW w:w="2488" w:type="dxa"/>
            <w:gridSpan w:val="2"/>
          </w:tcPr>
          <w:p w14:paraId="04DE103D" w14:textId="13E1E6E0" w:rsidR="008B1C06" w:rsidRPr="00AA33D4" w:rsidRDefault="00270E33" w:rsidP="00F20B5E">
            <w:pPr>
              <w:cnfStyle w:val="000000100000" w:firstRow="0" w:lastRow="0" w:firstColumn="0" w:lastColumn="0" w:oddVBand="0" w:evenVBand="0" w:oddHBand="1" w:evenHBand="0" w:firstRowFirstColumn="0" w:firstRowLastColumn="0" w:lastRowFirstColumn="0" w:lastRowLastColumn="0"/>
            </w:pPr>
            <w:r>
              <w:rPr>
                <w:rFonts w:eastAsia="Times New Roman" w:cs="Times New Roman"/>
                <w:lang w:eastAsia="en-GB"/>
              </w:rPr>
              <w:t>B</w:t>
            </w:r>
            <w:r w:rsidR="7F8DABC8" w:rsidRPr="00AA33D4">
              <w:rPr>
                <w:rFonts w:eastAsia="Times New Roman" w:cs="Times New Roman"/>
                <w:lang w:eastAsia="en-GB"/>
              </w:rPr>
              <w:t>roadbandbuyer</w:t>
            </w:r>
          </w:p>
        </w:tc>
      </w:tr>
      <w:tr w:rsidR="008B1C06" w:rsidRPr="00AA33D4" w14:paraId="2A29E64D" w14:textId="77777777" w:rsidTr="009805AF">
        <w:trPr>
          <w:gridAfter w:val="1"/>
          <w:wAfter w:w="74" w:type="dxa"/>
          <w:trHeight w:val="313"/>
        </w:trPr>
        <w:tc>
          <w:tcPr>
            <w:cnfStyle w:val="001000000000" w:firstRow="0" w:lastRow="0" w:firstColumn="1" w:lastColumn="0" w:oddVBand="0" w:evenVBand="0" w:oddHBand="0" w:evenHBand="0" w:firstRowFirstColumn="0" w:firstRowLastColumn="0" w:lastRowFirstColumn="0" w:lastRowLastColumn="0"/>
            <w:tcW w:w="4775" w:type="dxa"/>
          </w:tcPr>
          <w:p w14:paraId="65315DFD" w14:textId="77777777" w:rsidR="008B1C06" w:rsidRPr="00AA33D4" w:rsidRDefault="7F8DABC8" w:rsidP="7F8DABC8">
            <w:pPr>
              <w:rPr>
                <w:rFonts w:eastAsia="Roboto-Light" w:cs="Roboto-Light"/>
                <w:b w:val="0"/>
              </w:rPr>
            </w:pPr>
            <w:r w:rsidRPr="00AA33D4">
              <w:rPr>
                <w:rFonts w:eastAsia="Roboto-Light" w:cs="Roboto-Light"/>
                <w:b w:val="0"/>
              </w:rPr>
              <w:t>NETGEAR GS728TP ProSafe 24-Port Smart Gigabit PoE+ Switch w/ 4x SFP Ports (192W</w:t>
            </w:r>
          </w:p>
        </w:tc>
        <w:tc>
          <w:tcPr>
            <w:tcW w:w="2727" w:type="dxa"/>
          </w:tcPr>
          <w:p w14:paraId="31EF90CC" w14:textId="77777777" w:rsidR="008B1C06" w:rsidRPr="00AA33D4" w:rsidRDefault="7F8DABC8" w:rsidP="00F20B5E">
            <w:pPr>
              <w:cnfStyle w:val="000000000000" w:firstRow="0" w:lastRow="0" w:firstColumn="0" w:lastColumn="0" w:oddVBand="0" w:evenVBand="0" w:oddHBand="0" w:evenHBand="0" w:firstRowFirstColumn="0" w:firstRowLastColumn="0" w:lastRowFirstColumn="0" w:lastRowLastColumn="0"/>
            </w:pPr>
            <w:r w:rsidRPr="00AA33D4">
              <w:t>1</w:t>
            </w:r>
          </w:p>
        </w:tc>
        <w:tc>
          <w:tcPr>
            <w:tcW w:w="1170" w:type="dxa"/>
          </w:tcPr>
          <w:p w14:paraId="4E92AC70" w14:textId="554E462F" w:rsidR="008B1C06" w:rsidRPr="00AA33D4" w:rsidRDefault="009805AF" w:rsidP="7F8DABC8">
            <w:pPr>
              <w:cnfStyle w:val="000000000000" w:firstRow="0" w:lastRow="0" w:firstColumn="0" w:lastColumn="0" w:oddVBand="0" w:evenVBand="0" w:oddHBand="0" w:evenHBand="0" w:firstRowFirstColumn="0" w:firstRowLastColumn="0" w:lastRowFirstColumn="0" w:lastRowLastColumn="0"/>
              <w:rPr>
                <w:color w:val="FF0000"/>
              </w:rPr>
            </w:pPr>
            <w:r w:rsidRPr="00AA33D4">
              <w:rPr>
                <w:rFonts w:eastAsia="Roboto-Light" w:cs="Roboto-Light"/>
              </w:rPr>
              <w:t>£312.26</w:t>
            </w:r>
          </w:p>
        </w:tc>
        <w:tc>
          <w:tcPr>
            <w:tcW w:w="2488" w:type="dxa"/>
            <w:gridSpan w:val="2"/>
          </w:tcPr>
          <w:p w14:paraId="6BEE25B8" w14:textId="69877AFF" w:rsidR="008B1C06" w:rsidRPr="00AA33D4" w:rsidRDefault="00270E33" w:rsidP="0073182A">
            <w:pPr>
              <w:keepNext/>
              <w:cnfStyle w:val="000000000000" w:firstRow="0" w:lastRow="0" w:firstColumn="0" w:lastColumn="0" w:oddVBand="0" w:evenVBand="0" w:oddHBand="0" w:evenHBand="0" w:firstRowFirstColumn="0" w:firstRowLastColumn="0" w:lastRowFirstColumn="0" w:lastRowLastColumn="0"/>
            </w:pPr>
            <w:r>
              <w:rPr>
                <w:rFonts w:eastAsia="Times New Roman" w:cs="Times New Roman"/>
                <w:lang w:eastAsia="en-GB"/>
              </w:rPr>
              <w:t>B</w:t>
            </w:r>
            <w:r w:rsidR="548763B5" w:rsidRPr="00AA33D4">
              <w:rPr>
                <w:rFonts w:eastAsia="Times New Roman" w:cs="Times New Roman"/>
                <w:lang w:eastAsia="en-GB"/>
              </w:rPr>
              <w:t>roadbandbuyer</w:t>
            </w:r>
          </w:p>
        </w:tc>
      </w:tr>
      <w:tr w:rsidR="00DD7842" w:rsidRPr="00AA33D4" w14:paraId="538F9527" w14:textId="77777777" w:rsidTr="009805AF">
        <w:trPr>
          <w:gridAfter w:val="2"/>
          <w:cnfStyle w:val="000000100000" w:firstRow="0" w:lastRow="0" w:firstColumn="0" w:lastColumn="0" w:oddVBand="0" w:evenVBand="0" w:oddHBand="1" w:evenHBand="0" w:firstRowFirstColumn="0" w:firstRowLastColumn="0" w:lastRowFirstColumn="0" w:lastRowLastColumn="0"/>
          <w:wAfter w:w="256" w:type="dxa"/>
          <w:trHeight w:val="545"/>
        </w:trPr>
        <w:tc>
          <w:tcPr>
            <w:cnfStyle w:val="001000000000" w:firstRow="0" w:lastRow="0" w:firstColumn="1" w:lastColumn="0" w:oddVBand="0" w:evenVBand="0" w:oddHBand="0" w:evenHBand="0" w:firstRowFirstColumn="0" w:firstRowLastColumn="0" w:lastRowFirstColumn="0" w:lastRowLastColumn="0"/>
            <w:tcW w:w="4775" w:type="dxa"/>
          </w:tcPr>
          <w:p w14:paraId="45D2C1DE" w14:textId="08A9C82E" w:rsidR="00DD7842" w:rsidRPr="00AA33D4" w:rsidRDefault="7F8DABC8" w:rsidP="7F8DABC8">
            <w:pPr>
              <w:rPr>
                <w:rFonts w:eastAsia="Roboto-Light" w:cs="Roboto-Light"/>
              </w:rPr>
            </w:pPr>
            <w:r w:rsidRPr="00AA33D4">
              <w:rPr>
                <w:rFonts w:eastAsia="Roboto-Light" w:cs="Roboto-Light"/>
                <w:b w:val="0"/>
              </w:rPr>
              <w:t xml:space="preserve">Trunking: </w:t>
            </w:r>
            <w:r w:rsidR="009805AF" w:rsidRPr="00AA33D4">
              <w:rPr>
                <w:rFonts w:eastAsia="Roboto-Light" w:cs="Roboto-Light"/>
                <w:b w:val="0"/>
                <w:bCs w:val="0"/>
              </w:rPr>
              <w:t>end caps</w:t>
            </w:r>
            <w:r w:rsidRPr="00AA33D4">
              <w:rPr>
                <w:rFonts w:eastAsia="Roboto-Light" w:cs="Roboto-Light"/>
                <w:b w:val="0"/>
              </w:rPr>
              <w:t>, corner pieces, coupler</w:t>
            </w:r>
            <w:r w:rsidR="009805AF" w:rsidRPr="00AA33D4">
              <w:rPr>
                <w:rFonts w:eastAsia="Roboto-Light" w:cs="Roboto-Light"/>
                <w:b w:val="0"/>
                <w:bCs w:val="0"/>
              </w:rPr>
              <w:t>,</w:t>
            </w:r>
            <w:r w:rsidRPr="00AA33D4">
              <w:rPr>
                <w:rFonts w:eastAsia="Roboto-Light" w:cs="Roboto-Light"/>
                <w:b w:val="0"/>
                <w:bCs w:val="0"/>
              </w:rPr>
              <w:t xml:space="preserve"> </w:t>
            </w:r>
            <w:r w:rsidRPr="00AA33D4">
              <w:rPr>
                <w:rFonts w:eastAsia="Roboto-Light" w:cs="Roboto-Light"/>
                <w:b w:val="0"/>
              </w:rPr>
              <w:t xml:space="preserve">trunking </w:t>
            </w:r>
            <w:r w:rsidR="009805AF" w:rsidRPr="00AA33D4">
              <w:rPr>
                <w:rFonts w:eastAsia="Roboto-Light" w:cs="Roboto-Light"/>
                <w:b w:val="0"/>
                <w:bCs w:val="0"/>
              </w:rPr>
              <w:t>and no nails glue</w:t>
            </w:r>
          </w:p>
        </w:tc>
        <w:tc>
          <w:tcPr>
            <w:tcW w:w="2727" w:type="dxa"/>
          </w:tcPr>
          <w:p w14:paraId="41643E7C" w14:textId="2F3F4B99" w:rsidR="00DD7842" w:rsidRPr="00AA33D4" w:rsidRDefault="00CB2DCA" w:rsidP="00D55A62">
            <w:pPr>
              <w:cnfStyle w:val="000000100000" w:firstRow="0" w:lastRow="0" w:firstColumn="0" w:lastColumn="0" w:oddVBand="0" w:evenVBand="0" w:oddHBand="1" w:evenHBand="0" w:firstRowFirstColumn="0" w:firstRowLastColumn="0" w:lastRowFirstColumn="0" w:lastRowLastColumn="0"/>
            </w:pPr>
            <w:r w:rsidRPr="00AA33D4">
              <w:t>1</w:t>
            </w:r>
          </w:p>
        </w:tc>
        <w:tc>
          <w:tcPr>
            <w:tcW w:w="1170" w:type="dxa"/>
          </w:tcPr>
          <w:p w14:paraId="3DBDF6E9" w14:textId="4DDC9D8B" w:rsidR="00DD7842"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Roboto-Light" w:cs="Roboto-Light"/>
              </w:rPr>
            </w:pPr>
            <w:r w:rsidRPr="00AA33D4">
              <w:rPr>
                <w:rFonts w:eastAsia="Roboto-Light" w:cs="Roboto-Light"/>
              </w:rPr>
              <w:t>£</w:t>
            </w:r>
            <w:r w:rsidR="009805AF" w:rsidRPr="00AA33D4">
              <w:rPr>
                <w:rFonts w:eastAsia="Roboto-Light" w:cs="Roboto-Light"/>
              </w:rPr>
              <w:t>735.57</w:t>
            </w:r>
          </w:p>
        </w:tc>
        <w:tc>
          <w:tcPr>
            <w:tcW w:w="2232" w:type="dxa"/>
          </w:tcPr>
          <w:p w14:paraId="3BB616A5" w14:textId="42AF80A8" w:rsidR="00DD7842" w:rsidRPr="00AA33D4" w:rsidRDefault="548763B5" w:rsidP="548763B5">
            <w:pPr>
              <w:keepNext/>
              <w:cnfStyle w:val="000000100000" w:firstRow="0" w:lastRow="0" w:firstColumn="0" w:lastColumn="0" w:oddVBand="0" w:evenVBand="0" w:oddHBand="1" w:evenHBand="0" w:firstRowFirstColumn="0" w:firstRowLastColumn="0" w:lastRowFirstColumn="0" w:lastRowLastColumn="0"/>
              <w:rPr>
                <w:rFonts w:eastAsia="Times New Roman" w:cs="Times New Roman"/>
                <w:lang w:eastAsia="en-GB"/>
              </w:rPr>
            </w:pPr>
            <w:r w:rsidRPr="00620B33">
              <w:rPr>
                <w:rFonts w:eastAsia="Times New Roman" w:cs="Times New Roman"/>
                <w:noProof/>
                <w:lang w:eastAsia="en-GB"/>
              </w:rPr>
              <w:t>Screw</w:t>
            </w:r>
            <w:r w:rsidR="00620B33">
              <w:rPr>
                <w:rFonts w:eastAsia="Times New Roman" w:cs="Times New Roman"/>
                <w:noProof/>
                <w:lang w:eastAsia="en-GB"/>
              </w:rPr>
              <w:t>f</w:t>
            </w:r>
            <w:r w:rsidRPr="00620B33">
              <w:rPr>
                <w:rFonts w:eastAsia="Times New Roman" w:cs="Times New Roman"/>
                <w:noProof/>
                <w:lang w:eastAsia="en-GB"/>
              </w:rPr>
              <w:t>ix</w:t>
            </w:r>
          </w:p>
        </w:tc>
      </w:tr>
      <w:tr w:rsidR="009805AF" w:rsidRPr="00AA33D4" w14:paraId="75E82667" w14:textId="77777777" w:rsidTr="00CB2DCA">
        <w:trPr>
          <w:trHeight w:val="481"/>
        </w:trPr>
        <w:tc>
          <w:tcPr>
            <w:cnfStyle w:val="001000000000" w:firstRow="0" w:lastRow="0" w:firstColumn="1" w:lastColumn="0" w:oddVBand="0" w:evenVBand="0" w:oddHBand="0" w:evenHBand="0" w:firstRowFirstColumn="0" w:firstRowLastColumn="0" w:lastRowFirstColumn="0" w:lastRowLastColumn="0"/>
            <w:tcW w:w="4775" w:type="dxa"/>
          </w:tcPr>
          <w:p w14:paraId="217D19AD" w14:textId="7AD91235" w:rsidR="009805AF" w:rsidRPr="00AA33D4" w:rsidRDefault="00CB2DCA" w:rsidP="7F8DABC8">
            <w:pPr>
              <w:rPr>
                <w:rFonts w:eastAsia="Roboto-Light" w:cs="Roboto-Light"/>
                <w:b w:val="0"/>
                <w:bCs w:val="0"/>
              </w:rPr>
            </w:pPr>
            <w:r w:rsidRPr="00AA33D4">
              <w:rPr>
                <w:rFonts w:eastAsia="Roboto-Light" w:cs="Roboto-Light"/>
                <w:b w:val="0"/>
                <w:bCs w:val="0"/>
              </w:rPr>
              <w:t>Cable tray: trays, zip ties, earthing strip and supports</w:t>
            </w:r>
          </w:p>
        </w:tc>
        <w:tc>
          <w:tcPr>
            <w:tcW w:w="2727" w:type="dxa"/>
          </w:tcPr>
          <w:p w14:paraId="574ECFFF" w14:textId="749C6799" w:rsidR="009805AF" w:rsidRPr="00AA33D4" w:rsidRDefault="00CB2DCA" w:rsidP="00D55A62">
            <w:pPr>
              <w:cnfStyle w:val="000000000000" w:firstRow="0" w:lastRow="0" w:firstColumn="0" w:lastColumn="0" w:oddVBand="0" w:evenVBand="0" w:oddHBand="0" w:evenHBand="0" w:firstRowFirstColumn="0" w:firstRowLastColumn="0" w:lastRowFirstColumn="0" w:lastRowLastColumn="0"/>
            </w:pPr>
            <w:r w:rsidRPr="00AA33D4">
              <w:t>1</w:t>
            </w:r>
          </w:p>
        </w:tc>
        <w:tc>
          <w:tcPr>
            <w:tcW w:w="1170" w:type="dxa"/>
          </w:tcPr>
          <w:p w14:paraId="058E54CA" w14:textId="034145BC" w:rsidR="009805AF" w:rsidRPr="00AA33D4" w:rsidRDefault="00CB2DCA" w:rsidP="009805AF">
            <w:pPr>
              <w:cnfStyle w:val="000000000000" w:firstRow="0" w:lastRow="0" w:firstColumn="0" w:lastColumn="0" w:oddVBand="0" w:evenVBand="0" w:oddHBand="0" w:evenHBand="0" w:firstRowFirstColumn="0" w:firstRowLastColumn="0" w:lastRowFirstColumn="0" w:lastRowLastColumn="0"/>
              <w:rPr>
                <w:rFonts w:eastAsia="Roboto-Light" w:cs="Roboto-Light"/>
              </w:rPr>
            </w:pPr>
            <w:r w:rsidRPr="00AA33D4">
              <w:rPr>
                <w:rFonts w:eastAsia="Roboto-Light" w:cs="Roboto-Light"/>
              </w:rPr>
              <w:t>142.98</w:t>
            </w:r>
          </w:p>
        </w:tc>
        <w:tc>
          <w:tcPr>
            <w:tcW w:w="2232" w:type="dxa"/>
            <w:gridSpan w:val="3"/>
          </w:tcPr>
          <w:p w14:paraId="4057731E" w14:textId="7A1CE90D" w:rsidR="009805AF" w:rsidRPr="00AA33D4" w:rsidRDefault="00CB2DCA" w:rsidP="548763B5">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sidRPr="00AA33D4">
              <w:rPr>
                <w:rFonts w:eastAsia="Times New Roman" w:cs="Times New Roman"/>
                <w:noProof/>
                <w:lang w:eastAsia="en-GB"/>
              </w:rPr>
              <w:t>Direct channel</w:t>
            </w:r>
          </w:p>
        </w:tc>
      </w:tr>
    </w:tbl>
    <w:p w14:paraId="785A0B2D" w14:textId="6B571C90" w:rsidR="008B1C06" w:rsidRPr="00AA33D4" w:rsidRDefault="0073182A" w:rsidP="0073182A">
      <w:pPr>
        <w:pStyle w:val="Caption"/>
      </w:pPr>
      <w:r w:rsidRPr="00AA33D4">
        <w:t xml:space="preserve">Table </w:t>
      </w:r>
      <w:fldSimple w:instr=" SEQ Table \* ARABIC ">
        <w:r w:rsidR="005C1CA9">
          <w:rPr>
            <w:noProof/>
          </w:rPr>
          <w:t>5</w:t>
        </w:r>
      </w:fldSimple>
      <w:r w:rsidR="00B569FF">
        <w:rPr>
          <w:noProof/>
        </w:rPr>
        <w:t xml:space="preserve"> – Various</w:t>
      </w:r>
    </w:p>
    <w:p w14:paraId="4B472C2E" w14:textId="1F67529A" w:rsidR="008B1C06" w:rsidRPr="00CA6387" w:rsidRDefault="00BB4EA8" w:rsidP="00CA6387">
      <w:pPr>
        <w:pStyle w:val="Heading2"/>
        <w:rPr>
          <w:rFonts w:eastAsia="Roboto-Light" w:cs="Roboto-Light"/>
          <w:color w:val="auto"/>
        </w:rPr>
      </w:pPr>
      <w:bookmarkStart w:id="453" w:name="_Toc469236074"/>
      <w:bookmarkStart w:id="454" w:name="_Toc469607093"/>
      <w:bookmarkStart w:id="455" w:name="_Toc469611541"/>
      <w:bookmarkStart w:id="456" w:name="_Toc469649869"/>
      <w:bookmarkStart w:id="457" w:name="_Toc469651054"/>
      <w:bookmarkStart w:id="458" w:name="_Toc469651717"/>
      <w:bookmarkStart w:id="459" w:name="_Toc469651955"/>
      <w:r w:rsidRPr="00CA6387">
        <w:t xml:space="preserve">5.2 </w:t>
      </w:r>
      <w:r w:rsidR="008B1C06" w:rsidRPr="00CA6387">
        <w:t>Server Hardware</w:t>
      </w:r>
      <w:bookmarkEnd w:id="453"/>
      <w:bookmarkEnd w:id="454"/>
      <w:bookmarkEnd w:id="455"/>
      <w:bookmarkEnd w:id="456"/>
      <w:bookmarkEnd w:id="457"/>
      <w:bookmarkEnd w:id="458"/>
      <w:bookmarkEnd w:id="459"/>
    </w:p>
    <w:tbl>
      <w:tblPr>
        <w:tblStyle w:val="GridTable2-Accent11"/>
        <w:tblpPr w:leftFromText="180" w:rightFromText="180" w:vertAnchor="text" w:horzAnchor="page" w:tblpX="490" w:tblpY="155"/>
        <w:tblW w:w="10959" w:type="dxa"/>
        <w:tblLook w:val="04A0" w:firstRow="1" w:lastRow="0" w:firstColumn="1" w:lastColumn="0" w:noHBand="0" w:noVBand="1"/>
      </w:tblPr>
      <w:tblGrid>
        <w:gridCol w:w="4769"/>
        <w:gridCol w:w="2728"/>
        <w:gridCol w:w="1170"/>
        <w:gridCol w:w="2292"/>
      </w:tblGrid>
      <w:tr w:rsidR="008B1C06" w:rsidRPr="00AA33D4" w14:paraId="484E139F" w14:textId="77777777" w:rsidTr="009805AF">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769" w:type="dxa"/>
          </w:tcPr>
          <w:p w14:paraId="372D7994" w14:textId="77777777" w:rsidR="008B1C06" w:rsidRPr="00AA33D4" w:rsidRDefault="7F8DABC8" w:rsidP="7F8DABC8">
            <w:pPr>
              <w:rPr>
                <w:rFonts w:eastAsia="Roboto-Light" w:cs="Roboto-Light"/>
              </w:rPr>
            </w:pPr>
            <w:r w:rsidRPr="00AA33D4">
              <w:rPr>
                <w:b w:val="0"/>
                <w:bCs w:val="0"/>
                <w:sz w:val="28"/>
                <w:szCs w:val="28"/>
              </w:rPr>
              <w:t>Product</w:t>
            </w:r>
          </w:p>
        </w:tc>
        <w:tc>
          <w:tcPr>
            <w:tcW w:w="2728" w:type="dxa"/>
          </w:tcPr>
          <w:p w14:paraId="669DF70F" w14:textId="77777777" w:rsidR="008B1C06" w:rsidRPr="00AA33D4" w:rsidRDefault="7F8DABC8" w:rsidP="005E36A4">
            <w:pPr>
              <w:cnfStyle w:val="100000000000" w:firstRow="1" w:lastRow="0" w:firstColumn="0" w:lastColumn="0" w:oddVBand="0" w:evenVBand="0" w:oddHBand="0" w:evenHBand="0" w:firstRowFirstColumn="0" w:firstRowLastColumn="0" w:lastRowFirstColumn="0" w:lastRowLastColumn="0"/>
            </w:pPr>
            <w:r w:rsidRPr="00AA33D4">
              <w:rPr>
                <w:b w:val="0"/>
                <w:bCs w:val="0"/>
                <w:sz w:val="28"/>
                <w:szCs w:val="28"/>
              </w:rPr>
              <w:t>Amount</w:t>
            </w:r>
          </w:p>
        </w:tc>
        <w:tc>
          <w:tcPr>
            <w:tcW w:w="1170" w:type="dxa"/>
          </w:tcPr>
          <w:p w14:paraId="551BE18D" w14:textId="1FF7ED3F" w:rsidR="008B1C06" w:rsidRPr="00AA33D4" w:rsidRDefault="7F8DABC8" w:rsidP="7F8DABC8">
            <w:pPr>
              <w:cnfStyle w:val="100000000000" w:firstRow="1" w:lastRow="0" w:firstColumn="0" w:lastColumn="0" w:oddVBand="0" w:evenVBand="0" w:oddHBand="0" w:evenHBand="0" w:firstRowFirstColumn="0" w:firstRowLastColumn="0" w:lastRowFirstColumn="0" w:lastRowLastColumn="0"/>
              <w:rPr>
                <w:rFonts w:eastAsia="Roboto-Light" w:cs="Roboto-Light"/>
              </w:rPr>
            </w:pPr>
            <w:r w:rsidRPr="00AA33D4">
              <w:rPr>
                <w:b w:val="0"/>
                <w:bCs w:val="0"/>
                <w:sz w:val="28"/>
                <w:szCs w:val="28"/>
              </w:rPr>
              <w:t xml:space="preserve"> Cost</w:t>
            </w:r>
          </w:p>
        </w:tc>
        <w:tc>
          <w:tcPr>
            <w:tcW w:w="2292" w:type="dxa"/>
          </w:tcPr>
          <w:p w14:paraId="29A8B5AA" w14:textId="77777777" w:rsidR="008B1C06" w:rsidRPr="00AA33D4" w:rsidRDefault="7F8DABC8" w:rsidP="005E36A4">
            <w:pPr>
              <w:cnfStyle w:val="100000000000" w:firstRow="1" w:lastRow="0" w:firstColumn="0" w:lastColumn="0" w:oddVBand="0" w:evenVBand="0" w:oddHBand="0" w:evenHBand="0" w:firstRowFirstColumn="0" w:firstRowLastColumn="0" w:lastRowFirstColumn="0" w:lastRowLastColumn="0"/>
            </w:pPr>
            <w:r w:rsidRPr="00AA33D4">
              <w:rPr>
                <w:b w:val="0"/>
                <w:bCs w:val="0"/>
                <w:sz w:val="28"/>
                <w:szCs w:val="28"/>
              </w:rPr>
              <w:t>Supplier</w:t>
            </w:r>
          </w:p>
        </w:tc>
      </w:tr>
      <w:tr w:rsidR="008B1C06" w:rsidRPr="00AA33D4" w14:paraId="509213DE" w14:textId="77777777" w:rsidTr="009805A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769" w:type="dxa"/>
          </w:tcPr>
          <w:p w14:paraId="7653A4EF" w14:textId="77777777" w:rsidR="008B1C06" w:rsidRPr="00AA33D4" w:rsidRDefault="7F8DABC8" w:rsidP="7F8DABC8">
            <w:pPr>
              <w:rPr>
                <w:rFonts w:eastAsia="Roboto-Light" w:cs="Roboto-Light"/>
                <w:b w:val="0"/>
              </w:rPr>
            </w:pPr>
            <w:r w:rsidRPr="00AA33D4">
              <w:rPr>
                <w:rFonts w:eastAsia="Roboto-Light" w:cs="Roboto-Light"/>
                <w:b w:val="0"/>
              </w:rPr>
              <w:t xml:space="preserve">3XS-SER-R12S Server </w:t>
            </w:r>
          </w:p>
        </w:tc>
        <w:tc>
          <w:tcPr>
            <w:tcW w:w="2728" w:type="dxa"/>
          </w:tcPr>
          <w:p w14:paraId="01EB4D6E" w14:textId="77777777" w:rsidR="008B1C06" w:rsidRPr="00AA33D4" w:rsidRDefault="7F8DABC8" w:rsidP="008B1C06">
            <w:pPr>
              <w:cnfStyle w:val="000000100000" w:firstRow="0" w:lastRow="0" w:firstColumn="0" w:lastColumn="0" w:oddVBand="0" w:evenVBand="0" w:oddHBand="1" w:evenHBand="0" w:firstRowFirstColumn="0" w:firstRowLastColumn="0" w:lastRowFirstColumn="0" w:lastRowLastColumn="0"/>
            </w:pPr>
            <w:r w:rsidRPr="00AA33D4">
              <w:t>2</w:t>
            </w:r>
          </w:p>
        </w:tc>
        <w:tc>
          <w:tcPr>
            <w:tcW w:w="1170" w:type="dxa"/>
          </w:tcPr>
          <w:p w14:paraId="3B0617F4" w14:textId="77777777" w:rsidR="008B1C06"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Roboto-Light" w:cs="Roboto-Light"/>
              </w:rPr>
            </w:pPr>
            <w:r w:rsidRPr="00AA33D4">
              <w:rPr>
                <w:rFonts w:eastAsia="Roboto-Light" w:cs="Roboto-Light"/>
              </w:rPr>
              <w:t>£2002.68</w:t>
            </w:r>
          </w:p>
        </w:tc>
        <w:tc>
          <w:tcPr>
            <w:tcW w:w="2292" w:type="dxa"/>
          </w:tcPr>
          <w:p w14:paraId="73D1BECF" w14:textId="77777777" w:rsidR="008B1C06" w:rsidRPr="00AA33D4" w:rsidRDefault="7F8DABC8" w:rsidP="008B1C06">
            <w:pPr>
              <w:cnfStyle w:val="000000100000" w:firstRow="0" w:lastRow="0" w:firstColumn="0" w:lastColumn="0" w:oddVBand="0" w:evenVBand="0" w:oddHBand="1" w:evenHBand="0" w:firstRowFirstColumn="0" w:firstRowLastColumn="0" w:lastRowFirstColumn="0" w:lastRowLastColumn="0"/>
            </w:pPr>
            <w:r w:rsidRPr="00AA33D4">
              <w:t>Scan Computers</w:t>
            </w:r>
          </w:p>
        </w:tc>
      </w:tr>
      <w:tr w:rsidR="008B1C06" w:rsidRPr="00AA33D4" w14:paraId="1115AFCB" w14:textId="77777777" w:rsidTr="009805AF">
        <w:trPr>
          <w:trHeight w:val="310"/>
        </w:trPr>
        <w:tc>
          <w:tcPr>
            <w:cnfStyle w:val="001000000000" w:firstRow="0" w:lastRow="0" w:firstColumn="1" w:lastColumn="0" w:oddVBand="0" w:evenVBand="0" w:oddHBand="0" w:evenHBand="0" w:firstRowFirstColumn="0" w:firstRowLastColumn="0" w:lastRowFirstColumn="0" w:lastRowLastColumn="0"/>
            <w:tcW w:w="4769" w:type="dxa"/>
          </w:tcPr>
          <w:p w14:paraId="0F11117B" w14:textId="77777777" w:rsidR="008B1C06" w:rsidRPr="00AA33D4" w:rsidRDefault="7F8DABC8" w:rsidP="7F8DABC8">
            <w:pPr>
              <w:rPr>
                <w:rFonts w:eastAsia="Roboto-Light" w:cs="Roboto-Light"/>
                <w:b w:val="0"/>
              </w:rPr>
            </w:pPr>
            <w:r w:rsidRPr="00AA33D4">
              <w:rPr>
                <w:rFonts w:eastAsia="Roboto-Light" w:cs="Roboto-Light"/>
                <w:b w:val="0"/>
              </w:rPr>
              <w:t>Server Cabinet</w:t>
            </w:r>
          </w:p>
        </w:tc>
        <w:tc>
          <w:tcPr>
            <w:tcW w:w="2728" w:type="dxa"/>
          </w:tcPr>
          <w:p w14:paraId="1CD84964" w14:textId="77777777" w:rsidR="008B1C06" w:rsidRPr="00AA33D4" w:rsidRDefault="7F8DABC8" w:rsidP="008B1C06">
            <w:pPr>
              <w:cnfStyle w:val="000000000000" w:firstRow="0" w:lastRow="0" w:firstColumn="0" w:lastColumn="0" w:oddVBand="0" w:evenVBand="0" w:oddHBand="0" w:evenHBand="0" w:firstRowFirstColumn="0" w:firstRowLastColumn="0" w:lastRowFirstColumn="0" w:lastRowLastColumn="0"/>
            </w:pPr>
            <w:r w:rsidRPr="00AA33D4">
              <w:t>1</w:t>
            </w:r>
          </w:p>
        </w:tc>
        <w:tc>
          <w:tcPr>
            <w:tcW w:w="1170" w:type="dxa"/>
          </w:tcPr>
          <w:p w14:paraId="30845387" w14:textId="77777777" w:rsidR="008B1C06"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Roboto-Light" w:cs="Roboto-Light"/>
              </w:rPr>
            </w:pPr>
            <w:r w:rsidRPr="00AA33D4">
              <w:rPr>
                <w:rFonts w:eastAsia="Roboto-Light" w:cs="Roboto-Light"/>
              </w:rPr>
              <w:t>£134.99</w:t>
            </w:r>
          </w:p>
        </w:tc>
        <w:tc>
          <w:tcPr>
            <w:tcW w:w="2292" w:type="dxa"/>
          </w:tcPr>
          <w:p w14:paraId="5F851F7C" w14:textId="77777777" w:rsidR="008B1C06" w:rsidRPr="00AA33D4" w:rsidRDefault="7F8DABC8" w:rsidP="008B1C06">
            <w:pPr>
              <w:cnfStyle w:val="000000000000" w:firstRow="0" w:lastRow="0" w:firstColumn="0" w:lastColumn="0" w:oddVBand="0" w:evenVBand="0" w:oddHBand="0" w:evenHBand="0" w:firstRowFirstColumn="0" w:firstRowLastColumn="0" w:lastRowFirstColumn="0" w:lastRowLastColumn="0"/>
            </w:pPr>
            <w:r w:rsidRPr="00AA33D4">
              <w:t>Scan Computers</w:t>
            </w:r>
          </w:p>
        </w:tc>
      </w:tr>
      <w:tr w:rsidR="008B1C06" w:rsidRPr="00AA33D4" w14:paraId="3D2F06C7" w14:textId="77777777" w:rsidTr="009805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769" w:type="dxa"/>
          </w:tcPr>
          <w:p w14:paraId="0805A6C3" w14:textId="77777777" w:rsidR="008B1C06" w:rsidRPr="00AA33D4" w:rsidRDefault="7F8DABC8" w:rsidP="7F8DABC8">
            <w:pPr>
              <w:rPr>
                <w:rFonts w:eastAsia="Roboto-Light" w:cs="Roboto-Light"/>
                <w:b w:val="0"/>
              </w:rPr>
            </w:pPr>
            <w:r w:rsidRPr="00AA33D4">
              <w:rPr>
                <w:rFonts w:eastAsia="Roboto-Light" w:cs="Roboto-Light"/>
                <w:b w:val="0"/>
              </w:rPr>
              <w:t>Mitsubishi FH25VE AC</w:t>
            </w:r>
          </w:p>
        </w:tc>
        <w:tc>
          <w:tcPr>
            <w:tcW w:w="2728" w:type="dxa"/>
          </w:tcPr>
          <w:p w14:paraId="5BDB3A2A" w14:textId="77777777" w:rsidR="008B1C06" w:rsidRPr="00AA33D4" w:rsidRDefault="7F8DABC8" w:rsidP="008B1C06">
            <w:pPr>
              <w:cnfStyle w:val="000000100000" w:firstRow="0" w:lastRow="0" w:firstColumn="0" w:lastColumn="0" w:oddVBand="0" w:evenVBand="0" w:oddHBand="1" w:evenHBand="0" w:firstRowFirstColumn="0" w:firstRowLastColumn="0" w:lastRowFirstColumn="0" w:lastRowLastColumn="0"/>
            </w:pPr>
            <w:r w:rsidRPr="00AA33D4">
              <w:t>1</w:t>
            </w:r>
          </w:p>
        </w:tc>
        <w:tc>
          <w:tcPr>
            <w:tcW w:w="1170" w:type="dxa"/>
          </w:tcPr>
          <w:p w14:paraId="0453475C" w14:textId="77777777" w:rsidR="008B1C06"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Roboto-Light" w:cs="Roboto-Light"/>
              </w:rPr>
            </w:pPr>
            <w:r w:rsidRPr="00AA33D4">
              <w:rPr>
                <w:rFonts w:eastAsia="Roboto-Light" w:cs="Roboto-Light"/>
              </w:rPr>
              <w:t>£947.70</w:t>
            </w:r>
          </w:p>
        </w:tc>
        <w:tc>
          <w:tcPr>
            <w:tcW w:w="2292" w:type="dxa"/>
          </w:tcPr>
          <w:p w14:paraId="09E54FB2" w14:textId="77777777" w:rsidR="008B1C06" w:rsidRPr="00AA33D4" w:rsidRDefault="7F8DABC8" w:rsidP="005E36A4">
            <w:pPr>
              <w:keepNext/>
              <w:cnfStyle w:val="000000100000" w:firstRow="0" w:lastRow="0" w:firstColumn="0" w:lastColumn="0" w:oddVBand="0" w:evenVBand="0" w:oddHBand="1" w:evenHBand="0" w:firstRowFirstColumn="0" w:firstRowLastColumn="0" w:lastRowFirstColumn="0" w:lastRowLastColumn="0"/>
            </w:pPr>
            <w:r w:rsidRPr="00AA33D4">
              <w:t>Amazon UK</w:t>
            </w:r>
          </w:p>
        </w:tc>
      </w:tr>
    </w:tbl>
    <w:p w14:paraId="077367A2" w14:textId="307799E0" w:rsidR="0073182A" w:rsidRPr="00AA33D4" w:rsidRDefault="0073182A" w:rsidP="00BB4EA8">
      <w:pPr>
        <w:pStyle w:val="Caption"/>
        <w:framePr w:h="241" w:hRule="exact" w:hSpace="180" w:wrap="around" w:vAnchor="text" w:hAnchor="page" w:x="511" w:y="1466"/>
      </w:pPr>
      <w:bookmarkStart w:id="460" w:name="_Toc467427290"/>
      <w:r w:rsidRPr="00AA33D4">
        <w:t xml:space="preserve">Table </w:t>
      </w:r>
      <w:fldSimple w:instr=" SEQ Table \* ARABIC ">
        <w:r w:rsidR="005C1CA9">
          <w:rPr>
            <w:noProof/>
          </w:rPr>
          <w:t>6</w:t>
        </w:r>
      </w:fldSimple>
      <w:r w:rsidR="00B569FF">
        <w:rPr>
          <w:noProof/>
        </w:rPr>
        <w:t xml:space="preserve"> – Scan Ciomputers International</w:t>
      </w:r>
    </w:p>
    <w:p w14:paraId="69D0C5D2" w14:textId="77777777" w:rsidR="00B569FF" w:rsidRDefault="00B569FF" w:rsidP="00B569FF">
      <w:bookmarkStart w:id="461" w:name="_Toc469236075"/>
      <w:bookmarkStart w:id="462" w:name="_Toc469607094"/>
      <w:bookmarkStart w:id="463" w:name="_Toc469611542"/>
      <w:bookmarkStart w:id="464" w:name="_Toc469649870"/>
      <w:bookmarkStart w:id="465" w:name="_Toc469651055"/>
    </w:p>
    <w:p w14:paraId="4E5A9813" w14:textId="548600CA" w:rsidR="00BB4EA8" w:rsidRPr="00AA33D4" w:rsidRDefault="00BB4EA8" w:rsidP="00CA6387">
      <w:pPr>
        <w:pStyle w:val="Heading2"/>
        <w:rPr>
          <w:rFonts w:eastAsia="Roboto-Light"/>
        </w:rPr>
      </w:pPr>
      <w:bookmarkStart w:id="466" w:name="_Toc469651718"/>
      <w:bookmarkStart w:id="467" w:name="_Toc469651956"/>
      <w:r w:rsidRPr="00AA33D4">
        <w:rPr>
          <w:rFonts w:eastAsia="Roboto-Light"/>
        </w:rPr>
        <w:t xml:space="preserve">5.3 </w:t>
      </w:r>
      <w:r w:rsidR="548763B5" w:rsidRPr="00AA33D4">
        <w:rPr>
          <w:rFonts w:eastAsia="Roboto-Light"/>
        </w:rPr>
        <w:t>Client PC Hardware</w:t>
      </w:r>
      <w:bookmarkEnd w:id="461"/>
      <w:bookmarkEnd w:id="462"/>
      <w:bookmarkEnd w:id="463"/>
      <w:bookmarkEnd w:id="464"/>
      <w:bookmarkEnd w:id="465"/>
      <w:bookmarkEnd w:id="466"/>
      <w:bookmarkEnd w:id="467"/>
    </w:p>
    <w:tbl>
      <w:tblPr>
        <w:tblStyle w:val="GridTable2-Accent11"/>
        <w:tblW w:w="0" w:type="auto"/>
        <w:tblLook w:val="04A0" w:firstRow="1" w:lastRow="0" w:firstColumn="1" w:lastColumn="0" w:noHBand="0" w:noVBand="1"/>
      </w:tblPr>
      <w:tblGrid>
        <w:gridCol w:w="4518"/>
        <w:gridCol w:w="2700"/>
        <w:gridCol w:w="1495"/>
        <w:gridCol w:w="1969"/>
      </w:tblGrid>
      <w:tr w:rsidR="00E7570B" w:rsidRPr="00AA33D4" w14:paraId="0E09D1E4" w14:textId="77777777" w:rsidTr="009805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45C6C255" w14:textId="193A006F" w:rsidR="00BB4EA8" w:rsidRPr="00AA33D4" w:rsidRDefault="7F8DABC8" w:rsidP="00BB4EA8">
            <w:pPr>
              <w:rPr>
                <w:b w:val="0"/>
                <w:sz w:val="28"/>
              </w:rPr>
            </w:pPr>
            <w:r w:rsidRPr="00AA33D4">
              <w:rPr>
                <w:b w:val="0"/>
                <w:sz w:val="28"/>
              </w:rPr>
              <w:t xml:space="preserve">Product </w:t>
            </w:r>
          </w:p>
        </w:tc>
        <w:tc>
          <w:tcPr>
            <w:tcW w:w="2700" w:type="dxa"/>
          </w:tcPr>
          <w:p w14:paraId="751A0BD8" w14:textId="28941794" w:rsidR="00BB4EA8" w:rsidRPr="00AA33D4" w:rsidRDefault="7F8DABC8" w:rsidP="00BB4EA8">
            <w:pPr>
              <w:cnfStyle w:val="100000000000" w:firstRow="1" w:lastRow="0" w:firstColumn="0" w:lastColumn="0" w:oddVBand="0" w:evenVBand="0" w:oddHBand="0" w:evenHBand="0" w:firstRowFirstColumn="0" w:firstRowLastColumn="0" w:lastRowFirstColumn="0" w:lastRowLastColumn="0"/>
              <w:rPr>
                <w:b w:val="0"/>
                <w:sz w:val="28"/>
              </w:rPr>
            </w:pPr>
            <w:r w:rsidRPr="00AA33D4">
              <w:rPr>
                <w:b w:val="0"/>
                <w:sz w:val="28"/>
              </w:rPr>
              <w:t>Amount</w:t>
            </w:r>
          </w:p>
        </w:tc>
        <w:tc>
          <w:tcPr>
            <w:tcW w:w="1495" w:type="dxa"/>
          </w:tcPr>
          <w:p w14:paraId="03455CED" w14:textId="2DFE3135" w:rsidR="00BB4EA8" w:rsidRPr="00AA33D4" w:rsidRDefault="7F8DABC8" w:rsidP="00BB4EA8">
            <w:pPr>
              <w:cnfStyle w:val="100000000000" w:firstRow="1" w:lastRow="0" w:firstColumn="0" w:lastColumn="0" w:oddVBand="0" w:evenVBand="0" w:oddHBand="0" w:evenHBand="0" w:firstRowFirstColumn="0" w:firstRowLastColumn="0" w:lastRowFirstColumn="0" w:lastRowLastColumn="0"/>
              <w:rPr>
                <w:b w:val="0"/>
                <w:sz w:val="28"/>
              </w:rPr>
            </w:pPr>
            <w:r w:rsidRPr="00AA33D4">
              <w:rPr>
                <w:b w:val="0"/>
                <w:sz w:val="28"/>
              </w:rPr>
              <w:t>Cost</w:t>
            </w:r>
          </w:p>
        </w:tc>
        <w:tc>
          <w:tcPr>
            <w:tcW w:w="1969" w:type="dxa"/>
          </w:tcPr>
          <w:p w14:paraId="170AA287" w14:textId="4EDCC4AB" w:rsidR="00BB4EA8" w:rsidRPr="00AA33D4" w:rsidRDefault="7F8DABC8" w:rsidP="00BB4EA8">
            <w:pPr>
              <w:cnfStyle w:val="100000000000" w:firstRow="1" w:lastRow="0" w:firstColumn="0" w:lastColumn="0" w:oddVBand="0" w:evenVBand="0" w:oddHBand="0" w:evenHBand="0" w:firstRowFirstColumn="0" w:firstRowLastColumn="0" w:lastRowFirstColumn="0" w:lastRowLastColumn="0"/>
              <w:rPr>
                <w:b w:val="0"/>
                <w:sz w:val="28"/>
              </w:rPr>
            </w:pPr>
            <w:r w:rsidRPr="00AA33D4">
              <w:rPr>
                <w:b w:val="0"/>
                <w:sz w:val="28"/>
              </w:rPr>
              <w:t>Supplier</w:t>
            </w:r>
          </w:p>
        </w:tc>
      </w:tr>
      <w:tr w:rsidR="00E7570B" w:rsidRPr="00AA33D4" w14:paraId="67E335B8" w14:textId="77777777" w:rsidTr="00980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29C5CED4" w14:textId="2B190364" w:rsidR="00065FC3" w:rsidRPr="00AA33D4" w:rsidRDefault="00065FC3" w:rsidP="00BB4EA8">
            <w:r w:rsidRPr="00AA33D4">
              <w:rPr>
                <w:rFonts w:eastAsia="Roboto-Light" w:cs="Roboto-Light"/>
                <w:b w:val="0"/>
                <w:lang w:eastAsia="ja-JP"/>
              </w:rPr>
              <w:t>CiT S503</w:t>
            </w:r>
          </w:p>
        </w:tc>
        <w:tc>
          <w:tcPr>
            <w:tcW w:w="2700" w:type="dxa"/>
          </w:tcPr>
          <w:p w14:paraId="249C5AEE" w14:textId="79A3ED77"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0</w:t>
            </w:r>
          </w:p>
        </w:tc>
        <w:tc>
          <w:tcPr>
            <w:tcW w:w="1495" w:type="dxa"/>
          </w:tcPr>
          <w:p w14:paraId="1D5933FB" w14:textId="20D9DBC7"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5.99</w:t>
            </w:r>
          </w:p>
        </w:tc>
        <w:tc>
          <w:tcPr>
            <w:tcW w:w="1969" w:type="dxa"/>
            <w:vMerge w:val="restart"/>
            <w:vAlign w:val="center"/>
          </w:tcPr>
          <w:p w14:paraId="022BDDA8" w14:textId="3E671EC2" w:rsidR="00065FC3" w:rsidRPr="00AA33D4" w:rsidRDefault="00065FC3" w:rsidP="00ED27E6">
            <w:pPr>
              <w:jc w:val="center"/>
              <w:cnfStyle w:val="000000100000" w:firstRow="0" w:lastRow="0" w:firstColumn="0" w:lastColumn="0" w:oddVBand="0" w:evenVBand="0" w:oddHBand="1" w:evenHBand="0" w:firstRowFirstColumn="0" w:firstRowLastColumn="0" w:lastRowFirstColumn="0" w:lastRowLastColumn="0"/>
            </w:pPr>
            <w:r w:rsidRPr="00AA33D4">
              <w:rPr>
                <w:lang w:eastAsia="ja-JP"/>
              </w:rPr>
              <w:t>Scan Computers</w:t>
            </w:r>
            <w:r w:rsidR="0000345C" w:rsidRPr="00AA33D4">
              <w:rPr>
                <w:lang w:eastAsia="ja-JP"/>
              </w:rPr>
              <w:t xml:space="preserve"> </w:t>
            </w:r>
            <w:r w:rsidR="007C6D5B" w:rsidRPr="00AA33D4">
              <w:rPr>
                <w:lang w:eastAsia="ja-JP"/>
              </w:rPr>
              <w:t>I</w:t>
            </w:r>
            <w:r w:rsidR="0000345C" w:rsidRPr="00AA33D4">
              <w:rPr>
                <w:lang w:eastAsia="ja-JP"/>
              </w:rPr>
              <w:t>nternational Ltd</w:t>
            </w:r>
          </w:p>
        </w:tc>
      </w:tr>
      <w:tr w:rsidR="00E7570B" w:rsidRPr="00AA33D4" w14:paraId="2321A25B" w14:textId="77777777" w:rsidTr="009805AF">
        <w:tc>
          <w:tcPr>
            <w:cnfStyle w:val="001000000000" w:firstRow="0" w:lastRow="0" w:firstColumn="1" w:lastColumn="0" w:oddVBand="0" w:evenVBand="0" w:oddHBand="0" w:evenHBand="0" w:firstRowFirstColumn="0" w:firstRowLastColumn="0" w:lastRowFirstColumn="0" w:lastRowLastColumn="0"/>
            <w:tcW w:w="4518" w:type="dxa"/>
          </w:tcPr>
          <w:p w14:paraId="1290BCD3" w14:textId="535275FE" w:rsidR="00065FC3" w:rsidRPr="00AA33D4" w:rsidRDefault="00065FC3" w:rsidP="00BB4EA8">
            <w:r w:rsidRPr="00AA33D4">
              <w:rPr>
                <w:rFonts w:eastAsia="Roboto-Light" w:cs="Roboto-Light"/>
                <w:b w:val="0"/>
                <w:lang w:eastAsia="ja-JP"/>
              </w:rPr>
              <w:t>Intel Pentium G3250</w:t>
            </w:r>
          </w:p>
        </w:tc>
        <w:tc>
          <w:tcPr>
            <w:tcW w:w="2700" w:type="dxa"/>
          </w:tcPr>
          <w:p w14:paraId="55A8A120" w14:textId="1D856D10"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20</w:t>
            </w:r>
          </w:p>
        </w:tc>
        <w:tc>
          <w:tcPr>
            <w:tcW w:w="1495" w:type="dxa"/>
          </w:tcPr>
          <w:p w14:paraId="413A247D" w14:textId="22B5C5D9"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53.99</w:t>
            </w:r>
          </w:p>
        </w:tc>
        <w:tc>
          <w:tcPr>
            <w:tcW w:w="1969" w:type="dxa"/>
            <w:vMerge/>
          </w:tcPr>
          <w:p w14:paraId="6E969D68" w14:textId="6F61C0DC" w:rsidR="00065FC3" w:rsidRPr="00AA33D4" w:rsidRDefault="00065FC3" w:rsidP="00065FC3">
            <w:pPr>
              <w:cnfStyle w:val="000000000000" w:firstRow="0" w:lastRow="0" w:firstColumn="0" w:lastColumn="0" w:oddVBand="0" w:evenVBand="0" w:oddHBand="0" w:evenHBand="0" w:firstRowFirstColumn="0" w:firstRowLastColumn="0" w:lastRowFirstColumn="0" w:lastRowLastColumn="0"/>
            </w:pPr>
          </w:p>
        </w:tc>
      </w:tr>
      <w:tr w:rsidR="00E7570B" w:rsidRPr="00AA33D4" w14:paraId="597EF717" w14:textId="77777777" w:rsidTr="00980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5C5E5566" w14:textId="201E2071" w:rsidR="00065FC3" w:rsidRPr="00AA33D4" w:rsidRDefault="00065FC3" w:rsidP="00BB4EA8">
            <w:r w:rsidRPr="00AA33D4">
              <w:rPr>
                <w:rFonts w:eastAsia="Roboto-Light" w:cs="Roboto-Light"/>
                <w:b w:val="0"/>
                <w:lang w:eastAsia="ja-JP"/>
              </w:rPr>
              <w:t>AS Rock H81M-DGS</w:t>
            </w:r>
          </w:p>
        </w:tc>
        <w:tc>
          <w:tcPr>
            <w:tcW w:w="2700" w:type="dxa"/>
          </w:tcPr>
          <w:p w14:paraId="29FF09D1" w14:textId="3ECF4BF8"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0</w:t>
            </w:r>
          </w:p>
        </w:tc>
        <w:tc>
          <w:tcPr>
            <w:tcW w:w="1495" w:type="dxa"/>
          </w:tcPr>
          <w:p w14:paraId="38284FA6" w14:textId="31A2366C"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42.98</w:t>
            </w:r>
          </w:p>
        </w:tc>
        <w:tc>
          <w:tcPr>
            <w:tcW w:w="1969" w:type="dxa"/>
            <w:vMerge/>
          </w:tcPr>
          <w:p w14:paraId="7D845A09" w14:textId="66FFD76B" w:rsidR="00065FC3" w:rsidRPr="00AA33D4" w:rsidRDefault="00065FC3" w:rsidP="00065FC3">
            <w:pPr>
              <w:cnfStyle w:val="000000100000" w:firstRow="0" w:lastRow="0" w:firstColumn="0" w:lastColumn="0" w:oddVBand="0" w:evenVBand="0" w:oddHBand="1" w:evenHBand="0" w:firstRowFirstColumn="0" w:firstRowLastColumn="0" w:lastRowFirstColumn="0" w:lastRowLastColumn="0"/>
            </w:pPr>
          </w:p>
        </w:tc>
      </w:tr>
      <w:tr w:rsidR="00E7570B" w:rsidRPr="00AA33D4" w14:paraId="002B04A0" w14:textId="77777777" w:rsidTr="009805AF">
        <w:tc>
          <w:tcPr>
            <w:cnfStyle w:val="001000000000" w:firstRow="0" w:lastRow="0" w:firstColumn="1" w:lastColumn="0" w:oddVBand="0" w:evenVBand="0" w:oddHBand="0" w:evenHBand="0" w:firstRowFirstColumn="0" w:firstRowLastColumn="0" w:lastRowFirstColumn="0" w:lastRowLastColumn="0"/>
            <w:tcW w:w="4518" w:type="dxa"/>
          </w:tcPr>
          <w:p w14:paraId="76DA15E1" w14:textId="450779C9" w:rsidR="00065FC3" w:rsidRPr="00AA33D4" w:rsidRDefault="00065FC3" w:rsidP="00BB4EA8">
            <w:r w:rsidRPr="00AA33D4">
              <w:rPr>
                <w:rFonts w:eastAsia="Roboto-Light" w:cs="Roboto-Light"/>
                <w:b w:val="0"/>
                <w:lang w:eastAsia="ja-JP"/>
              </w:rPr>
              <w:t>Corsair 4GB 1333MHz RAM</w:t>
            </w:r>
          </w:p>
        </w:tc>
        <w:tc>
          <w:tcPr>
            <w:tcW w:w="2700" w:type="dxa"/>
          </w:tcPr>
          <w:p w14:paraId="2786417D" w14:textId="4AD7F068"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20</w:t>
            </w:r>
          </w:p>
        </w:tc>
        <w:tc>
          <w:tcPr>
            <w:tcW w:w="1495" w:type="dxa"/>
          </w:tcPr>
          <w:p w14:paraId="648B2FD9" w14:textId="592E9E32"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23.99</w:t>
            </w:r>
          </w:p>
        </w:tc>
        <w:tc>
          <w:tcPr>
            <w:tcW w:w="1969" w:type="dxa"/>
            <w:vMerge/>
          </w:tcPr>
          <w:p w14:paraId="4AB7970F" w14:textId="5985AF85" w:rsidR="00065FC3" w:rsidRPr="00AA33D4" w:rsidRDefault="00065FC3" w:rsidP="00065FC3">
            <w:pPr>
              <w:cnfStyle w:val="000000000000" w:firstRow="0" w:lastRow="0" w:firstColumn="0" w:lastColumn="0" w:oddVBand="0" w:evenVBand="0" w:oddHBand="0" w:evenHBand="0" w:firstRowFirstColumn="0" w:firstRowLastColumn="0" w:lastRowFirstColumn="0" w:lastRowLastColumn="0"/>
            </w:pPr>
          </w:p>
        </w:tc>
      </w:tr>
      <w:tr w:rsidR="00E7570B" w:rsidRPr="00AA33D4" w14:paraId="2525F79F" w14:textId="77777777" w:rsidTr="00980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0D5D305D" w14:textId="4AAF67CA" w:rsidR="00065FC3" w:rsidRPr="00AA33D4" w:rsidRDefault="00065FC3" w:rsidP="00BB4EA8">
            <w:r w:rsidRPr="00AA33D4">
              <w:rPr>
                <w:rFonts w:eastAsia="Roboto-Light" w:cs="Roboto-Light"/>
                <w:b w:val="0"/>
                <w:lang w:eastAsia="ja-JP"/>
              </w:rPr>
              <w:t>CiT 400W PSUCIT400MICRO</w:t>
            </w:r>
          </w:p>
        </w:tc>
        <w:tc>
          <w:tcPr>
            <w:tcW w:w="2700" w:type="dxa"/>
          </w:tcPr>
          <w:p w14:paraId="4B152924" w14:textId="462D9E01"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0</w:t>
            </w:r>
          </w:p>
        </w:tc>
        <w:tc>
          <w:tcPr>
            <w:tcW w:w="1495" w:type="dxa"/>
          </w:tcPr>
          <w:p w14:paraId="05D82B9F" w14:textId="5F135C3C"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16.99</w:t>
            </w:r>
          </w:p>
        </w:tc>
        <w:tc>
          <w:tcPr>
            <w:tcW w:w="1969" w:type="dxa"/>
            <w:vMerge/>
          </w:tcPr>
          <w:p w14:paraId="510E1AC6" w14:textId="70E3D5C3" w:rsidR="00065FC3" w:rsidRPr="00AA33D4" w:rsidRDefault="00065FC3" w:rsidP="00065FC3">
            <w:pPr>
              <w:cnfStyle w:val="000000100000" w:firstRow="0" w:lastRow="0" w:firstColumn="0" w:lastColumn="0" w:oddVBand="0" w:evenVBand="0" w:oddHBand="1" w:evenHBand="0" w:firstRowFirstColumn="0" w:firstRowLastColumn="0" w:lastRowFirstColumn="0" w:lastRowLastColumn="0"/>
            </w:pPr>
          </w:p>
        </w:tc>
      </w:tr>
      <w:tr w:rsidR="00E7570B" w:rsidRPr="00AA33D4" w14:paraId="7F907C91" w14:textId="77777777" w:rsidTr="009805AF">
        <w:tc>
          <w:tcPr>
            <w:cnfStyle w:val="001000000000" w:firstRow="0" w:lastRow="0" w:firstColumn="1" w:lastColumn="0" w:oddVBand="0" w:evenVBand="0" w:oddHBand="0" w:evenHBand="0" w:firstRowFirstColumn="0" w:firstRowLastColumn="0" w:lastRowFirstColumn="0" w:lastRowLastColumn="0"/>
            <w:tcW w:w="4518" w:type="dxa"/>
          </w:tcPr>
          <w:p w14:paraId="3C99527F" w14:textId="48BB2C3E" w:rsidR="00065FC3" w:rsidRPr="00AA33D4" w:rsidRDefault="00065FC3" w:rsidP="00BB4EA8">
            <w:r w:rsidRPr="00AA33D4">
              <w:rPr>
                <w:rFonts w:eastAsia="Roboto-Light" w:cs="Roboto-Light"/>
                <w:b w:val="0"/>
                <w:lang w:eastAsia="ja-JP"/>
              </w:rPr>
              <w:t>Keyboard &amp; Mouse</w:t>
            </w:r>
          </w:p>
        </w:tc>
        <w:tc>
          <w:tcPr>
            <w:tcW w:w="2700" w:type="dxa"/>
          </w:tcPr>
          <w:p w14:paraId="60FEB3C4" w14:textId="4F9D2FA6"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20</w:t>
            </w:r>
          </w:p>
        </w:tc>
        <w:tc>
          <w:tcPr>
            <w:tcW w:w="1495" w:type="dxa"/>
          </w:tcPr>
          <w:p w14:paraId="26435A0B" w14:textId="5C39C713"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17.99</w:t>
            </w:r>
          </w:p>
        </w:tc>
        <w:tc>
          <w:tcPr>
            <w:tcW w:w="1969" w:type="dxa"/>
            <w:vMerge/>
          </w:tcPr>
          <w:p w14:paraId="00E22ACC" w14:textId="088EFF52" w:rsidR="00065FC3" w:rsidRPr="00AA33D4" w:rsidRDefault="00065FC3" w:rsidP="00065FC3">
            <w:pPr>
              <w:cnfStyle w:val="000000000000" w:firstRow="0" w:lastRow="0" w:firstColumn="0" w:lastColumn="0" w:oddVBand="0" w:evenVBand="0" w:oddHBand="0" w:evenHBand="0" w:firstRowFirstColumn="0" w:firstRowLastColumn="0" w:lastRowFirstColumn="0" w:lastRowLastColumn="0"/>
            </w:pPr>
          </w:p>
        </w:tc>
      </w:tr>
      <w:tr w:rsidR="00E7570B" w:rsidRPr="00AA33D4" w14:paraId="442BC70E" w14:textId="77777777" w:rsidTr="00980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6507CA2D" w14:textId="01116220" w:rsidR="00065FC3" w:rsidRPr="00AA33D4" w:rsidRDefault="00270E33" w:rsidP="00BB4EA8">
            <w:r w:rsidRPr="00AA33D4">
              <w:rPr>
                <w:rFonts w:eastAsia="Roboto-Light" w:cs="Roboto-Light"/>
                <w:b w:val="0"/>
                <w:lang w:eastAsia="ja-JP"/>
              </w:rPr>
              <w:t>Mouse mat</w:t>
            </w:r>
          </w:p>
        </w:tc>
        <w:tc>
          <w:tcPr>
            <w:tcW w:w="2700" w:type="dxa"/>
          </w:tcPr>
          <w:p w14:paraId="76E3FD55" w14:textId="11ECC4E7"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0</w:t>
            </w:r>
          </w:p>
        </w:tc>
        <w:tc>
          <w:tcPr>
            <w:tcW w:w="1495" w:type="dxa"/>
          </w:tcPr>
          <w:p w14:paraId="237A8FAE" w14:textId="434A8804"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4.99</w:t>
            </w:r>
          </w:p>
        </w:tc>
        <w:tc>
          <w:tcPr>
            <w:tcW w:w="1969" w:type="dxa"/>
            <w:vMerge/>
          </w:tcPr>
          <w:p w14:paraId="2FE6CBF8" w14:textId="52244D4C" w:rsidR="00065FC3" w:rsidRPr="00AA33D4" w:rsidRDefault="00065FC3" w:rsidP="00065FC3">
            <w:pPr>
              <w:cnfStyle w:val="000000100000" w:firstRow="0" w:lastRow="0" w:firstColumn="0" w:lastColumn="0" w:oddVBand="0" w:evenVBand="0" w:oddHBand="1" w:evenHBand="0" w:firstRowFirstColumn="0" w:firstRowLastColumn="0" w:lastRowFirstColumn="0" w:lastRowLastColumn="0"/>
            </w:pPr>
          </w:p>
        </w:tc>
      </w:tr>
      <w:tr w:rsidR="00E7570B" w:rsidRPr="00AA33D4" w14:paraId="58743011" w14:textId="77777777" w:rsidTr="009805AF">
        <w:tc>
          <w:tcPr>
            <w:cnfStyle w:val="001000000000" w:firstRow="0" w:lastRow="0" w:firstColumn="1" w:lastColumn="0" w:oddVBand="0" w:evenVBand="0" w:oddHBand="0" w:evenHBand="0" w:firstRowFirstColumn="0" w:firstRowLastColumn="0" w:lastRowFirstColumn="0" w:lastRowLastColumn="0"/>
            <w:tcW w:w="4518" w:type="dxa"/>
          </w:tcPr>
          <w:p w14:paraId="5E803562" w14:textId="42CE5459" w:rsidR="00065FC3" w:rsidRPr="00AA33D4" w:rsidRDefault="00065FC3" w:rsidP="00BB4EA8">
            <w:r w:rsidRPr="00AA33D4">
              <w:rPr>
                <w:rFonts w:eastAsia="Roboto-Light" w:cs="Roboto-Light"/>
                <w:b w:val="0"/>
                <w:lang w:eastAsia="ja-JP"/>
              </w:rPr>
              <w:t>Monitor</w:t>
            </w:r>
          </w:p>
        </w:tc>
        <w:tc>
          <w:tcPr>
            <w:tcW w:w="2700" w:type="dxa"/>
          </w:tcPr>
          <w:p w14:paraId="778CCD82" w14:textId="0086B5AC"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rPr>
                <w:rFonts w:eastAsia="Roboto-Light" w:cs="Roboto-Light"/>
                <w:lang w:eastAsia="ja-JP"/>
              </w:rPr>
              <w:t>20</w:t>
            </w:r>
          </w:p>
        </w:tc>
        <w:tc>
          <w:tcPr>
            <w:tcW w:w="1495" w:type="dxa"/>
          </w:tcPr>
          <w:p w14:paraId="6FB4FD6B" w14:textId="60AEFF6F"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t>£119.99</w:t>
            </w:r>
          </w:p>
        </w:tc>
        <w:tc>
          <w:tcPr>
            <w:tcW w:w="1969" w:type="dxa"/>
            <w:vMerge/>
          </w:tcPr>
          <w:p w14:paraId="0D6AE231" w14:textId="61C075F6" w:rsidR="00065FC3" w:rsidRPr="00AA33D4" w:rsidRDefault="00065FC3" w:rsidP="00065FC3">
            <w:pPr>
              <w:cnfStyle w:val="000000000000" w:firstRow="0" w:lastRow="0" w:firstColumn="0" w:lastColumn="0" w:oddVBand="0" w:evenVBand="0" w:oddHBand="0" w:evenHBand="0" w:firstRowFirstColumn="0" w:firstRowLastColumn="0" w:lastRowFirstColumn="0" w:lastRowLastColumn="0"/>
            </w:pPr>
          </w:p>
        </w:tc>
      </w:tr>
      <w:tr w:rsidR="00E7570B" w:rsidRPr="00AA33D4" w14:paraId="1150A828" w14:textId="77777777" w:rsidTr="00980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7C64D3D7" w14:textId="18F0C53D" w:rsidR="00065FC3" w:rsidRPr="00AA33D4" w:rsidRDefault="00065FC3" w:rsidP="00BB4EA8">
            <w:r w:rsidRPr="00AA33D4">
              <w:rPr>
                <w:rFonts w:eastAsia="Roboto-Light" w:cs="Roboto-Light"/>
                <w:b w:val="0"/>
                <w:lang w:eastAsia="ja-JP"/>
              </w:rPr>
              <w:t>Video Cable</w:t>
            </w:r>
          </w:p>
        </w:tc>
        <w:tc>
          <w:tcPr>
            <w:tcW w:w="2700" w:type="dxa"/>
          </w:tcPr>
          <w:p w14:paraId="431FCCE0" w14:textId="67CB6FFA"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rPr>
                <w:rFonts w:eastAsia="Roboto-Light" w:cs="Roboto-Light"/>
                <w:lang w:eastAsia="ja-JP"/>
              </w:rPr>
              <w:t>20</w:t>
            </w:r>
          </w:p>
        </w:tc>
        <w:tc>
          <w:tcPr>
            <w:tcW w:w="1495" w:type="dxa"/>
          </w:tcPr>
          <w:p w14:paraId="36038B43" w14:textId="5D78C53E" w:rsidR="00065FC3" w:rsidRPr="00AA33D4" w:rsidRDefault="00065FC3" w:rsidP="00BB4EA8">
            <w:pPr>
              <w:cnfStyle w:val="000000100000" w:firstRow="0" w:lastRow="0" w:firstColumn="0" w:lastColumn="0" w:oddVBand="0" w:evenVBand="0" w:oddHBand="1" w:evenHBand="0" w:firstRowFirstColumn="0" w:firstRowLastColumn="0" w:lastRowFirstColumn="0" w:lastRowLastColumn="0"/>
            </w:pPr>
            <w:r w:rsidRPr="00AA33D4">
              <w:t>£10.99</w:t>
            </w:r>
          </w:p>
        </w:tc>
        <w:tc>
          <w:tcPr>
            <w:tcW w:w="1969" w:type="dxa"/>
            <w:vMerge/>
          </w:tcPr>
          <w:p w14:paraId="410253AB" w14:textId="565CDA16" w:rsidR="00065FC3" w:rsidRPr="00AA33D4" w:rsidRDefault="00065FC3" w:rsidP="00065FC3">
            <w:pPr>
              <w:cnfStyle w:val="000000100000" w:firstRow="0" w:lastRow="0" w:firstColumn="0" w:lastColumn="0" w:oddVBand="0" w:evenVBand="0" w:oddHBand="1" w:evenHBand="0" w:firstRowFirstColumn="0" w:firstRowLastColumn="0" w:lastRowFirstColumn="0" w:lastRowLastColumn="0"/>
            </w:pPr>
          </w:p>
        </w:tc>
      </w:tr>
      <w:tr w:rsidR="00E7570B" w:rsidRPr="00AA33D4" w14:paraId="12277C73" w14:textId="77777777" w:rsidTr="00370791">
        <w:trPr>
          <w:trHeight w:val="310"/>
        </w:trPr>
        <w:tc>
          <w:tcPr>
            <w:cnfStyle w:val="001000000000" w:firstRow="0" w:lastRow="0" w:firstColumn="1" w:lastColumn="0" w:oddVBand="0" w:evenVBand="0" w:oddHBand="0" w:evenHBand="0" w:firstRowFirstColumn="0" w:firstRowLastColumn="0" w:lastRowFirstColumn="0" w:lastRowLastColumn="0"/>
            <w:tcW w:w="4518" w:type="dxa"/>
          </w:tcPr>
          <w:p w14:paraId="3DC115BB" w14:textId="0E386A04" w:rsidR="00065FC3" w:rsidRPr="00400618" w:rsidRDefault="00065FC3" w:rsidP="00BB4EA8">
            <w:pPr>
              <w:rPr>
                <w:rFonts w:eastAsia="Roboto-Light" w:cs="Roboto-Light"/>
                <w:b w:val="0"/>
                <w:lang w:eastAsia="ja-JP"/>
              </w:rPr>
            </w:pPr>
            <w:r w:rsidRPr="00400618">
              <w:rPr>
                <w:rFonts w:eastAsia="Roboto-Light" w:cs="Roboto-Light"/>
                <w:b w:val="0"/>
                <w:lang w:eastAsia="ja-JP"/>
              </w:rPr>
              <w:t>PCIe WiFi Card</w:t>
            </w:r>
          </w:p>
        </w:tc>
        <w:tc>
          <w:tcPr>
            <w:tcW w:w="2700" w:type="dxa"/>
          </w:tcPr>
          <w:p w14:paraId="336B8592" w14:textId="428D4ECB"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rPr>
                <w:rFonts w:eastAsia="Roboto-Light" w:cs="Roboto-Light"/>
                <w:lang w:eastAsia="ja-JP"/>
              </w:rPr>
            </w:pPr>
            <w:r w:rsidRPr="00AA33D4">
              <w:rPr>
                <w:rFonts w:eastAsia="Roboto-Light" w:cs="Roboto-Light"/>
                <w:lang w:eastAsia="ja-JP"/>
              </w:rPr>
              <w:t>20</w:t>
            </w:r>
          </w:p>
        </w:tc>
        <w:tc>
          <w:tcPr>
            <w:tcW w:w="1495" w:type="dxa"/>
          </w:tcPr>
          <w:p w14:paraId="3EEFF553" w14:textId="60AC4676" w:rsidR="00065FC3" w:rsidRPr="00AA33D4" w:rsidRDefault="00065FC3" w:rsidP="00BB4EA8">
            <w:pPr>
              <w:cnfStyle w:val="000000000000" w:firstRow="0" w:lastRow="0" w:firstColumn="0" w:lastColumn="0" w:oddVBand="0" w:evenVBand="0" w:oddHBand="0" w:evenHBand="0" w:firstRowFirstColumn="0" w:firstRowLastColumn="0" w:lastRowFirstColumn="0" w:lastRowLastColumn="0"/>
            </w:pPr>
            <w:r w:rsidRPr="00AA33D4">
              <w:t>£29.99</w:t>
            </w:r>
          </w:p>
        </w:tc>
        <w:tc>
          <w:tcPr>
            <w:tcW w:w="1969" w:type="dxa"/>
            <w:vMerge/>
          </w:tcPr>
          <w:p w14:paraId="16A34F57" w14:textId="25C96648" w:rsidR="00065FC3" w:rsidRPr="00AA33D4" w:rsidRDefault="00065FC3" w:rsidP="00065FC3">
            <w:pPr>
              <w:cnfStyle w:val="000000000000" w:firstRow="0" w:lastRow="0" w:firstColumn="0" w:lastColumn="0" w:oddVBand="0" w:evenVBand="0" w:oddHBand="0" w:evenHBand="0" w:firstRowFirstColumn="0" w:firstRowLastColumn="0" w:lastRowFirstColumn="0" w:lastRowLastColumn="0"/>
              <w:rPr>
                <w:lang w:eastAsia="ja-JP"/>
              </w:rPr>
            </w:pPr>
          </w:p>
        </w:tc>
      </w:tr>
      <w:tr w:rsidR="00400618" w:rsidRPr="00AA33D4" w14:paraId="6A9074CF" w14:textId="77777777" w:rsidTr="009805AF">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4518" w:type="dxa"/>
          </w:tcPr>
          <w:p w14:paraId="4219F427" w14:textId="46683C9C" w:rsidR="00400618" w:rsidRPr="00400618" w:rsidRDefault="00370791" w:rsidP="00BB4EA8">
            <w:pPr>
              <w:rPr>
                <w:rFonts w:eastAsia="Roboto-Light" w:cs="Roboto-Light"/>
                <w:b w:val="0"/>
                <w:lang w:eastAsia="ja-JP"/>
              </w:rPr>
            </w:pPr>
            <w:r>
              <w:rPr>
                <w:rFonts w:eastAsia="Roboto-Light" w:cs="Roboto-Light"/>
                <w:b w:val="0"/>
                <w:lang w:eastAsia="ja-JP"/>
              </w:rPr>
              <w:t>iMac 21.5 inch 4k Retina Display</w:t>
            </w:r>
          </w:p>
        </w:tc>
        <w:tc>
          <w:tcPr>
            <w:tcW w:w="2700" w:type="dxa"/>
          </w:tcPr>
          <w:p w14:paraId="78B8600B" w14:textId="27EA1533" w:rsidR="00400618" w:rsidRPr="00AA33D4" w:rsidRDefault="00370791" w:rsidP="00BB4EA8">
            <w:pPr>
              <w:cnfStyle w:val="000000100000" w:firstRow="0" w:lastRow="0" w:firstColumn="0" w:lastColumn="0" w:oddVBand="0" w:evenVBand="0" w:oddHBand="1" w:evenHBand="0" w:firstRowFirstColumn="0" w:firstRowLastColumn="0" w:lastRowFirstColumn="0" w:lastRowLastColumn="0"/>
              <w:rPr>
                <w:rFonts w:eastAsia="Roboto-Light" w:cs="Roboto-Light"/>
                <w:lang w:eastAsia="ja-JP"/>
              </w:rPr>
            </w:pPr>
            <w:r>
              <w:rPr>
                <w:rFonts w:eastAsia="Roboto-Light" w:cs="Roboto-Light"/>
                <w:lang w:eastAsia="ja-JP"/>
              </w:rPr>
              <w:t>1</w:t>
            </w:r>
          </w:p>
        </w:tc>
        <w:tc>
          <w:tcPr>
            <w:tcW w:w="1495" w:type="dxa"/>
          </w:tcPr>
          <w:p w14:paraId="54498B11" w14:textId="38ED192F" w:rsidR="00400618" w:rsidRPr="00AA33D4" w:rsidRDefault="00370791" w:rsidP="00BB4EA8">
            <w:pPr>
              <w:cnfStyle w:val="000000100000" w:firstRow="0" w:lastRow="0" w:firstColumn="0" w:lastColumn="0" w:oddVBand="0" w:evenVBand="0" w:oddHBand="1" w:evenHBand="0" w:firstRowFirstColumn="0" w:firstRowLastColumn="0" w:lastRowFirstColumn="0" w:lastRowLastColumn="0"/>
            </w:pPr>
            <w:r>
              <w:t>£1948.99</w:t>
            </w:r>
          </w:p>
        </w:tc>
        <w:tc>
          <w:tcPr>
            <w:tcW w:w="1969" w:type="dxa"/>
          </w:tcPr>
          <w:p w14:paraId="2468FBCC" w14:textId="2E4CB7AE" w:rsidR="00400618" w:rsidRPr="00AA33D4" w:rsidRDefault="00370791" w:rsidP="00030DC3">
            <w:pPr>
              <w:keepNext/>
              <w:cnfStyle w:val="000000100000" w:firstRow="0" w:lastRow="0" w:firstColumn="0" w:lastColumn="0" w:oddVBand="0" w:evenVBand="0" w:oddHBand="1" w:evenHBand="0" w:firstRowFirstColumn="0" w:firstRowLastColumn="0" w:lastRowFirstColumn="0" w:lastRowLastColumn="0"/>
              <w:rPr>
                <w:lang w:eastAsia="ja-JP"/>
              </w:rPr>
            </w:pPr>
            <w:r>
              <w:rPr>
                <w:lang w:eastAsia="ja-JP"/>
              </w:rPr>
              <w:t>Apple</w:t>
            </w:r>
          </w:p>
        </w:tc>
      </w:tr>
    </w:tbl>
    <w:p w14:paraId="3BCF4244" w14:textId="57D20BA4" w:rsidR="00030DC3" w:rsidRDefault="00030DC3">
      <w:pPr>
        <w:pStyle w:val="Caption"/>
      </w:pPr>
      <w:bookmarkStart w:id="468" w:name="_Toc469607095"/>
      <w:bookmarkStart w:id="469" w:name="_Toc469611543"/>
      <w:bookmarkStart w:id="470" w:name="_Toc469236076"/>
      <w:bookmarkStart w:id="471" w:name="_Toc469649871"/>
      <w:bookmarkStart w:id="472" w:name="_Toc469651056"/>
      <w:r>
        <w:t xml:space="preserve">Table </w:t>
      </w:r>
      <w:fldSimple w:instr=" SEQ Table \* ARABIC ">
        <w:r w:rsidR="005C1CA9">
          <w:rPr>
            <w:noProof/>
          </w:rPr>
          <w:t>7</w:t>
        </w:r>
      </w:fldSimple>
      <w:r>
        <w:t xml:space="preserve"> – Scan Computers international, Apple Inc</w:t>
      </w:r>
    </w:p>
    <w:p w14:paraId="0D126A89" w14:textId="4FEB1FCB" w:rsidR="00967CFD" w:rsidRPr="00AA33D4" w:rsidRDefault="00967CFD" w:rsidP="00CA6387">
      <w:pPr>
        <w:pStyle w:val="Heading2"/>
        <w:rPr>
          <w:rFonts w:eastAsia="Roboto-Light"/>
        </w:rPr>
      </w:pPr>
      <w:bookmarkStart w:id="473" w:name="_Toc469651719"/>
      <w:bookmarkStart w:id="474" w:name="_Toc469651957"/>
      <w:r w:rsidRPr="00AA33D4">
        <w:rPr>
          <w:rFonts w:eastAsia="Roboto-Light"/>
        </w:rPr>
        <w:t>5.4 Other Hardware</w:t>
      </w:r>
      <w:bookmarkEnd w:id="468"/>
      <w:bookmarkEnd w:id="469"/>
      <w:bookmarkEnd w:id="471"/>
      <w:bookmarkEnd w:id="472"/>
      <w:bookmarkEnd w:id="473"/>
      <w:bookmarkEnd w:id="474"/>
    </w:p>
    <w:tbl>
      <w:tblPr>
        <w:tblStyle w:val="GridTable2-Accent11"/>
        <w:tblW w:w="0" w:type="auto"/>
        <w:tblLook w:val="04A0" w:firstRow="1" w:lastRow="0" w:firstColumn="1" w:lastColumn="0" w:noHBand="0" w:noVBand="1"/>
      </w:tblPr>
      <w:tblGrid>
        <w:gridCol w:w="2091"/>
        <w:gridCol w:w="2091"/>
        <w:gridCol w:w="2091"/>
        <w:gridCol w:w="2091"/>
        <w:gridCol w:w="2092"/>
      </w:tblGrid>
      <w:tr w:rsidR="00967CFD" w:rsidRPr="00AA33D4" w14:paraId="37DB8EE1" w14:textId="77777777" w:rsidTr="004D1C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E4E20F8" w14:textId="77777777" w:rsidR="00967CFD" w:rsidRPr="00AA33D4" w:rsidRDefault="00967CFD" w:rsidP="004D1CAB">
            <w:pPr>
              <w:contextualSpacing/>
              <w:rPr>
                <w:sz w:val="24"/>
                <w:szCs w:val="24"/>
              </w:rPr>
            </w:pPr>
            <w:r w:rsidRPr="00AA33D4">
              <w:rPr>
                <w:sz w:val="24"/>
                <w:szCs w:val="24"/>
              </w:rPr>
              <w:t>Item</w:t>
            </w:r>
          </w:p>
        </w:tc>
        <w:tc>
          <w:tcPr>
            <w:tcW w:w="2091" w:type="dxa"/>
          </w:tcPr>
          <w:p w14:paraId="2653A4C2" w14:textId="77777777" w:rsidR="00967CFD" w:rsidRPr="00AA33D4" w:rsidRDefault="00967CFD" w:rsidP="004D1CAB">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Unit Cost</w:t>
            </w:r>
          </w:p>
        </w:tc>
        <w:tc>
          <w:tcPr>
            <w:tcW w:w="2091" w:type="dxa"/>
          </w:tcPr>
          <w:p w14:paraId="71E47812" w14:textId="77777777" w:rsidR="00967CFD" w:rsidRPr="00AA33D4" w:rsidRDefault="00967CFD" w:rsidP="004D1CAB">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Quantity</w:t>
            </w:r>
          </w:p>
        </w:tc>
        <w:tc>
          <w:tcPr>
            <w:tcW w:w="2091" w:type="dxa"/>
          </w:tcPr>
          <w:p w14:paraId="64DF4352" w14:textId="77777777" w:rsidR="00967CFD" w:rsidRPr="00AA33D4" w:rsidRDefault="00967CFD" w:rsidP="004D1CAB">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Total Cost</w:t>
            </w:r>
          </w:p>
        </w:tc>
        <w:tc>
          <w:tcPr>
            <w:tcW w:w="2092" w:type="dxa"/>
          </w:tcPr>
          <w:p w14:paraId="6426997F" w14:textId="77777777" w:rsidR="00967CFD" w:rsidRPr="00AA33D4" w:rsidRDefault="00967CFD" w:rsidP="004D1CAB">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ource</w:t>
            </w:r>
          </w:p>
        </w:tc>
      </w:tr>
      <w:tr w:rsidR="00967CFD" w:rsidRPr="00AA33D4" w14:paraId="57AA37EE" w14:textId="77777777" w:rsidTr="004D1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D051D3C" w14:textId="77777777" w:rsidR="00967CFD" w:rsidRPr="00AA33D4" w:rsidRDefault="00967CFD" w:rsidP="004D1CAB">
            <w:pPr>
              <w:rPr>
                <w:b w:val="0"/>
                <w:bCs w:val="0"/>
              </w:rPr>
            </w:pPr>
            <w:r w:rsidRPr="00AA33D4">
              <w:rPr>
                <w:b w:val="0"/>
                <w:bCs w:val="0"/>
              </w:rPr>
              <w:t>Printer/Fax Machine</w:t>
            </w:r>
          </w:p>
        </w:tc>
        <w:tc>
          <w:tcPr>
            <w:tcW w:w="2091" w:type="dxa"/>
          </w:tcPr>
          <w:p w14:paraId="483F7C49"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rPr>
                <w:szCs w:val="24"/>
              </w:rPr>
            </w:pPr>
            <w:r w:rsidRPr="00AA33D4">
              <w:t>£725.99</w:t>
            </w:r>
          </w:p>
        </w:tc>
        <w:tc>
          <w:tcPr>
            <w:tcW w:w="2091" w:type="dxa"/>
          </w:tcPr>
          <w:p w14:paraId="468FCF2A"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2091" w:type="dxa"/>
          </w:tcPr>
          <w:p w14:paraId="160B6583"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rPr>
                <w:szCs w:val="24"/>
              </w:rPr>
            </w:pPr>
            <w:r w:rsidRPr="00AA33D4">
              <w:t>£725.99</w:t>
            </w:r>
          </w:p>
        </w:tc>
        <w:tc>
          <w:tcPr>
            <w:tcW w:w="2092" w:type="dxa"/>
          </w:tcPr>
          <w:p w14:paraId="4E42119B" w14:textId="77777777" w:rsidR="00967CFD" w:rsidRPr="00AA33D4" w:rsidRDefault="00967CFD" w:rsidP="004D1CAB">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p>
        </w:tc>
      </w:tr>
      <w:tr w:rsidR="00967CFD" w:rsidRPr="00AA33D4" w14:paraId="3A1FE129" w14:textId="77777777" w:rsidTr="004D1CAB">
        <w:tc>
          <w:tcPr>
            <w:cnfStyle w:val="001000000000" w:firstRow="0" w:lastRow="0" w:firstColumn="1" w:lastColumn="0" w:oddVBand="0" w:evenVBand="0" w:oddHBand="0" w:evenHBand="0" w:firstRowFirstColumn="0" w:firstRowLastColumn="0" w:lastRowFirstColumn="0" w:lastRowLastColumn="0"/>
            <w:tcW w:w="10456" w:type="dxa"/>
            <w:gridSpan w:val="5"/>
          </w:tcPr>
          <w:p w14:paraId="38309062" w14:textId="77777777" w:rsidR="00967CFD" w:rsidRPr="00AA33D4" w:rsidRDefault="00967CFD" w:rsidP="004D1CAB">
            <w:pPr>
              <w:rPr>
                <w:b w:val="0"/>
                <w:bCs w:val="0"/>
              </w:rPr>
            </w:pPr>
            <w:r w:rsidRPr="00AA33D4">
              <w:rPr>
                <w:b w:val="0"/>
                <w:bCs w:val="0"/>
              </w:rPr>
              <w:t>Print/Copy/Scan/Fax, Inkjet, 4800 x 1200 dpi, A3</w:t>
            </w:r>
          </w:p>
        </w:tc>
      </w:tr>
      <w:tr w:rsidR="00967CFD" w:rsidRPr="00AA33D4" w14:paraId="42A96431" w14:textId="77777777" w:rsidTr="004D1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40DA866" w14:textId="77777777" w:rsidR="00967CFD" w:rsidRPr="00AA33D4" w:rsidRDefault="00967CFD" w:rsidP="004D1CAB">
            <w:pPr>
              <w:rPr>
                <w:b w:val="0"/>
                <w:bCs w:val="0"/>
              </w:rPr>
            </w:pPr>
            <w:r w:rsidRPr="00AA33D4">
              <w:rPr>
                <w:b w:val="0"/>
                <w:bCs w:val="0"/>
              </w:rPr>
              <w:t>Projector</w:t>
            </w:r>
          </w:p>
        </w:tc>
        <w:tc>
          <w:tcPr>
            <w:tcW w:w="2091" w:type="dxa"/>
          </w:tcPr>
          <w:p w14:paraId="4B024E56"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889.99</w:t>
            </w:r>
          </w:p>
        </w:tc>
        <w:tc>
          <w:tcPr>
            <w:tcW w:w="2091" w:type="dxa"/>
          </w:tcPr>
          <w:p w14:paraId="328407B1"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1</w:t>
            </w:r>
          </w:p>
        </w:tc>
        <w:tc>
          <w:tcPr>
            <w:tcW w:w="2091" w:type="dxa"/>
          </w:tcPr>
          <w:p w14:paraId="0E27F1F6" w14:textId="5C0F7B24"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w:t>
            </w:r>
            <w:r w:rsidR="00BA0F15">
              <w:t>399</w:t>
            </w:r>
            <w:r w:rsidRPr="00AA33D4">
              <w:t>.99</w:t>
            </w:r>
          </w:p>
        </w:tc>
        <w:tc>
          <w:tcPr>
            <w:tcW w:w="2092" w:type="dxa"/>
          </w:tcPr>
          <w:p w14:paraId="2D7A29FC"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Scan Computers</w:t>
            </w:r>
          </w:p>
        </w:tc>
      </w:tr>
      <w:tr w:rsidR="00967CFD" w:rsidRPr="00AA33D4" w14:paraId="703351AA" w14:textId="77777777" w:rsidTr="004D1CAB">
        <w:trPr>
          <w:trHeight w:val="340"/>
        </w:trPr>
        <w:tc>
          <w:tcPr>
            <w:cnfStyle w:val="001000000000" w:firstRow="0" w:lastRow="0" w:firstColumn="1" w:lastColumn="0" w:oddVBand="0" w:evenVBand="0" w:oddHBand="0" w:evenHBand="0" w:firstRowFirstColumn="0" w:firstRowLastColumn="0" w:lastRowFirstColumn="0" w:lastRowLastColumn="0"/>
            <w:tcW w:w="10456" w:type="dxa"/>
            <w:gridSpan w:val="5"/>
          </w:tcPr>
          <w:p w14:paraId="777575C0" w14:textId="285407DC" w:rsidR="00967CFD" w:rsidRPr="00AA33D4" w:rsidRDefault="00967CFD" w:rsidP="004D1CAB">
            <w:r w:rsidRPr="00AA33D4">
              <w:rPr>
                <w:b w:val="0"/>
                <w:bCs w:val="0"/>
              </w:rPr>
              <w:t xml:space="preserve">1080p, </w:t>
            </w:r>
            <w:r w:rsidR="00BA0F15">
              <w:rPr>
                <w:b w:val="0"/>
                <w:bCs w:val="0"/>
              </w:rPr>
              <w:t>23000</w:t>
            </w:r>
            <w:r w:rsidRPr="00AA33D4">
              <w:rPr>
                <w:b w:val="0"/>
                <w:bCs w:val="0"/>
              </w:rPr>
              <w:t>:1 Contrast Ratio; HDMI, VGA(D-Sub</w:t>
            </w:r>
            <w:r w:rsidR="00BA0F15">
              <w:rPr>
                <w:b w:val="0"/>
                <w:bCs w:val="0"/>
              </w:rPr>
              <w:t>)</w:t>
            </w:r>
            <w:r w:rsidRPr="00AA33D4">
              <w:rPr>
                <w:b w:val="0"/>
                <w:bCs w:val="0"/>
              </w:rPr>
              <w:t>, Audio Player Support</w:t>
            </w:r>
          </w:p>
        </w:tc>
      </w:tr>
      <w:tr w:rsidR="00967CFD" w:rsidRPr="00AA33D4" w14:paraId="7290398B" w14:textId="77777777" w:rsidTr="004D1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BD0DDF7" w14:textId="77777777" w:rsidR="00967CFD" w:rsidRPr="00AA33D4" w:rsidRDefault="00967CFD" w:rsidP="004D1CAB">
            <w:pPr>
              <w:rPr>
                <w:b w:val="0"/>
                <w:bCs w:val="0"/>
              </w:rPr>
            </w:pPr>
            <w:r w:rsidRPr="00AA33D4">
              <w:rPr>
                <w:b w:val="0"/>
                <w:bCs w:val="0"/>
              </w:rPr>
              <w:t>Projector Screen</w:t>
            </w:r>
          </w:p>
        </w:tc>
        <w:tc>
          <w:tcPr>
            <w:tcW w:w="2091" w:type="dxa"/>
          </w:tcPr>
          <w:p w14:paraId="16E04CA3"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121.00</w:t>
            </w:r>
          </w:p>
        </w:tc>
        <w:tc>
          <w:tcPr>
            <w:tcW w:w="2091" w:type="dxa"/>
          </w:tcPr>
          <w:p w14:paraId="35E8BF17"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1</w:t>
            </w:r>
          </w:p>
        </w:tc>
        <w:tc>
          <w:tcPr>
            <w:tcW w:w="2091" w:type="dxa"/>
          </w:tcPr>
          <w:p w14:paraId="3CF79FD6"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121.99</w:t>
            </w:r>
          </w:p>
        </w:tc>
        <w:tc>
          <w:tcPr>
            <w:tcW w:w="2092" w:type="dxa"/>
          </w:tcPr>
          <w:p w14:paraId="02BB9D5A" w14:textId="77777777" w:rsidR="00967CFD" w:rsidRPr="00AA33D4" w:rsidRDefault="00967CFD" w:rsidP="004D1CAB">
            <w:pPr>
              <w:cnfStyle w:val="000000100000" w:firstRow="0" w:lastRow="0" w:firstColumn="0" w:lastColumn="0" w:oddVBand="0" w:evenVBand="0" w:oddHBand="1" w:evenHBand="0" w:firstRowFirstColumn="0" w:firstRowLastColumn="0" w:lastRowFirstColumn="0" w:lastRowLastColumn="0"/>
            </w:pPr>
            <w:r w:rsidRPr="00AA33D4">
              <w:t>Scan Computers</w:t>
            </w:r>
          </w:p>
        </w:tc>
      </w:tr>
      <w:tr w:rsidR="00967CFD" w:rsidRPr="00AA33D4" w14:paraId="6E7B14E0" w14:textId="77777777" w:rsidTr="004D1CAB">
        <w:tc>
          <w:tcPr>
            <w:cnfStyle w:val="001000000000" w:firstRow="0" w:lastRow="0" w:firstColumn="1" w:lastColumn="0" w:oddVBand="0" w:evenVBand="0" w:oddHBand="0" w:evenHBand="0" w:firstRowFirstColumn="0" w:firstRowLastColumn="0" w:lastRowFirstColumn="0" w:lastRowLastColumn="0"/>
            <w:tcW w:w="10456" w:type="dxa"/>
            <w:gridSpan w:val="5"/>
          </w:tcPr>
          <w:p w14:paraId="21FC7E04" w14:textId="77777777" w:rsidR="00967CFD" w:rsidRPr="00AA33D4" w:rsidRDefault="00967CFD" w:rsidP="00030DC3">
            <w:pPr>
              <w:keepNext/>
              <w:rPr>
                <w:b w:val="0"/>
              </w:rPr>
            </w:pPr>
            <w:r w:rsidRPr="00AA33D4">
              <w:rPr>
                <w:b w:val="0"/>
              </w:rPr>
              <w:t>84” across, Matte White, 4:3 Aspect Ratio</w:t>
            </w:r>
          </w:p>
        </w:tc>
      </w:tr>
    </w:tbl>
    <w:p w14:paraId="2A6C0925" w14:textId="732F1221" w:rsidR="00030DC3" w:rsidRDefault="00030DC3">
      <w:pPr>
        <w:pStyle w:val="Caption"/>
      </w:pPr>
      <w:bookmarkStart w:id="475" w:name="_Toc469607096"/>
      <w:bookmarkStart w:id="476" w:name="_Toc469611544"/>
      <w:bookmarkStart w:id="477" w:name="_Toc469649872"/>
      <w:bookmarkStart w:id="478" w:name="_Toc469651057"/>
      <w:r>
        <w:t xml:space="preserve">Table </w:t>
      </w:r>
      <w:fldSimple w:instr=" SEQ Table \* ARABIC ">
        <w:r w:rsidR="005C1CA9">
          <w:rPr>
            <w:noProof/>
          </w:rPr>
          <w:t>8</w:t>
        </w:r>
      </w:fldSimple>
      <w:r>
        <w:t xml:space="preserve"> - Scan Computers International</w:t>
      </w:r>
    </w:p>
    <w:p w14:paraId="2C6C9C5F" w14:textId="119DE571" w:rsidR="00BB4EA8" w:rsidRPr="00AA33D4" w:rsidRDefault="00967CFD" w:rsidP="00CA6387">
      <w:pPr>
        <w:pStyle w:val="Heading2"/>
        <w:rPr>
          <w:rFonts w:eastAsia="Roboto-Light"/>
        </w:rPr>
      </w:pPr>
      <w:bookmarkStart w:id="479" w:name="_Toc469651720"/>
      <w:bookmarkStart w:id="480" w:name="_Toc469651958"/>
      <w:r w:rsidRPr="00AA33D4">
        <w:rPr>
          <w:rFonts w:eastAsia="Roboto-Light"/>
        </w:rPr>
        <w:lastRenderedPageBreak/>
        <w:t>5.5</w:t>
      </w:r>
      <w:r w:rsidR="00BB4EA8" w:rsidRPr="00AA33D4">
        <w:rPr>
          <w:rFonts w:eastAsia="Roboto-Light"/>
        </w:rPr>
        <w:t xml:space="preserve"> Software</w:t>
      </w:r>
      <w:bookmarkEnd w:id="470"/>
      <w:bookmarkEnd w:id="475"/>
      <w:bookmarkEnd w:id="476"/>
      <w:bookmarkEnd w:id="477"/>
      <w:bookmarkEnd w:id="478"/>
      <w:bookmarkEnd w:id="479"/>
      <w:bookmarkEnd w:id="480"/>
      <w:r w:rsidR="00BB4EA8" w:rsidRPr="00AA33D4">
        <w:rPr>
          <w:rFonts w:eastAsia="Roboto-Light"/>
        </w:rPr>
        <w:t xml:space="preserve"> </w:t>
      </w:r>
    </w:p>
    <w:tbl>
      <w:tblPr>
        <w:tblStyle w:val="GridTable2-Accent11"/>
        <w:tblpPr w:leftFromText="180" w:rightFromText="180" w:vertAnchor="text" w:horzAnchor="margin" w:tblpY="20"/>
        <w:tblW w:w="10553" w:type="dxa"/>
        <w:tblLook w:val="04A0" w:firstRow="1" w:lastRow="0" w:firstColumn="1" w:lastColumn="0" w:noHBand="0" w:noVBand="1"/>
      </w:tblPr>
      <w:tblGrid>
        <w:gridCol w:w="2934"/>
        <w:gridCol w:w="1063"/>
        <w:gridCol w:w="2577"/>
        <w:gridCol w:w="1825"/>
        <w:gridCol w:w="2154"/>
      </w:tblGrid>
      <w:tr w:rsidR="00B4591B" w:rsidRPr="00AA33D4" w14:paraId="37AA04CD" w14:textId="77777777" w:rsidTr="7F8DABC8">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934" w:type="dxa"/>
          </w:tcPr>
          <w:p w14:paraId="68ED880B" w14:textId="77777777" w:rsidR="00B4591B" w:rsidRPr="00AA33D4" w:rsidRDefault="7F8DABC8" w:rsidP="00B4591B">
            <w:r w:rsidRPr="00AA33D4">
              <w:rPr>
                <w:b w:val="0"/>
                <w:bCs w:val="0"/>
                <w:sz w:val="28"/>
                <w:szCs w:val="28"/>
              </w:rPr>
              <w:t>Product</w:t>
            </w:r>
          </w:p>
        </w:tc>
        <w:tc>
          <w:tcPr>
            <w:tcW w:w="1063" w:type="dxa"/>
          </w:tcPr>
          <w:p w14:paraId="7B88F2EC" w14:textId="77777777" w:rsidR="00B4591B" w:rsidRPr="00AA33D4" w:rsidRDefault="7F8DABC8" w:rsidP="00B4591B">
            <w:pPr>
              <w:cnfStyle w:val="100000000000" w:firstRow="1" w:lastRow="0" w:firstColumn="0" w:lastColumn="0" w:oddVBand="0" w:evenVBand="0" w:oddHBand="0" w:evenHBand="0" w:firstRowFirstColumn="0" w:firstRowLastColumn="0" w:lastRowFirstColumn="0" w:lastRowLastColumn="0"/>
            </w:pPr>
            <w:r w:rsidRPr="00AA33D4">
              <w:rPr>
                <w:b w:val="0"/>
                <w:bCs w:val="0"/>
                <w:sz w:val="28"/>
                <w:szCs w:val="28"/>
              </w:rPr>
              <w:t>Users</w:t>
            </w:r>
          </w:p>
        </w:tc>
        <w:tc>
          <w:tcPr>
            <w:tcW w:w="2577" w:type="dxa"/>
          </w:tcPr>
          <w:p w14:paraId="4FDC3B46" w14:textId="77777777" w:rsidR="00B4591B" w:rsidRPr="00AA33D4" w:rsidRDefault="7F8DABC8" w:rsidP="00B4591B">
            <w:pPr>
              <w:jc w:val="center"/>
              <w:cnfStyle w:val="100000000000" w:firstRow="1" w:lastRow="0" w:firstColumn="0" w:lastColumn="0" w:oddVBand="0" w:evenVBand="0" w:oddHBand="0" w:evenHBand="0" w:firstRowFirstColumn="0" w:firstRowLastColumn="0" w:lastRowFirstColumn="0" w:lastRowLastColumn="0"/>
            </w:pPr>
            <w:r w:rsidRPr="00AA33D4">
              <w:rPr>
                <w:b w:val="0"/>
                <w:bCs w:val="0"/>
                <w:sz w:val="28"/>
                <w:szCs w:val="28"/>
              </w:rPr>
              <w:t>Cost Per User</w:t>
            </w:r>
          </w:p>
        </w:tc>
        <w:tc>
          <w:tcPr>
            <w:tcW w:w="1825" w:type="dxa"/>
          </w:tcPr>
          <w:p w14:paraId="4EDAC9DD" w14:textId="77777777" w:rsidR="00B4591B" w:rsidRPr="00AA33D4" w:rsidRDefault="7F8DABC8" w:rsidP="7F8DABC8">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Total Cost</w:t>
            </w:r>
          </w:p>
        </w:tc>
        <w:tc>
          <w:tcPr>
            <w:tcW w:w="2154" w:type="dxa"/>
          </w:tcPr>
          <w:p w14:paraId="3A7F1088" w14:textId="77777777" w:rsidR="00B4591B" w:rsidRPr="00AA33D4" w:rsidRDefault="7F8DABC8" w:rsidP="00B4591B">
            <w:pPr>
              <w:cnfStyle w:val="100000000000" w:firstRow="1" w:lastRow="0" w:firstColumn="0" w:lastColumn="0" w:oddVBand="0" w:evenVBand="0" w:oddHBand="0" w:evenHBand="0" w:firstRowFirstColumn="0" w:firstRowLastColumn="0" w:lastRowFirstColumn="0" w:lastRowLastColumn="0"/>
            </w:pPr>
            <w:r w:rsidRPr="00AA33D4">
              <w:rPr>
                <w:b w:val="0"/>
                <w:bCs w:val="0"/>
                <w:sz w:val="28"/>
                <w:szCs w:val="28"/>
              </w:rPr>
              <w:t>Supplier</w:t>
            </w:r>
          </w:p>
        </w:tc>
      </w:tr>
      <w:tr w:rsidR="00B4591B" w:rsidRPr="00AA33D4" w14:paraId="442ACC95" w14:textId="77777777" w:rsidTr="00287A73">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934" w:type="dxa"/>
            <w:vMerge w:val="restart"/>
          </w:tcPr>
          <w:p w14:paraId="10870CAF" w14:textId="77777777" w:rsidR="00B4591B" w:rsidRPr="00AA33D4" w:rsidRDefault="7F8DABC8" w:rsidP="00B4591B">
            <w:pPr>
              <w:rPr>
                <w:b w:val="0"/>
                <w:bCs w:val="0"/>
              </w:rPr>
            </w:pPr>
            <w:r w:rsidRPr="00AA33D4">
              <w:rPr>
                <w:b w:val="0"/>
                <w:bCs w:val="0"/>
              </w:rPr>
              <w:t>Sage CRM</w:t>
            </w:r>
          </w:p>
        </w:tc>
        <w:tc>
          <w:tcPr>
            <w:tcW w:w="1063" w:type="dxa"/>
          </w:tcPr>
          <w:p w14:paraId="27FE51BE" w14:textId="77777777" w:rsidR="00B4591B" w:rsidRPr="00AA33D4" w:rsidRDefault="7F8DABC8" w:rsidP="00B4591B">
            <w:pPr>
              <w:jc w:val="center"/>
              <w:cnfStyle w:val="000000100000" w:firstRow="0" w:lastRow="0" w:firstColumn="0" w:lastColumn="0" w:oddVBand="0" w:evenVBand="0" w:oddHBand="1" w:evenHBand="0" w:firstRowFirstColumn="0" w:firstRowLastColumn="0" w:lastRowFirstColumn="0" w:lastRowLastColumn="0"/>
            </w:pPr>
            <w:r w:rsidRPr="00AA33D4">
              <w:t>13</w:t>
            </w:r>
          </w:p>
        </w:tc>
        <w:tc>
          <w:tcPr>
            <w:tcW w:w="2577" w:type="dxa"/>
          </w:tcPr>
          <w:p w14:paraId="6292BA64" w14:textId="77777777" w:rsidR="00B4591B" w:rsidRPr="00AA33D4" w:rsidRDefault="7F8DABC8" w:rsidP="00B4591B">
            <w:pPr>
              <w:jc w:val="center"/>
              <w:cnfStyle w:val="000000100000" w:firstRow="0" w:lastRow="0" w:firstColumn="0" w:lastColumn="0" w:oddVBand="0" w:evenVBand="0" w:oddHBand="1" w:evenHBand="0" w:firstRowFirstColumn="0" w:firstRowLastColumn="0" w:lastRowFirstColumn="0" w:lastRowLastColumn="0"/>
            </w:pPr>
            <w:r w:rsidRPr="00AA33D4">
              <w:t>£400</w:t>
            </w:r>
          </w:p>
        </w:tc>
        <w:tc>
          <w:tcPr>
            <w:tcW w:w="1825" w:type="dxa"/>
          </w:tcPr>
          <w:p w14:paraId="32057C66" w14:textId="77777777" w:rsidR="00B4591B" w:rsidRPr="00AA33D4" w:rsidRDefault="7F8DABC8" w:rsidP="00B4591B">
            <w:pPr>
              <w:cnfStyle w:val="000000100000" w:firstRow="0" w:lastRow="0" w:firstColumn="0" w:lastColumn="0" w:oddVBand="0" w:evenVBand="0" w:oddHBand="1" w:evenHBand="0" w:firstRowFirstColumn="0" w:firstRowLastColumn="0" w:lastRowFirstColumn="0" w:lastRowLastColumn="0"/>
            </w:pPr>
            <w:r w:rsidRPr="00AA33D4">
              <w:t>£5200</w:t>
            </w:r>
          </w:p>
        </w:tc>
        <w:tc>
          <w:tcPr>
            <w:tcW w:w="2154" w:type="dxa"/>
            <w:vMerge w:val="restart"/>
            <w:vAlign w:val="center"/>
          </w:tcPr>
          <w:p w14:paraId="6397732F" w14:textId="02D2BCE3" w:rsidR="00B4591B" w:rsidRPr="00AA33D4" w:rsidRDefault="7F8DABC8" w:rsidP="00287A73">
            <w:pPr>
              <w:jc w:val="center"/>
              <w:cnfStyle w:val="000000100000" w:firstRow="0" w:lastRow="0" w:firstColumn="0" w:lastColumn="0" w:oddVBand="0" w:evenVBand="0" w:oddHBand="1" w:evenHBand="0" w:firstRowFirstColumn="0" w:firstRowLastColumn="0" w:lastRowFirstColumn="0" w:lastRowLastColumn="0"/>
            </w:pPr>
            <w:r w:rsidRPr="00AA33D4">
              <w:t>Sage</w:t>
            </w:r>
            <w:r w:rsidR="007C6D5B" w:rsidRPr="00AA33D4">
              <w:t xml:space="preserve"> UK Ltd</w:t>
            </w:r>
          </w:p>
        </w:tc>
      </w:tr>
      <w:tr w:rsidR="00B4591B" w:rsidRPr="00AA33D4" w14:paraId="6B07ADBC" w14:textId="77777777" w:rsidTr="7F8DABC8">
        <w:trPr>
          <w:trHeight w:val="290"/>
        </w:trPr>
        <w:tc>
          <w:tcPr>
            <w:cnfStyle w:val="001000000000" w:firstRow="0" w:lastRow="0" w:firstColumn="1" w:lastColumn="0" w:oddVBand="0" w:evenVBand="0" w:oddHBand="0" w:evenHBand="0" w:firstRowFirstColumn="0" w:firstRowLastColumn="0" w:lastRowFirstColumn="0" w:lastRowLastColumn="0"/>
            <w:tcW w:w="2934" w:type="dxa"/>
            <w:vMerge/>
          </w:tcPr>
          <w:p w14:paraId="38F7494B" w14:textId="77777777" w:rsidR="00B4591B" w:rsidRPr="00AA33D4" w:rsidRDefault="00B4591B" w:rsidP="00B4591B">
            <w:pPr>
              <w:rPr>
                <w:b w:val="0"/>
              </w:rPr>
            </w:pPr>
          </w:p>
        </w:tc>
        <w:tc>
          <w:tcPr>
            <w:tcW w:w="1063" w:type="dxa"/>
          </w:tcPr>
          <w:p w14:paraId="01C3A1EF" w14:textId="77777777" w:rsidR="00B4591B" w:rsidRPr="00AA33D4" w:rsidRDefault="7F8DABC8" w:rsidP="00B4591B">
            <w:pPr>
              <w:jc w:val="center"/>
              <w:cnfStyle w:val="000000000000" w:firstRow="0" w:lastRow="0" w:firstColumn="0" w:lastColumn="0" w:oddVBand="0" w:evenVBand="0" w:oddHBand="0" w:evenHBand="0" w:firstRowFirstColumn="0" w:firstRowLastColumn="0" w:lastRowFirstColumn="0" w:lastRowLastColumn="0"/>
            </w:pPr>
            <w:r w:rsidRPr="00AA33D4">
              <w:t>server</w:t>
            </w:r>
          </w:p>
        </w:tc>
        <w:tc>
          <w:tcPr>
            <w:tcW w:w="2577" w:type="dxa"/>
          </w:tcPr>
          <w:p w14:paraId="4927FF94" w14:textId="77777777" w:rsidR="00B4591B" w:rsidRPr="00AA33D4" w:rsidRDefault="7F8DABC8" w:rsidP="00B4591B">
            <w:pPr>
              <w:jc w:val="center"/>
              <w:cnfStyle w:val="000000000000" w:firstRow="0" w:lastRow="0" w:firstColumn="0" w:lastColumn="0" w:oddVBand="0" w:evenVBand="0" w:oddHBand="0" w:evenHBand="0" w:firstRowFirstColumn="0" w:firstRowLastColumn="0" w:lastRowFirstColumn="0" w:lastRowLastColumn="0"/>
            </w:pPr>
            <w:r w:rsidRPr="00AA33D4">
              <w:t>£1200</w:t>
            </w:r>
          </w:p>
        </w:tc>
        <w:tc>
          <w:tcPr>
            <w:tcW w:w="1825" w:type="dxa"/>
          </w:tcPr>
          <w:p w14:paraId="1E849BA0" w14:textId="77777777" w:rsidR="00B4591B" w:rsidRPr="00AA33D4" w:rsidRDefault="7F8DABC8" w:rsidP="00B4591B">
            <w:pPr>
              <w:cnfStyle w:val="000000000000" w:firstRow="0" w:lastRow="0" w:firstColumn="0" w:lastColumn="0" w:oddVBand="0" w:evenVBand="0" w:oddHBand="0" w:evenHBand="0" w:firstRowFirstColumn="0" w:firstRowLastColumn="0" w:lastRowFirstColumn="0" w:lastRowLastColumn="0"/>
            </w:pPr>
            <w:r w:rsidRPr="00AA33D4">
              <w:t>£1200</w:t>
            </w:r>
          </w:p>
        </w:tc>
        <w:tc>
          <w:tcPr>
            <w:tcW w:w="2154" w:type="dxa"/>
            <w:vMerge/>
          </w:tcPr>
          <w:p w14:paraId="6052FED9" w14:textId="77777777" w:rsidR="00B4591B" w:rsidRPr="00AA33D4" w:rsidRDefault="00B4591B" w:rsidP="00B4591B">
            <w:pPr>
              <w:cnfStyle w:val="000000000000" w:firstRow="0" w:lastRow="0" w:firstColumn="0" w:lastColumn="0" w:oddVBand="0" w:evenVBand="0" w:oddHBand="0" w:evenHBand="0" w:firstRowFirstColumn="0" w:firstRowLastColumn="0" w:lastRowFirstColumn="0" w:lastRowLastColumn="0"/>
            </w:pPr>
          </w:p>
        </w:tc>
      </w:tr>
      <w:tr w:rsidR="00B4591B" w:rsidRPr="00AA33D4" w14:paraId="2629871A" w14:textId="77777777" w:rsidTr="7F8DABC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934" w:type="dxa"/>
          </w:tcPr>
          <w:p w14:paraId="20A0FC83" w14:textId="77777777" w:rsidR="00B4591B" w:rsidRPr="00AA33D4" w:rsidRDefault="7F8DABC8" w:rsidP="00B4591B">
            <w:pPr>
              <w:rPr>
                <w:b w:val="0"/>
                <w:bCs w:val="0"/>
              </w:rPr>
            </w:pPr>
            <w:r w:rsidRPr="00AA33D4">
              <w:rPr>
                <w:b w:val="0"/>
                <w:bCs w:val="0"/>
              </w:rPr>
              <w:t>Sage CRM Training</w:t>
            </w:r>
          </w:p>
        </w:tc>
        <w:tc>
          <w:tcPr>
            <w:tcW w:w="1063" w:type="dxa"/>
          </w:tcPr>
          <w:p w14:paraId="5B03E0C4" w14:textId="77777777" w:rsidR="00B4591B" w:rsidRPr="00AA33D4" w:rsidRDefault="7F8DABC8" w:rsidP="00B4591B">
            <w:pPr>
              <w:cnfStyle w:val="000000100000" w:firstRow="0" w:lastRow="0" w:firstColumn="0" w:lastColumn="0" w:oddVBand="0" w:evenVBand="0" w:oddHBand="1" w:evenHBand="0" w:firstRowFirstColumn="0" w:firstRowLastColumn="0" w:lastRowFirstColumn="0" w:lastRowLastColumn="0"/>
            </w:pPr>
            <w:r w:rsidRPr="00AA33D4">
              <w:t>13</w:t>
            </w:r>
          </w:p>
        </w:tc>
        <w:tc>
          <w:tcPr>
            <w:tcW w:w="2577" w:type="dxa"/>
          </w:tcPr>
          <w:p w14:paraId="3ED29B5E"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c>
          <w:tcPr>
            <w:tcW w:w="1825" w:type="dxa"/>
          </w:tcPr>
          <w:p w14:paraId="309F28A9" w14:textId="77777777" w:rsidR="00B4591B" w:rsidRPr="00AA33D4" w:rsidRDefault="7F8DABC8" w:rsidP="00B4591B">
            <w:pPr>
              <w:cnfStyle w:val="000000100000" w:firstRow="0" w:lastRow="0" w:firstColumn="0" w:lastColumn="0" w:oddVBand="0" w:evenVBand="0" w:oddHBand="1" w:evenHBand="0" w:firstRowFirstColumn="0" w:firstRowLastColumn="0" w:lastRowFirstColumn="0" w:lastRowLastColumn="0"/>
            </w:pPr>
            <w:r w:rsidRPr="00AA33D4">
              <w:t>£1344</w:t>
            </w:r>
          </w:p>
        </w:tc>
        <w:tc>
          <w:tcPr>
            <w:tcW w:w="2154" w:type="dxa"/>
            <w:vMerge/>
          </w:tcPr>
          <w:p w14:paraId="64E7A81F"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r>
      <w:tr w:rsidR="00B4591B" w:rsidRPr="00AA33D4" w14:paraId="5DD710EC" w14:textId="77777777" w:rsidTr="7F8DABC8">
        <w:trPr>
          <w:trHeight w:val="257"/>
        </w:trPr>
        <w:tc>
          <w:tcPr>
            <w:cnfStyle w:val="001000000000" w:firstRow="0" w:lastRow="0" w:firstColumn="1" w:lastColumn="0" w:oddVBand="0" w:evenVBand="0" w:oddHBand="0" w:evenHBand="0" w:firstRowFirstColumn="0" w:firstRowLastColumn="0" w:lastRowFirstColumn="0" w:lastRowLastColumn="0"/>
            <w:tcW w:w="6574" w:type="dxa"/>
            <w:gridSpan w:val="3"/>
          </w:tcPr>
          <w:p w14:paraId="2230C21F" w14:textId="77777777" w:rsidR="00B4591B" w:rsidRPr="00AA33D4" w:rsidRDefault="7F8DABC8" w:rsidP="00B4591B">
            <w:pPr>
              <w:jc w:val="right"/>
            </w:pPr>
            <w:r w:rsidRPr="00AA33D4">
              <w:t>Total</w:t>
            </w:r>
          </w:p>
        </w:tc>
        <w:tc>
          <w:tcPr>
            <w:tcW w:w="1825" w:type="dxa"/>
          </w:tcPr>
          <w:p w14:paraId="4393D24A" w14:textId="77777777" w:rsidR="00B4591B" w:rsidRPr="00AA33D4" w:rsidRDefault="7F8DABC8" w:rsidP="00B4591B">
            <w:pPr>
              <w:cnfStyle w:val="000000000000" w:firstRow="0" w:lastRow="0" w:firstColumn="0" w:lastColumn="0" w:oddVBand="0" w:evenVBand="0" w:oddHBand="0" w:evenHBand="0" w:firstRowFirstColumn="0" w:firstRowLastColumn="0" w:lastRowFirstColumn="0" w:lastRowLastColumn="0"/>
            </w:pPr>
            <w:r w:rsidRPr="00AA33D4">
              <w:t>£7744</w:t>
            </w:r>
          </w:p>
        </w:tc>
        <w:tc>
          <w:tcPr>
            <w:tcW w:w="2154" w:type="dxa"/>
            <w:vMerge/>
          </w:tcPr>
          <w:p w14:paraId="18F72F1C" w14:textId="77777777" w:rsidR="00B4591B" w:rsidRPr="00AA33D4" w:rsidRDefault="00B4591B" w:rsidP="00B4591B">
            <w:pPr>
              <w:cnfStyle w:val="000000000000" w:firstRow="0" w:lastRow="0" w:firstColumn="0" w:lastColumn="0" w:oddVBand="0" w:evenVBand="0" w:oddHBand="0" w:evenHBand="0" w:firstRowFirstColumn="0" w:firstRowLastColumn="0" w:lastRowFirstColumn="0" w:lastRowLastColumn="0"/>
            </w:pPr>
          </w:p>
        </w:tc>
      </w:tr>
      <w:tr w:rsidR="00B4591B" w:rsidRPr="00AA33D4" w14:paraId="3C597981" w14:textId="77777777" w:rsidTr="7F8DABC8">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2934" w:type="dxa"/>
          </w:tcPr>
          <w:p w14:paraId="1EB12014" w14:textId="0853D849" w:rsidR="00B4591B" w:rsidRPr="00AA33D4" w:rsidRDefault="7F8DABC8" w:rsidP="00B4591B">
            <w:pPr>
              <w:rPr>
                <w:b w:val="0"/>
                <w:bCs w:val="0"/>
              </w:rPr>
            </w:pPr>
            <w:r w:rsidRPr="00AA33D4">
              <w:rPr>
                <w:b w:val="0"/>
                <w:bCs w:val="0"/>
              </w:rPr>
              <w:t xml:space="preserve">Sage Accounting Software </w:t>
            </w:r>
          </w:p>
        </w:tc>
        <w:tc>
          <w:tcPr>
            <w:tcW w:w="1063" w:type="dxa"/>
          </w:tcPr>
          <w:p w14:paraId="0C2859CA" w14:textId="77B162B4" w:rsidR="00B4591B" w:rsidRPr="00AA33D4" w:rsidRDefault="00BC7BA4" w:rsidP="00B4591B">
            <w:pPr>
              <w:cnfStyle w:val="000000100000" w:firstRow="0" w:lastRow="0" w:firstColumn="0" w:lastColumn="0" w:oddVBand="0" w:evenVBand="0" w:oddHBand="1" w:evenHBand="0" w:firstRowFirstColumn="0" w:firstRowLastColumn="0" w:lastRowFirstColumn="0" w:lastRowLastColumn="0"/>
            </w:pPr>
            <w:r w:rsidRPr="00AA33D4">
              <w:t>2</w:t>
            </w:r>
          </w:p>
        </w:tc>
        <w:tc>
          <w:tcPr>
            <w:tcW w:w="2577" w:type="dxa"/>
          </w:tcPr>
          <w:p w14:paraId="0309488B" w14:textId="1708E0AD" w:rsidR="00B4591B" w:rsidRPr="00AA33D4" w:rsidRDefault="00B163EE" w:rsidP="00B4591B">
            <w:pPr>
              <w:cnfStyle w:val="000000100000" w:firstRow="0" w:lastRow="0" w:firstColumn="0" w:lastColumn="0" w:oddVBand="0" w:evenVBand="0" w:oddHBand="1" w:evenHBand="0" w:firstRowFirstColumn="0" w:firstRowLastColumn="0" w:lastRowFirstColumn="0" w:lastRowLastColumn="0"/>
            </w:pPr>
            <w:r w:rsidRPr="00AA33D4">
              <w:t>£</w:t>
            </w:r>
            <w:r w:rsidR="00BC7BA4" w:rsidRPr="00AA33D4">
              <w:t>300</w:t>
            </w:r>
          </w:p>
        </w:tc>
        <w:tc>
          <w:tcPr>
            <w:tcW w:w="1825" w:type="dxa"/>
          </w:tcPr>
          <w:p w14:paraId="1630ABC7" w14:textId="220C18C8" w:rsidR="00B4591B" w:rsidRPr="00AA33D4" w:rsidRDefault="00270E33" w:rsidP="00B4591B">
            <w:pPr>
              <w:cnfStyle w:val="000000100000" w:firstRow="0" w:lastRow="0" w:firstColumn="0" w:lastColumn="0" w:oddVBand="0" w:evenVBand="0" w:oddHBand="1" w:evenHBand="0" w:firstRowFirstColumn="0" w:firstRowLastColumn="0" w:lastRowFirstColumn="0" w:lastRowLastColumn="0"/>
            </w:pPr>
            <w:r>
              <w:t>£</w:t>
            </w:r>
            <w:r w:rsidR="00BC7BA4" w:rsidRPr="00AA33D4">
              <w:t>600</w:t>
            </w:r>
          </w:p>
        </w:tc>
        <w:tc>
          <w:tcPr>
            <w:tcW w:w="2154" w:type="dxa"/>
          </w:tcPr>
          <w:p w14:paraId="643ABC5F" w14:textId="46525334" w:rsidR="00B4591B" w:rsidRPr="00AA33D4" w:rsidRDefault="00B163EE" w:rsidP="00B4591B">
            <w:pPr>
              <w:cnfStyle w:val="000000100000" w:firstRow="0" w:lastRow="0" w:firstColumn="0" w:lastColumn="0" w:oddVBand="0" w:evenVBand="0" w:oddHBand="1" w:evenHBand="0" w:firstRowFirstColumn="0" w:firstRowLastColumn="0" w:lastRowFirstColumn="0" w:lastRowLastColumn="0"/>
            </w:pPr>
            <w:r w:rsidRPr="00AA33D4">
              <w:t xml:space="preserve">Sage </w:t>
            </w:r>
            <w:r w:rsidR="00270E33">
              <w:t>UK</w:t>
            </w:r>
            <w:r w:rsidRPr="00AA33D4">
              <w:t xml:space="preserve"> </w:t>
            </w:r>
            <w:r w:rsidR="00EF69C0" w:rsidRPr="00AA33D4">
              <w:t>LTD</w:t>
            </w:r>
          </w:p>
        </w:tc>
      </w:tr>
      <w:tr w:rsidR="00B4591B" w:rsidRPr="00AA33D4" w14:paraId="7F8B1CA6" w14:textId="77777777" w:rsidTr="7F8DABC8">
        <w:trPr>
          <w:trHeight w:val="257"/>
        </w:trPr>
        <w:tc>
          <w:tcPr>
            <w:cnfStyle w:val="001000000000" w:firstRow="0" w:lastRow="0" w:firstColumn="1" w:lastColumn="0" w:oddVBand="0" w:evenVBand="0" w:oddHBand="0" w:evenHBand="0" w:firstRowFirstColumn="0" w:firstRowLastColumn="0" w:lastRowFirstColumn="0" w:lastRowLastColumn="0"/>
            <w:tcW w:w="2934" w:type="dxa"/>
          </w:tcPr>
          <w:p w14:paraId="4F972068" w14:textId="3CE19D79" w:rsidR="00B4591B" w:rsidRPr="00AA33D4" w:rsidRDefault="001A40F7" w:rsidP="00B4591B">
            <w:pPr>
              <w:rPr>
                <w:b w:val="0"/>
              </w:rPr>
            </w:pPr>
            <w:r w:rsidRPr="00AA33D4">
              <w:rPr>
                <w:b w:val="0"/>
              </w:rPr>
              <w:t xml:space="preserve">Sage training </w:t>
            </w:r>
          </w:p>
        </w:tc>
        <w:tc>
          <w:tcPr>
            <w:tcW w:w="1063" w:type="dxa"/>
          </w:tcPr>
          <w:p w14:paraId="73C307C0" w14:textId="5D7A0470" w:rsidR="00B4591B" w:rsidRPr="00AA33D4" w:rsidRDefault="00B163EE" w:rsidP="00B4591B">
            <w:pPr>
              <w:cnfStyle w:val="000000000000" w:firstRow="0" w:lastRow="0" w:firstColumn="0" w:lastColumn="0" w:oddVBand="0" w:evenVBand="0" w:oddHBand="0" w:evenHBand="0" w:firstRowFirstColumn="0" w:firstRowLastColumn="0" w:lastRowFirstColumn="0" w:lastRowLastColumn="0"/>
            </w:pPr>
            <w:r w:rsidRPr="00AA33D4">
              <w:t>2</w:t>
            </w:r>
          </w:p>
        </w:tc>
        <w:tc>
          <w:tcPr>
            <w:tcW w:w="2577" w:type="dxa"/>
          </w:tcPr>
          <w:p w14:paraId="1C0D4604" w14:textId="7852C135" w:rsidR="00B4591B" w:rsidRPr="00AA33D4" w:rsidRDefault="00B163EE" w:rsidP="00B4591B">
            <w:pPr>
              <w:cnfStyle w:val="000000000000" w:firstRow="0" w:lastRow="0" w:firstColumn="0" w:lastColumn="0" w:oddVBand="0" w:evenVBand="0" w:oddHBand="0" w:evenHBand="0" w:firstRowFirstColumn="0" w:firstRowLastColumn="0" w:lastRowFirstColumn="0" w:lastRowLastColumn="0"/>
            </w:pPr>
            <w:r w:rsidRPr="00AA33D4">
              <w:t>£220</w:t>
            </w:r>
          </w:p>
        </w:tc>
        <w:tc>
          <w:tcPr>
            <w:tcW w:w="1825" w:type="dxa"/>
          </w:tcPr>
          <w:p w14:paraId="4443C545" w14:textId="40E8BED8" w:rsidR="00B4591B" w:rsidRPr="00AA33D4" w:rsidRDefault="00B163EE" w:rsidP="00B4591B">
            <w:pPr>
              <w:cnfStyle w:val="000000000000" w:firstRow="0" w:lastRow="0" w:firstColumn="0" w:lastColumn="0" w:oddVBand="0" w:evenVBand="0" w:oddHBand="0" w:evenHBand="0" w:firstRowFirstColumn="0" w:firstRowLastColumn="0" w:lastRowFirstColumn="0" w:lastRowLastColumn="0"/>
            </w:pPr>
            <w:r w:rsidRPr="00AA33D4">
              <w:t>£440</w:t>
            </w:r>
          </w:p>
        </w:tc>
        <w:tc>
          <w:tcPr>
            <w:tcW w:w="2154" w:type="dxa"/>
          </w:tcPr>
          <w:p w14:paraId="76F3BC48" w14:textId="3CC9B9B2" w:rsidR="00B4591B" w:rsidRPr="00AA33D4" w:rsidRDefault="00EF69C0" w:rsidP="00B4591B">
            <w:pPr>
              <w:cnfStyle w:val="000000000000" w:firstRow="0" w:lastRow="0" w:firstColumn="0" w:lastColumn="0" w:oddVBand="0" w:evenVBand="0" w:oddHBand="0" w:evenHBand="0" w:firstRowFirstColumn="0" w:firstRowLastColumn="0" w:lastRowFirstColumn="0" w:lastRowLastColumn="0"/>
            </w:pPr>
            <w:r w:rsidRPr="00AA33D4">
              <w:t xml:space="preserve">Sage </w:t>
            </w:r>
            <w:r w:rsidR="00270E33">
              <w:t>UK</w:t>
            </w:r>
            <w:r w:rsidRPr="00AA33D4">
              <w:t xml:space="preserve"> LTD</w:t>
            </w:r>
          </w:p>
        </w:tc>
      </w:tr>
      <w:tr w:rsidR="00B4591B" w:rsidRPr="00AA33D4" w14:paraId="42351E7B" w14:textId="77777777" w:rsidTr="7F8DABC8">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934" w:type="dxa"/>
          </w:tcPr>
          <w:p w14:paraId="16D70E4F" w14:textId="77777777" w:rsidR="00B4591B" w:rsidRPr="00AA33D4" w:rsidRDefault="00B4591B" w:rsidP="00B4591B">
            <w:pPr>
              <w:jc w:val="center"/>
              <w:rPr>
                <w:b w:val="0"/>
              </w:rPr>
            </w:pPr>
          </w:p>
        </w:tc>
        <w:tc>
          <w:tcPr>
            <w:tcW w:w="1063" w:type="dxa"/>
          </w:tcPr>
          <w:p w14:paraId="534CA5DE"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c>
          <w:tcPr>
            <w:tcW w:w="2577" w:type="dxa"/>
          </w:tcPr>
          <w:p w14:paraId="3E842631"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c>
          <w:tcPr>
            <w:tcW w:w="1825" w:type="dxa"/>
          </w:tcPr>
          <w:p w14:paraId="6EB9F8E5"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c>
          <w:tcPr>
            <w:tcW w:w="2154" w:type="dxa"/>
          </w:tcPr>
          <w:p w14:paraId="6F8E53E3" w14:textId="77777777" w:rsidR="00B4591B" w:rsidRPr="00AA33D4" w:rsidRDefault="00B4591B" w:rsidP="00B4591B">
            <w:pPr>
              <w:cnfStyle w:val="000000100000" w:firstRow="0" w:lastRow="0" w:firstColumn="0" w:lastColumn="0" w:oddVBand="0" w:evenVBand="0" w:oddHBand="1" w:evenHBand="0" w:firstRowFirstColumn="0" w:firstRowLastColumn="0" w:lastRowFirstColumn="0" w:lastRowLastColumn="0"/>
            </w:pPr>
          </w:p>
        </w:tc>
      </w:tr>
      <w:tr w:rsidR="00B4591B" w:rsidRPr="00AA33D4" w14:paraId="747863AA" w14:textId="77777777" w:rsidTr="7F8DABC8">
        <w:trPr>
          <w:trHeight w:val="273"/>
        </w:trPr>
        <w:tc>
          <w:tcPr>
            <w:cnfStyle w:val="001000000000" w:firstRow="0" w:lastRow="0" w:firstColumn="1" w:lastColumn="0" w:oddVBand="0" w:evenVBand="0" w:oddHBand="0" w:evenHBand="0" w:firstRowFirstColumn="0" w:firstRowLastColumn="0" w:lastRowFirstColumn="0" w:lastRowLastColumn="0"/>
            <w:tcW w:w="2934" w:type="dxa"/>
          </w:tcPr>
          <w:p w14:paraId="0ADF27A2" w14:textId="77777777" w:rsidR="00B4591B" w:rsidRPr="00AA33D4" w:rsidRDefault="00B4591B" w:rsidP="00B4591B">
            <w:pPr>
              <w:rPr>
                <w:b w:val="0"/>
              </w:rPr>
            </w:pPr>
          </w:p>
        </w:tc>
        <w:tc>
          <w:tcPr>
            <w:tcW w:w="1063" w:type="dxa"/>
          </w:tcPr>
          <w:p w14:paraId="2E002840" w14:textId="77777777" w:rsidR="00B4591B" w:rsidRPr="00AA33D4" w:rsidRDefault="00B4591B" w:rsidP="00B4591B">
            <w:pPr>
              <w:cnfStyle w:val="000000000000" w:firstRow="0" w:lastRow="0" w:firstColumn="0" w:lastColumn="0" w:oddVBand="0" w:evenVBand="0" w:oddHBand="0" w:evenHBand="0" w:firstRowFirstColumn="0" w:firstRowLastColumn="0" w:lastRowFirstColumn="0" w:lastRowLastColumn="0"/>
            </w:pPr>
          </w:p>
        </w:tc>
        <w:tc>
          <w:tcPr>
            <w:tcW w:w="2577" w:type="dxa"/>
          </w:tcPr>
          <w:p w14:paraId="5714F425" w14:textId="77777777" w:rsidR="00B4591B" w:rsidRPr="00AA33D4" w:rsidRDefault="00B4591B" w:rsidP="00B4591B">
            <w:pPr>
              <w:cnfStyle w:val="000000000000" w:firstRow="0" w:lastRow="0" w:firstColumn="0" w:lastColumn="0" w:oddVBand="0" w:evenVBand="0" w:oddHBand="0" w:evenHBand="0" w:firstRowFirstColumn="0" w:firstRowLastColumn="0" w:lastRowFirstColumn="0" w:lastRowLastColumn="0"/>
            </w:pPr>
          </w:p>
        </w:tc>
        <w:tc>
          <w:tcPr>
            <w:tcW w:w="1825" w:type="dxa"/>
          </w:tcPr>
          <w:p w14:paraId="59E70190" w14:textId="77777777" w:rsidR="00B4591B" w:rsidRPr="00AA33D4" w:rsidRDefault="00B4591B" w:rsidP="00B4591B">
            <w:pPr>
              <w:keepNext/>
              <w:cnfStyle w:val="000000000000" w:firstRow="0" w:lastRow="0" w:firstColumn="0" w:lastColumn="0" w:oddVBand="0" w:evenVBand="0" w:oddHBand="0" w:evenHBand="0" w:firstRowFirstColumn="0" w:firstRowLastColumn="0" w:lastRowFirstColumn="0" w:lastRowLastColumn="0"/>
            </w:pPr>
          </w:p>
        </w:tc>
        <w:tc>
          <w:tcPr>
            <w:tcW w:w="2154" w:type="dxa"/>
          </w:tcPr>
          <w:p w14:paraId="0E33CE27" w14:textId="77777777" w:rsidR="00B4591B" w:rsidRPr="00AA33D4" w:rsidRDefault="00B4591B" w:rsidP="00B4591B">
            <w:pPr>
              <w:keepNext/>
              <w:cnfStyle w:val="000000000000" w:firstRow="0" w:lastRow="0" w:firstColumn="0" w:lastColumn="0" w:oddVBand="0" w:evenVBand="0" w:oddHBand="0" w:evenHBand="0" w:firstRowFirstColumn="0" w:firstRowLastColumn="0" w:lastRowFirstColumn="0" w:lastRowLastColumn="0"/>
            </w:pPr>
          </w:p>
        </w:tc>
      </w:tr>
    </w:tbl>
    <w:p w14:paraId="0F4CD233" w14:textId="18BC74A5" w:rsidR="00B4591B" w:rsidRPr="00AA33D4" w:rsidRDefault="00B4591B" w:rsidP="00B4591B">
      <w:pPr>
        <w:pStyle w:val="Caption"/>
        <w:framePr w:hSpace="180" w:wrap="around" w:vAnchor="text" w:hAnchor="page" w:x="706" w:y="2869"/>
      </w:pPr>
      <w:r w:rsidRPr="00AA33D4">
        <w:t xml:space="preserve">Table </w:t>
      </w:r>
      <w:fldSimple w:instr=" SEQ Table \* ARABIC ">
        <w:r w:rsidR="005C1CA9">
          <w:rPr>
            <w:noProof/>
          </w:rPr>
          <w:t>9</w:t>
        </w:r>
      </w:fldSimple>
      <w:r w:rsidR="00030DC3">
        <w:rPr>
          <w:noProof/>
        </w:rPr>
        <w:t xml:space="preserve"> – Sage UK Ltd</w:t>
      </w:r>
    </w:p>
    <w:p w14:paraId="10677FBA" w14:textId="4F0B46D5" w:rsidR="00CA6387" w:rsidRDefault="00CA6387" w:rsidP="00CA3830">
      <w:bookmarkStart w:id="481" w:name="_Toc469236077"/>
    </w:p>
    <w:p w14:paraId="39F28A1E" w14:textId="6D9BAF73" w:rsidR="00BB4EA8" w:rsidRPr="00AA33D4" w:rsidRDefault="00BB4EA8" w:rsidP="00CA6387">
      <w:pPr>
        <w:pStyle w:val="Heading2"/>
        <w:rPr>
          <w:rFonts w:eastAsia="Roboto-Light"/>
        </w:rPr>
      </w:pPr>
      <w:bookmarkStart w:id="482" w:name="_Toc469607097"/>
      <w:bookmarkStart w:id="483" w:name="_Toc469611545"/>
      <w:bookmarkStart w:id="484" w:name="_Toc469649873"/>
      <w:bookmarkStart w:id="485" w:name="_Toc469651058"/>
      <w:bookmarkStart w:id="486" w:name="_Toc469651721"/>
      <w:bookmarkStart w:id="487" w:name="_Toc469651959"/>
      <w:r w:rsidRPr="00AA33D4">
        <w:rPr>
          <w:rFonts w:eastAsia="Roboto-Light"/>
        </w:rPr>
        <w:t>5</w:t>
      </w:r>
      <w:r w:rsidR="00967CFD" w:rsidRPr="00AA33D4">
        <w:rPr>
          <w:rFonts w:eastAsia="Roboto-Light"/>
        </w:rPr>
        <w:t>.6</w:t>
      </w:r>
      <w:r w:rsidRPr="00AA33D4">
        <w:rPr>
          <w:rFonts w:eastAsia="Roboto-Light"/>
        </w:rPr>
        <w:t xml:space="preserve"> Security</w:t>
      </w:r>
      <w:bookmarkEnd w:id="481"/>
      <w:bookmarkEnd w:id="482"/>
      <w:bookmarkEnd w:id="483"/>
      <w:bookmarkEnd w:id="484"/>
      <w:bookmarkEnd w:id="485"/>
      <w:bookmarkEnd w:id="486"/>
      <w:bookmarkEnd w:id="487"/>
    </w:p>
    <w:p w14:paraId="15F2F194" w14:textId="4911154B" w:rsidR="00BB4EA8" w:rsidRPr="00AA33D4" w:rsidRDefault="00967CFD" w:rsidP="002E7834">
      <w:pPr>
        <w:pStyle w:val="Heading3"/>
        <w:ind w:left="0" w:firstLine="0"/>
      </w:pPr>
      <w:bookmarkStart w:id="488" w:name="_Toc469236078"/>
      <w:bookmarkStart w:id="489" w:name="_Toc469607098"/>
      <w:bookmarkStart w:id="490" w:name="_Toc469611546"/>
      <w:bookmarkStart w:id="491" w:name="_Toc469649874"/>
      <w:bookmarkStart w:id="492" w:name="_Toc469651059"/>
      <w:bookmarkStart w:id="493" w:name="_Toc469651722"/>
      <w:bookmarkStart w:id="494" w:name="_Toc469651960"/>
      <w:r w:rsidRPr="00AA33D4">
        <w:t>5.6</w:t>
      </w:r>
      <w:r w:rsidR="00BB4EA8" w:rsidRPr="00AA33D4">
        <w:t>.1 Physical Security</w:t>
      </w:r>
      <w:bookmarkEnd w:id="488"/>
      <w:bookmarkEnd w:id="489"/>
      <w:bookmarkEnd w:id="490"/>
      <w:bookmarkEnd w:id="491"/>
      <w:bookmarkEnd w:id="492"/>
      <w:bookmarkEnd w:id="493"/>
      <w:bookmarkEnd w:id="494"/>
    </w:p>
    <w:tbl>
      <w:tblPr>
        <w:tblStyle w:val="GridTable2-Accent11"/>
        <w:tblW w:w="10493" w:type="dxa"/>
        <w:tblLook w:val="04A0" w:firstRow="1" w:lastRow="0" w:firstColumn="1" w:lastColumn="0" w:noHBand="0" w:noVBand="1"/>
      </w:tblPr>
      <w:tblGrid>
        <w:gridCol w:w="6588"/>
        <w:gridCol w:w="3905"/>
      </w:tblGrid>
      <w:tr w:rsidR="006D66BE" w:rsidRPr="00AA33D4" w14:paraId="0A655CC4" w14:textId="77777777" w:rsidTr="000127F3">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588" w:type="dxa"/>
          </w:tcPr>
          <w:p w14:paraId="47A4BFD6" w14:textId="57A52DAC" w:rsidR="006D66BE" w:rsidRPr="00AA33D4" w:rsidRDefault="00230597" w:rsidP="7F8DABC8">
            <w:pPr>
              <w:tabs>
                <w:tab w:val="right" w:pos="3900"/>
              </w:tabs>
              <w:rPr>
                <w:rFonts w:eastAsia="Arial,Times New Roman" w:cs="Arial,Times New Roman"/>
                <w:color w:val="FFFFFF" w:themeColor="background1"/>
                <w:lang w:eastAsia="en-GB"/>
              </w:rPr>
            </w:pPr>
            <w:r w:rsidRPr="00AA33D4">
              <w:rPr>
                <w:rFonts w:eastAsia="Arial,Times New Roman" w:cs="Arial,Times New Roman"/>
                <w:lang w:eastAsia="en-GB"/>
              </w:rPr>
              <w:t>Task Description</w:t>
            </w:r>
            <w:r w:rsidRPr="00AA33D4">
              <w:rPr>
                <w:rFonts w:eastAsia="Times New Roman" w:cs="Times New Roman"/>
                <w:color w:val="FFFFFF"/>
                <w:szCs w:val="20"/>
                <w:lang w:eastAsia="en-GB"/>
              </w:rPr>
              <w:tab/>
            </w:r>
          </w:p>
        </w:tc>
        <w:tc>
          <w:tcPr>
            <w:tcW w:w="3905" w:type="dxa"/>
          </w:tcPr>
          <w:p w14:paraId="16606091" w14:textId="39151D06" w:rsidR="006D66BE" w:rsidRPr="00AA33D4" w:rsidRDefault="7F8DABC8" w:rsidP="7F8DABC8">
            <w:pPr>
              <w:cnfStyle w:val="100000000000" w:firstRow="1" w:lastRow="0" w:firstColumn="0" w:lastColumn="0" w:oddVBand="0" w:evenVBand="0" w:oddHBand="0" w:evenHBand="0" w:firstRowFirstColumn="0" w:firstRowLastColumn="0" w:lastRowFirstColumn="0" w:lastRowLastColumn="0"/>
              <w:rPr>
                <w:rFonts w:eastAsia="Arial,Times New Roman" w:cs="Arial,Times New Roman"/>
                <w:color w:val="FFFFFF" w:themeColor="background1"/>
                <w:lang w:eastAsia="en-GB"/>
              </w:rPr>
            </w:pPr>
            <w:r w:rsidRPr="00AA33D4">
              <w:rPr>
                <w:rFonts w:eastAsia="Arial,Times New Roman" w:cs="Arial,Times New Roman"/>
                <w:lang w:eastAsia="en-GB"/>
              </w:rPr>
              <w:t>Cost</w:t>
            </w:r>
          </w:p>
        </w:tc>
      </w:tr>
      <w:tr w:rsidR="006D66BE" w:rsidRPr="00AA33D4" w14:paraId="707C51E6" w14:textId="77777777" w:rsidTr="000127F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588" w:type="dxa"/>
          </w:tcPr>
          <w:p w14:paraId="6DA4869E" w14:textId="77777777" w:rsidR="006D66BE" w:rsidRPr="00AA33D4" w:rsidRDefault="7F8DABC8" w:rsidP="7F8DABC8">
            <w:pPr>
              <w:rPr>
                <w:rFonts w:eastAsia="Arial,Times New Roman" w:cs="Arial,Times New Roman"/>
                <w:b w:val="0"/>
                <w:sz w:val="24"/>
                <w:szCs w:val="24"/>
                <w:lang w:eastAsia="en-GB"/>
              </w:rPr>
            </w:pPr>
            <w:r w:rsidRPr="00AA33D4">
              <w:rPr>
                <w:rFonts w:eastAsia="Arial,Times New Roman" w:cs="Arial,Times New Roman"/>
                <w:b w:val="0"/>
                <w:sz w:val="24"/>
                <w:szCs w:val="24"/>
                <w:lang w:eastAsia="en-GB"/>
              </w:rPr>
              <w:t>Server/Switch Room</w:t>
            </w:r>
          </w:p>
        </w:tc>
        <w:tc>
          <w:tcPr>
            <w:tcW w:w="3905" w:type="dxa"/>
          </w:tcPr>
          <w:p w14:paraId="5BCD5D2C" w14:textId="3A8B9B13" w:rsidR="006D66BE" w:rsidRPr="00AA33D4" w:rsidRDefault="000E5FE2"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4"/>
                <w:szCs w:val="24"/>
                <w:lang w:eastAsia="en-GB"/>
              </w:rPr>
            </w:pPr>
            <w:r>
              <w:rPr>
                <w:rFonts w:eastAsia="Arial,Times New Roman" w:cs="Arial,Times New Roman"/>
                <w:sz w:val="24"/>
                <w:szCs w:val="24"/>
                <w:lang w:eastAsia="en-GB"/>
              </w:rPr>
              <w:t>£</w:t>
            </w:r>
            <w:r w:rsidR="7F8DABC8" w:rsidRPr="00AA33D4">
              <w:rPr>
                <w:rFonts w:eastAsia="Arial,Times New Roman" w:cs="Arial,Times New Roman"/>
                <w:sz w:val="24"/>
                <w:szCs w:val="24"/>
                <w:lang w:eastAsia="en-GB"/>
              </w:rPr>
              <w:t>783.40 +VAT</w:t>
            </w:r>
          </w:p>
        </w:tc>
      </w:tr>
      <w:tr w:rsidR="006D66BE" w:rsidRPr="00AA33D4" w14:paraId="6E4E77FD" w14:textId="77777777" w:rsidTr="000127F3">
        <w:trPr>
          <w:trHeight w:val="264"/>
        </w:trPr>
        <w:tc>
          <w:tcPr>
            <w:cnfStyle w:val="001000000000" w:firstRow="0" w:lastRow="0" w:firstColumn="1" w:lastColumn="0" w:oddVBand="0" w:evenVBand="0" w:oddHBand="0" w:evenHBand="0" w:firstRowFirstColumn="0" w:firstRowLastColumn="0" w:lastRowFirstColumn="0" w:lastRowLastColumn="0"/>
            <w:tcW w:w="6588" w:type="dxa"/>
          </w:tcPr>
          <w:p w14:paraId="6C5EDA7D" w14:textId="77777777" w:rsidR="006D66BE" w:rsidRPr="00AA33D4" w:rsidRDefault="7F8DABC8" w:rsidP="7F8DABC8">
            <w:pPr>
              <w:rPr>
                <w:rFonts w:eastAsia="Arial,Times New Roman" w:cs="Arial,Times New Roman"/>
                <w:b w:val="0"/>
                <w:sz w:val="24"/>
                <w:szCs w:val="24"/>
                <w:lang w:eastAsia="en-GB"/>
              </w:rPr>
            </w:pPr>
            <w:r w:rsidRPr="00AA33D4">
              <w:rPr>
                <w:rFonts w:eastAsia="Arial,Times New Roman" w:cs="Arial,Times New Roman"/>
                <w:b w:val="0"/>
                <w:sz w:val="24"/>
                <w:szCs w:val="24"/>
                <w:lang w:eastAsia="en-GB"/>
              </w:rPr>
              <w:t>Security Door and Lock</w:t>
            </w:r>
          </w:p>
        </w:tc>
        <w:tc>
          <w:tcPr>
            <w:tcW w:w="3905" w:type="dxa"/>
          </w:tcPr>
          <w:p w14:paraId="0DF0EA05" w14:textId="0B04D2E2" w:rsidR="006D66BE" w:rsidRPr="00AA33D4" w:rsidRDefault="000E5FE2"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4"/>
                <w:szCs w:val="24"/>
                <w:lang w:eastAsia="en-GB"/>
              </w:rPr>
            </w:pPr>
            <w:r>
              <w:rPr>
                <w:rFonts w:eastAsia="Arial,Times New Roman" w:cs="Arial,Times New Roman"/>
                <w:sz w:val="24"/>
                <w:szCs w:val="24"/>
                <w:lang w:eastAsia="en-GB"/>
              </w:rPr>
              <w:t>£</w:t>
            </w:r>
            <w:r w:rsidR="7F8DABC8" w:rsidRPr="00AA33D4">
              <w:rPr>
                <w:rFonts w:eastAsia="Arial,Times New Roman" w:cs="Arial,Times New Roman"/>
                <w:sz w:val="24"/>
                <w:szCs w:val="24"/>
                <w:lang w:eastAsia="en-GB"/>
              </w:rPr>
              <w:t>581.80 +VAT</w:t>
            </w:r>
          </w:p>
        </w:tc>
      </w:tr>
      <w:tr w:rsidR="006D66BE" w:rsidRPr="00AA33D4" w14:paraId="70EA251A" w14:textId="77777777" w:rsidTr="000127F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588" w:type="dxa"/>
          </w:tcPr>
          <w:p w14:paraId="535E0B43" w14:textId="77777777" w:rsidR="006D66BE" w:rsidRPr="00AA33D4" w:rsidRDefault="7F8DABC8" w:rsidP="7F8DABC8">
            <w:pPr>
              <w:rPr>
                <w:rFonts w:eastAsia="Arial,Times New Roman" w:cs="Arial,Times New Roman"/>
                <w:b w:val="0"/>
                <w:sz w:val="24"/>
                <w:szCs w:val="24"/>
                <w:lang w:eastAsia="en-GB"/>
              </w:rPr>
            </w:pPr>
            <w:r w:rsidRPr="00AA33D4">
              <w:rPr>
                <w:rFonts w:eastAsia="Arial,Times New Roman" w:cs="Arial,Times New Roman"/>
                <w:b w:val="0"/>
                <w:sz w:val="24"/>
                <w:szCs w:val="24"/>
                <w:lang w:eastAsia="en-GB"/>
              </w:rPr>
              <w:t>CCTV</w:t>
            </w:r>
          </w:p>
        </w:tc>
        <w:tc>
          <w:tcPr>
            <w:tcW w:w="3905" w:type="dxa"/>
          </w:tcPr>
          <w:p w14:paraId="59E2E7F9" w14:textId="718CD3A9" w:rsidR="006D66BE" w:rsidRPr="00AA33D4" w:rsidRDefault="000E5FE2"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4"/>
                <w:szCs w:val="24"/>
                <w:lang w:eastAsia="en-GB"/>
              </w:rPr>
            </w:pPr>
            <w:r>
              <w:rPr>
                <w:rFonts w:eastAsia="Arial,Times New Roman" w:cs="Arial,Times New Roman"/>
                <w:sz w:val="24"/>
                <w:szCs w:val="24"/>
                <w:lang w:eastAsia="en-GB"/>
              </w:rPr>
              <w:t>£</w:t>
            </w:r>
            <w:r w:rsidR="7F8DABC8" w:rsidRPr="00AA33D4">
              <w:rPr>
                <w:rFonts w:eastAsia="Arial,Times New Roman" w:cs="Arial,Times New Roman"/>
                <w:sz w:val="24"/>
                <w:szCs w:val="24"/>
                <w:lang w:eastAsia="en-GB"/>
              </w:rPr>
              <w:t>564.75 +VAT</w:t>
            </w:r>
          </w:p>
        </w:tc>
      </w:tr>
      <w:tr w:rsidR="006D66BE" w:rsidRPr="00AA33D4" w14:paraId="40F000BD" w14:textId="77777777" w:rsidTr="000127F3">
        <w:trPr>
          <w:trHeight w:val="264"/>
        </w:trPr>
        <w:tc>
          <w:tcPr>
            <w:cnfStyle w:val="001000000000" w:firstRow="0" w:lastRow="0" w:firstColumn="1" w:lastColumn="0" w:oddVBand="0" w:evenVBand="0" w:oddHBand="0" w:evenHBand="0" w:firstRowFirstColumn="0" w:firstRowLastColumn="0" w:lastRowFirstColumn="0" w:lastRowLastColumn="0"/>
            <w:tcW w:w="6588" w:type="dxa"/>
          </w:tcPr>
          <w:p w14:paraId="619E5AFE" w14:textId="77777777" w:rsidR="006D66BE" w:rsidRPr="00AA33D4" w:rsidRDefault="7F8DABC8" w:rsidP="7F8DABC8">
            <w:pPr>
              <w:rPr>
                <w:rFonts w:eastAsia="Arial,Times New Roman" w:cs="Arial,Times New Roman"/>
                <w:b w:val="0"/>
                <w:sz w:val="24"/>
                <w:szCs w:val="24"/>
                <w:lang w:eastAsia="en-GB"/>
              </w:rPr>
            </w:pPr>
            <w:r w:rsidRPr="00AA33D4">
              <w:rPr>
                <w:rFonts w:eastAsia="Arial,Times New Roman" w:cs="Arial,Times New Roman"/>
                <w:b w:val="0"/>
                <w:sz w:val="24"/>
                <w:szCs w:val="24"/>
                <w:lang w:eastAsia="en-GB"/>
              </w:rPr>
              <w:t>Kensington PC Locks</w:t>
            </w:r>
          </w:p>
        </w:tc>
        <w:tc>
          <w:tcPr>
            <w:tcW w:w="3905" w:type="dxa"/>
          </w:tcPr>
          <w:p w14:paraId="1315A88E" w14:textId="47DF46E7" w:rsidR="006D66BE" w:rsidRPr="00AA33D4" w:rsidRDefault="000E5FE2"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4"/>
                <w:szCs w:val="24"/>
                <w:lang w:eastAsia="en-GB"/>
              </w:rPr>
            </w:pPr>
            <w:r>
              <w:rPr>
                <w:rFonts w:eastAsia="Arial,Times New Roman" w:cs="Arial,Times New Roman"/>
                <w:sz w:val="24"/>
                <w:szCs w:val="24"/>
                <w:lang w:eastAsia="en-GB"/>
              </w:rPr>
              <w:t>£</w:t>
            </w:r>
            <w:r w:rsidR="7F8DABC8" w:rsidRPr="00AA33D4">
              <w:rPr>
                <w:rFonts w:eastAsia="Arial,Times New Roman" w:cs="Arial,Times New Roman"/>
                <w:sz w:val="24"/>
                <w:szCs w:val="24"/>
                <w:lang w:eastAsia="en-GB"/>
              </w:rPr>
              <w:t>563.80 +VAT</w:t>
            </w:r>
          </w:p>
        </w:tc>
      </w:tr>
      <w:tr w:rsidR="006D66BE" w:rsidRPr="00AA33D4" w14:paraId="7D3414A0" w14:textId="77777777" w:rsidTr="000127F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588" w:type="dxa"/>
          </w:tcPr>
          <w:p w14:paraId="5259327E" w14:textId="77777777" w:rsidR="006D66BE" w:rsidRPr="00AA33D4" w:rsidRDefault="7F8DABC8" w:rsidP="7F8DABC8">
            <w:pPr>
              <w:jc w:val="right"/>
              <w:rPr>
                <w:rFonts w:eastAsia="Arial,Times New Roman" w:cs="Arial,Times New Roman"/>
                <w:b w:val="0"/>
                <w:sz w:val="24"/>
                <w:szCs w:val="24"/>
                <w:lang w:eastAsia="en-GB"/>
              </w:rPr>
            </w:pPr>
            <w:r w:rsidRPr="00AA33D4">
              <w:rPr>
                <w:rFonts w:eastAsia="Arial,Times New Roman" w:cs="Arial,Times New Roman"/>
                <w:b w:val="0"/>
                <w:sz w:val="24"/>
                <w:szCs w:val="24"/>
                <w:lang w:eastAsia="en-GB"/>
              </w:rPr>
              <w:t xml:space="preserve">                Total Cost</w:t>
            </w:r>
          </w:p>
        </w:tc>
        <w:tc>
          <w:tcPr>
            <w:tcW w:w="3905" w:type="dxa"/>
          </w:tcPr>
          <w:p w14:paraId="42F2F1D3" w14:textId="5C79AE0A" w:rsidR="006D66BE" w:rsidRPr="00AA33D4" w:rsidRDefault="000E5FE2"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sz w:val="24"/>
                <w:szCs w:val="24"/>
                <w:lang w:eastAsia="en-GB"/>
              </w:rPr>
            </w:pPr>
            <w:r>
              <w:rPr>
                <w:rFonts w:eastAsia="Arial,Times New Roman" w:cs="Arial,Times New Roman"/>
                <w:b/>
                <w:sz w:val="24"/>
                <w:szCs w:val="24"/>
                <w:lang w:eastAsia="en-GB"/>
              </w:rPr>
              <w:t>£</w:t>
            </w:r>
            <w:r w:rsidR="7F8DABC8" w:rsidRPr="00AA33D4">
              <w:rPr>
                <w:rFonts w:eastAsia="Arial,Times New Roman" w:cs="Arial,Times New Roman"/>
                <w:b/>
                <w:sz w:val="24"/>
                <w:szCs w:val="24"/>
                <w:lang w:eastAsia="en-GB"/>
              </w:rPr>
              <w:t>2493.75 +VAT</w:t>
            </w:r>
          </w:p>
        </w:tc>
      </w:tr>
    </w:tbl>
    <w:p w14:paraId="0914CCD7" w14:textId="053495A5" w:rsidR="00771CA3" w:rsidRPr="00AA33D4" w:rsidRDefault="00016A4A" w:rsidP="003C3FAA">
      <w:pPr>
        <w:pStyle w:val="Caption"/>
      </w:pPr>
      <w:r w:rsidRPr="00AA33D4">
        <w:t xml:space="preserve">Table </w:t>
      </w:r>
      <w:fldSimple w:instr=" SEQ Table \* ARABIC ">
        <w:r w:rsidR="005C1CA9">
          <w:rPr>
            <w:noProof/>
          </w:rPr>
          <w:t>10</w:t>
        </w:r>
      </w:fldSimple>
      <w:r w:rsidR="00030DC3">
        <w:rPr>
          <w:noProof/>
        </w:rPr>
        <w:t xml:space="preserve"> - Various</w:t>
      </w:r>
    </w:p>
    <w:p w14:paraId="678EDFC9" w14:textId="394DF53F" w:rsidR="00FE09C8" w:rsidRPr="00AA33D4" w:rsidRDefault="00FE09C8" w:rsidP="00BA1648">
      <w:pPr>
        <w:pStyle w:val="Heading3"/>
        <w:numPr>
          <w:ilvl w:val="2"/>
          <w:numId w:val="22"/>
        </w:numPr>
      </w:pPr>
      <w:bookmarkStart w:id="495" w:name="_Toc469607099"/>
      <w:bookmarkStart w:id="496" w:name="_Toc469611547"/>
      <w:bookmarkStart w:id="497" w:name="_Toc469236079"/>
      <w:bookmarkStart w:id="498" w:name="_Toc469649875"/>
      <w:bookmarkStart w:id="499" w:name="_Toc469651060"/>
      <w:bookmarkStart w:id="500" w:name="_Toc469651723"/>
      <w:bookmarkStart w:id="501" w:name="_Toc469651961"/>
      <w:r w:rsidRPr="00AA33D4">
        <w:t>Technical Security</w:t>
      </w:r>
      <w:bookmarkEnd w:id="495"/>
      <w:bookmarkEnd w:id="496"/>
      <w:bookmarkEnd w:id="498"/>
      <w:bookmarkEnd w:id="499"/>
      <w:bookmarkEnd w:id="500"/>
      <w:bookmarkEnd w:id="501"/>
    </w:p>
    <w:tbl>
      <w:tblPr>
        <w:tblStyle w:val="GridTable2-Accent11"/>
        <w:tblW w:w="10493" w:type="dxa"/>
        <w:tblLook w:val="04A0" w:firstRow="1" w:lastRow="0" w:firstColumn="1" w:lastColumn="0" w:noHBand="0" w:noVBand="1"/>
      </w:tblPr>
      <w:tblGrid>
        <w:gridCol w:w="6588"/>
        <w:gridCol w:w="3905"/>
      </w:tblGrid>
      <w:tr w:rsidR="00FA7196" w:rsidRPr="00AA33D4" w14:paraId="30019091" w14:textId="77777777" w:rsidTr="00FA7196">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588" w:type="dxa"/>
          </w:tcPr>
          <w:p w14:paraId="7EC64E1F" w14:textId="77777777" w:rsidR="00FA7196" w:rsidRPr="00FA7196" w:rsidRDefault="00FA7196" w:rsidP="00FA7196">
            <w:pPr>
              <w:pStyle w:val="ListParagraph"/>
              <w:numPr>
                <w:ilvl w:val="0"/>
                <w:numId w:val="22"/>
              </w:numPr>
              <w:tabs>
                <w:tab w:val="right" w:pos="3900"/>
              </w:tabs>
              <w:rPr>
                <w:rFonts w:eastAsia="Arial,Times New Roman" w:cs="Arial,Times New Roman"/>
                <w:color w:val="FFFFFF" w:themeColor="background1"/>
                <w:lang w:eastAsia="en-GB"/>
              </w:rPr>
            </w:pPr>
            <w:r w:rsidRPr="00FA7196">
              <w:rPr>
                <w:rFonts w:eastAsia="Arial,Times New Roman" w:cs="Arial,Times New Roman"/>
                <w:lang w:eastAsia="en-GB"/>
              </w:rPr>
              <w:t>Task Description</w:t>
            </w:r>
            <w:r w:rsidRPr="00FA7196">
              <w:rPr>
                <w:rFonts w:eastAsia="Times New Roman" w:cs="Times New Roman"/>
                <w:color w:val="FFFFFF"/>
                <w:szCs w:val="20"/>
                <w:lang w:eastAsia="en-GB"/>
              </w:rPr>
              <w:tab/>
            </w:r>
          </w:p>
        </w:tc>
        <w:tc>
          <w:tcPr>
            <w:tcW w:w="3905" w:type="dxa"/>
          </w:tcPr>
          <w:p w14:paraId="18AFEC1B" w14:textId="77777777" w:rsidR="00FA7196" w:rsidRPr="00AA33D4" w:rsidRDefault="00FA7196" w:rsidP="00FA7196">
            <w:pPr>
              <w:cnfStyle w:val="100000000000" w:firstRow="1" w:lastRow="0" w:firstColumn="0" w:lastColumn="0" w:oddVBand="0" w:evenVBand="0" w:oddHBand="0" w:evenHBand="0" w:firstRowFirstColumn="0" w:firstRowLastColumn="0" w:lastRowFirstColumn="0" w:lastRowLastColumn="0"/>
              <w:rPr>
                <w:rFonts w:eastAsia="Arial,Times New Roman" w:cs="Arial,Times New Roman"/>
                <w:color w:val="FFFFFF" w:themeColor="background1"/>
                <w:lang w:eastAsia="en-GB"/>
              </w:rPr>
            </w:pPr>
            <w:r w:rsidRPr="00AA33D4">
              <w:rPr>
                <w:rFonts w:eastAsia="Arial,Times New Roman" w:cs="Arial,Times New Roman"/>
                <w:lang w:eastAsia="en-GB"/>
              </w:rPr>
              <w:t>Cost</w:t>
            </w:r>
          </w:p>
        </w:tc>
      </w:tr>
      <w:tr w:rsidR="00FA7196" w:rsidRPr="00AA33D4" w14:paraId="2059A59D" w14:textId="77777777" w:rsidTr="00FA719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588" w:type="dxa"/>
          </w:tcPr>
          <w:p w14:paraId="4713CC76" w14:textId="0FB62FB6" w:rsidR="00FA7196" w:rsidRPr="00AA33D4" w:rsidRDefault="00FA7196" w:rsidP="00FA7196">
            <w:pPr>
              <w:rPr>
                <w:rFonts w:eastAsia="Arial,Times New Roman" w:cs="Arial,Times New Roman"/>
                <w:b w:val="0"/>
                <w:sz w:val="24"/>
                <w:szCs w:val="24"/>
                <w:lang w:eastAsia="en-GB"/>
              </w:rPr>
            </w:pPr>
            <w:r>
              <w:rPr>
                <w:rFonts w:eastAsia="Arial,Times New Roman" w:cs="Arial,Times New Roman"/>
                <w:b w:val="0"/>
                <w:sz w:val="24"/>
                <w:szCs w:val="24"/>
                <w:lang w:eastAsia="en-GB"/>
              </w:rPr>
              <w:t xml:space="preserve">Symantec Endpoint </w:t>
            </w:r>
            <w:r w:rsidR="00BA6158">
              <w:rPr>
                <w:rFonts w:eastAsia="Arial,Times New Roman" w:cs="Arial,Times New Roman"/>
                <w:b w:val="0"/>
                <w:sz w:val="24"/>
                <w:szCs w:val="24"/>
                <w:lang w:eastAsia="en-GB"/>
              </w:rPr>
              <w:t>Protection</w:t>
            </w:r>
          </w:p>
        </w:tc>
        <w:tc>
          <w:tcPr>
            <w:tcW w:w="3905" w:type="dxa"/>
          </w:tcPr>
          <w:p w14:paraId="5D97B723" w14:textId="3FB33F26" w:rsidR="00FA7196" w:rsidRPr="00AA33D4" w:rsidRDefault="00AB47F8" w:rsidP="00FA7196">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4"/>
                <w:szCs w:val="24"/>
                <w:lang w:eastAsia="en-GB"/>
              </w:rPr>
            </w:pPr>
            <w:r>
              <w:rPr>
                <w:rFonts w:eastAsia="Arial,Times New Roman" w:cs="Arial,Times New Roman"/>
                <w:sz w:val="24"/>
                <w:szCs w:val="24"/>
                <w:lang w:eastAsia="en-GB"/>
              </w:rPr>
              <w:t>£</w:t>
            </w:r>
            <w:r w:rsidR="00FA7196">
              <w:rPr>
                <w:rFonts w:eastAsia="Arial,Times New Roman" w:cs="Arial,Times New Roman"/>
                <w:sz w:val="24"/>
                <w:szCs w:val="24"/>
                <w:lang w:eastAsia="en-GB"/>
              </w:rPr>
              <w:t xml:space="preserve">760 </w:t>
            </w:r>
            <w:r>
              <w:rPr>
                <w:rFonts w:eastAsia="Arial,Times New Roman" w:cs="Arial,Times New Roman"/>
                <w:sz w:val="24"/>
                <w:szCs w:val="24"/>
                <w:lang w:eastAsia="en-GB"/>
              </w:rPr>
              <w:t>+</w:t>
            </w:r>
            <w:r w:rsidR="00FA7196">
              <w:rPr>
                <w:rFonts w:eastAsia="Arial,Times New Roman" w:cs="Arial,Times New Roman"/>
                <w:sz w:val="24"/>
                <w:szCs w:val="24"/>
                <w:lang w:eastAsia="en-GB"/>
              </w:rPr>
              <w:t>VAT</w:t>
            </w:r>
          </w:p>
        </w:tc>
      </w:tr>
      <w:tr w:rsidR="00FA7196" w:rsidRPr="00AA33D4" w14:paraId="1EBC21A9" w14:textId="77777777" w:rsidTr="00FA7196">
        <w:trPr>
          <w:trHeight w:val="280"/>
        </w:trPr>
        <w:tc>
          <w:tcPr>
            <w:cnfStyle w:val="001000000000" w:firstRow="0" w:lastRow="0" w:firstColumn="1" w:lastColumn="0" w:oddVBand="0" w:evenVBand="0" w:oddHBand="0" w:evenHBand="0" w:firstRowFirstColumn="0" w:firstRowLastColumn="0" w:lastRowFirstColumn="0" w:lastRowLastColumn="0"/>
            <w:tcW w:w="6588" w:type="dxa"/>
          </w:tcPr>
          <w:p w14:paraId="2E17648F" w14:textId="77777777" w:rsidR="00FA7196" w:rsidRPr="00AA33D4" w:rsidRDefault="00FA7196" w:rsidP="00FA7196">
            <w:pPr>
              <w:jc w:val="right"/>
              <w:rPr>
                <w:rFonts w:eastAsia="Arial,Times New Roman" w:cs="Arial,Times New Roman"/>
                <w:b w:val="0"/>
                <w:sz w:val="24"/>
                <w:szCs w:val="24"/>
                <w:lang w:eastAsia="en-GB"/>
              </w:rPr>
            </w:pPr>
            <w:r w:rsidRPr="00AA33D4">
              <w:rPr>
                <w:rFonts w:eastAsia="Arial,Times New Roman" w:cs="Arial,Times New Roman"/>
                <w:b w:val="0"/>
                <w:sz w:val="24"/>
                <w:szCs w:val="24"/>
                <w:lang w:eastAsia="en-GB"/>
              </w:rPr>
              <w:t xml:space="preserve">                Total Cost</w:t>
            </w:r>
          </w:p>
        </w:tc>
        <w:tc>
          <w:tcPr>
            <w:tcW w:w="3905" w:type="dxa"/>
          </w:tcPr>
          <w:p w14:paraId="52799E56" w14:textId="3718341A" w:rsidR="00FA7196" w:rsidRPr="00AA33D4" w:rsidRDefault="00AB47F8" w:rsidP="00FA7196">
            <w:pPr>
              <w:cnfStyle w:val="000000000000" w:firstRow="0" w:lastRow="0" w:firstColumn="0" w:lastColumn="0" w:oddVBand="0" w:evenVBand="0" w:oddHBand="0" w:evenHBand="0" w:firstRowFirstColumn="0" w:firstRowLastColumn="0" w:lastRowFirstColumn="0" w:lastRowLastColumn="0"/>
              <w:rPr>
                <w:rFonts w:eastAsia="Arial,Times New Roman" w:cs="Arial,Times New Roman"/>
                <w:b/>
                <w:sz w:val="24"/>
                <w:szCs w:val="24"/>
                <w:lang w:eastAsia="en-GB"/>
              </w:rPr>
            </w:pPr>
            <w:r>
              <w:rPr>
                <w:rFonts w:eastAsia="Arial,Times New Roman" w:cs="Arial,Times New Roman"/>
                <w:b/>
                <w:sz w:val="24"/>
                <w:szCs w:val="24"/>
                <w:lang w:eastAsia="en-GB"/>
              </w:rPr>
              <w:t>£</w:t>
            </w:r>
            <w:r w:rsidR="00FA7196">
              <w:rPr>
                <w:rFonts w:eastAsia="Arial,Times New Roman" w:cs="Arial,Times New Roman"/>
                <w:b/>
                <w:sz w:val="24"/>
                <w:szCs w:val="24"/>
                <w:lang w:eastAsia="en-GB"/>
              </w:rPr>
              <w:t xml:space="preserve">760 </w:t>
            </w:r>
            <w:r>
              <w:rPr>
                <w:rFonts w:eastAsia="Arial,Times New Roman" w:cs="Arial,Times New Roman"/>
                <w:b/>
                <w:sz w:val="24"/>
                <w:szCs w:val="24"/>
                <w:lang w:eastAsia="en-GB"/>
              </w:rPr>
              <w:t>+</w:t>
            </w:r>
            <w:r w:rsidR="00FA7196">
              <w:rPr>
                <w:rFonts w:eastAsia="Arial,Times New Roman" w:cs="Arial,Times New Roman"/>
                <w:b/>
                <w:sz w:val="24"/>
                <w:szCs w:val="24"/>
                <w:lang w:eastAsia="en-GB"/>
              </w:rPr>
              <w:t>VAT</w:t>
            </w:r>
          </w:p>
        </w:tc>
      </w:tr>
    </w:tbl>
    <w:p w14:paraId="326410C2" w14:textId="32F99A08" w:rsidR="00FA7196" w:rsidRPr="00AA33D4" w:rsidRDefault="00FA7196" w:rsidP="00FA7196">
      <w:pPr>
        <w:pStyle w:val="Caption"/>
      </w:pPr>
      <w:r w:rsidRPr="00AA33D4">
        <w:t xml:space="preserve">Table </w:t>
      </w:r>
      <w:fldSimple w:instr=" SEQ Table \* ARABIC ">
        <w:r w:rsidR="005C1CA9">
          <w:rPr>
            <w:noProof/>
          </w:rPr>
          <w:t>11</w:t>
        </w:r>
      </w:fldSimple>
      <w:r w:rsidR="00030DC3">
        <w:rPr>
          <w:noProof/>
        </w:rPr>
        <w:t xml:space="preserve"> – Symantec Corporation</w:t>
      </w:r>
    </w:p>
    <w:p w14:paraId="3BF32D15" w14:textId="0AA4A327" w:rsidR="00FE09C8" w:rsidRPr="00AA33D4" w:rsidRDefault="00FE09C8" w:rsidP="00BA1648">
      <w:pPr>
        <w:pStyle w:val="Heading3"/>
        <w:numPr>
          <w:ilvl w:val="2"/>
          <w:numId w:val="31"/>
        </w:numPr>
      </w:pPr>
      <w:bookmarkStart w:id="502" w:name="_Toc469607100"/>
      <w:bookmarkStart w:id="503" w:name="_Toc469611548"/>
      <w:bookmarkStart w:id="504" w:name="_Toc469649876"/>
      <w:bookmarkStart w:id="505" w:name="_Toc469651061"/>
      <w:bookmarkStart w:id="506" w:name="_Toc469651724"/>
      <w:bookmarkStart w:id="507" w:name="_Toc469651962"/>
      <w:r w:rsidRPr="00AA33D4">
        <w:t>Grand Total</w:t>
      </w:r>
      <w:bookmarkEnd w:id="497"/>
      <w:bookmarkEnd w:id="502"/>
      <w:bookmarkEnd w:id="503"/>
      <w:bookmarkEnd w:id="504"/>
      <w:bookmarkEnd w:id="505"/>
      <w:bookmarkEnd w:id="506"/>
      <w:bookmarkEnd w:id="507"/>
    </w:p>
    <w:tbl>
      <w:tblPr>
        <w:tblStyle w:val="GridTable2-Accent12"/>
        <w:tblpPr w:leftFromText="180" w:rightFromText="180" w:vertAnchor="text" w:horzAnchor="margin" w:tblpY="104"/>
        <w:tblW w:w="0" w:type="auto"/>
        <w:tblLook w:val="04A0" w:firstRow="1" w:lastRow="0" w:firstColumn="1" w:lastColumn="0" w:noHBand="0" w:noVBand="1"/>
      </w:tblPr>
      <w:tblGrid>
        <w:gridCol w:w="5228"/>
        <w:gridCol w:w="5228"/>
      </w:tblGrid>
      <w:tr w:rsidR="00FE09C8" w:rsidRPr="00AA33D4" w14:paraId="0577FE95" w14:textId="77777777" w:rsidTr="00FE09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784526C" w14:textId="77777777" w:rsidR="00FE09C8" w:rsidRPr="00AA33D4" w:rsidRDefault="00FE09C8" w:rsidP="00FE09C8">
            <w:bookmarkStart w:id="508" w:name="_Toc469236080"/>
            <w:r w:rsidRPr="00AA33D4">
              <w:t>Description</w:t>
            </w:r>
          </w:p>
        </w:tc>
        <w:tc>
          <w:tcPr>
            <w:tcW w:w="5228" w:type="dxa"/>
          </w:tcPr>
          <w:p w14:paraId="7A5AB8FF" w14:textId="103C17C5" w:rsidR="00FE09C8" w:rsidRPr="00AA33D4" w:rsidRDefault="00FE09C8" w:rsidP="00FE09C8">
            <w:pPr>
              <w:cnfStyle w:val="100000000000" w:firstRow="1" w:lastRow="0" w:firstColumn="0" w:lastColumn="0" w:oddVBand="0" w:evenVBand="0" w:oddHBand="0" w:evenHBand="0" w:firstRowFirstColumn="0" w:firstRowLastColumn="0" w:lastRowFirstColumn="0" w:lastRowLastColumn="0"/>
            </w:pPr>
            <w:r w:rsidRPr="00AA33D4">
              <w:t>Cost</w:t>
            </w:r>
          </w:p>
        </w:tc>
      </w:tr>
      <w:tr w:rsidR="00FE09C8" w:rsidRPr="00AA33D4" w14:paraId="1D2F5595" w14:textId="77777777" w:rsidTr="00FE09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76E5BFD" w14:textId="77777777" w:rsidR="00FE09C8" w:rsidRPr="00CA3830" w:rsidRDefault="00FE09C8" w:rsidP="00FE09C8">
            <w:pPr>
              <w:rPr>
                <w:b w:val="0"/>
              </w:rPr>
            </w:pPr>
            <w:r w:rsidRPr="00CA3830">
              <w:rPr>
                <w:b w:val="0"/>
              </w:rPr>
              <w:t>Network Hardware</w:t>
            </w:r>
          </w:p>
        </w:tc>
        <w:tc>
          <w:tcPr>
            <w:tcW w:w="5228" w:type="dxa"/>
          </w:tcPr>
          <w:p w14:paraId="0FCBEC27" w14:textId="2F6F25F8" w:rsidR="00FE09C8" w:rsidRPr="00AA33D4" w:rsidRDefault="00FE09C8" w:rsidP="00666FC5">
            <w:pPr>
              <w:cnfStyle w:val="000000100000" w:firstRow="0" w:lastRow="0" w:firstColumn="0" w:lastColumn="0" w:oddVBand="0" w:evenVBand="0" w:oddHBand="1" w:evenHBand="0" w:firstRowFirstColumn="0" w:firstRowLastColumn="0" w:lastRowFirstColumn="0" w:lastRowLastColumn="0"/>
            </w:pPr>
            <w:r w:rsidRPr="00AA33D4">
              <w:t>£</w:t>
            </w:r>
            <w:r w:rsidR="00666FC5">
              <w:t>2386.21</w:t>
            </w:r>
          </w:p>
        </w:tc>
      </w:tr>
      <w:tr w:rsidR="0032056B" w:rsidRPr="00AA33D4" w14:paraId="41301DF0" w14:textId="77777777" w:rsidTr="00FE09C8">
        <w:tc>
          <w:tcPr>
            <w:cnfStyle w:val="001000000000" w:firstRow="0" w:lastRow="0" w:firstColumn="1" w:lastColumn="0" w:oddVBand="0" w:evenVBand="0" w:oddHBand="0" w:evenHBand="0" w:firstRowFirstColumn="0" w:firstRowLastColumn="0" w:lastRowFirstColumn="0" w:lastRowLastColumn="0"/>
            <w:tcW w:w="5228" w:type="dxa"/>
          </w:tcPr>
          <w:p w14:paraId="483041FA" w14:textId="51B46381" w:rsidR="0032056B" w:rsidRPr="00CA3830" w:rsidRDefault="0032056B" w:rsidP="00FE09C8">
            <w:pPr>
              <w:rPr>
                <w:b w:val="0"/>
              </w:rPr>
            </w:pPr>
            <w:r>
              <w:rPr>
                <w:b w:val="0"/>
              </w:rPr>
              <w:t xml:space="preserve">Internet Service Provider </w:t>
            </w:r>
          </w:p>
        </w:tc>
        <w:tc>
          <w:tcPr>
            <w:tcW w:w="5228" w:type="dxa"/>
          </w:tcPr>
          <w:p w14:paraId="7E5FEDBB" w14:textId="561057C9" w:rsidR="0032056B" w:rsidRPr="00AA33D4" w:rsidRDefault="00666FC5" w:rsidP="00FE09C8">
            <w:pPr>
              <w:cnfStyle w:val="000000000000" w:firstRow="0" w:lastRow="0" w:firstColumn="0" w:lastColumn="0" w:oddVBand="0" w:evenVBand="0" w:oddHBand="0" w:evenHBand="0" w:firstRowFirstColumn="0" w:firstRowLastColumn="0" w:lastRowFirstColumn="0" w:lastRowLastColumn="0"/>
            </w:pPr>
            <w:r>
              <w:t>£8400.00</w:t>
            </w:r>
          </w:p>
        </w:tc>
      </w:tr>
      <w:tr w:rsidR="00FE09C8" w:rsidRPr="00AA33D4" w14:paraId="0683CF8B" w14:textId="77777777" w:rsidTr="00FE09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BF2FE8F" w14:textId="77777777" w:rsidR="00FE09C8" w:rsidRPr="00CA3830" w:rsidRDefault="00FE09C8" w:rsidP="00FE09C8">
            <w:pPr>
              <w:rPr>
                <w:b w:val="0"/>
              </w:rPr>
            </w:pPr>
            <w:r w:rsidRPr="00CA3830">
              <w:rPr>
                <w:b w:val="0"/>
              </w:rPr>
              <w:t>Server Hardware</w:t>
            </w:r>
          </w:p>
        </w:tc>
        <w:tc>
          <w:tcPr>
            <w:tcW w:w="5228" w:type="dxa"/>
          </w:tcPr>
          <w:p w14:paraId="741C8E16" w14:textId="77777777" w:rsidR="00FE09C8" w:rsidRPr="00AA33D4" w:rsidRDefault="00FE09C8" w:rsidP="00FE09C8">
            <w:pPr>
              <w:cnfStyle w:val="000000100000" w:firstRow="0" w:lastRow="0" w:firstColumn="0" w:lastColumn="0" w:oddVBand="0" w:evenVBand="0" w:oddHBand="1" w:evenHBand="0" w:firstRowFirstColumn="0" w:firstRowLastColumn="0" w:lastRowFirstColumn="0" w:lastRowLastColumn="0"/>
            </w:pPr>
            <w:r w:rsidRPr="00AA33D4">
              <w:t>£5088.05</w:t>
            </w:r>
          </w:p>
        </w:tc>
      </w:tr>
      <w:tr w:rsidR="00FE09C8" w:rsidRPr="00AA33D4" w14:paraId="6E0087DE" w14:textId="77777777" w:rsidTr="00FE09C8">
        <w:tc>
          <w:tcPr>
            <w:cnfStyle w:val="001000000000" w:firstRow="0" w:lastRow="0" w:firstColumn="1" w:lastColumn="0" w:oddVBand="0" w:evenVBand="0" w:oddHBand="0" w:evenHBand="0" w:firstRowFirstColumn="0" w:firstRowLastColumn="0" w:lastRowFirstColumn="0" w:lastRowLastColumn="0"/>
            <w:tcW w:w="5228" w:type="dxa"/>
          </w:tcPr>
          <w:p w14:paraId="09BDAA31" w14:textId="77777777" w:rsidR="00FE09C8" w:rsidRPr="00CA3830" w:rsidRDefault="00FE09C8" w:rsidP="00FE09C8">
            <w:pPr>
              <w:rPr>
                <w:b w:val="0"/>
              </w:rPr>
            </w:pPr>
            <w:r w:rsidRPr="00CA3830">
              <w:rPr>
                <w:b w:val="0"/>
              </w:rPr>
              <w:t>Client PC Hardware</w:t>
            </w:r>
          </w:p>
        </w:tc>
        <w:tc>
          <w:tcPr>
            <w:tcW w:w="5228" w:type="dxa"/>
          </w:tcPr>
          <w:p w14:paraId="4C36D119" w14:textId="77777777" w:rsidR="00FE09C8" w:rsidRPr="00AA33D4" w:rsidRDefault="00FE09C8" w:rsidP="00FE09C8">
            <w:pPr>
              <w:cnfStyle w:val="000000000000" w:firstRow="0" w:lastRow="0" w:firstColumn="0" w:lastColumn="0" w:oddVBand="0" w:evenVBand="0" w:oddHBand="0" w:evenHBand="0" w:firstRowFirstColumn="0" w:firstRowLastColumn="0" w:lastRowFirstColumn="0" w:lastRowLastColumn="0"/>
            </w:pPr>
            <w:r w:rsidRPr="00AA33D4">
              <w:t>£6358.00</w:t>
            </w:r>
          </w:p>
        </w:tc>
      </w:tr>
      <w:tr w:rsidR="00891A8A" w:rsidRPr="00AA33D4" w14:paraId="32867B7A" w14:textId="77777777" w:rsidTr="00FE09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1345C30" w14:textId="654DC160" w:rsidR="00891A8A" w:rsidRPr="00CA3830" w:rsidRDefault="00891A8A" w:rsidP="00FE09C8">
            <w:pPr>
              <w:rPr>
                <w:b w:val="0"/>
              </w:rPr>
            </w:pPr>
            <w:r w:rsidRPr="00CA3830">
              <w:rPr>
                <w:b w:val="0"/>
              </w:rPr>
              <w:t>Other Hardware</w:t>
            </w:r>
          </w:p>
        </w:tc>
        <w:tc>
          <w:tcPr>
            <w:tcW w:w="5228" w:type="dxa"/>
          </w:tcPr>
          <w:p w14:paraId="20C14BD2" w14:textId="72149C45" w:rsidR="00891A8A" w:rsidRPr="00AA33D4" w:rsidRDefault="00891A8A" w:rsidP="00FE09C8">
            <w:pPr>
              <w:cnfStyle w:val="000000100000" w:firstRow="0" w:lastRow="0" w:firstColumn="0" w:lastColumn="0" w:oddVBand="0" w:evenVBand="0" w:oddHBand="1" w:evenHBand="0" w:firstRowFirstColumn="0" w:firstRowLastColumn="0" w:lastRowFirstColumn="0" w:lastRowLastColumn="0"/>
            </w:pPr>
            <w:r w:rsidRPr="00AA33D4">
              <w:t>£</w:t>
            </w:r>
            <w:r w:rsidR="001D3BCD">
              <w:t>124</w:t>
            </w:r>
            <w:r w:rsidRPr="00AA33D4">
              <w:t>7.97</w:t>
            </w:r>
          </w:p>
        </w:tc>
      </w:tr>
      <w:tr w:rsidR="00FE09C8" w:rsidRPr="00AA33D4" w14:paraId="2C145E7C" w14:textId="77777777" w:rsidTr="00FE09C8">
        <w:tc>
          <w:tcPr>
            <w:cnfStyle w:val="001000000000" w:firstRow="0" w:lastRow="0" w:firstColumn="1" w:lastColumn="0" w:oddVBand="0" w:evenVBand="0" w:oddHBand="0" w:evenHBand="0" w:firstRowFirstColumn="0" w:firstRowLastColumn="0" w:lastRowFirstColumn="0" w:lastRowLastColumn="0"/>
            <w:tcW w:w="5228" w:type="dxa"/>
          </w:tcPr>
          <w:p w14:paraId="25693D0C" w14:textId="77777777" w:rsidR="00FE09C8" w:rsidRPr="00CA3830" w:rsidRDefault="00FE09C8" w:rsidP="00FE09C8">
            <w:pPr>
              <w:rPr>
                <w:b w:val="0"/>
              </w:rPr>
            </w:pPr>
            <w:r w:rsidRPr="00CA3830">
              <w:rPr>
                <w:b w:val="0"/>
              </w:rPr>
              <w:t>Software</w:t>
            </w:r>
          </w:p>
        </w:tc>
        <w:tc>
          <w:tcPr>
            <w:tcW w:w="5228" w:type="dxa"/>
          </w:tcPr>
          <w:p w14:paraId="5157B054" w14:textId="77777777" w:rsidR="00FE09C8" w:rsidRPr="00AA33D4" w:rsidRDefault="00FE09C8" w:rsidP="00FE09C8">
            <w:pPr>
              <w:cnfStyle w:val="000000000000" w:firstRow="0" w:lastRow="0" w:firstColumn="0" w:lastColumn="0" w:oddVBand="0" w:evenVBand="0" w:oddHBand="0" w:evenHBand="0" w:firstRowFirstColumn="0" w:firstRowLastColumn="0" w:lastRowFirstColumn="0" w:lastRowLastColumn="0"/>
            </w:pPr>
            <w:r w:rsidRPr="00AA33D4">
              <w:t>£7744.00</w:t>
            </w:r>
          </w:p>
        </w:tc>
      </w:tr>
      <w:tr w:rsidR="00FE09C8" w:rsidRPr="00AA33D4" w14:paraId="7A67604E" w14:textId="77777777" w:rsidTr="00FE09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47977F7" w14:textId="1E52A00C" w:rsidR="00FE09C8" w:rsidRPr="00CA3830" w:rsidRDefault="00FE09C8" w:rsidP="00FE09C8">
            <w:pPr>
              <w:rPr>
                <w:b w:val="0"/>
              </w:rPr>
            </w:pPr>
            <w:r w:rsidRPr="00CA3830">
              <w:rPr>
                <w:b w:val="0"/>
              </w:rPr>
              <w:t>Physical Security</w:t>
            </w:r>
            <w:r w:rsidR="00FA7196" w:rsidRPr="00CA3830">
              <w:rPr>
                <w:b w:val="0"/>
              </w:rPr>
              <w:t>/Technical Security</w:t>
            </w:r>
          </w:p>
        </w:tc>
        <w:tc>
          <w:tcPr>
            <w:tcW w:w="5228" w:type="dxa"/>
          </w:tcPr>
          <w:p w14:paraId="62FC0C0E" w14:textId="41F46AE4" w:rsidR="00FE09C8" w:rsidRPr="00AA33D4" w:rsidRDefault="00FE09C8" w:rsidP="00FE09C8">
            <w:pPr>
              <w:cnfStyle w:val="000000100000" w:firstRow="0" w:lastRow="0" w:firstColumn="0" w:lastColumn="0" w:oddVBand="0" w:evenVBand="0" w:oddHBand="1" w:evenHBand="0" w:firstRowFirstColumn="0" w:firstRowLastColumn="0" w:lastRowFirstColumn="0" w:lastRowLastColumn="0"/>
            </w:pPr>
            <w:r w:rsidRPr="00AA33D4">
              <w:t>£</w:t>
            </w:r>
            <w:r w:rsidR="00FA7196">
              <w:t>3253</w:t>
            </w:r>
            <w:r w:rsidRPr="00AA33D4">
              <w:t>.00</w:t>
            </w:r>
          </w:p>
        </w:tc>
      </w:tr>
      <w:tr w:rsidR="00FE09C8" w:rsidRPr="00AA33D4" w14:paraId="16605D17" w14:textId="77777777" w:rsidTr="00FE09C8">
        <w:tc>
          <w:tcPr>
            <w:cnfStyle w:val="001000000000" w:firstRow="0" w:lastRow="0" w:firstColumn="1" w:lastColumn="0" w:oddVBand="0" w:evenVBand="0" w:oddHBand="0" w:evenHBand="0" w:firstRowFirstColumn="0" w:firstRowLastColumn="0" w:lastRowFirstColumn="0" w:lastRowLastColumn="0"/>
            <w:tcW w:w="5228" w:type="dxa"/>
          </w:tcPr>
          <w:p w14:paraId="6AE68DC3" w14:textId="295438A2" w:rsidR="00FE09C8" w:rsidRPr="00CA3830" w:rsidRDefault="00321013" w:rsidP="00FE09C8">
            <w:pPr>
              <w:rPr>
                <w:b w:val="0"/>
              </w:rPr>
            </w:pPr>
            <w:r w:rsidRPr="00CA3830">
              <w:rPr>
                <w:b w:val="0"/>
              </w:rPr>
              <w:t xml:space="preserve">SAGE </w:t>
            </w:r>
            <w:r w:rsidR="00CA3830" w:rsidRPr="00CA3830">
              <w:rPr>
                <w:b w:val="0"/>
              </w:rPr>
              <w:t>Accounting</w:t>
            </w:r>
          </w:p>
        </w:tc>
        <w:tc>
          <w:tcPr>
            <w:tcW w:w="5228" w:type="dxa"/>
          </w:tcPr>
          <w:p w14:paraId="29D974BE" w14:textId="7DE95206" w:rsidR="00FE09C8" w:rsidRPr="00AA33D4" w:rsidRDefault="001A40F7" w:rsidP="00FE09C8">
            <w:pPr>
              <w:cnfStyle w:val="000000000000" w:firstRow="0" w:lastRow="0" w:firstColumn="0" w:lastColumn="0" w:oddVBand="0" w:evenVBand="0" w:oddHBand="0" w:evenHBand="0" w:firstRowFirstColumn="0" w:firstRowLastColumn="0" w:lastRowFirstColumn="0" w:lastRowLastColumn="0"/>
            </w:pPr>
            <w:r w:rsidRPr="00AA33D4">
              <w:t>£1040.00</w:t>
            </w:r>
          </w:p>
        </w:tc>
      </w:tr>
      <w:tr w:rsidR="00CA3830" w:rsidRPr="00AA33D4" w14:paraId="0FEC5D9E" w14:textId="77777777" w:rsidTr="00CA38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shd w:val="clear" w:color="auto" w:fill="8DB3E2" w:themeFill="text2" w:themeFillTint="66"/>
          </w:tcPr>
          <w:p w14:paraId="540B6E4D" w14:textId="41869499" w:rsidR="00CA3830" w:rsidRPr="00AA33D4" w:rsidRDefault="00CA3830" w:rsidP="00CA3830">
            <w:pPr>
              <w:jc w:val="right"/>
            </w:pPr>
            <w:r>
              <w:t>Subtotal</w:t>
            </w:r>
          </w:p>
        </w:tc>
        <w:tc>
          <w:tcPr>
            <w:tcW w:w="5228" w:type="dxa"/>
            <w:shd w:val="clear" w:color="auto" w:fill="8DB3E2" w:themeFill="text2" w:themeFillTint="66"/>
          </w:tcPr>
          <w:p w14:paraId="55935338" w14:textId="18204638" w:rsidR="00CA3830" w:rsidRPr="00AA33D4" w:rsidRDefault="00546C9E" w:rsidP="005C1CA9">
            <w:pPr>
              <w:keepNext/>
              <w:cnfStyle w:val="000000100000" w:firstRow="0" w:lastRow="0" w:firstColumn="0" w:lastColumn="0" w:oddVBand="0" w:evenVBand="0" w:oddHBand="1" w:evenHBand="0" w:firstRowFirstColumn="0" w:firstRowLastColumn="0" w:lastRowFirstColumn="0" w:lastRowLastColumn="0"/>
            </w:pPr>
            <w:r>
              <w:t>£</w:t>
            </w:r>
            <w:r w:rsidR="00DE6868">
              <w:t>3</w:t>
            </w:r>
            <w:r w:rsidR="004F246F">
              <w:t>7,466.22</w:t>
            </w:r>
          </w:p>
        </w:tc>
      </w:tr>
    </w:tbl>
    <w:p w14:paraId="017B0EF4" w14:textId="447E605B" w:rsidR="005C1CA9" w:rsidRDefault="005C1CA9" w:rsidP="005C1CA9">
      <w:pPr>
        <w:pStyle w:val="Caption"/>
        <w:framePr w:hSpace="180" w:wrap="around" w:vAnchor="text" w:hAnchor="page" w:x="721" w:y="2882"/>
      </w:pPr>
      <w:bookmarkStart w:id="509" w:name="_Toc469607101"/>
      <w:bookmarkStart w:id="510" w:name="_Toc469611549"/>
      <w:bookmarkStart w:id="511" w:name="_Toc469649877"/>
      <w:r>
        <w:t xml:space="preserve">Table </w:t>
      </w:r>
      <w:fldSimple w:instr=" SEQ Table \* ARABIC ">
        <w:r>
          <w:rPr>
            <w:noProof/>
          </w:rPr>
          <w:t>12</w:t>
        </w:r>
      </w:fldSimple>
    </w:p>
    <w:p w14:paraId="4429F96C" w14:textId="12C170FF" w:rsidR="004E2D26" w:rsidRDefault="004E2D26" w:rsidP="00ED28D4"/>
    <w:p w14:paraId="5596BC44" w14:textId="77777777" w:rsidR="004E2D26" w:rsidRDefault="004E2D26" w:rsidP="00ED28D4"/>
    <w:p w14:paraId="22189685" w14:textId="77777777" w:rsidR="004E2D26" w:rsidRDefault="004E2D26" w:rsidP="00ED28D4"/>
    <w:p w14:paraId="08D9626C" w14:textId="77777777" w:rsidR="004E2D26" w:rsidRPr="004E2D26" w:rsidRDefault="004E2D26" w:rsidP="00ED28D4"/>
    <w:p w14:paraId="3A28E83A" w14:textId="77777777" w:rsidR="004E2D26" w:rsidRDefault="004E2D26" w:rsidP="00ED28D4"/>
    <w:p w14:paraId="738B05C2" w14:textId="77777777" w:rsidR="00ED28D4" w:rsidRPr="00ED28D4" w:rsidRDefault="00ED28D4" w:rsidP="00ED28D4"/>
    <w:p w14:paraId="1D58C76D" w14:textId="6FFB8FAE" w:rsidR="001A7936" w:rsidRPr="00CA6387" w:rsidRDefault="00DD6824" w:rsidP="00CA6387">
      <w:pPr>
        <w:pStyle w:val="Heading1"/>
      </w:pPr>
      <w:bookmarkStart w:id="512" w:name="_Toc469651062"/>
      <w:bookmarkStart w:id="513" w:name="_Toc469651725"/>
      <w:bookmarkStart w:id="514" w:name="_Toc469651963"/>
      <w:r w:rsidRPr="00CA6387">
        <w:lastRenderedPageBreak/>
        <w:t xml:space="preserve">6.0 </w:t>
      </w:r>
      <w:r w:rsidR="001A7936" w:rsidRPr="00CA6387">
        <w:t>Installation Schedule</w:t>
      </w:r>
      <w:bookmarkEnd w:id="509"/>
      <w:bookmarkEnd w:id="510"/>
      <w:bookmarkEnd w:id="511"/>
      <w:bookmarkEnd w:id="512"/>
      <w:bookmarkEnd w:id="513"/>
      <w:bookmarkEnd w:id="514"/>
      <w:r w:rsidR="00B367C0" w:rsidRPr="00CA6387">
        <w:t xml:space="preserve"> </w:t>
      </w:r>
      <w:bookmarkEnd w:id="460"/>
      <w:bookmarkEnd w:id="508"/>
    </w:p>
    <w:p w14:paraId="07D85A46" w14:textId="7CC06923" w:rsidR="0FE51978" w:rsidRPr="00AA33D4" w:rsidRDefault="548763B5" w:rsidP="00B134DB">
      <w:bookmarkStart w:id="515" w:name="_Toc467427291"/>
      <w:r w:rsidRPr="00AA33D4">
        <w:t xml:space="preserve">In this </w:t>
      </w:r>
      <w:r w:rsidRPr="00AA33D4">
        <w:rPr>
          <w:noProof/>
        </w:rPr>
        <w:t>chapter</w:t>
      </w:r>
      <w:r w:rsidR="00620B33">
        <w:rPr>
          <w:noProof/>
        </w:rPr>
        <w:t>,</w:t>
      </w:r>
      <w:r w:rsidRPr="00AA33D4">
        <w:t xml:space="preserve"> the installation schedule will be discussed, such as the timescale for each task to be completed.</w:t>
      </w:r>
    </w:p>
    <w:p w14:paraId="0AB342E1" w14:textId="558090A2" w:rsidR="00B134DB" w:rsidRPr="00AA33D4" w:rsidRDefault="00BC7429" w:rsidP="00CA6387">
      <w:pPr>
        <w:pStyle w:val="Heading2"/>
      </w:pPr>
      <w:bookmarkStart w:id="516" w:name="_Toc469236081"/>
      <w:bookmarkStart w:id="517" w:name="_Toc469607102"/>
      <w:bookmarkStart w:id="518" w:name="_Toc469611550"/>
      <w:bookmarkStart w:id="519" w:name="_Toc469649878"/>
      <w:bookmarkStart w:id="520" w:name="_Toc469651063"/>
      <w:bookmarkStart w:id="521" w:name="_Toc469651726"/>
      <w:bookmarkStart w:id="522" w:name="_Toc469651964"/>
      <w:r w:rsidRPr="00AA33D4">
        <w:t>6</w:t>
      </w:r>
      <w:r w:rsidR="548763B5" w:rsidRPr="00AA33D4">
        <w:t>.1 Network Hardware</w:t>
      </w:r>
      <w:bookmarkEnd w:id="516"/>
      <w:bookmarkEnd w:id="517"/>
      <w:bookmarkEnd w:id="518"/>
      <w:bookmarkEnd w:id="519"/>
      <w:bookmarkEnd w:id="520"/>
      <w:bookmarkEnd w:id="521"/>
      <w:bookmarkEnd w:id="522"/>
    </w:p>
    <w:p w14:paraId="73527D9A" w14:textId="682EAD5F" w:rsidR="00B134DB" w:rsidRPr="00AA33D4" w:rsidRDefault="7F8DABC8" w:rsidP="00BB4EA8">
      <w:pPr>
        <w:spacing w:line="240" w:lineRule="auto"/>
        <w:contextualSpacing/>
      </w:pPr>
      <w:r w:rsidRPr="00AA33D4">
        <w:t xml:space="preserve">The network hardware can all be fitted within </w:t>
      </w:r>
      <w:r w:rsidR="00620B33">
        <w:rPr>
          <w:noProof/>
        </w:rPr>
        <w:t>five</w:t>
      </w:r>
      <w:r w:rsidRPr="00AA33D4">
        <w:t xml:space="preserve"> days, as trunking, cable trays, Ethernet cables and network hardware </w:t>
      </w:r>
      <w:r w:rsidR="0026196E" w:rsidRPr="00AA33D4">
        <w:t>must</w:t>
      </w:r>
      <w:r w:rsidRPr="00AA33D4">
        <w:t xml:space="preserve"> be installed and set up. This installation will be executed by our company.</w:t>
      </w:r>
      <w:r w:rsidR="000127F3" w:rsidRPr="00AA33D4">
        <w:t xml:space="preserve"> The </w:t>
      </w:r>
      <w:r w:rsidR="000706AF" w:rsidRPr="00AA33D4">
        <w:t>Ethernet cable will be fitted once trunking and cable trays have been fitted. The Ethernet boots and plugs will be attached depending on the length of cable required.</w:t>
      </w:r>
    </w:p>
    <w:p w14:paraId="3324888A" w14:textId="706E43C1" w:rsidR="00730170" w:rsidRPr="00AA33D4" w:rsidRDefault="00BC7429" w:rsidP="00CA6387">
      <w:pPr>
        <w:pStyle w:val="Heading2"/>
      </w:pPr>
      <w:bookmarkStart w:id="523" w:name="_Toc469236082"/>
      <w:bookmarkStart w:id="524" w:name="_Toc469607103"/>
      <w:bookmarkStart w:id="525" w:name="_Toc469611551"/>
      <w:bookmarkStart w:id="526" w:name="_Toc469649879"/>
      <w:bookmarkStart w:id="527" w:name="_Toc469651064"/>
      <w:bookmarkStart w:id="528" w:name="_Toc469651727"/>
      <w:bookmarkStart w:id="529" w:name="_Toc469651965"/>
      <w:r w:rsidRPr="00AA33D4">
        <w:t>6</w:t>
      </w:r>
      <w:r w:rsidR="548763B5" w:rsidRPr="00AA33D4">
        <w:t>.2 Client PCs</w:t>
      </w:r>
      <w:bookmarkEnd w:id="523"/>
      <w:bookmarkEnd w:id="524"/>
      <w:bookmarkEnd w:id="525"/>
      <w:bookmarkEnd w:id="526"/>
      <w:bookmarkEnd w:id="527"/>
      <w:bookmarkEnd w:id="528"/>
      <w:bookmarkEnd w:id="529"/>
    </w:p>
    <w:p w14:paraId="00BEA7D5" w14:textId="2BC0F81F" w:rsidR="00D430A1" w:rsidRPr="00AA33D4" w:rsidRDefault="7F8DABC8" w:rsidP="00D430A1">
      <w:r w:rsidRPr="00AA33D4">
        <w:t xml:space="preserve">The client PC hardware will need assembling and installing around the Ace Training office. Each PC should be put together and installed carefully due to the delicate components used, which </w:t>
      </w:r>
      <w:r w:rsidR="00620B33">
        <w:rPr>
          <w:noProof/>
        </w:rPr>
        <w:t xml:space="preserve">are </w:t>
      </w:r>
      <w:r w:rsidRPr="00AA33D4">
        <w:t xml:space="preserve">not only vulnerable to physical damage, but also static shocks. </w:t>
      </w:r>
      <w:r w:rsidR="00AA3143" w:rsidRPr="00AA33D4">
        <w:t>So,</w:t>
      </w:r>
      <w:r w:rsidRPr="00AA33D4">
        <w:t xml:space="preserve"> each PC will only take around 30 minutes to put together. Installing will take just a few </w:t>
      </w:r>
      <w:r w:rsidRPr="00AA33D4">
        <w:rPr>
          <w:noProof/>
        </w:rPr>
        <w:t>minutes</w:t>
      </w:r>
      <w:r w:rsidRPr="00AA33D4">
        <w:t xml:space="preserve"> per PC. </w:t>
      </w:r>
      <w:r w:rsidR="00AA3143" w:rsidRPr="00AA33D4">
        <w:t>So,</w:t>
      </w:r>
      <w:r w:rsidRPr="00AA33D4">
        <w:t xml:space="preserve"> in total, two working days will be sufficient time to install all PCs within the Ace Training office. The last half of the second working day should be free to install other parts of the system, assuming all installation procedures </w:t>
      </w:r>
      <w:r w:rsidRPr="00AA33D4">
        <w:rPr>
          <w:noProof/>
        </w:rPr>
        <w:t>are done</w:t>
      </w:r>
      <w:r w:rsidRPr="00AA33D4">
        <w:t xml:space="preserve"> swiftly.</w:t>
      </w:r>
    </w:p>
    <w:p w14:paraId="1713B3D4" w14:textId="61B5DB73" w:rsidR="00053405" w:rsidRPr="00AA33D4" w:rsidRDefault="7F8DABC8" w:rsidP="00D430A1">
      <w:r w:rsidRPr="00AA33D4">
        <w:t>The iMac takes up to 2 weeks to be delivered, due to specification alteration, once delivered installation will be completed within a day.</w:t>
      </w:r>
    </w:p>
    <w:p w14:paraId="51753092" w14:textId="0419DCDC" w:rsidR="00D430A1" w:rsidRPr="00AA33D4" w:rsidRDefault="00BC7429" w:rsidP="00CA6387">
      <w:pPr>
        <w:pStyle w:val="Heading2"/>
      </w:pPr>
      <w:bookmarkStart w:id="530" w:name="_Toc469236083"/>
      <w:bookmarkStart w:id="531" w:name="_Toc469607104"/>
      <w:bookmarkStart w:id="532" w:name="_Toc469611552"/>
      <w:bookmarkStart w:id="533" w:name="_Toc469649880"/>
      <w:bookmarkStart w:id="534" w:name="_Toc469651065"/>
      <w:bookmarkStart w:id="535" w:name="_Toc469651728"/>
      <w:bookmarkStart w:id="536" w:name="_Toc469651966"/>
      <w:r w:rsidRPr="00AA33D4">
        <w:t>6</w:t>
      </w:r>
      <w:r w:rsidR="548763B5" w:rsidRPr="00AA33D4">
        <w:t>.3 Server</w:t>
      </w:r>
      <w:bookmarkEnd w:id="530"/>
      <w:bookmarkEnd w:id="531"/>
      <w:bookmarkEnd w:id="532"/>
      <w:bookmarkEnd w:id="533"/>
      <w:bookmarkEnd w:id="534"/>
      <w:bookmarkEnd w:id="535"/>
      <w:bookmarkEnd w:id="536"/>
    </w:p>
    <w:p w14:paraId="04C30D84" w14:textId="57E2E3A4" w:rsidR="00053405" w:rsidRPr="00AA33D4" w:rsidRDefault="7F8DABC8" w:rsidP="00053405">
      <w:r w:rsidRPr="00AA33D4">
        <w:t>The server will involve mounting a server cabinet and an air conditioner unit to a wall, putting the components into a server and installing the server into the server cabinet. These tasks will only take one working day.</w:t>
      </w:r>
    </w:p>
    <w:p w14:paraId="78DDF397" w14:textId="24D50082" w:rsidR="00053405" w:rsidRPr="00AA33D4" w:rsidRDefault="00BC7429" w:rsidP="00CA6387">
      <w:pPr>
        <w:pStyle w:val="Heading2"/>
      </w:pPr>
      <w:bookmarkStart w:id="537" w:name="_Toc469236084"/>
      <w:bookmarkStart w:id="538" w:name="_Toc469607105"/>
      <w:bookmarkStart w:id="539" w:name="_Toc469611553"/>
      <w:bookmarkStart w:id="540" w:name="_Toc469649881"/>
      <w:bookmarkStart w:id="541" w:name="_Toc469651066"/>
      <w:bookmarkStart w:id="542" w:name="_Toc469651729"/>
      <w:bookmarkStart w:id="543" w:name="_Toc469651967"/>
      <w:r w:rsidRPr="00CA6387">
        <w:t>6</w:t>
      </w:r>
      <w:r w:rsidR="00053405" w:rsidRPr="00CA6387">
        <w:t>.4 Software</w:t>
      </w:r>
      <w:bookmarkEnd w:id="537"/>
      <w:bookmarkEnd w:id="538"/>
      <w:bookmarkEnd w:id="539"/>
      <w:bookmarkEnd w:id="540"/>
      <w:bookmarkEnd w:id="541"/>
      <w:bookmarkEnd w:id="542"/>
      <w:bookmarkEnd w:id="543"/>
      <w:r w:rsidR="00053405" w:rsidRPr="00AA33D4">
        <w:t xml:space="preserve"> </w:t>
      </w:r>
      <w:r w:rsidR="001F733B" w:rsidRPr="00AA33D4">
        <w:tab/>
      </w:r>
      <w:r w:rsidR="00446628" w:rsidRPr="00AA33D4">
        <w:t xml:space="preserve"> </w:t>
      </w:r>
    </w:p>
    <w:p w14:paraId="0C9E6DB6" w14:textId="62541C81" w:rsidR="00446628" w:rsidRPr="00AA33D4" w:rsidRDefault="00446628" w:rsidP="00446628">
      <w:bookmarkStart w:id="544" w:name="_Toc469236085"/>
      <w:r w:rsidRPr="00AA33D4">
        <w:t>Sage</w:t>
      </w:r>
      <w:r w:rsidR="005764B2" w:rsidRPr="00AA33D4">
        <w:t xml:space="preserve"> </w:t>
      </w:r>
      <w:r w:rsidR="00AA3143" w:rsidRPr="00AA33D4">
        <w:t>accounting</w:t>
      </w:r>
      <w:r w:rsidR="005764B2" w:rsidRPr="00AA33D4">
        <w:t xml:space="preserve"> software </w:t>
      </w:r>
      <w:r w:rsidRPr="00AA33D4">
        <w:t xml:space="preserve">be purchased within a shop or </w:t>
      </w:r>
      <w:r w:rsidR="00AA3143" w:rsidRPr="00AA33D4">
        <w:t>downloaded</w:t>
      </w:r>
      <w:r w:rsidRPr="00AA33D4">
        <w:t xml:space="preserve"> online from </w:t>
      </w:r>
      <w:r w:rsidRPr="00620B33">
        <w:rPr>
          <w:noProof/>
        </w:rPr>
        <w:t>the</w:t>
      </w:r>
      <w:r w:rsidR="00620B33">
        <w:rPr>
          <w:noProof/>
        </w:rPr>
        <w:t>ir</w:t>
      </w:r>
      <w:r w:rsidRPr="00AA33D4">
        <w:t xml:space="preserve"> website, </w:t>
      </w:r>
      <w:r w:rsidR="00FA364C" w:rsidRPr="00AA33D4">
        <w:t xml:space="preserve">will take approximately 5 hours do download and to be installed </w:t>
      </w:r>
      <w:r w:rsidR="00620B33">
        <w:rPr>
          <w:noProof/>
        </w:rPr>
        <w:t>o</w:t>
      </w:r>
      <w:r w:rsidR="00FA364C" w:rsidRPr="00620B33">
        <w:rPr>
          <w:noProof/>
        </w:rPr>
        <w:t>n</w:t>
      </w:r>
      <w:r w:rsidR="00FA364C" w:rsidRPr="00AA33D4">
        <w:t xml:space="preserve"> the PCs.</w:t>
      </w:r>
    </w:p>
    <w:p w14:paraId="145AEEAE" w14:textId="4675E819" w:rsidR="006D66BE" w:rsidRPr="00AA33D4" w:rsidRDefault="006D66BE" w:rsidP="00CA6387">
      <w:pPr>
        <w:pStyle w:val="Heading2"/>
      </w:pPr>
      <w:bookmarkStart w:id="545" w:name="_Toc469607106"/>
      <w:bookmarkStart w:id="546" w:name="_Toc469611554"/>
      <w:bookmarkStart w:id="547" w:name="_Toc469649882"/>
      <w:bookmarkStart w:id="548" w:name="_Toc469651067"/>
      <w:bookmarkStart w:id="549" w:name="_Toc469651730"/>
      <w:bookmarkStart w:id="550" w:name="_Toc469651968"/>
      <w:r w:rsidRPr="00AA33D4">
        <w:t>6.5 Physical Security</w:t>
      </w:r>
      <w:bookmarkEnd w:id="544"/>
      <w:bookmarkEnd w:id="545"/>
      <w:bookmarkEnd w:id="546"/>
      <w:bookmarkEnd w:id="547"/>
      <w:bookmarkEnd w:id="548"/>
      <w:bookmarkEnd w:id="549"/>
      <w:bookmarkEnd w:id="550"/>
      <w:r w:rsidRPr="00AA33D4">
        <w:t xml:space="preserve"> </w:t>
      </w:r>
    </w:p>
    <w:p w14:paraId="019F219B" w14:textId="1CA98C07" w:rsidR="00053405" w:rsidRDefault="7F8DABC8" w:rsidP="00053405">
      <w:r w:rsidRPr="00AA33D4">
        <w:t xml:space="preserve">Physical security solutions will involve </w:t>
      </w:r>
      <w:r w:rsidR="00620B33">
        <w:rPr>
          <w:noProof/>
        </w:rPr>
        <w:t>some</w:t>
      </w:r>
      <w:r w:rsidRPr="00AA33D4">
        <w:t xml:space="preserve"> tasks, such as constructing stud partition walls, fitting doors and locks plastering and painting. To complete the said tasks will take approximately 11 days, if each task is undertaken one at a time.  </w:t>
      </w:r>
    </w:p>
    <w:p w14:paraId="70583F30" w14:textId="77777777" w:rsidR="00B015DC" w:rsidRDefault="000A3093" w:rsidP="004750EF">
      <w:pPr>
        <w:pStyle w:val="Heading2"/>
      </w:pPr>
      <w:bookmarkStart w:id="551" w:name="_Toc469236086"/>
      <w:bookmarkStart w:id="552" w:name="_Toc469607107"/>
      <w:bookmarkStart w:id="553" w:name="_Toc469611555"/>
      <w:bookmarkStart w:id="554" w:name="_Toc469649883"/>
      <w:bookmarkStart w:id="555" w:name="_Toc469651068"/>
      <w:bookmarkStart w:id="556" w:name="_Toc469651731"/>
      <w:bookmarkStart w:id="557" w:name="_Toc469651969"/>
      <w:r w:rsidRPr="00AA33D4">
        <w:t xml:space="preserve">7.0 </w:t>
      </w:r>
      <w:r w:rsidR="001A7936" w:rsidRPr="00AA33D4">
        <w:t>Training Plan</w:t>
      </w:r>
      <w:bookmarkEnd w:id="515"/>
      <w:bookmarkEnd w:id="551"/>
      <w:bookmarkEnd w:id="552"/>
      <w:bookmarkEnd w:id="553"/>
      <w:bookmarkEnd w:id="554"/>
      <w:bookmarkEnd w:id="555"/>
      <w:bookmarkEnd w:id="556"/>
      <w:bookmarkEnd w:id="557"/>
    </w:p>
    <w:p w14:paraId="555619A5" w14:textId="5F81A3A6" w:rsidR="003D6EA4" w:rsidRDefault="00FA7196" w:rsidP="00A71515">
      <w:r>
        <w:t>As there is</w:t>
      </w:r>
      <w:r w:rsidR="00620B33">
        <w:t xml:space="preserve"> a</w:t>
      </w:r>
      <w:r>
        <w:t xml:space="preserve"> need for a member of staff to be trained in Hardware and software maint</w:t>
      </w:r>
      <w:r w:rsidR="00FD5503">
        <w:t>en</w:t>
      </w:r>
      <w:r>
        <w:t xml:space="preserve">ance, the training plan will be a </w:t>
      </w:r>
      <w:r w:rsidR="00FD5503">
        <w:t>lengthier</w:t>
      </w:r>
      <w:r>
        <w:t xml:space="preserve"> section of the overall schedule.</w:t>
      </w:r>
    </w:p>
    <w:p w14:paraId="6E29BC07" w14:textId="1BDF04C1" w:rsidR="00A71515" w:rsidRDefault="00892EA6" w:rsidP="00A71515">
      <w:r>
        <w:t xml:space="preserve">The CRM and Accounting software courses will be conducted by SAGE and depending the course selected it will take anywhere up to 4 weeks to complete. The accounting software course is a Sage </w:t>
      </w:r>
      <w:r w:rsidR="00FD5503">
        <w:t>accredited</w:t>
      </w:r>
      <w:r>
        <w:t xml:space="preserve"> accounting certificate ranging from level 1 to level 4. To be a fully accredited Sage Accounting </w:t>
      </w:r>
      <w:r w:rsidR="00FD5503">
        <w:t>Technician</w:t>
      </w:r>
      <w:r w:rsidR="00620B33">
        <w:rPr>
          <w:noProof/>
        </w:rPr>
        <w:t>,</w:t>
      </w:r>
      <w:r>
        <w:t xml:space="preserve"> it will take all levels to be completed</w:t>
      </w:r>
      <w:r w:rsidR="00620B33">
        <w:rPr>
          <w:noProof/>
        </w:rPr>
        <w:t>,</w:t>
      </w:r>
      <w:r>
        <w:t xml:space="preserve"> and this will be through 4 exams.</w:t>
      </w:r>
    </w:p>
    <w:p w14:paraId="20D7063C" w14:textId="79A20046" w:rsidR="00FA7196" w:rsidRDefault="00892EA6" w:rsidP="00A71515">
      <w:r>
        <w:t xml:space="preserve">The network management course will be a </w:t>
      </w:r>
      <w:r w:rsidR="00FD5503">
        <w:t>5-day</w:t>
      </w:r>
      <w:r>
        <w:t xml:space="preserve"> training course and will </w:t>
      </w:r>
      <w:r w:rsidR="00986ABB">
        <w:t>include hardware and server maint</w:t>
      </w:r>
      <w:r w:rsidR="00FD5503">
        <w:t>en</w:t>
      </w:r>
      <w:r w:rsidR="00986ABB">
        <w:t>ance, software troubleshooting and office health and safety training.</w:t>
      </w:r>
    </w:p>
    <w:p w14:paraId="641C409C" w14:textId="6F8E1E78" w:rsidR="007E250F" w:rsidRDefault="00851DAF" w:rsidP="00A71515">
      <w:r w:rsidRPr="00851DAF">
        <w:t xml:space="preserve">Training plan for sage accountants is a </w:t>
      </w:r>
      <w:r w:rsidR="00FD5503" w:rsidRPr="00851DAF">
        <w:t>four-part</w:t>
      </w:r>
      <w:r w:rsidRPr="00851DAF">
        <w:t xml:space="preserve"> test which em</w:t>
      </w:r>
      <w:r w:rsidR="00FD5503">
        <w:t>ployees shall take online, once</w:t>
      </w:r>
      <w:r w:rsidRPr="00851DAF">
        <w:t xml:space="preserve"> </w:t>
      </w:r>
      <w:r w:rsidR="00FD5503" w:rsidRPr="00851DAF">
        <w:t>completed</w:t>
      </w:r>
      <w:r w:rsidRPr="00851DAF">
        <w:t xml:space="preserve"> they shall receive a sage </w:t>
      </w:r>
      <w:r w:rsidR="00FD5503" w:rsidRPr="00851DAF">
        <w:t>certification</w:t>
      </w:r>
      <w:r w:rsidRPr="00851DAF">
        <w:t xml:space="preserve"> of </w:t>
      </w:r>
      <w:r w:rsidR="00FD5503" w:rsidRPr="00851DAF">
        <w:t>qualification</w:t>
      </w:r>
      <w:r w:rsidRPr="00851DAF">
        <w:t xml:space="preserve"> showing </w:t>
      </w:r>
      <w:r w:rsidR="00FD5503" w:rsidRPr="00851DAF">
        <w:t>they</w:t>
      </w:r>
      <w:r w:rsidRPr="00851DAF">
        <w:t xml:space="preserve"> </w:t>
      </w:r>
      <w:r w:rsidR="003D6EA4">
        <w:t>have completed all for levels.</w:t>
      </w:r>
    </w:p>
    <w:p w14:paraId="41D1FF2C" w14:textId="77777777" w:rsidR="003D6EA4" w:rsidRDefault="003D6EA4" w:rsidP="00A71515"/>
    <w:p w14:paraId="11363030" w14:textId="77777777" w:rsidR="003D6EA4" w:rsidRDefault="003D6EA4" w:rsidP="00A71515"/>
    <w:bookmarkStart w:id="558" w:name="_Toc469651970" w:displacedByCustomXml="next"/>
    <w:bookmarkStart w:id="559" w:name="_Toc469651732" w:displacedByCustomXml="next"/>
    <w:bookmarkStart w:id="560" w:name="_Toc469651069" w:displacedByCustomXml="next"/>
    <w:bookmarkStart w:id="561" w:name="_Toc469649884" w:displacedByCustomXml="next"/>
    <w:bookmarkStart w:id="562" w:name="_Toc469236087" w:displacedByCustomXml="next"/>
    <w:bookmarkStart w:id="563" w:name="_Toc467427292" w:displacedByCustomXml="next"/>
    <w:bookmarkStart w:id="564" w:name="_Toc469607108" w:displacedByCustomXml="next"/>
    <w:bookmarkStart w:id="565" w:name="_Toc469611556" w:displacedByCustomXml="next"/>
    <w:sdt>
      <w:sdtPr>
        <w:rPr>
          <w:rFonts w:eastAsiaTheme="minorHAnsi"/>
          <w:b w:val="0"/>
          <w:bCs w:val="0"/>
          <w:color w:val="auto"/>
          <w:sz w:val="22"/>
          <w:szCs w:val="22"/>
        </w:rPr>
        <w:id w:val="-849875914"/>
        <w:docPartObj>
          <w:docPartGallery w:val="Bibliographies"/>
          <w:docPartUnique/>
        </w:docPartObj>
      </w:sdtPr>
      <w:sdtEndPr>
        <w:rPr>
          <w:sz w:val="24"/>
        </w:rPr>
      </w:sdtEndPr>
      <w:sdtContent>
        <w:p w14:paraId="5500F282" w14:textId="2387FC77" w:rsidR="00ED1FFE" w:rsidRPr="00AA33D4" w:rsidRDefault="7F8DABC8" w:rsidP="00CA6387">
          <w:pPr>
            <w:pStyle w:val="Heading1"/>
          </w:pPr>
          <w:r w:rsidRPr="00AA33D4">
            <w:rPr>
              <w:color w:val="auto"/>
            </w:rPr>
            <w:t xml:space="preserve">8.0 </w:t>
          </w:r>
          <w:r w:rsidRPr="00AA33D4">
            <w:t>References</w:t>
          </w:r>
          <w:bookmarkEnd w:id="565"/>
          <w:bookmarkEnd w:id="564"/>
          <w:bookmarkEnd w:id="563"/>
          <w:bookmarkEnd w:id="562"/>
          <w:bookmarkEnd w:id="561"/>
          <w:bookmarkEnd w:id="560"/>
          <w:bookmarkEnd w:id="559"/>
          <w:bookmarkEnd w:id="558"/>
        </w:p>
        <w:sdt>
          <w:sdtPr>
            <w:rPr>
              <w:noProof/>
              <w:sz w:val="24"/>
              <w:szCs w:val="24"/>
            </w:rPr>
            <w:id w:val="-573587230"/>
            <w:bibliography/>
          </w:sdtPr>
          <w:sdtEndPr>
            <w:rPr>
              <w:noProof w:val="0"/>
            </w:rPr>
          </w:sdtEndPr>
          <w:sdtContent>
            <w:bookmarkStart w:id="566" w:name="_Toc467427293" w:displacedByCustomXml="prev"/>
            <w:p w14:paraId="37A8B4D1" w14:textId="77777777" w:rsidR="00074EE2" w:rsidRPr="00AA33D4" w:rsidRDefault="00074EE2" w:rsidP="00074EE2">
              <w:pPr>
                <w:pStyle w:val="Bibliography"/>
                <w:rPr>
                  <w:sz w:val="18"/>
                  <w:szCs w:val="18"/>
                </w:rPr>
              </w:pPr>
              <w:r w:rsidRPr="00AA33D4">
                <w:rPr>
                  <w:sz w:val="18"/>
                  <w:szCs w:val="18"/>
                </w:rPr>
                <w:t>Act Today. 2009. www.acttoday.com. Accessed November 27, 2016. https://www.acttoday.com.au/about-act-today/the-history-of-act-crm.</w:t>
              </w:r>
            </w:p>
            <w:p w14:paraId="5E2D7DDB" w14:textId="77777777" w:rsidR="00074EE2" w:rsidRPr="00AA33D4" w:rsidRDefault="00074EE2" w:rsidP="00074EE2">
              <w:pPr>
                <w:pStyle w:val="Bibliography"/>
                <w:rPr>
                  <w:sz w:val="18"/>
                  <w:szCs w:val="18"/>
                </w:rPr>
              </w:pPr>
              <w:r w:rsidRPr="00AA33D4">
                <w:rPr>
                  <w:sz w:val="18"/>
                  <w:szCs w:val="18"/>
                </w:rPr>
                <w:t>ACT! n.d. www.act.com. Accessed November 25, 2016. https://www.act.com/en-uk/products.</w:t>
              </w:r>
            </w:p>
            <w:p w14:paraId="124222C9" w14:textId="77777777" w:rsidR="00074EE2" w:rsidRPr="00AA33D4" w:rsidRDefault="00074EE2" w:rsidP="00074EE2">
              <w:pPr>
                <w:pStyle w:val="Bibliography"/>
                <w:rPr>
                  <w:sz w:val="18"/>
                  <w:szCs w:val="18"/>
                </w:rPr>
              </w:pPr>
              <w:r w:rsidRPr="00AA33D4">
                <w:rPr>
                  <w:sz w:val="18"/>
                  <w:szCs w:val="18"/>
                </w:rPr>
                <w:t>Buttle, Francis. 2009. “Developing Managing and Using Customer-Related Databases.” In Customer Relationship Managment: Concepts and Technologies Second Edition, 96-119. Elsevier LTD.</w:t>
              </w:r>
            </w:p>
            <w:p w14:paraId="0E3D45E6" w14:textId="77777777" w:rsidR="00074EE2" w:rsidRPr="00AA33D4" w:rsidRDefault="00074EE2" w:rsidP="00074EE2">
              <w:pPr>
                <w:pStyle w:val="Bibliography"/>
                <w:rPr>
                  <w:sz w:val="18"/>
                  <w:szCs w:val="18"/>
                </w:rPr>
              </w:pPr>
              <w:r w:rsidRPr="00AA33D4">
                <w:rPr>
                  <w:sz w:val="18"/>
                  <w:szCs w:val="18"/>
                </w:rPr>
                <w:t>Buttle, Francis. 2009. “Sales-Force Automation.” In Customer Relationship Management: Concepts and Technologies Second Edition, 395-409. Elsevier LTD.</w:t>
              </w:r>
            </w:p>
            <w:p w14:paraId="61B610DD" w14:textId="6AC39D18" w:rsidR="00F76989" w:rsidRPr="00F76989" w:rsidRDefault="00F76989" w:rsidP="00F76989">
              <w:pPr>
                <w:widowControl w:val="0"/>
                <w:autoSpaceDE w:val="0"/>
                <w:autoSpaceDN w:val="0"/>
                <w:adjustRightInd w:val="0"/>
                <w:spacing w:after="0" w:line="240" w:lineRule="auto"/>
                <w:rPr>
                  <w:rFonts w:ascii="Calibri" w:eastAsiaTheme="minorEastAsia" w:hAnsi="Calibri" w:cs="ProximaNova-Regular"/>
                  <w:sz w:val="18"/>
                  <w:szCs w:val="18"/>
                  <w:lang w:val="en-US"/>
                </w:rPr>
              </w:pPr>
              <w:r w:rsidRPr="00F76989">
                <w:rPr>
                  <w:rFonts w:ascii="Calibri" w:eastAsiaTheme="minorEastAsia" w:hAnsi="Calibri" w:cs="ProximaNova-Regular"/>
                  <w:sz w:val="18"/>
                  <w:szCs w:val="18"/>
                  <w:lang w:val="en-US"/>
                </w:rPr>
                <w:t xml:space="preserve">Buchner, A. and Bchner, A. (2008) </w:t>
              </w:r>
              <w:r w:rsidRPr="00F76989">
                <w:rPr>
                  <w:rFonts w:ascii="Calibri" w:eastAsiaTheme="minorEastAsia" w:hAnsi="Calibri" w:cs="ProximaNova-RegularIt"/>
                  <w:i/>
                  <w:iCs/>
                  <w:sz w:val="18"/>
                  <w:szCs w:val="18"/>
                  <w:lang w:val="en-US"/>
                </w:rPr>
                <w:t xml:space="preserve">Moodle administration: An administrator’s guide to configuring, securing, </w:t>
              </w:r>
              <w:r w:rsidRPr="00620B33">
                <w:rPr>
                  <w:rFonts w:ascii="Calibri" w:eastAsiaTheme="minorEastAsia" w:hAnsi="Calibri" w:cs="ProximaNova-RegularIt"/>
                  <w:i/>
                  <w:iCs/>
                  <w:noProof/>
                  <w:sz w:val="18"/>
                  <w:szCs w:val="18"/>
                  <w:lang w:val="en-US"/>
                </w:rPr>
                <w:t>customi</w:t>
              </w:r>
              <w:r w:rsidR="00620B33">
                <w:rPr>
                  <w:rFonts w:ascii="Calibri" w:eastAsiaTheme="minorEastAsia" w:hAnsi="Calibri" w:cs="ProximaNova-RegularIt"/>
                  <w:i/>
                  <w:iCs/>
                  <w:noProof/>
                  <w:sz w:val="18"/>
                  <w:szCs w:val="18"/>
                  <w:lang w:val="en-US"/>
                </w:rPr>
                <w:t>s</w:t>
              </w:r>
              <w:r w:rsidRPr="00620B33">
                <w:rPr>
                  <w:rFonts w:ascii="Calibri" w:eastAsiaTheme="minorEastAsia" w:hAnsi="Calibri" w:cs="ProximaNova-RegularIt"/>
                  <w:i/>
                  <w:iCs/>
                  <w:noProof/>
                  <w:sz w:val="18"/>
                  <w:szCs w:val="18"/>
                  <w:lang w:val="en-US"/>
                </w:rPr>
                <w:t>ing</w:t>
              </w:r>
              <w:r w:rsidRPr="00F76989">
                <w:rPr>
                  <w:rFonts w:ascii="Calibri" w:eastAsiaTheme="minorEastAsia" w:hAnsi="Calibri" w:cs="ProximaNova-RegularIt"/>
                  <w:i/>
                  <w:iCs/>
                  <w:sz w:val="18"/>
                  <w:szCs w:val="18"/>
                  <w:lang w:val="en-US"/>
                </w:rPr>
                <w:t xml:space="preserve">, and extending </w:t>
              </w:r>
              <w:r w:rsidR="00620B33">
                <w:rPr>
                  <w:rFonts w:ascii="Calibri" w:eastAsiaTheme="minorEastAsia" w:hAnsi="Calibri" w:cs="ProximaNova-RegularIt"/>
                  <w:i/>
                  <w:iCs/>
                  <w:noProof/>
                  <w:sz w:val="18"/>
                  <w:szCs w:val="18"/>
                  <w:lang w:val="en-US"/>
                </w:rPr>
                <w:t>M</w:t>
              </w:r>
              <w:r w:rsidRPr="00620B33">
                <w:rPr>
                  <w:rFonts w:ascii="Calibri" w:eastAsiaTheme="minorEastAsia" w:hAnsi="Calibri" w:cs="ProximaNova-RegularIt"/>
                  <w:i/>
                  <w:iCs/>
                  <w:noProof/>
                  <w:sz w:val="18"/>
                  <w:szCs w:val="18"/>
                  <w:lang w:val="en-US"/>
                </w:rPr>
                <w:t>oodle</w:t>
              </w:r>
              <w:r w:rsidRPr="00F76989">
                <w:rPr>
                  <w:rFonts w:ascii="Calibri" w:eastAsiaTheme="minorEastAsia" w:hAnsi="Calibri" w:cs="ProximaNova-Regular"/>
                  <w:sz w:val="18"/>
                  <w:szCs w:val="18"/>
                  <w:lang w:val="en-US"/>
                </w:rPr>
                <w:t>. Birmingham, U.K: Packt Publishing.</w:t>
              </w:r>
            </w:p>
            <w:p w14:paraId="3589A441" w14:textId="77777777" w:rsidR="00F76989" w:rsidRDefault="00F76989" w:rsidP="00074EE2">
              <w:pPr>
                <w:pStyle w:val="Bibliography"/>
              </w:pPr>
            </w:p>
            <w:p w14:paraId="5FAF49F7" w14:textId="153DC11E" w:rsidR="00074EE2" w:rsidRPr="00AA33D4" w:rsidRDefault="00074EE2" w:rsidP="00074EE2">
              <w:pPr>
                <w:pStyle w:val="Bibliography"/>
                <w:rPr>
                  <w:sz w:val="18"/>
                  <w:szCs w:val="18"/>
                </w:rPr>
              </w:pPr>
              <w:r w:rsidRPr="00AA33D4">
                <w:rPr>
                  <w:sz w:val="18"/>
                  <w:szCs w:val="18"/>
                </w:rPr>
                <w:t>crmsearch. n.d. www,crmsearch.com. Accessed October 20, 2016. http://www.crmsearch.com/sage-crm-pricing.php</w:t>
              </w:r>
            </w:p>
            <w:p w14:paraId="65B98E60"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r w:rsidRPr="00F76989">
                <w:rPr>
                  <w:rFonts w:ascii="ProximaNova-Regular" w:eastAsiaTheme="minorEastAsia" w:hAnsi="ProximaNova-Regular" w:cs="ProximaNova-Regular"/>
                  <w:sz w:val="18"/>
                  <w:szCs w:val="18"/>
                  <w:lang w:val="en-US"/>
                </w:rPr>
                <w:t xml:space="preserve">Eisenhauer, T. (2016) </w:t>
              </w:r>
              <w:r w:rsidRPr="00F76989">
                <w:rPr>
                  <w:rFonts w:ascii="ProximaNova-RegularIt" w:eastAsiaTheme="minorEastAsia" w:hAnsi="ProximaNova-RegularIt" w:cs="ProximaNova-RegularIt"/>
                  <w:i/>
                  <w:iCs/>
                  <w:sz w:val="18"/>
                  <w:szCs w:val="18"/>
                  <w:lang w:val="en-US"/>
                </w:rPr>
                <w:t>Intranets VS Extranets - what’s the difference?</w:t>
              </w:r>
              <w:r w:rsidRPr="00F76989">
                <w:rPr>
                  <w:rFonts w:ascii="ProximaNova-Regular" w:eastAsiaTheme="minorEastAsia" w:hAnsi="ProximaNova-Regular" w:cs="ProximaNova-Regular"/>
                  <w:sz w:val="18"/>
                  <w:szCs w:val="18"/>
                  <w:lang w:val="en-US"/>
                </w:rPr>
                <w:t xml:space="preserve"> Available at: https://axerosolutions.com/blogs/timeisenhauer/pulse/165/intranets-vs-extranets-what-s-the-difference (Accessed: 15 December 2016).</w:t>
              </w:r>
            </w:p>
            <w:p w14:paraId="42C630C5" w14:textId="77777777" w:rsidR="00F76989" w:rsidRPr="00F76989" w:rsidRDefault="00F76989" w:rsidP="00F76989">
              <w:pPr>
                <w:rPr>
                  <w:sz w:val="18"/>
                  <w:szCs w:val="18"/>
                </w:rPr>
              </w:pPr>
            </w:p>
            <w:p w14:paraId="6A459512"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r w:rsidRPr="00F76989">
                <w:rPr>
                  <w:rFonts w:ascii="ProximaNova-Regular" w:eastAsiaTheme="minorEastAsia" w:hAnsi="ProximaNova-Regular" w:cs="ProximaNova-Regular"/>
                  <w:sz w:val="18"/>
                  <w:szCs w:val="18"/>
                  <w:lang w:val="en-US"/>
                </w:rPr>
                <w:t xml:space="preserve">Frahim, J.S. and Santos, O. (2009) </w:t>
              </w:r>
              <w:r w:rsidRPr="00F76989">
                <w:rPr>
                  <w:rFonts w:ascii="ProximaNova-RegularIt" w:eastAsiaTheme="minorEastAsia" w:hAnsi="ProximaNova-RegularIt" w:cs="ProximaNova-RegularIt"/>
                  <w:i/>
                  <w:iCs/>
                  <w:sz w:val="18"/>
                  <w:szCs w:val="18"/>
                  <w:lang w:val="en-US"/>
                </w:rPr>
                <w:t>Cisco ASA: All-in-one firewall, IPS, and VPN adaptive security appliance: [identify, mitigate, and respond to network attacks]</w:t>
              </w:r>
              <w:r w:rsidRPr="00F76989">
                <w:rPr>
                  <w:rFonts w:ascii="ProximaNova-Regular" w:eastAsiaTheme="minorEastAsia" w:hAnsi="ProximaNova-Regular" w:cs="ProximaNova-Regular"/>
                  <w:sz w:val="18"/>
                  <w:szCs w:val="18"/>
                  <w:lang w:val="en-US"/>
                </w:rPr>
                <w:t>. Indianapolis, IN: Macmillan Technical Pub.</w:t>
              </w:r>
            </w:p>
            <w:p w14:paraId="5E1ACB82" w14:textId="77777777" w:rsidR="00F76989" w:rsidRPr="00F76989" w:rsidRDefault="00F76989" w:rsidP="00F76989">
              <w:pPr>
                <w:rPr>
                  <w:sz w:val="18"/>
                  <w:szCs w:val="18"/>
                </w:rPr>
              </w:pPr>
            </w:p>
            <w:p w14:paraId="62B57886" w14:textId="24C67362" w:rsidR="00074EE2" w:rsidRPr="00AA33D4" w:rsidRDefault="00074EE2" w:rsidP="00074EE2">
              <w:pPr>
                <w:pStyle w:val="Bibliography"/>
                <w:rPr>
                  <w:sz w:val="18"/>
                  <w:szCs w:val="18"/>
                </w:rPr>
              </w:pPr>
              <w:r w:rsidRPr="00AA33D4">
                <w:rPr>
                  <w:sz w:val="18"/>
                  <w:szCs w:val="18"/>
                </w:rPr>
                <w:t>Gov. 1998. Legislation.Gov. Accessed November 18, 2016. http://www.legislation.gov.uk/ukpga/1998/29/contents</w:t>
              </w:r>
            </w:p>
            <w:p w14:paraId="56DE6464"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r w:rsidRPr="00F76989">
                <w:rPr>
                  <w:rFonts w:ascii="ProximaNova-Regular" w:eastAsiaTheme="minorEastAsia" w:hAnsi="ProximaNova-Regular" w:cs="ProximaNova-Regular"/>
                  <w:sz w:val="18"/>
                  <w:szCs w:val="18"/>
                  <w:lang w:val="en-US"/>
                </w:rPr>
                <w:t xml:space="preserve">Liu, S. and Kuhn, R. (2010) ‘Data loss prevention’, </w:t>
              </w:r>
              <w:r w:rsidRPr="00F76989">
                <w:rPr>
                  <w:rFonts w:ascii="ProximaNova-RegularIt" w:eastAsiaTheme="minorEastAsia" w:hAnsi="ProximaNova-RegularIt" w:cs="ProximaNova-RegularIt"/>
                  <w:i/>
                  <w:iCs/>
                  <w:sz w:val="18"/>
                  <w:szCs w:val="18"/>
                  <w:lang w:val="en-US"/>
                </w:rPr>
                <w:t>IT Professional</w:t>
              </w:r>
              <w:r w:rsidRPr="00F76989">
                <w:rPr>
                  <w:rFonts w:ascii="ProximaNova-Regular" w:eastAsiaTheme="minorEastAsia" w:hAnsi="ProximaNova-Regular" w:cs="ProximaNova-Regular"/>
                  <w:sz w:val="18"/>
                  <w:szCs w:val="18"/>
                  <w:lang w:val="en-US"/>
                </w:rPr>
                <w:t>, 12(2), pp. 10–13. doi: 10.1109/mitp.2010.52.</w:t>
              </w:r>
            </w:p>
            <w:p w14:paraId="69659D2E" w14:textId="77777777" w:rsidR="00F76989" w:rsidRPr="00F76989" w:rsidRDefault="00F76989" w:rsidP="00F76989">
              <w:pPr>
                <w:rPr>
                  <w:sz w:val="18"/>
                  <w:szCs w:val="18"/>
                </w:rPr>
              </w:pPr>
            </w:p>
            <w:p w14:paraId="66DD86D1" w14:textId="77777777" w:rsidR="00074EE2" w:rsidRPr="00AA33D4" w:rsidRDefault="00074EE2" w:rsidP="00074EE2">
              <w:pPr>
                <w:pStyle w:val="Bibliography"/>
                <w:rPr>
                  <w:sz w:val="18"/>
                  <w:szCs w:val="18"/>
                </w:rPr>
              </w:pPr>
              <w:r w:rsidRPr="00AA33D4">
                <w:rPr>
                  <w:sz w:val="18"/>
                  <w:szCs w:val="18"/>
                </w:rPr>
                <w:t>Manger, Warren. 2014. www.Mirror.co.uk. Accessed October 26, 2016. http://www.mirror.co.uk/news/uk-news/40-facts-postcode-mark-40th-4113087.</w:t>
              </w:r>
            </w:p>
            <w:p w14:paraId="5B89ED78" w14:textId="08EC3DCA" w:rsidR="00074EE2" w:rsidRPr="00AA33D4" w:rsidRDefault="00074EE2" w:rsidP="00074EE2">
              <w:pPr>
                <w:pStyle w:val="Bibliography"/>
                <w:rPr>
                  <w:sz w:val="18"/>
                  <w:szCs w:val="18"/>
                </w:rPr>
              </w:pPr>
              <w:r w:rsidRPr="00AA33D4">
                <w:rPr>
                  <w:sz w:val="18"/>
                  <w:szCs w:val="18"/>
                </w:rPr>
                <w:t xml:space="preserve">McLarren, Elizabeth. 2016. Office for National Statistics. Accessed </w:t>
              </w:r>
              <w:r w:rsidRPr="00620B33">
                <w:rPr>
                  <w:noProof/>
                  <w:sz w:val="18"/>
                  <w:szCs w:val="18"/>
                </w:rPr>
                <w:t>Nov</w:t>
              </w:r>
              <w:r w:rsidR="00620B33">
                <w:rPr>
                  <w:noProof/>
                  <w:sz w:val="18"/>
                  <w:szCs w:val="18"/>
                </w:rPr>
                <w:t>e</w:t>
              </w:r>
              <w:r w:rsidRPr="00620B33">
                <w:rPr>
                  <w:noProof/>
                  <w:sz w:val="18"/>
                  <w:szCs w:val="18"/>
                </w:rPr>
                <w:t>mber</w:t>
              </w:r>
              <w:r w:rsidRPr="00AA33D4">
                <w:rPr>
                  <w:sz w:val="18"/>
                  <w:szCs w:val="18"/>
                </w:rPr>
                <w:t xml:space="preserve"> 1, 2016. https://www.ons.gov.uk/peoplepopulationandcommunity/birthsdeathsandmarriages/deaths/bulletins/deathsregistrationsummarytables/2015#statisticians-quote.</w:t>
              </w:r>
            </w:p>
            <w:p w14:paraId="556803DC" w14:textId="52315FA4" w:rsidR="00074EE2" w:rsidRPr="00AA33D4" w:rsidRDefault="00074EE2" w:rsidP="00074EE2">
              <w:pPr>
                <w:pStyle w:val="Bibliography"/>
                <w:rPr>
                  <w:sz w:val="18"/>
                  <w:szCs w:val="18"/>
                </w:rPr>
              </w:pPr>
              <w:r w:rsidRPr="00AA33D4">
                <w:rPr>
                  <w:sz w:val="18"/>
                  <w:szCs w:val="18"/>
                </w:rPr>
                <w:t>Mishra, Alok, and Deepti Mishra. 2009. “</w:t>
              </w:r>
              <w:r w:rsidR="00620B33">
                <w:rPr>
                  <w:noProof/>
                  <w:sz w:val="18"/>
                  <w:szCs w:val="18"/>
                </w:rPr>
                <w:t>U</w:t>
              </w:r>
              <w:r w:rsidRPr="00620B33">
                <w:rPr>
                  <w:noProof/>
                  <w:sz w:val="18"/>
                  <w:szCs w:val="18"/>
                </w:rPr>
                <w:t>ni</w:t>
              </w:r>
              <w:r w:rsidRPr="00AA33D4">
                <w:rPr>
                  <w:sz w:val="18"/>
                  <w:szCs w:val="18"/>
                </w:rPr>
                <w:t>-obuda.” Customer Relationship Management: 6 (4): 88-95.</w:t>
              </w:r>
            </w:p>
            <w:p w14:paraId="12690503" w14:textId="3F7201C2" w:rsidR="00074EE2" w:rsidRPr="00AA33D4" w:rsidRDefault="00074EE2" w:rsidP="00074EE2">
              <w:pPr>
                <w:pStyle w:val="Bibliography"/>
                <w:rPr>
                  <w:sz w:val="18"/>
                  <w:szCs w:val="18"/>
                </w:rPr>
              </w:pPr>
              <w:r w:rsidRPr="00AA33D4">
                <w:rPr>
                  <w:sz w:val="18"/>
                  <w:szCs w:val="18"/>
                </w:rPr>
                <w:t>Nikolova, Maria. 2005. “</w:t>
              </w:r>
              <w:r w:rsidR="00620B33">
                <w:rPr>
                  <w:noProof/>
                  <w:sz w:val="18"/>
                  <w:szCs w:val="18"/>
                </w:rPr>
                <w:t>C</w:t>
              </w:r>
              <w:r w:rsidRPr="00620B33">
                <w:rPr>
                  <w:noProof/>
                  <w:sz w:val="18"/>
                  <w:szCs w:val="18"/>
                </w:rPr>
                <w:t>ustomer</w:t>
              </w:r>
              <w:r w:rsidRPr="00AA33D4">
                <w:rPr>
                  <w:sz w:val="18"/>
                  <w:szCs w:val="18"/>
                </w:rPr>
                <w:t xml:space="preserve"> </w:t>
              </w:r>
              <w:r w:rsidR="00620B33">
                <w:rPr>
                  <w:noProof/>
                  <w:sz w:val="18"/>
                  <w:szCs w:val="18"/>
                </w:rPr>
                <w:t>R</w:t>
              </w:r>
              <w:r w:rsidRPr="00620B33">
                <w:rPr>
                  <w:noProof/>
                  <w:sz w:val="18"/>
                  <w:szCs w:val="18"/>
                </w:rPr>
                <w:t>elationship</w:t>
              </w:r>
              <w:r w:rsidRPr="00AA33D4">
                <w:rPr>
                  <w:sz w:val="18"/>
                  <w:szCs w:val="18"/>
                </w:rPr>
                <w:t xml:space="preserve"> Management Systems ” SAER Forum Group. Accessed November 1, 2016. http://eprints.nbu.bg/282/1/saer2005.pdf.</w:t>
              </w:r>
            </w:p>
            <w:p w14:paraId="61F201C1" w14:textId="19085FD7" w:rsidR="00074EE2" w:rsidRPr="00AA33D4" w:rsidRDefault="00074EE2" w:rsidP="00074EE2">
              <w:pPr>
                <w:pStyle w:val="Bibliography"/>
                <w:rPr>
                  <w:sz w:val="18"/>
                  <w:szCs w:val="18"/>
                </w:rPr>
              </w:pPr>
              <w:r w:rsidRPr="00AA33D4">
                <w:rPr>
                  <w:sz w:val="18"/>
                  <w:szCs w:val="18"/>
                </w:rPr>
                <w:t xml:space="preserve">Popovich, Injazz J. Chen and Karren. 2003. “Understanding Customer Relationship Management (CRM): People Process and Technology.” </w:t>
              </w:r>
              <w:r w:rsidRPr="00620B33">
                <w:rPr>
                  <w:noProof/>
                  <w:sz w:val="18"/>
                  <w:szCs w:val="18"/>
                </w:rPr>
                <w:t>Bu</w:t>
              </w:r>
              <w:r w:rsidR="00620B33">
                <w:rPr>
                  <w:noProof/>
                  <w:sz w:val="18"/>
                  <w:szCs w:val="18"/>
                </w:rPr>
                <w:t>si</w:t>
              </w:r>
              <w:r w:rsidRPr="00620B33">
                <w:rPr>
                  <w:noProof/>
                  <w:sz w:val="18"/>
                  <w:szCs w:val="18"/>
                </w:rPr>
                <w:t>ness</w:t>
              </w:r>
              <w:r w:rsidRPr="00AA33D4">
                <w:rPr>
                  <w:sz w:val="18"/>
                  <w:szCs w:val="18"/>
                </w:rPr>
                <w:t xml:space="preserve"> Process Managment (</w:t>
              </w:r>
              <w:r w:rsidRPr="00620B33">
                <w:rPr>
                  <w:noProof/>
                  <w:sz w:val="18"/>
                  <w:szCs w:val="18"/>
                </w:rPr>
                <w:t>Bu</w:t>
              </w:r>
              <w:r w:rsidR="00620B33">
                <w:rPr>
                  <w:noProof/>
                  <w:sz w:val="18"/>
                  <w:szCs w:val="18"/>
                </w:rPr>
                <w:t>si</w:t>
              </w:r>
              <w:r w:rsidRPr="00620B33">
                <w:rPr>
                  <w:noProof/>
                  <w:sz w:val="18"/>
                  <w:szCs w:val="18"/>
                </w:rPr>
                <w:t>ness</w:t>
              </w:r>
              <w:r w:rsidRPr="00AA33D4">
                <w:rPr>
                  <w:sz w:val="18"/>
                  <w:szCs w:val="18"/>
                </w:rPr>
                <w:t xml:space="preserve"> Process Managment Journal) 19 (55): 672-688.</w:t>
              </w:r>
            </w:p>
            <w:p w14:paraId="328AEBDB" w14:textId="13A4F739"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r w:rsidRPr="00F76989">
                <w:rPr>
                  <w:rFonts w:ascii="ProximaNova-Regular" w:eastAsiaTheme="minorEastAsia" w:hAnsi="ProximaNova-Regular" w:cs="ProximaNova-Regular"/>
                  <w:sz w:val="18"/>
                  <w:szCs w:val="18"/>
                  <w:lang w:val="en-US"/>
                </w:rPr>
                <w:t xml:space="preserve">Office, S. and Britain, G. (1998) </w:t>
              </w:r>
              <w:r w:rsidRPr="00F76989">
                <w:rPr>
                  <w:rFonts w:ascii="ProximaNova-RegularIt" w:eastAsiaTheme="minorEastAsia" w:hAnsi="ProximaNova-RegularIt" w:cs="ProximaNova-RegularIt"/>
                  <w:i/>
                  <w:iCs/>
                  <w:sz w:val="18"/>
                  <w:szCs w:val="18"/>
                  <w:lang w:val="en-US"/>
                </w:rPr>
                <w:t xml:space="preserve">Data </w:t>
              </w:r>
              <w:r w:rsidR="00620B33">
                <w:rPr>
                  <w:rFonts w:ascii="ProximaNova-RegularIt" w:eastAsiaTheme="minorEastAsia" w:hAnsi="ProximaNova-RegularIt" w:cs="ProximaNova-RegularIt"/>
                  <w:i/>
                  <w:iCs/>
                  <w:noProof/>
                  <w:sz w:val="18"/>
                  <w:szCs w:val="18"/>
                  <w:lang w:val="en-US"/>
                </w:rPr>
                <w:t>P</w:t>
              </w:r>
              <w:r w:rsidRPr="00620B33">
                <w:rPr>
                  <w:rFonts w:ascii="ProximaNova-RegularIt" w:eastAsiaTheme="minorEastAsia" w:hAnsi="ProximaNova-RegularIt" w:cs="ProximaNova-RegularIt"/>
                  <w:i/>
                  <w:iCs/>
                  <w:noProof/>
                  <w:sz w:val="18"/>
                  <w:szCs w:val="18"/>
                  <w:lang w:val="en-US"/>
                </w:rPr>
                <w:t>rotection</w:t>
              </w:r>
              <w:r w:rsidRPr="00F76989">
                <w:rPr>
                  <w:rFonts w:ascii="ProximaNova-RegularIt" w:eastAsiaTheme="minorEastAsia" w:hAnsi="ProximaNova-RegularIt" w:cs="ProximaNova-RegularIt"/>
                  <w:i/>
                  <w:iCs/>
                  <w:sz w:val="18"/>
                  <w:szCs w:val="18"/>
                  <w:lang w:val="en-US"/>
                </w:rPr>
                <w:t xml:space="preserve"> </w:t>
              </w:r>
              <w:r w:rsidR="00620B33">
                <w:rPr>
                  <w:rFonts w:ascii="ProximaNova-RegularIt" w:eastAsiaTheme="minorEastAsia" w:hAnsi="ProximaNova-RegularIt" w:cs="ProximaNova-RegularIt"/>
                  <w:i/>
                  <w:iCs/>
                  <w:noProof/>
                  <w:sz w:val="18"/>
                  <w:szCs w:val="18"/>
                  <w:lang w:val="en-US"/>
                </w:rPr>
                <w:t>A</w:t>
              </w:r>
              <w:r w:rsidRPr="00620B33">
                <w:rPr>
                  <w:rFonts w:ascii="ProximaNova-RegularIt" w:eastAsiaTheme="minorEastAsia" w:hAnsi="ProximaNova-RegularIt" w:cs="ProximaNova-RegularIt"/>
                  <w:i/>
                  <w:iCs/>
                  <w:noProof/>
                  <w:sz w:val="18"/>
                  <w:szCs w:val="18"/>
                  <w:lang w:val="en-US"/>
                </w:rPr>
                <w:t>ct</w:t>
              </w:r>
              <w:r w:rsidRPr="00F76989">
                <w:rPr>
                  <w:rFonts w:ascii="ProximaNova-RegularIt" w:eastAsiaTheme="minorEastAsia" w:hAnsi="ProximaNova-RegularIt" w:cs="ProximaNova-RegularIt"/>
                  <w:i/>
                  <w:iCs/>
                  <w:sz w:val="18"/>
                  <w:szCs w:val="18"/>
                  <w:lang w:val="en-US"/>
                </w:rPr>
                <w:t xml:space="preserve">, 1998 (general </w:t>
              </w:r>
              <w:r w:rsidR="00620B33">
                <w:rPr>
                  <w:rFonts w:ascii="ProximaNova-RegularIt" w:eastAsiaTheme="minorEastAsia" w:hAnsi="ProximaNova-RegularIt" w:cs="ProximaNova-RegularIt"/>
                  <w:i/>
                  <w:iCs/>
                  <w:noProof/>
                  <w:sz w:val="18"/>
                  <w:szCs w:val="18"/>
                  <w:lang w:val="en-US"/>
                </w:rPr>
                <w:t>public</w:t>
              </w:r>
              <w:r w:rsidRPr="00F76989">
                <w:rPr>
                  <w:rFonts w:ascii="ProximaNova-RegularIt" w:eastAsiaTheme="minorEastAsia" w:hAnsi="ProximaNova-RegularIt" w:cs="ProximaNova-RegularIt"/>
                  <w:i/>
                  <w:iCs/>
                  <w:sz w:val="18"/>
                  <w:szCs w:val="18"/>
                  <w:lang w:val="en-US"/>
                </w:rPr>
                <w:t xml:space="preserve"> </w:t>
              </w:r>
              <w:r w:rsidR="00620B33">
                <w:rPr>
                  <w:rFonts w:ascii="ProximaNova-RegularIt" w:eastAsiaTheme="minorEastAsia" w:hAnsi="ProximaNova-RegularIt" w:cs="ProximaNova-RegularIt"/>
                  <w:i/>
                  <w:iCs/>
                  <w:noProof/>
                  <w:sz w:val="18"/>
                  <w:szCs w:val="18"/>
                  <w:lang w:val="en-US"/>
                </w:rPr>
                <w:t>A</w:t>
              </w:r>
              <w:r w:rsidRPr="00620B33">
                <w:rPr>
                  <w:rFonts w:ascii="ProximaNova-RegularIt" w:eastAsiaTheme="minorEastAsia" w:hAnsi="ProximaNova-RegularIt" w:cs="ProximaNova-RegularIt"/>
                  <w:i/>
                  <w:iCs/>
                  <w:noProof/>
                  <w:sz w:val="18"/>
                  <w:szCs w:val="18"/>
                  <w:lang w:val="en-US"/>
                </w:rPr>
                <w:t>cts</w:t>
              </w:r>
              <w:r w:rsidRPr="00F76989">
                <w:rPr>
                  <w:rFonts w:ascii="ProximaNova-RegularIt" w:eastAsiaTheme="minorEastAsia" w:hAnsi="ProximaNova-RegularIt" w:cs="ProximaNova-RegularIt"/>
                  <w:i/>
                  <w:iCs/>
                  <w:sz w:val="18"/>
                  <w:szCs w:val="18"/>
                  <w:lang w:val="en-US"/>
                </w:rPr>
                <w:t xml:space="preserve"> - Elizabeth II)</w:t>
              </w:r>
              <w:r w:rsidRPr="00F76989">
                <w:rPr>
                  <w:rFonts w:ascii="ProximaNova-Regular" w:eastAsiaTheme="minorEastAsia" w:hAnsi="ProximaNova-Regular" w:cs="ProximaNova-Regular"/>
                  <w:sz w:val="18"/>
                  <w:szCs w:val="18"/>
                  <w:lang w:val="en-US"/>
                </w:rPr>
                <w:t>. London: The Stationery Office Books.</w:t>
              </w:r>
            </w:p>
            <w:p w14:paraId="16870E5F"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p>
            <w:p w14:paraId="563F15DF"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r w:rsidRPr="00F76989">
                <w:rPr>
                  <w:rFonts w:ascii="ProximaNova-Regular" w:eastAsiaTheme="minorEastAsia" w:hAnsi="ProximaNova-Regular" w:cs="ProximaNova-Regular"/>
                  <w:sz w:val="18"/>
                  <w:szCs w:val="18"/>
                  <w:lang w:val="en-US"/>
                </w:rPr>
                <w:t xml:space="preserve">Rhodes-Ousley, M. (2013) </w:t>
              </w:r>
              <w:r w:rsidRPr="00F76989">
                <w:rPr>
                  <w:rFonts w:ascii="ProximaNova-RegularIt" w:eastAsiaTheme="minorEastAsia" w:hAnsi="ProximaNova-RegularIt" w:cs="ProximaNova-RegularIt"/>
                  <w:i/>
                  <w:iCs/>
                  <w:sz w:val="18"/>
                  <w:szCs w:val="18"/>
                  <w:lang w:val="en-US"/>
                </w:rPr>
                <w:t>Network security the complete reference (complete reference)</w:t>
              </w:r>
              <w:r w:rsidRPr="00F76989">
                <w:rPr>
                  <w:rFonts w:ascii="ProximaNova-Regular" w:eastAsiaTheme="minorEastAsia" w:hAnsi="ProximaNova-Regular" w:cs="ProximaNova-Regular"/>
                  <w:sz w:val="18"/>
                  <w:szCs w:val="18"/>
                  <w:lang w:val="en-US"/>
                </w:rPr>
                <w:t>. 2nd edn. New York, USA: McGraw-Hill Professional Publishing.</w:t>
              </w:r>
            </w:p>
            <w:p w14:paraId="4D36F12A" w14:textId="77777777" w:rsidR="00F76989" w:rsidRPr="00F76989" w:rsidRDefault="00F76989" w:rsidP="00F76989">
              <w:pPr>
                <w:widowControl w:val="0"/>
                <w:autoSpaceDE w:val="0"/>
                <w:autoSpaceDN w:val="0"/>
                <w:adjustRightInd w:val="0"/>
                <w:spacing w:after="0" w:line="240" w:lineRule="auto"/>
                <w:rPr>
                  <w:rFonts w:ascii="ProximaNova-Regular" w:eastAsiaTheme="minorEastAsia" w:hAnsi="ProximaNova-Regular" w:cs="ProximaNova-Regular"/>
                  <w:sz w:val="18"/>
                  <w:szCs w:val="18"/>
                  <w:lang w:val="en-US"/>
                </w:rPr>
              </w:pPr>
            </w:p>
            <w:p w14:paraId="0504FF6F" w14:textId="77777777" w:rsidR="00F76989" w:rsidRPr="00F76989" w:rsidRDefault="00F76989" w:rsidP="00F76989">
              <w:pPr>
                <w:rPr>
                  <w:sz w:val="18"/>
                  <w:szCs w:val="18"/>
                </w:rPr>
              </w:pPr>
            </w:p>
            <w:p w14:paraId="1C3A35C3" w14:textId="77777777" w:rsidR="00074EE2" w:rsidRPr="00A81B6D" w:rsidRDefault="00074EE2" w:rsidP="00074EE2">
              <w:pPr>
                <w:pStyle w:val="Bibliography"/>
                <w:rPr>
                  <w:sz w:val="18"/>
                  <w:szCs w:val="18"/>
                </w:rPr>
              </w:pPr>
              <w:r w:rsidRPr="00A81B6D">
                <w:rPr>
                  <w:sz w:val="18"/>
                  <w:szCs w:val="18"/>
                </w:rPr>
                <w:t>Sage. n.d. www.Sage.co.uk. Accessed November 25, 2016. http://www.sage.co.uk/software-and-services/sage-crm-on-premise.</w:t>
              </w:r>
            </w:p>
            <w:p w14:paraId="002D3BDB" w14:textId="77777777" w:rsidR="00074EE2" w:rsidRPr="00A81B6D" w:rsidRDefault="00074EE2" w:rsidP="00074EE2">
              <w:pPr>
                <w:pStyle w:val="Bibliography"/>
                <w:rPr>
                  <w:sz w:val="18"/>
                  <w:szCs w:val="18"/>
                </w:rPr>
              </w:pPr>
              <w:r w:rsidRPr="00A81B6D">
                <w:rPr>
                  <w:sz w:val="18"/>
                  <w:szCs w:val="18"/>
                </w:rPr>
                <w:t xml:space="preserve"> CiT, Cit S503 Tower Case. 2016. Web. 25 Nov. 2016.</w:t>
              </w:r>
            </w:p>
            <w:p w14:paraId="6ABDED8C" w14:textId="754439CA" w:rsidR="00516C94" w:rsidRPr="00A81B6D" w:rsidRDefault="00516C94" w:rsidP="00516C94">
              <w:pPr>
                <w:pStyle w:val="p1"/>
                <w:rPr>
                  <w:rFonts w:asciiTheme="minorHAnsi" w:hAnsiTheme="minorHAnsi"/>
                  <w:sz w:val="18"/>
                  <w:szCs w:val="18"/>
                </w:rPr>
              </w:pPr>
              <w:r w:rsidRPr="00A81B6D">
                <w:rPr>
                  <w:rFonts w:asciiTheme="minorHAnsi" w:hAnsiTheme="minorHAnsi"/>
                  <w:sz w:val="18"/>
                  <w:szCs w:val="18"/>
                </w:rPr>
                <w:t xml:space="preserve">Bisht, N. and Singh, S. (2015) ANALYTICAL STUDY OF DIFFERENT NETWORK TOPOLOGIES. </w:t>
              </w:r>
              <w:r w:rsidRPr="00A81B6D">
                <w:rPr>
                  <w:rFonts w:asciiTheme="minorHAnsi" w:hAnsiTheme="minorHAnsi"/>
                  <w:i/>
                  <w:iCs/>
                  <w:sz w:val="18"/>
                  <w:szCs w:val="18"/>
                </w:rPr>
                <w:t>International Research Journal of Engineering and Technology (IRJET)</w:t>
              </w:r>
              <w:r w:rsidRPr="00A81B6D">
                <w:rPr>
                  <w:rFonts w:asciiTheme="minorHAnsi" w:hAnsiTheme="minorHAnsi"/>
                  <w:sz w:val="18"/>
                  <w:szCs w:val="18"/>
                </w:rPr>
                <w:t xml:space="preserve"> [online</w:t>
              </w:r>
              <w:r w:rsidRPr="00620B33">
                <w:rPr>
                  <w:rFonts w:asciiTheme="minorHAnsi" w:hAnsiTheme="minorHAnsi"/>
                  <w:noProof/>
                  <w:sz w:val="18"/>
                  <w:szCs w:val="18"/>
                </w:rPr>
                <w:t>],.</w:t>
              </w:r>
              <w:r w:rsidRPr="00A81B6D">
                <w:rPr>
                  <w:rFonts w:asciiTheme="minorHAnsi" w:hAnsiTheme="minorHAnsi"/>
                  <w:sz w:val="18"/>
                  <w:szCs w:val="18"/>
                </w:rPr>
                <w:t xml:space="preserve"> Available from: &lt;https://www.irjet.net/archives/V2/i1/Irjet-v2i120.pdf&gt; [accessed 14 December 2016].</w:t>
              </w:r>
            </w:p>
            <w:p w14:paraId="5BA4BCC7"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Easy to diagnose network fault."</w:t>
              </w:r>
              <w:r w:rsidRPr="00A81B6D">
                <w:rPr>
                  <w:rFonts w:cs="Times New Roman"/>
                  <w:sz w:val="18"/>
                  <w:szCs w:val="18"/>
                  <w:lang w:eastAsia="en-GB"/>
                </w:rPr>
                <w:t xml:space="preserve"> (Bisht and Singh, 2015)</w:t>
              </w:r>
            </w:p>
            <w:p w14:paraId="2B42FC08" w14:textId="77777777" w:rsidR="00A81B6D" w:rsidRPr="00A81B6D" w:rsidRDefault="00A81B6D" w:rsidP="00516C94">
              <w:pPr>
                <w:shd w:val="clear" w:color="auto" w:fill="FFFFFF"/>
                <w:spacing w:after="0" w:line="240" w:lineRule="auto"/>
                <w:rPr>
                  <w:rFonts w:cs="Times New Roman"/>
                  <w:sz w:val="18"/>
                  <w:szCs w:val="18"/>
                  <w:lang w:eastAsia="en-GB"/>
                </w:rPr>
              </w:pPr>
            </w:p>
            <w:p w14:paraId="59EAFA87"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Diedricks, I. (n.d.) </w:t>
              </w:r>
              <w:r w:rsidRPr="00A81B6D">
                <w:rPr>
                  <w:rFonts w:cs="Times New Roman"/>
                  <w:i/>
                  <w:iCs/>
                  <w:sz w:val="18"/>
                  <w:szCs w:val="18"/>
                  <w:lang w:eastAsia="en-GB"/>
                </w:rPr>
                <w:t>Understanding the different types of Ethernet switches</w:t>
              </w:r>
              <w:r w:rsidRPr="00A81B6D">
                <w:rPr>
                  <w:rFonts w:cs="Times New Roman"/>
                  <w:sz w:val="18"/>
                  <w:szCs w:val="18"/>
                  <w:lang w:eastAsia="en-GB"/>
                </w:rPr>
                <w:t xml:space="preserve"> [online] blogs@Cisco - Cisco Blogs. Available from: &lt;http://blogs.cisco.com/smallbusiness/understanding-the-different-types-of-ethernet-switches&gt; [accessed 9 November 2016].</w:t>
              </w:r>
            </w:p>
            <w:p w14:paraId="682485A1" w14:textId="77777777" w:rsidR="00A81B6D" w:rsidRPr="00A81B6D" w:rsidRDefault="00A81B6D" w:rsidP="00516C94">
              <w:pPr>
                <w:shd w:val="clear" w:color="auto" w:fill="FFFFFF"/>
                <w:spacing w:after="0" w:line="240" w:lineRule="auto"/>
                <w:rPr>
                  <w:rFonts w:cs="Times New Roman"/>
                  <w:sz w:val="18"/>
                  <w:szCs w:val="18"/>
                  <w:lang w:eastAsia="en-GB"/>
                </w:rPr>
              </w:pPr>
            </w:p>
            <w:p w14:paraId="7CADB611"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Gigabit Switches (2002) </w:t>
              </w:r>
              <w:r w:rsidRPr="00A81B6D">
                <w:rPr>
                  <w:rFonts w:cs="Times New Roman"/>
                  <w:i/>
                  <w:iCs/>
                  <w:sz w:val="18"/>
                  <w:szCs w:val="18"/>
                  <w:lang w:eastAsia="en-GB"/>
                </w:rPr>
                <w:t>NETGEAR GS728TP ProSafe 24-Port smart Gigabit PoE+ switch w/ 4x SFP ports (192W)</w:t>
              </w:r>
              <w:r w:rsidRPr="00A81B6D">
                <w:rPr>
                  <w:rFonts w:cs="Times New Roman"/>
                  <w:sz w:val="18"/>
                  <w:szCs w:val="18"/>
                  <w:lang w:eastAsia="en-GB"/>
                </w:rPr>
                <w:t xml:space="preserve"> [online]. Available from: &lt;http://www.broadbandbuyer.co.uk/products/16680-netgear-gs728tp-100eus/&gt; [accessed 15 December 2016].</w:t>
              </w:r>
            </w:p>
            <w:p w14:paraId="2C597C44"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lastRenderedPageBreak/>
                <w:t xml:space="preserve">Gigabit Switches (2002) </w:t>
              </w:r>
              <w:r w:rsidRPr="00A81B6D">
                <w:rPr>
                  <w:rFonts w:cs="Times New Roman"/>
                  <w:i/>
                  <w:iCs/>
                  <w:sz w:val="18"/>
                  <w:szCs w:val="18"/>
                  <w:lang w:eastAsia="en-GB"/>
                </w:rPr>
                <w:t>NETGEAR GS110TP-200EUS specifications - NETGEAR GS110TP v2 ProSafe 8-Port smart Gigabit PoE switch w/ 2x Gigabit SFP ports (59.3W)</w:t>
              </w:r>
              <w:r w:rsidRPr="00A81B6D">
                <w:rPr>
                  <w:rFonts w:cs="Times New Roman"/>
                  <w:sz w:val="18"/>
                  <w:szCs w:val="18"/>
                  <w:lang w:eastAsia="en-GB"/>
                </w:rPr>
                <w:t xml:space="preserve"> [online]. Available from: &lt;http://www.broadbandbuyer.co.uk/products/20030-netgear-gs110tp-200eus/specifications/#content&gt; [accessed 15 December 2016].</w:t>
              </w:r>
            </w:p>
            <w:p w14:paraId="0001017E" w14:textId="4F419A9C" w:rsidR="00516C94" w:rsidRPr="00A81B6D" w:rsidRDefault="00516C94" w:rsidP="00516C94">
              <w:pPr>
                <w:shd w:val="clear" w:color="auto" w:fill="FFFFFF"/>
                <w:spacing w:after="0" w:line="240" w:lineRule="auto"/>
                <w:rPr>
                  <w:rFonts w:cs="Times New Roman"/>
                  <w:sz w:val="18"/>
                  <w:szCs w:val="18"/>
                  <w:lang w:eastAsia="en-GB"/>
                </w:rPr>
              </w:pPr>
            </w:p>
            <w:p w14:paraId="41A2E882" w14:textId="186CCD3A"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Inc, A. (2016) </w:t>
              </w:r>
              <w:r w:rsidRPr="00A81B6D">
                <w:rPr>
                  <w:rFonts w:cs="Times New Roman"/>
                  <w:i/>
                  <w:iCs/>
                  <w:sz w:val="18"/>
                  <w:szCs w:val="18"/>
                  <w:lang w:eastAsia="en-GB"/>
                </w:rPr>
                <w:t xml:space="preserve">MacOS - </w:t>
              </w:r>
              <w:r w:rsidR="00620B33">
                <w:rPr>
                  <w:rFonts w:cs="Times New Roman"/>
                  <w:i/>
                  <w:iCs/>
                  <w:noProof/>
                  <w:sz w:val="18"/>
                  <w:szCs w:val="18"/>
                  <w:lang w:eastAsia="en-GB"/>
                </w:rPr>
                <w:t>S</w:t>
              </w:r>
              <w:r w:rsidRPr="00620B33">
                <w:rPr>
                  <w:rFonts w:cs="Times New Roman"/>
                  <w:i/>
                  <w:iCs/>
                  <w:noProof/>
                  <w:sz w:val="18"/>
                  <w:szCs w:val="18"/>
                  <w:lang w:eastAsia="en-GB"/>
                </w:rPr>
                <w:t>ecurity</w:t>
              </w:r>
              <w:r w:rsidRPr="00A81B6D">
                <w:rPr>
                  <w:rFonts w:cs="Times New Roman"/>
                  <w:sz w:val="18"/>
                  <w:szCs w:val="18"/>
                  <w:lang w:eastAsia="en-GB"/>
                </w:rPr>
                <w:t xml:space="preserve"> [online] Apple (United Kingdom). Available from: &lt;http://www.apple.com/uk/macos/security/&gt; [accessed 2 December 2016].</w:t>
              </w:r>
            </w:p>
            <w:p w14:paraId="299C4933"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makes it safer to download apps by protecting you from inadvertently installing malicious software on your Mac"</w:t>
              </w:r>
              <w:r w:rsidRPr="00A81B6D">
                <w:rPr>
                  <w:rFonts w:cs="Times New Roman"/>
                  <w:sz w:val="18"/>
                  <w:szCs w:val="18"/>
                  <w:lang w:eastAsia="en-GB"/>
                </w:rPr>
                <w:t xml:space="preserve"> (Inc, 2016)</w:t>
              </w:r>
            </w:p>
            <w:p w14:paraId="6BB10490"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XTS-AES 128 encryption"</w:t>
              </w:r>
              <w:r w:rsidRPr="00A81B6D">
                <w:rPr>
                  <w:rFonts w:cs="Times New Roman"/>
                  <w:sz w:val="18"/>
                  <w:szCs w:val="18"/>
                  <w:lang w:eastAsia="en-GB"/>
                </w:rPr>
                <w:t xml:space="preserve"> (Inc, 2016)</w:t>
              </w:r>
            </w:p>
            <w:p w14:paraId="0108FCC1" w14:textId="54D3B1DD"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 xml:space="preserve">"unique Developer ID from Apple and use it to digitally sign their apps. The Developer ID allows Gatekeeper to block apps created by malware developers and to verify that apps </w:t>
              </w:r>
              <w:r w:rsidRPr="00620B33">
                <w:rPr>
                  <w:rFonts w:cs="Times New Roman"/>
                  <w:i/>
                  <w:iCs/>
                  <w:noProof/>
                  <w:sz w:val="18"/>
                  <w:szCs w:val="18"/>
                  <w:lang w:eastAsia="en-GB"/>
                </w:rPr>
                <w:t>have</w:t>
              </w:r>
              <w:r w:rsidR="00620B33" w:rsidRPr="00620B33">
                <w:rPr>
                  <w:rFonts w:cs="Times New Roman"/>
                  <w:i/>
                  <w:iCs/>
                  <w:noProof/>
                  <w:sz w:val="18"/>
                  <w:szCs w:val="18"/>
                  <w:lang w:eastAsia="en-GB"/>
                </w:rPr>
                <w:t xml:space="preserve"> no</w:t>
              </w:r>
              <w:r w:rsidRPr="00620B33">
                <w:rPr>
                  <w:rFonts w:cs="Times New Roman"/>
                  <w:i/>
                  <w:iCs/>
                  <w:noProof/>
                  <w:sz w:val="18"/>
                  <w:szCs w:val="18"/>
                  <w:lang w:eastAsia="en-GB"/>
                </w:rPr>
                <w:t>t</w:t>
              </w:r>
              <w:r w:rsidRPr="00A81B6D">
                <w:rPr>
                  <w:rFonts w:cs="Times New Roman"/>
                  <w:i/>
                  <w:iCs/>
                  <w:sz w:val="18"/>
                  <w:szCs w:val="18"/>
                  <w:lang w:eastAsia="en-GB"/>
                </w:rPr>
                <w:t xml:space="preserve"> been tampered with"</w:t>
              </w:r>
              <w:r w:rsidRPr="00A81B6D">
                <w:rPr>
                  <w:rFonts w:cs="Times New Roman"/>
                  <w:sz w:val="18"/>
                  <w:szCs w:val="18"/>
                  <w:lang w:eastAsia="en-GB"/>
                </w:rPr>
                <w:t xml:space="preserve"> (Inc, 2016)</w:t>
              </w:r>
            </w:p>
            <w:p w14:paraId="50D53614"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Instant wipe removes the encryption keys from your Mac — making the data completely inaccessible — then proceeds with a thorough wipe of all data from the disk."</w:t>
              </w:r>
              <w:r w:rsidRPr="00A81B6D">
                <w:rPr>
                  <w:rFonts w:cs="Times New Roman"/>
                  <w:sz w:val="18"/>
                  <w:szCs w:val="18"/>
                  <w:lang w:eastAsia="en-GB"/>
                </w:rPr>
                <w:t xml:space="preserve"> (Inc, 2016)</w:t>
              </w:r>
            </w:p>
            <w:p w14:paraId="1E887F6D"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Address Space Layout Randomisation (ASLR) changes the memory locations where different parts of an app are stored."</w:t>
              </w:r>
              <w:r w:rsidRPr="00A81B6D">
                <w:rPr>
                  <w:rFonts w:cs="Times New Roman"/>
                  <w:sz w:val="18"/>
                  <w:szCs w:val="18"/>
                  <w:lang w:eastAsia="en-GB"/>
                </w:rPr>
                <w:t xml:space="preserve"> (Inc, 2016)</w:t>
              </w:r>
            </w:p>
            <w:p w14:paraId="758D3596"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memory used for data and memory used for executable instructions."</w:t>
              </w:r>
              <w:r w:rsidRPr="00A81B6D">
                <w:rPr>
                  <w:rFonts w:cs="Times New Roman"/>
                  <w:sz w:val="18"/>
                  <w:szCs w:val="18"/>
                  <w:lang w:eastAsia="en-GB"/>
                </w:rPr>
                <w:t xml:space="preserve"> (Inc, 2016)</w:t>
              </w:r>
            </w:p>
            <w:p w14:paraId="454DB626"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critical system components"</w:t>
              </w:r>
              <w:r w:rsidRPr="00A81B6D">
                <w:rPr>
                  <w:rFonts w:cs="Times New Roman"/>
                  <w:sz w:val="18"/>
                  <w:szCs w:val="18"/>
                  <w:lang w:eastAsia="en-GB"/>
                </w:rPr>
                <w:t xml:space="preserve"> (Inc, 2016)</w:t>
              </w:r>
            </w:p>
            <w:p w14:paraId="1C3276F4" w14:textId="77777777" w:rsidR="00A81B6D" w:rsidRPr="00A81B6D" w:rsidRDefault="00A81B6D" w:rsidP="00516C94">
              <w:pPr>
                <w:shd w:val="clear" w:color="auto" w:fill="FFFFFF"/>
                <w:spacing w:after="0" w:line="240" w:lineRule="auto"/>
                <w:rPr>
                  <w:rFonts w:cs="Times New Roman"/>
                  <w:sz w:val="18"/>
                  <w:szCs w:val="18"/>
                  <w:lang w:eastAsia="en-GB"/>
                </w:rPr>
              </w:pPr>
            </w:p>
            <w:p w14:paraId="46E59998" w14:textId="71745F54"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Real time data transfer using fiber optic communication - IEEE Xplore document</w:t>
              </w:r>
              <w:r w:rsidRPr="00A81B6D">
                <w:rPr>
                  <w:rFonts w:cs="Times New Roman"/>
                  <w:sz w:val="18"/>
                  <w:szCs w:val="18"/>
                  <w:lang w:eastAsia="en-GB"/>
                </w:rPr>
                <w:t xml:space="preserve"> (2016) [online]. Available from: &lt;http://ieeexplore.ieee.org/document/7726905/&gt; [accessed 27 November 2016].</w:t>
              </w:r>
            </w:p>
            <w:p w14:paraId="714230F6" w14:textId="100358F0"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 xml:space="preserve">"Because of its advantages over electrical transmission, optical </w:t>
              </w:r>
              <w:r w:rsidRPr="00620B33">
                <w:rPr>
                  <w:rFonts w:cs="Times New Roman"/>
                  <w:i/>
                  <w:iCs/>
                  <w:noProof/>
                  <w:sz w:val="18"/>
                  <w:szCs w:val="18"/>
                  <w:lang w:eastAsia="en-GB"/>
                </w:rPr>
                <w:t>fib</w:t>
              </w:r>
              <w:r w:rsidR="00620B33">
                <w:rPr>
                  <w:rFonts w:cs="Times New Roman"/>
                  <w:i/>
                  <w:iCs/>
                  <w:noProof/>
                  <w:sz w:val="18"/>
                  <w:szCs w:val="18"/>
                  <w:lang w:eastAsia="en-GB"/>
                </w:rPr>
                <w:t>re</w:t>
              </w:r>
              <w:r w:rsidRPr="00620B33">
                <w:rPr>
                  <w:rFonts w:cs="Times New Roman"/>
                  <w:i/>
                  <w:iCs/>
                  <w:noProof/>
                  <w:sz w:val="18"/>
                  <w:szCs w:val="18"/>
                  <w:lang w:eastAsia="en-GB"/>
                </w:rPr>
                <w:t>s</w:t>
              </w:r>
              <w:r w:rsidRPr="00A81B6D">
                <w:rPr>
                  <w:rFonts w:cs="Times New Roman"/>
                  <w:i/>
                  <w:iCs/>
                  <w:sz w:val="18"/>
                  <w:szCs w:val="18"/>
                  <w:lang w:eastAsia="en-GB"/>
                </w:rPr>
                <w:t xml:space="preserve"> have largely replaced copper wire communications in core networks in the developed world."</w:t>
              </w:r>
              <w:r w:rsidRPr="00A81B6D">
                <w:rPr>
                  <w:rFonts w:cs="Times New Roman"/>
                  <w:sz w:val="18"/>
                  <w:szCs w:val="18"/>
                  <w:lang w:eastAsia="en-GB"/>
                </w:rPr>
                <w:t xml:space="preserve"> (</w:t>
              </w:r>
              <w:r w:rsidRPr="00A81B6D">
                <w:rPr>
                  <w:rFonts w:cs="Times New Roman"/>
                  <w:i/>
                  <w:iCs/>
                  <w:sz w:val="18"/>
                  <w:szCs w:val="18"/>
                  <w:lang w:eastAsia="en-GB"/>
                </w:rPr>
                <w:t xml:space="preserve">Real time data transfer using </w:t>
              </w:r>
              <w:r w:rsidRPr="00620B33">
                <w:rPr>
                  <w:rFonts w:cs="Times New Roman"/>
                  <w:i/>
                  <w:iCs/>
                  <w:noProof/>
                  <w:sz w:val="18"/>
                  <w:szCs w:val="18"/>
                  <w:lang w:eastAsia="en-GB"/>
                </w:rPr>
                <w:t>fib</w:t>
              </w:r>
              <w:r w:rsidR="00620B33">
                <w:rPr>
                  <w:rFonts w:cs="Times New Roman"/>
                  <w:i/>
                  <w:iCs/>
                  <w:noProof/>
                  <w:sz w:val="18"/>
                  <w:szCs w:val="18"/>
                  <w:lang w:eastAsia="en-GB"/>
                </w:rPr>
                <w:t>re</w:t>
              </w:r>
              <w:r w:rsidRPr="00A81B6D">
                <w:rPr>
                  <w:rFonts w:cs="Times New Roman"/>
                  <w:i/>
                  <w:iCs/>
                  <w:sz w:val="18"/>
                  <w:szCs w:val="18"/>
                  <w:lang w:eastAsia="en-GB"/>
                </w:rPr>
                <w:t xml:space="preserve"> optic communication - IEEE Xplore document</w:t>
              </w:r>
              <w:r w:rsidRPr="00A81B6D">
                <w:rPr>
                  <w:rFonts w:cs="Times New Roman"/>
                  <w:sz w:val="18"/>
                  <w:szCs w:val="18"/>
                  <w:lang w:eastAsia="en-GB"/>
                </w:rPr>
                <w:t>, 2016)</w:t>
              </w:r>
            </w:p>
            <w:p w14:paraId="428419E7" w14:textId="77777777" w:rsidR="00AA3143" w:rsidRPr="00A81B6D" w:rsidRDefault="00AA3143" w:rsidP="00516C94">
              <w:pPr>
                <w:shd w:val="clear" w:color="auto" w:fill="FFFFFF"/>
                <w:spacing w:after="0" w:line="240" w:lineRule="auto"/>
                <w:rPr>
                  <w:rFonts w:cs="Times New Roman"/>
                  <w:sz w:val="18"/>
                  <w:szCs w:val="18"/>
                  <w:lang w:eastAsia="en-GB"/>
                </w:rPr>
              </w:pPr>
            </w:p>
            <w:p w14:paraId="135D37EB" w14:textId="1809002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Singh1, P. and Verma2, S. (n.d.) JOURNAL OF COMPUTER SCIENCE AND ENGINEERING</w:t>
              </w:r>
              <w:r w:rsidR="00DD407D">
                <w:rPr>
                  <w:rFonts w:cs="Times New Roman"/>
                  <w:sz w:val="18"/>
                  <w:szCs w:val="18"/>
                  <w:lang w:eastAsia="en-GB"/>
                </w:rPr>
                <w:t xml:space="preserve"> NETWORK TOPOLOGIES. [online],</w:t>
              </w:r>
              <w:bookmarkStart w:id="567" w:name="_GoBack"/>
              <w:bookmarkEnd w:id="567"/>
              <w:r w:rsidRPr="00A81B6D">
                <w:rPr>
                  <w:rFonts w:cs="Times New Roman"/>
                  <w:sz w:val="18"/>
                  <w:szCs w:val="18"/>
                  <w:lang w:eastAsia="en-GB"/>
                </w:rPr>
                <w:t xml:space="preserve"> Available from: &lt;http://www.ijrdo.org/International-Journal-of-Research-&amp;-Development-Organisation-pdf/International-Journal-Of-Computer-Science-Engineering/Journal-Of-Computer-Science-Engg-May-15/May-Cse-1.pdf&gt; [accessed 14 December 2016].</w:t>
              </w:r>
            </w:p>
            <w:p w14:paraId="28D173D9" w14:textId="011003C1"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w:t>
              </w:r>
              <w:r w:rsidR="00620B33" w:rsidRPr="00620B33">
                <w:rPr>
                  <w:rFonts w:cs="Times New Roman"/>
                  <w:i/>
                  <w:iCs/>
                  <w:noProof/>
                  <w:sz w:val="18"/>
                  <w:szCs w:val="18"/>
                  <w:lang w:eastAsia="en-GB"/>
                </w:rPr>
                <w:t>E</w:t>
              </w:r>
              <w:r w:rsidRPr="00620B33">
                <w:rPr>
                  <w:rFonts w:cs="Times New Roman"/>
                  <w:i/>
                  <w:iCs/>
                  <w:noProof/>
                  <w:sz w:val="18"/>
                  <w:szCs w:val="18"/>
                  <w:lang w:eastAsia="en-GB"/>
                </w:rPr>
                <w:t>ntire</w:t>
              </w:r>
              <w:r w:rsidRPr="00A81B6D">
                <w:rPr>
                  <w:rFonts w:cs="Times New Roman"/>
                  <w:i/>
                  <w:iCs/>
                  <w:sz w:val="18"/>
                  <w:szCs w:val="18"/>
                  <w:lang w:eastAsia="en-GB"/>
                </w:rPr>
                <w:t xml:space="preserve"> network shuts down if there is a break in the main cable"</w:t>
              </w:r>
              <w:r w:rsidRPr="00A81B6D">
                <w:rPr>
                  <w:rFonts w:cs="Times New Roman"/>
                  <w:sz w:val="18"/>
                  <w:szCs w:val="18"/>
                  <w:lang w:eastAsia="en-GB"/>
                </w:rPr>
                <w:t xml:space="preserve"> (Singh1 and Verma2, n.d.)</w:t>
              </w:r>
            </w:p>
            <w:p w14:paraId="5061C982" w14:textId="77777777" w:rsidR="00AA3143" w:rsidRPr="00A81B6D" w:rsidRDefault="00AA3143" w:rsidP="00516C94">
              <w:pPr>
                <w:shd w:val="clear" w:color="auto" w:fill="FFFFFF"/>
                <w:spacing w:after="0" w:line="240" w:lineRule="auto"/>
                <w:rPr>
                  <w:rFonts w:cs="Times New Roman"/>
                  <w:sz w:val="18"/>
                  <w:szCs w:val="18"/>
                  <w:lang w:eastAsia="en-GB"/>
                </w:rPr>
              </w:pPr>
            </w:p>
            <w:p w14:paraId="3F073AEC" w14:textId="3B41B063" w:rsidR="00A81B6D"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Switches, G. (2002) </w:t>
              </w:r>
              <w:r w:rsidRPr="00A81B6D">
                <w:rPr>
                  <w:rFonts w:cs="Times New Roman"/>
                  <w:i/>
                  <w:iCs/>
                  <w:sz w:val="18"/>
                  <w:szCs w:val="18"/>
                  <w:lang w:eastAsia="en-GB"/>
                </w:rPr>
                <w:t>NETGEAR GS110TP-200EUS specifications - NETGEAR GS110TP v2 ProSafe 8-Port smart Gigabit PoE switch w/ 2x Gigabit SFP ports (59.3W)</w:t>
              </w:r>
              <w:r w:rsidRPr="00A81B6D">
                <w:rPr>
                  <w:rFonts w:cs="Times New Roman"/>
                  <w:sz w:val="18"/>
                  <w:szCs w:val="18"/>
                  <w:lang w:eastAsia="en-GB"/>
                </w:rPr>
                <w:t xml:space="preserve"> [online]. Available from: &lt;http://www.broadbandbuyer.co.uk/products/20030-netgear-gs110tp-200eus/specifications/#content&gt; [accessed 9 November 2016].</w:t>
              </w:r>
            </w:p>
            <w:p w14:paraId="494CF7BA"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high-priority traffic gets delivered more efficiently"</w:t>
              </w:r>
              <w:r w:rsidRPr="00A81B6D">
                <w:rPr>
                  <w:rFonts w:cs="Times New Roman"/>
                  <w:sz w:val="18"/>
                  <w:szCs w:val="18"/>
                  <w:lang w:eastAsia="en-GB"/>
                </w:rPr>
                <w:t xml:space="preserve"> (Switches, 2002)</w:t>
              </w:r>
            </w:p>
            <w:p w14:paraId="7D3584A3" w14:textId="77777777" w:rsidR="00AA3143" w:rsidRPr="00A81B6D" w:rsidRDefault="00AA3143" w:rsidP="00516C94">
              <w:pPr>
                <w:shd w:val="clear" w:color="auto" w:fill="FFFFFF"/>
                <w:spacing w:after="0" w:line="240" w:lineRule="auto"/>
                <w:rPr>
                  <w:rFonts w:cs="Times New Roman"/>
                  <w:sz w:val="18"/>
                  <w:szCs w:val="18"/>
                  <w:lang w:eastAsia="en-GB"/>
                </w:rPr>
              </w:pPr>
            </w:p>
            <w:p w14:paraId="28C87516"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Systems, C., Inc, C. S. and Systems, I. S. C. (2002) </w:t>
              </w:r>
              <w:r w:rsidRPr="00A81B6D">
                <w:rPr>
                  <w:rFonts w:cs="Times New Roman"/>
                  <w:i/>
                  <w:iCs/>
                  <w:sz w:val="18"/>
                  <w:szCs w:val="18"/>
                  <w:lang w:eastAsia="en-GB"/>
                </w:rPr>
                <w:t>CCNA self-study: CCNA basics (CCNAB)</w:t>
              </w:r>
              <w:r w:rsidRPr="00A81B6D">
                <w:rPr>
                  <w:rFonts w:cs="Times New Roman"/>
                  <w:sz w:val="18"/>
                  <w:szCs w:val="18"/>
                  <w:lang w:eastAsia="en-GB"/>
                </w:rPr>
                <w:t>. Indianapolis: Cisco Press.</w:t>
              </w:r>
            </w:p>
            <w:p w14:paraId="20FA3155"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electrical noise"</w:t>
              </w:r>
              <w:r w:rsidRPr="00A81B6D">
                <w:rPr>
                  <w:rFonts w:cs="Times New Roman"/>
                  <w:sz w:val="18"/>
                  <w:szCs w:val="18"/>
                  <w:lang w:eastAsia="en-GB"/>
                </w:rPr>
                <w:t xml:space="preserve"> (Systems, Inc, and Systems, 2002)</w:t>
              </w:r>
            </w:p>
            <w:p w14:paraId="39435B7A"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the shield acts like an antenna and picks up unwanted signals."</w:t>
              </w:r>
              <w:r w:rsidRPr="00A81B6D">
                <w:rPr>
                  <w:rFonts w:cs="Times New Roman"/>
                  <w:sz w:val="18"/>
                  <w:szCs w:val="18"/>
                  <w:lang w:eastAsia="en-GB"/>
                </w:rPr>
                <w:t xml:space="preserve"> (Systems, Inc, and Systems, 2002)</w:t>
              </w:r>
            </w:p>
            <w:p w14:paraId="61A4E42D" w14:textId="77777777" w:rsidR="00A81B6D" w:rsidRPr="00A81B6D" w:rsidRDefault="00A81B6D" w:rsidP="00516C94">
              <w:pPr>
                <w:shd w:val="clear" w:color="auto" w:fill="FFFFFF"/>
                <w:spacing w:after="0" w:line="240" w:lineRule="auto"/>
                <w:rPr>
                  <w:rFonts w:cs="Times New Roman"/>
                  <w:sz w:val="18"/>
                  <w:szCs w:val="18"/>
                  <w:lang w:eastAsia="en-GB"/>
                </w:rPr>
              </w:pPr>
            </w:p>
            <w:p w14:paraId="681929BD"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 xml:space="preserve">Virgin Media (2016) </w:t>
              </w:r>
              <w:r w:rsidRPr="00A81B6D">
                <w:rPr>
                  <w:rFonts w:cs="Times New Roman"/>
                  <w:i/>
                  <w:iCs/>
                  <w:sz w:val="18"/>
                  <w:szCs w:val="18"/>
                  <w:lang w:eastAsia="en-GB"/>
                </w:rPr>
                <w:t>Leased lines quote | business Ethernet</w:t>
              </w:r>
              <w:r w:rsidRPr="00A81B6D">
                <w:rPr>
                  <w:rFonts w:cs="Times New Roman"/>
                  <w:sz w:val="18"/>
                  <w:szCs w:val="18"/>
                  <w:lang w:eastAsia="en-GB"/>
                </w:rPr>
                <w:t xml:space="preserve"> [online]. Available from: &lt;http://www.virginmediabusiness.co.uk/Products-and-solutions/Broadband-and-Internet-Services/Managed-Internet-Access/&gt; [accessed 15 December 2016].</w:t>
              </w:r>
            </w:p>
            <w:p w14:paraId="004377E5"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firewalls, anti-virus, anti-spam, web filtering and more."</w:t>
              </w:r>
              <w:r w:rsidRPr="00A81B6D">
                <w:rPr>
                  <w:rFonts w:cs="Times New Roman"/>
                  <w:sz w:val="18"/>
                  <w:szCs w:val="18"/>
                  <w:lang w:eastAsia="en-GB"/>
                </w:rPr>
                <w:t xml:space="preserve"> (Virgin Media, 2016)</w:t>
              </w:r>
            </w:p>
            <w:p w14:paraId="375B3554"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business class SLA."</w:t>
              </w:r>
              <w:r w:rsidRPr="00A81B6D">
                <w:rPr>
                  <w:rFonts w:cs="Times New Roman"/>
                  <w:sz w:val="18"/>
                  <w:szCs w:val="18"/>
                  <w:lang w:eastAsia="en-GB"/>
                </w:rPr>
                <w:t xml:space="preserve"> (Virgin Media, 2016)</w:t>
              </w:r>
            </w:p>
            <w:p w14:paraId="4119A6A4"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We can help you lower the risk of lost or stolen passwords and manage your users with token-based authentication"</w:t>
              </w:r>
              <w:r w:rsidRPr="00A81B6D">
                <w:rPr>
                  <w:rFonts w:cs="Times New Roman"/>
                  <w:sz w:val="18"/>
                  <w:szCs w:val="18"/>
                  <w:lang w:eastAsia="en-GB"/>
                </w:rPr>
                <w:t xml:space="preserve"> (Virgin Media, 2016)</w:t>
              </w:r>
            </w:p>
            <w:p w14:paraId="101AC29D" w14:textId="77777777" w:rsid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secondary leased line connections to our lower cost business broadband on FTTC or cable modem. We’re the only provider in the UK with a cable modem backup option, giving you a connection of up to 50Mbps download and 5Mbit/s upload."</w:t>
              </w:r>
              <w:r w:rsidRPr="00A81B6D">
                <w:rPr>
                  <w:rFonts w:cs="Times New Roman"/>
                  <w:sz w:val="18"/>
                  <w:szCs w:val="18"/>
                  <w:lang w:eastAsia="en-GB"/>
                </w:rPr>
                <w:t xml:space="preserve"> (Virgin Media, 2016)</w:t>
              </w:r>
            </w:p>
            <w:p w14:paraId="7EB976C4" w14:textId="77777777" w:rsidR="00A81B6D" w:rsidRPr="00A81B6D" w:rsidRDefault="00A81B6D" w:rsidP="00516C94">
              <w:pPr>
                <w:shd w:val="clear" w:color="auto" w:fill="FFFFFF"/>
                <w:spacing w:after="0" w:line="240" w:lineRule="auto"/>
                <w:rPr>
                  <w:rFonts w:cs="Times New Roman"/>
                  <w:sz w:val="18"/>
                  <w:szCs w:val="18"/>
                  <w:lang w:eastAsia="en-GB"/>
                </w:rPr>
              </w:pPr>
            </w:p>
            <w:p w14:paraId="6DA8BD20"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sz w:val="18"/>
                  <w:szCs w:val="18"/>
                  <w:lang w:eastAsia="en-GB"/>
                </w:rPr>
                <w:t>(n.d.) [online]. Available from: &lt;http://research.omicsgroup.org/index.php/Ring_network&gt; [accessed 14 December 2016].</w:t>
              </w:r>
            </w:p>
            <w:p w14:paraId="42ED903B" w14:textId="77777777" w:rsidR="00516C94" w:rsidRPr="00A81B6D"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Moving, adding and changing the devices can affect the network"</w:t>
              </w:r>
              <w:r w:rsidRPr="00A81B6D">
                <w:rPr>
                  <w:rFonts w:cs="Times New Roman"/>
                  <w:sz w:val="18"/>
                  <w:szCs w:val="18"/>
                  <w:lang w:eastAsia="en-GB"/>
                </w:rPr>
                <w:t xml:space="preserve"> (n.d.)</w:t>
              </w:r>
            </w:p>
            <w:p w14:paraId="3D74F4CD" w14:textId="31C25F62" w:rsidR="00516C94" w:rsidRPr="00516C94" w:rsidRDefault="00516C94" w:rsidP="00516C94">
              <w:pPr>
                <w:shd w:val="clear" w:color="auto" w:fill="FFFFFF"/>
                <w:spacing w:after="0" w:line="240" w:lineRule="auto"/>
                <w:rPr>
                  <w:rFonts w:cs="Times New Roman"/>
                  <w:sz w:val="18"/>
                  <w:szCs w:val="18"/>
                  <w:lang w:eastAsia="en-GB"/>
                </w:rPr>
              </w:pPr>
              <w:r w:rsidRPr="00A81B6D">
                <w:rPr>
                  <w:rFonts w:cs="Times New Roman"/>
                  <w:i/>
                  <w:iCs/>
                  <w:sz w:val="18"/>
                  <w:szCs w:val="18"/>
                  <w:lang w:eastAsia="en-GB"/>
                </w:rPr>
                <w:t>"One malfunctioning workstation can create problems for the entire network. This can be solved by using a dual ring or a switch that closes off the break."</w:t>
              </w:r>
              <w:r w:rsidRPr="00A81B6D">
                <w:rPr>
                  <w:rFonts w:cs="Times New Roman"/>
                  <w:sz w:val="18"/>
                  <w:szCs w:val="18"/>
                  <w:lang w:eastAsia="en-GB"/>
                </w:rPr>
                <w:t xml:space="preserve"> (n.d.)</w:t>
              </w:r>
            </w:p>
            <w:p w14:paraId="34591DC6" w14:textId="2D9A120C" w:rsidR="000554A1" w:rsidRDefault="000554A1" w:rsidP="00516C94">
              <w:pPr>
                <w:shd w:val="clear" w:color="auto" w:fill="FFFFFF"/>
                <w:spacing w:after="0" w:line="240" w:lineRule="auto"/>
                <w:rPr>
                  <w:rFonts w:cs="Times New Roman"/>
                  <w:sz w:val="18"/>
                  <w:szCs w:val="18"/>
                  <w:lang w:eastAsia="en-GB"/>
                </w:rPr>
              </w:pPr>
            </w:p>
            <w:p w14:paraId="3D03C7E1" w14:textId="77777777" w:rsidR="00E22FD2" w:rsidRDefault="00E22FD2" w:rsidP="00E22FD2">
              <w:pPr>
                <w:shd w:val="clear" w:color="auto" w:fill="FFFFFF"/>
                <w:spacing w:after="0" w:line="240" w:lineRule="auto"/>
                <w:rPr>
                  <w:rFonts w:ascii="Helvetica" w:hAnsi="Helvetica" w:cs="Times New Roman"/>
                  <w:sz w:val="18"/>
                  <w:szCs w:val="18"/>
                  <w:lang w:eastAsia="en-GB"/>
                </w:rPr>
              </w:pPr>
              <w:r w:rsidRPr="00E22FD2">
                <w:rPr>
                  <w:rFonts w:ascii="Helvetica" w:hAnsi="Helvetica" w:cs="Times New Roman"/>
                  <w:sz w:val="18"/>
                  <w:szCs w:val="18"/>
                  <w:lang w:eastAsia="en-GB"/>
                </w:rPr>
                <w:t xml:space="preserve">(2016) </w:t>
              </w:r>
              <w:r w:rsidRPr="00E22FD2">
                <w:rPr>
                  <w:rFonts w:ascii="Helvetica" w:hAnsi="Helvetica" w:cs="Times New Roman"/>
                  <w:i/>
                  <w:iCs/>
                  <w:sz w:val="18"/>
                  <w:szCs w:val="18"/>
                  <w:lang w:eastAsia="en-GB"/>
                </w:rPr>
                <w:t>Direct channel support systems</w:t>
              </w:r>
              <w:r w:rsidRPr="00E22FD2">
                <w:rPr>
                  <w:rFonts w:ascii="Helvetica" w:hAnsi="Helvetica" w:cs="Times New Roman"/>
                  <w:sz w:val="18"/>
                  <w:szCs w:val="18"/>
                  <w:lang w:eastAsia="en-GB"/>
                </w:rPr>
                <w:t xml:space="preserve"> [online]. Available from: &lt;http://directchannel.uk.com&gt; [accessed 16 December 2016].</w:t>
              </w:r>
            </w:p>
            <w:p w14:paraId="3C677DEF" w14:textId="77777777" w:rsidR="00E22FD2" w:rsidRPr="00E22FD2" w:rsidRDefault="00E22FD2" w:rsidP="00E22FD2">
              <w:pPr>
                <w:shd w:val="clear" w:color="auto" w:fill="FFFFFF"/>
                <w:spacing w:after="0" w:line="240" w:lineRule="auto"/>
                <w:rPr>
                  <w:rFonts w:ascii="Helvetica" w:hAnsi="Helvetica" w:cs="Times New Roman"/>
                  <w:sz w:val="18"/>
                  <w:szCs w:val="18"/>
                  <w:lang w:eastAsia="en-GB"/>
                </w:rPr>
              </w:pPr>
            </w:p>
            <w:p w14:paraId="5517EA83" w14:textId="77777777" w:rsidR="00E22FD2" w:rsidRDefault="00E22FD2" w:rsidP="00E22FD2">
              <w:pPr>
                <w:shd w:val="clear" w:color="auto" w:fill="FFFFFF"/>
                <w:spacing w:after="0" w:line="240" w:lineRule="auto"/>
                <w:rPr>
                  <w:rFonts w:ascii="Helvetica" w:hAnsi="Helvetica" w:cs="Times New Roman"/>
                  <w:sz w:val="18"/>
                  <w:szCs w:val="18"/>
                  <w:lang w:eastAsia="en-GB"/>
                </w:rPr>
              </w:pPr>
              <w:r w:rsidRPr="00E22FD2">
                <w:rPr>
                  <w:rFonts w:ascii="Helvetica" w:hAnsi="Helvetica" w:cs="Times New Roman"/>
                  <w:sz w:val="18"/>
                  <w:szCs w:val="18"/>
                  <w:lang w:eastAsia="en-GB"/>
                </w:rPr>
                <w:t xml:space="preserve">2016 www (2002) </w:t>
              </w:r>
              <w:r w:rsidRPr="00E22FD2">
                <w:rPr>
                  <w:rFonts w:ascii="Helvetica" w:hAnsi="Helvetica" w:cs="Times New Roman"/>
                  <w:i/>
                  <w:iCs/>
                  <w:sz w:val="18"/>
                  <w:szCs w:val="18"/>
                  <w:lang w:eastAsia="en-GB"/>
                </w:rPr>
                <w:t>Experts in networks &amp; WiFi for small business</w:t>
              </w:r>
              <w:r w:rsidRPr="00E22FD2">
                <w:rPr>
                  <w:rFonts w:ascii="Helvetica" w:hAnsi="Helvetica" w:cs="Times New Roman"/>
                  <w:sz w:val="18"/>
                  <w:szCs w:val="18"/>
                  <w:lang w:eastAsia="en-GB"/>
                </w:rPr>
                <w:t xml:space="preserve"> [online]. Available from: &lt;https://www.broadbandbuyer.com&gt; [accessed 16 December 2016].</w:t>
              </w:r>
            </w:p>
            <w:p w14:paraId="28FBEAAF" w14:textId="77777777" w:rsidR="00E22FD2" w:rsidRPr="00E22FD2" w:rsidRDefault="00E22FD2" w:rsidP="00E22FD2">
              <w:pPr>
                <w:shd w:val="clear" w:color="auto" w:fill="FFFFFF"/>
                <w:spacing w:after="0" w:line="240" w:lineRule="auto"/>
                <w:rPr>
                  <w:rFonts w:ascii="Helvetica" w:hAnsi="Helvetica" w:cs="Times New Roman"/>
                  <w:sz w:val="18"/>
                  <w:szCs w:val="18"/>
                  <w:lang w:eastAsia="en-GB"/>
                </w:rPr>
              </w:pPr>
            </w:p>
            <w:p w14:paraId="118C9363" w14:textId="77777777" w:rsidR="00E22FD2" w:rsidRDefault="00E22FD2" w:rsidP="00E22FD2">
              <w:pPr>
                <w:shd w:val="clear" w:color="auto" w:fill="FFFFFF"/>
                <w:spacing w:after="0" w:line="240" w:lineRule="auto"/>
                <w:rPr>
                  <w:rFonts w:ascii="Helvetica" w:hAnsi="Helvetica" w:cs="Times New Roman"/>
                  <w:sz w:val="18"/>
                  <w:szCs w:val="18"/>
                  <w:lang w:eastAsia="en-GB"/>
                </w:rPr>
              </w:pPr>
              <w:r w:rsidRPr="00E22FD2">
                <w:rPr>
                  <w:rFonts w:ascii="Helvetica" w:hAnsi="Helvetica" w:cs="Times New Roman"/>
                  <w:sz w:val="18"/>
                  <w:szCs w:val="18"/>
                  <w:lang w:eastAsia="en-GB"/>
                </w:rPr>
                <w:t xml:space="preserve">Cable Monkey (2016) </w:t>
              </w:r>
              <w:r w:rsidRPr="00E22FD2">
                <w:rPr>
                  <w:rFonts w:ascii="Helvetica" w:hAnsi="Helvetica" w:cs="Times New Roman"/>
                  <w:i/>
                  <w:iCs/>
                  <w:sz w:val="18"/>
                  <w:szCs w:val="18"/>
                  <w:lang w:eastAsia="en-GB"/>
                </w:rPr>
                <w:t>Cable monkey</w:t>
              </w:r>
              <w:r w:rsidRPr="00E22FD2">
                <w:rPr>
                  <w:rFonts w:ascii="Helvetica" w:hAnsi="Helvetica" w:cs="Times New Roman"/>
                  <w:sz w:val="18"/>
                  <w:szCs w:val="18"/>
                  <w:lang w:eastAsia="en-GB"/>
                </w:rPr>
                <w:t xml:space="preserve"> [online]. Available from: &lt;http://www.cablemonkey.co.uk&gt; [accessed 16 December 2016].</w:t>
              </w:r>
            </w:p>
            <w:p w14:paraId="0E3BD8AF" w14:textId="77777777" w:rsidR="00E22FD2" w:rsidRPr="00E22FD2" w:rsidRDefault="00E22FD2" w:rsidP="00E22FD2">
              <w:pPr>
                <w:shd w:val="clear" w:color="auto" w:fill="FFFFFF"/>
                <w:spacing w:after="0" w:line="240" w:lineRule="auto"/>
                <w:rPr>
                  <w:rFonts w:ascii="Helvetica" w:hAnsi="Helvetica" w:cs="Times New Roman"/>
                  <w:sz w:val="18"/>
                  <w:szCs w:val="18"/>
                  <w:lang w:eastAsia="en-GB"/>
                </w:rPr>
              </w:pPr>
            </w:p>
            <w:p w14:paraId="58FEF0BD" w14:textId="77777777" w:rsidR="00E22FD2" w:rsidRDefault="00E22FD2" w:rsidP="00E22FD2">
              <w:pPr>
                <w:shd w:val="clear" w:color="auto" w:fill="FFFFFF"/>
                <w:spacing w:after="0" w:line="240" w:lineRule="auto"/>
                <w:rPr>
                  <w:rFonts w:ascii="Helvetica" w:hAnsi="Helvetica" w:cs="Times New Roman"/>
                  <w:sz w:val="18"/>
                  <w:szCs w:val="18"/>
                  <w:lang w:eastAsia="en-GB"/>
                </w:rPr>
              </w:pPr>
              <w:r w:rsidRPr="00E22FD2">
                <w:rPr>
                  <w:rFonts w:ascii="Helvetica" w:hAnsi="Helvetica" w:cs="Times New Roman"/>
                  <w:sz w:val="18"/>
                  <w:szCs w:val="18"/>
                  <w:lang w:eastAsia="en-GB"/>
                </w:rPr>
                <w:t xml:space="preserve">cabling 4 less (2016) </w:t>
              </w:r>
              <w:r w:rsidRPr="00E22FD2">
                <w:rPr>
                  <w:rFonts w:ascii="Helvetica" w:hAnsi="Helvetica" w:cs="Times New Roman"/>
                  <w:i/>
                  <w:iCs/>
                  <w:sz w:val="18"/>
                  <w:szCs w:val="18"/>
                  <w:lang w:eastAsia="en-GB"/>
                </w:rPr>
                <w:t>Cabling4Less: Audio visual cables, specialising in hdmi, vga and cat5/cat6 network cables</w:t>
              </w:r>
              <w:r w:rsidRPr="00E22FD2">
                <w:rPr>
                  <w:rFonts w:ascii="Helvetica" w:hAnsi="Helvetica" w:cs="Times New Roman"/>
                  <w:sz w:val="18"/>
                  <w:szCs w:val="18"/>
                  <w:lang w:eastAsia="en-GB"/>
                </w:rPr>
                <w:t xml:space="preserve"> [online]. Available from: &lt;http://www.cabling4less.co.uk&gt; [accessed 16 December 2016].</w:t>
              </w:r>
            </w:p>
            <w:p w14:paraId="15096B1A" w14:textId="77777777" w:rsidR="00E22FD2" w:rsidRPr="00E22FD2" w:rsidRDefault="00E22FD2" w:rsidP="00E22FD2">
              <w:pPr>
                <w:shd w:val="clear" w:color="auto" w:fill="FFFFFF"/>
                <w:spacing w:after="0" w:line="240" w:lineRule="auto"/>
                <w:rPr>
                  <w:rFonts w:ascii="Helvetica" w:hAnsi="Helvetica" w:cs="Times New Roman"/>
                  <w:sz w:val="18"/>
                  <w:szCs w:val="18"/>
                  <w:lang w:eastAsia="en-GB"/>
                </w:rPr>
              </w:pPr>
            </w:p>
            <w:p w14:paraId="47667035" w14:textId="77777777" w:rsidR="00E22FD2" w:rsidRPr="00E22FD2" w:rsidRDefault="00E22FD2" w:rsidP="00E22FD2">
              <w:pPr>
                <w:shd w:val="clear" w:color="auto" w:fill="FFFFFF"/>
                <w:spacing w:after="0" w:line="240" w:lineRule="auto"/>
                <w:rPr>
                  <w:rFonts w:ascii="Helvetica" w:hAnsi="Helvetica" w:cs="Times New Roman"/>
                  <w:sz w:val="18"/>
                  <w:szCs w:val="18"/>
                  <w:lang w:eastAsia="en-GB"/>
                </w:rPr>
              </w:pPr>
              <w:r w:rsidRPr="00E22FD2">
                <w:rPr>
                  <w:rFonts w:ascii="Helvetica" w:hAnsi="Helvetica" w:cs="Times New Roman"/>
                  <w:sz w:val="18"/>
                  <w:szCs w:val="18"/>
                  <w:lang w:eastAsia="en-GB"/>
                </w:rPr>
                <w:t xml:space="preserve">Company Registration no (2016) </w:t>
              </w:r>
              <w:r w:rsidRPr="00E22FD2">
                <w:rPr>
                  <w:rFonts w:ascii="Helvetica" w:hAnsi="Helvetica" w:cs="Times New Roman"/>
                  <w:i/>
                  <w:iCs/>
                  <w:sz w:val="18"/>
                  <w:szCs w:val="18"/>
                  <w:lang w:eastAsia="en-GB"/>
                </w:rPr>
                <w:t>Power tools, electrical, plumbing supplies &amp; more</w:t>
              </w:r>
              <w:r w:rsidRPr="00E22FD2">
                <w:rPr>
                  <w:rFonts w:ascii="Helvetica" w:hAnsi="Helvetica" w:cs="Times New Roman"/>
                  <w:sz w:val="18"/>
                  <w:szCs w:val="18"/>
                  <w:lang w:eastAsia="en-GB"/>
                </w:rPr>
                <w:t xml:space="preserve"> [online]. Available from: &lt;http://www.screwfix.com&gt; [accessed 16 December 2016].</w:t>
              </w:r>
            </w:p>
            <w:p w14:paraId="0551C909" w14:textId="77777777" w:rsidR="000554A1" w:rsidRPr="00516C94" w:rsidRDefault="000554A1" w:rsidP="00516C94">
              <w:pPr>
                <w:shd w:val="clear" w:color="auto" w:fill="FFFFFF"/>
                <w:spacing w:after="0" w:line="240" w:lineRule="auto"/>
                <w:rPr>
                  <w:rFonts w:cs="Times New Roman"/>
                  <w:sz w:val="18"/>
                  <w:szCs w:val="18"/>
                  <w:lang w:eastAsia="en-GB"/>
                </w:rPr>
              </w:pPr>
            </w:p>
            <w:p w14:paraId="170B90E5" w14:textId="77777777" w:rsidR="00516C94" w:rsidRPr="00516C94" w:rsidRDefault="00516C94" w:rsidP="00516C94">
              <w:pPr>
                <w:shd w:val="clear" w:color="auto" w:fill="FFFFFF"/>
                <w:spacing w:after="0" w:line="240" w:lineRule="auto"/>
                <w:rPr>
                  <w:rFonts w:ascii="Helvetica" w:hAnsi="Helvetica" w:cs="Times New Roman"/>
                  <w:sz w:val="18"/>
                  <w:szCs w:val="18"/>
                  <w:lang w:eastAsia="en-GB"/>
                </w:rPr>
              </w:pPr>
            </w:p>
            <w:p w14:paraId="25A0B339" w14:textId="77777777" w:rsidR="00074EE2" w:rsidRPr="00AA33D4" w:rsidRDefault="00074EE2" w:rsidP="00074EE2">
              <w:pPr>
                <w:pStyle w:val="Bibliography"/>
                <w:rPr>
                  <w:sz w:val="18"/>
                  <w:szCs w:val="18"/>
                </w:rPr>
              </w:pPr>
              <w:r w:rsidRPr="00AA33D4">
                <w:rPr>
                  <w:sz w:val="18"/>
                  <w:szCs w:val="18"/>
                </w:rPr>
                <w:t>Iven, W. (2014) Apple iMac [Digital Photograph]. Available at: https://cdn.pixabay.com/photo/2015/01/21/14/14/apple-606761_960_720.jpg (Accessed: 9 December 2016).</w:t>
              </w:r>
            </w:p>
            <w:p w14:paraId="4070616C" w14:textId="77777777" w:rsidR="004F6D70" w:rsidRPr="00AA33D4" w:rsidRDefault="004F6D70" w:rsidP="004F6D70">
              <w:pPr>
                <w:pStyle w:val="Bibliography"/>
                <w:rPr>
                  <w:sz w:val="18"/>
                  <w:szCs w:val="18"/>
                </w:rPr>
              </w:pPr>
              <w:r w:rsidRPr="00AA33D4">
                <w:rPr>
                  <w:sz w:val="18"/>
                  <w:szCs w:val="18"/>
                </w:rPr>
                <w:t>Scan Computers International Ltd (2016b) Optoma full HD HD141X DLP 3D projector. Available at: https://www.scan.co.uk/products/black-friday-optoma-hd141x-dlp-projector-full-hd-3d-23k1-3000-ansi-lumens-with-speaker (Accessed: 14 December 2016).</w:t>
              </w:r>
            </w:p>
            <w:p w14:paraId="325651C3" w14:textId="3962DE8D" w:rsidR="004F6D70" w:rsidRPr="00AA33D4" w:rsidRDefault="004F6D70" w:rsidP="004F6D70">
              <w:pPr>
                <w:pStyle w:val="Bibliography"/>
                <w:rPr>
                  <w:sz w:val="18"/>
                  <w:szCs w:val="18"/>
                </w:rPr>
              </w:pPr>
              <w:r w:rsidRPr="00AA33D4">
                <w:rPr>
                  <w:sz w:val="18"/>
                  <w:szCs w:val="18"/>
                </w:rPr>
                <w:lastRenderedPageBreak/>
                <w:t xml:space="preserve">Scan Computers </w:t>
              </w:r>
              <w:r w:rsidR="00620B33">
                <w:rPr>
                  <w:noProof/>
                  <w:sz w:val="18"/>
                  <w:szCs w:val="18"/>
                </w:rPr>
                <w:t>I</w:t>
              </w:r>
              <w:r w:rsidRPr="00620B33">
                <w:rPr>
                  <w:noProof/>
                  <w:sz w:val="18"/>
                  <w:szCs w:val="18"/>
                </w:rPr>
                <w:t>nternational</w:t>
              </w:r>
              <w:r w:rsidRPr="00AA33D4">
                <w:rPr>
                  <w:sz w:val="18"/>
                  <w:szCs w:val="18"/>
                </w:rPr>
                <w:t xml:space="preserve"> (2016) WorkForce Pro Epson WF-8510DWF Multifunction Print/Copy/Scan/Fax Inkjet Printer. Available at: https://www.scan.co.uk/products/epson-workforce-pro-wf-8510dwf-print-copy-scan-fax-colour-inkjet-600-x-1200-dpi-1200-x-2400-dpi-a3pl (Accessed: 14 December 2016).</w:t>
              </w:r>
            </w:p>
            <w:p w14:paraId="348B8466" w14:textId="0EEC1D78" w:rsidR="004F6D70" w:rsidRPr="00AA33D4" w:rsidRDefault="004F6D70" w:rsidP="004F6D70">
              <w:pPr>
                <w:pStyle w:val="Bibliography"/>
                <w:rPr>
                  <w:sz w:val="18"/>
                  <w:szCs w:val="18"/>
                </w:rPr>
              </w:pPr>
              <w:r w:rsidRPr="00AA33D4">
                <w:rPr>
                  <w:sz w:val="18"/>
                  <w:szCs w:val="18"/>
                </w:rPr>
                <w:t>Scan Computers International Ltd (2016) Optoma DS-3084PWC 84" matte white projector screen, 4: 3 aspect ratio. Available at: https://www.scan.co.uk/products/84-optoma-matte-white-projector-screen-43-aspect-ratio (Accessed: 14 December 2016).</w:t>
              </w:r>
            </w:p>
            <w:p w14:paraId="133339DF" w14:textId="468F4ED0" w:rsidR="00EF6527" w:rsidRPr="00AA33D4" w:rsidRDefault="00EF6527" w:rsidP="00EF6527">
              <w:pPr>
                <w:rPr>
                  <w:sz w:val="18"/>
                </w:rPr>
              </w:pPr>
              <w:r w:rsidRPr="00AA33D4">
                <w:rPr>
                  <w:sz w:val="18"/>
                </w:rPr>
                <w:t xml:space="preserve">Intel </w:t>
              </w:r>
              <w:r w:rsidR="00DD407D" w:rsidRPr="00AA33D4">
                <w:rPr>
                  <w:sz w:val="18"/>
                </w:rPr>
                <w:t>Corporation</w:t>
              </w:r>
              <w:r w:rsidRPr="00AA33D4">
                <w:rPr>
                  <w:sz w:val="18"/>
                </w:rPr>
                <w:t xml:space="preserve"> (no date) Intel® Xeon® processor E3-1220 (8M cache, 3.10 GHz) specifications. Available at: http://ark.intel.com/products/52269/Intel-Xeon-Processor-E3-1220-8M-Cache-3_10-GHz (Accessed: 15 December 2016).</w:t>
              </w:r>
            </w:p>
            <w:p w14:paraId="46A81A98" w14:textId="67854641" w:rsidR="00EF6527" w:rsidRPr="00AA33D4" w:rsidRDefault="00EF6527" w:rsidP="00EF6527">
              <w:pPr>
                <w:rPr>
                  <w:sz w:val="18"/>
                </w:rPr>
              </w:pPr>
              <w:r w:rsidRPr="00AA33D4">
                <w:rPr>
                  <w:sz w:val="18"/>
                </w:rPr>
                <w:t xml:space="preserve">Intel </w:t>
              </w:r>
              <w:r w:rsidR="00DD407D" w:rsidRPr="00AA33D4">
                <w:rPr>
                  <w:sz w:val="18"/>
                </w:rPr>
                <w:t>Corporation</w:t>
              </w:r>
              <w:r w:rsidRPr="00AA33D4">
                <w:rPr>
                  <w:sz w:val="18"/>
                </w:rPr>
                <w:t xml:space="preserve"> (no date) Intel® Xeon® processor E5-2670 (20M cache, 2.60 GHz, 8.00 GT/s Intel® QPI) specifications. Available at: https://ark.intel.com/products/64595/Intel-Xeon-Processor-E5-2670-20M-Cache-2_60-GHz-8_00-GTs-Intel-QPI (Accessed: 15 December 2016b).</w:t>
              </w:r>
            </w:p>
            <w:p w14:paraId="163B71B6" w14:textId="77777777" w:rsidR="00B97283" w:rsidRPr="00B97283" w:rsidRDefault="00B97283" w:rsidP="00B97283">
              <w:pPr>
                <w:shd w:val="clear" w:color="auto" w:fill="FFFFFF"/>
                <w:spacing w:after="0" w:line="240" w:lineRule="auto"/>
                <w:rPr>
                  <w:rFonts w:eastAsia="Times New Roman" w:cstheme="minorHAnsi"/>
                  <w:sz w:val="18"/>
                  <w:szCs w:val="18"/>
                  <w:lang w:eastAsia="en-GB"/>
                </w:rPr>
              </w:pPr>
              <w:r w:rsidRPr="00B97283">
                <w:rPr>
                  <w:rFonts w:eastAsia="Times New Roman" w:cstheme="minorHAnsi"/>
                  <w:i/>
                  <w:iCs/>
                  <w:sz w:val="18"/>
                  <w:szCs w:val="18"/>
                  <w:lang w:eastAsia="en-GB"/>
                </w:rPr>
                <w:t>Find your perfect accounting solution</w:t>
              </w:r>
              <w:r w:rsidRPr="00B97283">
                <w:rPr>
                  <w:rFonts w:eastAsia="Times New Roman" w:cstheme="minorHAnsi"/>
                  <w:sz w:val="18"/>
                  <w:szCs w:val="18"/>
                  <w:lang w:eastAsia="en-GB"/>
                </w:rPr>
                <w:t> (2016) Available at: http://www.sage.co.uk/lp/find-your-accounting-solution?utm_source=Google&amp;utm_medium=Paid-Search&amp;utm_campaign=SpartaUK%7cGOOGLE%7cACCFIN%7cBrand_MainSage-MainVariation(E)%7cGBR&amp;utm_term=sage-account-software&amp;gclid=CJ-KtPv19tACFUSx7Qod3BsEpA (Accessed: 15 December 2016).</w:t>
              </w:r>
            </w:p>
            <w:p w14:paraId="01862252" w14:textId="1E1A0125" w:rsidR="00B97283" w:rsidRPr="00B97283" w:rsidRDefault="00B97283" w:rsidP="00B97283">
              <w:pPr>
                <w:shd w:val="clear" w:color="auto" w:fill="FFFFFF"/>
                <w:spacing w:after="0" w:line="240" w:lineRule="auto"/>
                <w:rPr>
                  <w:rFonts w:eastAsia="Times New Roman" w:cstheme="minorHAnsi"/>
                  <w:sz w:val="18"/>
                  <w:szCs w:val="18"/>
                  <w:lang w:eastAsia="en-GB"/>
                </w:rPr>
              </w:pPr>
              <w:r w:rsidRPr="00B97283">
                <w:rPr>
                  <w:rFonts w:eastAsia="Times New Roman" w:cstheme="minorHAnsi"/>
                  <w:sz w:val="18"/>
                  <w:szCs w:val="18"/>
                  <w:lang w:eastAsia="en-GB"/>
                </w:rPr>
                <w:t> </w:t>
              </w:r>
            </w:p>
            <w:p w14:paraId="7942C9EE" w14:textId="77777777" w:rsidR="00685CEE" w:rsidRPr="00720741" w:rsidRDefault="00685CEE" w:rsidP="00685CEE">
              <w:pPr>
                <w:shd w:val="clear" w:color="auto" w:fill="FFFFFF"/>
                <w:spacing w:after="0" w:line="240" w:lineRule="auto"/>
                <w:rPr>
                  <w:rFonts w:eastAsia="Times New Roman" w:cstheme="minorHAnsi"/>
                  <w:sz w:val="18"/>
                  <w:szCs w:val="18"/>
                  <w:lang w:eastAsia="en-GB"/>
                </w:rPr>
              </w:pPr>
            </w:p>
            <w:p w14:paraId="6AB15DB0" w14:textId="1FA8C520" w:rsidR="00685CEE" w:rsidRPr="00720741" w:rsidRDefault="00620B33" w:rsidP="00685CEE">
              <w:pPr>
                <w:shd w:val="clear" w:color="auto" w:fill="FFFFFF"/>
                <w:spacing w:after="0" w:line="240" w:lineRule="auto"/>
                <w:rPr>
                  <w:rFonts w:eastAsia="Times New Roman" w:cstheme="minorHAnsi"/>
                  <w:sz w:val="18"/>
                  <w:szCs w:val="18"/>
                  <w:lang w:eastAsia="en-GB"/>
                </w:rPr>
              </w:pPr>
              <w:r>
                <w:rPr>
                  <w:rFonts w:eastAsia="Times New Roman" w:cstheme="minorHAnsi"/>
                  <w:noProof/>
                  <w:sz w:val="18"/>
                  <w:szCs w:val="18"/>
                  <w:lang w:eastAsia="en-GB"/>
                </w:rPr>
                <w:t>R</w:t>
              </w:r>
              <w:r w:rsidR="00685CEE" w:rsidRPr="00620B33">
                <w:rPr>
                  <w:rFonts w:eastAsia="Times New Roman" w:cstheme="minorHAnsi"/>
                  <w:noProof/>
                  <w:sz w:val="18"/>
                  <w:szCs w:val="18"/>
                  <w:lang w:eastAsia="en-GB"/>
                </w:rPr>
                <w:t>eserved</w:t>
              </w:r>
              <w:r w:rsidR="00685CEE" w:rsidRPr="00685CEE">
                <w:rPr>
                  <w:rFonts w:eastAsia="Times New Roman" w:cstheme="minorHAnsi"/>
                  <w:sz w:val="18"/>
                  <w:szCs w:val="18"/>
                  <w:lang w:eastAsia="en-GB"/>
                </w:rPr>
                <w:t>, A. rights (2016)</w:t>
              </w:r>
              <w:r w:rsidR="00685CEE" w:rsidRPr="00720741">
                <w:rPr>
                  <w:rFonts w:eastAsia="Times New Roman" w:cstheme="minorHAnsi"/>
                  <w:sz w:val="18"/>
                  <w:szCs w:val="18"/>
                  <w:lang w:eastAsia="en-GB"/>
                </w:rPr>
                <w:t> </w:t>
              </w:r>
              <w:r w:rsidR="00685CEE" w:rsidRPr="00685CEE">
                <w:rPr>
                  <w:rFonts w:eastAsia="Times New Roman" w:cstheme="minorHAnsi"/>
                  <w:i/>
                  <w:iCs/>
                  <w:sz w:val="18"/>
                  <w:szCs w:val="18"/>
                  <w:lang w:eastAsia="en-GB"/>
                </w:rPr>
                <w:t>Sage Software and services for businesses</w:t>
              </w:r>
              <w:r w:rsidR="00685CEE" w:rsidRPr="00685CEE">
                <w:rPr>
                  <w:rFonts w:eastAsia="Times New Roman" w:cstheme="minorHAnsi"/>
                  <w:sz w:val="18"/>
                  <w:szCs w:val="18"/>
                  <w:lang w:eastAsia="en-GB"/>
                </w:rPr>
                <w:t>. Available at: http://www.sage.co.uk/software-and-services (Accessed: 15 December 2016).</w:t>
              </w:r>
              <w:r w:rsidR="00EC1BCA" w:rsidRPr="00720741">
                <w:rPr>
                  <w:rFonts w:eastAsia="Times New Roman" w:cstheme="minorHAnsi"/>
                  <w:sz w:val="18"/>
                  <w:szCs w:val="18"/>
                  <w:lang w:eastAsia="en-GB"/>
                </w:rPr>
                <w:t xml:space="preserve"> </w:t>
              </w:r>
            </w:p>
            <w:p w14:paraId="3F0C68AE" w14:textId="77777777" w:rsidR="00EC1BCA" w:rsidRPr="00720741" w:rsidRDefault="00EC1BCA" w:rsidP="00685CEE">
              <w:pPr>
                <w:shd w:val="clear" w:color="auto" w:fill="FFFFFF"/>
                <w:spacing w:after="0" w:line="240" w:lineRule="auto"/>
                <w:rPr>
                  <w:rFonts w:eastAsia="Times New Roman" w:cstheme="minorHAnsi"/>
                  <w:sz w:val="18"/>
                  <w:szCs w:val="18"/>
                  <w:lang w:eastAsia="en-GB"/>
                </w:rPr>
              </w:pPr>
            </w:p>
            <w:p w14:paraId="5D4ADCCD" w14:textId="3E7A50E9" w:rsidR="00EC1BCA" w:rsidRPr="00EC1BCA" w:rsidRDefault="00620B33" w:rsidP="00EC1BCA">
              <w:pPr>
                <w:shd w:val="clear" w:color="auto" w:fill="FFFFFF"/>
                <w:spacing w:after="0" w:line="240" w:lineRule="auto"/>
                <w:rPr>
                  <w:rFonts w:eastAsia="Times New Roman" w:cstheme="minorHAnsi"/>
                  <w:sz w:val="18"/>
                  <w:szCs w:val="18"/>
                  <w:lang w:eastAsia="en-GB"/>
                </w:rPr>
              </w:pPr>
              <w:r>
                <w:rPr>
                  <w:rFonts w:eastAsia="Times New Roman" w:cstheme="minorHAnsi"/>
                  <w:noProof/>
                  <w:sz w:val="18"/>
                  <w:szCs w:val="18"/>
                  <w:lang w:eastAsia="en-GB"/>
                </w:rPr>
                <w:t>R</w:t>
              </w:r>
              <w:r w:rsidR="00EC1BCA" w:rsidRPr="00620B33">
                <w:rPr>
                  <w:rFonts w:eastAsia="Times New Roman" w:cstheme="minorHAnsi"/>
                  <w:noProof/>
                  <w:sz w:val="18"/>
                  <w:szCs w:val="18"/>
                  <w:lang w:eastAsia="en-GB"/>
                </w:rPr>
                <w:t>eserved</w:t>
              </w:r>
              <w:r w:rsidR="00EC1BCA" w:rsidRPr="00EC1BCA">
                <w:rPr>
                  <w:rFonts w:eastAsia="Times New Roman" w:cstheme="minorHAnsi"/>
                  <w:sz w:val="18"/>
                  <w:szCs w:val="18"/>
                  <w:lang w:eastAsia="en-GB"/>
                </w:rPr>
                <w:t>, A. rights (2016) </w:t>
              </w:r>
              <w:r w:rsidR="00EC1BCA" w:rsidRPr="00EC1BCA">
                <w:rPr>
                  <w:rFonts w:eastAsia="Times New Roman" w:cstheme="minorHAnsi"/>
                  <w:i/>
                  <w:iCs/>
                  <w:sz w:val="18"/>
                  <w:szCs w:val="18"/>
                  <w:lang w:eastAsia="en-GB"/>
                </w:rPr>
                <w:t>Sage 50 accounts - software for small businesses</w:t>
              </w:r>
              <w:r w:rsidR="00EC1BCA" w:rsidRPr="00EC1BCA">
                <w:rPr>
                  <w:rFonts w:eastAsia="Times New Roman" w:cstheme="minorHAnsi"/>
                  <w:sz w:val="18"/>
                  <w:szCs w:val="18"/>
                  <w:lang w:eastAsia="en-GB"/>
                </w:rPr>
                <w:t>. Available at: http://www.sage.co.uk/software-and-services/accounting-and-finance/sage-50-accounts (Accessed: 15 December 2016).</w:t>
              </w:r>
            </w:p>
            <w:p w14:paraId="05CB506E" w14:textId="77777777" w:rsidR="00EC1BCA" w:rsidRPr="00720741" w:rsidRDefault="00EC1BCA" w:rsidP="00685CEE">
              <w:pPr>
                <w:shd w:val="clear" w:color="auto" w:fill="FFFFFF"/>
                <w:spacing w:after="0" w:line="240" w:lineRule="auto"/>
                <w:rPr>
                  <w:rFonts w:eastAsia="Times New Roman" w:cstheme="minorHAnsi"/>
                  <w:sz w:val="18"/>
                  <w:szCs w:val="18"/>
                  <w:lang w:eastAsia="en-GB"/>
                </w:rPr>
              </w:pPr>
            </w:p>
            <w:p w14:paraId="45A640C1" w14:textId="77777777" w:rsidR="00EC1BCA" w:rsidRPr="00720741" w:rsidRDefault="00EC1BCA" w:rsidP="00685CEE">
              <w:pPr>
                <w:shd w:val="clear" w:color="auto" w:fill="FFFFFF"/>
                <w:spacing w:after="0" w:line="240" w:lineRule="auto"/>
                <w:rPr>
                  <w:rFonts w:eastAsia="Times New Roman" w:cstheme="minorHAnsi"/>
                  <w:sz w:val="18"/>
                  <w:szCs w:val="18"/>
                  <w:lang w:eastAsia="en-GB"/>
                </w:rPr>
              </w:pPr>
            </w:p>
            <w:p w14:paraId="7816A604" w14:textId="0FDC8604" w:rsidR="00720741" w:rsidRPr="00720741" w:rsidRDefault="00620B33" w:rsidP="00720741">
              <w:pPr>
                <w:shd w:val="clear" w:color="auto" w:fill="FFFFFF"/>
                <w:rPr>
                  <w:rFonts w:eastAsia="Times New Roman" w:cstheme="minorHAnsi"/>
                  <w:sz w:val="18"/>
                  <w:szCs w:val="18"/>
                  <w:lang w:eastAsia="en-GB"/>
                </w:rPr>
              </w:pPr>
              <w:r>
                <w:rPr>
                  <w:rFonts w:eastAsia="Times New Roman" w:cstheme="minorHAnsi"/>
                  <w:noProof/>
                  <w:sz w:val="18"/>
                  <w:szCs w:val="18"/>
                  <w:lang w:eastAsia="en-GB"/>
                </w:rPr>
                <w:t>R</w:t>
              </w:r>
              <w:r w:rsidR="00720741" w:rsidRPr="00620B33">
                <w:rPr>
                  <w:rFonts w:eastAsia="Times New Roman" w:cstheme="minorHAnsi"/>
                  <w:noProof/>
                  <w:sz w:val="18"/>
                  <w:szCs w:val="18"/>
                  <w:lang w:eastAsia="en-GB"/>
                </w:rPr>
                <w:t>eserved</w:t>
              </w:r>
              <w:r w:rsidR="00720741" w:rsidRPr="00720741">
                <w:rPr>
                  <w:rFonts w:eastAsia="Times New Roman" w:cstheme="minorHAnsi"/>
                  <w:sz w:val="18"/>
                  <w:szCs w:val="18"/>
                  <w:lang w:eastAsia="en-GB"/>
                </w:rPr>
                <w:t>, A. rights (2016a) </w:t>
              </w:r>
              <w:r w:rsidR="00720741" w:rsidRPr="00720741">
                <w:rPr>
                  <w:rFonts w:eastAsia="Times New Roman" w:cstheme="minorHAnsi"/>
                  <w:i/>
                  <w:iCs/>
                  <w:sz w:val="18"/>
                  <w:szCs w:val="18"/>
                  <w:lang w:eastAsia="en-GB"/>
                </w:rPr>
                <w:t>Getting started</w:t>
              </w:r>
              <w:r w:rsidR="00720741" w:rsidRPr="00720741">
                <w:rPr>
                  <w:rFonts w:eastAsia="Times New Roman" w:cstheme="minorHAnsi"/>
                  <w:sz w:val="18"/>
                  <w:szCs w:val="18"/>
                  <w:lang w:eastAsia="en-GB"/>
                </w:rPr>
                <w:t>. Available at: http://www.sage.co.uk/software-and-services/accounting-and-finance/sage-50-accounts-essentials/detailed-information (Accessed: 15 December 2016).</w:t>
              </w:r>
            </w:p>
            <w:p w14:paraId="168DDE34" w14:textId="77777777" w:rsidR="00720741" w:rsidRPr="00685CEE" w:rsidRDefault="00720741" w:rsidP="00685CEE">
              <w:pPr>
                <w:shd w:val="clear" w:color="auto" w:fill="FFFFFF"/>
                <w:spacing w:after="0" w:line="240" w:lineRule="auto"/>
                <w:rPr>
                  <w:rFonts w:eastAsia="Times New Roman" w:cstheme="minorHAnsi"/>
                  <w:sz w:val="18"/>
                  <w:szCs w:val="18"/>
                  <w:lang w:eastAsia="en-GB"/>
                </w:rPr>
              </w:pPr>
            </w:p>
            <w:p w14:paraId="31642B64" w14:textId="63921E3A" w:rsidR="00685CEE" w:rsidRPr="00685CEE" w:rsidRDefault="00685CEE" w:rsidP="00685CEE">
              <w:pPr>
                <w:shd w:val="clear" w:color="auto" w:fill="FFFFFF"/>
                <w:spacing w:after="0" w:line="240" w:lineRule="auto"/>
                <w:rPr>
                  <w:rFonts w:eastAsia="Times New Roman" w:cstheme="minorHAnsi"/>
                  <w:sz w:val="18"/>
                  <w:szCs w:val="18"/>
                  <w:lang w:eastAsia="en-GB"/>
                </w:rPr>
              </w:pPr>
            </w:p>
            <w:p w14:paraId="6AE157DE" w14:textId="2AD50334" w:rsidR="00685CEE" w:rsidRPr="00685CEE" w:rsidRDefault="00685CEE" w:rsidP="00F63F02">
              <w:pPr>
                <w:shd w:val="clear" w:color="auto" w:fill="FFFFFF"/>
                <w:spacing w:before="100" w:beforeAutospacing="1" w:after="100" w:afterAutospacing="1" w:line="240" w:lineRule="auto"/>
                <w:ind w:left="360"/>
                <w:textAlignment w:val="top"/>
                <w:rPr>
                  <w:rFonts w:ascii="Helvetica" w:eastAsia="Times New Roman" w:hAnsi="Helvetica" w:cs="Times New Roman"/>
                  <w:color w:val="6C7884"/>
                  <w:sz w:val="20"/>
                  <w:szCs w:val="20"/>
                  <w:lang w:eastAsia="en-GB"/>
                </w:rPr>
              </w:pPr>
            </w:p>
            <w:p w14:paraId="61F4D6DC" w14:textId="77777777" w:rsidR="00685CEE" w:rsidRPr="00685CEE" w:rsidRDefault="00685CEE" w:rsidP="00685CEE">
              <w:pPr>
                <w:shd w:val="clear" w:color="auto" w:fill="FFFFFF"/>
                <w:spacing w:after="0" w:line="240" w:lineRule="auto"/>
                <w:ind w:left="75"/>
                <w:textAlignment w:val="top"/>
                <w:rPr>
                  <w:rFonts w:ascii="Helvetica" w:eastAsia="Times New Roman" w:hAnsi="Helvetica" w:cs="Times New Roman"/>
                  <w:color w:val="2C3E50"/>
                  <w:sz w:val="20"/>
                  <w:szCs w:val="20"/>
                  <w:lang w:eastAsia="en-GB"/>
                </w:rPr>
              </w:pPr>
              <w:r w:rsidRPr="00685CEE">
                <w:rPr>
                  <w:rFonts w:ascii="Helvetica" w:eastAsia="Times New Roman" w:hAnsi="Helvetica" w:cs="Times New Roman"/>
                  <w:color w:val="2C3E50"/>
                  <w:sz w:val="20"/>
                  <w:szCs w:val="20"/>
                  <w:lang w:eastAsia="en-GB"/>
                </w:rPr>
                <w:t> </w:t>
              </w:r>
            </w:p>
            <w:p w14:paraId="11DF570B" w14:textId="288D42BF" w:rsidR="00B97283" w:rsidRPr="00B97283" w:rsidRDefault="00B97283" w:rsidP="00F63F02">
              <w:pPr>
                <w:shd w:val="clear" w:color="auto" w:fill="FFFFFF"/>
                <w:spacing w:before="100" w:beforeAutospacing="1" w:after="100" w:afterAutospacing="1" w:line="240" w:lineRule="auto"/>
                <w:ind w:left="360"/>
                <w:textAlignment w:val="top"/>
                <w:rPr>
                  <w:rFonts w:ascii="Helvetica" w:eastAsia="Times New Roman" w:hAnsi="Helvetica" w:cs="Times New Roman"/>
                  <w:color w:val="6C7884"/>
                  <w:sz w:val="20"/>
                  <w:szCs w:val="20"/>
                  <w:lang w:eastAsia="en-GB"/>
                </w:rPr>
              </w:pPr>
            </w:p>
            <w:p w14:paraId="1B6C9257" w14:textId="57E3CCD3" w:rsidR="004C779B" w:rsidRPr="004C779B" w:rsidRDefault="00B97283" w:rsidP="004C779B">
              <w:pPr>
                <w:shd w:val="clear" w:color="auto" w:fill="FFFFFF"/>
                <w:spacing w:after="0" w:line="240" w:lineRule="auto"/>
                <w:ind w:left="75"/>
                <w:textAlignment w:val="top"/>
                <w:rPr>
                  <w:rFonts w:ascii="Helvetica" w:eastAsia="Times New Roman" w:hAnsi="Helvetica" w:cs="Times New Roman"/>
                  <w:color w:val="2C3E50"/>
                  <w:sz w:val="20"/>
                  <w:szCs w:val="20"/>
                  <w:lang w:eastAsia="en-GB"/>
                </w:rPr>
              </w:pPr>
              <w:r w:rsidRPr="00B97283">
                <w:rPr>
                  <w:rFonts w:ascii="Helvetica" w:eastAsia="Times New Roman" w:hAnsi="Helvetica" w:cs="Times New Roman"/>
                  <w:color w:val="2C3E50"/>
                  <w:sz w:val="20"/>
                  <w:szCs w:val="20"/>
                  <w:lang w:eastAsia="en-GB"/>
                </w:rPr>
                <w:t> </w:t>
              </w:r>
            </w:p>
          </w:sdtContent>
        </w:sdt>
      </w:sdtContent>
    </w:sdt>
    <w:p w14:paraId="39449E45" w14:textId="77777777" w:rsidR="001032EA" w:rsidRDefault="001032EA" w:rsidP="001032EA">
      <w:pPr>
        <w:rPr>
          <w:lang w:eastAsia="en-GB"/>
        </w:rPr>
      </w:pPr>
      <w:bookmarkStart w:id="568" w:name="_Toc469236088"/>
      <w:bookmarkStart w:id="569" w:name="_Toc469607109"/>
    </w:p>
    <w:p w14:paraId="14CD0F72" w14:textId="77777777" w:rsidR="001032EA" w:rsidRDefault="001032EA" w:rsidP="001032EA">
      <w:pPr>
        <w:rPr>
          <w:lang w:eastAsia="en-GB"/>
        </w:rPr>
      </w:pPr>
    </w:p>
    <w:p w14:paraId="734D14F9" w14:textId="77777777" w:rsidR="001032EA" w:rsidRDefault="001032EA" w:rsidP="001032EA">
      <w:pPr>
        <w:rPr>
          <w:lang w:eastAsia="en-GB"/>
        </w:rPr>
      </w:pPr>
    </w:p>
    <w:p w14:paraId="6F2A799C" w14:textId="77777777" w:rsidR="001032EA" w:rsidRDefault="001032EA" w:rsidP="001032EA">
      <w:pPr>
        <w:rPr>
          <w:lang w:eastAsia="en-GB"/>
        </w:rPr>
      </w:pPr>
    </w:p>
    <w:p w14:paraId="4B8837E7" w14:textId="77777777" w:rsidR="001032EA" w:rsidRDefault="001032EA" w:rsidP="001032EA">
      <w:pPr>
        <w:rPr>
          <w:lang w:eastAsia="en-GB"/>
        </w:rPr>
      </w:pPr>
    </w:p>
    <w:p w14:paraId="43D577DA" w14:textId="77777777" w:rsidR="001032EA" w:rsidRDefault="001032EA" w:rsidP="001032EA">
      <w:pPr>
        <w:rPr>
          <w:lang w:eastAsia="en-GB"/>
        </w:rPr>
      </w:pPr>
    </w:p>
    <w:p w14:paraId="6F63C55A" w14:textId="77777777" w:rsidR="001032EA" w:rsidRDefault="001032EA" w:rsidP="001032EA">
      <w:pPr>
        <w:rPr>
          <w:lang w:eastAsia="en-GB"/>
        </w:rPr>
      </w:pPr>
    </w:p>
    <w:p w14:paraId="619701C2" w14:textId="77777777" w:rsidR="001032EA" w:rsidRDefault="001032EA" w:rsidP="001032EA">
      <w:pPr>
        <w:rPr>
          <w:lang w:eastAsia="en-GB"/>
        </w:rPr>
      </w:pPr>
    </w:p>
    <w:p w14:paraId="00AD4677" w14:textId="0EBF220C" w:rsidR="001032EA" w:rsidRDefault="001032EA" w:rsidP="001032EA">
      <w:pPr>
        <w:rPr>
          <w:lang w:eastAsia="en-GB"/>
        </w:rPr>
      </w:pPr>
    </w:p>
    <w:p w14:paraId="23E8BB7B" w14:textId="48EFB1BE" w:rsidR="006F12FA" w:rsidRDefault="006F12FA" w:rsidP="001032EA">
      <w:pPr>
        <w:rPr>
          <w:lang w:eastAsia="en-GB"/>
        </w:rPr>
      </w:pPr>
    </w:p>
    <w:p w14:paraId="742F4527" w14:textId="7893A3B0" w:rsidR="00FD5503" w:rsidRDefault="00FD5503" w:rsidP="001032EA">
      <w:pPr>
        <w:rPr>
          <w:lang w:eastAsia="en-GB"/>
        </w:rPr>
      </w:pPr>
    </w:p>
    <w:p w14:paraId="7A75142B" w14:textId="77777777" w:rsidR="00FD5503" w:rsidRDefault="00FD5503" w:rsidP="001032EA">
      <w:pPr>
        <w:rPr>
          <w:lang w:eastAsia="en-GB"/>
        </w:rPr>
      </w:pPr>
    </w:p>
    <w:p w14:paraId="0C27C580" w14:textId="75FB91E0" w:rsidR="001A7936" w:rsidRPr="004C779B" w:rsidRDefault="00A71515" w:rsidP="00CA6387">
      <w:pPr>
        <w:pStyle w:val="Heading1"/>
        <w:rPr>
          <w:rFonts w:eastAsia="Helvetica,Times New Roman" w:cs="Helvetica,Times New Roman"/>
          <w:sz w:val="18"/>
          <w:szCs w:val="18"/>
          <w:lang w:eastAsia="en-GB"/>
        </w:rPr>
      </w:pPr>
      <w:bookmarkStart w:id="570" w:name="_Toc469611557"/>
      <w:bookmarkStart w:id="571" w:name="_Toc469649885"/>
      <w:bookmarkStart w:id="572" w:name="_Toc469651070"/>
      <w:bookmarkStart w:id="573" w:name="_Toc469651733"/>
      <w:bookmarkStart w:id="574" w:name="_Toc469651971"/>
      <w:r w:rsidRPr="00AA33D4">
        <w:rPr>
          <w:rFonts w:eastAsia="Arial,Times New Roman" w:cs="Arial,Times New Roman"/>
          <w:noProof/>
          <w:lang w:eastAsia="en-GB"/>
        </w:rPr>
        <w:lastRenderedPageBreak/>
        <w:t>9</w:t>
      </w:r>
      <w:r w:rsidR="008C27C5" w:rsidRPr="00AA33D4">
        <w:rPr>
          <w:rFonts w:eastAsia="Arial,Times New Roman" w:cs="Arial,Times New Roman"/>
          <w:noProof/>
          <w:lang w:eastAsia="en-GB"/>
        </w:rPr>
        <w:t xml:space="preserve">.0 </w:t>
      </w:r>
      <w:r w:rsidR="00316A94" w:rsidRPr="00AA33D4">
        <w:rPr>
          <w:rFonts w:eastAsia="Times New Roman" w:cs="Times New Roman"/>
          <w:noProof/>
          <w:vanish/>
          <w:szCs w:val="20"/>
          <w:lang w:eastAsia="en-GB"/>
        </w:rPr>
        <w:pgNum/>
      </w:r>
      <w:r w:rsidR="001A7936" w:rsidRPr="00AA33D4">
        <w:t>Appendix</w:t>
      </w:r>
      <w:bookmarkEnd w:id="568"/>
      <w:bookmarkEnd w:id="569"/>
      <w:bookmarkEnd w:id="570"/>
      <w:bookmarkEnd w:id="566"/>
      <w:bookmarkEnd w:id="571"/>
      <w:bookmarkEnd w:id="572"/>
      <w:bookmarkEnd w:id="573"/>
      <w:bookmarkEnd w:id="574"/>
      <w:r w:rsidR="00451EC2" w:rsidRPr="00AA33D4">
        <w:rPr>
          <w:noProof/>
        </w:rPr>
        <w:t xml:space="preserve"> </w:t>
      </w:r>
    </w:p>
    <w:p w14:paraId="7FE74049" w14:textId="2FBF5B59" w:rsidR="00227759" w:rsidRPr="00AA33D4" w:rsidRDefault="009203CF" w:rsidP="00CA6387">
      <w:pPr>
        <w:pStyle w:val="Heading2"/>
      </w:pPr>
      <w:bookmarkStart w:id="575" w:name="_Toc469236089"/>
      <w:bookmarkStart w:id="576" w:name="_Toc469607110"/>
      <w:bookmarkStart w:id="577" w:name="_Toc469611558"/>
      <w:bookmarkStart w:id="578" w:name="_Toc469649886"/>
      <w:bookmarkStart w:id="579" w:name="_Toc469651071"/>
      <w:bookmarkStart w:id="580" w:name="_Toc469651734"/>
      <w:bookmarkStart w:id="581" w:name="_Toc469651972"/>
      <w:r w:rsidRPr="00AA33D4">
        <w:t xml:space="preserve">9.1 </w:t>
      </w:r>
      <w:r w:rsidR="00451EC2" w:rsidRPr="00AA33D4">
        <w:t xml:space="preserve">Appendix A </w:t>
      </w:r>
      <w:r w:rsidR="548763B5" w:rsidRPr="00AA33D4">
        <w:t>Hardware</w:t>
      </w:r>
      <w:bookmarkEnd w:id="575"/>
      <w:bookmarkEnd w:id="576"/>
      <w:bookmarkEnd w:id="577"/>
      <w:bookmarkEnd w:id="578"/>
      <w:bookmarkEnd w:id="579"/>
      <w:bookmarkEnd w:id="580"/>
      <w:bookmarkEnd w:id="581"/>
    </w:p>
    <w:p w14:paraId="76242DC7" w14:textId="52EA218F" w:rsidR="007A743C" w:rsidRDefault="00031B47" w:rsidP="00BA1648">
      <w:pPr>
        <w:pStyle w:val="Heading3"/>
        <w:rPr>
          <w:rFonts w:eastAsiaTheme="minorEastAsia"/>
        </w:rPr>
      </w:pPr>
      <w:bookmarkStart w:id="582" w:name="_Toc469236090"/>
      <w:bookmarkStart w:id="583" w:name="_Toc469607111"/>
      <w:bookmarkStart w:id="584" w:name="_Toc469611559"/>
      <w:bookmarkStart w:id="585" w:name="_Toc469649887"/>
      <w:bookmarkStart w:id="586" w:name="_Toc469651072"/>
      <w:bookmarkStart w:id="587" w:name="_Toc469651735"/>
      <w:bookmarkStart w:id="588" w:name="_Toc469651973"/>
      <w:r w:rsidRPr="00AA33D4">
        <w:rPr>
          <w:rFonts w:eastAsiaTheme="minorEastAsia"/>
        </w:rPr>
        <w:t xml:space="preserve">9.1.1 </w:t>
      </w:r>
      <w:r w:rsidR="548763B5" w:rsidRPr="00AA33D4">
        <w:rPr>
          <w:rFonts w:eastAsiaTheme="minorEastAsia"/>
        </w:rPr>
        <w:t>Client PC</w:t>
      </w:r>
      <w:bookmarkEnd w:id="582"/>
      <w:bookmarkEnd w:id="583"/>
      <w:bookmarkEnd w:id="584"/>
      <w:bookmarkEnd w:id="585"/>
      <w:bookmarkEnd w:id="586"/>
      <w:bookmarkEnd w:id="587"/>
      <w:bookmarkEnd w:id="588"/>
      <w:r w:rsidR="548763B5" w:rsidRPr="00AA33D4">
        <w:rPr>
          <w:rFonts w:eastAsiaTheme="minorEastAsia"/>
        </w:rPr>
        <w:t xml:space="preserve"> </w:t>
      </w:r>
    </w:p>
    <w:p w14:paraId="5C4C034B" w14:textId="23E7984F" w:rsidR="00E138CC" w:rsidRPr="00E138CC" w:rsidRDefault="00E138CC" w:rsidP="00E138CC">
      <w:r>
        <w:t>This table shows the parts involved with each client PC, for each part there is one extra in case any of them fail in any way. For each part, the cost of just a single unit and the cost of all units together is shown.</w:t>
      </w:r>
    </w:p>
    <w:tbl>
      <w:tblPr>
        <w:tblStyle w:val="GridTable2-Accent11"/>
        <w:tblW w:w="0" w:type="auto"/>
        <w:tblLook w:val="04A0" w:firstRow="1" w:lastRow="0" w:firstColumn="1" w:lastColumn="0" w:noHBand="0" w:noVBand="1"/>
      </w:tblPr>
      <w:tblGrid>
        <w:gridCol w:w="2091"/>
        <w:gridCol w:w="2091"/>
        <w:gridCol w:w="71"/>
        <w:gridCol w:w="2020"/>
        <w:gridCol w:w="2091"/>
        <w:gridCol w:w="2092"/>
      </w:tblGrid>
      <w:tr w:rsidR="00510F29" w:rsidRPr="00AA33D4" w14:paraId="18E5A3BF"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EFCC799" w14:textId="4C4180EA" w:rsidR="00510F29" w:rsidRPr="00AA33D4" w:rsidRDefault="7F8DABC8" w:rsidP="7F8DABC8">
            <w:pPr>
              <w:contextualSpacing/>
              <w:rPr>
                <w:sz w:val="24"/>
                <w:szCs w:val="24"/>
              </w:rPr>
            </w:pPr>
            <w:r w:rsidRPr="00AA33D4">
              <w:rPr>
                <w:sz w:val="24"/>
                <w:szCs w:val="24"/>
              </w:rPr>
              <w:t>Item</w:t>
            </w:r>
          </w:p>
        </w:tc>
        <w:tc>
          <w:tcPr>
            <w:tcW w:w="2091" w:type="dxa"/>
          </w:tcPr>
          <w:p w14:paraId="3282090E" w14:textId="62374500" w:rsidR="00510F29"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Unit Cost</w:t>
            </w:r>
          </w:p>
        </w:tc>
        <w:tc>
          <w:tcPr>
            <w:tcW w:w="2091" w:type="dxa"/>
            <w:gridSpan w:val="2"/>
          </w:tcPr>
          <w:p w14:paraId="41A23B12" w14:textId="497E5BD8" w:rsidR="00510F29"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Quantity</w:t>
            </w:r>
          </w:p>
        </w:tc>
        <w:tc>
          <w:tcPr>
            <w:tcW w:w="2091" w:type="dxa"/>
          </w:tcPr>
          <w:p w14:paraId="07C10B57" w14:textId="08C1F91D" w:rsidR="00510F29"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Total Cost</w:t>
            </w:r>
          </w:p>
        </w:tc>
        <w:tc>
          <w:tcPr>
            <w:tcW w:w="2092" w:type="dxa"/>
          </w:tcPr>
          <w:p w14:paraId="13DCCE5E" w14:textId="08E78E79" w:rsidR="00510F29"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ource</w:t>
            </w:r>
          </w:p>
        </w:tc>
      </w:tr>
      <w:tr w:rsidR="00B3110A" w:rsidRPr="00AA33D4" w14:paraId="35201837"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18EE1CB7" w14:textId="0E5FC012" w:rsidR="00B3110A" w:rsidRPr="00AA33D4" w:rsidRDefault="7F8DABC8" w:rsidP="7F8DABC8">
            <w:pPr>
              <w:rPr>
                <w:b w:val="0"/>
                <w:bCs w:val="0"/>
                <w:sz w:val="24"/>
                <w:szCs w:val="24"/>
              </w:rPr>
            </w:pPr>
            <w:r w:rsidRPr="00AA33D4">
              <w:rPr>
                <w:b w:val="0"/>
                <w:bCs w:val="0"/>
              </w:rPr>
              <w:t>CiT S503</w:t>
            </w:r>
          </w:p>
        </w:tc>
        <w:tc>
          <w:tcPr>
            <w:tcW w:w="2091" w:type="dxa"/>
          </w:tcPr>
          <w:p w14:paraId="01D05148" w14:textId="3B5BDBB3" w:rsidR="00B3110A" w:rsidRPr="00AA33D4" w:rsidRDefault="7F8DABC8" w:rsidP="7F8DABC8">
            <w:pPr>
              <w:cnfStyle w:val="000000100000" w:firstRow="0" w:lastRow="0" w:firstColumn="0" w:lastColumn="0" w:oddVBand="0" w:evenVBand="0" w:oddHBand="1" w:evenHBand="0" w:firstRowFirstColumn="0" w:firstRowLastColumn="0" w:lastRowFirstColumn="0" w:lastRowLastColumn="0"/>
              <w:rPr>
                <w:sz w:val="24"/>
                <w:szCs w:val="24"/>
              </w:rPr>
            </w:pPr>
            <w:r w:rsidRPr="00AA33D4">
              <w:t>£25.99</w:t>
            </w:r>
          </w:p>
        </w:tc>
        <w:tc>
          <w:tcPr>
            <w:tcW w:w="2091" w:type="dxa"/>
            <w:gridSpan w:val="2"/>
          </w:tcPr>
          <w:p w14:paraId="2FCADE7F" w14:textId="122BF1B4" w:rsidR="00B3110A" w:rsidRPr="00AA33D4" w:rsidRDefault="7F8DABC8" w:rsidP="7F8DABC8">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14C66F7B" w14:textId="26EB6CC6" w:rsidR="00B3110A" w:rsidRPr="00AA33D4" w:rsidRDefault="7F8DABC8" w:rsidP="7F8DABC8">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519.80</w:t>
            </w:r>
          </w:p>
        </w:tc>
        <w:tc>
          <w:tcPr>
            <w:tcW w:w="2092" w:type="dxa"/>
          </w:tcPr>
          <w:p w14:paraId="1BAF74CA" w14:textId="56159458" w:rsidR="00B3110A" w:rsidRPr="00AA33D4" w:rsidRDefault="7F8DABC8" w:rsidP="7F8DABC8">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sidR="00175E47">
              <w:rPr>
                <w:sz w:val="24"/>
                <w:szCs w:val="24"/>
              </w:rPr>
              <w:t xml:space="preserve"> International</w:t>
            </w:r>
          </w:p>
        </w:tc>
      </w:tr>
      <w:tr w:rsidR="00D55A62" w:rsidRPr="00AA33D4" w14:paraId="6D8C66FB"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7C10D42F" w14:textId="77777777" w:rsidR="00D55A62" w:rsidRPr="00AA33D4" w:rsidRDefault="00D55A62" w:rsidP="00EB225A">
            <w:pPr>
              <w:rPr>
                <w:b w:val="0"/>
                <w:bCs w:val="0"/>
              </w:rPr>
            </w:pPr>
          </w:p>
          <w:p w14:paraId="78D3B9D0" w14:textId="650652C9" w:rsidR="00D55A62" w:rsidRPr="00AA33D4" w:rsidRDefault="7F8DABC8" w:rsidP="7F8DABC8">
            <w:pPr>
              <w:rPr>
                <w:b w:val="0"/>
                <w:bCs w:val="0"/>
                <w:sz w:val="24"/>
                <w:szCs w:val="24"/>
              </w:rPr>
            </w:pPr>
            <w:r w:rsidRPr="00AA33D4">
              <w:rPr>
                <w:b w:val="0"/>
                <w:bCs w:val="0"/>
                <w:sz w:val="24"/>
                <w:szCs w:val="24"/>
              </w:rPr>
              <w:t xml:space="preserve">Slim Case supports µATX and ATX standards. </w:t>
            </w:r>
          </w:p>
        </w:tc>
      </w:tr>
      <w:tr w:rsidR="00175E47" w:rsidRPr="00AA33D4" w14:paraId="096F3B54"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BC33C68" w14:textId="2C12E53B" w:rsidR="00175E47" w:rsidRPr="00AA33D4" w:rsidRDefault="00175E47" w:rsidP="00175E47">
            <w:pPr>
              <w:rPr>
                <w:b w:val="0"/>
                <w:bCs w:val="0"/>
                <w:sz w:val="24"/>
                <w:szCs w:val="24"/>
              </w:rPr>
            </w:pPr>
            <w:r w:rsidRPr="00AA33D4">
              <w:rPr>
                <w:b w:val="0"/>
                <w:bCs w:val="0"/>
              </w:rPr>
              <w:t>Intel Pentium G3250</w:t>
            </w:r>
          </w:p>
        </w:tc>
        <w:tc>
          <w:tcPr>
            <w:tcW w:w="2091" w:type="dxa"/>
          </w:tcPr>
          <w:p w14:paraId="5BF10F1D" w14:textId="4E08489B"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53.99</w:t>
            </w:r>
          </w:p>
        </w:tc>
        <w:tc>
          <w:tcPr>
            <w:tcW w:w="2091" w:type="dxa"/>
            <w:gridSpan w:val="2"/>
          </w:tcPr>
          <w:p w14:paraId="49DDA141" w14:textId="1A0B71FA"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56800CA9" w14:textId="30B8B0D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1,079.80</w:t>
            </w:r>
          </w:p>
        </w:tc>
        <w:tc>
          <w:tcPr>
            <w:tcW w:w="2092" w:type="dxa"/>
          </w:tcPr>
          <w:p w14:paraId="09728544" w14:textId="7AFD0D02"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Pr>
                <w:sz w:val="24"/>
                <w:szCs w:val="24"/>
              </w:rPr>
              <w:t xml:space="preserve"> International</w:t>
            </w:r>
          </w:p>
        </w:tc>
      </w:tr>
      <w:tr w:rsidR="00D55A62" w:rsidRPr="00AA33D4" w14:paraId="1C8CC74E"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5E9C21C2" w14:textId="1A806E54" w:rsidR="00D55A62" w:rsidRPr="00AA33D4" w:rsidRDefault="7F8DABC8" w:rsidP="00EB225A">
            <w:pPr>
              <w:rPr>
                <w:b w:val="0"/>
                <w:bCs w:val="0"/>
              </w:rPr>
            </w:pPr>
            <w:r w:rsidRPr="00AA33D4">
              <w:rPr>
                <w:b w:val="0"/>
                <w:bCs w:val="0"/>
              </w:rPr>
              <w:t>3.2GHz Clock Rate Dual Core processor. 3MB cache. Maximum supported memory 32GB. Socket 1150.</w:t>
            </w:r>
          </w:p>
          <w:p w14:paraId="139A2BBE" w14:textId="7D532E27" w:rsidR="00D55A62" w:rsidRPr="00AA33D4" w:rsidRDefault="00D55A62" w:rsidP="00EB225A">
            <w:pPr>
              <w:rPr>
                <w:b w:val="0"/>
                <w:sz w:val="24"/>
                <w:szCs w:val="24"/>
              </w:rPr>
            </w:pPr>
          </w:p>
        </w:tc>
      </w:tr>
      <w:tr w:rsidR="00175E47" w:rsidRPr="00AA33D4" w14:paraId="03FFDA52"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D18412B" w14:textId="73D69270" w:rsidR="00175E47" w:rsidRPr="00AA33D4" w:rsidRDefault="00175E47" w:rsidP="00175E47">
            <w:pPr>
              <w:rPr>
                <w:b w:val="0"/>
                <w:bCs w:val="0"/>
                <w:sz w:val="24"/>
                <w:szCs w:val="24"/>
              </w:rPr>
            </w:pPr>
            <w:r w:rsidRPr="00AA33D4">
              <w:rPr>
                <w:b w:val="0"/>
                <w:bCs w:val="0"/>
              </w:rPr>
              <w:t>AS Rock H81M-DGS</w:t>
            </w:r>
          </w:p>
        </w:tc>
        <w:tc>
          <w:tcPr>
            <w:tcW w:w="2091" w:type="dxa"/>
          </w:tcPr>
          <w:p w14:paraId="3688EB29" w14:textId="2ED62F5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42.98</w:t>
            </w:r>
          </w:p>
        </w:tc>
        <w:tc>
          <w:tcPr>
            <w:tcW w:w="2091" w:type="dxa"/>
            <w:gridSpan w:val="2"/>
          </w:tcPr>
          <w:p w14:paraId="3DB243E2" w14:textId="43C3ECD8"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7AE31395" w14:textId="3864D177"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859.60</w:t>
            </w:r>
          </w:p>
        </w:tc>
        <w:tc>
          <w:tcPr>
            <w:tcW w:w="2092" w:type="dxa"/>
          </w:tcPr>
          <w:p w14:paraId="74733D34" w14:textId="3CB85BA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Pr>
                <w:sz w:val="24"/>
                <w:szCs w:val="24"/>
              </w:rPr>
              <w:t xml:space="preserve"> International</w:t>
            </w:r>
          </w:p>
        </w:tc>
      </w:tr>
      <w:tr w:rsidR="00D55A62" w:rsidRPr="00AA33D4" w14:paraId="402109D3"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13ADF356" w14:textId="64B1207E" w:rsidR="00D55A62" w:rsidRPr="00AA33D4" w:rsidRDefault="7F8DABC8" w:rsidP="00EB225A">
            <w:pPr>
              <w:rPr>
                <w:b w:val="0"/>
                <w:bCs w:val="0"/>
              </w:rPr>
            </w:pPr>
            <w:r w:rsidRPr="00AA33D4">
              <w:rPr>
                <w:b w:val="0"/>
                <w:bCs w:val="0"/>
              </w:rPr>
              <w:t xml:space="preserve">Socket 1150. </w:t>
            </w:r>
            <w:r w:rsidRPr="00AA33D4">
              <w:rPr>
                <w:b w:val="0"/>
                <w:bCs w:val="0"/>
                <w:noProof/>
              </w:rPr>
              <w:t>1 x PCIe 2.0 (x16) 1 x PCIe 2.0</w:t>
            </w:r>
            <w:r w:rsidRPr="00AA33D4">
              <w:rPr>
                <w:b w:val="0"/>
                <w:bCs w:val="0"/>
              </w:rPr>
              <w:t xml:space="preserve"> (x1). Memory Support: DDR3/L. Graphics options: D-Sub(VGA) &amp; DVI-D. Gigabit Lan. 5.1Channel Audio. </w:t>
            </w:r>
          </w:p>
          <w:p w14:paraId="6BABFD4B" w14:textId="6DF9653E" w:rsidR="00D55A62" w:rsidRPr="00AA33D4" w:rsidRDefault="00D55A62" w:rsidP="00EB225A">
            <w:pPr>
              <w:rPr>
                <w:b w:val="0"/>
                <w:sz w:val="24"/>
                <w:szCs w:val="24"/>
              </w:rPr>
            </w:pPr>
          </w:p>
        </w:tc>
      </w:tr>
      <w:tr w:rsidR="00175E47" w:rsidRPr="00AA33D4" w14:paraId="14C5A865" w14:textId="378905B7" w:rsidTr="00175E4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91" w:type="dxa"/>
          </w:tcPr>
          <w:p w14:paraId="651FECA0" w14:textId="782FEF0E" w:rsidR="00175E47" w:rsidRPr="00AA33D4" w:rsidRDefault="00175E47" w:rsidP="00175E47">
            <w:pPr>
              <w:rPr>
                <w:b w:val="0"/>
                <w:bCs w:val="0"/>
              </w:rPr>
            </w:pPr>
            <w:r>
              <w:rPr>
                <w:b w:val="0"/>
                <w:bCs w:val="0"/>
              </w:rPr>
              <w:t>Gigabyte PCIe WiFi Card</w:t>
            </w:r>
          </w:p>
        </w:tc>
        <w:tc>
          <w:tcPr>
            <w:tcW w:w="2091" w:type="dxa"/>
          </w:tcPr>
          <w:p w14:paraId="1EAD1B5E" w14:textId="61669368" w:rsidR="00175E47" w:rsidRPr="00AA33D4" w:rsidRDefault="00BA5DC4" w:rsidP="00175E47">
            <w:pPr>
              <w:cnfStyle w:val="000000100000" w:firstRow="0" w:lastRow="0" w:firstColumn="0" w:lastColumn="0" w:oddVBand="0" w:evenVBand="0" w:oddHBand="1" w:evenHBand="0" w:firstRowFirstColumn="0" w:firstRowLastColumn="0" w:lastRowFirstColumn="0" w:lastRowLastColumn="0"/>
            </w:pPr>
            <w:r>
              <w:t>£29.99</w:t>
            </w:r>
          </w:p>
        </w:tc>
        <w:tc>
          <w:tcPr>
            <w:tcW w:w="2091" w:type="dxa"/>
            <w:gridSpan w:val="2"/>
          </w:tcPr>
          <w:p w14:paraId="71FFAF79" w14:textId="57C5573C"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t>20</w:t>
            </w:r>
          </w:p>
        </w:tc>
        <w:tc>
          <w:tcPr>
            <w:tcW w:w="2091" w:type="dxa"/>
          </w:tcPr>
          <w:p w14:paraId="78FBBC59" w14:textId="342D6E8D" w:rsidR="00175E47" w:rsidRPr="00AA33D4" w:rsidRDefault="00BA5DC4" w:rsidP="00175E47">
            <w:pPr>
              <w:cnfStyle w:val="000000100000" w:firstRow="0" w:lastRow="0" w:firstColumn="0" w:lastColumn="0" w:oddVBand="0" w:evenVBand="0" w:oddHBand="1" w:evenHBand="0" w:firstRowFirstColumn="0" w:firstRowLastColumn="0" w:lastRowFirstColumn="0" w:lastRowLastColumn="0"/>
            </w:pPr>
            <w:r>
              <w:t>£599.80</w:t>
            </w:r>
          </w:p>
        </w:tc>
        <w:tc>
          <w:tcPr>
            <w:tcW w:w="2092" w:type="dxa"/>
          </w:tcPr>
          <w:p w14:paraId="6C75AB39" w14:textId="62E14C10"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rPr>
                <w:sz w:val="24"/>
                <w:szCs w:val="24"/>
              </w:rPr>
              <w:t>Scan Computers</w:t>
            </w:r>
            <w:r>
              <w:rPr>
                <w:sz w:val="24"/>
                <w:szCs w:val="24"/>
              </w:rPr>
              <w:t xml:space="preserve"> International</w:t>
            </w:r>
          </w:p>
        </w:tc>
      </w:tr>
      <w:tr w:rsidR="00175E47" w:rsidRPr="00AA33D4" w14:paraId="122D5AF7"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1D9FAFF0" w14:textId="4B296ACC" w:rsidR="00175E47" w:rsidRDefault="00175E47" w:rsidP="00175E47">
            <w:pPr>
              <w:rPr>
                <w:b w:val="0"/>
                <w:bCs w:val="0"/>
              </w:rPr>
            </w:pPr>
            <w:r>
              <w:rPr>
                <w:b w:val="0"/>
                <w:bCs w:val="0"/>
              </w:rPr>
              <w:t>Dual Band, 802.11ac, 867Mbps</w:t>
            </w:r>
          </w:p>
        </w:tc>
      </w:tr>
      <w:tr w:rsidR="00175E47" w:rsidRPr="00AA33D4" w14:paraId="01F8C2EC"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E35C110" w14:textId="245E0835" w:rsidR="00175E47" w:rsidRPr="00AA33D4" w:rsidRDefault="00175E47" w:rsidP="00175E47">
            <w:pPr>
              <w:rPr>
                <w:b w:val="0"/>
                <w:bCs w:val="0"/>
                <w:sz w:val="24"/>
                <w:szCs w:val="24"/>
              </w:rPr>
            </w:pPr>
            <w:r w:rsidRPr="00AA33D4">
              <w:rPr>
                <w:b w:val="0"/>
                <w:bCs w:val="0"/>
              </w:rPr>
              <w:t>Corsair 4GB 1333MHz RAM</w:t>
            </w:r>
          </w:p>
        </w:tc>
        <w:tc>
          <w:tcPr>
            <w:tcW w:w="2091" w:type="dxa"/>
          </w:tcPr>
          <w:p w14:paraId="3F3C30F8" w14:textId="69E2C597"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23.99</w:t>
            </w:r>
          </w:p>
        </w:tc>
        <w:tc>
          <w:tcPr>
            <w:tcW w:w="2091" w:type="dxa"/>
            <w:gridSpan w:val="2"/>
          </w:tcPr>
          <w:p w14:paraId="032F6FBE" w14:textId="1CF5152D"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40</w:t>
            </w:r>
          </w:p>
        </w:tc>
        <w:tc>
          <w:tcPr>
            <w:tcW w:w="2091" w:type="dxa"/>
          </w:tcPr>
          <w:p w14:paraId="4DDE70BD" w14:textId="720FBAE0"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959.60</w:t>
            </w:r>
          </w:p>
        </w:tc>
        <w:tc>
          <w:tcPr>
            <w:tcW w:w="2092" w:type="dxa"/>
          </w:tcPr>
          <w:p w14:paraId="6997DCA6" w14:textId="4A8DC32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Pr>
                <w:sz w:val="24"/>
                <w:szCs w:val="24"/>
              </w:rPr>
              <w:t xml:space="preserve"> International</w:t>
            </w:r>
          </w:p>
        </w:tc>
      </w:tr>
      <w:tr w:rsidR="00723306" w:rsidRPr="00AA33D4" w14:paraId="5DAA7726"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1C17F1F8" w14:textId="5F3F58C7" w:rsidR="00723306" w:rsidRPr="00AA33D4" w:rsidRDefault="7F8DABC8" w:rsidP="7F8DABC8">
            <w:pPr>
              <w:rPr>
                <w:b w:val="0"/>
                <w:bCs w:val="0"/>
                <w:sz w:val="24"/>
                <w:szCs w:val="24"/>
              </w:rPr>
            </w:pPr>
            <w:r w:rsidRPr="00AA33D4">
              <w:rPr>
                <w:b w:val="0"/>
                <w:bCs w:val="0"/>
                <w:sz w:val="24"/>
                <w:szCs w:val="24"/>
              </w:rPr>
              <w:t>4GB Capacity. 1333MHz Clock Rate. DDR3. Dual Channel. 9, 9, 9, 24 Latency.</w:t>
            </w:r>
          </w:p>
        </w:tc>
      </w:tr>
      <w:tr w:rsidR="00175E47" w:rsidRPr="00AA33D4" w14:paraId="1E1B2E6E"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E880BCB" w14:textId="4EFB5A72" w:rsidR="00175E47" w:rsidRPr="00AA33D4" w:rsidRDefault="00175E47" w:rsidP="00175E47">
            <w:pPr>
              <w:rPr>
                <w:b w:val="0"/>
                <w:bCs w:val="0"/>
                <w:sz w:val="24"/>
                <w:szCs w:val="24"/>
              </w:rPr>
            </w:pPr>
            <w:r w:rsidRPr="00AA33D4">
              <w:rPr>
                <w:b w:val="0"/>
                <w:bCs w:val="0"/>
              </w:rPr>
              <w:t>CiT 400W PSUCIT400MICRO</w:t>
            </w:r>
          </w:p>
        </w:tc>
        <w:tc>
          <w:tcPr>
            <w:tcW w:w="2091" w:type="dxa"/>
          </w:tcPr>
          <w:p w14:paraId="44396F72" w14:textId="3BC31968"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16.99</w:t>
            </w:r>
          </w:p>
        </w:tc>
        <w:tc>
          <w:tcPr>
            <w:tcW w:w="2091" w:type="dxa"/>
            <w:gridSpan w:val="2"/>
          </w:tcPr>
          <w:p w14:paraId="6A753643" w14:textId="487CE948"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2DAF9DFB" w14:textId="292B1EA0"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339.80</w:t>
            </w:r>
          </w:p>
        </w:tc>
        <w:tc>
          <w:tcPr>
            <w:tcW w:w="2092" w:type="dxa"/>
          </w:tcPr>
          <w:p w14:paraId="454C6067" w14:textId="4C90B985"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Pr>
                <w:sz w:val="24"/>
                <w:szCs w:val="24"/>
              </w:rPr>
              <w:t xml:space="preserve"> International</w:t>
            </w:r>
          </w:p>
        </w:tc>
      </w:tr>
      <w:tr w:rsidR="00D55A62" w:rsidRPr="00AA33D4" w14:paraId="70E7C2EE"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7EB7EC0E" w14:textId="06620322" w:rsidR="00D55A62" w:rsidRPr="00AA33D4" w:rsidRDefault="7F8DABC8" w:rsidP="7F8DABC8">
            <w:pPr>
              <w:rPr>
                <w:b w:val="0"/>
                <w:bCs w:val="0"/>
                <w:sz w:val="24"/>
                <w:szCs w:val="24"/>
              </w:rPr>
            </w:pPr>
            <w:r w:rsidRPr="00AA33D4">
              <w:rPr>
                <w:b w:val="0"/>
                <w:bCs w:val="0"/>
                <w:sz w:val="24"/>
                <w:szCs w:val="24"/>
              </w:rPr>
              <w:t>400W Max Supply Power. Has all needed connectors. µATX Form Factor. Temperature Control Fan (80mm).  Non-Modular.</w:t>
            </w:r>
          </w:p>
        </w:tc>
      </w:tr>
      <w:tr w:rsidR="00175E47" w:rsidRPr="00AA33D4" w14:paraId="7F664707"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3D9A63F" w14:textId="40739474" w:rsidR="00175E47" w:rsidRPr="00AA33D4" w:rsidRDefault="00175E47" w:rsidP="00175E47">
            <w:pPr>
              <w:rPr>
                <w:b w:val="0"/>
                <w:bCs w:val="0"/>
                <w:sz w:val="24"/>
                <w:szCs w:val="24"/>
              </w:rPr>
            </w:pPr>
            <w:r w:rsidRPr="00AA33D4">
              <w:rPr>
                <w:b w:val="0"/>
                <w:bCs w:val="0"/>
              </w:rPr>
              <w:t>Keyboard &amp; Mouse</w:t>
            </w:r>
          </w:p>
        </w:tc>
        <w:tc>
          <w:tcPr>
            <w:tcW w:w="2091" w:type="dxa"/>
          </w:tcPr>
          <w:p w14:paraId="0FCBA4CB" w14:textId="46B285AB"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17.99</w:t>
            </w:r>
          </w:p>
        </w:tc>
        <w:tc>
          <w:tcPr>
            <w:tcW w:w="2091" w:type="dxa"/>
            <w:gridSpan w:val="2"/>
          </w:tcPr>
          <w:p w14:paraId="127DB46C" w14:textId="04020E30"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7B7F614E" w14:textId="7642A222"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359.80</w:t>
            </w:r>
          </w:p>
        </w:tc>
        <w:tc>
          <w:tcPr>
            <w:tcW w:w="2092" w:type="dxa"/>
          </w:tcPr>
          <w:p w14:paraId="60C4F7E0" w14:textId="39DC924B" w:rsidR="00175E47" w:rsidRPr="00175E47" w:rsidRDefault="00175E47" w:rsidP="00175E47">
            <w:pPr>
              <w:cnfStyle w:val="000000100000" w:firstRow="0" w:lastRow="0" w:firstColumn="0" w:lastColumn="0" w:oddVBand="0" w:evenVBand="0" w:oddHBand="1" w:evenHBand="0" w:firstRowFirstColumn="0" w:firstRowLastColumn="0" w:lastRowFirstColumn="0" w:lastRowLastColumn="0"/>
            </w:pPr>
            <w:r w:rsidRPr="00175E47">
              <w:t>Scan Computers International</w:t>
            </w:r>
          </w:p>
        </w:tc>
      </w:tr>
      <w:tr w:rsidR="00D55A62" w:rsidRPr="00AA33D4" w14:paraId="0BC016C0"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479BE090" w14:textId="0E612C8B" w:rsidR="005467CB" w:rsidRPr="00AA33D4" w:rsidRDefault="7F8DABC8" w:rsidP="00EB225A">
            <w:pPr>
              <w:rPr>
                <w:b w:val="0"/>
                <w:bCs w:val="0"/>
              </w:rPr>
            </w:pPr>
            <w:r w:rsidRPr="00AA33D4">
              <w:rPr>
                <w:b w:val="0"/>
                <w:bCs w:val="0"/>
              </w:rPr>
              <w:t>Both: USB Wired. Logitech Manufactured.</w:t>
            </w:r>
          </w:p>
          <w:p w14:paraId="0DE455E6" w14:textId="6EE5DACA" w:rsidR="00D55A62" w:rsidRPr="00AA33D4" w:rsidRDefault="7F8DABC8" w:rsidP="7F8DABC8">
            <w:pPr>
              <w:rPr>
                <w:b w:val="0"/>
                <w:bCs w:val="0"/>
                <w:sz w:val="24"/>
                <w:szCs w:val="24"/>
              </w:rPr>
            </w:pPr>
            <w:r w:rsidRPr="00AA33D4">
              <w:rPr>
                <w:b w:val="0"/>
                <w:bCs w:val="0"/>
                <w:sz w:val="24"/>
                <w:szCs w:val="24"/>
              </w:rPr>
              <w:t xml:space="preserve">Mouse: 1000DPI Optical. </w:t>
            </w:r>
          </w:p>
        </w:tc>
      </w:tr>
      <w:tr w:rsidR="00175E47" w:rsidRPr="00AA33D4" w14:paraId="6C2F4A51"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141E4DC" w14:textId="3388544E" w:rsidR="00175E47" w:rsidRPr="00AA33D4" w:rsidRDefault="00B26F20" w:rsidP="00175E47">
            <w:pPr>
              <w:rPr>
                <w:b w:val="0"/>
                <w:bCs w:val="0"/>
                <w:sz w:val="24"/>
                <w:szCs w:val="24"/>
              </w:rPr>
            </w:pPr>
            <w:r w:rsidRPr="00AA33D4">
              <w:rPr>
                <w:b w:val="0"/>
                <w:bCs w:val="0"/>
              </w:rPr>
              <w:t>Mouse mat</w:t>
            </w:r>
          </w:p>
        </w:tc>
        <w:tc>
          <w:tcPr>
            <w:tcW w:w="2091" w:type="dxa"/>
          </w:tcPr>
          <w:p w14:paraId="57F58FA8" w14:textId="49BED79F"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t>£4.99</w:t>
            </w:r>
          </w:p>
        </w:tc>
        <w:tc>
          <w:tcPr>
            <w:tcW w:w="2091" w:type="dxa"/>
            <w:gridSpan w:val="2"/>
          </w:tcPr>
          <w:p w14:paraId="029501AB" w14:textId="36C1B405"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20</w:t>
            </w:r>
          </w:p>
        </w:tc>
        <w:tc>
          <w:tcPr>
            <w:tcW w:w="2091" w:type="dxa"/>
          </w:tcPr>
          <w:p w14:paraId="296DAFB3" w14:textId="7552F38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rFonts w:eastAsia="Calibri" w:cs="Calibri"/>
                <w:color w:val="000000" w:themeColor="text1"/>
              </w:rPr>
              <w:t>£99.80</w:t>
            </w:r>
          </w:p>
        </w:tc>
        <w:tc>
          <w:tcPr>
            <w:tcW w:w="2092" w:type="dxa"/>
          </w:tcPr>
          <w:p w14:paraId="6FFA30CE" w14:textId="77DA2183"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r>
              <w:rPr>
                <w:sz w:val="24"/>
                <w:szCs w:val="24"/>
              </w:rPr>
              <w:t xml:space="preserve"> International</w:t>
            </w:r>
          </w:p>
        </w:tc>
      </w:tr>
      <w:tr w:rsidR="00366C59" w:rsidRPr="00AA33D4" w14:paraId="2DDF394E"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tcPr>
          <w:p w14:paraId="58E6EB56" w14:textId="599DBD0E" w:rsidR="00366C59" w:rsidRPr="00AA33D4" w:rsidRDefault="7F8DABC8" w:rsidP="7F8DABC8">
            <w:pPr>
              <w:rPr>
                <w:b w:val="0"/>
                <w:bCs w:val="0"/>
                <w:sz w:val="24"/>
                <w:szCs w:val="24"/>
              </w:rPr>
            </w:pPr>
            <w:r w:rsidRPr="00AA33D4">
              <w:rPr>
                <w:b w:val="0"/>
                <w:bCs w:val="0"/>
                <w:sz w:val="24"/>
                <w:szCs w:val="24"/>
              </w:rPr>
              <w:t>Features a wrist rest.</w:t>
            </w:r>
          </w:p>
        </w:tc>
      </w:tr>
      <w:tr w:rsidR="00175E47" w:rsidRPr="00AA33D4" w14:paraId="5CD66885" w14:textId="736C148F" w:rsidTr="7F8DABC8">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2091" w:type="dxa"/>
          </w:tcPr>
          <w:p w14:paraId="4279FC72" w14:textId="6B4EF20A" w:rsidR="00175E47" w:rsidRPr="00AA33D4" w:rsidRDefault="00175E47" w:rsidP="00175E47">
            <w:pPr>
              <w:rPr>
                <w:b w:val="0"/>
                <w:bCs w:val="0"/>
              </w:rPr>
            </w:pPr>
            <w:r w:rsidRPr="00AA33D4">
              <w:rPr>
                <w:b w:val="0"/>
                <w:bCs w:val="0"/>
              </w:rPr>
              <w:t>Monitor</w:t>
            </w:r>
          </w:p>
        </w:tc>
        <w:tc>
          <w:tcPr>
            <w:tcW w:w="2162" w:type="dxa"/>
            <w:gridSpan w:val="2"/>
          </w:tcPr>
          <w:p w14:paraId="145D97DB" w14:textId="0A058FE1"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64.99</w:t>
            </w:r>
          </w:p>
        </w:tc>
        <w:tc>
          <w:tcPr>
            <w:tcW w:w="2020" w:type="dxa"/>
          </w:tcPr>
          <w:p w14:paraId="6597613B" w14:textId="0A4A8EA6"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20</w:t>
            </w:r>
          </w:p>
        </w:tc>
        <w:tc>
          <w:tcPr>
            <w:tcW w:w="2091" w:type="dxa"/>
          </w:tcPr>
          <w:p w14:paraId="6B959D84" w14:textId="7417349C"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1299.8</w:t>
            </w:r>
          </w:p>
        </w:tc>
        <w:tc>
          <w:tcPr>
            <w:tcW w:w="2092" w:type="dxa"/>
          </w:tcPr>
          <w:p w14:paraId="7B7A08DE" w14:textId="032C7D6A"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rPr>
                <w:sz w:val="24"/>
                <w:szCs w:val="24"/>
              </w:rPr>
              <w:t>Scan Computers</w:t>
            </w:r>
            <w:r>
              <w:rPr>
                <w:sz w:val="24"/>
                <w:szCs w:val="24"/>
              </w:rPr>
              <w:t xml:space="preserve"> International</w:t>
            </w:r>
          </w:p>
        </w:tc>
      </w:tr>
      <w:tr w:rsidR="00590FFE" w:rsidRPr="00AA33D4" w14:paraId="1C4A1214"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shd w:val="clear" w:color="auto" w:fill="auto"/>
          </w:tcPr>
          <w:p w14:paraId="290E150B" w14:textId="33372AA0" w:rsidR="00590FFE" w:rsidRPr="00AA33D4" w:rsidRDefault="7F8DABC8" w:rsidP="00CC40C3">
            <w:pPr>
              <w:rPr>
                <w:b w:val="0"/>
                <w:bCs w:val="0"/>
              </w:rPr>
            </w:pPr>
            <w:r w:rsidRPr="00AA33D4">
              <w:rPr>
                <w:b w:val="0"/>
                <w:bCs w:val="0"/>
              </w:rPr>
              <w:t xml:space="preserve">Resolution: 1920 x </w:t>
            </w:r>
            <w:r w:rsidR="00DD407D" w:rsidRPr="00AA33D4">
              <w:rPr>
                <w:b w:val="0"/>
                <w:bCs w:val="0"/>
              </w:rPr>
              <w:t>1080; Inputs</w:t>
            </w:r>
            <w:r w:rsidRPr="00AA33D4">
              <w:rPr>
                <w:b w:val="0"/>
                <w:bCs w:val="0"/>
              </w:rPr>
              <w:t>: HDMI, DVI-D, D-Sub(VGA). 55Hz – 75Hz Refresh Rate.</w:t>
            </w:r>
          </w:p>
        </w:tc>
      </w:tr>
      <w:tr w:rsidR="00175E47" w:rsidRPr="00AA33D4" w14:paraId="365CBB70" w14:textId="77777777" w:rsidTr="7F8DABC8">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2091" w:type="dxa"/>
          </w:tcPr>
          <w:p w14:paraId="354B75A8" w14:textId="4B2E8AB5" w:rsidR="00175E47" w:rsidRPr="00AA33D4" w:rsidRDefault="00175E47" w:rsidP="00175E47">
            <w:pPr>
              <w:rPr>
                <w:b w:val="0"/>
                <w:bCs w:val="0"/>
              </w:rPr>
            </w:pPr>
            <w:r w:rsidRPr="00AA33D4">
              <w:rPr>
                <w:b w:val="0"/>
                <w:bCs w:val="0"/>
              </w:rPr>
              <w:t>Video Cable</w:t>
            </w:r>
          </w:p>
        </w:tc>
        <w:tc>
          <w:tcPr>
            <w:tcW w:w="2162" w:type="dxa"/>
            <w:gridSpan w:val="2"/>
          </w:tcPr>
          <w:p w14:paraId="2AED8806" w14:textId="40D782BC"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7.99</w:t>
            </w:r>
          </w:p>
        </w:tc>
        <w:tc>
          <w:tcPr>
            <w:tcW w:w="2020" w:type="dxa"/>
          </w:tcPr>
          <w:p w14:paraId="7588076C" w14:textId="155C93CF"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20</w:t>
            </w:r>
          </w:p>
        </w:tc>
        <w:tc>
          <w:tcPr>
            <w:tcW w:w="2091" w:type="dxa"/>
          </w:tcPr>
          <w:p w14:paraId="0699ED14" w14:textId="3B72DB8A"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t>£159.80</w:t>
            </w:r>
          </w:p>
        </w:tc>
        <w:tc>
          <w:tcPr>
            <w:tcW w:w="2092" w:type="dxa"/>
          </w:tcPr>
          <w:p w14:paraId="7E91B1BE" w14:textId="012B4599" w:rsidR="00175E47" w:rsidRPr="00AA33D4" w:rsidRDefault="00175E47" w:rsidP="00175E47">
            <w:pPr>
              <w:cnfStyle w:val="000000100000" w:firstRow="0" w:lastRow="0" w:firstColumn="0" w:lastColumn="0" w:oddVBand="0" w:evenVBand="0" w:oddHBand="1" w:evenHBand="0" w:firstRowFirstColumn="0" w:firstRowLastColumn="0" w:lastRowFirstColumn="0" w:lastRowLastColumn="0"/>
            </w:pPr>
            <w:r w:rsidRPr="00AA33D4">
              <w:rPr>
                <w:sz w:val="24"/>
                <w:szCs w:val="24"/>
              </w:rPr>
              <w:t>Scan Computers</w:t>
            </w:r>
            <w:r>
              <w:rPr>
                <w:sz w:val="24"/>
                <w:szCs w:val="24"/>
              </w:rPr>
              <w:t xml:space="preserve"> International</w:t>
            </w:r>
          </w:p>
        </w:tc>
      </w:tr>
      <w:tr w:rsidR="00603C01" w:rsidRPr="00AA33D4" w14:paraId="29C38F25" w14:textId="77777777" w:rsidTr="7F8DABC8">
        <w:trPr>
          <w:trHeight w:val="567"/>
        </w:trPr>
        <w:tc>
          <w:tcPr>
            <w:cnfStyle w:val="001000000000" w:firstRow="0" w:lastRow="0" w:firstColumn="1" w:lastColumn="0" w:oddVBand="0" w:evenVBand="0" w:oddHBand="0" w:evenHBand="0" w:firstRowFirstColumn="0" w:firstRowLastColumn="0" w:lastRowFirstColumn="0" w:lastRowLastColumn="0"/>
            <w:tcW w:w="10456" w:type="dxa"/>
            <w:gridSpan w:val="6"/>
            <w:shd w:val="clear" w:color="auto" w:fill="auto"/>
          </w:tcPr>
          <w:p w14:paraId="123581DC" w14:textId="26F41AD1" w:rsidR="00603C01" w:rsidRPr="00AA33D4" w:rsidRDefault="7F8DABC8" w:rsidP="00603C01">
            <w:pPr>
              <w:rPr>
                <w:b w:val="0"/>
                <w:bCs w:val="0"/>
              </w:rPr>
            </w:pPr>
            <w:r w:rsidRPr="00AA33D4">
              <w:rPr>
                <w:b w:val="0"/>
                <w:bCs w:val="0"/>
              </w:rPr>
              <w:t>1.8m, HDMI to DVI (Male to Male)</w:t>
            </w:r>
          </w:p>
        </w:tc>
      </w:tr>
    </w:tbl>
    <w:p w14:paraId="4D0C3136" w14:textId="4D84C8FF" w:rsidR="00B14AFC" w:rsidRPr="00AA33D4" w:rsidRDefault="00B14AFC" w:rsidP="00451EC2">
      <w:pPr>
        <w:pStyle w:val="Caption"/>
      </w:pPr>
      <w:r w:rsidRPr="00AA33D4">
        <w:t xml:space="preserve">Table </w:t>
      </w:r>
      <w:fldSimple w:instr=" SEQ Table \* ARABIC ">
        <w:r w:rsidR="005C1CA9">
          <w:rPr>
            <w:noProof/>
          </w:rPr>
          <w:t>13</w:t>
        </w:r>
      </w:fldSimple>
    </w:p>
    <w:p w14:paraId="1F92EDEB" w14:textId="5751A98C" w:rsidR="003C526E" w:rsidRPr="003C526E" w:rsidRDefault="003C526E" w:rsidP="003C526E">
      <w:bookmarkStart w:id="589" w:name="_Toc469236091"/>
    </w:p>
    <w:p w14:paraId="140E78F4" w14:textId="7B9930A4" w:rsidR="00227759" w:rsidRDefault="00031B47" w:rsidP="00BA1648">
      <w:pPr>
        <w:pStyle w:val="Heading3"/>
        <w:rPr>
          <w:rFonts w:eastAsiaTheme="minorEastAsia"/>
        </w:rPr>
      </w:pPr>
      <w:bookmarkStart w:id="590" w:name="_Toc469607112"/>
      <w:bookmarkStart w:id="591" w:name="_Toc469611560"/>
      <w:bookmarkStart w:id="592" w:name="_Toc469649888"/>
      <w:bookmarkStart w:id="593" w:name="_Toc469651073"/>
      <w:bookmarkStart w:id="594" w:name="_Toc469651736"/>
      <w:bookmarkStart w:id="595" w:name="_Toc469651974"/>
      <w:r w:rsidRPr="00AA33D4">
        <w:rPr>
          <w:rFonts w:eastAsiaTheme="minorEastAsia"/>
        </w:rPr>
        <w:lastRenderedPageBreak/>
        <w:t xml:space="preserve">9.1.2 </w:t>
      </w:r>
      <w:r w:rsidR="548763B5" w:rsidRPr="00AA33D4">
        <w:rPr>
          <w:rFonts w:eastAsiaTheme="minorEastAsia"/>
        </w:rPr>
        <w:t>Server</w:t>
      </w:r>
      <w:bookmarkEnd w:id="589"/>
      <w:bookmarkEnd w:id="590"/>
      <w:bookmarkEnd w:id="591"/>
      <w:bookmarkEnd w:id="592"/>
      <w:bookmarkEnd w:id="593"/>
      <w:bookmarkEnd w:id="594"/>
      <w:bookmarkEnd w:id="595"/>
    </w:p>
    <w:p w14:paraId="3EEC04E8" w14:textId="3C22DD28" w:rsidR="00400618" w:rsidRPr="00400618" w:rsidRDefault="00D55160" w:rsidP="00400618">
      <w:r>
        <w:t>Here the server hardware is shown. This not only consists of the server blades themselves, but also the air conditioner and the server cabinet, which are all crucial in this application.</w:t>
      </w:r>
    </w:p>
    <w:tbl>
      <w:tblPr>
        <w:tblStyle w:val="GridTable2-Accent11"/>
        <w:tblW w:w="0" w:type="auto"/>
        <w:tblLook w:val="04A0" w:firstRow="1" w:lastRow="0" w:firstColumn="1" w:lastColumn="0" w:noHBand="0" w:noVBand="1"/>
      </w:tblPr>
      <w:tblGrid>
        <w:gridCol w:w="2091"/>
        <w:gridCol w:w="2091"/>
        <w:gridCol w:w="2091"/>
        <w:gridCol w:w="2091"/>
        <w:gridCol w:w="2092"/>
      </w:tblGrid>
      <w:tr w:rsidR="00133FC3" w:rsidRPr="00AA33D4" w14:paraId="66DC7EAF"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68B13D2" w14:textId="36A19485" w:rsidR="00133FC3" w:rsidRPr="00AA33D4" w:rsidRDefault="7F8DABC8" w:rsidP="7F8DABC8">
            <w:pPr>
              <w:contextualSpacing/>
              <w:rPr>
                <w:sz w:val="24"/>
                <w:szCs w:val="24"/>
              </w:rPr>
            </w:pPr>
            <w:r w:rsidRPr="00AA33D4">
              <w:rPr>
                <w:sz w:val="24"/>
                <w:szCs w:val="24"/>
              </w:rPr>
              <w:t>Item</w:t>
            </w:r>
          </w:p>
        </w:tc>
        <w:tc>
          <w:tcPr>
            <w:tcW w:w="2091" w:type="dxa"/>
          </w:tcPr>
          <w:p w14:paraId="10843888" w14:textId="6FCB724D" w:rsidR="00133FC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Unit Cost</w:t>
            </w:r>
          </w:p>
        </w:tc>
        <w:tc>
          <w:tcPr>
            <w:tcW w:w="2091" w:type="dxa"/>
          </w:tcPr>
          <w:p w14:paraId="3B7979B2" w14:textId="6AECF8D1" w:rsidR="00133FC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Quantity</w:t>
            </w:r>
          </w:p>
        </w:tc>
        <w:tc>
          <w:tcPr>
            <w:tcW w:w="2091" w:type="dxa"/>
          </w:tcPr>
          <w:p w14:paraId="3E3E75A9" w14:textId="20126C14" w:rsidR="00133FC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Total Cost</w:t>
            </w:r>
          </w:p>
        </w:tc>
        <w:tc>
          <w:tcPr>
            <w:tcW w:w="2092" w:type="dxa"/>
          </w:tcPr>
          <w:p w14:paraId="7D349F9E" w14:textId="7DC9025E" w:rsidR="00133FC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ource</w:t>
            </w:r>
          </w:p>
        </w:tc>
      </w:tr>
      <w:tr w:rsidR="00133FC3" w:rsidRPr="00AA33D4" w14:paraId="5066024F"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14197FF6" w14:textId="4EB8B124" w:rsidR="00133FC3" w:rsidRPr="00AA33D4" w:rsidRDefault="7F8DABC8" w:rsidP="00132D53">
            <w:pPr>
              <w:rPr>
                <w:b w:val="0"/>
                <w:bCs w:val="0"/>
              </w:rPr>
            </w:pPr>
            <w:r w:rsidRPr="00AA33D4">
              <w:rPr>
                <w:b w:val="0"/>
                <w:bCs w:val="0"/>
              </w:rPr>
              <w:t xml:space="preserve">3XS-SER-R12S Server </w:t>
            </w:r>
          </w:p>
        </w:tc>
        <w:tc>
          <w:tcPr>
            <w:tcW w:w="2091" w:type="dxa"/>
          </w:tcPr>
          <w:p w14:paraId="314EBB69" w14:textId="140AD756"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2002.68</w:t>
            </w:r>
          </w:p>
        </w:tc>
        <w:tc>
          <w:tcPr>
            <w:tcW w:w="2091" w:type="dxa"/>
          </w:tcPr>
          <w:p w14:paraId="34788A14" w14:textId="28EEDB2D" w:rsidR="00133FC3" w:rsidRPr="00AA33D4" w:rsidRDefault="00D55160" w:rsidP="00132D53">
            <w:pPr>
              <w:cnfStyle w:val="000000100000" w:firstRow="0" w:lastRow="0" w:firstColumn="0" w:lastColumn="0" w:oddVBand="0" w:evenVBand="0" w:oddHBand="1" w:evenHBand="0" w:firstRowFirstColumn="0" w:firstRowLastColumn="0" w:lastRowFirstColumn="0" w:lastRowLastColumn="0"/>
              <w:rPr>
                <w:szCs w:val="24"/>
              </w:rPr>
            </w:pPr>
            <w:r>
              <w:rPr>
                <w:szCs w:val="24"/>
              </w:rPr>
              <w:t>2</w:t>
            </w:r>
          </w:p>
        </w:tc>
        <w:tc>
          <w:tcPr>
            <w:tcW w:w="2091" w:type="dxa"/>
          </w:tcPr>
          <w:p w14:paraId="0F56006E" w14:textId="120FA464" w:rsidR="00133FC3" w:rsidRPr="00AA33D4" w:rsidRDefault="7F8DABC8" w:rsidP="008037EB">
            <w:pPr>
              <w:cnfStyle w:val="000000100000" w:firstRow="0" w:lastRow="0" w:firstColumn="0" w:lastColumn="0" w:oddVBand="0" w:evenVBand="0" w:oddHBand="1" w:evenHBand="0" w:firstRowFirstColumn="0" w:firstRowLastColumn="0" w:lastRowFirstColumn="0" w:lastRowLastColumn="0"/>
              <w:rPr>
                <w:szCs w:val="24"/>
              </w:rPr>
            </w:pPr>
            <w:r w:rsidRPr="00AA33D4">
              <w:t>£</w:t>
            </w:r>
            <w:r w:rsidR="008037EB">
              <w:t>4005.36</w:t>
            </w:r>
          </w:p>
        </w:tc>
        <w:tc>
          <w:tcPr>
            <w:tcW w:w="2092" w:type="dxa"/>
          </w:tcPr>
          <w:p w14:paraId="715B234C" w14:textId="2E0A289B" w:rsidR="00133FC3"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p>
        </w:tc>
      </w:tr>
      <w:tr w:rsidR="00442DC3" w:rsidRPr="00AA33D4" w14:paraId="4891B389" w14:textId="77777777" w:rsidTr="7F8DABC8">
        <w:tc>
          <w:tcPr>
            <w:cnfStyle w:val="001000000000" w:firstRow="0" w:lastRow="0" w:firstColumn="1" w:lastColumn="0" w:oddVBand="0" w:evenVBand="0" w:oddHBand="0" w:evenHBand="0" w:firstRowFirstColumn="0" w:firstRowLastColumn="0" w:lastRowFirstColumn="0" w:lastRowLastColumn="0"/>
            <w:tcW w:w="10456" w:type="dxa"/>
            <w:gridSpan w:val="5"/>
          </w:tcPr>
          <w:p w14:paraId="7E2CDADA" w14:textId="24D19BFD" w:rsidR="00442DC3" w:rsidRPr="00AA33D4" w:rsidRDefault="7F8DABC8" w:rsidP="00132D53">
            <w:pPr>
              <w:rPr>
                <w:b w:val="0"/>
                <w:bCs w:val="0"/>
              </w:rPr>
            </w:pPr>
            <w:r w:rsidRPr="00AA33D4">
              <w:rPr>
                <w:b w:val="0"/>
                <w:bCs w:val="0"/>
              </w:rPr>
              <w:t>Monitors for voltages on every rail. Voltage monitoring also on all CPU cores, Memory and Chipset. Status LEDs. Chassis intrusion detection. Chipkill Support. Temperature Sensing throughout. More Details in next table.</w:t>
            </w:r>
          </w:p>
          <w:p w14:paraId="5F0B1E2E" w14:textId="3484FD06" w:rsidR="00442DC3" w:rsidRPr="00AA33D4" w:rsidRDefault="00442DC3" w:rsidP="00132D53">
            <w:pPr>
              <w:rPr>
                <w:b w:val="0"/>
                <w:szCs w:val="24"/>
              </w:rPr>
            </w:pPr>
          </w:p>
        </w:tc>
      </w:tr>
      <w:tr w:rsidR="00133FC3" w:rsidRPr="00AA33D4" w14:paraId="55D81C81"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F6BA266" w14:textId="77777777" w:rsidR="00133FC3" w:rsidRPr="00AA33D4" w:rsidRDefault="7F8DABC8" w:rsidP="00132D53">
            <w:pPr>
              <w:rPr>
                <w:b w:val="0"/>
                <w:bCs w:val="0"/>
              </w:rPr>
            </w:pPr>
            <w:r w:rsidRPr="00AA33D4">
              <w:rPr>
                <w:b w:val="0"/>
                <w:bCs w:val="0"/>
              </w:rPr>
              <w:t>Server Cabinet</w:t>
            </w:r>
          </w:p>
        </w:tc>
        <w:tc>
          <w:tcPr>
            <w:tcW w:w="2091" w:type="dxa"/>
          </w:tcPr>
          <w:p w14:paraId="0F42031E" w14:textId="7EF3BA1B"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134.99</w:t>
            </w:r>
          </w:p>
        </w:tc>
        <w:tc>
          <w:tcPr>
            <w:tcW w:w="2091" w:type="dxa"/>
          </w:tcPr>
          <w:p w14:paraId="727E4447" w14:textId="2DF84ECC"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2091" w:type="dxa"/>
          </w:tcPr>
          <w:p w14:paraId="710E4257" w14:textId="48AD9252"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134.99</w:t>
            </w:r>
          </w:p>
        </w:tc>
        <w:tc>
          <w:tcPr>
            <w:tcW w:w="2092" w:type="dxa"/>
          </w:tcPr>
          <w:p w14:paraId="4B13E8D5" w14:textId="6719305B" w:rsidR="00133FC3"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p>
        </w:tc>
      </w:tr>
      <w:tr w:rsidR="00442DC3" w:rsidRPr="00AA33D4" w14:paraId="6B3FEC2E" w14:textId="77777777" w:rsidTr="7F8DABC8">
        <w:tc>
          <w:tcPr>
            <w:cnfStyle w:val="001000000000" w:firstRow="0" w:lastRow="0" w:firstColumn="1" w:lastColumn="0" w:oddVBand="0" w:evenVBand="0" w:oddHBand="0" w:evenHBand="0" w:firstRowFirstColumn="0" w:firstRowLastColumn="0" w:lastRowFirstColumn="0" w:lastRowLastColumn="0"/>
            <w:tcW w:w="10456" w:type="dxa"/>
            <w:gridSpan w:val="5"/>
          </w:tcPr>
          <w:p w14:paraId="3A6A4307" w14:textId="5D6ECA2D" w:rsidR="00442DC3" w:rsidRPr="00AA33D4" w:rsidRDefault="7F8DABC8" w:rsidP="00132D53">
            <w:pPr>
              <w:rPr>
                <w:b w:val="0"/>
                <w:bCs w:val="0"/>
              </w:rPr>
            </w:pPr>
            <w:r w:rsidRPr="00AA33D4">
              <w:rPr>
                <w:b w:val="0"/>
                <w:bCs w:val="0"/>
              </w:rPr>
              <w:t>18 Units. 550mm x 550mm x 880mm (Depth x Width x Height) from front. Wall Mounted.</w:t>
            </w:r>
          </w:p>
          <w:p w14:paraId="0E6C492D" w14:textId="0868E01C" w:rsidR="00442DC3" w:rsidRPr="00AA33D4" w:rsidRDefault="00442DC3" w:rsidP="00132D53">
            <w:pPr>
              <w:rPr>
                <w:b w:val="0"/>
                <w:szCs w:val="24"/>
              </w:rPr>
            </w:pPr>
          </w:p>
        </w:tc>
      </w:tr>
      <w:tr w:rsidR="00133FC3" w:rsidRPr="00AA33D4" w14:paraId="09706A4D"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CCDCD76" w14:textId="5C9213AB" w:rsidR="00133FC3" w:rsidRPr="00AA33D4" w:rsidRDefault="7F8DABC8" w:rsidP="00132D53">
            <w:pPr>
              <w:rPr>
                <w:b w:val="0"/>
                <w:bCs w:val="0"/>
              </w:rPr>
            </w:pPr>
            <w:r w:rsidRPr="00AA33D4">
              <w:rPr>
                <w:b w:val="0"/>
                <w:bCs w:val="0"/>
              </w:rPr>
              <w:t>Mitsubishi FH25VE AC</w:t>
            </w:r>
          </w:p>
        </w:tc>
        <w:tc>
          <w:tcPr>
            <w:tcW w:w="2091" w:type="dxa"/>
          </w:tcPr>
          <w:p w14:paraId="3E5006F4" w14:textId="6737A307"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947.70</w:t>
            </w:r>
          </w:p>
        </w:tc>
        <w:tc>
          <w:tcPr>
            <w:tcW w:w="2091" w:type="dxa"/>
          </w:tcPr>
          <w:p w14:paraId="1F278560" w14:textId="525CA157"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2091" w:type="dxa"/>
          </w:tcPr>
          <w:p w14:paraId="4A347955" w14:textId="45D33772" w:rsidR="00133FC3" w:rsidRPr="00AA33D4" w:rsidRDefault="7F8DABC8" w:rsidP="00132D53">
            <w:pPr>
              <w:cnfStyle w:val="000000100000" w:firstRow="0" w:lastRow="0" w:firstColumn="0" w:lastColumn="0" w:oddVBand="0" w:evenVBand="0" w:oddHBand="1" w:evenHBand="0" w:firstRowFirstColumn="0" w:firstRowLastColumn="0" w:lastRowFirstColumn="0" w:lastRowLastColumn="0"/>
              <w:rPr>
                <w:szCs w:val="24"/>
              </w:rPr>
            </w:pPr>
            <w:r w:rsidRPr="00AA33D4">
              <w:t>£947.70</w:t>
            </w:r>
          </w:p>
        </w:tc>
        <w:tc>
          <w:tcPr>
            <w:tcW w:w="2092" w:type="dxa"/>
          </w:tcPr>
          <w:p w14:paraId="5A1F9A54" w14:textId="5F5D3528" w:rsidR="00133FC3"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p>
        </w:tc>
      </w:tr>
      <w:tr w:rsidR="00442DC3" w:rsidRPr="00AA33D4" w14:paraId="2B664F1D" w14:textId="77777777" w:rsidTr="7F8DABC8">
        <w:tc>
          <w:tcPr>
            <w:cnfStyle w:val="001000000000" w:firstRow="0" w:lastRow="0" w:firstColumn="1" w:lastColumn="0" w:oddVBand="0" w:evenVBand="0" w:oddHBand="0" w:evenHBand="0" w:firstRowFirstColumn="0" w:firstRowLastColumn="0" w:lastRowFirstColumn="0" w:lastRowLastColumn="0"/>
            <w:tcW w:w="10456" w:type="dxa"/>
            <w:gridSpan w:val="5"/>
          </w:tcPr>
          <w:p w14:paraId="16AEEE01" w14:textId="157D31E1" w:rsidR="00442DC3" w:rsidRPr="00AA33D4" w:rsidRDefault="7F8DABC8" w:rsidP="00132D53">
            <w:pPr>
              <w:rPr>
                <w:b w:val="0"/>
                <w:bCs w:val="0"/>
              </w:rPr>
            </w:pPr>
            <w:r w:rsidRPr="00AA33D4">
              <w:rPr>
                <w:b w:val="0"/>
                <w:bCs w:val="0"/>
              </w:rPr>
              <w:t xml:space="preserve">Cooling Capacity 2.5kW. Wall Mounted. Energy Efficiency Ratio(EER): 5.06. </w:t>
            </w:r>
            <w:r w:rsidRPr="00AA33D4">
              <w:rPr>
                <w:b w:val="0"/>
                <w:bCs w:val="0"/>
                <w:noProof/>
              </w:rPr>
              <w:t>Coefficient</w:t>
            </w:r>
            <w:r w:rsidRPr="00AA33D4">
              <w:rPr>
                <w:b w:val="0"/>
                <w:bCs w:val="0"/>
              </w:rPr>
              <w:t xml:space="preserve"> of Performance(COP): 5.49. Moisture Removal: 0.19 Litres / Hour.</w:t>
            </w:r>
          </w:p>
          <w:p w14:paraId="50215FD5" w14:textId="7FBD27DB" w:rsidR="00442DC3" w:rsidRPr="00AA33D4" w:rsidRDefault="00442DC3" w:rsidP="00132D53">
            <w:pPr>
              <w:rPr>
                <w:b w:val="0"/>
                <w:szCs w:val="24"/>
              </w:rPr>
            </w:pPr>
          </w:p>
        </w:tc>
      </w:tr>
    </w:tbl>
    <w:p w14:paraId="6379E718" w14:textId="39B94D65" w:rsidR="00A705C4" w:rsidRPr="00AA33D4" w:rsidRDefault="00B14AFC" w:rsidP="7F8DABC8">
      <w:pPr>
        <w:pStyle w:val="Caption"/>
        <w:rPr>
          <w:sz w:val="24"/>
          <w:szCs w:val="24"/>
        </w:rPr>
      </w:pPr>
      <w:r w:rsidRPr="00AA33D4">
        <w:t xml:space="preserve">Table </w:t>
      </w:r>
      <w:fldSimple w:instr=" SEQ Table \* ARABIC ">
        <w:r w:rsidR="005C1CA9">
          <w:rPr>
            <w:noProof/>
          </w:rPr>
          <w:t>14</w:t>
        </w:r>
      </w:fldSimple>
    </w:p>
    <w:p w14:paraId="65D790F2" w14:textId="62976348" w:rsidR="007F28A1" w:rsidRPr="00AA33D4" w:rsidRDefault="7F8DABC8" w:rsidP="7F8DABC8">
      <w:pPr>
        <w:spacing w:line="240" w:lineRule="auto"/>
        <w:contextualSpacing/>
        <w:rPr>
          <w:sz w:val="24"/>
          <w:szCs w:val="24"/>
        </w:rPr>
      </w:pPr>
      <w:r w:rsidRPr="00AA33D4">
        <w:rPr>
          <w:sz w:val="24"/>
          <w:szCs w:val="24"/>
        </w:rPr>
        <w:t xml:space="preserve">The </w:t>
      </w:r>
      <w:r w:rsidRPr="00AA33D4">
        <w:rPr>
          <w:rFonts w:eastAsia="Roboto-Light" w:cs="Roboto-Light"/>
        </w:rPr>
        <w:t>3XS-SER-R12S Server can be broken down further into its constituent parts</w:t>
      </w:r>
      <w:r w:rsidR="00620B33">
        <w:rPr>
          <w:rFonts w:eastAsia="Roboto-Light" w:cs="Roboto-Light"/>
          <w:noProof/>
        </w:rPr>
        <w:t>;</w:t>
      </w:r>
      <w:r w:rsidRPr="00AA33D4">
        <w:rPr>
          <w:rFonts w:eastAsia="Roboto-Light" w:cs="Roboto-Light"/>
        </w:rPr>
        <w:t xml:space="preserve"> this is done in Table 10 below. Costs are not available as all </w:t>
      </w:r>
      <w:r w:rsidRPr="00AA33D4">
        <w:rPr>
          <w:rFonts w:eastAsia="Roboto-Light" w:cs="Roboto-Light"/>
          <w:noProof/>
        </w:rPr>
        <w:t>parts</w:t>
      </w:r>
      <w:r w:rsidRPr="00AA33D4">
        <w:rPr>
          <w:rFonts w:eastAsia="Roboto-Light" w:cs="Roboto-Light"/>
        </w:rPr>
        <w:t xml:space="preserve"> come together into a pre-built server.</w:t>
      </w:r>
    </w:p>
    <w:tbl>
      <w:tblPr>
        <w:tblStyle w:val="GridTable2-Accent11"/>
        <w:tblW w:w="0" w:type="auto"/>
        <w:tblLook w:val="04A0" w:firstRow="1" w:lastRow="0" w:firstColumn="1" w:lastColumn="0" w:noHBand="0" w:noVBand="1"/>
      </w:tblPr>
      <w:tblGrid>
        <w:gridCol w:w="8096"/>
        <w:gridCol w:w="1096"/>
        <w:gridCol w:w="1490"/>
      </w:tblGrid>
      <w:tr w:rsidR="00230AF3" w:rsidRPr="00AA33D4" w14:paraId="3D04840F"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2D31CB" w14:textId="77777777" w:rsidR="00230AF3" w:rsidRPr="00AA33D4" w:rsidRDefault="7F8DABC8" w:rsidP="7F8DABC8">
            <w:pPr>
              <w:contextualSpacing/>
              <w:rPr>
                <w:sz w:val="24"/>
                <w:szCs w:val="24"/>
              </w:rPr>
            </w:pPr>
            <w:r w:rsidRPr="00AA33D4">
              <w:rPr>
                <w:sz w:val="24"/>
                <w:szCs w:val="24"/>
              </w:rPr>
              <w:t>Item</w:t>
            </w:r>
          </w:p>
        </w:tc>
        <w:tc>
          <w:tcPr>
            <w:tcW w:w="0" w:type="auto"/>
          </w:tcPr>
          <w:p w14:paraId="1EA84A61" w14:textId="5F762F18" w:rsidR="00230AF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Quantity</w:t>
            </w:r>
          </w:p>
        </w:tc>
        <w:tc>
          <w:tcPr>
            <w:tcW w:w="0" w:type="auto"/>
          </w:tcPr>
          <w:p w14:paraId="50ED5C8E" w14:textId="580A4FE8" w:rsidR="00230AF3"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ource</w:t>
            </w:r>
          </w:p>
        </w:tc>
      </w:tr>
      <w:tr w:rsidR="00230AF3" w:rsidRPr="00AA33D4" w14:paraId="10AC9496"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4B106F" w14:textId="705C1623" w:rsidR="00230AF3" w:rsidRPr="00AA33D4" w:rsidRDefault="7F8DABC8" w:rsidP="548763B5">
            <w:pPr>
              <w:contextualSpacing/>
              <w:rPr>
                <w:b w:val="0"/>
                <w:bCs w:val="0"/>
              </w:rPr>
            </w:pPr>
            <w:r w:rsidRPr="00AA33D4">
              <w:rPr>
                <w:b w:val="0"/>
                <w:bCs w:val="0"/>
              </w:rPr>
              <w:t>Xeon E3-1220</w:t>
            </w:r>
          </w:p>
        </w:tc>
        <w:tc>
          <w:tcPr>
            <w:tcW w:w="0" w:type="auto"/>
          </w:tcPr>
          <w:p w14:paraId="27364ACC" w14:textId="70F725A9"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0" w:type="auto"/>
          </w:tcPr>
          <w:p w14:paraId="2596439D" w14:textId="168FD6F6"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Scan Computers</w:t>
            </w:r>
          </w:p>
        </w:tc>
      </w:tr>
      <w:tr w:rsidR="009709BF" w:rsidRPr="00AA33D4" w14:paraId="313F1BFF"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6F0416FA" w14:textId="272D9FBA" w:rsidR="009709BF" w:rsidRPr="00AA33D4" w:rsidRDefault="7F8DABC8" w:rsidP="00230AF3">
            <w:pPr>
              <w:contextualSpacing/>
              <w:rPr>
                <w:b w:val="0"/>
                <w:bCs w:val="0"/>
              </w:rPr>
            </w:pPr>
            <w:r w:rsidRPr="00AA33D4">
              <w:rPr>
                <w:b w:val="0"/>
                <w:bCs w:val="0"/>
              </w:rPr>
              <w:t>3.1GHz Clock Rate. 3.4GHz Boost Clock Rate. Quad Core. 8MB Cache. Socket 1155.</w:t>
            </w:r>
          </w:p>
          <w:p w14:paraId="4B059C04" w14:textId="2CFC8842" w:rsidR="009709BF" w:rsidRPr="00AA33D4" w:rsidRDefault="009709BF" w:rsidP="00230AF3">
            <w:pPr>
              <w:contextualSpacing/>
              <w:rPr>
                <w:b w:val="0"/>
                <w:szCs w:val="24"/>
              </w:rPr>
            </w:pPr>
          </w:p>
        </w:tc>
      </w:tr>
      <w:tr w:rsidR="00230AF3" w:rsidRPr="00AA33D4" w14:paraId="36497472"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CCFAF6" w14:textId="78F6EEB8" w:rsidR="00230AF3" w:rsidRPr="00AA33D4" w:rsidRDefault="7F8DABC8" w:rsidP="548763B5">
            <w:pPr>
              <w:contextualSpacing/>
              <w:rPr>
                <w:b w:val="0"/>
                <w:bCs w:val="0"/>
              </w:rPr>
            </w:pPr>
            <w:r w:rsidRPr="00AA33D4">
              <w:rPr>
                <w:b w:val="0"/>
                <w:bCs w:val="0"/>
              </w:rPr>
              <w:t>SuperServer 5019S-MR motherboard</w:t>
            </w:r>
          </w:p>
        </w:tc>
        <w:tc>
          <w:tcPr>
            <w:tcW w:w="0" w:type="auto"/>
          </w:tcPr>
          <w:p w14:paraId="1E762745" w14:textId="4E962671"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0" w:type="auto"/>
          </w:tcPr>
          <w:p w14:paraId="4A659672" w14:textId="71C49ADE"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Scan Computers</w:t>
            </w:r>
          </w:p>
        </w:tc>
      </w:tr>
      <w:tr w:rsidR="009709BF" w:rsidRPr="00AA33D4" w14:paraId="6EEFDB23"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032E9CC6" w14:textId="219DA2E0" w:rsidR="009709BF" w:rsidRPr="00AA33D4" w:rsidRDefault="7F8DABC8" w:rsidP="00230AF3">
            <w:pPr>
              <w:contextualSpacing/>
              <w:rPr>
                <w:b w:val="0"/>
                <w:bCs w:val="0"/>
              </w:rPr>
            </w:pPr>
            <w:r w:rsidRPr="00AA33D4">
              <w:rPr>
                <w:b w:val="0"/>
                <w:bCs w:val="0"/>
              </w:rPr>
              <w:t>1U Form Factor. Socket 1155. 1 x PCIe 3.0 (x8). 1 x M.2 Connector. Memory Support: 4 x DDR4 up to 64GB. Video Out: 1 x D-Sub(VGA).</w:t>
            </w:r>
          </w:p>
          <w:p w14:paraId="458A8A7E" w14:textId="1DD8046D" w:rsidR="009709BF" w:rsidRPr="00AA33D4" w:rsidRDefault="009709BF" w:rsidP="00230AF3">
            <w:pPr>
              <w:contextualSpacing/>
              <w:rPr>
                <w:b w:val="0"/>
                <w:szCs w:val="24"/>
              </w:rPr>
            </w:pPr>
          </w:p>
        </w:tc>
      </w:tr>
      <w:tr w:rsidR="00230AF3" w:rsidRPr="00AA33D4" w14:paraId="5850926C"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051BDF" w14:textId="49536BA0" w:rsidR="00230AF3" w:rsidRPr="00AA33D4" w:rsidRDefault="7F8DABC8" w:rsidP="548763B5">
            <w:pPr>
              <w:contextualSpacing/>
              <w:rPr>
                <w:b w:val="0"/>
                <w:bCs w:val="0"/>
              </w:rPr>
            </w:pPr>
            <w:r w:rsidRPr="00AA33D4">
              <w:rPr>
                <w:b w:val="0"/>
                <w:bCs w:val="0"/>
              </w:rPr>
              <w:t>Crucial RAM</w:t>
            </w:r>
          </w:p>
        </w:tc>
        <w:tc>
          <w:tcPr>
            <w:tcW w:w="0" w:type="auto"/>
          </w:tcPr>
          <w:p w14:paraId="67C62020" w14:textId="530CB662"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2</w:t>
            </w:r>
          </w:p>
        </w:tc>
        <w:tc>
          <w:tcPr>
            <w:tcW w:w="0" w:type="auto"/>
          </w:tcPr>
          <w:p w14:paraId="7518ED32" w14:textId="7749DD92"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Scan Computers</w:t>
            </w:r>
          </w:p>
        </w:tc>
      </w:tr>
      <w:tr w:rsidR="009709BF" w:rsidRPr="00AA33D4" w14:paraId="29A8EB98"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39016D5C" w14:textId="0DDAB989" w:rsidR="009709BF" w:rsidRPr="00AA33D4" w:rsidRDefault="7F8DABC8" w:rsidP="00230AF3">
            <w:pPr>
              <w:contextualSpacing/>
              <w:rPr>
                <w:b w:val="0"/>
                <w:bCs w:val="0"/>
              </w:rPr>
            </w:pPr>
            <w:r w:rsidRPr="00AA33D4">
              <w:rPr>
                <w:b w:val="0"/>
                <w:bCs w:val="0"/>
              </w:rPr>
              <w:t>8GB Capacity. 2133MHz Clock Rate. DDR4. Server Memory.</w:t>
            </w:r>
          </w:p>
          <w:p w14:paraId="52267D7C" w14:textId="40CAA3F9" w:rsidR="009709BF" w:rsidRPr="00AA33D4" w:rsidRDefault="009709BF" w:rsidP="00230AF3">
            <w:pPr>
              <w:contextualSpacing/>
              <w:rPr>
                <w:b w:val="0"/>
                <w:szCs w:val="24"/>
              </w:rPr>
            </w:pPr>
          </w:p>
        </w:tc>
      </w:tr>
      <w:tr w:rsidR="00230AF3" w:rsidRPr="00AA33D4" w14:paraId="79842FAB"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25F4CC" w14:textId="2A300E4E" w:rsidR="00230AF3" w:rsidRPr="00AA33D4" w:rsidRDefault="7F8DABC8" w:rsidP="548763B5">
            <w:pPr>
              <w:contextualSpacing/>
              <w:rPr>
                <w:b w:val="0"/>
                <w:bCs w:val="0"/>
              </w:rPr>
            </w:pPr>
            <w:r w:rsidRPr="00AA33D4">
              <w:rPr>
                <w:b w:val="0"/>
                <w:bCs w:val="0"/>
              </w:rPr>
              <w:t>ASPEED AST2400 GPU</w:t>
            </w:r>
          </w:p>
        </w:tc>
        <w:tc>
          <w:tcPr>
            <w:tcW w:w="0" w:type="auto"/>
          </w:tcPr>
          <w:p w14:paraId="4C0A2A80" w14:textId="52F05A0E"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0" w:type="auto"/>
          </w:tcPr>
          <w:p w14:paraId="572D2228" w14:textId="29E83370"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Scan Computers</w:t>
            </w:r>
          </w:p>
        </w:tc>
      </w:tr>
      <w:tr w:rsidR="009709BF" w:rsidRPr="00AA33D4" w14:paraId="1B079DA1"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54F74747" w14:textId="556D204A" w:rsidR="009709BF" w:rsidRPr="00AA33D4" w:rsidRDefault="7F8DABC8" w:rsidP="00230AF3">
            <w:pPr>
              <w:contextualSpacing/>
              <w:rPr>
                <w:b w:val="0"/>
                <w:bCs w:val="0"/>
              </w:rPr>
            </w:pPr>
            <w:r w:rsidRPr="00AA33D4">
              <w:rPr>
                <w:b w:val="0"/>
                <w:bCs w:val="0"/>
              </w:rPr>
              <w:t xml:space="preserve">ARM9 Design. 400MHz Clock Rate. </w:t>
            </w:r>
          </w:p>
          <w:p w14:paraId="58D268B4" w14:textId="6DA102DA" w:rsidR="009709BF" w:rsidRPr="00AA33D4" w:rsidRDefault="009709BF" w:rsidP="00230AF3">
            <w:pPr>
              <w:contextualSpacing/>
              <w:rPr>
                <w:b w:val="0"/>
                <w:szCs w:val="24"/>
              </w:rPr>
            </w:pPr>
          </w:p>
        </w:tc>
      </w:tr>
      <w:tr w:rsidR="00230AF3" w:rsidRPr="00AA33D4" w14:paraId="5D0C8092"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F494C3" w14:textId="623A034A" w:rsidR="00230AF3" w:rsidRPr="00AA33D4" w:rsidRDefault="7F8DABC8" w:rsidP="548763B5">
            <w:pPr>
              <w:contextualSpacing/>
              <w:rPr>
                <w:b w:val="0"/>
                <w:bCs w:val="0"/>
              </w:rPr>
            </w:pPr>
            <w:r w:rsidRPr="00AA33D4">
              <w:rPr>
                <w:b w:val="0"/>
                <w:bCs w:val="0"/>
              </w:rPr>
              <w:t>Westen Digital HDD</w:t>
            </w:r>
          </w:p>
        </w:tc>
        <w:tc>
          <w:tcPr>
            <w:tcW w:w="0" w:type="auto"/>
          </w:tcPr>
          <w:p w14:paraId="3DE076B6" w14:textId="1A0AAB95"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4</w:t>
            </w:r>
          </w:p>
        </w:tc>
        <w:tc>
          <w:tcPr>
            <w:tcW w:w="0" w:type="auto"/>
          </w:tcPr>
          <w:p w14:paraId="12FBB2F1" w14:textId="7BF695DF" w:rsidR="00230AF3"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szCs w:val="24"/>
              </w:rPr>
            </w:pPr>
            <w:r w:rsidRPr="00AA33D4">
              <w:t>Scan Computers</w:t>
            </w:r>
          </w:p>
        </w:tc>
      </w:tr>
      <w:tr w:rsidR="009709BF" w:rsidRPr="00AA33D4" w14:paraId="3671ABD4"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092B5CAE" w14:textId="7F161630" w:rsidR="009709BF" w:rsidRPr="00AA33D4" w:rsidRDefault="7F8DABC8" w:rsidP="009709BF">
            <w:pPr>
              <w:contextualSpacing/>
              <w:rPr>
                <w:b w:val="0"/>
                <w:bCs w:val="0"/>
              </w:rPr>
            </w:pPr>
            <w:r w:rsidRPr="00AA33D4">
              <w:rPr>
                <w:b w:val="0"/>
                <w:bCs w:val="0"/>
              </w:rPr>
              <w:t>1TB Capacity. 7200RPM Disk Speed. SATA III @ 6.0Gbps Data Transfer Rate.</w:t>
            </w:r>
          </w:p>
          <w:p w14:paraId="63C923DC" w14:textId="5AC66C08" w:rsidR="009709BF" w:rsidRPr="00AA33D4" w:rsidRDefault="009709BF" w:rsidP="00230AF3">
            <w:pPr>
              <w:contextualSpacing/>
              <w:rPr>
                <w:b w:val="0"/>
                <w:szCs w:val="24"/>
              </w:rPr>
            </w:pPr>
          </w:p>
        </w:tc>
      </w:tr>
      <w:tr w:rsidR="006836D8" w:rsidRPr="00AA33D4" w14:paraId="7D593DAB" w14:textId="0AC44F7A"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8C1047" w14:textId="082AE0C1" w:rsidR="006836D8" w:rsidRPr="00AA33D4" w:rsidRDefault="7F8DABC8" w:rsidP="548763B5">
            <w:pPr>
              <w:contextualSpacing/>
              <w:rPr>
                <w:b w:val="0"/>
                <w:bCs w:val="0"/>
              </w:rPr>
            </w:pPr>
            <w:r w:rsidRPr="00AA33D4">
              <w:rPr>
                <w:b w:val="0"/>
                <w:bCs w:val="0"/>
              </w:rPr>
              <w:t>Supermicro PSU</w:t>
            </w:r>
          </w:p>
        </w:tc>
        <w:tc>
          <w:tcPr>
            <w:tcW w:w="0" w:type="auto"/>
          </w:tcPr>
          <w:p w14:paraId="2829BEAF" w14:textId="3833D47C" w:rsidR="006836D8"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bCs/>
                <w:szCs w:val="24"/>
              </w:rPr>
            </w:pPr>
            <w:r w:rsidRPr="00AA33D4">
              <w:t>1</w:t>
            </w:r>
          </w:p>
        </w:tc>
        <w:tc>
          <w:tcPr>
            <w:tcW w:w="0" w:type="auto"/>
          </w:tcPr>
          <w:p w14:paraId="6484FE5D" w14:textId="21142FE5" w:rsidR="006836D8" w:rsidRPr="00AA33D4" w:rsidRDefault="7F8DABC8" w:rsidP="548763B5">
            <w:pPr>
              <w:contextualSpacing/>
              <w:cnfStyle w:val="000000100000" w:firstRow="0" w:lastRow="0" w:firstColumn="0" w:lastColumn="0" w:oddVBand="0" w:evenVBand="0" w:oddHBand="1" w:evenHBand="0" w:firstRowFirstColumn="0" w:firstRowLastColumn="0" w:lastRowFirstColumn="0" w:lastRowLastColumn="0"/>
              <w:rPr>
                <w:bCs/>
                <w:szCs w:val="24"/>
              </w:rPr>
            </w:pPr>
            <w:r w:rsidRPr="00AA33D4">
              <w:t>Scan Computers</w:t>
            </w:r>
          </w:p>
        </w:tc>
      </w:tr>
      <w:tr w:rsidR="002435BF" w:rsidRPr="00AA33D4" w14:paraId="35983246" w14:textId="77777777" w:rsidTr="7F8DABC8">
        <w:trPr>
          <w:gridAfter w:val="2"/>
        </w:trPr>
        <w:tc>
          <w:tcPr>
            <w:cnfStyle w:val="001000000000" w:firstRow="0" w:lastRow="0" w:firstColumn="1" w:lastColumn="0" w:oddVBand="0" w:evenVBand="0" w:oddHBand="0" w:evenHBand="0" w:firstRowFirstColumn="0" w:firstRowLastColumn="0" w:lastRowFirstColumn="0" w:lastRowLastColumn="0"/>
            <w:tcW w:w="0" w:type="auto"/>
          </w:tcPr>
          <w:p w14:paraId="16181988" w14:textId="0C5E0226" w:rsidR="002435BF" w:rsidRPr="00AA33D4" w:rsidRDefault="7F8DABC8" w:rsidP="7F8DABC8">
            <w:pPr>
              <w:contextualSpacing/>
              <w:rPr>
                <w:sz w:val="24"/>
                <w:szCs w:val="24"/>
              </w:rPr>
            </w:pPr>
            <w:r w:rsidRPr="00AA33D4">
              <w:rPr>
                <w:b w:val="0"/>
                <w:bCs w:val="0"/>
                <w:sz w:val="24"/>
                <w:szCs w:val="24"/>
              </w:rPr>
              <w:t>2 x 400W Power Supplies. 80 Plus Platinum Rated. Single Battery Backup for Failures Embedded.</w:t>
            </w:r>
          </w:p>
        </w:tc>
      </w:tr>
    </w:tbl>
    <w:p w14:paraId="50638E80" w14:textId="57840CDC" w:rsidR="000C0989" w:rsidRPr="00AA33D4" w:rsidRDefault="00E21D78" w:rsidP="7F8DABC8">
      <w:pPr>
        <w:pStyle w:val="Caption"/>
      </w:pPr>
      <w:r w:rsidRPr="00AA33D4">
        <w:t xml:space="preserve">Table </w:t>
      </w:r>
      <w:fldSimple w:instr=" SEQ Table \* ARABIC ">
        <w:r w:rsidR="005C1CA9">
          <w:rPr>
            <w:noProof/>
          </w:rPr>
          <w:t>15</w:t>
        </w:r>
      </w:fldSimple>
    </w:p>
    <w:p w14:paraId="0C3AF096" w14:textId="6BCA7BF5" w:rsidR="00322A90" w:rsidRPr="00AA33D4" w:rsidRDefault="00322A90" w:rsidP="00322A90"/>
    <w:p w14:paraId="78A44380" w14:textId="77777777" w:rsidR="00521C3A" w:rsidRDefault="00521C3A" w:rsidP="00322A90"/>
    <w:p w14:paraId="1F77FE05" w14:textId="4A4442C3" w:rsidR="00167217" w:rsidRDefault="00167217" w:rsidP="00322A90"/>
    <w:p w14:paraId="59F94120" w14:textId="77777777" w:rsidR="00167217" w:rsidRPr="00AA33D4" w:rsidRDefault="00167217" w:rsidP="00322A90"/>
    <w:p w14:paraId="2E62AC85" w14:textId="1BE10A27" w:rsidR="00F14CAB" w:rsidRPr="00AA33D4" w:rsidRDefault="00031B47" w:rsidP="00BA1648">
      <w:pPr>
        <w:pStyle w:val="Heading3"/>
        <w:rPr>
          <w:rFonts w:eastAsiaTheme="minorEastAsia"/>
        </w:rPr>
      </w:pPr>
      <w:bookmarkStart w:id="596" w:name="_Toc469236092"/>
      <w:bookmarkStart w:id="597" w:name="_Toc469607113"/>
      <w:bookmarkStart w:id="598" w:name="_Toc469611561"/>
      <w:bookmarkStart w:id="599" w:name="_Toc469649889"/>
      <w:bookmarkStart w:id="600" w:name="_Toc469651074"/>
      <w:bookmarkStart w:id="601" w:name="_Toc469651737"/>
      <w:bookmarkStart w:id="602" w:name="_Toc469651975"/>
      <w:r w:rsidRPr="00AA33D4">
        <w:rPr>
          <w:rFonts w:eastAsiaTheme="minorEastAsia"/>
        </w:rPr>
        <w:lastRenderedPageBreak/>
        <w:t xml:space="preserve">9.1.3 </w:t>
      </w:r>
      <w:r w:rsidR="548763B5" w:rsidRPr="00AA33D4">
        <w:rPr>
          <w:rFonts w:eastAsiaTheme="minorEastAsia"/>
        </w:rPr>
        <w:t>Network</w:t>
      </w:r>
      <w:bookmarkEnd w:id="596"/>
      <w:bookmarkEnd w:id="597"/>
      <w:bookmarkEnd w:id="598"/>
      <w:bookmarkEnd w:id="599"/>
      <w:bookmarkEnd w:id="600"/>
      <w:bookmarkEnd w:id="601"/>
      <w:bookmarkEnd w:id="602"/>
    </w:p>
    <w:tbl>
      <w:tblPr>
        <w:tblStyle w:val="GridTable2-Accent11"/>
        <w:tblW w:w="11160" w:type="dxa"/>
        <w:tblInd w:w="-284" w:type="dxa"/>
        <w:tblLook w:val="04A0" w:firstRow="1" w:lastRow="0" w:firstColumn="1" w:lastColumn="0" w:noHBand="0" w:noVBand="1"/>
      </w:tblPr>
      <w:tblGrid>
        <w:gridCol w:w="4525"/>
        <w:gridCol w:w="2977"/>
        <w:gridCol w:w="1170"/>
        <w:gridCol w:w="2488"/>
      </w:tblGrid>
      <w:tr w:rsidR="00A14EDD" w:rsidRPr="00AA33D4" w14:paraId="4029A018" w14:textId="77777777" w:rsidTr="00A14EDD">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525" w:type="dxa"/>
          </w:tcPr>
          <w:p w14:paraId="66E109D4" w14:textId="77777777" w:rsidR="008A3B48" w:rsidRPr="00AA33D4" w:rsidRDefault="008A3B48" w:rsidP="00B402DB">
            <w:pPr>
              <w:rPr>
                <w:b w:val="0"/>
                <w:bCs w:val="0"/>
                <w:sz w:val="28"/>
                <w:szCs w:val="28"/>
              </w:rPr>
            </w:pPr>
            <w:bookmarkStart w:id="603" w:name="_Toc469236093"/>
            <w:r w:rsidRPr="00AA33D4">
              <w:rPr>
                <w:b w:val="0"/>
                <w:bCs w:val="0"/>
                <w:sz w:val="28"/>
                <w:szCs w:val="28"/>
              </w:rPr>
              <w:t>Product</w:t>
            </w:r>
          </w:p>
        </w:tc>
        <w:tc>
          <w:tcPr>
            <w:tcW w:w="2977" w:type="dxa"/>
          </w:tcPr>
          <w:p w14:paraId="624304D2" w14:textId="5A784B5F" w:rsidR="008A3B48" w:rsidRPr="00AA33D4" w:rsidRDefault="00A14EDD" w:rsidP="00B402DB">
            <w:pPr>
              <w:cnfStyle w:val="100000000000" w:firstRow="1" w:lastRow="0" w:firstColumn="0" w:lastColumn="0" w:oddVBand="0" w:evenVBand="0" w:oddHBand="0" w:evenHBand="0" w:firstRowFirstColumn="0" w:firstRowLastColumn="0" w:lastRowFirstColumn="0" w:lastRowLastColumn="0"/>
              <w:rPr>
                <w:b w:val="0"/>
                <w:bCs w:val="0"/>
                <w:sz w:val="28"/>
                <w:szCs w:val="28"/>
              </w:rPr>
            </w:pPr>
            <w:r>
              <w:rPr>
                <w:b w:val="0"/>
                <w:bCs w:val="0"/>
                <w:sz w:val="28"/>
                <w:szCs w:val="28"/>
              </w:rPr>
              <w:t>Quantity</w:t>
            </w:r>
          </w:p>
        </w:tc>
        <w:tc>
          <w:tcPr>
            <w:tcW w:w="1170" w:type="dxa"/>
          </w:tcPr>
          <w:p w14:paraId="401CE154" w14:textId="77777777" w:rsidR="008A3B48" w:rsidRPr="00AA33D4" w:rsidRDefault="008A3B48" w:rsidP="00B402DB">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Cost</w:t>
            </w:r>
          </w:p>
        </w:tc>
        <w:tc>
          <w:tcPr>
            <w:tcW w:w="2488" w:type="dxa"/>
          </w:tcPr>
          <w:p w14:paraId="2EFD22B7" w14:textId="77777777" w:rsidR="008A3B48" w:rsidRPr="00AA33D4" w:rsidRDefault="008A3B48" w:rsidP="00B402DB">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AA33D4">
              <w:rPr>
                <w:b w:val="0"/>
                <w:bCs w:val="0"/>
                <w:sz w:val="28"/>
                <w:szCs w:val="28"/>
              </w:rPr>
              <w:t>Supplier</w:t>
            </w:r>
          </w:p>
        </w:tc>
      </w:tr>
      <w:tr w:rsidR="00A14EDD" w:rsidRPr="00AA33D4" w14:paraId="462AD033" w14:textId="77777777" w:rsidTr="00A14ED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525" w:type="dxa"/>
          </w:tcPr>
          <w:p w14:paraId="17EF9BDA" w14:textId="77777777" w:rsidR="008A3B48" w:rsidRPr="00AA33D4" w:rsidRDefault="008A3B48" w:rsidP="00B402DB">
            <w:pPr>
              <w:rPr>
                <w:b w:val="0"/>
                <w:bCs w:val="0"/>
              </w:rPr>
            </w:pPr>
            <w:r w:rsidRPr="00AA33D4">
              <w:rPr>
                <w:b w:val="0"/>
                <w:bCs w:val="0"/>
                <w:lang w:eastAsia="en-GB"/>
              </w:rPr>
              <w:t>Cat 6 shielded Ethernet cable</w:t>
            </w:r>
          </w:p>
        </w:tc>
        <w:tc>
          <w:tcPr>
            <w:tcW w:w="2977" w:type="dxa"/>
          </w:tcPr>
          <w:p w14:paraId="5E3AB995" w14:textId="77777777" w:rsidR="008A3B48" w:rsidRPr="00AA33D4" w:rsidRDefault="008A3B48" w:rsidP="00B402DB">
            <w:pPr>
              <w:cnfStyle w:val="000000100000" w:firstRow="0" w:lastRow="0" w:firstColumn="0" w:lastColumn="0" w:oddVBand="0" w:evenVBand="0" w:oddHBand="1" w:evenHBand="0" w:firstRowFirstColumn="0" w:firstRowLastColumn="0" w:lastRowFirstColumn="0" w:lastRowLastColumn="0"/>
            </w:pPr>
            <w:r w:rsidRPr="00AA33D4">
              <w:t xml:space="preserve">305 meters </w:t>
            </w:r>
          </w:p>
        </w:tc>
        <w:tc>
          <w:tcPr>
            <w:tcW w:w="1170" w:type="dxa"/>
          </w:tcPr>
          <w:p w14:paraId="0DEE7C99" w14:textId="77777777" w:rsidR="008A3B48" w:rsidRPr="00AA33D4" w:rsidRDefault="008A3B48" w:rsidP="00B402DB">
            <w:pPr>
              <w:cnfStyle w:val="000000100000" w:firstRow="0" w:lastRow="0" w:firstColumn="0" w:lastColumn="0" w:oddVBand="0" w:evenVBand="0" w:oddHBand="1" w:evenHBand="0" w:firstRowFirstColumn="0" w:firstRowLastColumn="0" w:lastRowFirstColumn="0" w:lastRowLastColumn="0"/>
            </w:pPr>
            <w:r w:rsidRPr="00AA33D4">
              <w:t>£123.84</w:t>
            </w:r>
          </w:p>
        </w:tc>
        <w:tc>
          <w:tcPr>
            <w:tcW w:w="2488" w:type="dxa"/>
          </w:tcPr>
          <w:p w14:paraId="112EA98A" w14:textId="09A63997" w:rsidR="008A3B48" w:rsidRPr="00AA33D4" w:rsidRDefault="00CD1308" w:rsidP="00B402DB">
            <w:pPr>
              <w:cnfStyle w:val="000000100000" w:firstRow="0" w:lastRow="0" w:firstColumn="0" w:lastColumn="0" w:oddVBand="0" w:evenVBand="0" w:oddHBand="1" w:evenHBand="0" w:firstRowFirstColumn="0" w:firstRowLastColumn="0" w:lastRowFirstColumn="0" w:lastRowLastColumn="0"/>
            </w:pPr>
            <w:r>
              <w:t>C</w:t>
            </w:r>
            <w:r w:rsidR="008A3B48" w:rsidRPr="00AA33D4">
              <w:t>abling4less</w:t>
            </w:r>
          </w:p>
        </w:tc>
      </w:tr>
      <w:tr w:rsidR="00A14EDD" w:rsidRPr="00AA33D4" w14:paraId="78404157" w14:textId="77777777" w:rsidTr="00A14EDD">
        <w:trPr>
          <w:trHeight w:val="335"/>
        </w:trPr>
        <w:tc>
          <w:tcPr>
            <w:cnfStyle w:val="001000000000" w:firstRow="0" w:lastRow="0" w:firstColumn="1" w:lastColumn="0" w:oddVBand="0" w:evenVBand="0" w:oddHBand="0" w:evenHBand="0" w:firstRowFirstColumn="0" w:firstRowLastColumn="0" w:lastRowFirstColumn="0" w:lastRowLastColumn="0"/>
            <w:tcW w:w="4525" w:type="dxa"/>
          </w:tcPr>
          <w:p w14:paraId="73820FCA" w14:textId="7270D7BF" w:rsidR="008A3B48" w:rsidRPr="00AA33D4" w:rsidRDefault="00AA7E50" w:rsidP="00B402DB">
            <w:pPr>
              <w:rPr>
                <w:lang w:eastAsia="en-GB"/>
              </w:rPr>
            </w:pPr>
            <w:r>
              <w:rPr>
                <w:b w:val="0"/>
                <w:bCs w:val="0"/>
                <w:lang w:eastAsia="en-GB"/>
              </w:rPr>
              <w:t xml:space="preserve">RJ45 </w:t>
            </w:r>
            <w:r w:rsidR="008A3B48" w:rsidRPr="00AA33D4">
              <w:rPr>
                <w:b w:val="0"/>
                <w:bCs w:val="0"/>
                <w:lang w:eastAsia="en-GB"/>
              </w:rPr>
              <w:t>Ethernet cable boots</w:t>
            </w:r>
          </w:p>
        </w:tc>
        <w:tc>
          <w:tcPr>
            <w:tcW w:w="2977" w:type="dxa"/>
          </w:tcPr>
          <w:p w14:paraId="5FA49B5D" w14:textId="77777777" w:rsidR="008A3B48" w:rsidRPr="00AA33D4" w:rsidRDefault="008A3B48" w:rsidP="00B402DB">
            <w:pPr>
              <w:cnfStyle w:val="000000000000" w:firstRow="0" w:lastRow="0" w:firstColumn="0" w:lastColumn="0" w:oddVBand="0" w:evenVBand="0" w:oddHBand="0" w:evenHBand="0" w:firstRowFirstColumn="0" w:firstRowLastColumn="0" w:lastRowFirstColumn="0" w:lastRowLastColumn="0"/>
            </w:pPr>
            <w:r w:rsidRPr="00AA33D4">
              <w:t>44</w:t>
            </w:r>
          </w:p>
        </w:tc>
        <w:tc>
          <w:tcPr>
            <w:tcW w:w="1170" w:type="dxa"/>
          </w:tcPr>
          <w:p w14:paraId="48E916AD" w14:textId="77777777" w:rsidR="008A3B48" w:rsidRPr="00AA33D4" w:rsidRDefault="008A3B48" w:rsidP="00B402DB">
            <w:pPr>
              <w:cnfStyle w:val="000000000000" w:firstRow="0" w:lastRow="0" w:firstColumn="0" w:lastColumn="0" w:oddVBand="0" w:evenVBand="0" w:oddHBand="0" w:evenHBand="0" w:firstRowFirstColumn="0" w:firstRowLastColumn="0" w:lastRowFirstColumn="0" w:lastRowLastColumn="0"/>
            </w:pPr>
            <w:r w:rsidRPr="00AA33D4">
              <w:t>£5.28</w:t>
            </w:r>
          </w:p>
        </w:tc>
        <w:tc>
          <w:tcPr>
            <w:tcW w:w="2488" w:type="dxa"/>
          </w:tcPr>
          <w:p w14:paraId="3117C729" w14:textId="55F0ED8E" w:rsidR="008A3B48" w:rsidRPr="00AA33D4" w:rsidRDefault="008A3B48" w:rsidP="00A14EDD">
            <w:pPr>
              <w:cnfStyle w:val="000000000000" w:firstRow="0" w:lastRow="0" w:firstColumn="0" w:lastColumn="0" w:oddVBand="0" w:evenVBand="0" w:oddHBand="0" w:evenHBand="0" w:firstRowFirstColumn="0" w:firstRowLastColumn="0" w:lastRowFirstColumn="0" w:lastRowLastColumn="0"/>
            </w:pPr>
            <w:r w:rsidRPr="00AA33D4">
              <w:t xml:space="preserve">Cable </w:t>
            </w:r>
            <w:r w:rsidR="00620B33">
              <w:rPr>
                <w:noProof/>
              </w:rPr>
              <w:t>M</w:t>
            </w:r>
            <w:r w:rsidRPr="00620B33">
              <w:rPr>
                <w:noProof/>
              </w:rPr>
              <w:t>on</w:t>
            </w:r>
            <w:r w:rsidR="00A14EDD" w:rsidRPr="00620B33">
              <w:rPr>
                <w:noProof/>
              </w:rPr>
              <w:t>k</w:t>
            </w:r>
            <w:r w:rsidRPr="00620B33">
              <w:rPr>
                <w:noProof/>
              </w:rPr>
              <w:t>ey</w:t>
            </w:r>
          </w:p>
        </w:tc>
      </w:tr>
      <w:tr w:rsidR="00AA7E50" w:rsidRPr="00AA33D4" w14:paraId="13CE34BF" w14:textId="77777777" w:rsidTr="00A14EDD">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525" w:type="dxa"/>
          </w:tcPr>
          <w:p w14:paraId="496D3BFF" w14:textId="12FFF7E7" w:rsidR="00AA7E50" w:rsidRDefault="00AA7E50" w:rsidP="00B402DB">
            <w:pPr>
              <w:rPr>
                <w:b w:val="0"/>
                <w:bCs w:val="0"/>
                <w:lang w:eastAsia="en-GB"/>
              </w:rPr>
            </w:pPr>
            <w:r>
              <w:rPr>
                <w:b w:val="0"/>
                <w:bCs w:val="0"/>
                <w:lang w:eastAsia="en-GB"/>
              </w:rPr>
              <w:t>CAT 6 RJ45 Plug</w:t>
            </w:r>
          </w:p>
        </w:tc>
        <w:tc>
          <w:tcPr>
            <w:tcW w:w="2977" w:type="dxa"/>
          </w:tcPr>
          <w:p w14:paraId="7EA383D1" w14:textId="00D6165D" w:rsidR="00AA7E50" w:rsidRPr="00AA33D4" w:rsidRDefault="00AA7E50" w:rsidP="00B402DB">
            <w:pPr>
              <w:cnfStyle w:val="000000100000" w:firstRow="0" w:lastRow="0" w:firstColumn="0" w:lastColumn="0" w:oddVBand="0" w:evenVBand="0" w:oddHBand="1" w:evenHBand="0" w:firstRowFirstColumn="0" w:firstRowLastColumn="0" w:lastRowFirstColumn="0" w:lastRowLastColumn="0"/>
            </w:pPr>
            <w:r>
              <w:t>44</w:t>
            </w:r>
          </w:p>
        </w:tc>
        <w:tc>
          <w:tcPr>
            <w:tcW w:w="1170" w:type="dxa"/>
          </w:tcPr>
          <w:p w14:paraId="6204F57D" w14:textId="30249F2A" w:rsidR="00AA7E50" w:rsidRPr="00AA33D4" w:rsidRDefault="00AA7E50" w:rsidP="00B402DB">
            <w:pPr>
              <w:cnfStyle w:val="000000100000" w:firstRow="0" w:lastRow="0" w:firstColumn="0" w:lastColumn="0" w:oddVBand="0" w:evenVBand="0" w:oddHBand="1" w:evenHBand="0" w:firstRowFirstColumn="0" w:firstRowLastColumn="0" w:lastRowFirstColumn="0" w:lastRowLastColumn="0"/>
            </w:pPr>
            <w:r>
              <w:t>£13.20</w:t>
            </w:r>
          </w:p>
        </w:tc>
        <w:tc>
          <w:tcPr>
            <w:tcW w:w="2488" w:type="dxa"/>
          </w:tcPr>
          <w:p w14:paraId="734AB352" w14:textId="4044EFC0" w:rsidR="00AA7E50" w:rsidRPr="00AA33D4" w:rsidRDefault="00AA7E50" w:rsidP="00A14EDD">
            <w:pPr>
              <w:cnfStyle w:val="000000100000" w:firstRow="0" w:lastRow="0" w:firstColumn="0" w:lastColumn="0" w:oddVBand="0" w:evenVBand="0" w:oddHBand="1" w:evenHBand="0" w:firstRowFirstColumn="0" w:firstRowLastColumn="0" w:lastRowFirstColumn="0" w:lastRowLastColumn="0"/>
            </w:pPr>
            <w:r w:rsidRPr="00AA33D4">
              <w:t xml:space="preserve">Cable </w:t>
            </w:r>
            <w:r w:rsidR="00620B33">
              <w:rPr>
                <w:noProof/>
              </w:rPr>
              <w:t>M</w:t>
            </w:r>
            <w:r w:rsidRPr="00620B33">
              <w:rPr>
                <w:noProof/>
              </w:rPr>
              <w:t>onkey</w:t>
            </w:r>
          </w:p>
        </w:tc>
      </w:tr>
      <w:tr w:rsidR="00A14EDD" w:rsidRPr="00AA33D4" w14:paraId="1AA9A2F0" w14:textId="77777777" w:rsidTr="00A14EDD">
        <w:trPr>
          <w:trHeight w:val="369"/>
        </w:trPr>
        <w:tc>
          <w:tcPr>
            <w:cnfStyle w:val="001000000000" w:firstRow="0" w:lastRow="0" w:firstColumn="1" w:lastColumn="0" w:oddVBand="0" w:evenVBand="0" w:oddHBand="0" w:evenHBand="0" w:firstRowFirstColumn="0" w:firstRowLastColumn="0" w:lastRowFirstColumn="0" w:lastRowLastColumn="0"/>
            <w:tcW w:w="4525" w:type="dxa"/>
          </w:tcPr>
          <w:p w14:paraId="54179174" w14:textId="77777777" w:rsidR="008A3B48" w:rsidRPr="00AA33D4" w:rsidRDefault="008A3B48" w:rsidP="00B402DB">
            <w:pPr>
              <w:rPr>
                <w:b w:val="0"/>
                <w:bCs w:val="0"/>
                <w:lang w:eastAsia="en-GB"/>
              </w:rPr>
            </w:pPr>
            <w:r w:rsidRPr="00AA33D4">
              <w:rPr>
                <w:b w:val="0"/>
                <w:bCs w:val="0"/>
                <w:lang w:eastAsia="en-GB"/>
              </w:rPr>
              <w:t>Wall Ethernet modules</w:t>
            </w:r>
          </w:p>
        </w:tc>
        <w:tc>
          <w:tcPr>
            <w:tcW w:w="2977" w:type="dxa"/>
          </w:tcPr>
          <w:p w14:paraId="2733E9E1" w14:textId="77777777" w:rsidR="008A3B48" w:rsidRPr="00AA33D4" w:rsidRDefault="008A3B48" w:rsidP="00B402DB">
            <w:pPr>
              <w:cnfStyle w:val="000000000000" w:firstRow="0" w:lastRow="0" w:firstColumn="0" w:lastColumn="0" w:oddVBand="0" w:evenVBand="0" w:oddHBand="0" w:evenHBand="0" w:firstRowFirstColumn="0" w:firstRowLastColumn="0" w:lastRowFirstColumn="0" w:lastRowLastColumn="0"/>
            </w:pPr>
            <w:r w:rsidRPr="00AA33D4">
              <w:t>22</w:t>
            </w:r>
          </w:p>
        </w:tc>
        <w:tc>
          <w:tcPr>
            <w:tcW w:w="1170" w:type="dxa"/>
          </w:tcPr>
          <w:p w14:paraId="0DA0354F" w14:textId="77777777" w:rsidR="008A3B48" w:rsidRPr="00AA33D4" w:rsidRDefault="008A3B48" w:rsidP="00B402DB">
            <w:pPr>
              <w:cnfStyle w:val="000000000000" w:firstRow="0" w:lastRow="0" w:firstColumn="0" w:lastColumn="0" w:oddVBand="0" w:evenVBand="0" w:oddHBand="0" w:evenHBand="0" w:firstRowFirstColumn="0" w:firstRowLastColumn="0" w:lastRowFirstColumn="0" w:lastRowLastColumn="0"/>
            </w:pPr>
            <w:r w:rsidRPr="00AA33D4">
              <w:t>£54.50</w:t>
            </w:r>
          </w:p>
        </w:tc>
        <w:tc>
          <w:tcPr>
            <w:tcW w:w="2488" w:type="dxa"/>
          </w:tcPr>
          <w:p w14:paraId="5629BFA3" w14:textId="12CC7A2B" w:rsidR="008A3B48" w:rsidRPr="00AA33D4" w:rsidRDefault="008A3B48" w:rsidP="00B402DB">
            <w:pPr>
              <w:cnfStyle w:val="000000000000" w:firstRow="0" w:lastRow="0" w:firstColumn="0" w:lastColumn="0" w:oddVBand="0" w:evenVBand="0" w:oddHBand="0" w:evenHBand="0" w:firstRowFirstColumn="0" w:firstRowLastColumn="0" w:lastRowFirstColumn="0" w:lastRowLastColumn="0"/>
            </w:pPr>
            <w:r w:rsidRPr="00620B33">
              <w:rPr>
                <w:noProof/>
              </w:rPr>
              <w:t>Screw</w:t>
            </w:r>
            <w:r w:rsidR="00620B33">
              <w:rPr>
                <w:noProof/>
              </w:rPr>
              <w:t>f</w:t>
            </w:r>
            <w:r w:rsidRPr="00620B33">
              <w:rPr>
                <w:noProof/>
              </w:rPr>
              <w:t>ix</w:t>
            </w:r>
          </w:p>
        </w:tc>
      </w:tr>
      <w:tr w:rsidR="00A14EDD" w:rsidRPr="00AA33D4" w14:paraId="476EABA3"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78DC990A" w14:textId="54DF252B" w:rsidR="008A3B48" w:rsidRPr="00AA33D4" w:rsidRDefault="009401C9" w:rsidP="00B402DB">
            <w:pPr>
              <w:rPr>
                <w:b w:val="0"/>
                <w:bCs w:val="0"/>
                <w:lang w:eastAsia="en-GB"/>
              </w:rPr>
            </w:pPr>
            <w:r>
              <w:rPr>
                <w:b w:val="0"/>
                <w:bCs w:val="0"/>
                <w:lang w:eastAsia="en-GB"/>
              </w:rPr>
              <w:t>Internet Service Provider</w:t>
            </w:r>
          </w:p>
        </w:tc>
        <w:tc>
          <w:tcPr>
            <w:tcW w:w="2977" w:type="dxa"/>
          </w:tcPr>
          <w:p w14:paraId="41E81C41" w14:textId="77777777" w:rsidR="008A3B48" w:rsidRPr="003D2B2A" w:rsidRDefault="008A3B48" w:rsidP="00B402DB">
            <w:pPr>
              <w:cnfStyle w:val="000000100000" w:firstRow="0" w:lastRow="0" w:firstColumn="0" w:lastColumn="0" w:oddVBand="0" w:evenVBand="0" w:oddHBand="1" w:evenHBand="0" w:firstRowFirstColumn="0" w:firstRowLastColumn="0" w:lastRowFirstColumn="0" w:lastRowLastColumn="0"/>
            </w:pPr>
            <w:r w:rsidRPr="003D2B2A">
              <w:t>1 Year subscription</w:t>
            </w:r>
          </w:p>
        </w:tc>
        <w:tc>
          <w:tcPr>
            <w:tcW w:w="1170" w:type="dxa"/>
          </w:tcPr>
          <w:p w14:paraId="0090BAC4" w14:textId="73C84C5E" w:rsidR="008A3B48" w:rsidRPr="003D2B2A" w:rsidRDefault="008A3B48" w:rsidP="00A14EDD">
            <w:pPr>
              <w:cnfStyle w:val="000000100000" w:firstRow="0" w:lastRow="0" w:firstColumn="0" w:lastColumn="0" w:oddVBand="0" w:evenVBand="0" w:oddHBand="1" w:evenHBand="0" w:firstRowFirstColumn="0" w:firstRowLastColumn="0" w:lastRowFirstColumn="0" w:lastRowLastColumn="0"/>
            </w:pPr>
            <w:r w:rsidRPr="003D2B2A">
              <w:t>£</w:t>
            </w:r>
            <w:r w:rsidR="00A14EDD" w:rsidRPr="003D2B2A">
              <w:t>8400.00</w:t>
            </w:r>
          </w:p>
        </w:tc>
        <w:tc>
          <w:tcPr>
            <w:tcW w:w="2488" w:type="dxa"/>
          </w:tcPr>
          <w:p w14:paraId="4B5999D0" w14:textId="6F973D19" w:rsidR="008A3B48" w:rsidRPr="003D2B2A" w:rsidRDefault="00B26F20" w:rsidP="00B402DB">
            <w:pPr>
              <w:cnfStyle w:val="000000100000" w:firstRow="0" w:lastRow="0" w:firstColumn="0" w:lastColumn="0" w:oddVBand="0" w:evenVBand="0" w:oddHBand="1" w:evenHBand="0" w:firstRowFirstColumn="0" w:firstRowLastColumn="0" w:lastRowFirstColumn="0" w:lastRowLastColumn="0"/>
            </w:pPr>
            <w:r w:rsidRPr="003D2B2A">
              <w:t>Virgin Media</w:t>
            </w:r>
          </w:p>
        </w:tc>
      </w:tr>
      <w:tr w:rsidR="00A14EDD" w:rsidRPr="00AA33D4" w14:paraId="53275E4C" w14:textId="77777777" w:rsidTr="00A14EDD">
        <w:trPr>
          <w:trHeight w:val="553"/>
        </w:trPr>
        <w:tc>
          <w:tcPr>
            <w:cnfStyle w:val="001000000000" w:firstRow="0" w:lastRow="0" w:firstColumn="1" w:lastColumn="0" w:oddVBand="0" w:evenVBand="0" w:oddHBand="0" w:evenHBand="0" w:firstRowFirstColumn="0" w:firstRowLastColumn="0" w:lastRowFirstColumn="0" w:lastRowLastColumn="0"/>
            <w:tcW w:w="4525" w:type="dxa"/>
          </w:tcPr>
          <w:p w14:paraId="7BBB60CE" w14:textId="77777777" w:rsidR="008A3B48" w:rsidRPr="00AA33D4" w:rsidRDefault="008A3B48" w:rsidP="00B402DB">
            <w:pPr>
              <w:rPr>
                <w:rFonts w:cs="Times New Roman"/>
                <w:b w:val="0"/>
                <w:szCs w:val="52"/>
                <w:lang w:eastAsia="en-GB"/>
              </w:rPr>
            </w:pPr>
            <w:r w:rsidRPr="00AA33D4">
              <w:rPr>
                <w:rFonts w:cs="Times New Roman"/>
                <w:b w:val="0"/>
                <w:szCs w:val="52"/>
                <w:lang w:eastAsia="en-GB"/>
              </w:rPr>
              <w:t>NETGEAR GS110TP v2 ProSafe 8-Port Smart Gigabit PoE Switch w/ 2x Gigabit SFP Ports (59.3W)</w:t>
            </w:r>
          </w:p>
        </w:tc>
        <w:tc>
          <w:tcPr>
            <w:tcW w:w="2977" w:type="dxa"/>
          </w:tcPr>
          <w:p w14:paraId="5E7DC1CF" w14:textId="77777777" w:rsidR="008A3B48" w:rsidRPr="003D2B2A" w:rsidRDefault="008A3B48" w:rsidP="00B402DB">
            <w:pPr>
              <w:cnfStyle w:val="000000000000" w:firstRow="0" w:lastRow="0" w:firstColumn="0" w:lastColumn="0" w:oddVBand="0" w:evenVBand="0" w:oddHBand="0" w:evenHBand="0" w:firstRowFirstColumn="0" w:firstRowLastColumn="0" w:lastRowFirstColumn="0" w:lastRowLastColumn="0"/>
            </w:pPr>
            <w:r w:rsidRPr="003D2B2A">
              <w:t>2</w:t>
            </w:r>
          </w:p>
        </w:tc>
        <w:tc>
          <w:tcPr>
            <w:tcW w:w="1170" w:type="dxa"/>
          </w:tcPr>
          <w:p w14:paraId="19810F86" w14:textId="42C9B1B2" w:rsidR="008A3B48" w:rsidRPr="003D2B2A" w:rsidRDefault="008A3B48" w:rsidP="003D2B2A">
            <w:pPr>
              <w:cnfStyle w:val="000000000000" w:firstRow="0" w:lastRow="0" w:firstColumn="0" w:lastColumn="0" w:oddVBand="0" w:evenVBand="0" w:oddHBand="0" w:evenHBand="0" w:firstRowFirstColumn="0" w:firstRowLastColumn="0" w:lastRowFirstColumn="0" w:lastRowLastColumn="0"/>
            </w:pPr>
            <w:r w:rsidRPr="003D2B2A">
              <w:t>£</w:t>
            </w:r>
            <w:r w:rsidR="003D2B2A" w:rsidRPr="003D2B2A">
              <w:t>519.44</w:t>
            </w:r>
          </w:p>
        </w:tc>
        <w:tc>
          <w:tcPr>
            <w:tcW w:w="2488" w:type="dxa"/>
          </w:tcPr>
          <w:p w14:paraId="073D3BAF" w14:textId="0F87BF36" w:rsidR="008A3B48" w:rsidRPr="003D2B2A" w:rsidRDefault="0080119D" w:rsidP="00B402DB">
            <w:pPr>
              <w:cnfStyle w:val="000000000000" w:firstRow="0" w:lastRow="0" w:firstColumn="0" w:lastColumn="0" w:oddVBand="0" w:evenVBand="0" w:oddHBand="0" w:evenHBand="0" w:firstRowFirstColumn="0" w:firstRowLastColumn="0" w:lastRowFirstColumn="0" w:lastRowLastColumn="0"/>
            </w:pPr>
            <w:r w:rsidRPr="003D2B2A">
              <w:rPr>
                <w:rFonts w:eastAsia="Times New Roman" w:cs="Times New Roman"/>
                <w:lang w:eastAsia="en-GB"/>
              </w:rPr>
              <w:t>B</w:t>
            </w:r>
            <w:r w:rsidR="008A3B48" w:rsidRPr="003D2B2A">
              <w:rPr>
                <w:rFonts w:eastAsia="Times New Roman" w:cs="Times New Roman"/>
                <w:lang w:eastAsia="en-GB"/>
              </w:rPr>
              <w:t>roadbandbuyer</w:t>
            </w:r>
          </w:p>
        </w:tc>
      </w:tr>
      <w:tr w:rsidR="00A14EDD" w:rsidRPr="00AA33D4" w14:paraId="1A37903C"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28596C84" w14:textId="77777777" w:rsidR="008A3B48" w:rsidRPr="00AA33D4" w:rsidRDefault="008A3B48" w:rsidP="00B402DB">
            <w:pPr>
              <w:rPr>
                <w:rFonts w:eastAsia="Roboto-Light" w:cs="Roboto-Light"/>
                <w:b w:val="0"/>
                <w:bCs w:val="0"/>
              </w:rPr>
            </w:pPr>
            <w:r w:rsidRPr="00AA33D4">
              <w:rPr>
                <w:rFonts w:eastAsia="Roboto-Light" w:cs="Roboto-Light"/>
                <w:b w:val="0"/>
                <w:bCs w:val="0"/>
              </w:rPr>
              <w:t>NETGEAR GS728TP ProSafe 24-Port Smart Gigabit PoE+ Switch w/ 4x SFP Ports (192W</w:t>
            </w:r>
          </w:p>
        </w:tc>
        <w:tc>
          <w:tcPr>
            <w:tcW w:w="2977" w:type="dxa"/>
          </w:tcPr>
          <w:p w14:paraId="09A4D4CE" w14:textId="5B7D8DA5" w:rsidR="008A3B48" w:rsidRPr="003D2B2A" w:rsidRDefault="00A14EDD" w:rsidP="00B402DB">
            <w:pPr>
              <w:cnfStyle w:val="000000100000" w:firstRow="0" w:lastRow="0" w:firstColumn="0" w:lastColumn="0" w:oddVBand="0" w:evenVBand="0" w:oddHBand="1" w:evenHBand="0" w:firstRowFirstColumn="0" w:firstRowLastColumn="0" w:lastRowFirstColumn="0" w:lastRowLastColumn="0"/>
            </w:pPr>
            <w:r w:rsidRPr="003D2B2A">
              <w:t>2</w:t>
            </w:r>
          </w:p>
        </w:tc>
        <w:tc>
          <w:tcPr>
            <w:tcW w:w="1170" w:type="dxa"/>
          </w:tcPr>
          <w:p w14:paraId="138495F1" w14:textId="4E21022C" w:rsidR="008A3B48" w:rsidRPr="003D2B2A" w:rsidRDefault="008A3B48" w:rsidP="003D2B2A">
            <w:pPr>
              <w:cnfStyle w:val="000000100000" w:firstRow="0" w:lastRow="0" w:firstColumn="0" w:lastColumn="0" w:oddVBand="0" w:evenVBand="0" w:oddHBand="1" w:evenHBand="0" w:firstRowFirstColumn="0" w:firstRowLastColumn="0" w:lastRowFirstColumn="0" w:lastRowLastColumn="0"/>
              <w:rPr>
                <w:color w:val="FF0000"/>
              </w:rPr>
            </w:pPr>
            <w:r w:rsidRPr="003D2B2A">
              <w:rPr>
                <w:rFonts w:eastAsia="Roboto-Light" w:cs="Roboto-Light"/>
              </w:rPr>
              <w:t>£</w:t>
            </w:r>
            <w:r w:rsidR="003D2B2A" w:rsidRPr="003D2B2A">
              <w:rPr>
                <w:rFonts w:eastAsia="Roboto-Light" w:cs="Roboto-Light"/>
              </w:rPr>
              <w:t>169.96</w:t>
            </w:r>
          </w:p>
        </w:tc>
        <w:tc>
          <w:tcPr>
            <w:tcW w:w="2488" w:type="dxa"/>
          </w:tcPr>
          <w:p w14:paraId="6078ED61" w14:textId="0950BD98" w:rsidR="008A3B48" w:rsidRPr="003D2B2A" w:rsidRDefault="0080119D" w:rsidP="00B402DB">
            <w:pPr>
              <w:keepNext/>
              <w:cnfStyle w:val="000000100000" w:firstRow="0" w:lastRow="0" w:firstColumn="0" w:lastColumn="0" w:oddVBand="0" w:evenVBand="0" w:oddHBand="1" w:evenHBand="0" w:firstRowFirstColumn="0" w:firstRowLastColumn="0" w:lastRowFirstColumn="0" w:lastRowLastColumn="0"/>
            </w:pPr>
            <w:r w:rsidRPr="003D2B2A">
              <w:rPr>
                <w:rFonts w:eastAsia="Times New Roman" w:cs="Times New Roman"/>
                <w:noProof/>
                <w:lang w:eastAsia="en-GB"/>
              </w:rPr>
              <w:t>B</w:t>
            </w:r>
            <w:r w:rsidR="008A3B48" w:rsidRPr="003D2B2A">
              <w:rPr>
                <w:rFonts w:eastAsia="Times New Roman" w:cs="Times New Roman"/>
                <w:noProof/>
                <w:lang w:eastAsia="en-GB"/>
              </w:rPr>
              <w:t>roadbandbuyer</w:t>
            </w:r>
          </w:p>
        </w:tc>
      </w:tr>
      <w:tr w:rsidR="00A14EDD" w:rsidRPr="00AA33D4" w14:paraId="7630F3EB"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42CC8E15" w14:textId="3A1D33B9" w:rsidR="009401C9" w:rsidRPr="00AA33D4" w:rsidRDefault="00A14EDD" w:rsidP="00B402DB">
            <w:pPr>
              <w:rPr>
                <w:rFonts w:eastAsia="Roboto-Light" w:cs="Roboto-Light"/>
                <w:b w:val="0"/>
                <w:bCs w:val="0"/>
              </w:rPr>
            </w:pPr>
            <w:r>
              <w:rPr>
                <w:rFonts w:eastAsia="Roboto-Light" w:cs="Roboto-Light"/>
                <w:b w:val="0"/>
                <w:bCs w:val="0"/>
              </w:rPr>
              <w:t>75 mm Medium Duty Cable Tray 3 meters</w:t>
            </w:r>
          </w:p>
        </w:tc>
        <w:tc>
          <w:tcPr>
            <w:tcW w:w="2977" w:type="dxa"/>
          </w:tcPr>
          <w:p w14:paraId="3C739A44" w14:textId="0D5623B7" w:rsidR="009401C9" w:rsidRPr="003D2B2A" w:rsidRDefault="00A14EDD" w:rsidP="00B402DB">
            <w:pPr>
              <w:cnfStyle w:val="000000000000" w:firstRow="0" w:lastRow="0" w:firstColumn="0" w:lastColumn="0" w:oddVBand="0" w:evenVBand="0" w:oddHBand="0" w:evenHBand="0" w:firstRowFirstColumn="0" w:firstRowLastColumn="0" w:lastRowFirstColumn="0" w:lastRowLastColumn="0"/>
            </w:pPr>
            <w:r w:rsidRPr="003D2B2A">
              <w:t>5</w:t>
            </w:r>
          </w:p>
        </w:tc>
        <w:tc>
          <w:tcPr>
            <w:tcW w:w="1170" w:type="dxa"/>
          </w:tcPr>
          <w:p w14:paraId="39F1E5FD" w14:textId="6E110233" w:rsidR="009401C9" w:rsidRPr="003D2B2A" w:rsidRDefault="00A14EDD"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sidRPr="003D2B2A">
              <w:rPr>
                <w:rFonts w:eastAsia="Roboto-Light" w:cs="Roboto-Light"/>
              </w:rPr>
              <w:t>£23.75</w:t>
            </w:r>
          </w:p>
        </w:tc>
        <w:tc>
          <w:tcPr>
            <w:tcW w:w="2488" w:type="dxa"/>
          </w:tcPr>
          <w:p w14:paraId="1010F919" w14:textId="1D8E5225" w:rsidR="009401C9" w:rsidRPr="003D2B2A" w:rsidRDefault="00A14EDD"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sidRPr="003D2B2A">
              <w:rPr>
                <w:rFonts w:eastAsia="Times New Roman" w:cs="Times New Roman"/>
                <w:noProof/>
                <w:lang w:eastAsia="en-GB"/>
              </w:rPr>
              <w:t>Direct Channel</w:t>
            </w:r>
          </w:p>
        </w:tc>
      </w:tr>
      <w:tr w:rsidR="00A14EDD" w:rsidRPr="00AA33D4" w14:paraId="6FBF32CF"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05E6BEFF" w14:textId="062DB6A5" w:rsidR="00A14EDD" w:rsidRDefault="00A14EDD" w:rsidP="00B402DB">
            <w:pPr>
              <w:rPr>
                <w:rFonts w:eastAsia="Roboto-Light" w:cs="Roboto-Light"/>
                <w:b w:val="0"/>
                <w:bCs w:val="0"/>
              </w:rPr>
            </w:pPr>
            <w:r>
              <w:rPr>
                <w:rFonts w:eastAsia="Roboto-Light" w:cs="Roboto-Light"/>
                <w:b w:val="0"/>
                <w:bCs w:val="0"/>
              </w:rPr>
              <w:t>Cable Tray Couplers (pair)</w:t>
            </w:r>
          </w:p>
        </w:tc>
        <w:tc>
          <w:tcPr>
            <w:tcW w:w="2977" w:type="dxa"/>
          </w:tcPr>
          <w:p w14:paraId="003A01F3" w14:textId="22C48739" w:rsidR="00A14EDD" w:rsidRPr="003D2B2A" w:rsidRDefault="00A14EDD" w:rsidP="00B402DB">
            <w:pPr>
              <w:cnfStyle w:val="000000100000" w:firstRow="0" w:lastRow="0" w:firstColumn="0" w:lastColumn="0" w:oddVBand="0" w:evenVBand="0" w:oddHBand="1" w:evenHBand="0" w:firstRowFirstColumn="0" w:firstRowLastColumn="0" w:lastRowFirstColumn="0" w:lastRowLastColumn="0"/>
            </w:pPr>
            <w:r w:rsidRPr="003D2B2A">
              <w:t>8</w:t>
            </w:r>
          </w:p>
        </w:tc>
        <w:tc>
          <w:tcPr>
            <w:tcW w:w="1170" w:type="dxa"/>
          </w:tcPr>
          <w:p w14:paraId="4C697B6D" w14:textId="688460C8" w:rsidR="00A14EDD" w:rsidRPr="003D2B2A" w:rsidRDefault="00A14EDD"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sidRPr="003D2B2A">
              <w:rPr>
                <w:rFonts w:eastAsia="Roboto-Light" w:cs="Roboto-Light"/>
              </w:rPr>
              <w:t>£8.40</w:t>
            </w:r>
          </w:p>
        </w:tc>
        <w:tc>
          <w:tcPr>
            <w:tcW w:w="2488" w:type="dxa"/>
          </w:tcPr>
          <w:p w14:paraId="05B0EEA0" w14:textId="55A5FDE3" w:rsidR="00A14EDD" w:rsidRPr="003D2B2A" w:rsidRDefault="00A14EDD"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sidRPr="003D2B2A">
              <w:rPr>
                <w:rFonts w:eastAsia="Times New Roman" w:cs="Times New Roman"/>
                <w:noProof/>
                <w:lang w:eastAsia="en-GB"/>
              </w:rPr>
              <w:t>Direct Channel</w:t>
            </w:r>
          </w:p>
        </w:tc>
      </w:tr>
      <w:tr w:rsidR="00A14EDD" w:rsidRPr="00AA33D4" w14:paraId="642FE295"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08588D0D" w14:textId="7A91A1EF" w:rsidR="00A14EDD" w:rsidRDefault="00A14EDD" w:rsidP="00B402DB">
            <w:pPr>
              <w:rPr>
                <w:rFonts w:eastAsia="Roboto-Light" w:cs="Roboto-Light"/>
                <w:b w:val="0"/>
                <w:bCs w:val="0"/>
              </w:rPr>
            </w:pPr>
            <w:r>
              <w:rPr>
                <w:rFonts w:eastAsia="Roboto-Light" w:cs="Roboto-Light"/>
                <w:b w:val="0"/>
                <w:bCs w:val="0"/>
              </w:rPr>
              <w:t xml:space="preserve">200mm x 4.8mm Cable Ties </w:t>
            </w:r>
          </w:p>
        </w:tc>
        <w:tc>
          <w:tcPr>
            <w:tcW w:w="2977" w:type="dxa"/>
          </w:tcPr>
          <w:p w14:paraId="4827CE90" w14:textId="3FFE44A9" w:rsidR="00A14EDD" w:rsidRDefault="00A14EDD" w:rsidP="00B402DB">
            <w:pPr>
              <w:cnfStyle w:val="000000000000" w:firstRow="0" w:lastRow="0" w:firstColumn="0" w:lastColumn="0" w:oddVBand="0" w:evenVBand="0" w:oddHBand="0" w:evenHBand="0" w:firstRowFirstColumn="0" w:firstRowLastColumn="0" w:lastRowFirstColumn="0" w:lastRowLastColumn="0"/>
            </w:pPr>
            <w:r>
              <w:t>1 pack (100)</w:t>
            </w:r>
          </w:p>
        </w:tc>
        <w:tc>
          <w:tcPr>
            <w:tcW w:w="1170" w:type="dxa"/>
          </w:tcPr>
          <w:p w14:paraId="3A2C55E9" w14:textId="189CE488" w:rsidR="00A14EDD" w:rsidRDefault="00A14EDD"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Pr>
                <w:rFonts w:eastAsia="Roboto-Light" w:cs="Roboto-Light"/>
              </w:rPr>
              <w:t>£0.85</w:t>
            </w:r>
          </w:p>
        </w:tc>
        <w:tc>
          <w:tcPr>
            <w:tcW w:w="2488" w:type="dxa"/>
          </w:tcPr>
          <w:p w14:paraId="51E89F30" w14:textId="002F75FE" w:rsidR="00A14EDD" w:rsidRDefault="00A14EDD"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sidRPr="008645D6">
              <w:rPr>
                <w:rFonts w:eastAsia="Times New Roman" w:cs="Times New Roman"/>
                <w:noProof/>
                <w:lang w:eastAsia="en-GB"/>
              </w:rPr>
              <w:t>Direct Channel</w:t>
            </w:r>
          </w:p>
        </w:tc>
      </w:tr>
      <w:tr w:rsidR="00A14EDD" w:rsidRPr="00AA33D4" w14:paraId="78CF13E3"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205C0970" w14:textId="70FF2924" w:rsidR="00A14EDD" w:rsidRDefault="00A14EDD" w:rsidP="00B402DB">
            <w:pPr>
              <w:rPr>
                <w:rFonts w:eastAsia="Roboto-Light" w:cs="Roboto-Light"/>
                <w:b w:val="0"/>
                <w:bCs w:val="0"/>
              </w:rPr>
            </w:pPr>
            <w:r>
              <w:rPr>
                <w:rFonts w:eastAsia="Roboto-Light" w:cs="Roboto-Light"/>
                <w:b w:val="0"/>
                <w:bCs w:val="0"/>
              </w:rPr>
              <w:t xml:space="preserve">Flat Tee Bend </w:t>
            </w:r>
            <w:r w:rsidR="00C667D8">
              <w:rPr>
                <w:rFonts w:eastAsia="Roboto-Light" w:cs="Roboto-Light"/>
                <w:b w:val="0"/>
                <w:bCs w:val="0"/>
              </w:rPr>
              <w:t>cable tray</w:t>
            </w:r>
          </w:p>
        </w:tc>
        <w:tc>
          <w:tcPr>
            <w:tcW w:w="2977" w:type="dxa"/>
          </w:tcPr>
          <w:p w14:paraId="05E2CDE8" w14:textId="64D53AAB" w:rsidR="00A14EDD" w:rsidRDefault="00A14EDD" w:rsidP="00B402DB">
            <w:pPr>
              <w:cnfStyle w:val="000000100000" w:firstRow="0" w:lastRow="0" w:firstColumn="0" w:lastColumn="0" w:oddVBand="0" w:evenVBand="0" w:oddHBand="1" w:evenHBand="0" w:firstRowFirstColumn="0" w:firstRowLastColumn="0" w:lastRowFirstColumn="0" w:lastRowLastColumn="0"/>
            </w:pPr>
            <w:r>
              <w:t>2</w:t>
            </w:r>
          </w:p>
        </w:tc>
        <w:tc>
          <w:tcPr>
            <w:tcW w:w="1170" w:type="dxa"/>
          </w:tcPr>
          <w:p w14:paraId="6901E3F1" w14:textId="633899AC" w:rsidR="00A14EDD" w:rsidRDefault="00A14EDD"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Pr>
                <w:rFonts w:eastAsia="Roboto-Light" w:cs="Roboto-Light"/>
              </w:rPr>
              <w:t>£13.10</w:t>
            </w:r>
          </w:p>
        </w:tc>
        <w:tc>
          <w:tcPr>
            <w:tcW w:w="2488" w:type="dxa"/>
          </w:tcPr>
          <w:p w14:paraId="08928A44" w14:textId="7E6CD437" w:rsidR="00A14EDD" w:rsidRDefault="00A14EDD"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sidRPr="008645D6">
              <w:rPr>
                <w:rFonts w:eastAsia="Times New Roman" w:cs="Times New Roman"/>
                <w:noProof/>
                <w:lang w:eastAsia="en-GB"/>
              </w:rPr>
              <w:t>Direct Channel</w:t>
            </w:r>
          </w:p>
        </w:tc>
      </w:tr>
      <w:tr w:rsidR="00A14EDD" w:rsidRPr="00AA33D4" w14:paraId="1805E6F2"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17CC03A1" w14:textId="1D890987" w:rsidR="00A14EDD" w:rsidRDefault="00A14EDD" w:rsidP="00B402DB">
            <w:pPr>
              <w:rPr>
                <w:rFonts w:eastAsia="Roboto-Light" w:cs="Roboto-Light"/>
                <w:b w:val="0"/>
                <w:bCs w:val="0"/>
              </w:rPr>
            </w:pPr>
            <w:r>
              <w:rPr>
                <w:rFonts w:eastAsia="Roboto-Light" w:cs="Roboto-Light"/>
                <w:b w:val="0"/>
                <w:bCs w:val="0"/>
              </w:rPr>
              <w:t>Cross Over</w:t>
            </w:r>
            <w:r w:rsidR="00C667D8">
              <w:rPr>
                <w:rFonts w:eastAsia="Roboto-Light" w:cs="Roboto-Light"/>
                <w:b w:val="0"/>
                <w:bCs w:val="0"/>
              </w:rPr>
              <w:t xml:space="preserve"> cable tray</w:t>
            </w:r>
          </w:p>
        </w:tc>
        <w:tc>
          <w:tcPr>
            <w:tcW w:w="2977" w:type="dxa"/>
          </w:tcPr>
          <w:p w14:paraId="08B3EF8A" w14:textId="10B28FB8" w:rsidR="00A14EDD" w:rsidRDefault="00A14EDD" w:rsidP="00B402DB">
            <w:pPr>
              <w:cnfStyle w:val="000000000000" w:firstRow="0" w:lastRow="0" w:firstColumn="0" w:lastColumn="0" w:oddVBand="0" w:evenVBand="0" w:oddHBand="0" w:evenHBand="0" w:firstRowFirstColumn="0" w:firstRowLastColumn="0" w:lastRowFirstColumn="0" w:lastRowLastColumn="0"/>
            </w:pPr>
            <w:r>
              <w:t>1</w:t>
            </w:r>
          </w:p>
        </w:tc>
        <w:tc>
          <w:tcPr>
            <w:tcW w:w="1170" w:type="dxa"/>
          </w:tcPr>
          <w:p w14:paraId="79F92F83" w14:textId="2D403952" w:rsidR="00A14EDD" w:rsidRDefault="00A14EDD"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Pr>
                <w:rFonts w:eastAsia="Roboto-Light" w:cs="Roboto-Light"/>
              </w:rPr>
              <w:t>£7.45</w:t>
            </w:r>
          </w:p>
        </w:tc>
        <w:tc>
          <w:tcPr>
            <w:tcW w:w="2488" w:type="dxa"/>
          </w:tcPr>
          <w:p w14:paraId="67A09F23" w14:textId="5F0D2CCE" w:rsidR="00A14EDD" w:rsidRDefault="00A14EDD"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sidRPr="008645D6">
              <w:rPr>
                <w:rFonts w:eastAsia="Times New Roman" w:cs="Times New Roman"/>
                <w:noProof/>
                <w:lang w:eastAsia="en-GB"/>
              </w:rPr>
              <w:t>Direct Channel</w:t>
            </w:r>
          </w:p>
        </w:tc>
      </w:tr>
      <w:tr w:rsidR="00A14EDD" w:rsidRPr="00AA33D4" w14:paraId="2876294A"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33A53DFF" w14:textId="60120B36" w:rsidR="00A14EDD" w:rsidRDefault="00A14EDD" w:rsidP="00B402DB">
            <w:pPr>
              <w:rPr>
                <w:rFonts w:eastAsia="Roboto-Light" w:cs="Roboto-Light"/>
                <w:b w:val="0"/>
                <w:bCs w:val="0"/>
              </w:rPr>
            </w:pPr>
            <w:r>
              <w:rPr>
                <w:rFonts w:eastAsia="Roboto-Light" w:cs="Roboto-Light"/>
                <w:b w:val="0"/>
                <w:bCs w:val="0"/>
              </w:rPr>
              <w:t xml:space="preserve">100mm Cable Tray Trapeze Support Bracket </w:t>
            </w:r>
          </w:p>
        </w:tc>
        <w:tc>
          <w:tcPr>
            <w:tcW w:w="2977" w:type="dxa"/>
          </w:tcPr>
          <w:p w14:paraId="65482132" w14:textId="2F450609" w:rsidR="00A14EDD" w:rsidRDefault="00A14EDD" w:rsidP="00B402DB">
            <w:pPr>
              <w:cnfStyle w:val="000000100000" w:firstRow="0" w:lastRow="0" w:firstColumn="0" w:lastColumn="0" w:oddVBand="0" w:evenVBand="0" w:oddHBand="1" w:evenHBand="0" w:firstRowFirstColumn="0" w:firstRowLastColumn="0" w:lastRowFirstColumn="0" w:lastRowLastColumn="0"/>
            </w:pPr>
            <w:r>
              <w:t>16</w:t>
            </w:r>
          </w:p>
        </w:tc>
        <w:tc>
          <w:tcPr>
            <w:tcW w:w="1170" w:type="dxa"/>
          </w:tcPr>
          <w:p w14:paraId="1B2E78E5" w14:textId="060564EF" w:rsidR="00A14EDD" w:rsidRDefault="00A14EDD"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Pr>
                <w:rFonts w:eastAsia="Roboto-Light" w:cs="Roboto-Light"/>
              </w:rPr>
              <w:t>£63.20</w:t>
            </w:r>
          </w:p>
        </w:tc>
        <w:tc>
          <w:tcPr>
            <w:tcW w:w="2488" w:type="dxa"/>
          </w:tcPr>
          <w:p w14:paraId="60E0BB16" w14:textId="28A765F1" w:rsidR="00A14EDD" w:rsidRDefault="00A14EDD"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sidRPr="008645D6">
              <w:rPr>
                <w:rFonts w:eastAsia="Times New Roman" w:cs="Times New Roman"/>
                <w:noProof/>
                <w:lang w:eastAsia="en-GB"/>
              </w:rPr>
              <w:t>Direct Channel</w:t>
            </w:r>
          </w:p>
        </w:tc>
      </w:tr>
      <w:tr w:rsidR="00A14EDD" w:rsidRPr="00AA33D4" w14:paraId="6D7F46B4"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6D0ECBA7" w14:textId="78D306BD" w:rsidR="00A14EDD" w:rsidRDefault="00A14EDD" w:rsidP="00B402DB">
            <w:pPr>
              <w:rPr>
                <w:rFonts w:eastAsia="Roboto-Light" w:cs="Roboto-Light"/>
                <w:b w:val="0"/>
                <w:bCs w:val="0"/>
              </w:rPr>
            </w:pPr>
            <w:r>
              <w:rPr>
                <w:rFonts w:eastAsia="Roboto-Light" w:cs="Roboto-Light"/>
                <w:b w:val="0"/>
                <w:bCs w:val="0"/>
              </w:rPr>
              <w:t>Cable Tray Earthing Strip</w:t>
            </w:r>
          </w:p>
        </w:tc>
        <w:tc>
          <w:tcPr>
            <w:tcW w:w="2977" w:type="dxa"/>
          </w:tcPr>
          <w:p w14:paraId="6BA7C80A" w14:textId="52B67D44" w:rsidR="00A14EDD" w:rsidRDefault="00A14EDD" w:rsidP="00B402DB">
            <w:pPr>
              <w:cnfStyle w:val="000000000000" w:firstRow="0" w:lastRow="0" w:firstColumn="0" w:lastColumn="0" w:oddVBand="0" w:evenVBand="0" w:oddHBand="0" w:evenHBand="0" w:firstRowFirstColumn="0" w:firstRowLastColumn="0" w:lastRowFirstColumn="0" w:lastRowLastColumn="0"/>
            </w:pPr>
            <w:r>
              <w:t>3</w:t>
            </w:r>
          </w:p>
        </w:tc>
        <w:tc>
          <w:tcPr>
            <w:tcW w:w="1170" w:type="dxa"/>
          </w:tcPr>
          <w:p w14:paraId="1EB229EF" w14:textId="3DF0763D" w:rsidR="00A14EDD" w:rsidRDefault="00A14EDD"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Pr>
                <w:rFonts w:eastAsia="Roboto-Light" w:cs="Roboto-Light"/>
              </w:rPr>
              <w:t>£2.40</w:t>
            </w:r>
          </w:p>
        </w:tc>
        <w:tc>
          <w:tcPr>
            <w:tcW w:w="2488" w:type="dxa"/>
          </w:tcPr>
          <w:p w14:paraId="33FF8ADE" w14:textId="183C27CB" w:rsidR="00A14EDD" w:rsidRDefault="00A14EDD"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sidRPr="008645D6">
              <w:rPr>
                <w:rFonts w:eastAsia="Times New Roman" w:cs="Times New Roman"/>
                <w:noProof/>
                <w:lang w:eastAsia="en-GB"/>
              </w:rPr>
              <w:t>Direct Channel</w:t>
            </w:r>
          </w:p>
        </w:tc>
      </w:tr>
      <w:tr w:rsidR="00AA7E50" w:rsidRPr="00AA33D4" w14:paraId="38605399"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077BA492" w14:textId="63C389FA" w:rsidR="00AA7E50" w:rsidRDefault="00AA7E50" w:rsidP="00B402DB">
            <w:pPr>
              <w:rPr>
                <w:rFonts w:eastAsia="Roboto-Light" w:cs="Roboto-Light"/>
                <w:b w:val="0"/>
                <w:bCs w:val="0"/>
              </w:rPr>
            </w:pPr>
            <w:r>
              <w:rPr>
                <w:rFonts w:eastAsia="Roboto-Light" w:cs="Roboto-Light"/>
                <w:b w:val="0"/>
                <w:bCs w:val="0"/>
              </w:rPr>
              <w:t xml:space="preserve">Mita Perimeter Trunking Flat Angle </w:t>
            </w:r>
          </w:p>
        </w:tc>
        <w:tc>
          <w:tcPr>
            <w:tcW w:w="2977" w:type="dxa"/>
          </w:tcPr>
          <w:p w14:paraId="2D65394D" w14:textId="5F912B16" w:rsidR="00AA7E50" w:rsidRDefault="00AA7E50" w:rsidP="00B402DB">
            <w:pPr>
              <w:cnfStyle w:val="000000100000" w:firstRow="0" w:lastRow="0" w:firstColumn="0" w:lastColumn="0" w:oddVBand="0" w:evenVBand="0" w:oddHBand="1" w:evenHBand="0" w:firstRowFirstColumn="0" w:firstRowLastColumn="0" w:lastRowFirstColumn="0" w:lastRowLastColumn="0"/>
            </w:pPr>
            <w:r>
              <w:t>8</w:t>
            </w:r>
          </w:p>
        </w:tc>
        <w:tc>
          <w:tcPr>
            <w:tcW w:w="1170" w:type="dxa"/>
          </w:tcPr>
          <w:p w14:paraId="1F5404A9" w14:textId="0D543F13" w:rsidR="00AA7E50" w:rsidRDefault="00AA7E50"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Pr>
                <w:rFonts w:eastAsia="Roboto-Light" w:cs="Roboto-Light"/>
              </w:rPr>
              <w:t>£35.84</w:t>
            </w:r>
          </w:p>
        </w:tc>
        <w:tc>
          <w:tcPr>
            <w:tcW w:w="2488" w:type="dxa"/>
          </w:tcPr>
          <w:p w14:paraId="75437805" w14:textId="6779E1B2" w:rsidR="00AA7E50" w:rsidRPr="008645D6" w:rsidRDefault="00AA7E50"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Pr>
                <w:rFonts w:eastAsia="Times New Roman" w:cs="Times New Roman"/>
                <w:noProof/>
                <w:lang w:eastAsia="en-GB"/>
              </w:rPr>
              <w:t>Screwfix</w:t>
            </w:r>
          </w:p>
        </w:tc>
      </w:tr>
      <w:tr w:rsidR="00AA7E50" w:rsidRPr="00AA33D4" w14:paraId="13D90364"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3B629854" w14:textId="76D40E2B" w:rsidR="00AA7E50" w:rsidRDefault="00AA7E50" w:rsidP="00AA7E50">
            <w:pPr>
              <w:rPr>
                <w:rFonts w:eastAsia="Roboto-Light" w:cs="Roboto-Light"/>
                <w:b w:val="0"/>
                <w:bCs w:val="0"/>
              </w:rPr>
            </w:pPr>
            <w:r>
              <w:rPr>
                <w:rFonts w:eastAsia="Roboto-Light" w:cs="Roboto-Light"/>
                <w:b w:val="0"/>
                <w:bCs w:val="0"/>
              </w:rPr>
              <w:t>Mita Perimeter Trunking End Cap L/R</w:t>
            </w:r>
          </w:p>
        </w:tc>
        <w:tc>
          <w:tcPr>
            <w:tcW w:w="2977" w:type="dxa"/>
          </w:tcPr>
          <w:p w14:paraId="507A92ED" w14:textId="40307564" w:rsidR="00AA7E50" w:rsidRDefault="00AA7E50" w:rsidP="00B402DB">
            <w:pPr>
              <w:cnfStyle w:val="000000000000" w:firstRow="0" w:lastRow="0" w:firstColumn="0" w:lastColumn="0" w:oddVBand="0" w:evenVBand="0" w:oddHBand="0" w:evenHBand="0" w:firstRowFirstColumn="0" w:firstRowLastColumn="0" w:lastRowFirstColumn="0" w:lastRowLastColumn="0"/>
            </w:pPr>
            <w:r>
              <w:t>8</w:t>
            </w:r>
          </w:p>
        </w:tc>
        <w:tc>
          <w:tcPr>
            <w:tcW w:w="1170" w:type="dxa"/>
          </w:tcPr>
          <w:p w14:paraId="096361B9" w14:textId="1E145B37" w:rsidR="00AA7E50" w:rsidRDefault="00AA7E50"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Pr>
                <w:rFonts w:eastAsia="Roboto-Light" w:cs="Roboto-Light"/>
              </w:rPr>
              <w:t>£14.88</w:t>
            </w:r>
          </w:p>
        </w:tc>
        <w:tc>
          <w:tcPr>
            <w:tcW w:w="2488" w:type="dxa"/>
          </w:tcPr>
          <w:p w14:paraId="44A89E98" w14:textId="36EA042B" w:rsidR="00AA7E50" w:rsidRDefault="006A2C3A"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Pr>
                <w:rFonts w:eastAsia="Times New Roman" w:cs="Times New Roman"/>
                <w:noProof/>
                <w:lang w:eastAsia="en-GB"/>
              </w:rPr>
              <w:t>Screwfix</w:t>
            </w:r>
          </w:p>
        </w:tc>
      </w:tr>
      <w:tr w:rsidR="00AA7E50" w:rsidRPr="00AA33D4" w14:paraId="03F43F70"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4E1A9734" w14:textId="6A1394B2" w:rsidR="00AA7E50" w:rsidRDefault="00AA7E50" w:rsidP="00B402DB">
            <w:pPr>
              <w:rPr>
                <w:rFonts w:eastAsia="Roboto-Light" w:cs="Roboto-Light"/>
                <w:b w:val="0"/>
                <w:bCs w:val="0"/>
              </w:rPr>
            </w:pPr>
            <w:r>
              <w:rPr>
                <w:rFonts w:eastAsia="Roboto-Light" w:cs="Roboto-Light"/>
                <w:b w:val="0"/>
                <w:bCs w:val="0"/>
              </w:rPr>
              <w:t xml:space="preserve">Mita Perimeter Trunking 150 x 60 mm Dado Trunking 6m pack (3m x2) </w:t>
            </w:r>
          </w:p>
        </w:tc>
        <w:tc>
          <w:tcPr>
            <w:tcW w:w="2977" w:type="dxa"/>
          </w:tcPr>
          <w:p w14:paraId="6D2771D4" w14:textId="0C3C6508" w:rsidR="00AA7E50" w:rsidRDefault="00AA7E50" w:rsidP="00B402DB">
            <w:pPr>
              <w:cnfStyle w:val="000000100000" w:firstRow="0" w:lastRow="0" w:firstColumn="0" w:lastColumn="0" w:oddVBand="0" w:evenVBand="0" w:oddHBand="1" w:evenHBand="0" w:firstRowFirstColumn="0" w:firstRowLastColumn="0" w:lastRowFirstColumn="0" w:lastRowLastColumn="0"/>
            </w:pPr>
            <w:r>
              <w:t>10</w:t>
            </w:r>
          </w:p>
        </w:tc>
        <w:tc>
          <w:tcPr>
            <w:tcW w:w="1170" w:type="dxa"/>
          </w:tcPr>
          <w:p w14:paraId="1D46C28F" w14:textId="03FC9AC2" w:rsidR="00AA7E50" w:rsidRDefault="00AA7E50"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Pr>
                <w:rFonts w:eastAsia="Roboto-Light" w:cs="Roboto-Light"/>
              </w:rPr>
              <w:t>£673.40</w:t>
            </w:r>
          </w:p>
        </w:tc>
        <w:tc>
          <w:tcPr>
            <w:tcW w:w="2488" w:type="dxa"/>
          </w:tcPr>
          <w:p w14:paraId="3EA2BB32" w14:textId="4AAEC71A" w:rsidR="00AA7E50" w:rsidRDefault="006A2C3A"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Pr>
                <w:rFonts w:eastAsia="Times New Roman" w:cs="Times New Roman"/>
                <w:noProof/>
                <w:lang w:eastAsia="en-GB"/>
              </w:rPr>
              <w:t>Screwfix</w:t>
            </w:r>
          </w:p>
        </w:tc>
      </w:tr>
      <w:tr w:rsidR="00AA7E50" w:rsidRPr="00AA33D4" w14:paraId="584C075B" w14:textId="77777777" w:rsidTr="00A14EDD">
        <w:trPr>
          <w:trHeight w:val="313"/>
        </w:trPr>
        <w:tc>
          <w:tcPr>
            <w:cnfStyle w:val="001000000000" w:firstRow="0" w:lastRow="0" w:firstColumn="1" w:lastColumn="0" w:oddVBand="0" w:evenVBand="0" w:oddHBand="0" w:evenHBand="0" w:firstRowFirstColumn="0" w:firstRowLastColumn="0" w:lastRowFirstColumn="0" w:lastRowLastColumn="0"/>
            <w:tcW w:w="4525" w:type="dxa"/>
          </w:tcPr>
          <w:p w14:paraId="1B36F621" w14:textId="0F37AB6E" w:rsidR="00AA7E50" w:rsidRDefault="00AA7E50" w:rsidP="00B402DB">
            <w:pPr>
              <w:rPr>
                <w:rFonts w:eastAsia="Roboto-Light" w:cs="Roboto-Light"/>
                <w:b w:val="0"/>
                <w:bCs w:val="0"/>
              </w:rPr>
            </w:pPr>
            <w:r>
              <w:rPr>
                <w:rFonts w:eastAsia="Roboto-Light" w:cs="Roboto-Light"/>
                <w:b w:val="0"/>
                <w:bCs w:val="0"/>
              </w:rPr>
              <w:t>Mita Perimeter Trunking Coupler</w:t>
            </w:r>
          </w:p>
        </w:tc>
        <w:tc>
          <w:tcPr>
            <w:tcW w:w="2977" w:type="dxa"/>
          </w:tcPr>
          <w:p w14:paraId="268D045D" w14:textId="65B84AB0" w:rsidR="00AA7E50" w:rsidRDefault="00AA7E50" w:rsidP="00B402DB">
            <w:pPr>
              <w:cnfStyle w:val="000000000000" w:firstRow="0" w:lastRow="0" w:firstColumn="0" w:lastColumn="0" w:oddVBand="0" w:evenVBand="0" w:oddHBand="0" w:evenHBand="0" w:firstRowFirstColumn="0" w:firstRowLastColumn="0" w:lastRowFirstColumn="0" w:lastRowLastColumn="0"/>
            </w:pPr>
            <w:r>
              <w:t>4</w:t>
            </w:r>
          </w:p>
        </w:tc>
        <w:tc>
          <w:tcPr>
            <w:tcW w:w="1170" w:type="dxa"/>
          </w:tcPr>
          <w:p w14:paraId="0AED3C5B" w14:textId="6A1636D3" w:rsidR="00AA7E50" w:rsidRDefault="00AA7E50" w:rsidP="00B402DB">
            <w:pPr>
              <w:cnfStyle w:val="000000000000" w:firstRow="0" w:lastRow="0" w:firstColumn="0" w:lastColumn="0" w:oddVBand="0" w:evenVBand="0" w:oddHBand="0" w:evenHBand="0" w:firstRowFirstColumn="0" w:firstRowLastColumn="0" w:lastRowFirstColumn="0" w:lastRowLastColumn="0"/>
              <w:rPr>
                <w:rFonts w:eastAsia="Roboto-Light" w:cs="Roboto-Light"/>
              </w:rPr>
            </w:pPr>
            <w:r>
              <w:rPr>
                <w:rFonts w:eastAsia="Roboto-Light" w:cs="Roboto-Light"/>
              </w:rPr>
              <w:t>£5.20</w:t>
            </w:r>
          </w:p>
        </w:tc>
        <w:tc>
          <w:tcPr>
            <w:tcW w:w="2488" w:type="dxa"/>
          </w:tcPr>
          <w:p w14:paraId="4A3116FF" w14:textId="2E191659" w:rsidR="00AA7E50" w:rsidRDefault="006A2C3A" w:rsidP="00B402D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noProof/>
                <w:lang w:eastAsia="en-GB"/>
              </w:rPr>
            </w:pPr>
            <w:r>
              <w:rPr>
                <w:rFonts w:eastAsia="Times New Roman" w:cs="Times New Roman"/>
                <w:noProof/>
                <w:lang w:eastAsia="en-GB"/>
              </w:rPr>
              <w:t>Screwfix</w:t>
            </w:r>
          </w:p>
        </w:tc>
      </w:tr>
      <w:tr w:rsidR="00AA7E50" w:rsidRPr="00AA33D4" w14:paraId="1EF0263A" w14:textId="77777777" w:rsidTr="00A14ED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525" w:type="dxa"/>
          </w:tcPr>
          <w:p w14:paraId="09324595" w14:textId="3590981C" w:rsidR="00AA7E50" w:rsidRDefault="006A2C3A" w:rsidP="00B402DB">
            <w:pPr>
              <w:rPr>
                <w:rFonts w:eastAsia="Roboto-Light" w:cs="Roboto-Light"/>
                <w:b w:val="0"/>
                <w:bCs w:val="0"/>
              </w:rPr>
            </w:pPr>
            <w:r>
              <w:rPr>
                <w:rFonts w:eastAsia="Roboto-Light" w:cs="Roboto-Light"/>
                <w:b w:val="0"/>
                <w:bCs w:val="0"/>
              </w:rPr>
              <w:t xml:space="preserve">I </w:t>
            </w:r>
            <w:r w:rsidR="00620B33">
              <w:rPr>
                <w:rFonts w:eastAsia="Roboto-Light" w:cs="Roboto-Light"/>
                <w:b w:val="0"/>
                <w:bCs w:val="0"/>
                <w:noProof/>
              </w:rPr>
              <w:t>canno</w:t>
            </w:r>
            <w:r w:rsidRPr="00620B33">
              <w:rPr>
                <w:rFonts w:eastAsia="Roboto-Light" w:cs="Roboto-Light"/>
                <w:b w:val="0"/>
                <w:bCs w:val="0"/>
                <w:noProof/>
              </w:rPr>
              <w:t>t</w:t>
            </w:r>
            <w:r>
              <w:rPr>
                <w:rFonts w:eastAsia="Roboto-Light" w:cs="Roboto-Light"/>
                <w:b w:val="0"/>
                <w:bCs w:val="0"/>
              </w:rPr>
              <w:t xml:space="preserve"> Believe </w:t>
            </w:r>
            <w:r w:rsidR="00620B33" w:rsidRPr="00620B33">
              <w:rPr>
                <w:rFonts w:eastAsia="Roboto-Light" w:cs="Roboto-Light"/>
                <w:b w:val="0"/>
                <w:bCs w:val="0"/>
                <w:noProof/>
              </w:rPr>
              <w:t>It'</w:t>
            </w:r>
            <w:r w:rsidRPr="00620B33">
              <w:rPr>
                <w:rFonts w:eastAsia="Roboto-Light" w:cs="Roboto-Light"/>
                <w:b w:val="0"/>
                <w:bCs w:val="0"/>
                <w:noProof/>
              </w:rPr>
              <w:t>s</w:t>
            </w:r>
            <w:r>
              <w:rPr>
                <w:rFonts w:eastAsia="Roboto-Light" w:cs="Roboto-Light"/>
                <w:b w:val="0"/>
                <w:bCs w:val="0"/>
              </w:rPr>
              <w:t xml:space="preserve"> not nails solvent free white 310 ml</w:t>
            </w:r>
          </w:p>
        </w:tc>
        <w:tc>
          <w:tcPr>
            <w:tcW w:w="2977" w:type="dxa"/>
          </w:tcPr>
          <w:p w14:paraId="68A4214B" w14:textId="3CC4F50E" w:rsidR="00AA7E50" w:rsidRDefault="006A2C3A" w:rsidP="00B402DB">
            <w:pPr>
              <w:cnfStyle w:val="000000100000" w:firstRow="0" w:lastRow="0" w:firstColumn="0" w:lastColumn="0" w:oddVBand="0" w:evenVBand="0" w:oddHBand="1" w:evenHBand="0" w:firstRowFirstColumn="0" w:firstRowLastColumn="0" w:lastRowFirstColumn="0" w:lastRowLastColumn="0"/>
            </w:pPr>
            <w:r>
              <w:t>5</w:t>
            </w:r>
          </w:p>
        </w:tc>
        <w:tc>
          <w:tcPr>
            <w:tcW w:w="1170" w:type="dxa"/>
          </w:tcPr>
          <w:p w14:paraId="7B9E34FA" w14:textId="6AF9FEB6" w:rsidR="00AA7E50" w:rsidRDefault="006A2C3A" w:rsidP="00B402DB">
            <w:pPr>
              <w:cnfStyle w:val="000000100000" w:firstRow="0" w:lastRow="0" w:firstColumn="0" w:lastColumn="0" w:oddVBand="0" w:evenVBand="0" w:oddHBand="1" w:evenHBand="0" w:firstRowFirstColumn="0" w:firstRowLastColumn="0" w:lastRowFirstColumn="0" w:lastRowLastColumn="0"/>
              <w:rPr>
                <w:rFonts w:eastAsia="Roboto-Light" w:cs="Roboto-Light"/>
              </w:rPr>
            </w:pPr>
            <w:r>
              <w:rPr>
                <w:rFonts w:eastAsia="Roboto-Light" w:cs="Roboto-Light"/>
              </w:rPr>
              <w:t>£6.25</w:t>
            </w:r>
          </w:p>
        </w:tc>
        <w:tc>
          <w:tcPr>
            <w:tcW w:w="2488" w:type="dxa"/>
          </w:tcPr>
          <w:p w14:paraId="7F6348E3" w14:textId="137B2F5F" w:rsidR="00AA7E50" w:rsidRDefault="006A2C3A" w:rsidP="00B402DB">
            <w:pPr>
              <w:keepNext/>
              <w:cnfStyle w:val="000000100000" w:firstRow="0" w:lastRow="0" w:firstColumn="0" w:lastColumn="0" w:oddVBand="0" w:evenVBand="0" w:oddHBand="1" w:evenHBand="0" w:firstRowFirstColumn="0" w:firstRowLastColumn="0" w:lastRowFirstColumn="0" w:lastRowLastColumn="0"/>
              <w:rPr>
                <w:rFonts w:eastAsia="Times New Roman" w:cs="Times New Roman"/>
                <w:noProof/>
                <w:lang w:eastAsia="en-GB"/>
              </w:rPr>
            </w:pPr>
            <w:r>
              <w:rPr>
                <w:rFonts w:eastAsia="Times New Roman" w:cs="Times New Roman"/>
                <w:noProof/>
                <w:lang w:eastAsia="en-GB"/>
              </w:rPr>
              <w:t>Screwfix</w:t>
            </w:r>
          </w:p>
        </w:tc>
      </w:tr>
    </w:tbl>
    <w:p w14:paraId="197DB529" w14:textId="3F289D32" w:rsidR="00580F44" w:rsidRPr="00AA33D4" w:rsidRDefault="00C667D8" w:rsidP="00C667D8">
      <w:pPr>
        <w:spacing w:line="240" w:lineRule="auto"/>
      </w:pPr>
      <w:r>
        <w:t>The table above shows all the products required to implement the complex star network. The no nails glue will be used to fix the trunking to the walls, this is to reduce construction. The cable tra</w:t>
      </w:r>
      <w:r w:rsidR="00854ECB">
        <w:t>ys will be fitted above the susp</w:t>
      </w:r>
      <w:r>
        <w:t xml:space="preserve">ended ceiling. </w:t>
      </w:r>
    </w:p>
    <w:p w14:paraId="4896CD29" w14:textId="2A67A48E" w:rsidR="00DF326C" w:rsidRDefault="00031B47" w:rsidP="00BA1648">
      <w:pPr>
        <w:pStyle w:val="Heading3"/>
      </w:pPr>
      <w:bookmarkStart w:id="604" w:name="_Toc469607114"/>
      <w:bookmarkStart w:id="605" w:name="_Toc469611562"/>
      <w:bookmarkStart w:id="606" w:name="_Toc469649890"/>
      <w:bookmarkStart w:id="607" w:name="_Toc469651075"/>
      <w:bookmarkStart w:id="608" w:name="_Toc469651738"/>
      <w:bookmarkStart w:id="609" w:name="_Toc469651976"/>
      <w:r w:rsidRPr="00AA33D4">
        <w:t xml:space="preserve">9.1.4 </w:t>
      </w:r>
      <w:r w:rsidR="00DF326C" w:rsidRPr="00AA33D4">
        <w:t>Other Hardware</w:t>
      </w:r>
      <w:bookmarkEnd w:id="603"/>
      <w:bookmarkEnd w:id="604"/>
      <w:bookmarkEnd w:id="605"/>
      <w:bookmarkEnd w:id="606"/>
      <w:bookmarkEnd w:id="607"/>
      <w:bookmarkEnd w:id="608"/>
      <w:bookmarkEnd w:id="609"/>
    </w:p>
    <w:p w14:paraId="6C7F7782" w14:textId="47F62E6A" w:rsidR="00A904C9" w:rsidRPr="00A904C9" w:rsidRDefault="00A904C9" w:rsidP="00A904C9">
      <w:r>
        <w:t>This table shows hardware that could not be categorised into other hardware tables. This involves the printer and the projector solutions.</w:t>
      </w:r>
    </w:p>
    <w:tbl>
      <w:tblPr>
        <w:tblStyle w:val="GridTable2-Accent11"/>
        <w:tblW w:w="5147" w:type="pct"/>
        <w:tblInd w:w="-215" w:type="dxa"/>
        <w:tblLook w:val="04A0" w:firstRow="1" w:lastRow="0" w:firstColumn="1" w:lastColumn="0" w:noHBand="0" w:noVBand="1"/>
      </w:tblPr>
      <w:tblGrid>
        <w:gridCol w:w="3087"/>
        <w:gridCol w:w="1709"/>
        <w:gridCol w:w="1654"/>
        <w:gridCol w:w="1832"/>
        <w:gridCol w:w="2714"/>
      </w:tblGrid>
      <w:tr w:rsidR="00F256E1" w:rsidRPr="00AA33D4" w14:paraId="33893327" w14:textId="77777777" w:rsidTr="00A904C9">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404" w:type="pct"/>
          </w:tcPr>
          <w:p w14:paraId="315C63B1" w14:textId="77777777" w:rsidR="00F256E1" w:rsidRPr="00AA33D4" w:rsidRDefault="7F8DABC8" w:rsidP="00A904C9">
            <w:pPr>
              <w:ind w:left="-426" w:firstLine="426"/>
              <w:contextualSpacing/>
              <w:rPr>
                <w:sz w:val="24"/>
                <w:szCs w:val="24"/>
              </w:rPr>
            </w:pPr>
            <w:r w:rsidRPr="00AA33D4">
              <w:rPr>
                <w:sz w:val="24"/>
                <w:szCs w:val="24"/>
              </w:rPr>
              <w:t>Item</w:t>
            </w:r>
          </w:p>
        </w:tc>
        <w:tc>
          <w:tcPr>
            <w:tcW w:w="777" w:type="pct"/>
          </w:tcPr>
          <w:p w14:paraId="406943A9" w14:textId="77777777" w:rsidR="00F256E1"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Unit Cost</w:t>
            </w:r>
          </w:p>
        </w:tc>
        <w:tc>
          <w:tcPr>
            <w:tcW w:w="752" w:type="pct"/>
          </w:tcPr>
          <w:p w14:paraId="21557360" w14:textId="77777777" w:rsidR="00F256E1"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Quantity</w:t>
            </w:r>
          </w:p>
        </w:tc>
        <w:tc>
          <w:tcPr>
            <w:tcW w:w="833" w:type="pct"/>
          </w:tcPr>
          <w:p w14:paraId="66380091" w14:textId="77777777" w:rsidR="00F256E1"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Total Cost</w:t>
            </w:r>
          </w:p>
        </w:tc>
        <w:tc>
          <w:tcPr>
            <w:tcW w:w="1233" w:type="pct"/>
          </w:tcPr>
          <w:p w14:paraId="0D7A9A96" w14:textId="77777777" w:rsidR="00F256E1" w:rsidRPr="00AA33D4" w:rsidRDefault="7F8DABC8" w:rsidP="7F8DABC8">
            <w:pPr>
              <w:contextualSpacing/>
              <w:cnfStyle w:val="100000000000" w:firstRow="1" w:lastRow="0" w:firstColumn="0" w:lastColumn="0" w:oddVBand="0" w:evenVBand="0" w:oddHBand="0" w:evenHBand="0" w:firstRowFirstColumn="0" w:firstRowLastColumn="0" w:lastRowFirstColumn="0" w:lastRowLastColumn="0"/>
              <w:rPr>
                <w:sz w:val="24"/>
                <w:szCs w:val="24"/>
              </w:rPr>
            </w:pPr>
            <w:r w:rsidRPr="00AA33D4">
              <w:rPr>
                <w:sz w:val="24"/>
                <w:szCs w:val="24"/>
              </w:rPr>
              <w:t>Source</w:t>
            </w:r>
          </w:p>
        </w:tc>
      </w:tr>
      <w:tr w:rsidR="00F256E1" w:rsidRPr="00AA33D4" w14:paraId="70809B37" w14:textId="77777777" w:rsidTr="00A904C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4" w:type="pct"/>
          </w:tcPr>
          <w:p w14:paraId="317C1DA9" w14:textId="7FB482AD" w:rsidR="00F256E1" w:rsidRPr="00AA33D4" w:rsidRDefault="7F8DABC8" w:rsidP="00A36666">
            <w:pPr>
              <w:rPr>
                <w:b w:val="0"/>
                <w:bCs w:val="0"/>
              </w:rPr>
            </w:pPr>
            <w:r w:rsidRPr="00AA33D4">
              <w:rPr>
                <w:b w:val="0"/>
                <w:bCs w:val="0"/>
              </w:rPr>
              <w:t>Printer/Fax Machine</w:t>
            </w:r>
          </w:p>
        </w:tc>
        <w:tc>
          <w:tcPr>
            <w:tcW w:w="777" w:type="pct"/>
          </w:tcPr>
          <w:p w14:paraId="018AA29B" w14:textId="7084F42D" w:rsidR="00F256E1" w:rsidRPr="00AA33D4" w:rsidRDefault="7F8DABC8" w:rsidP="00A36666">
            <w:pPr>
              <w:cnfStyle w:val="000000100000" w:firstRow="0" w:lastRow="0" w:firstColumn="0" w:lastColumn="0" w:oddVBand="0" w:evenVBand="0" w:oddHBand="1" w:evenHBand="0" w:firstRowFirstColumn="0" w:firstRowLastColumn="0" w:lastRowFirstColumn="0" w:lastRowLastColumn="0"/>
              <w:rPr>
                <w:szCs w:val="24"/>
              </w:rPr>
            </w:pPr>
            <w:r w:rsidRPr="00AA33D4">
              <w:t>£725.99</w:t>
            </w:r>
          </w:p>
        </w:tc>
        <w:tc>
          <w:tcPr>
            <w:tcW w:w="752" w:type="pct"/>
          </w:tcPr>
          <w:p w14:paraId="3E8CCF5A" w14:textId="75AA9E60" w:rsidR="00F256E1" w:rsidRPr="00AA33D4" w:rsidRDefault="7F8DABC8" w:rsidP="00A36666">
            <w:pPr>
              <w:cnfStyle w:val="000000100000" w:firstRow="0" w:lastRow="0" w:firstColumn="0" w:lastColumn="0" w:oddVBand="0" w:evenVBand="0" w:oddHBand="1" w:evenHBand="0" w:firstRowFirstColumn="0" w:firstRowLastColumn="0" w:lastRowFirstColumn="0" w:lastRowLastColumn="0"/>
              <w:rPr>
                <w:szCs w:val="24"/>
              </w:rPr>
            </w:pPr>
            <w:r w:rsidRPr="00AA33D4">
              <w:t>1</w:t>
            </w:r>
          </w:p>
        </w:tc>
        <w:tc>
          <w:tcPr>
            <w:tcW w:w="833" w:type="pct"/>
          </w:tcPr>
          <w:p w14:paraId="3AFB8EA2" w14:textId="37C73FE3" w:rsidR="00F256E1" w:rsidRPr="00AA33D4" w:rsidRDefault="7F8DABC8" w:rsidP="00A36666">
            <w:pPr>
              <w:cnfStyle w:val="000000100000" w:firstRow="0" w:lastRow="0" w:firstColumn="0" w:lastColumn="0" w:oddVBand="0" w:evenVBand="0" w:oddHBand="1" w:evenHBand="0" w:firstRowFirstColumn="0" w:firstRowLastColumn="0" w:lastRowFirstColumn="0" w:lastRowLastColumn="0"/>
              <w:rPr>
                <w:szCs w:val="24"/>
              </w:rPr>
            </w:pPr>
            <w:r w:rsidRPr="00AA33D4">
              <w:t>£725.99</w:t>
            </w:r>
          </w:p>
        </w:tc>
        <w:tc>
          <w:tcPr>
            <w:tcW w:w="1233" w:type="pct"/>
          </w:tcPr>
          <w:p w14:paraId="5F9BA11C" w14:textId="5C74138F" w:rsidR="00F256E1" w:rsidRPr="00AA33D4" w:rsidRDefault="7F8DABC8" w:rsidP="7F8DABC8">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AA33D4">
              <w:rPr>
                <w:sz w:val="24"/>
                <w:szCs w:val="24"/>
              </w:rPr>
              <w:t>Scan Computers</w:t>
            </w:r>
          </w:p>
        </w:tc>
      </w:tr>
      <w:tr w:rsidR="00F256E1" w:rsidRPr="00AA33D4" w14:paraId="26A641CE" w14:textId="77777777" w:rsidTr="00A904C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5"/>
          </w:tcPr>
          <w:p w14:paraId="04FADABD" w14:textId="2607EC17" w:rsidR="00F256E1" w:rsidRPr="00AA33D4" w:rsidRDefault="7F8DABC8" w:rsidP="00A36666">
            <w:pPr>
              <w:rPr>
                <w:b w:val="0"/>
                <w:bCs w:val="0"/>
              </w:rPr>
            </w:pPr>
            <w:r w:rsidRPr="00AA33D4">
              <w:rPr>
                <w:b w:val="0"/>
                <w:bCs w:val="0"/>
              </w:rPr>
              <w:t>Print/Copy/Scan/Fax, Inkjet, 4800 x 1200 dpi, A3</w:t>
            </w:r>
          </w:p>
        </w:tc>
      </w:tr>
      <w:tr w:rsidR="00E74F16" w:rsidRPr="00AA33D4" w14:paraId="6BA2363E" w14:textId="333AA475" w:rsidTr="00A904C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4" w:type="pct"/>
          </w:tcPr>
          <w:p w14:paraId="645D5567" w14:textId="2DD8ED62" w:rsidR="00E74F16" w:rsidRPr="00AA33D4" w:rsidRDefault="00E74F16" w:rsidP="00A36666">
            <w:pPr>
              <w:rPr>
                <w:b w:val="0"/>
                <w:bCs w:val="0"/>
              </w:rPr>
            </w:pPr>
            <w:r w:rsidRPr="00AA33D4">
              <w:rPr>
                <w:b w:val="0"/>
                <w:bCs w:val="0"/>
              </w:rPr>
              <w:t>Projector</w:t>
            </w:r>
          </w:p>
        </w:tc>
        <w:tc>
          <w:tcPr>
            <w:tcW w:w="777" w:type="pct"/>
          </w:tcPr>
          <w:p w14:paraId="6BC3DB97" w14:textId="4AB62693"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889.99</w:t>
            </w:r>
          </w:p>
        </w:tc>
        <w:tc>
          <w:tcPr>
            <w:tcW w:w="752" w:type="pct"/>
          </w:tcPr>
          <w:p w14:paraId="53CC2DCF" w14:textId="0562D051"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1</w:t>
            </w:r>
          </w:p>
        </w:tc>
        <w:tc>
          <w:tcPr>
            <w:tcW w:w="833" w:type="pct"/>
          </w:tcPr>
          <w:p w14:paraId="5B064513" w14:textId="2D68E737"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889.99</w:t>
            </w:r>
          </w:p>
        </w:tc>
        <w:tc>
          <w:tcPr>
            <w:tcW w:w="1233" w:type="pct"/>
          </w:tcPr>
          <w:p w14:paraId="1A94D2CE" w14:textId="4B804355"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Scan Computers</w:t>
            </w:r>
          </w:p>
        </w:tc>
      </w:tr>
      <w:tr w:rsidR="00E74F16" w:rsidRPr="00AA33D4" w14:paraId="0ACB213F" w14:textId="77777777" w:rsidTr="00A904C9">
        <w:trPr>
          <w:trHeight w:val="379"/>
        </w:trPr>
        <w:tc>
          <w:tcPr>
            <w:cnfStyle w:val="001000000000" w:firstRow="0" w:lastRow="0" w:firstColumn="1" w:lastColumn="0" w:oddVBand="0" w:evenVBand="0" w:oddHBand="0" w:evenHBand="0" w:firstRowFirstColumn="0" w:firstRowLastColumn="0" w:lastRowFirstColumn="0" w:lastRowLastColumn="0"/>
            <w:tcW w:w="5000" w:type="pct"/>
            <w:gridSpan w:val="5"/>
          </w:tcPr>
          <w:p w14:paraId="48D41234" w14:textId="7F60DF51" w:rsidR="00E74F16" w:rsidRPr="00AA33D4" w:rsidRDefault="00E74F16" w:rsidP="00A36666">
            <w:r w:rsidRPr="00AA33D4">
              <w:rPr>
                <w:b w:val="0"/>
                <w:bCs w:val="0"/>
              </w:rPr>
              <w:t>1080p, 20000:1 Contrast Ratio; HDMI, VGA(D-Sub); Component, Audio Player Support</w:t>
            </w:r>
          </w:p>
        </w:tc>
      </w:tr>
      <w:tr w:rsidR="00E74F16" w:rsidRPr="00AA33D4" w14:paraId="2BC0D687" w14:textId="77777777" w:rsidTr="00A90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4" w:type="pct"/>
          </w:tcPr>
          <w:p w14:paraId="6BDEEE64" w14:textId="0D189DFF" w:rsidR="00E74F16" w:rsidRPr="00AA33D4" w:rsidRDefault="00E74F16" w:rsidP="00A36666">
            <w:pPr>
              <w:rPr>
                <w:b w:val="0"/>
                <w:bCs w:val="0"/>
              </w:rPr>
            </w:pPr>
            <w:r w:rsidRPr="00AA33D4">
              <w:rPr>
                <w:b w:val="0"/>
                <w:bCs w:val="0"/>
              </w:rPr>
              <w:t>Projector Screen</w:t>
            </w:r>
          </w:p>
        </w:tc>
        <w:tc>
          <w:tcPr>
            <w:tcW w:w="777" w:type="pct"/>
          </w:tcPr>
          <w:p w14:paraId="626C5635" w14:textId="4C574334"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121.00</w:t>
            </w:r>
          </w:p>
        </w:tc>
        <w:tc>
          <w:tcPr>
            <w:tcW w:w="752" w:type="pct"/>
          </w:tcPr>
          <w:p w14:paraId="71340E09" w14:textId="6F82B033"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1</w:t>
            </w:r>
          </w:p>
        </w:tc>
        <w:tc>
          <w:tcPr>
            <w:tcW w:w="833" w:type="pct"/>
          </w:tcPr>
          <w:p w14:paraId="750B66DA" w14:textId="201D730E"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121.99</w:t>
            </w:r>
          </w:p>
        </w:tc>
        <w:tc>
          <w:tcPr>
            <w:tcW w:w="1233" w:type="pct"/>
          </w:tcPr>
          <w:p w14:paraId="5175B580" w14:textId="345B4191" w:rsidR="00E74F16" w:rsidRPr="00AA33D4" w:rsidRDefault="00E74F16" w:rsidP="00A36666">
            <w:pPr>
              <w:cnfStyle w:val="000000100000" w:firstRow="0" w:lastRow="0" w:firstColumn="0" w:lastColumn="0" w:oddVBand="0" w:evenVBand="0" w:oddHBand="1" w:evenHBand="0" w:firstRowFirstColumn="0" w:firstRowLastColumn="0" w:lastRowFirstColumn="0" w:lastRowLastColumn="0"/>
            </w:pPr>
            <w:r w:rsidRPr="00AA33D4">
              <w:t>Scan Computers</w:t>
            </w:r>
          </w:p>
        </w:tc>
      </w:tr>
      <w:tr w:rsidR="00E74F16" w:rsidRPr="00AA33D4" w14:paraId="5058C14E" w14:textId="77777777" w:rsidTr="00A904C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5"/>
          </w:tcPr>
          <w:p w14:paraId="7E95B54A" w14:textId="36E93A49" w:rsidR="00E74F16" w:rsidRPr="00AA33D4" w:rsidRDefault="00090554" w:rsidP="00A36666">
            <w:pPr>
              <w:rPr>
                <w:b w:val="0"/>
              </w:rPr>
            </w:pPr>
            <w:r w:rsidRPr="00AA33D4">
              <w:rPr>
                <w:b w:val="0"/>
              </w:rPr>
              <w:t>84” across, Matte White, 4:3 Aspect Ratio</w:t>
            </w:r>
          </w:p>
        </w:tc>
      </w:tr>
    </w:tbl>
    <w:p w14:paraId="461E159C" w14:textId="77777777" w:rsidR="004C779B" w:rsidRDefault="004C779B" w:rsidP="00D11813">
      <w:bookmarkStart w:id="610" w:name="_Toc469236094"/>
    </w:p>
    <w:p w14:paraId="4C422F45" w14:textId="1C576AA3" w:rsidR="00817EAB" w:rsidRDefault="00817EAB" w:rsidP="00D11813"/>
    <w:p w14:paraId="24BDB1B6" w14:textId="77777777" w:rsidR="00817EAB" w:rsidRDefault="00817EAB" w:rsidP="00D11813"/>
    <w:p w14:paraId="3430C148" w14:textId="77777777" w:rsidR="00817EAB" w:rsidRDefault="00817EAB" w:rsidP="00D11813"/>
    <w:p w14:paraId="4D73A5B9" w14:textId="77777777" w:rsidR="00817EAB" w:rsidRDefault="00817EAB" w:rsidP="00D11813"/>
    <w:p w14:paraId="441DEFE9" w14:textId="1F740B46" w:rsidR="00F14CAB" w:rsidRPr="00AA33D4" w:rsidRDefault="00031B47" w:rsidP="00CA6387">
      <w:pPr>
        <w:pStyle w:val="Heading2"/>
      </w:pPr>
      <w:bookmarkStart w:id="611" w:name="_Toc469607115"/>
      <w:bookmarkStart w:id="612" w:name="_Toc469611563"/>
      <w:bookmarkStart w:id="613" w:name="_Toc469649891"/>
      <w:bookmarkStart w:id="614" w:name="_Toc469651076"/>
      <w:bookmarkStart w:id="615" w:name="_Toc469651739"/>
      <w:bookmarkStart w:id="616" w:name="_Toc469651977"/>
      <w:r w:rsidRPr="00AA33D4">
        <w:lastRenderedPageBreak/>
        <w:t xml:space="preserve">9.2 </w:t>
      </w:r>
      <w:r w:rsidR="00451EC2" w:rsidRPr="00AA33D4">
        <w:t xml:space="preserve">Appendix B </w:t>
      </w:r>
      <w:r w:rsidR="548763B5" w:rsidRPr="00AA33D4">
        <w:t>Software</w:t>
      </w:r>
      <w:bookmarkEnd w:id="610"/>
      <w:bookmarkEnd w:id="611"/>
      <w:bookmarkEnd w:id="612"/>
      <w:bookmarkEnd w:id="613"/>
      <w:bookmarkEnd w:id="614"/>
      <w:bookmarkEnd w:id="615"/>
      <w:bookmarkEnd w:id="616"/>
    </w:p>
    <w:p w14:paraId="530250B3" w14:textId="5E55CFD6" w:rsidR="00451EC2" w:rsidRPr="00AA33D4" w:rsidRDefault="00031B47" w:rsidP="00BA1648">
      <w:pPr>
        <w:pStyle w:val="Heading3"/>
      </w:pPr>
      <w:bookmarkStart w:id="617" w:name="_Toc469236095"/>
      <w:bookmarkStart w:id="618" w:name="_Toc469607116"/>
      <w:bookmarkStart w:id="619" w:name="_Toc469611564"/>
      <w:bookmarkStart w:id="620" w:name="_Toc469649892"/>
      <w:bookmarkStart w:id="621" w:name="_Toc469651077"/>
      <w:bookmarkStart w:id="622" w:name="_Toc469651740"/>
      <w:bookmarkStart w:id="623" w:name="_Toc469651978"/>
      <w:r w:rsidRPr="00AA33D4">
        <w:t xml:space="preserve">9.2.1 </w:t>
      </w:r>
      <w:r w:rsidR="00451EC2" w:rsidRPr="00AA33D4">
        <w:t>CRM Solution</w:t>
      </w:r>
      <w:bookmarkEnd w:id="617"/>
      <w:bookmarkEnd w:id="618"/>
      <w:bookmarkEnd w:id="619"/>
      <w:bookmarkEnd w:id="620"/>
      <w:bookmarkEnd w:id="621"/>
      <w:bookmarkEnd w:id="622"/>
      <w:bookmarkEnd w:id="623"/>
    </w:p>
    <w:p w14:paraId="76C50077" w14:textId="728C2CCF" w:rsidR="00451EC2" w:rsidRPr="00AA33D4" w:rsidRDefault="00451EC2" w:rsidP="005C5600">
      <w:pPr>
        <w:spacing w:line="240" w:lineRule="auto"/>
        <w:rPr>
          <w:lang w:val="en-US"/>
        </w:rPr>
      </w:pPr>
      <w:r w:rsidRPr="00AA33D4">
        <w:rPr>
          <w:lang w:val="en-US"/>
        </w:rPr>
        <w:t>As mentioned earlier, Sage entered the CRM market, with Sage ACT!, in 2002 after purchasing Interact Commerce. After Swiftpage took ownership of ACT!, Sage then began distribution of its CRM solution</w:t>
      </w:r>
      <w:r w:rsidR="00074EE2" w:rsidRPr="00AA33D4">
        <w:rPr>
          <w:lang w:val="en-US"/>
        </w:rPr>
        <w:t xml:space="preserve"> (Act Today, 2009).</w:t>
      </w:r>
    </w:p>
    <w:p w14:paraId="3A961555" w14:textId="11A549BF" w:rsidR="00451EC2" w:rsidRPr="00AA33D4" w:rsidRDefault="00451EC2" w:rsidP="005C5600">
      <w:pPr>
        <w:spacing w:line="240" w:lineRule="auto"/>
        <w:rPr>
          <w:lang w:val="en-US"/>
        </w:rPr>
      </w:pPr>
      <w:r w:rsidRPr="00AA33D4">
        <w:rPr>
          <w:lang w:val="en-US"/>
        </w:rPr>
        <w:t xml:space="preserve">Sage CRM offers all of the same features and functionality as other CRM solutions such as sales automation and also </w:t>
      </w:r>
      <w:r w:rsidRPr="00AA33D4">
        <w:rPr>
          <w:noProof/>
          <w:lang w:val="en-US"/>
        </w:rPr>
        <w:t>provides</w:t>
      </w:r>
      <w:r w:rsidRPr="00AA33D4">
        <w:rPr>
          <w:lang w:val="en-US"/>
        </w:rPr>
        <w:t xml:space="preserve"> the same deployments such as web or mobile via an app</w:t>
      </w:r>
      <w:r w:rsidR="00074EE2" w:rsidRPr="00AA33D4">
        <w:rPr>
          <w:lang w:val="en-US"/>
        </w:rPr>
        <w:t xml:space="preserve"> </w:t>
      </w:r>
      <w:r w:rsidR="00074EE2" w:rsidRPr="00AA33D4">
        <w:rPr>
          <w:rFonts w:eastAsia="Times New Roman" w:cs="Arial"/>
          <w:lang w:val="en-US"/>
        </w:rPr>
        <w:t>(Sage, n.d).</w:t>
      </w:r>
    </w:p>
    <w:p w14:paraId="3488C820" w14:textId="0EE9CC98" w:rsidR="00451EC2" w:rsidRPr="00AA33D4" w:rsidRDefault="00451EC2" w:rsidP="005C5600">
      <w:pPr>
        <w:spacing w:line="240" w:lineRule="auto"/>
        <w:rPr>
          <w:lang w:val="en-US"/>
        </w:rPr>
      </w:pPr>
      <w:r w:rsidRPr="00AA33D4">
        <w:rPr>
          <w:lang w:val="en-US"/>
        </w:rPr>
        <w:t xml:space="preserve">Sage CRM, however, offers an out of the box </w:t>
      </w:r>
      <w:r w:rsidRPr="00AA33D4">
        <w:rPr>
          <w:noProof/>
          <w:lang w:val="en-US"/>
        </w:rPr>
        <w:t>integration</w:t>
      </w:r>
      <w:r w:rsidRPr="00AA33D4">
        <w:rPr>
          <w:lang w:val="en-US"/>
        </w:rPr>
        <w:t xml:space="preserve"> with </w:t>
      </w:r>
      <w:r w:rsidR="00ED38BC" w:rsidRPr="00AA33D4">
        <w:rPr>
          <w:lang w:val="en-US"/>
        </w:rPr>
        <w:t>Sage50</w:t>
      </w:r>
      <w:r w:rsidRPr="00AA33D4">
        <w:rPr>
          <w:lang w:val="en-US"/>
        </w:rPr>
        <w:t>accounting software</w:t>
      </w:r>
      <w:r w:rsidR="00074EE2" w:rsidRPr="00AA33D4">
        <w:rPr>
          <w:rFonts w:eastAsia="Times New Roman" w:cs="Arial"/>
          <w:lang w:val="en-US"/>
        </w:rPr>
        <w:t xml:space="preserve"> (Sage, n.d)</w:t>
      </w:r>
      <w:r w:rsidRPr="00AA33D4">
        <w:rPr>
          <w:lang w:val="en-US"/>
        </w:rPr>
        <w:t xml:space="preserve">. With this additional feature, Ace Training LTD </w:t>
      </w:r>
      <w:r w:rsidRPr="00AA33D4">
        <w:rPr>
          <w:noProof/>
          <w:lang w:val="en-US"/>
        </w:rPr>
        <w:t>has the opportunity for a further increase efficiency and</w:t>
      </w:r>
      <w:r w:rsidRPr="00AA33D4">
        <w:rPr>
          <w:lang w:val="en-US"/>
        </w:rPr>
        <w:t xml:space="preserve"> also the </w:t>
      </w:r>
      <w:r w:rsidRPr="00AA33D4">
        <w:rPr>
          <w:noProof/>
          <w:lang w:val="en-US"/>
        </w:rPr>
        <w:t>integration</w:t>
      </w:r>
      <w:r w:rsidRPr="00AA33D4">
        <w:rPr>
          <w:lang w:val="en-US"/>
        </w:rPr>
        <w:t xml:space="preserve"> of the software packages will reduce or eliminate the need to duplicate customer information across departments.</w:t>
      </w:r>
    </w:p>
    <w:p w14:paraId="0074B288" w14:textId="37AD9C1B" w:rsidR="00451EC2" w:rsidRPr="00AA33D4" w:rsidRDefault="00451EC2" w:rsidP="005C5600">
      <w:pPr>
        <w:spacing w:line="240" w:lineRule="auto"/>
        <w:rPr>
          <w:lang w:val="en-US"/>
        </w:rPr>
      </w:pPr>
      <w:r w:rsidRPr="00AA33D4">
        <w:rPr>
          <w:lang w:val="en-US"/>
        </w:rPr>
        <w:t>Sage also offers onsite support and training subject to an additional fee usually, according to www.crmsearch.com, in the range of 15% to 21% of the retail price</w:t>
      </w:r>
      <w:r w:rsidR="00074EE2" w:rsidRPr="00AA33D4">
        <w:rPr>
          <w:lang w:val="en-US"/>
        </w:rPr>
        <w:t xml:space="preserve"> </w:t>
      </w:r>
      <w:r w:rsidR="00074EE2" w:rsidRPr="00AA33D4">
        <w:rPr>
          <w:rFonts w:eastAsia="Times New Roman" w:cs="Arial"/>
          <w:lang w:val="en-US"/>
        </w:rPr>
        <w:t>(Sage, n.d)</w:t>
      </w:r>
      <w:r w:rsidRPr="00AA33D4">
        <w:rPr>
          <w:lang w:val="en-US"/>
        </w:rPr>
        <w:t>.</w:t>
      </w:r>
    </w:p>
    <w:p w14:paraId="1AD543E5" w14:textId="355C9A2A" w:rsidR="00D215E0" w:rsidRPr="00AA33D4" w:rsidRDefault="00451EC2" w:rsidP="005C5600">
      <w:pPr>
        <w:spacing w:after="0" w:line="240" w:lineRule="auto"/>
        <w:rPr>
          <w:lang w:val="en-US"/>
        </w:rPr>
      </w:pPr>
      <w:r w:rsidRPr="00AA33D4">
        <w:rPr>
          <w:lang w:val="en-US"/>
        </w:rPr>
        <w:t xml:space="preserve">The training and support include a Sage expert coming to the business to go through the </w:t>
      </w:r>
      <w:r w:rsidRPr="00AA33D4">
        <w:rPr>
          <w:noProof/>
          <w:lang w:val="en-US"/>
        </w:rPr>
        <w:t>business</w:t>
      </w:r>
      <w:r w:rsidRPr="00AA33D4">
        <w:rPr>
          <w:lang w:val="en-US"/>
        </w:rPr>
        <w:t xml:space="preserve"> processes, ensuring Sage software is setup correctly, fixing any issues and advice on best practice and improving efficiencies</w:t>
      </w:r>
      <w:r w:rsidR="00074EE2" w:rsidRPr="00AA33D4">
        <w:rPr>
          <w:lang w:val="en-US"/>
        </w:rPr>
        <w:t xml:space="preserve"> </w:t>
      </w:r>
      <w:r w:rsidR="00074EE2" w:rsidRPr="00AA33D4">
        <w:rPr>
          <w:rFonts w:eastAsia="Times New Roman" w:cs="Arial"/>
          <w:lang w:val="en-US"/>
        </w:rPr>
        <w:t>(Sage, n.d)</w:t>
      </w:r>
      <w:r w:rsidRPr="00AA33D4">
        <w:rPr>
          <w:lang w:val="en-US"/>
        </w:rPr>
        <w:t>.</w:t>
      </w:r>
    </w:p>
    <w:p w14:paraId="0D442800" w14:textId="026869D9" w:rsidR="00451EC2" w:rsidRPr="00AA33D4" w:rsidRDefault="7F8DABC8" w:rsidP="7F8DABC8">
      <w:pPr>
        <w:keepNext/>
        <w:keepLines/>
        <w:spacing w:before="40" w:after="0" w:line="240" w:lineRule="auto"/>
        <w:outlineLvl w:val="4"/>
        <w:rPr>
          <w:rFonts w:eastAsia="Calibri Light,Times New Roman" w:cs="Calibri Light,Times New Roman"/>
          <w:color w:val="2E74B5"/>
          <w:sz w:val="24"/>
          <w:szCs w:val="24"/>
          <w:lang w:val="en-US"/>
        </w:rPr>
      </w:pPr>
      <w:r w:rsidRPr="00AA33D4">
        <w:rPr>
          <w:rFonts w:eastAsia="Calibri Light,Times New Roman" w:cs="Calibri Light,Times New Roman"/>
          <w:color w:val="2E74B5"/>
          <w:sz w:val="24"/>
          <w:szCs w:val="24"/>
          <w:lang w:val="en-US"/>
        </w:rPr>
        <w:t>9.2.1.1 System Requirements</w:t>
      </w:r>
    </w:p>
    <w:tbl>
      <w:tblPr>
        <w:tblStyle w:val="GridTable5Dark-Accent11"/>
        <w:tblW w:w="0" w:type="auto"/>
        <w:tblLook w:val="0480" w:firstRow="0" w:lastRow="0" w:firstColumn="1" w:lastColumn="0" w:noHBand="0" w:noVBand="1"/>
      </w:tblPr>
      <w:tblGrid>
        <w:gridCol w:w="4178"/>
        <w:gridCol w:w="4178"/>
      </w:tblGrid>
      <w:tr w:rsidR="00451EC2" w:rsidRPr="00AA33D4" w14:paraId="6EFF2D47" w14:textId="77777777" w:rsidTr="000D4DFA">
        <w:trPr>
          <w:cnfStyle w:val="000000100000" w:firstRow="0" w:lastRow="0" w:firstColumn="0" w:lastColumn="0" w:oddVBand="0" w:evenVBand="0" w:oddHBand="1" w:evenHBand="0" w:firstRowFirstColumn="0" w:firstRowLastColumn="0" w:lastRowFirstColumn="0" w:lastRowLastColumn="0"/>
          <w:trHeight w:val="888"/>
        </w:trPr>
        <w:tc>
          <w:tcPr>
            <w:cnfStyle w:val="001000000000" w:firstRow="0" w:lastRow="0" w:firstColumn="1" w:lastColumn="0" w:oddVBand="0" w:evenVBand="0" w:oddHBand="0" w:evenHBand="0" w:firstRowFirstColumn="0" w:firstRowLastColumn="0" w:lastRowFirstColumn="0" w:lastRowLastColumn="0"/>
            <w:tcW w:w="4178" w:type="dxa"/>
          </w:tcPr>
          <w:p w14:paraId="0ABF4A34"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System Requirements (Windows Access)</w:t>
            </w:r>
          </w:p>
        </w:tc>
        <w:tc>
          <w:tcPr>
            <w:tcW w:w="4178" w:type="dxa"/>
          </w:tcPr>
          <w:p w14:paraId="678E5F94"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4 GB available hard disk space</w:t>
            </w:r>
          </w:p>
          <w:p w14:paraId="5BF5992D"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 SVGA (1024x768) or higher resolution monitor</w:t>
            </w:r>
          </w:p>
          <w:p w14:paraId="780244C9"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Internet connection</w:t>
            </w:r>
          </w:p>
          <w:p w14:paraId="0A15D36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1 GB system memory</w:t>
            </w:r>
          </w:p>
          <w:p w14:paraId="025AC333"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1.8 GHz processor</w:t>
            </w:r>
          </w:p>
        </w:tc>
      </w:tr>
      <w:tr w:rsidR="00451EC2" w:rsidRPr="00AA33D4" w14:paraId="721A0A88" w14:textId="77777777" w:rsidTr="000D4DFA">
        <w:trPr>
          <w:trHeight w:val="1066"/>
        </w:trPr>
        <w:tc>
          <w:tcPr>
            <w:cnfStyle w:val="001000000000" w:firstRow="0" w:lastRow="0" w:firstColumn="1" w:lastColumn="0" w:oddVBand="0" w:evenVBand="0" w:oddHBand="0" w:evenHBand="0" w:firstRowFirstColumn="0" w:firstRowLastColumn="0" w:lastRowFirstColumn="0" w:lastRowLastColumn="0"/>
            <w:tcW w:w="4178" w:type="dxa"/>
          </w:tcPr>
          <w:p w14:paraId="4E78EE03"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Software Compatibility  </w:t>
            </w:r>
          </w:p>
        </w:tc>
        <w:tc>
          <w:tcPr>
            <w:tcW w:w="4178" w:type="dxa"/>
          </w:tcPr>
          <w:p w14:paraId="104FC52E"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Microsoft® Office 2007, 2010, 2013, and 2016 (32-bit version only) </w:t>
            </w:r>
          </w:p>
          <w:p w14:paraId="5F4C3240"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Lotus Notes® 8.0 and 8.5</w:t>
            </w:r>
          </w:p>
          <w:p w14:paraId="0930B877"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Internet Mail SMTP/POP3</w:t>
            </w:r>
          </w:p>
          <w:p w14:paraId="2D216055"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Microsoft Internet Explorer® 11.0.11</w:t>
            </w:r>
          </w:p>
          <w:p w14:paraId="74797212"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p>
        </w:tc>
      </w:tr>
      <w:tr w:rsidR="00451EC2" w:rsidRPr="00AA33D4" w14:paraId="403F500B" w14:textId="77777777" w:rsidTr="000D4DFA">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4178" w:type="dxa"/>
          </w:tcPr>
          <w:p w14:paraId="6C12F61E"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Operating Systems </w:t>
            </w:r>
          </w:p>
        </w:tc>
        <w:tc>
          <w:tcPr>
            <w:tcW w:w="4178" w:type="dxa"/>
          </w:tcPr>
          <w:p w14:paraId="2E78E0B3"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XP SP32 (32-bit only)*</w:t>
            </w:r>
          </w:p>
          <w:p w14:paraId="6E50F9F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3 SP2 (32-bit and 64-bit)*</w:t>
            </w:r>
          </w:p>
          <w:p w14:paraId="339312E9"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Vista®3 SP2 (32-bit and 64-bit)*</w:t>
            </w:r>
          </w:p>
          <w:p w14:paraId="2C4950E2"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84 SP2 (32-bit and 64-bit)</w:t>
            </w:r>
          </w:p>
          <w:p w14:paraId="13B0B895"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84 R2 (64-bit)</w:t>
            </w:r>
          </w:p>
          <w:p w14:paraId="7DA5F4B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1 SBS (64-bit)*</w:t>
            </w:r>
          </w:p>
          <w:p w14:paraId="62AAAA82"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2 (64-bit)</w:t>
            </w:r>
          </w:p>
          <w:p w14:paraId="485C31BD"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2 R2 (64-bit)</w:t>
            </w:r>
          </w:p>
          <w:p w14:paraId="13ED0AD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7 SP1 (32-bit and 64-bit)</w:t>
            </w:r>
          </w:p>
          <w:p w14:paraId="07C4774D"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32-bit and 64-bit)</w:t>
            </w:r>
          </w:p>
          <w:p w14:paraId="17217F1F"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Pro (32-bit and 64-bit)</w:t>
            </w:r>
          </w:p>
          <w:p w14:paraId="7B1679F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Enterprise (32-bit and 64-bit)</w:t>
            </w:r>
          </w:p>
          <w:p w14:paraId="2850D67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10</w:t>
            </w:r>
          </w:p>
        </w:tc>
      </w:tr>
      <w:tr w:rsidR="00451EC2" w:rsidRPr="00AA33D4" w14:paraId="5E0F58BB" w14:textId="77777777" w:rsidTr="000D4DFA">
        <w:trPr>
          <w:trHeight w:val="697"/>
        </w:trPr>
        <w:tc>
          <w:tcPr>
            <w:cnfStyle w:val="001000000000" w:firstRow="0" w:lastRow="0" w:firstColumn="1" w:lastColumn="0" w:oddVBand="0" w:evenVBand="0" w:oddHBand="0" w:evenHBand="0" w:firstRowFirstColumn="0" w:firstRowLastColumn="0" w:lastRowFirstColumn="0" w:lastRowLastColumn="0"/>
            <w:tcW w:w="4178" w:type="dxa"/>
          </w:tcPr>
          <w:p w14:paraId="57EE892A"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Database Server Compatibility </w:t>
            </w:r>
          </w:p>
        </w:tc>
        <w:tc>
          <w:tcPr>
            <w:tcW w:w="4178" w:type="dxa"/>
          </w:tcPr>
          <w:p w14:paraId="751101EC"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QL Server® 2014 Express or an existing installation of SQL Server 2008 R2.</w:t>
            </w:r>
          </w:p>
          <w:p w14:paraId="2883A9A1"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 Act! Is also certified against existing installations of SQL Server 2012 and 2014. </w:t>
            </w:r>
          </w:p>
        </w:tc>
      </w:tr>
      <w:tr w:rsidR="00451EC2" w:rsidRPr="00AA33D4" w14:paraId="4771E5CE" w14:textId="77777777" w:rsidTr="000D4DFA">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4178" w:type="dxa"/>
          </w:tcPr>
          <w:p w14:paraId="0DCBF692" w14:textId="77777777" w:rsidR="00451EC2" w:rsidRPr="00AA33D4" w:rsidRDefault="7F8DABC8" w:rsidP="7F8DABC8">
            <w:pPr>
              <w:rPr>
                <w:rFonts w:eastAsia="Arial,Times New Roman" w:cs="Arial,Times New Roman"/>
                <w:sz w:val="16"/>
                <w:szCs w:val="16"/>
                <w:lang w:val="en-US"/>
              </w:rPr>
            </w:pPr>
            <w:r w:rsidRPr="00AA33D4">
              <w:rPr>
                <w:rFonts w:eastAsia="Arial,Times New Roman" w:cs="Arial,Times New Roman"/>
                <w:sz w:val="16"/>
                <w:szCs w:val="16"/>
                <w:lang w:val="en-US"/>
              </w:rPr>
              <w:t>System requirements (</w:t>
            </w:r>
            <w:r w:rsidRPr="00AA33D4">
              <w:rPr>
                <w:rFonts w:eastAsia="Arial,Times New Roman" w:cs="Arial,Times New Roman"/>
                <w:noProof/>
                <w:sz w:val="16"/>
                <w:szCs w:val="16"/>
                <w:lang w:val="en-US"/>
              </w:rPr>
              <w:t>Web</w:t>
            </w:r>
            <w:r w:rsidRPr="00AA33D4">
              <w:rPr>
                <w:rFonts w:eastAsia="Arial,Times New Roman" w:cs="Arial,Times New Roman"/>
                <w:sz w:val="16"/>
                <w:szCs w:val="16"/>
                <w:lang w:val="en-US"/>
              </w:rPr>
              <w:t xml:space="preserve"> or Mobile access)</w:t>
            </w:r>
          </w:p>
        </w:tc>
        <w:tc>
          <w:tcPr>
            <w:tcW w:w="4178" w:type="dxa"/>
          </w:tcPr>
          <w:p w14:paraId="64BF0372" w14:textId="77777777" w:rsidR="00451EC2"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Network Interface Card</w:t>
            </w:r>
          </w:p>
          <w:p w14:paraId="0EF42667"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sz w:val="16"/>
                <w:szCs w:val="20"/>
                <w:lang w:val="en-US"/>
              </w:rPr>
            </w:pPr>
          </w:p>
        </w:tc>
      </w:tr>
      <w:tr w:rsidR="00451EC2" w:rsidRPr="00AA33D4" w14:paraId="228DEF22" w14:textId="77777777" w:rsidTr="000D4DFA">
        <w:trPr>
          <w:trHeight w:val="533"/>
        </w:trPr>
        <w:tc>
          <w:tcPr>
            <w:cnfStyle w:val="001000000000" w:firstRow="0" w:lastRow="0" w:firstColumn="1" w:lastColumn="0" w:oddVBand="0" w:evenVBand="0" w:oddHBand="0" w:evenHBand="0" w:firstRowFirstColumn="0" w:firstRowLastColumn="0" w:lastRowFirstColumn="0" w:lastRowLastColumn="0"/>
            <w:tcW w:w="4178" w:type="dxa"/>
          </w:tcPr>
          <w:p w14:paraId="7789E600" w14:textId="77777777" w:rsidR="00451EC2" w:rsidRPr="00AA33D4" w:rsidRDefault="7F8DABC8" w:rsidP="7F8DABC8">
            <w:pPr>
              <w:rPr>
                <w:rFonts w:eastAsia="Arial,Times New Roman" w:cs="Arial,Times New Roman"/>
                <w:sz w:val="16"/>
                <w:szCs w:val="16"/>
                <w:lang w:val="en-US"/>
              </w:rPr>
            </w:pPr>
            <w:r w:rsidRPr="00AA33D4">
              <w:rPr>
                <w:rFonts w:eastAsia="Arial,Times New Roman" w:cs="Arial,Times New Roman"/>
                <w:sz w:val="16"/>
                <w:szCs w:val="16"/>
                <w:lang w:val="en-US"/>
              </w:rPr>
              <w:t>Supported Browsers</w:t>
            </w:r>
          </w:p>
        </w:tc>
        <w:tc>
          <w:tcPr>
            <w:tcW w:w="4178" w:type="dxa"/>
          </w:tcPr>
          <w:p w14:paraId="004989DC"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Internet Explorer® 11.0.1</w:t>
            </w:r>
          </w:p>
          <w:p w14:paraId="203A7A24"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Firefox® 3.6</w:t>
            </w:r>
          </w:p>
          <w:p w14:paraId="7E6C79EA"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Chrome™ Browser for Windows v44.0</w:t>
            </w:r>
          </w:p>
        </w:tc>
      </w:tr>
      <w:tr w:rsidR="00451EC2" w:rsidRPr="00AA33D4" w14:paraId="663A96ED" w14:textId="77777777" w:rsidTr="000D4DF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178" w:type="dxa"/>
          </w:tcPr>
          <w:p w14:paraId="3A1BBF32"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Mobile Client System Requirements </w:t>
            </w:r>
          </w:p>
        </w:tc>
        <w:tc>
          <w:tcPr>
            <w:tcW w:w="4178" w:type="dxa"/>
          </w:tcPr>
          <w:p w14:paraId="5582C4D1"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afari® for iPad® and iOS8 and iOS9</w:t>
            </w:r>
          </w:p>
          <w:p w14:paraId="14C57619"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afari for iPhone® and iOS8 and iOS9</w:t>
            </w:r>
          </w:p>
          <w:p w14:paraId="76504D55"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Chrome™ Browser for Android 4.4 and Android 5.0</w:t>
            </w:r>
          </w:p>
          <w:p w14:paraId="01B3B53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sz w:val="16"/>
                <w:szCs w:val="20"/>
                <w:lang w:val="en-US"/>
              </w:rPr>
            </w:pPr>
            <w:r w:rsidRPr="00AA33D4">
              <w:rPr>
                <w:rFonts w:eastAsia="Times New Roman" w:cs="Arial"/>
                <w:noProof/>
                <w:sz w:val="16"/>
                <w:szCs w:val="20"/>
                <w:lang w:val="en-US"/>
              </w:rPr>
              <w:t>Internet Access</w:t>
            </w:r>
          </w:p>
        </w:tc>
      </w:tr>
    </w:tbl>
    <w:p w14:paraId="70BCED8B" w14:textId="55B82089" w:rsidR="00451EC2" w:rsidRPr="00AA33D4" w:rsidRDefault="7F8DABC8" w:rsidP="7F8DABC8">
      <w:pPr>
        <w:keepNext/>
        <w:keepLines/>
        <w:spacing w:before="40" w:after="0" w:line="240" w:lineRule="auto"/>
        <w:outlineLvl w:val="4"/>
        <w:rPr>
          <w:rFonts w:eastAsia="Calibri Light,Times New Roman" w:cs="Calibri Light,Times New Roman"/>
          <w:color w:val="2E74B5"/>
          <w:sz w:val="24"/>
          <w:szCs w:val="24"/>
          <w:lang w:val="en-US"/>
        </w:rPr>
      </w:pPr>
      <w:r w:rsidRPr="00AA33D4">
        <w:rPr>
          <w:rFonts w:eastAsia="Calibri Light,Times New Roman" w:cs="Calibri Light,Times New Roman"/>
          <w:color w:val="2E74B5"/>
          <w:sz w:val="24"/>
          <w:szCs w:val="24"/>
          <w:lang w:val="en-US"/>
        </w:rPr>
        <w:t>9.2.1.2 Pricing</w:t>
      </w:r>
    </w:p>
    <w:p w14:paraId="1AF1F079" w14:textId="7E4C9E99" w:rsidR="00451EC2" w:rsidRPr="00AA33D4" w:rsidRDefault="00451EC2" w:rsidP="005C5600">
      <w:pPr>
        <w:spacing w:line="240" w:lineRule="auto"/>
        <w:rPr>
          <w:lang w:val="en-US"/>
        </w:rPr>
      </w:pPr>
      <w:r w:rsidRPr="00AA33D4">
        <w:rPr>
          <w:lang w:val="en-US"/>
        </w:rPr>
        <w:t>Sage does not advertise the pricing of its on-premise CRM solution but, according to crmsearch, on-premise software pricing begins at $1495 per server and $495 per user</w:t>
      </w:r>
      <w:r w:rsidR="009E6D84" w:rsidRPr="00AA33D4">
        <w:rPr>
          <w:lang w:val="en-US"/>
        </w:rPr>
        <w:t xml:space="preserve"> (crmsearch, n.d.)</w:t>
      </w:r>
      <w:r w:rsidRPr="00AA33D4">
        <w:rPr>
          <w:lang w:val="en-US"/>
        </w:rPr>
        <w:t xml:space="preserve">. Thus equating to, at </w:t>
      </w:r>
      <w:r w:rsidR="00DD407D" w:rsidRPr="00AA33D4">
        <w:rPr>
          <w:lang w:val="en-US"/>
        </w:rPr>
        <w:t>today’s</w:t>
      </w:r>
      <w:r w:rsidRPr="00AA33D4">
        <w:rPr>
          <w:lang w:val="en-US"/>
        </w:rPr>
        <w:t xml:space="preserve"> exchange rates of $1.24 to £1, £1200 per server and £400 per user.</w:t>
      </w:r>
    </w:p>
    <w:p w14:paraId="4EA318EA" w14:textId="77777777" w:rsidR="00451EC2" w:rsidRPr="00AA33D4" w:rsidRDefault="7F8DABC8" w:rsidP="005C5600">
      <w:pPr>
        <w:spacing w:line="240" w:lineRule="auto"/>
        <w:rPr>
          <w:lang w:val="en-US"/>
        </w:rPr>
      </w:pPr>
      <w:r w:rsidRPr="00AA33D4">
        <w:rPr>
          <w:lang w:val="en-US"/>
        </w:rPr>
        <w:t>Therefore, for 13 Ace Training LTD users and one server, the total licence cost is £6,400.</w:t>
      </w:r>
    </w:p>
    <w:p w14:paraId="01BE25D2" w14:textId="4EACC25C" w:rsidR="00451EC2" w:rsidRPr="00C34F66" w:rsidRDefault="00451EC2" w:rsidP="005C5600">
      <w:pPr>
        <w:spacing w:line="240" w:lineRule="auto"/>
        <w:rPr>
          <w:lang w:val="en-US"/>
        </w:rPr>
      </w:pPr>
      <w:r w:rsidRPr="00AA33D4">
        <w:rPr>
          <w:lang w:val="en-US"/>
        </w:rPr>
        <w:t>As stated, the cost of training provided by Sage is, approximately, 15% - 21% of the total retail price of the CRM solution</w:t>
      </w:r>
      <w:r w:rsidR="009E6D84" w:rsidRPr="00AA33D4">
        <w:rPr>
          <w:lang w:val="en-US"/>
        </w:rPr>
        <w:t xml:space="preserve"> (crmsearch n.d.)</w:t>
      </w:r>
      <w:r w:rsidRPr="00AA33D4">
        <w:rPr>
          <w:lang w:val="en-US"/>
        </w:rPr>
        <w:t>.</w:t>
      </w:r>
      <w:r w:rsidRPr="00AA33D4">
        <w:rPr>
          <w:rFonts w:eastAsia="Times New Roman" w:cs="Times New Roman"/>
          <w:sz w:val="24"/>
          <w:szCs w:val="24"/>
          <w:lang w:val="en-US"/>
        </w:rPr>
        <w:t xml:space="preserve"> </w:t>
      </w:r>
      <w:r w:rsidRPr="00AA33D4">
        <w:rPr>
          <w:lang w:val="en-US"/>
        </w:rPr>
        <w:t>Using the highest approximation, the total cost for training is £1344 giving an overall cost of £7,744.</w:t>
      </w:r>
    </w:p>
    <w:p w14:paraId="73FCAA26" w14:textId="692D6179" w:rsidR="00451EC2" w:rsidRPr="00AA33D4" w:rsidRDefault="00031B47" w:rsidP="00BA1648">
      <w:pPr>
        <w:pStyle w:val="Heading3"/>
      </w:pPr>
      <w:bookmarkStart w:id="624" w:name="_Toc469236096"/>
      <w:bookmarkStart w:id="625" w:name="_Toc469607117"/>
      <w:bookmarkStart w:id="626" w:name="_Toc469611565"/>
      <w:bookmarkStart w:id="627" w:name="_Toc469649893"/>
      <w:bookmarkStart w:id="628" w:name="_Toc469651078"/>
      <w:bookmarkStart w:id="629" w:name="_Toc469651741"/>
      <w:bookmarkStart w:id="630" w:name="_Toc469651979"/>
      <w:r w:rsidRPr="00AA33D4">
        <w:lastRenderedPageBreak/>
        <w:t xml:space="preserve">9.2.2 </w:t>
      </w:r>
      <w:r w:rsidR="00451EC2" w:rsidRPr="00AA33D4">
        <w:t>CRM Alternative Solution</w:t>
      </w:r>
      <w:bookmarkEnd w:id="624"/>
      <w:bookmarkEnd w:id="625"/>
      <w:bookmarkEnd w:id="626"/>
      <w:bookmarkEnd w:id="627"/>
      <w:bookmarkEnd w:id="628"/>
      <w:bookmarkEnd w:id="629"/>
      <w:bookmarkEnd w:id="630"/>
    </w:p>
    <w:p w14:paraId="1432565E" w14:textId="0B156541" w:rsidR="00C548BA" w:rsidRPr="00AA33D4" w:rsidRDefault="00C548BA" w:rsidP="00C548BA">
      <w:pPr>
        <w:rPr>
          <w:lang w:val="en-US"/>
        </w:rPr>
      </w:pPr>
      <w:r w:rsidRPr="00AA33D4">
        <w:rPr>
          <w:lang w:val="en-US"/>
        </w:rPr>
        <w:t>Contact Software International, formerly Conductor Software, founded in 1986 by Pat Sulivan and Mike Muhnev released ACT! In 1987. The software was originally named Activity Control Technology then Automated contact Tracking and finally using the acronym CRM becoming ACT! CRM. (Act Today</w:t>
      </w:r>
      <w:r w:rsidR="00391D31" w:rsidRPr="00AA33D4">
        <w:rPr>
          <w:lang w:val="en-US"/>
        </w:rPr>
        <w:t>,</w:t>
      </w:r>
      <w:r w:rsidRPr="00AA33D4">
        <w:rPr>
          <w:lang w:val="en-US"/>
        </w:rPr>
        <w:t xml:space="preserve"> 2009)</w:t>
      </w:r>
    </w:p>
    <w:p w14:paraId="20DB2735" w14:textId="2FF8AEA9" w:rsidR="00C548BA" w:rsidRPr="00AA33D4" w:rsidRDefault="00C548BA" w:rsidP="00C548BA">
      <w:pPr>
        <w:rPr>
          <w:lang w:val="en-US"/>
        </w:rPr>
      </w:pPr>
      <w:r w:rsidRPr="00AA33D4">
        <w:rPr>
          <w:lang w:val="en-US"/>
        </w:rPr>
        <w:t xml:space="preserve">In 1993 Contact Software International was sold to Symantec Corporation who then sold it to Interact Commerce in 1999 who were purchased by Sage in 2001. The name was revised to ACT! by Sage in </w:t>
      </w:r>
      <w:r w:rsidR="00DD407D" w:rsidRPr="00AA33D4">
        <w:rPr>
          <w:lang w:val="en-US"/>
        </w:rPr>
        <w:t>2006 later</w:t>
      </w:r>
      <w:r w:rsidRPr="00AA33D4">
        <w:rPr>
          <w:lang w:val="en-US"/>
        </w:rPr>
        <w:t xml:space="preserve"> changing to Sage ACT!. In 2013, however, Swiftpage took ownership and re-branded to its previous name </w:t>
      </w:r>
      <w:r w:rsidR="00DD407D" w:rsidRPr="00AA33D4">
        <w:rPr>
          <w:lang w:val="en-US"/>
        </w:rPr>
        <w:t>of ACT</w:t>
      </w:r>
      <w:r w:rsidRPr="00AA33D4">
        <w:rPr>
          <w:lang w:val="en-US"/>
        </w:rPr>
        <w:t>! CRM. (Act Today</w:t>
      </w:r>
      <w:r w:rsidR="00391D31" w:rsidRPr="00AA33D4">
        <w:rPr>
          <w:lang w:val="en-US"/>
        </w:rPr>
        <w:t>,</w:t>
      </w:r>
      <w:r w:rsidRPr="00AA33D4">
        <w:rPr>
          <w:lang w:val="en-US"/>
        </w:rPr>
        <w:t xml:space="preserve"> 2009)</w:t>
      </w:r>
    </w:p>
    <w:p w14:paraId="357DAC58" w14:textId="4C5353D6" w:rsidR="00C548BA" w:rsidRPr="00AA33D4" w:rsidRDefault="00C548BA" w:rsidP="00C548BA">
      <w:pPr>
        <w:rPr>
          <w:lang w:val="en-US"/>
        </w:rPr>
      </w:pPr>
      <w:r w:rsidRPr="00AA33D4">
        <w:rPr>
          <w:lang w:val="en-US"/>
        </w:rPr>
        <w:t>ACT! Offers a variety of CRM editions, such as ACT! PRO, ACT! Premium and ACT! Essentials. All of which offer similar features but with limited functionality, depend</w:t>
      </w:r>
      <w:r w:rsidR="00391D31" w:rsidRPr="00AA33D4">
        <w:rPr>
          <w:lang w:val="en-US"/>
        </w:rPr>
        <w:t>ing on the edition. (ACT,</w:t>
      </w:r>
      <w:r w:rsidRPr="00AA33D4">
        <w:rPr>
          <w:lang w:val="en-US"/>
        </w:rPr>
        <w:t xml:space="preserve"> n.d.)</w:t>
      </w:r>
    </w:p>
    <w:p w14:paraId="1ED894B4" w14:textId="2DC7D717" w:rsidR="00391D31" w:rsidRPr="00AA33D4" w:rsidRDefault="00C548BA" w:rsidP="00322A90">
      <w:pPr>
        <w:rPr>
          <w:noProof/>
          <w:lang w:val="en-US"/>
        </w:rPr>
      </w:pPr>
      <w:r w:rsidRPr="00AA33D4">
        <w:rPr>
          <w:lang w:val="en-US"/>
        </w:rPr>
        <w:t xml:space="preserve">On review, ACT! Premium is the most suitable solution for Ace Training LTD, due to ACT! Premium being suited to mature small to medium-sized businesses, offering an on-premise installation and a range of deployments such as on the web through a web browser and mobile by the use of a downloadable app available for both Android and IOS operating systems. However, ACT! CRM is not capable of integration between its self and Sage </w:t>
      </w:r>
      <w:r w:rsidR="00ED38BC" w:rsidRPr="00AA33D4">
        <w:rPr>
          <w:lang w:val="en-US"/>
        </w:rPr>
        <w:t>50</w:t>
      </w:r>
      <w:r w:rsidRPr="00AA33D4">
        <w:rPr>
          <w:lang w:val="en-US"/>
        </w:rPr>
        <w:t xml:space="preserve"> accounting software. (ACT! n.d.)</w:t>
      </w:r>
    </w:p>
    <w:p w14:paraId="3692822B" w14:textId="3118035B" w:rsidR="00451EC2" w:rsidRPr="00AA33D4" w:rsidRDefault="00031B47" w:rsidP="00451EC2">
      <w:pPr>
        <w:keepNext/>
        <w:keepLines/>
        <w:spacing w:before="40" w:after="0" w:line="240" w:lineRule="auto"/>
        <w:outlineLvl w:val="4"/>
        <w:rPr>
          <w:rFonts w:eastAsia="Times New Roman" w:cs="Times New Roman"/>
          <w:noProof/>
          <w:color w:val="2E74B5"/>
          <w:sz w:val="24"/>
          <w:szCs w:val="24"/>
          <w:lang w:val="en-US"/>
        </w:rPr>
      </w:pPr>
      <w:r w:rsidRPr="00AA33D4">
        <w:rPr>
          <w:rFonts w:eastAsia="Times New Roman" w:cs="Times New Roman"/>
          <w:noProof/>
          <w:color w:val="2E74B5"/>
          <w:sz w:val="24"/>
          <w:szCs w:val="24"/>
          <w:lang w:val="en-US"/>
        </w:rPr>
        <w:t xml:space="preserve">9.2.2.1 </w:t>
      </w:r>
      <w:r w:rsidR="00451EC2" w:rsidRPr="00AA33D4">
        <w:rPr>
          <w:rFonts w:eastAsia="Times New Roman" w:cs="Times New Roman"/>
          <w:noProof/>
          <w:color w:val="2E74B5"/>
          <w:sz w:val="24"/>
          <w:szCs w:val="24"/>
          <w:lang w:val="en-US"/>
        </w:rPr>
        <w:t>System Requirement</w:t>
      </w:r>
    </w:p>
    <w:tbl>
      <w:tblPr>
        <w:tblStyle w:val="GridTable5Dark-Accent12"/>
        <w:tblW w:w="0" w:type="auto"/>
        <w:tblLook w:val="0480" w:firstRow="0" w:lastRow="0" w:firstColumn="1" w:lastColumn="0" w:noHBand="0" w:noVBand="1"/>
      </w:tblPr>
      <w:tblGrid>
        <w:gridCol w:w="4508"/>
        <w:gridCol w:w="4508"/>
      </w:tblGrid>
      <w:tr w:rsidR="00451EC2" w:rsidRPr="00AA33D4" w14:paraId="16319B4D" w14:textId="77777777" w:rsidTr="0045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987B0C"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System Requirements (Windows Access)</w:t>
            </w:r>
          </w:p>
        </w:tc>
        <w:tc>
          <w:tcPr>
            <w:tcW w:w="4508" w:type="dxa"/>
          </w:tcPr>
          <w:p w14:paraId="4DB54384"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4 GB available hard disk space</w:t>
            </w:r>
          </w:p>
          <w:p w14:paraId="3DEBF5B8"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 SVGA (1024x768) or higher resolution monitor</w:t>
            </w:r>
          </w:p>
          <w:p w14:paraId="203E7AB9"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Internet connection</w:t>
            </w:r>
          </w:p>
          <w:p w14:paraId="17F6CDBF"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1 GB system memory</w:t>
            </w:r>
          </w:p>
          <w:p w14:paraId="723FD740"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1.8 GHz processor</w:t>
            </w:r>
          </w:p>
        </w:tc>
      </w:tr>
      <w:tr w:rsidR="00451EC2" w:rsidRPr="00AA33D4" w14:paraId="2C5363FE" w14:textId="77777777" w:rsidTr="00451EC2">
        <w:tc>
          <w:tcPr>
            <w:cnfStyle w:val="001000000000" w:firstRow="0" w:lastRow="0" w:firstColumn="1" w:lastColumn="0" w:oddVBand="0" w:evenVBand="0" w:oddHBand="0" w:evenHBand="0" w:firstRowFirstColumn="0" w:firstRowLastColumn="0" w:lastRowFirstColumn="0" w:lastRowLastColumn="0"/>
            <w:tcW w:w="4508" w:type="dxa"/>
          </w:tcPr>
          <w:p w14:paraId="081FA5EE"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Software Compatibility  </w:t>
            </w:r>
          </w:p>
        </w:tc>
        <w:tc>
          <w:tcPr>
            <w:tcW w:w="4508" w:type="dxa"/>
          </w:tcPr>
          <w:p w14:paraId="412D3D7B"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Microsoft® Office 2007, 2010, 2013, and 2016 (32-bit version only) </w:t>
            </w:r>
          </w:p>
          <w:p w14:paraId="7F9C5CFD"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Lotus Notes® 8.0 and 8.5</w:t>
            </w:r>
          </w:p>
          <w:p w14:paraId="2CA856CA"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Internet Mail SMTP/POP3</w:t>
            </w:r>
          </w:p>
          <w:p w14:paraId="5116470B"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Microsoft Internet Explorer® 11.0.11</w:t>
            </w:r>
          </w:p>
          <w:p w14:paraId="5EB04BA8"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p>
        </w:tc>
      </w:tr>
      <w:tr w:rsidR="00451EC2" w:rsidRPr="00AA33D4" w14:paraId="24304B8B" w14:textId="77777777" w:rsidTr="0045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62FD9B3"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Operating Systems </w:t>
            </w:r>
          </w:p>
        </w:tc>
        <w:tc>
          <w:tcPr>
            <w:tcW w:w="4508" w:type="dxa"/>
          </w:tcPr>
          <w:p w14:paraId="44BF5403"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XP SP32 (32-bit only)*</w:t>
            </w:r>
          </w:p>
          <w:p w14:paraId="7B06C277"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3 SP2 (32-bit and 64-bit)*</w:t>
            </w:r>
          </w:p>
          <w:p w14:paraId="4D5F4518"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Vista®3 SP2 (32-bit and 64-bit)*</w:t>
            </w:r>
          </w:p>
          <w:p w14:paraId="5AEA78E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84 SP2 (32-bit and 64-bit)</w:t>
            </w:r>
          </w:p>
          <w:p w14:paraId="702DA8FC"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084 R2 (64-bit)</w:t>
            </w:r>
          </w:p>
          <w:p w14:paraId="22B8AEAE"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1 SBS (64-bit)*</w:t>
            </w:r>
          </w:p>
          <w:p w14:paraId="221208AD"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2 (64-bit)</w:t>
            </w:r>
          </w:p>
          <w:p w14:paraId="28E3A8E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Server 2012 R2 (64-bit)</w:t>
            </w:r>
          </w:p>
          <w:p w14:paraId="40D41191"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7 SP1 (32-bit and 64-bit)</w:t>
            </w:r>
          </w:p>
          <w:p w14:paraId="22B2CB7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32-bit and 64-bit)</w:t>
            </w:r>
          </w:p>
          <w:p w14:paraId="4035056D"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Pro (32-bit and 64-bit)</w:t>
            </w:r>
          </w:p>
          <w:p w14:paraId="4D1DF4F9"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8 Enterprise (32-bit and 64-bit)</w:t>
            </w:r>
          </w:p>
          <w:p w14:paraId="114BCE26"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Windows 10</w:t>
            </w:r>
          </w:p>
        </w:tc>
      </w:tr>
      <w:tr w:rsidR="00451EC2" w:rsidRPr="00AA33D4" w14:paraId="7EEAFB5D" w14:textId="77777777" w:rsidTr="00451EC2">
        <w:tc>
          <w:tcPr>
            <w:cnfStyle w:val="001000000000" w:firstRow="0" w:lastRow="0" w:firstColumn="1" w:lastColumn="0" w:oddVBand="0" w:evenVBand="0" w:oddHBand="0" w:evenHBand="0" w:firstRowFirstColumn="0" w:firstRowLastColumn="0" w:lastRowFirstColumn="0" w:lastRowLastColumn="0"/>
            <w:tcW w:w="4508" w:type="dxa"/>
          </w:tcPr>
          <w:p w14:paraId="6BCECEC3"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Database Server Compatibility </w:t>
            </w:r>
          </w:p>
        </w:tc>
        <w:tc>
          <w:tcPr>
            <w:tcW w:w="4508" w:type="dxa"/>
          </w:tcPr>
          <w:p w14:paraId="77DF02AD"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QL Server® 2014 Express or an existing installation of SQL Server 2008 R2.</w:t>
            </w:r>
          </w:p>
          <w:p w14:paraId="4176A028" w14:textId="77777777" w:rsidR="00451EC2" w:rsidRPr="00AA33D4" w:rsidRDefault="00451EC2" w:rsidP="00451EC2">
            <w:pPr>
              <w:cnfStyle w:val="000000000000" w:firstRow="0" w:lastRow="0" w:firstColumn="0" w:lastColumn="0" w:oddVBand="0" w:evenVBand="0" w:oddHBand="0"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 xml:space="preserve"> Act! Is also certified against existing installations of SQL Server 2012 and 2014. </w:t>
            </w:r>
          </w:p>
        </w:tc>
      </w:tr>
    </w:tbl>
    <w:p w14:paraId="17BA2103" w14:textId="77777777" w:rsidR="00451EC2" w:rsidRPr="00AA33D4" w:rsidRDefault="00451EC2" w:rsidP="00451EC2">
      <w:pPr>
        <w:spacing w:after="0" w:line="240" w:lineRule="auto"/>
        <w:rPr>
          <w:rFonts w:eastAsia="Times New Roman" w:cs="Arial"/>
          <w:noProof/>
          <w:sz w:val="16"/>
          <w:szCs w:val="20"/>
          <w:lang w:val="en-US"/>
        </w:rPr>
      </w:pPr>
    </w:p>
    <w:tbl>
      <w:tblPr>
        <w:tblStyle w:val="GridTable5Dark-Accent12"/>
        <w:tblW w:w="0" w:type="auto"/>
        <w:tblLook w:val="0480" w:firstRow="0" w:lastRow="0" w:firstColumn="1" w:lastColumn="0" w:noHBand="0" w:noVBand="1"/>
      </w:tblPr>
      <w:tblGrid>
        <w:gridCol w:w="4508"/>
        <w:gridCol w:w="4508"/>
      </w:tblGrid>
      <w:tr w:rsidR="00451EC2" w:rsidRPr="00AA33D4" w14:paraId="316EBD9E"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913E3D" w14:textId="77777777" w:rsidR="00451EC2" w:rsidRPr="00AA33D4" w:rsidRDefault="7F8DABC8" w:rsidP="7F8DABC8">
            <w:pPr>
              <w:rPr>
                <w:rFonts w:eastAsia="Arial,Times New Roman" w:cs="Arial,Times New Roman"/>
                <w:sz w:val="16"/>
                <w:szCs w:val="16"/>
                <w:lang w:val="en-US"/>
              </w:rPr>
            </w:pPr>
            <w:r w:rsidRPr="00AA33D4">
              <w:rPr>
                <w:rFonts w:eastAsia="Arial,Times New Roman" w:cs="Arial,Times New Roman"/>
                <w:sz w:val="16"/>
                <w:szCs w:val="16"/>
                <w:lang w:val="en-US"/>
              </w:rPr>
              <w:t>System requirements (</w:t>
            </w:r>
            <w:r w:rsidRPr="00AA33D4">
              <w:rPr>
                <w:rFonts w:eastAsia="Arial,Times New Roman" w:cs="Arial,Times New Roman"/>
                <w:noProof/>
                <w:sz w:val="16"/>
                <w:szCs w:val="16"/>
                <w:lang w:val="en-US"/>
              </w:rPr>
              <w:t>Web</w:t>
            </w:r>
            <w:r w:rsidRPr="00AA33D4">
              <w:rPr>
                <w:rFonts w:eastAsia="Arial,Times New Roman" w:cs="Arial,Times New Roman"/>
                <w:sz w:val="16"/>
                <w:szCs w:val="16"/>
                <w:lang w:val="en-US"/>
              </w:rPr>
              <w:t xml:space="preserve"> or Mobile access)</w:t>
            </w:r>
          </w:p>
        </w:tc>
        <w:tc>
          <w:tcPr>
            <w:tcW w:w="4508" w:type="dxa"/>
          </w:tcPr>
          <w:p w14:paraId="110D9550" w14:textId="77777777" w:rsidR="00451EC2"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Network Interface Card</w:t>
            </w:r>
          </w:p>
          <w:p w14:paraId="5125C7CC"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sz w:val="16"/>
                <w:szCs w:val="20"/>
                <w:lang w:val="en-US"/>
              </w:rPr>
            </w:pPr>
          </w:p>
        </w:tc>
      </w:tr>
      <w:tr w:rsidR="00451EC2" w:rsidRPr="00AA33D4" w14:paraId="28AA9699" w14:textId="77777777" w:rsidTr="7F8DABC8">
        <w:tc>
          <w:tcPr>
            <w:cnfStyle w:val="001000000000" w:firstRow="0" w:lastRow="0" w:firstColumn="1" w:lastColumn="0" w:oddVBand="0" w:evenVBand="0" w:oddHBand="0" w:evenHBand="0" w:firstRowFirstColumn="0" w:firstRowLastColumn="0" w:lastRowFirstColumn="0" w:lastRowLastColumn="0"/>
            <w:tcW w:w="4508" w:type="dxa"/>
          </w:tcPr>
          <w:p w14:paraId="006D2E72" w14:textId="77777777" w:rsidR="00451EC2" w:rsidRPr="00AA33D4" w:rsidRDefault="7F8DABC8" w:rsidP="7F8DABC8">
            <w:pPr>
              <w:rPr>
                <w:rFonts w:eastAsia="Arial,Times New Roman" w:cs="Arial,Times New Roman"/>
                <w:sz w:val="16"/>
                <w:szCs w:val="16"/>
                <w:lang w:val="en-US"/>
              </w:rPr>
            </w:pPr>
            <w:r w:rsidRPr="00AA33D4">
              <w:rPr>
                <w:rFonts w:eastAsia="Arial,Times New Roman" w:cs="Arial,Times New Roman"/>
                <w:sz w:val="16"/>
                <w:szCs w:val="16"/>
                <w:lang w:val="en-US"/>
              </w:rPr>
              <w:t>Supported Browsers</w:t>
            </w:r>
          </w:p>
        </w:tc>
        <w:tc>
          <w:tcPr>
            <w:tcW w:w="4508" w:type="dxa"/>
          </w:tcPr>
          <w:p w14:paraId="779B68EF"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Internet Explorer® 11.0.1</w:t>
            </w:r>
          </w:p>
          <w:p w14:paraId="20158865"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Firefox® 3.6</w:t>
            </w:r>
          </w:p>
          <w:p w14:paraId="751E5B89" w14:textId="77777777" w:rsidR="00451EC2"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16"/>
                <w:szCs w:val="16"/>
                <w:lang w:val="en-US"/>
              </w:rPr>
            </w:pPr>
            <w:r w:rsidRPr="00AA33D4">
              <w:rPr>
                <w:rFonts w:eastAsia="Arial,Times New Roman" w:cs="Arial,Times New Roman"/>
                <w:sz w:val="16"/>
                <w:szCs w:val="16"/>
                <w:lang w:val="en-US"/>
              </w:rPr>
              <w:t>Chrome™ Browser for Windows v44.0</w:t>
            </w:r>
          </w:p>
        </w:tc>
      </w:tr>
      <w:tr w:rsidR="00451EC2" w:rsidRPr="00AA33D4" w14:paraId="43E7DB9A"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36040ED" w14:textId="77777777" w:rsidR="00451EC2" w:rsidRPr="00AA33D4" w:rsidRDefault="00451EC2" w:rsidP="00451EC2">
            <w:pPr>
              <w:rPr>
                <w:rFonts w:eastAsia="Times New Roman" w:cs="Arial"/>
                <w:noProof/>
                <w:sz w:val="16"/>
                <w:szCs w:val="20"/>
                <w:lang w:val="en-US"/>
              </w:rPr>
            </w:pPr>
            <w:r w:rsidRPr="00AA33D4">
              <w:rPr>
                <w:rFonts w:eastAsia="Times New Roman" w:cs="Arial"/>
                <w:noProof/>
                <w:sz w:val="16"/>
                <w:szCs w:val="20"/>
                <w:lang w:val="en-US"/>
              </w:rPr>
              <w:t xml:space="preserve">Mobile Client System Requirements </w:t>
            </w:r>
          </w:p>
        </w:tc>
        <w:tc>
          <w:tcPr>
            <w:tcW w:w="4508" w:type="dxa"/>
          </w:tcPr>
          <w:p w14:paraId="0EA799A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afari® for iPad® and iOS8 and iOS9</w:t>
            </w:r>
          </w:p>
          <w:p w14:paraId="4EBEF93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Safari for iPhone® and iOS8 and iOS9</w:t>
            </w:r>
          </w:p>
          <w:p w14:paraId="0F6C2A8C"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noProof/>
                <w:sz w:val="16"/>
                <w:szCs w:val="20"/>
                <w:lang w:val="en-US"/>
              </w:rPr>
            </w:pPr>
            <w:r w:rsidRPr="00AA33D4">
              <w:rPr>
                <w:rFonts w:eastAsia="Times New Roman" w:cs="Arial"/>
                <w:noProof/>
                <w:sz w:val="16"/>
                <w:szCs w:val="20"/>
                <w:lang w:val="en-US"/>
              </w:rPr>
              <w:t>Chrome™ Browser for Android 4.4 and Android 5.0</w:t>
            </w:r>
          </w:p>
          <w:p w14:paraId="43A8F5BB" w14:textId="77777777" w:rsidR="00451EC2" w:rsidRPr="00AA33D4" w:rsidRDefault="00451EC2" w:rsidP="00451EC2">
            <w:pPr>
              <w:cnfStyle w:val="000000100000" w:firstRow="0" w:lastRow="0" w:firstColumn="0" w:lastColumn="0" w:oddVBand="0" w:evenVBand="0" w:oddHBand="1" w:evenHBand="0" w:firstRowFirstColumn="0" w:firstRowLastColumn="0" w:lastRowFirstColumn="0" w:lastRowLastColumn="0"/>
              <w:rPr>
                <w:rFonts w:eastAsia="Times New Roman" w:cs="Arial"/>
                <w:sz w:val="16"/>
                <w:szCs w:val="20"/>
                <w:lang w:val="en-US"/>
              </w:rPr>
            </w:pPr>
            <w:r w:rsidRPr="00AA33D4">
              <w:rPr>
                <w:rFonts w:eastAsia="Times New Roman" w:cs="Arial"/>
                <w:noProof/>
                <w:sz w:val="16"/>
                <w:szCs w:val="20"/>
                <w:lang w:val="en-US"/>
              </w:rPr>
              <w:t>Internet Access</w:t>
            </w:r>
          </w:p>
        </w:tc>
      </w:tr>
    </w:tbl>
    <w:p w14:paraId="30E08687" w14:textId="33EA1B44" w:rsidR="00451EC2" w:rsidRPr="00AA33D4" w:rsidRDefault="00451EC2" w:rsidP="00451EC2">
      <w:pPr>
        <w:spacing w:after="0" w:line="240" w:lineRule="auto"/>
        <w:rPr>
          <w:rFonts w:eastAsia="Times New Roman" w:cs="Arial"/>
          <w:sz w:val="20"/>
          <w:szCs w:val="20"/>
          <w:lang w:val="en-US"/>
        </w:rPr>
      </w:pPr>
      <w:r w:rsidRPr="00AA33D4">
        <w:rPr>
          <w:rFonts w:eastAsia="Times New Roman" w:cs="Arial"/>
          <w:sz w:val="20"/>
          <w:szCs w:val="20"/>
          <w:lang w:val="en-US"/>
        </w:rPr>
        <w:t xml:space="preserve">                         </w:t>
      </w:r>
    </w:p>
    <w:p w14:paraId="7BA7BCDA" w14:textId="77777777" w:rsidR="00F97324" w:rsidRPr="00AA33D4" w:rsidRDefault="00F97324" w:rsidP="00F97324">
      <w:pPr>
        <w:keepNext/>
        <w:keepLines/>
        <w:spacing w:before="40" w:after="0" w:line="240" w:lineRule="auto"/>
        <w:outlineLvl w:val="4"/>
        <w:rPr>
          <w:rFonts w:eastAsia="Calibri Light,Times New Roman" w:cs="Calibri Light,Times New Roman"/>
          <w:color w:val="2E74B5"/>
          <w:sz w:val="24"/>
          <w:szCs w:val="24"/>
          <w:lang w:val="en-US"/>
        </w:rPr>
      </w:pPr>
      <w:r w:rsidRPr="00AA33D4">
        <w:rPr>
          <w:rFonts w:eastAsia="Calibri Light,Times New Roman" w:cs="Calibri Light,Times New Roman"/>
          <w:color w:val="2E74B5"/>
          <w:sz w:val="24"/>
          <w:szCs w:val="24"/>
          <w:lang w:val="en-US"/>
        </w:rPr>
        <w:t>9.2.2.2 Pricing</w:t>
      </w:r>
    </w:p>
    <w:p w14:paraId="69CD21BD" w14:textId="4DAE9018" w:rsidR="00A21D45" w:rsidRPr="003C526E" w:rsidRDefault="00A21D45" w:rsidP="003C526E">
      <w:pPr>
        <w:spacing w:line="240" w:lineRule="auto"/>
        <w:rPr>
          <w:rFonts w:eastAsia="Times New Roman" w:cs="Arial"/>
          <w:lang w:val="en-US"/>
        </w:rPr>
      </w:pPr>
      <w:r w:rsidRPr="003C526E">
        <w:rPr>
          <w:lang w:val="en-US"/>
        </w:rPr>
        <w:t xml:space="preserve">As with all CRM distributers, ACT! </w:t>
      </w:r>
      <w:r w:rsidRPr="003C526E">
        <w:rPr>
          <w:noProof/>
          <w:lang w:val="en-US"/>
        </w:rPr>
        <w:t>Prices</w:t>
      </w:r>
      <w:r w:rsidRPr="003C526E">
        <w:rPr>
          <w:lang w:val="en-US"/>
        </w:rPr>
        <w:t xml:space="preserve"> </w:t>
      </w:r>
      <w:r w:rsidRPr="003C526E">
        <w:rPr>
          <w:noProof/>
          <w:lang w:val="en-US"/>
        </w:rPr>
        <w:t xml:space="preserve">its software licences per user. </w:t>
      </w:r>
      <w:r w:rsidRPr="003C526E">
        <w:rPr>
          <w:rFonts w:eastAsia="Times New Roman" w:cs="Arial"/>
          <w:noProof/>
          <w:lang w:val="en-US"/>
        </w:rPr>
        <w:t>The price per u</w:t>
      </w:r>
      <w:r w:rsidR="00FD60C7">
        <w:rPr>
          <w:rFonts w:eastAsia="Times New Roman" w:cs="Arial"/>
          <w:noProof/>
          <w:lang w:val="en-US"/>
        </w:rPr>
        <w:t>ser is £456, including one year</w:t>
      </w:r>
      <w:r w:rsidRPr="003C526E">
        <w:rPr>
          <w:rFonts w:eastAsia="Times New Roman" w:cs="Arial"/>
          <w:noProof/>
          <w:lang w:val="en-US"/>
        </w:rPr>
        <w:t>s premium support. As Ace Training LTD requires thirteen user licences, the cost equates to £5928.</w:t>
      </w:r>
    </w:p>
    <w:p w14:paraId="049DE6DD" w14:textId="73D0FD49" w:rsidR="00451EC2" w:rsidRPr="00AA33D4" w:rsidRDefault="00D46D91" w:rsidP="00CA6387">
      <w:pPr>
        <w:pStyle w:val="Heading2"/>
      </w:pPr>
      <w:bookmarkStart w:id="631" w:name="_Toc469236097"/>
      <w:bookmarkStart w:id="632" w:name="_Toc469607118"/>
      <w:bookmarkStart w:id="633" w:name="_Toc469611566"/>
      <w:bookmarkStart w:id="634" w:name="_Toc469649894"/>
      <w:bookmarkStart w:id="635" w:name="_Toc469651079"/>
      <w:bookmarkStart w:id="636" w:name="_Toc469651742"/>
      <w:bookmarkStart w:id="637" w:name="_Toc469651980"/>
      <w:r w:rsidRPr="00AA33D4">
        <w:lastRenderedPageBreak/>
        <w:t xml:space="preserve">9.3 </w:t>
      </w:r>
      <w:r w:rsidR="00451EC2" w:rsidRPr="00AA33D4">
        <w:t>Appendix C Physical Securi</w:t>
      </w:r>
      <w:r w:rsidR="005B4CC2" w:rsidRPr="00AA33D4">
        <w:t>ty</w:t>
      </w:r>
      <w:bookmarkEnd w:id="631"/>
      <w:bookmarkEnd w:id="632"/>
      <w:bookmarkEnd w:id="633"/>
      <w:bookmarkEnd w:id="634"/>
      <w:bookmarkEnd w:id="635"/>
      <w:bookmarkEnd w:id="636"/>
      <w:bookmarkEnd w:id="637"/>
    </w:p>
    <w:p w14:paraId="0F951F10" w14:textId="5EF30C7C" w:rsidR="005B4CC2" w:rsidRPr="00AA33D4" w:rsidRDefault="00D46D91" w:rsidP="00BA1648">
      <w:pPr>
        <w:pStyle w:val="Heading3"/>
        <w:rPr>
          <w:rFonts w:eastAsia="Times New Roman"/>
          <w:lang w:eastAsia="en-GB"/>
        </w:rPr>
      </w:pPr>
      <w:bookmarkStart w:id="638" w:name="_Toc469236098"/>
      <w:bookmarkStart w:id="639" w:name="_Toc469607119"/>
      <w:bookmarkStart w:id="640" w:name="_Toc469611567"/>
      <w:bookmarkStart w:id="641" w:name="_Toc469649895"/>
      <w:bookmarkStart w:id="642" w:name="_Toc469651080"/>
      <w:bookmarkStart w:id="643" w:name="_Toc469651743"/>
      <w:bookmarkStart w:id="644" w:name="_Toc469651981"/>
      <w:r w:rsidRPr="00AA33D4">
        <w:rPr>
          <w:rFonts w:eastAsia="Times New Roman"/>
          <w:lang w:eastAsia="en-GB"/>
        </w:rPr>
        <w:t xml:space="preserve">9.3.1 </w:t>
      </w:r>
      <w:r w:rsidR="00451EC2" w:rsidRPr="00AA33D4">
        <w:rPr>
          <w:rFonts w:eastAsia="Times New Roman"/>
          <w:lang w:eastAsia="en-GB"/>
        </w:rPr>
        <w:t>Server</w:t>
      </w:r>
      <w:r w:rsidR="00421EC8" w:rsidRPr="00AA33D4">
        <w:rPr>
          <w:rFonts w:eastAsia="Times New Roman"/>
          <w:lang w:eastAsia="en-GB"/>
        </w:rPr>
        <w:t>/Switch</w:t>
      </w:r>
      <w:r w:rsidR="00451EC2" w:rsidRPr="00AA33D4">
        <w:rPr>
          <w:rFonts w:eastAsia="Times New Roman"/>
          <w:lang w:eastAsia="en-GB"/>
        </w:rPr>
        <w:t xml:space="preserve"> Ro</w:t>
      </w:r>
      <w:r w:rsidR="00316A94" w:rsidRPr="00AA33D4">
        <w:rPr>
          <w:rFonts w:eastAsia="Times New Roman"/>
          <w:lang w:eastAsia="en-GB"/>
        </w:rPr>
        <w:t>om</w:t>
      </w:r>
      <w:bookmarkEnd w:id="638"/>
      <w:bookmarkEnd w:id="639"/>
      <w:bookmarkEnd w:id="640"/>
      <w:bookmarkEnd w:id="641"/>
      <w:bookmarkEnd w:id="642"/>
      <w:bookmarkEnd w:id="643"/>
      <w:bookmarkEnd w:id="644"/>
    </w:p>
    <w:p w14:paraId="24E502A5" w14:textId="36D5797C" w:rsidR="00421EC8" w:rsidRPr="00AA33D4" w:rsidRDefault="003D1838" w:rsidP="00A21D45">
      <w:r w:rsidRPr="00AA33D4">
        <w:rPr>
          <w:b/>
          <w:noProof/>
          <w:lang w:eastAsia="en-GB"/>
        </w:rPr>
        <mc:AlternateContent>
          <mc:Choice Requires="wps">
            <w:drawing>
              <wp:anchor distT="45720" distB="45720" distL="114300" distR="114300" simplePos="0" relativeHeight="251658278" behindDoc="0" locked="0" layoutInCell="1" allowOverlap="1" wp14:anchorId="68727A7A" wp14:editId="422115FE">
                <wp:simplePos x="0" y="0"/>
                <wp:positionH relativeFrom="column">
                  <wp:posOffset>3990975</wp:posOffset>
                </wp:positionH>
                <wp:positionV relativeFrom="paragraph">
                  <wp:posOffset>3793490</wp:posOffset>
                </wp:positionV>
                <wp:extent cx="514350" cy="285750"/>
                <wp:effectExtent l="0" t="0" r="0" b="0"/>
                <wp:wrapSquare wrapText="bothSides"/>
                <wp:docPr id="1906730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85750"/>
                        </a:xfrm>
                        <a:prstGeom prst="rect">
                          <a:avLst/>
                        </a:prstGeom>
                        <a:solidFill>
                          <a:srgbClr val="FFFFFF"/>
                        </a:solidFill>
                        <a:ln w="9525">
                          <a:noFill/>
                          <a:miter lim="800000"/>
                          <a:headEnd/>
                          <a:tailEnd/>
                        </a:ln>
                      </wps:spPr>
                      <wps:txbx>
                        <w:txbxContent>
                          <w:p w14:paraId="5C90A737" w14:textId="77777777" w:rsidR="00DD407D" w:rsidRPr="00316A94" w:rsidRDefault="00DD407D" w:rsidP="00421EC8">
                            <w:pPr>
                              <w:rPr>
                                <w:color w:val="FF0000"/>
                              </w:rPr>
                            </w:pPr>
                            <w:r w:rsidRPr="00316A94">
                              <w:rPr>
                                <w:color w:val="FF0000"/>
                              </w:rPr>
                              <w:t>3</w:t>
                            </w:r>
                            <w:r>
                              <w:rPr>
                                <w:color w:val="FF0000"/>
                              </w:rPr>
                              <w:t>.5</w:t>
                            </w:r>
                            <w:r w:rsidRPr="00316A94">
                              <w:rPr>
                                <w:color w:val="FF0000"/>
                              </w:rPr>
                              <w: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27A7A" id="_x0000_s1075" type="#_x0000_t202" style="position:absolute;margin-left:314.25pt;margin-top:298.7pt;width:40.5pt;height:22.5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" stroked="f">
                <v:textbox>
                  <w:txbxContent>
                    <w:p w14:paraId="5C90A737" w14:textId="77777777" w:rsidR="00DD407D" w:rsidRPr="00316A94" w:rsidRDefault="00DD407D" w:rsidP="00421EC8">
                      <w:pPr>
                        <w:rPr>
                          <w:color w:val="FF0000"/>
                        </w:rPr>
                      </w:pPr>
                      <w:r w:rsidRPr="00316A94">
                        <w:rPr>
                          <w:color w:val="FF0000"/>
                        </w:rPr>
                        <w:t>3</w:t>
                      </w:r>
                      <w:r>
                        <w:rPr>
                          <w:color w:val="FF0000"/>
                        </w:rPr>
                        <w:t>.5</w:t>
                      </w:r>
                      <w:r w:rsidRPr="00316A94">
                        <w:rPr>
                          <w:color w:val="FF0000"/>
                        </w:rPr>
                        <w:t>m</w:t>
                      </w:r>
                    </w:p>
                  </w:txbxContent>
                </v:textbox>
                <w10:wrap type="square"/>
              </v:shape>
            </w:pict>
          </mc:Fallback>
        </mc:AlternateContent>
      </w:r>
      <w:r w:rsidR="00161575" w:rsidRPr="00AA33D4">
        <w:rPr>
          <w:noProof/>
          <w:lang w:eastAsia="en-GB"/>
        </w:rPr>
        <mc:AlternateContent>
          <mc:Choice Requires="wps">
            <w:drawing>
              <wp:anchor distT="0" distB="0" distL="114300" distR="114300" simplePos="0" relativeHeight="251658254" behindDoc="0" locked="0" layoutInCell="1" allowOverlap="1" wp14:anchorId="0C6A1F8A" wp14:editId="0A557683">
                <wp:simplePos x="0" y="0"/>
                <wp:positionH relativeFrom="column">
                  <wp:posOffset>895350</wp:posOffset>
                </wp:positionH>
                <wp:positionV relativeFrom="paragraph">
                  <wp:posOffset>3862070</wp:posOffset>
                </wp:positionV>
                <wp:extent cx="4457700" cy="266700"/>
                <wp:effectExtent l="0" t="0" r="0" b="18415"/>
                <wp:wrapTopAndBottom/>
                <wp:docPr id="39" name="Text Box 39"/>
                <wp:cNvGraphicFramePr/>
                <a:graphic xmlns:a="http://schemas.openxmlformats.org/drawingml/2006/main">
                  <a:graphicData uri="http://schemas.microsoft.com/office/word/2010/wordprocessingShape">
                    <wps:wsp>
                      <wps:cNvSpPr txBox="1"/>
                      <wps:spPr>
                        <a:xfrm>
                          <a:off x="0" y="0"/>
                          <a:ext cx="4457700" cy="266700"/>
                        </a:xfrm>
                        <a:prstGeom prst="rect">
                          <a:avLst/>
                        </a:prstGeom>
                        <a:solidFill>
                          <a:prstClr val="white"/>
                        </a:solidFill>
                        <a:ln>
                          <a:noFill/>
                        </a:ln>
                      </wps:spPr>
                      <wps:txbx>
                        <w:txbxContent>
                          <w:p w14:paraId="7DD59C97" w14:textId="7A365FA2" w:rsidR="00DD407D" w:rsidRPr="00352002" w:rsidRDefault="00DD407D" w:rsidP="00161575">
                            <w:pPr>
                              <w:pStyle w:val="Caption"/>
                              <w:rPr>
                                <w:noProof/>
                              </w:rPr>
                            </w:pPr>
                            <w:r>
                              <w:t xml:space="preserve">Figure </w:t>
                            </w:r>
                            <w:fldSimple w:instr=" SEQ Figure \* ARABIC ">
                              <w:r>
                                <w:rPr>
                                  <w:noProof/>
                                </w:rPr>
                                <w:t>6</w:t>
                              </w:r>
                            </w:fldSimple>
                            <w:r>
                              <w:t xml:space="preserve"> - New Store and Server/Switch Room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A1F8A" id="Text Box 39" o:spid="_x0000_s1076" type="#_x0000_t202" style="position:absolute;margin-left:70.5pt;margin-top:304.1pt;width:351pt;height:21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" stroked="f">
                <v:textbox style="mso-fit-shape-to-text:t" inset="0,0,0,0">
                  <w:txbxContent>
                    <w:p w14:paraId="7DD59C97" w14:textId="7A365FA2" w:rsidR="00DD407D" w:rsidRPr="00352002" w:rsidRDefault="00DD407D" w:rsidP="00161575">
                      <w:pPr>
                        <w:pStyle w:val="Caption"/>
                        <w:rPr>
                          <w:noProof/>
                        </w:rPr>
                      </w:pPr>
                      <w:r>
                        <w:t xml:space="preserve">Figure </w:t>
                      </w:r>
                      <w:fldSimple w:instr=" SEQ Figure \* ARABIC ">
                        <w:r>
                          <w:rPr>
                            <w:noProof/>
                          </w:rPr>
                          <w:t>6</w:t>
                        </w:r>
                      </w:fldSimple>
                      <w:r>
                        <w:t xml:space="preserve"> - New Store and Server/Switch Room Layout</w:t>
                      </w:r>
                    </w:p>
                  </w:txbxContent>
                </v:textbox>
                <w10:wrap type="topAndBottom"/>
              </v:shape>
            </w:pict>
          </mc:Fallback>
        </mc:AlternateContent>
      </w:r>
      <w:r w:rsidR="00A21D45" w:rsidRPr="00AA33D4">
        <w:rPr>
          <w:noProof/>
          <w:lang w:eastAsia="en-GB"/>
        </w:rPr>
        <w:drawing>
          <wp:anchor distT="0" distB="0" distL="114300" distR="114300" simplePos="0" relativeHeight="251658256" behindDoc="0" locked="0" layoutInCell="1" allowOverlap="1" wp14:anchorId="62FCC7E9" wp14:editId="0BB02CC6">
            <wp:simplePos x="0" y="0"/>
            <wp:positionH relativeFrom="column">
              <wp:posOffset>895350</wp:posOffset>
            </wp:positionH>
            <wp:positionV relativeFrom="paragraph">
              <wp:posOffset>1148080</wp:posOffset>
            </wp:positionV>
            <wp:extent cx="4457700" cy="2656840"/>
            <wp:effectExtent l="0" t="0" r="0" b="0"/>
            <wp:wrapTopAndBottom/>
            <wp:docPr id="1906730788" name="Picture 1906730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57700" cy="2656840"/>
                    </a:xfrm>
                    <a:prstGeom prst="rect">
                      <a:avLst/>
                    </a:prstGeom>
                    <a:noFill/>
                  </pic:spPr>
                </pic:pic>
              </a:graphicData>
            </a:graphic>
          </wp:anchor>
        </w:drawing>
      </w:r>
      <w:r w:rsidR="00421EC8" w:rsidRPr="00AA33D4">
        <w:rPr>
          <w:noProof/>
          <w:lang w:eastAsia="en-GB"/>
        </w:rPr>
        <mc:AlternateContent>
          <mc:Choice Requires="wps">
            <w:drawing>
              <wp:anchor distT="45720" distB="45720" distL="114300" distR="114300" simplePos="0" relativeHeight="251658262" behindDoc="0" locked="0" layoutInCell="1" allowOverlap="1" wp14:anchorId="23059C2D" wp14:editId="00B26FB7">
                <wp:simplePos x="0" y="0"/>
                <wp:positionH relativeFrom="column">
                  <wp:posOffset>5353685</wp:posOffset>
                </wp:positionH>
                <wp:positionV relativeFrom="paragraph">
                  <wp:posOffset>2597785</wp:posOffset>
                </wp:positionV>
                <wp:extent cx="409575" cy="285750"/>
                <wp:effectExtent l="4763" t="0" r="0" b="0"/>
                <wp:wrapSquare wrapText="bothSides"/>
                <wp:docPr id="1906730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09575" cy="285750"/>
                        </a:xfrm>
                        <a:prstGeom prst="rect">
                          <a:avLst/>
                        </a:prstGeom>
                        <a:solidFill>
                          <a:srgbClr val="FFFFFF"/>
                        </a:solidFill>
                        <a:ln w="9525">
                          <a:noFill/>
                          <a:miter lim="800000"/>
                          <a:headEnd/>
                          <a:tailEnd/>
                        </a:ln>
                      </wps:spPr>
                      <wps:txbx>
                        <w:txbxContent>
                          <w:p w14:paraId="346BCDFC" w14:textId="77777777" w:rsidR="00DD407D" w:rsidRPr="00316A94" w:rsidRDefault="00DD407D" w:rsidP="00421EC8">
                            <w:pPr>
                              <w:rPr>
                                <w:color w:val="FF0000"/>
                              </w:rPr>
                            </w:pPr>
                            <w:r w:rsidRPr="00316A94">
                              <w:rPr>
                                <w:color w:val="FF0000"/>
                              </w:rPr>
                              <w:t>3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59C2D" id="_x0000_s1077" type="#_x0000_t202" style="position:absolute;margin-left:421.55pt;margin-top:204.55pt;width:32.25pt;height:22.5pt;rotation:-90;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" stroked="f">
                <v:textbox>
                  <w:txbxContent>
                    <w:p w14:paraId="346BCDFC" w14:textId="77777777" w:rsidR="00DD407D" w:rsidRPr="00316A94" w:rsidRDefault="00DD407D" w:rsidP="00421EC8">
                      <w:pPr>
                        <w:rPr>
                          <w:color w:val="FF0000"/>
                        </w:rPr>
                      </w:pPr>
                      <w:r w:rsidRPr="00316A94">
                        <w:rPr>
                          <w:color w:val="FF0000"/>
                        </w:rPr>
                        <w:t>3m</w:t>
                      </w:r>
                    </w:p>
                  </w:txbxContent>
                </v:textbox>
                <w10:wrap type="square"/>
              </v:shape>
            </w:pict>
          </mc:Fallback>
        </mc:AlternateContent>
      </w:r>
      <w:r w:rsidR="00421EC8" w:rsidRPr="00AA33D4">
        <w:rPr>
          <w:noProof/>
          <w:lang w:eastAsia="en-GB"/>
        </w:rPr>
        <mc:AlternateContent>
          <mc:Choice Requires="wps">
            <w:drawing>
              <wp:anchor distT="0" distB="0" distL="114300" distR="114300" simplePos="0" relativeHeight="251658261" behindDoc="0" locked="0" layoutInCell="1" allowOverlap="1" wp14:anchorId="055005FB" wp14:editId="58747368">
                <wp:simplePos x="0" y="0"/>
                <wp:positionH relativeFrom="column">
                  <wp:posOffset>5524500</wp:posOffset>
                </wp:positionH>
                <wp:positionV relativeFrom="paragraph">
                  <wp:posOffset>1890395</wp:posOffset>
                </wp:positionV>
                <wp:extent cx="9525" cy="1676400"/>
                <wp:effectExtent l="76200" t="38100" r="66675" b="57150"/>
                <wp:wrapNone/>
                <wp:docPr id="1906730795" name="Straight Arrow Connector 1906730795"/>
                <wp:cNvGraphicFramePr/>
                <a:graphic xmlns:a="http://schemas.openxmlformats.org/drawingml/2006/main">
                  <a:graphicData uri="http://schemas.microsoft.com/office/word/2010/wordprocessingShape">
                    <wps:wsp>
                      <wps:cNvCnPr/>
                      <wps:spPr>
                        <a:xfrm>
                          <a:off x="0" y="0"/>
                          <a:ext cx="9525" cy="1676400"/>
                        </a:xfrm>
                        <a:prstGeom prst="straightConnector1">
                          <a:avLst/>
                        </a:prstGeom>
                        <a:noFill/>
                        <a:ln w="9525" cap="flat" cmpd="sng" algn="ctr">
                          <a:solidFill>
                            <a:srgbClr val="C0504D">
                              <a:shade val="95000"/>
                              <a:satMod val="105000"/>
                            </a:srgbClr>
                          </a:solidFill>
                          <a:prstDash val="solid"/>
                          <a:headEnd type="triangle"/>
                          <a:tailEnd type="triangle"/>
                        </a:ln>
                        <a:effectLst/>
                      </wps:spPr>
                      <wps:bodyPr/>
                    </wps:wsp>
                  </a:graphicData>
                </a:graphic>
              </wp:anchor>
            </w:drawing>
          </mc:Choice>
          <mc:Fallback>
            <w:pict>
              <v:shapetype w14:anchorId="1BDBEFA7" id="_x0000_t32" coordsize="21600,21600" o:spt="32" o:oned="t" path="m,l21600,21600e" filled="f">
                <v:path arrowok="t" fillok="f" o:connecttype="none"/>
                <o:lock v:ext="edit" shapetype="t"/>
              </v:shapetype>
              <v:shape id="Straight Arrow Connector 1906730795" o:spid="_x0000_s1026" type="#_x0000_t32" style="position:absolute;margin-left:435pt;margin-top:148.85pt;width:.75pt;height:132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" strokecolor="#be4b48">
                <v:stroke startarrow="block" endarrow="block"/>
              </v:shape>
            </w:pict>
          </mc:Fallback>
        </mc:AlternateContent>
      </w:r>
      <w:r w:rsidR="00421EC8" w:rsidRPr="00AA33D4">
        <w:rPr>
          <w:noProof/>
          <w:lang w:eastAsia="en-GB"/>
        </w:rPr>
        <mc:AlternateContent>
          <mc:Choice Requires="wps">
            <w:drawing>
              <wp:anchor distT="0" distB="0" distL="114300" distR="114300" simplePos="0" relativeHeight="251658259" behindDoc="0" locked="0" layoutInCell="1" allowOverlap="1" wp14:anchorId="7BA41890" wp14:editId="067C31E8">
                <wp:simplePos x="0" y="0"/>
                <wp:positionH relativeFrom="column">
                  <wp:posOffset>5208905</wp:posOffset>
                </wp:positionH>
                <wp:positionV relativeFrom="paragraph">
                  <wp:posOffset>3566795</wp:posOffset>
                </wp:positionV>
                <wp:extent cx="428625" cy="0"/>
                <wp:effectExtent l="0" t="0" r="28575" b="19050"/>
                <wp:wrapNone/>
                <wp:docPr id="1906730793" name="Straight Connector 1906730793"/>
                <wp:cNvGraphicFramePr/>
                <a:graphic xmlns:a="http://schemas.openxmlformats.org/drawingml/2006/main">
                  <a:graphicData uri="http://schemas.microsoft.com/office/word/2010/wordprocessingShape">
                    <wps:wsp>
                      <wps:cNvCnPr/>
                      <wps:spPr>
                        <a:xfrm>
                          <a:off x="0" y="0"/>
                          <a:ext cx="428625" cy="0"/>
                        </a:xfrm>
                        <a:prstGeom prst="line">
                          <a:avLst/>
                        </a:prstGeom>
                        <a:noFill/>
                        <a:ln w="19050" cap="flat" cmpd="sng" algn="ctr">
                          <a:solidFill>
                            <a:srgbClr val="C0504D">
                              <a:shade val="95000"/>
                              <a:satMod val="105000"/>
                            </a:srgbClr>
                          </a:solidFill>
                          <a:prstDash val="solid"/>
                        </a:ln>
                        <a:effectLst/>
                      </wps:spPr>
                      <wps:bodyPr/>
                    </wps:wsp>
                  </a:graphicData>
                </a:graphic>
                <wp14:sizeRelH relativeFrom="margin">
                  <wp14:pctWidth>0</wp14:pctWidth>
                </wp14:sizeRelH>
              </wp:anchor>
            </w:drawing>
          </mc:Choice>
          <mc:Fallback>
            <w:pict>
              <v:line w14:anchorId="32705894" id="Straight Connector 1906730793" o:spid="_x0000_s1026" style="position:absolute;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0.15pt,280.85pt" to="443.9pt,2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" strokecolor="#be4b48" strokeweight="1.5pt"/>
            </w:pict>
          </mc:Fallback>
        </mc:AlternateContent>
      </w:r>
      <w:r w:rsidR="00421EC8" w:rsidRPr="00AA33D4">
        <w:rPr>
          <w:noProof/>
          <w:lang w:eastAsia="en-GB"/>
        </w:rPr>
        <mc:AlternateContent>
          <mc:Choice Requires="wps">
            <w:drawing>
              <wp:anchor distT="0" distB="0" distL="114300" distR="114300" simplePos="0" relativeHeight="251658260" behindDoc="0" locked="0" layoutInCell="1" allowOverlap="1" wp14:anchorId="6CDB18B2" wp14:editId="6593370B">
                <wp:simplePos x="0" y="0"/>
                <wp:positionH relativeFrom="column">
                  <wp:posOffset>5208270</wp:posOffset>
                </wp:positionH>
                <wp:positionV relativeFrom="paragraph">
                  <wp:posOffset>1906270</wp:posOffset>
                </wp:positionV>
                <wp:extent cx="428625" cy="0"/>
                <wp:effectExtent l="0" t="0" r="28575" b="19050"/>
                <wp:wrapNone/>
                <wp:docPr id="1906730794" name="Straight Connector 1906730794"/>
                <wp:cNvGraphicFramePr/>
                <a:graphic xmlns:a="http://schemas.openxmlformats.org/drawingml/2006/main">
                  <a:graphicData uri="http://schemas.microsoft.com/office/word/2010/wordprocessingShape">
                    <wps:wsp>
                      <wps:cNvCnPr/>
                      <wps:spPr>
                        <a:xfrm>
                          <a:off x="0" y="0"/>
                          <a:ext cx="428625" cy="0"/>
                        </a:xfrm>
                        <a:prstGeom prst="line">
                          <a:avLst/>
                        </a:prstGeom>
                        <a:noFill/>
                        <a:ln w="19050" cap="flat" cmpd="sng" algn="ctr">
                          <a:solidFill>
                            <a:srgbClr val="C0504D">
                              <a:shade val="95000"/>
                              <a:satMod val="105000"/>
                            </a:srgbClr>
                          </a:solidFill>
                          <a:prstDash val="solid"/>
                        </a:ln>
                        <a:effectLst/>
                      </wps:spPr>
                      <wps:bodyPr/>
                    </wps:wsp>
                  </a:graphicData>
                </a:graphic>
                <wp14:sizeRelH relativeFrom="margin">
                  <wp14:pctWidth>0</wp14:pctWidth>
                </wp14:sizeRelH>
              </wp:anchor>
            </w:drawing>
          </mc:Choice>
          <mc:Fallback>
            <w:pict>
              <v:line w14:anchorId="67367E73" id="Straight Connector 1906730794" o:spid="_x0000_s1026" style="position:absolute;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0.1pt,150.1pt" to="443.85pt,1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" strokecolor="#be4b48" strokeweight="1.5pt"/>
            </w:pict>
          </mc:Fallback>
        </mc:AlternateContent>
      </w:r>
      <w:r w:rsidR="00421EC8" w:rsidRPr="00AA33D4">
        <w:rPr>
          <w:noProof/>
          <w:lang w:eastAsia="en-GB"/>
        </w:rPr>
        <mc:AlternateContent>
          <mc:Choice Requires="wps">
            <w:drawing>
              <wp:anchor distT="0" distB="0" distL="114300" distR="114300" simplePos="0" relativeHeight="251658273" behindDoc="0" locked="0" layoutInCell="1" allowOverlap="1" wp14:anchorId="059572D6" wp14:editId="5BB38FD0">
                <wp:simplePos x="0" y="0"/>
                <wp:positionH relativeFrom="column">
                  <wp:posOffset>5209540</wp:posOffset>
                </wp:positionH>
                <wp:positionV relativeFrom="paragraph">
                  <wp:posOffset>3564255</wp:posOffset>
                </wp:positionV>
                <wp:extent cx="0" cy="361950"/>
                <wp:effectExtent l="0" t="0" r="19050" b="19050"/>
                <wp:wrapNone/>
                <wp:docPr id="1906730802" name="Straight Connector 1906730802"/>
                <wp:cNvGraphicFramePr/>
                <a:graphic xmlns:a="http://schemas.openxmlformats.org/drawingml/2006/main">
                  <a:graphicData uri="http://schemas.microsoft.com/office/word/2010/wordprocessingShape">
                    <wps:wsp>
                      <wps:cNvCnPr/>
                      <wps:spPr>
                        <a:xfrm>
                          <a:off x="0" y="0"/>
                          <a:ext cx="0" cy="361950"/>
                        </a:xfrm>
                        <a:prstGeom prst="line">
                          <a:avLst/>
                        </a:prstGeom>
                        <a:noFill/>
                        <a:ln w="19050" cap="flat" cmpd="sng" algn="ctr">
                          <a:solidFill>
                            <a:srgbClr val="C0504D">
                              <a:shade val="95000"/>
                              <a:satMod val="105000"/>
                            </a:srgbClr>
                          </a:solidFill>
                          <a:prstDash val="solid"/>
                        </a:ln>
                        <a:effectLst/>
                      </wps:spPr>
                      <wps:bodyPr/>
                    </wps:wsp>
                  </a:graphicData>
                </a:graphic>
              </wp:anchor>
            </w:drawing>
          </mc:Choice>
          <mc:Fallback>
            <w:pict>
              <v:line w14:anchorId="7CB60D52" id="Straight Connector 1906730802" o:spid="_x0000_s1026" style="position:absolute;z-index:251658273;visibility:visible;mso-wrap-style:square;mso-wrap-distance-left:9pt;mso-wrap-distance-top:0;mso-wrap-distance-right:9pt;mso-wrap-distance-bottom:0;mso-position-horizontal:absolute;mso-position-horizontal-relative:text;mso-position-vertical:absolute;mso-position-vertical-relative:text" from="410.2pt,280.65pt" to="410.2pt,3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" strokecolor="#be4b48" strokeweight="1.5pt"/>
            </w:pict>
          </mc:Fallback>
        </mc:AlternateContent>
      </w:r>
      <w:r w:rsidR="00421EC8" w:rsidRPr="00AA33D4">
        <w:rPr>
          <w:noProof/>
          <w:lang w:eastAsia="en-GB"/>
        </w:rPr>
        <mc:AlternateContent>
          <mc:Choice Requires="wps">
            <w:drawing>
              <wp:anchor distT="0" distB="0" distL="114300" distR="114300" simplePos="0" relativeHeight="251658257" behindDoc="0" locked="0" layoutInCell="1" allowOverlap="1" wp14:anchorId="3417643F" wp14:editId="12A11135">
                <wp:simplePos x="0" y="0"/>
                <wp:positionH relativeFrom="column">
                  <wp:posOffset>3228975</wp:posOffset>
                </wp:positionH>
                <wp:positionV relativeFrom="paragraph">
                  <wp:posOffset>3562350</wp:posOffset>
                </wp:positionV>
                <wp:extent cx="0" cy="361950"/>
                <wp:effectExtent l="0" t="0" r="19050" b="19050"/>
                <wp:wrapNone/>
                <wp:docPr id="1906730790" name="Straight Connector 1906730790"/>
                <wp:cNvGraphicFramePr/>
                <a:graphic xmlns:a="http://schemas.openxmlformats.org/drawingml/2006/main">
                  <a:graphicData uri="http://schemas.microsoft.com/office/word/2010/wordprocessingShape">
                    <wps:wsp>
                      <wps:cNvCnPr/>
                      <wps:spPr>
                        <a:xfrm>
                          <a:off x="0" y="0"/>
                          <a:ext cx="0" cy="361950"/>
                        </a:xfrm>
                        <a:prstGeom prst="line">
                          <a:avLst/>
                        </a:prstGeom>
                        <a:noFill/>
                        <a:ln w="19050" cap="flat" cmpd="sng" algn="ctr">
                          <a:solidFill>
                            <a:srgbClr val="C0504D">
                              <a:shade val="95000"/>
                              <a:satMod val="105000"/>
                            </a:srgbClr>
                          </a:solidFill>
                          <a:prstDash val="solid"/>
                        </a:ln>
                        <a:effectLst/>
                      </wps:spPr>
                      <wps:bodyPr/>
                    </wps:wsp>
                  </a:graphicData>
                </a:graphic>
              </wp:anchor>
            </w:drawing>
          </mc:Choice>
          <mc:Fallback>
            <w:pict>
              <v:line w14:anchorId="10F90D0A" id="Straight Connector 1906730790" o:spid="_x0000_s1026" style="position:absolute;z-index:251658257;visibility:visible;mso-wrap-style:square;mso-wrap-distance-left:9pt;mso-wrap-distance-top:0;mso-wrap-distance-right:9pt;mso-wrap-distance-bottom:0;mso-position-horizontal:absolute;mso-position-horizontal-relative:text;mso-position-vertical:absolute;mso-position-vertical-relative:text" from="254.25pt,280.5pt" to="254.25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" strokecolor="#be4b48" strokeweight="1.5pt"/>
            </w:pict>
          </mc:Fallback>
        </mc:AlternateContent>
      </w:r>
      <w:r w:rsidR="00421EC8" w:rsidRPr="00AA33D4">
        <w:rPr>
          <w:noProof/>
          <w:lang w:eastAsia="en-GB"/>
        </w:rPr>
        <mc:AlternateContent>
          <mc:Choice Requires="wps">
            <w:drawing>
              <wp:anchor distT="0" distB="0" distL="114300" distR="114300" simplePos="0" relativeHeight="251658258" behindDoc="0" locked="0" layoutInCell="1" allowOverlap="1" wp14:anchorId="5FDD280D" wp14:editId="481DCE48">
                <wp:simplePos x="0" y="0"/>
                <wp:positionH relativeFrom="column">
                  <wp:posOffset>3210560</wp:posOffset>
                </wp:positionH>
                <wp:positionV relativeFrom="paragraph">
                  <wp:posOffset>3803015</wp:posOffset>
                </wp:positionV>
                <wp:extent cx="1999615" cy="9525"/>
                <wp:effectExtent l="38100" t="76200" r="19685" b="85725"/>
                <wp:wrapTopAndBottom/>
                <wp:docPr id="1906730792" name="Straight Arrow Connector 1906730792"/>
                <wp:cNvGraphicFramePr/>
                <a:graphic xmlns:a="http://schemas.openxmlformats.org/drawingml/2006/main">
                  <a:graphicData uri="http://schemas.microsoft.com/office/word/2010/wordprocessingShape">
                    <wps:wsp>
                      <wps:cNvCnPr/>
                      <wps:spPr>
                        <a:xfrm flipV="1">
                          <a:off x="0" y="0"/>
                          <a:ext cx="1999615" cy="9525"/>
                        </a:xfrm>
                        <a:prstGeom prst="straightConnector1">
                          <a:avLst/>
                        </a:prstGeom>
                        <a:noFill/>
                        <a:ln w="9525" cap="flat" cmpd="sng" algn="ctr">
                          <a:solidFill>
                            <a:srgbClr val="C0504D">
                              <a:shade val="95000"/>
                              <a:satMod val="105000"/>
                            </a:srgbClr>
                          </a:solidFill>
                          <a:prstDash val="solid"/>
                          <a:headEnd type="triangle"/>
                          <a:tailEnd type="triangle"/>
                        </a:ln>
                        <a:effectLst/>
                      </wps:spPr>
                      <wps:bodyPr/>
                    </wps:wsp>
                  </a:graphicData>
                </a:graphic>
              </wp:anchor>
            </w:drawing>
          </mc:Choice>
          <mc:Fallback>
            <w:pict>
              <v:shape w14:anchorId="6FB49601" id="Straight Arrow Connector 1906730792" o:spid="_x0000_s1026" type="#_x0000_t32" style="position:absolute;margin-left:252.8pt;margin-top:299.45pt;width:157.45pt;height:.75pt;flip:y;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" strokecolor="#be4b48">
                <v:stroke startarrow="block" endarrow="block"/>
                <w10:wrap type="topAndBottom"/>
              </v:shape>
            </w:pict>
          </mc:Fallback>
        </mc:AlternateContent>
      </w:r>
      <w:r w:rsidR="00421EC8" w:rsidRPr="00AA33D4">
        <w:t xml:space="preserve">The server/switch room, formally the store room, currently has double doors and is open to all Ace Training LTD employees. The proposed security solution is to split the store room in half, with a stud wall, keeping the double doors for the </w:t>
      </w:r>
      <w:r w:rsidR="00421EC8" w:rsidRPr="00AA33D4">
        <w:rPr>
          <w:noProof/>
        </w:rPr>
        <w:t>store</w:t>
      </w:r>
      <w:r w:rsidR="00421EC8" w:rsidRPr="00AA33D4">
        <w:t xml:space="preserve"> room and creating a new door for the server/switch room (</w:t>
      </w:r>
      <w:r w:rsidR="00866134" w:rsidRPr="00AA33D4">
        <w:t xml:space="preserve">figure </w:t>
      </w:r>
      <w:r w:rsidR="00760A53" w:rsidRPr="00AA33D4">
        <w:t>7</w:t>
      </w:r>
      <w:r w:rsidR="00421EC8" w:rsidRPr="00AA33D4">
        <w:t xml:space="preserve">). Also, for additional security, the suspended ceiling in the new server room will </w:t>
      </w:r>
      <w:r w:rsidR="00620B33">
        <w:t xml:space="preserve">be </w:t>
      </w:r>
      <w:r w:rsidR="00421EC8" w:rsidRPr="00AA33D4">
        <w:rPr>
          <w:noProof/>
        </w:rPr>
        <w:t>replaced</w:t>
      </w:r>
      <w:r w:rsidR="00421EC8" w:rsidRPr="00AA33D4">
        <w:t xml:space="preserve"> with a standard solid ceiling, thus, preventing intrusion from above.</w:t>
      </w:r>
    </w:p>
    <w:p w14:paraId="401AE95F" w14:textId="2027DA50" w:rsidR="00493D63" w:rsidRPr="00AA33D4" w:rsidRDefault="7F8DABC8" w:rsidP="00DB0C96">
      <w:pPr>
        <w:pStyle w:val="Heading4"/>
        <w:rPr>
          <w:rFonts w:eastAsia="Times New Roman"/>
          <w:lang w:eastAsia="en-GB"/>
        </w:rPr>
      </w:pPr>
      <w:r w:rsidRPr="00AA33D4">
        <w:rPr>
          <w:rFonts w:eastAsia="Times New Roman"/>
          <w:lang w:eastAsia="en-GB"/>
        </w:rPr>
        <w:t>9.3.1.1 Server room wall and Ceiling</w:t>
      </w:r>
    </w:p>
    <w:p w14:paraId="39EB7AB2" w14:textId="5E698AB9" w:rsidR="00421EC8" w:rsidRPr="00AA33D4" w:rsidRDefault="7F8DABC8" w:rsidP="00597E1C">
      <w:pPr>
        <w:rPr>
          <w:lang w:eastAsia="en-GB"/>
        </w:rPr>
      </w:pPr>
      <w:r w:rsidRPr="00AA33D4">
        <w:rPr>
          <w:lang w:eastAsia="en-GB"/>
        </w:rPr>
        <w:t xml:space="preserve">The </w:t>
      </w:r>
      <w:r w:rsidRPr="00620B33">
        <w:rPr>
          <w:noProof/>
          <w:lang w:eastAsia="en-GB"/>
        </w:rPr>
        <w:t>se</w:t>
      </w:r>
      <w:r w:rsidR="00620B33">
        <w:rPr>
          <w:noProof/>
          <w:lang w:eastAsia="en-GB"/>
        </w:rPr>
        <w:t>r</w:t>
      </w:r>
      <w:r w:rsidRPr="00620B33">
        <w:rPr>
          <w:noProof/>
          <w:lang w:eastAsia="en-GB"/>
        </w:rPr>
        <w:t>ver</w:t>
      </w:r>
      <w:r w:rsidRPr="00AA33D4">
        <w:rPr>
          <w:lang w:eastAsia="en-GB"/>
        </w:rPr>
        <w:t xml:space="preserve"> room wall will be approximately 3m x 2.4m x 100mm and will be constructed using Gyprock Gypframe C Stud and Gypframe Floor and Ceiling Channel. Gyprock 12.5mm plaster board will be used as cladding with a Knauf 70mm glass fibre insulation core. (see </w:t>
      </w:r>
      <w:r w:rsidR="00866134" w:rsidRPr="00AA33D4">
        <w:rPr>
          <w:lang w:eastAsia="en-GB"/>
        </w:rPr>
        <w:t xml:space="preserve">figure </w:t>
      </w:r>
      <w:r w:rsidR="00760A53" w:rsidRPr="00AA33D4">
        <w:rPr>
          <w:lang w:eastAsia="en-GB"/>
        </w:rPr>
        <w:t>8</w:t>
      </w:r>
      <w:r w:rsidRPr="00AA33D4">
        <w:rPr>
          <w:lang w:eastAsia="en-GB"/>
        </w:rPr>
        <w:t>)</w:t>
      </w:r>
    </w:p>
    <w:p w14:paraId="4D18BD67" w14:textId="0F3CF962" w:rsidR="00421EC8" w:rsidRPr="00AA33D4" w:rsidRDefault="00421EC8" w:rsidP="00493D63">
      <w:pPr>
        <w:spacing w:after="0" w:line="240" w:lineRule="auto"/>
        <w:rPr>
          <w:rFonts w:eastAsia="Arial,Times New Roman" w:cs="Arial"/>
          <w:sz w:val="20"/>
          <w:szCs w:val="20"/>
          <w:lang w:eastAsia="en-GB"/>
        </w:rPr>
      </w:pPr>
    </w:p>
    <w:p w14:paraId="73875A1A" w14:textId="54E3B502" w:rsidR="00421EC8" w:rsidRPr="00AA33D4" w:rsidRDefault="00760A53" w:rsidP="7F8DABC8">
      <w:pPr>
        <w:spacing w:after="0" w:line="240" w:lineRule="auto"/>
      </w:pPr>
      <w:r w:rsidRPr="00AA33D4">
        <w:rPr>
          <w:noProof/>
          <w:lang w:eastAsia="en-GB"/>
        </w:rPr>
        <mc:AlternateContent>
          <mc:Choice Requires="wps">
            <w:drawing>
              <wp:anchor distT="0" distB="0" distL="114300" distR="114300" simplePos="0" relativeHeight="251658274" behindDoc="0" locked="0" layoutInCell="1" allowOverlap="1" wp14:anchorId="07E58E38" wp14:editId="3A7F8A8E">
                <wp:simplePos x="0" y="0"/>
                <wp:positionH relativeFrom="column">
                  <wp:posOffset>209550</wp:posOffset>
                </wp:positionH>
                <wp:positionV relativeFrom="paragraph">
                  <wp:posOffset>2948940</wp:posOffset>
                </wp:positionV>
                <wp:extent cx="1771650" cy="405765"/>
                <wp:effectExtent l="0" t="0" r="0" b="18415"/>
                <wp:wrapTopAndBottom/>
                <wp:docPr id="40" name="Text Box 40"/>
                <wp:cNvGraphicFramePr/>
                <a:graphic xmlns:a="http://schemas.openxmlformats.org/drawingml/2006/main">
                  <a:graphicData uri="http://schemas.microsoft.com/office/word/2010/wordprocessingShape">
                    <wps:wsp>
                      <wps:cNvSpPr txBox="1"/>
                      <wps:spPr>
                        <a:xfrm>
                          <a:off x="0" y="0"/>
                          <a:ext cx="1771650" cy="405765"/>
                        </a:xfrm>
                        <a:prstGeom prst="rect">
                          <a:avLst/>
                        </a:prstGeom>
                        <a:solidFill>
                          <a:prstClr val="white"/>
                        </a:solidFill>
                        <a:ln>
                          <a:noFill/>
                        </a:ln>
                      </wps:spPr>
                      <wps:txbx>
                        <w:txbxContent>
                          <w:p w14:paraId="63FA1477" w14:textId="5E5C1B31" w:rsidR="00DD407D" w:rsidRPr="00B112DA" w:rsidRDefault="00DD407D" w:rsidP="00760A53">
                            <w:pPr>
                              <w:pStyle w:val="Caption"/>
                            </w:pPr>
                            <w:r>
                              <w:t xml:space="preserve">Figure </w:t>
                            </w:r>
                            <w:fldSimple w:instr=" SEQ Figure \* ARABIC ">
                              <w:r>
                                <w:rPr>
                                  <w:noProof/>
                                </w:rPr>
                                <w:t>7</w:t>
                              </w:r>
                            </w:fldSimple>
                            <w:r>
                              <w:t xml:space="preserve"> - Server/Switch Room Wall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E58E38" id="Text Box 40" o:spid="_x0000_s1078" type="#_x0000_t202" style="position:absolute;margin-left:16.5pt;margin-top:232.2pt;width:139.5pt;height:31.9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" stroked="f">
                <v:textbox style="mso-fit-shape-to-text:t" inset="0,0,0,0">
                  <w:txbxContent>
                    <w:p w14:paraId="63FA1477" w14:textId="5E5C1B31" w:rsidR="00DD407D" w:rsidRPr="00B112DA" w:rsidRDefault="00DD407D" w:rsidP="00760A53">
                      <w:pPr>
                        <w:pStyle w:val="Caption"/>
                      </w:pPr>
                      <w:r>
                        <w:t xml:space="preserve">Figure </w:t>
                      </w:r>
                      <w:fldSimple w:instr=" SEQ Figure \* ARABIC ">
                        <w:r>
                          <w:rPr>
                            <w:noProof/>
                          </w:rPr>
                          <w:t>7</w:t>
                        </w:r>
                      </w:fldSimple>
                      <w:r>
                        <w:t xml:space="preserve"> - Server/Switch Room Wall Construction</w:t>
                      </w:r>
                    </w:p>
                  </w:txbxContent>
                </v:textbox>
                <w10:wrap type="topAndBottom"/>
              </v:shape>
            </w:pict>
          </mc:Fallback>
        </mc:AlternateContent>
      </w:r>
      <w:r w:rsidR="00B91398" w:rsidRPr="00AA33D4">
        <w:rPr>
          <w:noProof/>
          <w:lang w:eastAsia="en-GB"/>
        </w:rPr>
        <w:drawing>
          <wp:anchor distT="0" distB="0" distL="114300" distR="114300" simplePos="0" relativeHeight="251658286" behindDoc="0" locked="0" layoutInCell="1" allowOverlap="1" wp14:anchorId="1A78BF07" wp14:editId="49F340BA">
            <wp:simplePos x="0" y="0"/>
            <wp:positionH relativeFrom="column">
              <wp:posOffset>209550</wp:posOffset>
            </wp:positionH>
            <wp:positionV relativeFrom="paragraph">
              <wp:posOffset>693420</wp:posOffset>
            </wp:positionV>
            <wp:extent cx="1771650" cy="2198370"/>
            <wp:effectExtent l="0" t="0" r="0" b="0"/>
            <wp:wrapTopAndBottom/>
            <wp:docPr id="1906730800" name="Picture 190673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0800" name="wall.jpeg"/>
                    <pic:cNvPicPr/>
                  </pic:nvPicPr>
                  <pic:blipFill rotWithShape="1">
                    <a:blip r:embed="rId26">
                      <a:extLst>
                        <a:ext uri="{28A0092B-C50C-407E-A947-70E740481C1C}">
                          <a14:useLocalDpi xmlns:a14="http://schemas.microsoft.com/office/drawing/2010/main" val="0"/>
                        </a:ext>
                      </a:extLst>
                    </a:blip>
                    <a:srcRect l="14667" t="3111" r="11555" b="5334"/>
                    <a:stretch/>
                  </pic:blipFill>
                  <pic:spPr bwMode="auto">
                    <a:xfrm>
                      <a:off x="0" y="0"/>
                      <a:ext cx="1771650" cy="2198370"/>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3D63" w:rsidRPr="00AA33D4">
        <w:t xml:space="preserve">The server room ceiling will be approximately 3.5mx3m and will be constructed using Gypframe Floor and Ceiling Channel, cladded with Gyprock 9.5mm </w:t>
      </w:r>
      <w:r w:rsidR="00493D63" w:rsidRPr="00620B33">
        <w:rPr>
          <w:noProof/>
        </w:rPr>
        <w:t>plasterboard</w:t>
      </w:r>
      <w:r w:rsidR="00493D63" w:rsidRPr="00AA33D4">
        <w:t xml:space="preserve"> and insulated using Knauf</w:t>
      </w:r>
      <w:r w:rsidR="00FC5A48" w:rsidRPr="00AA33D4">
        <w:t xml:space="preserve"> </w:t>
      </w:r>
      <w:r w:rsidR="00B91398" w:rsidRPr="00AA33D4">
        <w:t>75mm Drytherm 35 slab insulation</w:t>
      </w:r>
      <w:r w:rsidR="00421EC8" w:rsidRPr="00AA33D4">
        <w:t>.</w:t>
      </w:r>
      <w:r w:rsidR="00B91398" w:rsidRPr="00AA33D4">
        <w:t xml:space="preserve"> </w:t>
      </w:r>
      <w:r w:rsidR="00421EC8" w:rsidRPr="00AA33D4">
        <w:t xml:space="preserve">(See </w:t>
      </w:r>
      <w:r w:rsidR="00866134" w:rsidRPr="00AA33D4">
        <w:t xml:space="preserve">Figure </w:t>
      </w:r>
      <w:r w:rsidRPr="00AA33D4">
        <w:t>9</w:t>
      </w:r>
      <w:r w:rsidR="00493D63" w:rsidRPr="00AA33D4">
        <w:t>)</w:t>
      </w:r>
      <w:r w:rsidR="00FC5A48" w:rsidRPr="00AA33D4">
        <w:t xml:space="preserve"> </w:t>
      </w:r>
    </w:p>
    <w:p w14:paraId="664BE9A4" w14:textId="2B94F886" w:rsidR="00B91398" w:rsidRPr="00AA33D4" w:rsidRDefault="00760A53" w:rsidP="00493D63">
      <w:pPr>
        <w:spacing w:after="0" w:line="240" w:lineRule="auto"/>
        <w:rPr>
          <w:rFonts w:eastAsia="Arial,Times New Roman" w:cs="Arial"/>
          <w:sz w:val="20"/>
          <w:szCs w:val="20"/>
          <w:lang w:eastAsia="en-GB"/>
        </w:rPr>
      </w:pPr>
      <w:r w:rsidRPr="00AA33D4">
        <w:rPr>
          <w:noProof/>
          <w:lang w:eastAsia="en-GB"/>
        </w:rPr>
        <mc:AlternateContent>
          <mc:Choice Requires="wps">
            <w:drawing>
              <wp:anchor distT="0" distB="0" distL="114300" distR="114300" simplePos="0" relativeHeight="251658275" behindDoc="0" locked="0" layoutInCell="1" allowOverlap="1" wp14:anchorId="1B2BD6CC" wp14:editId="140702EE">
                <wp:simplePos x="0" y="0"/>
                <wp:positionH relativeFrom="column">
                  <wp:posOffset>2876550</wp:posOffset>
                </wp:positionH>
                <wp:positionV relativeFrom="paragraph">
                  <wp:posOffset>2402205</wp:posOffset>
                </wp:positionV>
                <wp:extent cx="3121025" cy="266700"/>
                <wp:effectExtent l="0" t="0" r="3175" b="18415"/>
                <wp:wrapTopAndBottom/>
                <wp:docPr id="41" name="Text Box 41"/>
                <wp:cNvGraphicFramePr/>
                <a:graphic xmlns:a="http://schemas.openxmlformats.org/drawingml/2006/main">
                  <a:graphicData uri="http://schemas.microsoft.com/office/word/2010/wordprocessingShape">
                    <wps:wsp>
                      <wps:cNvSpPr txBox="1"/>
                      <wps:spPr>
                        <a:xfrm>
                          <a:off x="0" y="0"/>
                          <a:ext cx="3121025" cy="266700"/>
                        </a:xfrm>
                        <a:prstGeom prst="rect">
                          <a:avLst/>
                        </a:prstGeom>
                        <a:solidFill>
                          <a:prstClr val="white"/>
                        </a:solidFill>
                        <a:ln>
                          <a:noFill/>
                        </a:ln>
                      </wps:spPr>
                      <wps:txbx>
                        <w:txbxContent>
                          <w:p w14:paraId="28FADA60" w14:textId="1D63C3FB" w:rsidR="00DD407D" w:rsidRPr="00757CB2" w:rsidRDefault="00DD407D" w:rsidP="00760A53">
                            <w:pPr>
                              <w:pStyle w:val="Caption"/>
                              <w:rPr>
                                <w:rFonts w:ascii="Arial" w:hAnsi="Arial" w:cs="Arial"/>
                                <w:noProof/>
                                <w:sz w:val="20"/>
                                <w:szCs w:val="20"/>
                              </w:rPr>
                            </w:pPr>
                            <w:r>
                              <w:t xml:space="preserve">Figure </w:t>
                            </w:r>
                            <w:fldSimple w:instr=" SEQ Figure \* ARABIC ">
                              <w:r>
                                <w:rPr>
                                  <w:noProof/>
                                </w:rPr>
                                <w:t>8</w:t>
                              </w:r>
                            </w:fldSimple>
                            <w:r>
                              <w:t xml:space="preserve"> - Server/Switch Room Ceiling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BD6CC" id="Text Box 41" o:spid="_x0000_s1079" type="#_x0000_t202" style="position:absolute;margin-left:226.5pt;margin-top:189.15pt;width:245.7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" stroked="f">
                <v:textbox style="mso-fit-shape-to-text:t" inset="0,0,0,0">
                  <w:txbxContent>
                    <w:p w14:paraId="28FADA60" w14:textId="1D63C3FB" w:rsidR="00DD407D" w:rsidRPr="00757CB2" w:rsidRDefault="00DD407D" w:rsidP="00760A53">
                      <w:pPr>
                        <w:pStyle w:val="Caption"/>
                        <w:rPr>
                          <w:rFonts w:ascii="Arial" w:hAnsi="Arial" w:cs="Arial"/>
                          <w:noProof/>
                          <w:sz w:val="20"/>
                          <w:szCs w:val="20"/>
                        </w:rPr>
                      </w:pPr>
                      <w:r>
                        <w:t xml:space="preserve">Figure </w:t>
                      </w:r>
                      <w:fldSimple w:instr=" SEQ Figure \* ARABIC ">
                        <w:r>
                          <w:rPr>
                            <w:noProof/>
                          </w:rPr>
                          <w:t>8</w:t>
                        </w:r>
                      </w:fldSimple>
                      <w:r>
                        <w:t xml:space="preserve"> - Server/Switch Room Ceiling Construction</w:t>
                      </w:r>
                    </w:p>
                  </w:txbxContent>
                </v:textbox>
                <w10:wrap type="topAndBottom"/>
              </v:shape>
            </w:pict>
          </mc:Fallback>
        </mc:AlternateContent>
      </w:r>
      <w:r w:rsidR="00B91398" w:rsidRPr="00AA33D4">
        <w:rPr>
          <w:rFonts w:cs="Arial"/>
          <w:noProof/>
          <w:sz w:val="20"/>
          <w:szCs w:val="20"/>
          <w:lang w:eastAsia="en-GB"/>
        </w:rPr>
        <w:drawing>
          <wp:anchor distT="0" distB="0" distL="114300" distR="114300" simplePos="0" relativeHeight="251658255" behindDoc="0" locked="0" layoutInCell="1" allowOverlap="1" wp14:anchorId="25C7BD65" wp14:editId="6C081264">
            <wp:simplePos x="0" y="0"/>
            <wp:positionH relativeFrom="column">
              <wp:posOffset>2876550</wp:posOffset>
            </wp:positionH>
            <wp:positionV relativeFrom="paragraph">
              <wp:posOffset>257175</wp:posOffset>
            </wp:positionV>
            <wp:extent cx="3121152" cy="2087880"/>
            <wp:effectExtent l="0" t="0" r="3175" b="7620"/>
            <wp:wrapTopAndBottom/>
            <wp:docPr id="1906730801" name="Picture 190673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0801" name="ceiling.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21152" cy="2087880"/>
                    </a:xfrm>
                    <a:prstGeom prst="rect">
                      <a:avLst/>
                    </a:prstGeom>
                  </pic:spPr>
                </pic:pic>
              </a:graphicData>
            </a:graphic>
          </wp:anchor>
        </w:drawing>
      </w:r>
    </w:p>
    <w:p w14:paraId="0D0F0506" w14:textId="77777777" w:rsidR="00760A53" w:rsidRPr="00AA33D4" w:rsidRDefault="00760A53" w:rsidP="00493D63">
      <w:pPr>
        <w:spacing w:after="0" w:line="240" w:lineRule="auto"/>
        <w:rPr>
          <w:rFonts w:eastAsia="Arial,Times New Roman" w:cs="Arial"/>
          <w:sz w:val="20"/>
          <w:szCs w:val="20"/>
          <w:lang w:eastAsia="en-GB"/>
        </w:rPr>
      </w:pPr>
    </w:p>
    <w:p w14:paraId="17302062" w14:textId="3B3B0D10" w:rsidR="00B91398" w:rsidRPr="00AA33D4" w:rsidRDefault="00B91398" w:rsidP="00493D63">
      <w:pPr>
        <w:spacing w:after="0" w:line="240" w:lineRule="auto"/>
        <w:rPr>
          <w:rFonts w:eastAsia="Arial,Times New Roman" w:cs="Arial"/>
          <w:b/>
          <w:sz w:val="20"/>
          <w:szCs w:val="20"/>
          <w:lang w:eastAsia="en-GB"/>
        </w:rPr>
      </w:pPr>
    </w:p>
    <w:p w14:paraId="352AA3C4" w14:textId="3161FB4C" w:rsidR="00493D63" w:rsidRPr="00AA33D4" w:rsidRDefault="7F8DABC8" w:rsidP="00322A90">
      <w:pPr>
        <w:rPr>
          <w:rFonts w:eastAsia="Arial,Times New Roman" w:cs="Arial,Times New Roman"/>
          <w:lang w:eastAsia="en-GB"/>
        </w:rPr>
      </w:pPr>
      <w:r w:rsidRPr="00AA33D4">
        <w:rPr>
          <w:lang w:eastAsia="en-GB"/>
        </w:rPr>
        <w:lastRenderedPageBreak/>
        <w:t>Gypframe is a modern, engineered alternative to traditional timber frame and blockwork construction.</w:t>
      </w:r>
      <w:r w:rsidR="00322A90" w:rsidRPr="00AA33D4">
        <w:rPr>
          <w:rFonts w:eastAsia="Arial,Times New Roman" w:cs="Arial,Times New Roman"/>
          <w:lang w:eastAsia="en-GB"/>
        </w:rPr>
        <w:t xml:space="preserve"> </w:t>
      </w:r>
      <w:r w:rsidRPr="00AA33D4">
        <w:rPr>
          <w:lang w:eastAsia="en-GB"/>
        </w:rPr>
        <w:t>The Gypframe-based wall, ceiling and floor system was chosen over traditional methods as it is quicker and easier to install</w:t>
      </w:r>
      <w:r w:rsidRPr="00620B33">
        <w:rPr>
          <w:noProof/>
          <w:lang w:eastAsia="en-GB"/>
        </w:rPr>
        <w:t xml:space="preserve"> whil</w:t>
      </w:r>
      <w:r w:rsidR="00620B33">
        <w:rPr>
          <w:noProof/>
          <w:lang w:eastAsia="en-GB"/>
        </w:rPr>
        <w:t>e</w:t>
      </w:r>
      <w:r w:rsidRPr="00AA33D4">
        <w:rPr>
          <w:lang w:eastAsia="en-GB"/>
        </w:rPr>
        <w:t xml:space="preserve"> meeting the highest performance requirements. Also, they are up to 50% lighter than equivalent timber systems, and up to 70% lighter than blockwork, are easier to transport and offer a high strength to weight ratio for guaranteed performance and long life. Furthermore, Gypframe components are easy to cut</w:t>
      </w:r>
      <w:r w:rsidR="00FD60C7">
        <w:rPr>
          <w:lang w:eastAsia="en-GB"/>
        </w:rPr>
        <w:t xml:space="preserve"> on site, non-flammable and will no</w:t>
      </w:r>
      <w:r w:rsidRPr="00AA33D4">
        <w:rPr>
          <w:lang w:eastAsia="en-GB"/>
        </w:rPr>
        <w:t xml:space="preserve">t rot, twist or warp. </w:t>
      </w:r>
    </w:p>
    <w:p w14:paraId="7452C3F0" w14:textId="7384420C" w:rsidR="00421EC8" w:rsidRPr="00AA33D4" w:rsidRDefault="00421EC8" w:rsidP="00B91398">
      <w:pPr>
        <w:spacing w:after="0" w:line="240" w:lineRule="auto"/>
        <w:rPr>
          <w:rFonts w:eastAsia="Arial,Times New Roman" w:cs="Arial"/>
          <w:sz w:val="20"/>
          <w:szCs w:val="20"/>
          <w:lang w:eastAsia="en-GB"/>
        </w:rPr>
      </w:pPr>
    </w:p>
    <w:p w14:paraId="33E6C9B6" w14:textId="619E28B1" w:rsidR="00B91398" w:rsidRPr="00AA33D4" w:rsidRDefault="7F8DABC8" w:rsidP="00322A90">
      <w:pPr>
        <w:rPr>
          <w:lang w:eastAsia="en-GB"/>
        </w:rPr>
      </w:pPr>
      <w:r w:rsidRPr="00AA33D4">
        <w:rPr>
          <w:lang w:eastAsia="en-GB"/>
        </w:rPr>
        <w:t xml:space="preserve">Knauf 75mm Drytherm 35 slab insulation will be used to insulate the server/switch room. </w:t>
      </w:r>
      <w:r w:rsidRPr="00AA33D4">
        <w:rPr>
          <w:noProof/>
          <w:lang w:eastAsia="en-GB"/>
        </w:rPr>
        <w:t>DriTherm Cavity Slabs are rigid slabs of non-combustible, water repellent, glass mineral wool. They are 455mm wide to suit standard vertical wall tie spacings, ensuring a closed joint with adjacent slabs.</w:t>
      </w:r>
      <w:r w:rsidRPr="00AA33D4">
        <w:t xml:space="preserve"> </w:t>
      </w:r>
      <w:r w:rsidRPr="00AA33D4">
        <w:rPr>
          <w:noProof/>
          <w:lang w:eastAsia="en-GB"/>
        </w:rPr>
        <w:t>DriTherm Cavity Slabs are for the thermal insulation of</w:t>
      </w:r>
      <w:r w:rsidRPr="00AA33D4">
        <w:rPr>
          <w:lang w:eastAsia="en-GB"/>
        </w:rPr>
        <w:t xml:space="preserve"> cavities of either internal or </w:t>
      </w:r>
      <w:r w:rsidRPr="00AA33D4">
        <w:rPr>
          <w:noProof/>
          <w:lang w:eastAsia="en-GB"/>
        </w:rPr>
        <w:t>external walls and are installed to fill the cavity</w:t>
      </w:r>
      <w:r w:rsidR="00620B33" w:rsidRPr="00620B33">
        <w:rPr>
          <w:noProof/>
          <w:lang w:eastAsia="en-GB"/>
        </w:rPr>
        <w:t xml:space="preserve"> full</w:t>
      </w:r>
      <w:r w:rsidRPr="00620B33">
        <w:rPr>
          <w:noProof/>
          <w:lang w:eastAsia="en-GB"/>
        </w:rPr>
        <w:t>y</w:t>
      </w:r>
      <w:r w:rsidRPr="00AA33D4">
        <w:rPr>
          <w:noProof/>
          <w:lang w:eastAsia="en-GB"/>
        </w:rPr>
        <w:t>.</w:t>
      </w:r>
      <w:r w:rsidRPr="00AA33D4">
        <w:rPr>
          <w:lang w:eastAsia="en-GB"/>
        </w:rPr>
        <w:t xml:space="preserve"> </w:t>
      </w:r>
    </w:p>
    <w:p w14:paraId="285A8BBA" w14:textId="6DF81096" w:rsidR="006E280D" w:rsidRPr="00AA33D4" w:rsidRDefault="006E280D" w:rsidP="00B91398">
      <w:pPr>
        <w:spacing w:after="0" w:line="240" w:lineRule="auto"/>
        <w:rPr>
          <w:rFonts w:eastAsia="Arial,Times New Roman" w:cs="Arial"/>
          <w:sz w:val="20"/>
          <w:szCs w:val="20"/>
          <w:lang w:eastAsia="en-GB"/>
        </w:rPr>
      </w:pPr>
    </w:p>
    <w:p w14:paraId="60A13ACF" w14:textId="16EE044D" w:rsidR="006E280D" w:rsidRPr="00AA33D4" w:rsidRDefault="7F8DABC8" w:rsidP="00322A90">
      <w:pPr>
        <w:rPr>
          <w:lang w:eastAsia="en-GB"/>
        </w:rPr>
      </w:pPr>
      <w:r w:rsidRPr="00AA33D4">
        <w:rPr>
          <w:lang w:eastAsia="en-GB"/>
        </w:rPr>
        <w:t xml:space="preserve">Insulating the server/switch room will enable, in conjunction with an air conditioning unit, Ace Training LTD to regulate the temperature within the room and, thus, helping to </w:t>
      </w:r>
      <w:r w:rsidRPr="00620B33">
        <w:rPr>
          <w:noProof/>
          <w:lang w:eastAsia="en-GB"/>
        </w:rPr>
        <w:t>prevent</w:t>
      </w:r>
      <w:r w:rsidRPr="00AA33D4">
        <w:rPr>
          <w:lang w:eastAsia="en-GB"/>
        </w:rPr>
        <w:t xml:space="preserve"> overheating of the servers and other sensitive equipment stored within.</w:t>
      </w:r>
    </w:p>
    <w:tbl>
      <w:tblPr>
        <w:tblStyle w:val="GridTable4-Accent11"/>
        <w:tblpPr w:leftFromText="180" w:rightFromText="180" w:vertAnchor="text" w:horzAnchor="margin" w:tblpY="149"/>
        <w:tblW w:w="0" w:type="auto"/>
        <w:tblLook w:val="04A0" w:firstRow="1" w:lastRow="0" w:firstColumn="1" w:lastColumn="0" w:noHBand="0" w:noVBand="1"/>
      </w:tblPr>
      <w:tblGrid>
        <w:gridCol w:w="2882"/>
        <w:gridCol w:w="1459"/>
        <w:gridCol w:w="32"/>
      </w:tblGrid>
      <w:tr w:rsidR="00E71490" w:rsidRPr="00AA33D4" w14:paraId="5693FDEA" w14:textId="77777777" w:rsidTr="00E714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3" w:type="dxa"/>
            <w:gridSpan w:val="3"/>
            <w:shd w:val="clear" w:color="auto" w:fill="1F497D" w:themeFill="text2"/>
          </w:tcPr>
          <w:p w14:paraId="491F7338" w14:textId="77777777" w:rsidR="00E71490" w:rsidRPr="00AA33D4" w:rsidRDefault="00E71490" w:rsidP="00E71490">
            <w:pPr>
              <w:rPr>
                <w:rFonts w:eastAsia="Arial" w:cs="Arial"/>
                <w:lang w:eastAsia="en-GB"/>
              </w:rPr>
            </w:pPr>
            <w:r w:rsidRPr="00AA33D4">
              <w:rPr>
                <w:rFonts w:eastAsia="Arial" w:cs="Arial"/>
                <w:lang w:eastAsia="en-GB"/>
              </w:rPr>
              <w:t>Installation Schedule</w:t>
            </w:r>
          </w:p>
        </w:tc>
      </w:tr>
      <w:tr w:rsidR="00E71490" w:rsidRPr="00AA33D4" w14:paraId="64F0A9D9" w14:textId="77777777" w:rsidTr="00E71490">
        <w:trPr>
          <w:gridAfter w:val="1"/>
          <w:cnfStyle w:val="000000100000" w:firstRow="0" w:lastRow="0" w:firstColumn="0" w:lastColumn="0" w:oddVBand="0" w:evenVBand="0" w:oddHBand="1" w:evenHBand="0" w:firstRowFirstColumn="0" w:firstRowLastColumn="0" w:lastRowFirstColumn="0" w:lastRowLastColumn="0"/>
          <w:wAfter w:w="32" w:type="dxa"/>
        </w:trPr>
        <w:tc>
          <w:tcPr>
            <w:cnfStyle w:val="001000000000" w:firstRow="0" w:lastRow="0" w:firstColumn="1" w:lastColumn="0" w:oddVBand="0" w:evenVBand="0" w:oddHBand="0" w:evenHBand="0" w:firstRowFirstColumn="0" w:firstRowLastColumn="0" w:lastRowFirstColumn="0" w:lastRowLastColumn="0"/>
            <w:tcW w:w="2882" w:type="dxa"/>
            <w:shd w:val="clear" w:color="auto" w:fill="4F81BD" w:themeFill="accent1"/>
          </w:tcPr>
          <w:p w14:paraId="0680DA4B" w14:textId="77777777" w:rsidR="00E71490" w:rsidRPr="00AA33D4" w:rsidRDefault="00E71490" w:rsidP="00E71490">
            <w:pPr>
              <w:rPr>
                <w:rFonts w:eastAsia="Arial" w:cs="Arial"/>
                <w:lang w:eastAsia="en-GB"/>
              </w:rPr>
            </w:pPr>
            <w:r w:rsidRPr="00AA33D4">
              <w:rPr>
                <w:rFonts w:eastAsia="Arial" w:cs="Arial"/>
                <w:lang w:eastAsia="en-GB"/>
              </w:rPr>
              <w:t>Task</w:t>
            </w:r>
          </w:p>
        </w:tc>
        <w:tc>
          <w:tcPr>
            <w:tcW w:w="1459" w:type="dxa"/>
            <w:shd w:val="clear" w:color="auto" w:fill="4F81BD" w:themeFill="accent1"/>
          </w:tcPr>
          <w:p w14:paraId="18433262" w14:textId="77777777" w:rsidR="00E71490" w:rsidRPr="00AA33D4" w:rsidRDefault="00E71490" w:rsidP="00E71490">
            <w:pPr>
              <w:cnfStyle w:val="000000100000" w:firstRow="0" w:lastRow="0" w:firstColumn="0" w:lastColumn="0" w:oddVBand="0" w:evenVBand="0" w:oddHBand="1" w:evenHBand="0" w:firstRowFirstColumn="0" w:firstRowLastColumn="0" w:lastRowFirstColumn="0" w:lastRowLastColumn="0"/>
              <w:rPr>
                <w:rFonts w:eastAsia="Arial" w:cs="Arial"/>
                <w:b/>
                <w:bCs/>
                <w:lang w:eastAsia="en-GB"/>
              </w:rPr>
            </w:pPr>
            <w:r w:rsidRPr="00AA33D4">
              <w:rPr>
                <w:rFonts w:eastAsia="Arial" w:cs="Arial"/>
                <w:b/>
                <w:bCs/>
                <w:lang w:eastAsia="en-GB"/>
              </w:rPr>
              <w:t xml:space="preserve">Completion </w:t>
            </w:r>
          </w:p>
        </w:tc>
      </w:tr>
      <w:tr w:rsidR="00E71490" w:rsidRPr="00AA33D4" w14:paraId="670BEAED" w14:textId="77777777" w:rsidTr="00E71490">
        <w:trPr>
          <w:gridAfter w:val="1"/>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7FB0D846" w14:textId="77777777" w:rsidR="00E71490" w:rsidRPr="00AA33D4" w:rsidRDefault="00E71490" w:rsidP="00E71490">
            <w:pPr>
              <w:rPr>
                <w:rFonts w:eastAsia="Arial" w:cs="Arial"/>
                <w:b w:val="0"/>
                <w:bCs w:val="0"/>
                <w:lang w:eastAsia="en-GB"/>
              </w:rPr>
            </w:pPr>
            <w:r w:rsidRPr="00AA33D4">
              <w:rPr>
                <w:rFonts w:eastAsia="Arial" w:cs="Arial"/>
                <w:b w:val="0"/>
                <w:bCs w:val="0"/>
                <w:lang w:eastAsia="en-GB"/>
              </w:rPr>
              <w:t>Wall and ceiling frame</w:t>
            </w:r>
          </w:p>
        </w:tc>
        <w:tc>
          <w:tcPr>
            <w:tcW w:w="1459" w:type="dxa"/>
          </w:tcPr>
          <w:p w14:paraId="3E65EB98" w14:textId="77777777" w:rsidR="00E71490" w:rsidRPr="00AA33D4" w:rsidRDefault="00E71490" w:rsidP="00E71490">
            <w:pPr>
              <w:cnfStyle w:val="000000000000" w:firstRow="0" w:lastRow="0" w:firstColumn="0" w:lastColumn="0" w:oddVBand="0" w:evenVBand="0" w:oddHBand="0" w:evenHBand="0" w:firstRowFirstColumn="0" w:firstRowLastColumn="0" w:lastRowFirstColumn="0" w:lastRowLastColumn="0"/>
              <w:rPr>
                <w:rFonts w:eastAsia="Arial" w:cs="Arial"/>
                <w:lang w:eastAsia="en-GB"/>
              </w:rPr>
            </w:pPr>
            <w:r w:rsidRPr="00AA33D4">
              <w:rPr>
                <w:rFonts w:eastAsia="Arial" w:cs="Arial"/>
                <w:lang w:eastAsia="en-GB"/>
              </w:rPr>
              <w:t>1 day</w:t>
            </w:r>
          </w:p>
        </w:tc>
      </w:tr>
      <w:tr w:rsidR="00E71490" w:rsidRPr="00AA33D4" w14:paraId="57C19AB6" w14:textId="77777777" w:rsidTr="00E71490">
        <w:trPr>
          <w:gridAfter w:val="1"/>
          <w:cnfStyle w:val="000000100000" w:firstRow="0" w:lastRow="0" w:firstColumn="0" w:lastColumn="0" w:oddVBand="0" w:evenVBand="0" w:oddHBand="1" w:evenHBand="0" w:firstRowFirstColumn="0" w:firstRowLastColumn="0" w:lastRowFirstColumn="0" w:lastRowLastColumn="0"/>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4F407597" w14:textId="77777777" w:rsidR="00E71490" w:rsidRPr="00AA33D4" w:rsidRDefault="00E71490" w:rsidP="00E71490">
            <w:pPr>
              <w:rPr>
                <w:rFonts w:eastAsia="Arial" w:cs="Arial"/>
                <w:b w:val="0"/>
                <w:bCs w:val="0"/>
                <w:lang w:eastAsia="en-GB"/>
              </w:rPr>
            </w:pPr>
            <w:r w:rsidRPr="00AA33D4">
              <w:rPr>
                <w:rFonts w:eastAsia="Arial" w:cs="Arial"/>
                <w:b w:val="0"/>
                <w:bCs w:val="0"/>
                <w:lang w:eastAsia="en-GB"/>
              </w:rPr>
              <w:t xml:space="preserve">Boarding </w:t>
            </w:r>
          </w:p>
        </w:tc>
        <w:tc>
          <w:tcPr>
            <w:tcW w:w="1459" w:type="dxa"/>
          </w:tcPr>
          <w:p w14:paraId="76EC067B" w14:textId="77777777" w:rsidR="00E71490" w:rsidRPr="00AA33D4" w:rsidRDefault="00E71490" w:rsidP="00E71490">
            <w:pPr>
              <w:cnfStyle w:val="000000100000" w:firstRow="0" w:lastRow="0" w:firstColumn="0" w:lastColumn="0" w:oddVBand="0" w:evenVBand="0" w:oddHBand="1" w:evenHBand="0" w:firstRowFirstColumn="0" w:firstRowLastColumn="0" w:lastRowFirstColumn="0" w:lastRowLastColumn="0"/>
              <w:rPr>
                <w:rFonts w:eastAsia="Arial" w:cs="Arial"/>
                <w:lang w:eastAsia="en-GB"/>
              </w:rPr>
            </w:pPr>
            <w:r w:rsidRPr="00AA33D4">
              <w:rPr>
                <w:rFonts w:eastAsia="Arial" w:cs="Arial"/>
                <w:lang w:eastAsia="en-GB"/>
              </w:rPr>
              <w:t>1 day</w:t>
            </w:r>
          </w:p>
        </w:tc>
      </w:tr>
      <w:tr w:rsidR="00E71490" w:rsidRPr="00AA33D4" w14:paraId="3F8761EF" w14:textId="77777777" w:rsidTr="00E71490">
        <w:trPr>
          <w:gridAfter w:val="1"/>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3959260A" w14:textId="77777777" w:rsidR="00E71490" w:rsidRPr="00AA33D4" w:rsidRDefault="00E71490" w:rsidP="00E71490">
            <w:pPr>
              <w:rPr>
                <w:rFonts w:eastAsia="Arial" w:cs="Arial"/>
                <w:b w:val="0"/>
                <w:bCs w:val="0"/>
                <w:lang w:eastAsia="en-GB"/>
              </w:rPr>
            </w:pPr>
            <w:r w:rsidRPr="00AA33D4">
              <w:rPr>
                <w:rFonts w:eastAsia="Arial" w:cs="Arial"/>
                <w:b w:val="0"/>
                <w:bCs w:val="0"/>
                <w:lang w:eastAsia="en-GB"/>
              </w:rPr>
              <w:t>Plastering and drying time</w:t>
            </w:r>
          </w:p>
        </w:tc>
        <w:tc>
          <w:tcPr>
            <w:tcW w:w="1459" w:type="dxa"/>
          </w:tcPr>
          <w:p w14:paraId="2C151305" w14:textId="77777777" w:rsidR="00E71490" w:rsidRPr="00AA33D4" w:rsidRDefault="00E71490" w:rsidP="00E71490">
            <w:pPr>
              <w:cnfStyle w:val="000000000000" w:firstRow="0" w:lastRow="0" w:firstColumn="0" w:lastColumn="0" w:oddVBand="0" w:evenVBand="0" w:oddHBand="0" w:evenHBand="0" w:firstRowFirstColumn="0" w:firstRowLastColumn="0" w:lastRowFirstColumn="0" w:lastRowLastColumn="0"/>
              <w:rPr>
                <w:rFonts w:eastAsia="Arial" w:cs="Arial"/>
                <w:lang w:eastAsia="en-GB"/>
              </w:rPr>
            </w:pPr>
            <w:r w:rsidRPr="00AA33D4">
              <w:rPr>
                <w:rFonts w:eastAsia="Arial" w:cs="Arial"/>
                <w:lang w:eastAsia="en-GB"/>
              </w:rPr>
              <w:t>3 days</w:t>
            </w:r>
          </w:p>
        </w:tc>
      </w:tr>
      <w:tr w:rsidR="00E71490" w:rsidRPr="00AA33D4" w14:paraId="12958BC0" w14:textId="77777777" w:rsidTr="00E71490">
        <w:trPr>
          <w:gridAfter w:val="1"/>
          <w:cnfStyle w:val="000000100000" w:firstRow="0" w:lastRow="0" w:firstColumn="0" w:lastColumn="0" w:oddVBand="0" w:evenVBand="0" w:oddHBand="1" w:evenHBand="0" w:firstRowFirstColumn="0" w:firstRowLastColumn="0" w:lastRowFirstColumn="0" w:lastRowLastColumn="0"/>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47C4F3BA" w14:textId="77777777" w:rsidR="00E71490" w:rsidRPr="00AA33D4" w:rsidRDefault="00E71490" w:rsidP="00E71490">
            <w:pPr>
              <w:rPr>
                <w:rFonts w:eastAsia="Arial" w:cs="Arial"/>
                <w:b w:val="0"/>
                <w:bCs w:val="0"/>
                <w:lang w:eastAsia="en-GB"/>
              </w:rPr>
            </w:pPr>
            <w:r w:rsidRPr="00AA33D4">
              <w:rPr>
                <w:rFonts w:eastAsia="Arial" w:cs="Arial"/>
                <w:b w:val="0"/>
                <w:bCs w:val="0"/>
                <w:lang w:eastAsia="en-GB"/>
              </w:rPr>
              <w:t>Skirting boards</w:t>
            </w:r>
          </w:p>
        </w:tc>
        <w:tc>
          <w:tcPr>
            <w:tcW w:w="1459" w:type="dxa"/>
          </w:tcPr>
          <w:p w14:paraId="69C7019B" w14:textId="77777777" w:rsidR="00E71490" w:rsidRPr="00AA33D4" w:rsidRDefault="00E71490" w:rsidP="00E71490">
            <w:pPr>
              <w:cnfStyle w:val="000000100000" w:firstRow="0" w:lastRow="0" w:firstColumn="0" w:lastColumn="0" w:oddVBand="0" w:evenVBand="0" w:oddHBand="1" w:evenHBand="0" w:firstRowFirstColumn="0" w:firstRowLastColumn="0" w:lastRowFirstColumn="0" w:lastRowLastColumn="0"/>
              <w:rPr>
                <w:rFonts w:eastAsia="Arial" w:cs="Arial"/>
                <w:lang w:eastAsia="en-GB"/>
              </w:rPr>
            </w:pPr>
            <w:r w:rsidRPr="00AA33D4">
              <w:rPr>
                <w:rFonts w:eastAsia="Arial" w:cs="Arial"/>
                <w:lang w:eastAsia="en-GB"/>
              </w:rPr>
              <w:t>0.25 day</w:t>
            </w:r>
          </w:p>
        </w:tc>
      </w:tr>
      <w:tr w:rsidR="00E71490" w:rsidRPr="00AA33D4" w14:paraId="10A35954" w14:textId="77777777" w:rsidTr="00E71490">
        <w:trPr>
          <w:gridAfter w:val="1"/>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0E1F0292" w14:textId="77777777" w:rsidR="00E71490" w:rsidRPr="00AA33D4" w:rsidRDefault="00E71490" w:rsidP="00E71490">
            <w:pPr>
              <w:rPr>
                <w:rFonts w:eastAsia="Arial" w:cs="Arial"/>
                <w:b w:val="0"/>
                <w:bCs w:val="0"/>
                <w:lang w:eastAsia="en-GB"/>
              </w:rPr>
            </w:pPr>
            <w:r w:rsidRPr="00AA33D4">
              <w:rPr>
                <w:rFonts w:eastAsia="Arial" w:cs="Arial"/>
                <w:b w:val="0"/>
                <w:bCs w:val="0"/>
                <w:lang w:eastAsia="en-GB"/>
              </w:rPr>
              <w:t>Painting and drying time</w:t>
            </w:r>
          </w:p>
        </w:tc>
        <w:tc>
          <w:tcPr>
            <w:tcW w:w="1459" w:type="dxa"/>
          </w:tcPr>
          <w:p w14:paraId="56B248E5" w14:textId="77777777" w:rsidR="00E71490" w:rsidRPr="00AA33D4" w:rsidRDefault="00E71490" w:rsidP="00E71490">
            <w:pPr>
              <w:cnfStyle w:val="000000000000" w:firstRow="0" w:lastRow="0" w:firstColumn="0" w:lastColumn="0" w:oddVBand="0" w:evenVBand="0" w:oddHBand="0" w:evenHBand="0" w:firstRowFirstColumn="0" w:firstRowLastColumn="0" w:lastRowFirstColumn="0" w:lastRowLastColumn="0"/>
              <w:rPr>
                <w:rFonts w:eastAsia="Arial" w:cs="Arial"/>
                <w:lang w:eastAsia="en-GB"/>
              </w:rPr>
            </w:pPr>
            <w:r w:rsidRPr="00AA33D4">
              <w:rPr>
                <w:rFonts w:eastAsia="Arial" w:cs="Arial"/>
                <w:lang w:eastAsia="en-GB"/>
              </w:rPr>
              <w:t>1 day</w:t>
            </w:r>
          </w:p>
        </w:tc>
      </w:tr>
      <w:tr w:rsidR="00E71490" w:rsidRPr="00AA33D4" w14:paraId="26DE6BCA" w14:textId="77777777" w:rsidTr="00E71490">
        <w:trPr>
          <w:gridAfter w:val="1"/>
          <w:cnfStyle w:val="000000100000" w:firstRow="0" w:lastRow="0" w:firstColumn="0" w:lastColumn="0" w:oddVBand="0" w:evenVBand="0" w:oddHBand="1" w:evenHBand="0" w:firstRowFirstColumn="0" w:firstRowLastColumn="0" w:lastRowFirstColumn="0" w:lastRowLastColumn="0"/>
          <w:wAfter w:w="32" w:type="dxa"/>
        </w:trPr>
        <w:tc>
          <w:tcPr>
            <w:cnfStyle w:val="001000000000" w:firstRow="0" w:lastRow="0" w:firstColumn="1" w:lastColumn="0" w:oddVBand="0" w:evenVBand="0" w:oddHBand="0" w:evenHBand="0" w:firstRowFirstColumn="0" w:firstRowLastColumn="0" w:lastRowFirstColumn="0" w:lastRowLastColumn="0"/>
            <w:tcW w:w="2882" w:type="dxa"/>
          </w:tcPr>
          <w:p w14:paraId="65A6A0B6" w14:textId="77777777" w:rsidR="00E71490" w:rsidRPr="00AA33D4" w:rsidRDefault="00E71490" w:rsidP="00E71490">
            <w:pPr>
              <w:jc w:val="right"/>
              <w:rPr>
                <w:rFonts w:eastAsia="Arial" w:cs="Arial"/>
                <w:lang w:eastAsia="en-GB"/>
              </w:rPr>
            </w:pPr>
            <w:r w:rsidRPr="00AA33D4">
              <w:rPr>
                <w:rFonts w:eastAsia="Arial" w:cs="Arial"/>
                <w:lang w:eastAsia="en-GB"/>
              </w:rPr>
              <w:t>Total Time</w:t>
            </w:r>
          </w:p>
        </w:tc>
        <w:tc>
          <w:tcPr>
            <w:tcW w:w="1459" w:type="dxa"/>
          </w:tcPr>
          <w:p w14:paraId="447064F9" w14:textId="77777777" w:rsidR="00E71490" w:rsidRPr="00AA33D4" w:rsidRDefault="00E71490" w:rsidP="00E71490">
            <w:pPr>
              <w:cnfStyle w:val="000000100000" w:firstRow="0" w:lastRow="0" w:firstColumn="0" w:lastColumn="0" w:oddVBand="0" w:evenVBand="0" w:oddHBand="1" w:evenHBand="0" w:firstRowFirstColumn="0" w:firstRowLastColumn="0" w:lastRowFirstColumn="0" w:lastRowLastColumn="0"/>
              <w:rPr>
                <w:rFonts w:eastAsia="Arial" w:cs="Arial"/>
                <w:b/>
                <w:bCs/>
                <w:lang w:eastAsia="en-GB"/>
              </w:rPr>
            </w:pPr>
            <w:r w:rsidRPr="00AA33D4">
              <w:rPr>
                <w:rFonts w:eastAsia="Arial" w:cs="Arial"/>
                <w:b/>
                <w:bCs/>
                <w:lang w:eastAsia="en-GB"/>
              </w:rPr>
              <w:t>6.25 days</w:t>
            </w:r>
          </w:p>
        </w:tc>
      </w:tr>
    </w:tbl>
    <w:p w14:paraId="1F70D0AF" w14:textId="6295A7BA" w:rsidR="00B91398" w:rsidRPr="00AA33D4" w:rsidRDefault="00B91398" w:rsidP="00B91398">
      <w:pPr>
        <w:spacing w:after="0" w:line="240" w:lineRule="auto"/>
        <w:rPr>
          <w:rFonts w:eastAsia="Arial,Times New Roman" w:cs="Arial"/>
          <w:sz w:val="20"/>
          <w:szCs w:val="20"/>
          <w:lang w:eastAsia="en-GB"/>
        </w:rPr>
      </w:pPr>
    </w:p>
    <w:p w14:paraId="225079B1" w14:textId="77777777" w:rsidR="00B91398" w:rsidRPr="00AA33D4" w:rsidRDefault="00B91398" w:rsidP="00B91398">
      <w:pPr>
        <w:spacing w:after="0" w:line="240" w:lineRule="auto"/>
        <w:rPr>
          <w:rFonts w:eastAsia="Arial,Times New Roman" w:cs="Arial"/>
          <w:sz w:val="20"/>
          <w:szCs w:val="20"/>
          <w:lang w:eastAsia="en-GB"/>
        </w:rPr>
      </w:pPr>
    </w:p>
    <w:p w14:paraId="2E0B58BA" w14:textId="366EAE57" w:rsidR="00421EC8" w:rsidRPr="00AA33D4" w:rsidRDefault="00421EC8" w:rsidP="00421EC8">
      <w:pPr>
        <w:rPr>
          <w:rFonts w:cs="Arial"/>
          <w:sz w:val="20"/>
          <w:szCs w:val="20"/>
          <w:lang w:eastAsia="en-GB"/>
        </w:rPr>
      </w:pPr>
    </w:p>
    <w:p w14:paraId="7A07E988" w14:textId="77777777" w:rsidR="00FC5A48" w:rsidRPr="00AA33D4" w:rsidRDefault="00FC5A48" w:rsidP="005B4CC2">
      <w:pPr>
        <w:rPr>
          <w:b/>
          <w:lang w:eastAsia="en-GB"/>
        </w:rPr>
      </w:pPr>
    </w:p>
    <w:tbl>
      <w:tblPr>
        <w:tblStyle w:val="GridTable4-Accent11"/>
        <w:tblpPr w:leftFromText="180" w:rightFromText="180" w:vertAnchor="text" w:horzAnchor="margin" w:tblpXSpec="center" w:tblpY="1629"/>
        <w:tblW w:w="11235" w:type="dxa"/>
        <w:tblLayout w:type="fixed"/>
        <w:tblLook w:val="04A0" w:firstRow="1" w:lastRow="0" w:firstColumn="1" w:lastColumn="0" w:noHBand="0" w:noVBand="1"/>
      </w:tblPr>
      <w:tblGrid>
        <w:gridCol w:w="1709"/>
        <w:gridCol w:w="5419"/>
        <w:gridCol w:w="1060"/>
        <w:gridCol w:w="1633"/>
        <w:gridCol w:w="21"/>
        <w:gridCol w:w="1372"/>
        <w:gridCol w:w="21"/>
      </w:tblGrid>
      <w:tr w:rsidR="00B91398" w:rsidRPr="00AA33D4" w14:paraId="795422E9" w14:textId="77777777" w:rsidTr="004D1CAB">
        <w:trPr>
          <w:gridAfter w:val="1"/>
          <w:cnfStyle w:val="100000000000" w:firstRow="1" w:lastRow="0" w:firstColumn="0" w:lastColumn="0" w:oddVBand="0" w:evenVBand="0" w:oddHBand="0"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7128" w:type="dxa"/>
            <w:gridSpan w:val="2"/>
            <w:tcBorders>
              <w:top w:val="single" w:sz="4" w:space="0" w:color="auto"/>
              <w:left w:val="single" w:sz="4" w:space="0" w:color="auto"/>
              <w:bottom w:val="single" w:sz="4" w:space="0" w:color="auto"/>
            </w:tcBorders>
            <w:shd w:val="clear" w:color="auto" w:fill="365F91" w:themeFill="accent1" w:themeFillShade="BF"/>
          </w:tcPr>
          <w:p w14:paraId="5A042C13" w14:textId="77777777" w:rsidR="00B91398" w:rsidRPr="00AA33D4" w:rsidRDefault="7F8DABC8" w:rsidP="7F8DABC8">
            <w:pPr>
              <w:rPr>
                <w:b w:val="0"/>
                <w:bCs w:val="0"/>
                <w:lang w:eastAsia="en-GB"/>
              </w:rPr>
            </w:pPr>
            <w:r w:rsidRPr="00AA33D4">
              <w:rPr>
                <w:b w:val="0"/>
                <w:bCs w:val="0"/>
                <w:lang w:eastAsia="en-GB"/>
              </w:rPr>
              <w:t xml:space="preserve">Pricing </w:t>
            </w:r>
          </w:p>
        </w:tc>
        <w:tc>
          <w:tcPr>
            <w:tcW w:w="1060" w:type="dxa"/>
            <w:tcBorders>
              <w:top w:val="single" w:sz="4" w:space="0" w:color="auto"/>
              <w:bottom w:val="single" w:sz="4" w:space="0" w:color="auto"/>
            </w:tcBorders>
            <w:shd w:val="clear" w:color="auto" w:fill="365F91" w:themeFill="accent1" w:themeFillShade="BF"/>
          </w:tcPr>
          <w:p w14:paraId="6D1BCB83" w14:textId="77777777" w:rsidR="00B91398" w:rsidRPr="00AA33D4" w:rsidRDefault="00B91398" w:rsidP="00393FA1">
            <w:pP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lang w:eastAsia="en-GB"/>
              </w:rPr>
            </w:pPr>
          </w:p>
        </w:tc>
        <w:tc>
          <w:tcPr>
            <w:tcW w:w="1633" w:type="dxa"/>
            <w:tcBorders>
              <w:top w:val="single" w:sz="4" w:space="0" w:color="auto"/>
              <w:bottom w:val="single" w:sz="4" w:space="0" w:color="auto"/>
            </w:tcBorders>
            <w:shd w:val="clear" w:color="auto" w:fill="365F91" w:themeFill="accent1" w:themeFillShade="BF"/>
          </w:tcPr>
          <w:p w14:paraId="5E5B4F08" w14:textId="77777777" w:rsidR="00B91398" w:rsidRPr="00AA33D4" w:rsidRDefault="00B91398" w:rsidP="00393FA1">
            <w:pP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lang w:eastAsia="en-GB"/>
              </w:rPr>
            </w:pPr>
          </w:p>
        </w:tc>
        <w:tc>
          <w:tcPr>
            <w:tcW w:w="1393" w:type="dxa"/>
            <w:gridSpan w:val="2"/>
            <w:tcBorders>
              <w:top w:val="single" w:sz="4" w:space="0" w:color="auto"/>
              <w:bottom w:val="single" w:sz="4" w:space="0" w:color="auto"/>
              <w:right w:val="single" w:sz="4" w:space="0" w:color="auto"/>
            </w:tcBorders>
            <w:shd w:val="clear" w:color="auto" w:fill="365F91" w:themeFill="accent1" w:themeFillShade="BF"/>
          </w:tcPr>
          <w:p w14:paraId="6FF3DC37" w14:textId="77777777" w:rsidR="00B91398" w:rsidRPr="00AA33D4" w:rsidRDefault="00B91398" w:rsidP="00393FA1">
            <w:pP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lang w:eastAsia="en-GB"/>
              </w:rPr>
            </w:pPr>
          </w:p>
        </w:tc>
      </w:tr>
      <w:tr w:rsidR="00B91398" w:rsidRPr="00AA33D4" w14:paraId="3A4CE509"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left w:val="single" w:sz="4" w:space="0" w:color="auto"/>
            </w:tcBorders>
            <w:shd w:val="clear" w:color="auto" w:fill="4F81BD" w:themeFill="accent1"/>
          </w:tcPr>
          <w:p w14:paraId="2BCC4B71" w14:textId="77777777" w:rsidR="00B91398" w:rsidRPr="00AA33D4" w:rsidRDefault="7F8DABC8" w:rsidP="7F8DABC8">
            <w:pPr>
              <w:rPr>
                <w:rFonts w:eastAsia="Arial,Times New Roman" w:cs="Arial,Times New Roman"/>
                <w:b w:val="0"/>
                <w:bCs w:val="0"/>
                <w:color w:val="FFFFFF" w:themeColor="background1"/>
                <w:sz w:val="20"/>
                <w:szCs w:val="20"/>
                <w:lang w:eastAsia="en-GB"/>
              </w:rPr>
            </w:pPr>
            <w:r w:rsidRPr="00AA33D4">
              <w:rPr>
                <w:rFonts w:eastAsia="Arial,Times New Roman" w:cs="Arial,Times New Roman"/>
                <w:b w:val="0"/>
                <w:bCs w:val="0"/>
                <w:color w:val="FFFFFF" w:themeColor="background1"/>
                <w:sz w:val="20"/>
                <w:szCs w:val="20"/>
                <w:lang w:eastAsia="en-GB"/>
              </w:rPr>
              <w:t>Product code</w:t>
            </w:r>
          </w:p>
        </w:tc>
        <w:tc>
          <w:tcPr>
            <w:tcW w:w="5419" w:type="dxa"/>
            <w:tcBorders>
              <w:top w:val="single" w:sz="4" w:space="0" w:color="auto"/>
            </w:tcBorders>
            <w:shd w:val="clear" w:color="auto" w:fill="4F81BD" w:themeFill="accent1"/>
          </w:tcPr>
          <w:p w14:paraId="5776FF32"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FFFFFF" w:themeColor="background1"/>
                <w:sz w:val="20"/>
                <w:szCs w:val="20"/>
                <w:lang w:eastAsia="en-GB"/>
              </w:rPr>
            </w:pPr>
            <w:r w:rsidRPr="00AA33D4">
              <w:rPr>
                <w:rFonts w:eastAsia="Arial,Times New Roman" w:cs="Arial,Times New Roman"/>
                <w:color w:val="FFFFFF" w:themeColor="background1"/>
                <w:sz w:val="20"/>
                <w:szCs w:val="20"/>
                <w:lang w:eastAsia="en-GB"/>
              </w:rPr>
              <w:t>Description</w:t>
            </w:r>
          </w:p>
        </w:tc>
        <w:tc>
          <w:tcPr>
            <w:tcW w:w="1060" w:type="dxa"/>
            <w:tcBorders>
              <w:top w:val="single" w:sz="4" w:space="0" w:color="auto"/>
            </w:tcBorders>
            <w:shd w:val="clear" w:color="auto" w:fill="4F81BD" w:themeFill="accent1"/>
          </w:tcPr>
          <w:p w14:paraId="0B291681"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FFFFFF" w:themeColor="background1"/>
                <w:sz w:val="20"/>
                <w:szCs w:val="20"/>
                <w:lang w:eastAsia="en-GB"/>
              </w:rPr>
            </w:pPr>
            <w:r w:rsidRPr="00AA33D4">
              <w:rPr>
                <w:rFonts w:eastAsia="Arial,Times New Roman" w:cs="Arial,Times New Roman"/>
                <w:color w:val="FFFFFF" w:themeColor="background1"/>
                <w:sz w:val="20"/>
                <w:szCs w:val="20"/>
                <w:lang w:eastAsia="en-GB"/>
              </w:rPr>
              <w:t>Quantity</w:t>
            </w:r>
          </w:p>
        </w:tc>
        <w:tc>
          <w:tcPr>
            <w:tcW w:w="1633" w:type="dxa"/>
            <w:tcBorders>
              <w:top w:val="single" w:sz="4" w:space="0" w:color="auto"/>
            </w:tcBorders>
            <w:shd w:val="clear" w:color="auto" w:fill="4F81BD" w:themeFill="accent1"/>
          </w:tcPr>
          <w:p w14:paraId="42511793"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FFFFFF" w:themeColor="background1"/>
                <w:sz w:val="20"/>
                <w:szCs w:val="20"/>
                <w:lang w:eastAsia="en-GB"/>
              </w:rPr>
            </w:pPr>
            <w:r w:rsidRPr="00AA33D4">
              <w:rPr>
                <w:rFonts w:eastAsia="Arial,Times New Roman" w:cs="Arial,Times New Roman"/>
                <w:color w:val="FFFFFF" w:themeColor="background1"/>
                <w:sz w:val="20"/>
                <w:szCs w:val="20"/>
                <w:lang w:eastAsia="en-GB"/>
              </w:rPr>
              <w:t xml:space="preserve">Price Each </w:t>
            </w:r>
          </w:p>
        </w:tc>
        <w:tc>
          <w:tcPr>
            <w:tcW w:w="1393" w:type="dxa"/>
            <w:gridSpan w:val="2"/>
            <w:tcBorders>
              <w:top w:val="single" w:sz="4" w:space="0" w:color="auto"/>
              <w:right w:val="single" w:sz="4" w:space="0" w:color="auto"/>
            </w:tcBorders>
            <w:shd w:val="clear" w:color="auto" w:fill="4F81BD" w:themeFill="accent1"/>
          </w:tcPr>
          <w:p w14:paraId="3C022B88"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FFFFFF" w:themeColor="background1"/>
                <w:sz w:val="20"/>
                <w:szCs w:val="20"/>
                <w:lang w:eastAsia="en-GB"/>
              </w:rPr>
            </w:pPr>
            <w:r w:rsidRPr="00AA33D4">
              <w:rPr>
                <w:rFonts w:eastAsia="Arial,Times New Roman" w:cs="Arial,Times New Roman"/>
                <w:color w:val="FFFFFF" w:themeColor="background1"/>
                <w:sz w:val="20"/>
                <w:szCs w:val="20"/>
                <w:lang w:eastAsia="en-GB"/>
              </w:rPr>
              <w:t>Price total</w:t>
            </w:r>
          </w:p>
        </w:tc>
      </w:tr>
      <w:tr w:rsidR="00B91398" w:rsidRPr="00AA33D4" w14:paraId="210E9EA4"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32FB61F0"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1120PRO040</w:t>
            </w:r>
          </w:p>
        </w:tc>
        <w:tc>
          <w:tcPr>
            <w:tcW w:w="5419" w:type="dxa"/>
          </w:tcPr>
          <w:p w14:paraId="70E8FB97"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AA33D4">
              <w:rPr>
                <w:rFonts w:cs="Arial"/>
                <w:noProof/>
                <w:sz w:val="20"/>
                <w:szCs w:val="20"/>
              </w:rPr>
              <w:t>Metal 70mm C Stud 0.5mm x 2.</w:t>
            </w:r>
            <w:r w:rsidRPr="00AA33D4">
              <w:rPr>
                <w:rFonts w:cs="Arial"/>
                <w:sz w:val="20"/>
                <w:szCs w:val="20"/>
              </w:rPr>
              <w:t>4mt</w:t>
            </w:r>
          </w:p>
        </w:tc>
        <w:tc>
          <w:tcPr>
            <w:tcW w:w="1060" w:type="dxa"/>
          </w:tcPr>
          <w:p w14:paraId="3508D408"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7</w:t>
            </w:r>
          </w:p>
        </w:tc>
        <w:tc>
          <w:tcPr>
            <w:tcW w:w="1633" w:type="dxa"/>
          </w:tcPr>
          <w:p w14:paraId="2EBAFA45"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2.81</w:t>
            </w:r>
          </w:p>
        </w:tc>
        <w:tc>
          <w:tcPr>
            <w:tcW w:w="1393" w:type="dxa"/>
            <w:gridSpan w:val="2"/>
            <w:tcBorders>
              <w:right w:val="single" w:sz="4" w:space="0" w:color="auto"/>
            </w:tcBorders>
          </w:tcPr>
          <w:p w14:paraId="561FE7DB"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19.60</w:t>
            </w:r>
          </w:p>
        </w:tc>
      </w:tr>
      <w:tr w:rsidR="00B91398" w:rsidRPr="00AA33D4" w14:paraId="0E5B2933"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48E8CA80"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1120PRO240</w:t>
            </w:r>
          </w:p>
        </w:tc>
        <w:tc>
          <w:tcPr>
            <w:tcW w:w="5419" w:type="dxa"/>
          </w:tcPr>
          <w:p w14:paraId="25AD70EF"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Metal 72mm Track (30mm Leg) 0.5mm x3mtr</w:t>
            </w:r>
          </w:p>
        </w:tc>
        <w:tc>
          <w:tcPr>
            <w:tcW w:w="1060" w:type="dxa"/>
          </w:tcPr>
          <w:p w14:paraId="09D251E6"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6</w:t>
            </w:r>
          </w:p>
        </w:tc>
        <w:tc>
          <w:tcPr>
            <w:tcW w:w="1633" w:type="dxa"/>
          </w:tcPr>
          <w:p w14:paraId="649CAC8F"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3.10</w:t>
            </w:r>
          </w:p>
        </w:tc>
        <w:tc>
          <w:tcPr>
            <w:tcW w:w="1393" w:type="dxa"/>
            <w:gridSpan w:val="2"/>
            <w:tcBorders>
              <w:right w:val="single" w:sz="4" w:space="0" w:color="auto"/>
            </w:tcBorders>
          </w:tcPr>
          <w:p w14:paraId="6994D924"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18.60</w:t>
            </w:r>
          </w:p>
        </w:tc>
      </w:tr>
      <w:tr w:rsidR="00B91398" w:rsidRPr="00AA33D4" w14:paraId="3B031610"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5A484B50"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1120PRO070</w:t>
            </w:r>
          </w:p>
        </w:tc>
        <w:tc>
          <w:tcPr>
            <w:tcW w:w="5419" w:type="dxa"/>
          </w:tcPr>
          <w:p w14:paraId="227E2856"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AA33D4">
              <w:rPr>
                <w:rFonts w:cs="Arial"/>
                <w:noProof/>
                <w:sz w:val="20"/>
                <w:szCs w:val="20"/>
              </w:rPr>
              <w:t>Metal 70mm C Stud 0.5mm x 3.</w:t>
            </w:r>
            <w:r w:rsidRPr="00AA33D4">
              <w:rPr>
                <w:rFonts w:cs="Arial"/>
                <w:sz w:val="20"/>
                <w:szCs w:val="20"/>
              </w:rPr>
              <w:t>6mt</w:t>
            </w:r>
          </w:p>
        </w:tc>
        <w:tc>
          <w:tcPr>
            <w:tcW w:w="1060" w:type="dxa"/>
          </w:tcPr>
          <w:p w14:paraId="5CDE30C6"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7</w:t>
            </w:r>
          </w:p>
        </w:tc>
        <w:tc>
          <w:tcPr>
            <w:tcW w:w="1633" w:type="dxa"/>
          </w:tcPr>
          <w:p w14:paraId="53020B59"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4.20</w:t>
            </w:r>
          </w:p>
        </w:tc>
        <w:tc>
          <w:tcPr>
            <w:tcW w:w="1393" w:type="dxa"/>
            <w:gridSpan w:val="2"/>
            <w:tcBorders>
              <w:right w:val="single" w:sz="4" w:space="0" w:color="auto"/>
            </w:tcBorders>
          </w:tcPr>
          <w:p w14:paraId="107A32FF"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29.40</w:t>
            </w:r>
          </w:p>
        </w:tc>
      </w:tr>
      <w:tr w:rsidR="00B91398" w:rsidRPr="00AA33D4" w14:paraId="66B95C5D"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00722AD9"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2802PLA050</w:t>
            </w:r>
          </w:p>
        </w:tc>
        <w:tc>
          <w:tcPr>
            <w:tcW w:w="5419" w:type="dxa"/>
          </w:tcPr>
          <w:p w14:paraId="36E281CD"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Taper Edge Plasterboard 2400 x 1200x 12.5mm</w:t>
            </w:r>
          </w:p>
        </w:tc>
        <w:tc>
          <w:tcPr>
            <w:tcW w:w="1060" w:type="dxa"/>
          </w:tcPr>
          <w:p w14:paraId="2A9A6D71"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5</w:t>
            </w:r>
          </w:p>
        </w:tc>
        <w:tc>
          <w:tcPr>
            <w:tcW w:w="1633" w:type="dxa"/>
          </w:tcPr>
          <w:p w14:paraId="01655070"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4.40</w:t>
            </w:r>
          </w:p>
        </w:tc>
        <w:tc>
          <w:tcPr>
            <w:tcW w:w="1393" w:type="dxa"/>
            <w:gridSpan w:val="2"/>
            <w:tcBorders>
              <w:right w:val="single" w:sz="4" w:space="0" w:color="auto"/>
            </w:tcBorders>
          </w:tcPr>
          <w:p w14:paraId="26CB77A2"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22.00</w:t>
            </w:r>
          </w:p>
        </w:tc>
      </w:tr>
      <w:tr w:rsidR="00B91398" w:rsidRPr="00AA33D4" w14:paraId="4456B826"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7019514F"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2802PLA020</w:t>
            </w:r>
          </w:p>
        </w:tc>
        <w:tc>
          <w:tcPr>
            <w:tcW w:w="5419" w:type="dxa"/>
          </w:tcPr>
          <w:p w14:paraId="16512D0D"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AA33D4">
              <w:rPr>
                <w:rFonts w:cs="Arial"/>
                <w:noProof/>
                <w:sz w:val="20"/>
                <w:szCs w:val="20"/>
              </w:rPr>
              <w:t>Taper Edge Plasterboard 1800 x 900 x 9.5mm</w:t>
            </w:r>
          </w:p>
        </w:tc>
        <w:tc>
          <w:tcPr>
            <w:tcW w:w="1060" w:type="dxa"/>
          </w:tcPr>
          <w:p w14:paraId="433A0E2F"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7</w:t>
            </w:r>
          </w:p>
        </w:tc>
        <w:tc>
          <w:tcPr>
            <w:tcW w:w="1633" w:type="dxa"/>
          </w:tcPr>
          <w:p w14:paraId="253EFF56"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3.54</w:t>
            </w:r>
          </w:p>
        </w:tc>
        <w:tc>
          <w:tcPr>
            <w:tcW w:w="1393" w:type="dxa"/>
            <w:gridSpan w:val="2"/>
            <w:tcBorders>
              <w:right w:val="single" w:sz="4" w:space="0" w:color="auto"/>
            </w:tcBorders>
          </w:tcPr>
          <w:p w14:paraId="7CD64D0C"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24.78</w:t>
            </w:r>
          </w:p>
        </w:tc>
      </w:tr>
      <w:tr w:rsidR="00B91398" w:rsidRPr="00AA33D4" w14:paraId="2D1EF7A9"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4DE36E22" w14:textId="77777777" w:rsidR="00B91398" w:rsidRPr="00AA33D4" w:rsidRDefault="7F8DABC8" w:rsidP="7F8DABC8">
            <w:pPr>
              <w:tabs>
                <w:tab w:val="left" w:pos="1245"/>
              </w:tabs>
              <w:rPr>
                <w:rFonts w:eastAsia="Arial,Times New Roman" w:cs="Arial,Times New Roman"/>
                <w:b w:val="0"/>
                <w:bCs w:val="0"/>
                <w:sz w:val="20"/>
                <w:szCs w:val="20"/>
                <w:lang w:eastAsia="en-GB"/>
              </w:rPr>
            </w:pPr>
            <w:r w:rsidRPr="00AA33D4">
              <w:rPr>
                <w:rFonts w:eastAsia="Arial" w:cs="Arial"/>
                <w:b w:val="0"/>
                <w:bCs w:val="0"/>
                <w:sz w:val="20"/>
                <w:szCs w:val="20"/>
              </w:rPr>
              <w:t>4202INS003</w:t>
            </w:r>
          </w:p>
        </w:tc>
        <w:tc>
          <w:tcPr>
            <w:tcW w:w="5419" w:type="dxa"/>
          </w:tcPr>
          <w:p w14:paraId="2904F082"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75mm Dritherm 37 Cavity Slab Insulation 4.37m2 Pack</w:t>
            </w:r>
          </w:p>
        </w:tc>
        <w:tc>
          <w:tcPr>
            <w:tcW w:w="1060" w:type="dxa"/>
          </w:tcPr>
          <w:p w14:paraId="3D8B831E"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 w:cs="Arial"/>
                <w:sz w:val="20"/>
                <w:szCs w:val="20"/>
              </w:rPr>
              <w:t>4</w:t>
            </w:r>
          </w:p>
        </w:tc>
        <w:tc>
          <w:tcPr>
            <w:tcW w:w="1633" w:type="dxa"/>
          </w:tcPr>
          <w:p w14:paraId="2C31F236"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10.85</w:t>
            </w:r>
          </w:p>
        </w:tc>
        <w:tc>
          <w:tcPr>
            <w:tcW w:w="1393" w:type="dxa"/>
            <w:gridSpan w:val="2"/>
            <w:tcBorders>
              <w:right w:val="single" w:sz="4" w:space="0" w:color="auto"/>
            </w:tcBorders>
          </w:tcPr>
          <w:p w14:paraId="1325D311"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cs="Arial"/>
                <w:sz w:val="20"/>
                <w:szCs w:val="20"/>
              </w:rPr>
              <w:t>43.40</w:t>
            </w:r>
          </w:p>
        </w:tc>
      </w:tr>
      <w:tr w:rsidR="00B91398" w:rsidRPr="00AA33D4" w14:paraId="3B68A19E"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180FE8FC"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6010DRY007</w:t>
            </w:r>
          </w:p>
        </w:tc>
        <w:tc>
          <w:tcPr>
            <w:tcW w:w="5419" w:type="dxa"/>
          </w:tcPr>
          <w:p w14:paraId="3569D62D"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Wafer Head Jack Point Screws 13mm Box</w:t>
            </w:r>
          </w:p>
        </w:tc>
        <w:tc>
          <w:tcPr>
            <w:tcW w:w="1060" w:type="dxa"/>
          </w:tcPr>
          <w:p w14:paraId="384A52E4"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165AC6CD"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33897560"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cs="Arial"/>
                <w:sz w:val="20"/>
                <w:szCs w:val="20"/>
              </w:rPr>
              <w:t>13.18</w:t>
            </w:r>
          </w:p>
        </w:tc>
      </w:tr>
      <w:tr w:rsidR="00B91398" w:rsidRPr="00AA33D4" w14:paraId="2BDFC532"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380CF7A6"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6010DRY030</w:t>
            </w:r>
          </w:p>
        </w:tc>
        <w:tc>
          <w:tcPr>
            <w:tcW w:w="5419" w:type="dxa"/>
          </w:tcPr>
          <w:p w14:paraId="64857F8F"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Black Drywall Screws 42mm x 3.5mm x Box</w:t>
            </w:r>
          </w:p>
        </w:tc>
        <w:tc>
          <w:tcPr>
            <w:tcW w:w="1060" w:type="dxa"/>
          </w:tcPr>
          <w:p w14:paraId="707B6C22"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49F056BA"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243BF982"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7.47</w:t>
            </w:r>
          </w:p>
        </w:tc>
      </w:tr>
      <w:tr w:rsidR="00B91398" w:rsidRPr="00AA33D4" w14:paraId="0F6BC9DF"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429CE841"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2901TAP010</w:t>
            </w:r>
          </w:p>
        </w:tc>
        <w:tc>
          <w:tcPr>
            <w:tcW w:w="5419" w:type="dxa"/>
          </w:tcPr>
          <w:p w14:paraId="1886DE55"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Fibre Scrim Plasterboard Tape 48mm x 90M</w:t>
            </w:r>
          </w:p>
        </w:tc>
        <w:tc>
          <w:tcPr>
            <w:tcW w:w="1060" w:type="dxa"/>
          </w:tcPr>
          <w:p w14:paraId="090C18C2"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301E6E98"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1A8585D4"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3.95</w:t>
            </w:r>
          </w:p>
        </w:tc>
      </w:tr>
      <w:tr w:rsidR="00B91398" w:rsidRPr="00AA33D4" w14:paraId="2D344037"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352C17CD"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2801PLA050</w:t>
            </w:r>
          </w:p>
        </w:tc>
        <w:tc>
          <w:tcPr>
            <w:tcW w:w="5419" w:type="dxa"/>
          </w:tcPr>
          <w:p w14:paraId="7799D841"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Thistle Board Finish 25Kg Bag</w:t>
            </w:r>
          </w:p>
        </w:tc>
        <w:tc>
          <w:tcPr>
            <w:tcW w:w="1060" w:type="dxa"/>
          </w:tcPr>
          <w:p w14:paraId="640A2C13"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4</w:t>
            </w:r>
          </w:p>
        </w:tc>
        <w:tc>
          <w:tcPr>
            <w:tcW w:w="1633" w:type="dxa"/>
          </w:tcPr>
          <w:p w14:paraId="7549B57B"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4.47</w:t>
            </w:r>
          </w:p>
        </w:tc>
        <w:tc>
          <w:tcPr>
            <w:tcW w:w="1393" w:type="dxa"/>
            <w:gridSpan w:val="2"/>
            <w:tcBorders>
              <w:right w:val="single" w:sz="4" w:space="0" w:color="auto"/>
            </w:tcBorders>
          </w:tcPr>
          <w:p w14:paraId="27C4350F"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17.18</w:t>
            </w:r>
          </w:p>
        </w:tc>
      </w:tr>
      <w:tr w:rsidR="00B91398" w:rsidRPr="00AA33D4" w14:paraId="2F88C3DF"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4890478F"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8999MDF072</w:t>
            </w:r>
          </w:p>
        </w:tc>
        <w:tc>
          <w:tcPr>
            <w:tcW w:w="5419" w:type="dxa"/>
          </w:tcPr>
          <w:p w14:paraId="62162106"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AA33D4">
              <w:rPr>
                <w:rFonts w:cs="Arial"/>
                <w:noProof/>
                <w:sz w:val="20"/>
                <w:szCs w:val="20"/>
              </w:rPr>
              <w:t>MDF 18mm X 119mm Torus 1 White Primed</w:t>
            </w:r>
          </w:p>
        </w:tc>
        <w:tc>
          <w:tcPr>
            <w:tcW w:w="1060" w:type="dxa"/>
          </w:tcPr>
          <w:p w14:paraId="05FDC87D"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6m</w:t>
            </w:r>
          </w:p>
        </w:tc>
        <w:tc>
          <w:tcPr>
            <w:tcW w:w="1633" w:type="dxa"/>
          </w:tcPr>
          <w:p w14:paraId="740106B3"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1.25</w:t>
            </w:r>
          </w:p>
        </w:tc>
        <w:tc>
          <w:tcPr>
            <w:tcW w:w="1393" w:type="dxa"/>
            <w:gridSpan w:val="2"/>
            <w:tcBorders>
              <w:right w:val="single" w:sz="4" w:space="0" w:color="auto"/>
            </w:tcBorders>
          </w:tcPr>
          <w:p w14:paraId="666AF012"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7.50</w:t>
            </w:r>
          </w:p>
        </w:tc>
      </w:tr>
      <w:tr w:rsidR="00B91398" w:rsidRPr="00AA33D4" w14:paraId="27BC4D2A"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2CCF19FB"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5709PAI100D</w:t>
            </w:r>
          </w:p>
        </w:tc>
        <w:tc>
          <w:tcPr>
            <w:tcW w:w="5419" w:type="dxa"/>
          </w:tcPr>
          <w:p w14:paraId="20246F1A"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Armstead Trade Contract Matt White 10Ltr</w:t>
            </w:r>
          </w:p>
        </w:tc>
        <w:tc>
          <w:tcPr>
            <w:tcW w:w="1060" w:type="dxa"/>
          </w:tcPr>
          <w:p w14:paraId="30C705C6"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5E3541CA"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3C29B973"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16.95</w:t>
            </w:r>
          </w:p>
        </w:tc>
      </w:tr>
      <w:tr w:rsidR="00B91398" w:rsidRPr="00AA33D4" w14:paraId="0040F106" w14:textId="77777777" w:rsidTr="004D1CAB">
        <w:trPr>
          <w:gridAfter w:val="1"/>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7DE91CAB"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5709LEY040</w:t>
            </w:r>
          </w:p>
        </w:tc>
        <w:tc>
          <w:tcPr>
            <w:tcW w:w="5419" w:type="dxa"/>
          </w:tcPr>
          <w:p w14:paraId="72FDD935"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Leyland High Gloss Brilliant White 750Mls</w:t>
            </w:r>
          </w:p>
        </w:tc>
        <w:tc>
          <w:tcPr>
            <w:tcW w:w="1060" w:type="dxa"/>
          </w:tcPr>
          <w:p w14:paraId="0F82C7A9" w14:textId="77777777" w:rsidR="00B91398"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2732462F"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4EBB3DDC" w14:textId="77777777" w:rsidR="00B91398" w:rsidRPr="00AA33D4" w:rsidRDefault="00B91398" w:rsidP="00393FA1">
            <w:pP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5.75</w:t>
            </w:r>
          </w:p>
        </w:tc>
      </w:tr>
      <w:tr w:rsidR="00B91398" w:rsidRPr="00AA33D4" w14:paraId="21EB8824" w14:textId="77777777" w:rsidTr="004D1CAB">
        <w:trPr>
          <w:gridAfter w:val="1"/>
          <w:cnfStyle w:val="000000100000" w:firstRow="0" w:lastRow="0" w:firstColumn="0" w:lastColumn="0" w:oddVBand="0" w:evenVBand="0" w:oddHBand="1" w:evenHBand="0" w:firstRowFirstColumn="0" w:firstRowLastColumn="0" w:lastRowFirstColumn="0" w:lastRowLastColumn="0"/>
          <w:wAfter w:w="21" w:type="dxa"/>
        </w:trPr>
        <w:tc>
          <w:tcPr>
            <w:cnfStyle w:val="001000000000" w:firstRow="0" w:lastRow="0" w:firstColumn="1" w:lastColumn="0" w:oddVBand="0" w:evenVBand="0" w:oddHBand="0" w:evenHBand="0" w:firstRowFirstColumn="0" w:firstRowLastColumn="0" w:lastRowFirstColumn="0" w:lastRowLastColumn="0"/>
            <w:tcW w:w="1709" w:type="dxa"/>
            <w:tcBorders>
              <w:left w:val="single" w:sz="4" w:space="0" w:color="auto"/>
            </w:tcBorders>
          </w:tcPr>
          <w:p w14:paraId="566B2D53" w14:textId="77777777" w:rsidR="00B91398" w:rsidRPr="00AA33D4" w:rsidRDefault="7F8DABC8" w:rsidP="7F8DABC8">
            <w:pPr>
              <w:rPr>
                <w:rFonts w:eastAsia="Arial,Times New Roman" w:cs="Arial,Times New Roman"/>
                <w:b w:val="0"/>
                <w:bCs w:val="0"/>
                <w:sz w:val="20"/>
                <w:szCs w:val="20"/>
                <w:lang w:eastAsia="en-GB"/>
              </w:rPr>
            </w:pPr>
            <w:r w:rsidRPr="00AA33D4">
              <w:rPr>
                <w:rFonts w:eastAsia="Arial" w:cs="Arial"/>
                <w:b w:val="0"/>
                <w:bCs w:val="0"/>
                <w:sz w:val="20"/>
                <w:szCs w:val="20"/>
              </w:rPr>
              <w:t>5709LEY078</w:t>
            </w:r>
          </w:p>
        </w:tc>
        <w:tc>
          <w:tcPr>
            <w:tcW w:w="5419" w:type="dxa"/>
          </w:tcPr>
          <w:p w14:paraId="68B6A131"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sz w:val="20"/>
                <w:szCs w:val="20"/>
                <w:lang w:eastAsia="en-GB"/>
              </w:rPr>
            </w:pPr>
            <w:r w:rsidRPr="00AA33D4">
              <w:rPr>
                <w:rFonts w:eastAsia="Arial" w:cs="Arial"/>
                <w:sz w:val="20"/>
                <w:szCs w:val="20"/>
              </w:rPr>
              <w:t>Leyland Undercoat White 750ml</w:t>
            </w:r>
          </w:p>
        </w:tc>
        <w:tc>
          <w:tcPr>
            <w:tcW w:w="1060" w:type="dxa"/>
          </w:tcPr>
          <w:p w14:paraId="4152CD70" w14:textId="77777777" w:rsidR="00B91398"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3" w:type="dxa"/>
          </w:tcPr>
          <w:p w14:paraId="20A00619"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p>
        </w:tc>
        <w:tc>
          <w:tcPr>
            <w:tcW w:w="1393" w:type="dxa"/>
            <w:gridSpan w:val="2"/>
            <w:tcBorders>
              <w:right w:val="single" w:sz="4" w:space="0" w:color="auto"/>
            </w:tcBorders>
          </w:tcPr>
          <w:p w14:paraId="3616C0B4" w14:textId="77777777" w:rsidR="00B91398" w:rsidRPr="00AA33D4" w:rsidRDefault="00B91398" w:rsidP="00393FA1">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GB"/>
              </w:rPr>
            </w:pPr>
            <w:r w:rsidRPr="00AA33D4">
              <w:rPr>
                <w:rFonts w:eastAsia="Times New Roman" w:cs="Arial"/>
                <w:sz w:val="20"/>
                <w:szCs w:val="20"/>
                <w:lang w:eastAsia="en-GB"/>
              </w:rPr>
              <w:t>5.72</w:t>
            </w:r>
          </w:p>
        </w:tc>
      </w:tr>
      <w:tr w:rsidR="00B91398" w:rsidRPr="00AA33D4" w14:paraId="51C7BC41" w14:textId="77777777" w:rsidTr="004D1CAB">
        <w:tc>
          <w:tcPr>
            <w:cnfStyle w:val="001000000000" w:firstRow="0" w:lastRow="0" w:firstColumn="1" w:lastColumn="0" w:oddVBand="0" w:evenVBand="0" w:oddHBand="0" w:evenHBand="0" w:firstRowFirstColumn="0" w:firstRowLastColumn="0" w:lastRowFirstColumn="0" w:lastRowLastColumn="0"/>
            <w:tcW w:w="8188" w:type="dxa"/>
            <w:gridSpan w:val="3"/>
            <w:tcBorders>
              <w:top w:val="single" w:sz="4" w:space="0" w:color="auto"/>
              <w:left w:val="single" w:sz="4" w:space="0" w:color="auto"/>
              <w:bottom w:val="single" w:sz="4" w:space="0" w:color="auto"/>
              <w:right w:val="single" w:sz="4" w:space="0" w:color="auto"/>
            </w:tcBorders>
          </w:tcPr>
          <w:p w14:paraId="63D2A33E" w14:textId="56CD9849" w:rsidR="00B91398" w:rsidRPr="00AA33D4" w:rsidRDefault="7F8DABC8" w:rsidP="00597E1C">
            <w:pPr>
              <w:jc w:val="right"/>
              <w:rPr>
                <w:lang w:eastAsia="en-GB"/>
              </w:rPr>
            </w:pPr>
            <w:r w:rsidRPr="00AA33D4">
              <w:rPr>
                <w:lang w:eastAsia="en-GB"/>
              </w:rPr>
              <w:t xml:space="preserve">      Beesley and Fildes LTD Quote n</w:t>
            </w:r>
            <w:r w:rsidR="00620B33">
              <w:rPr>
                <w:lang w:eastAsia="en-GB"/>
              </w:rPr>
              <w:t xml:space="preserve"> 259</w:t>
            </w:r>
            <w:r w:rsidR="00620B33">
              <w:rPr>
                <w:noProof/>
                <w:vanish/>
                <w:lang w:eastAsia="en-GB"/>
              </w:rPr>
              <w:pgNum/>
            </w:r>
            <w:r w:rsidR="00620B33">
              <w:rPr>
                <w:lang w:eastAsia="en-GB"/>
              </w:rPr>
              <w:t>85520</w:t>
            </w:r>
            <w:r w:rsidRPr="00AA33D4">
              <w:rPr>
                <w:lang w:eastAsia="en-GB"/>
              </w:rPr>
              <w:t xml:space="preserve"> </w:t>
            </w:r>
          </w:p>
        </w:tc>
        <w:tc>
          <w:tcPr>
            <w:tcW w:w="1654" w:type="dxa"/>
            <w:gridSpan w:val="2"/>
            <w:tcBorders>
              <w:top w:val="single" w:sz="4" w:space="0" w:color="auto"/>
              <w:left w:val="single" w:sz="4" w:space="0" w:color="auto"/>
              <w:bottom w:val="single" w:sz="4" w:space="0" w:color="auto"/>
              <w:right w:val="single" w:sz="4" w:space="0" w:color="auto"/>
            </w:tcBorders>
          </w:tcPr>
          <w:p w14:paraId="22CD7D62" w14:textId="1738372E" w:rsidR="00B91398" w:rsidRPr="00AA33D4" w:rsidRDefault="004D1CAB" w:rsidP="004D1CAB">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 xml:space="preserve">Materials </w:t>
            </w:r>
            <w:r w:rsidR="7F8DABC8" w:rsidRPr="00AA33D4">
              <w:rPr>
                <w:lang w:eastAsia="en-GB"/>
              </w:rPr>
              <w:t>Total</w:t>
            </w:r>
          </w:p>
        </w:tc>
        <w:tc>
          <w:tcPr>
            <w:tcW w:w="1393" w:type="dxa"/>
            <w:gridSpan w:val="2"/>
            <w:tcBorders>
              <w:top w:val="single" w:sz="4" w:space="0" w:color="auto"/>
              <w:left w:val="single" w:sz="4" w:space="0" w:color="auto"/>
              <w:bottom w:val="single" w:sz="4" w:space="0" w:color="auto"/>
              <w:right w:val="single" w:sz="4" w:space="0" w:color="auto"/>
            </w:tcBorders>
          </w:tcPr>
          <w:p w14:paraId="404FD5BE" w14:textId="602D4640" w:rsidR="00B91398" w:rsidRPr="00AA33D4" w:rsidRDefault="7F8DABC8" w:rsidP="004D1CAB">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 xml:space="preserve">283.40 </w:t>
            </w:r>
          </w:p>
        </w:tc>
      </w:tr>
      <w:tr w:rsidR="00B91398" w:rsidRPr="00AA33D4" w14:paraId="463D2A52" w14:textId="77777777" w:rsidTr="004D1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gridSpan w:val="3"/>
            <w:tcBorders>
              <w:top w:val="single" w:sz="4" w:space="0" w:color="auto"/>
              <w:left w:val="single" w:sz="4" w:space="0" w:color="auto"/>
              <w:bottom w:val="single" w:sz="4" w:space="0" w:color="auto"/>
              <w:right w:val="single" w:sz="4" w:space="0" w:color="auto"/>
            </w:tcBorders>
          </w:tcPr>
          <w:p w14:paraId="768DE878" w14:textId="5F823012" w:rsidR="00B91398" w:rsidRPr="00AA33D4" w:rsidRDefault="7F8DABC8" w:rsidP="00597E1C">
            <w:pPr>
              <w:jc w:val="right"/>
              <w:rPr>
                <w:lang w:eastAsia="en-GB"/>
              </w:rPr>
            </w:pPr>
            <w:r w:rsidRPr="00AA33D4">
              <w:rPr>
                <w:lang w:eastAsia="en-GB"/>
              </w:rPr>
              <w:t>nufix Home Improvments LTD Quote no 13724</w:t>
            </w:r>
          </w:p>
        </w:tc>
        <w:tc>
          <w:tcPr>
            <w:tcW w:w="1654" w:type="dxa"/>
            <w:gridSpan w:val="2"/>
            <w:tcBorders>
              <w:top w:val="single" w:sz="4" w:space="0" w:color="auto"/>
              <w:left w:val="single" w:sz="4" w:space="0" w:color="auto"/>
              <w:bottom w:val="single" w:sz="4" w:space="0" w:color="auto"/>
              <w:right w:val="single" w:sz="4" w:space="0" w:color="auto"/>
            </w:tcBorders>
          </w:tcPr>
          <w:p w14:paraId="3D1C4226" w14:textId="77777777" w:rsidR="00B91398" w:rsidRPr="00AA33D4" w:rsidRDefault="7F8DABC8" w:rsidP="004D1CAB">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Labour</w:t>
            </w:r>
          </w:p>
        </w:tc>
        <w:tc>
          <w:tcPr>
            <w:tcW w:w="1393" w:type="dxa"/>
            <w:gridSpan w:val="2"/>
            <w:tcBorders>
              <w:top w:val="single" w:sz="4" w:space="0" w:color="auto"/>
              <w:left w:val="single" w:sz="4" w:space="0" w:color="auto"/>
              <w:bottom w:val="single" w:sz="4" w:space="0" w:color="auto"/>
              <w:right w:val="single" w:sz="4" w:space="0" w:color="auto"/>
            </w:tcBorders>
          </w:tcPr>
          <w:p w14:paraId="00227DB5" w14:textId="44A3A155" w:rsidR="00B91398" w:rsidRPr="00AA33D4" w:rsidRDefault="7F8DABC8" w:rsidP="004D1CAB">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 xml:space="preserve">500.00 </w:t>
            </w:r>
          </w:p>
        </w:tc>
      </w:tr>
      <w:tr w:rsidR="00B91398" w:rsidRPr="00AA33D4" w14:paraId="4D1491AF" w14:textId="77777777" w:rsidTr="004D1CAB">
        <w:tc>
          <w:tcPr>
            <w:cnfStyle w:val="001000000000" w:firstRow="0" w:lastRow="0" w:firstColumn="1" w:lastColumn="0" w:oddVBand="0" w:evenVBand="0" w:oddHBand="0" w:evenHBand="0" w:firstRowFirstColumn="0" w:firstRowLastColumn="0" w:lastRowFirstColumn="0" w:lastRowLastColumn="0"/>
            <w:tcW w:w="8188" w:type="dxa"/>
            <w:gridSpan w:val="3"/>
            <w:tcBorders>
              <w:top w:val="nil"/>
              <w:left w:val="nil"/>
              <w:bottom w:val="nil"/>
              <w:right w:val="single" w:sz="4" w:space="0" w:color="auto"/>
            </w:tcBorders>
            <w:shd w:val="clear" w:color="auto" w:fill="auto"/>
          </w:tcPr>
          <w:p w14:paraId="338D7404" w14:textId="77777777" w:rsidR="00B91398" w:rsidRPr="00AA33D4" w:rsidRDefault="00B91398" w:rsidP="00393FA1">
            <w:pPr>
              <w:rPr>
                <w:rFonts w:eastAsia="Times New Roman" w:cs="Arial"/>
                <w:b w:val="0"/>
                <w:bCs w:val="0"/>
                <w:sz w:val="20"/>
                <w:szCs w:val="20"/>
                <w:lang w:eastAsia="en-GB"/>
              </w:rPr>
            </w:pPr>
          </w:p>
        </w:tc>
        <w:tc>
          <w:tcPr>
            <w:tcW w:w="1654" w:type="dxa"/>
            <w:gridSpan w:val="2"/>
            <w:tcBorders>
              <w:top w:val="single" w:sz="4" w:space="0" w:color="auto"/>
              <w:left w:val="single" w:sz="4" w:space="0" w:color="auto"/>
              <w:bottom w:val="single" w:sz="4" w:space="0" w:color="auto"/>
              <w:right w:val="single" w:sz="4" w:space="0" w:color="auto"/>
            </w:tcBorders>
          </w:tcPr>
          <w:p w14:paraId="54A898B7" w14:textId="77777777" w:rsidR="00B91398" w:rsidRPr="00AA33D4" w:rsidRDefault="7F8DABC8" w:rsidP="004D1CAB">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Total Cost</w:t>
            </w:r>
          </w:p>
        </w:tc>
        <w:tc>
          <w:tcPr>
            <w:tcW w:w="1393" w:type="dxa"/>
            <w:gridSpan w:val="2"/>
            <w:tcBorders>
              <w:top w:val="single" w:sz="4" w:space="0" w:color="auto"/>
              <w:left w:val="single" w:sz="4" w:space="0" w:color="auto"/>
              <w:bottom w:val="single" w:sz="4" w:space="0" w:color="auto"/>
              <w:right w:val="single" w:sz="4" w:space="0" w:color="auto"/>
            </w:tcBorders>
          </w:tcPr>
          <w:p w14:paraId="62F78775" w14:textId="77777777" w:rsidR="00B91398" w:rsidRPr="00AA33D4" w:rsidRDefault="7F8DABC8" w:rsidP="004D1CAB">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783.40 +VAT</w:t>
            </w:r>
          </w:p>
        </w:tc>
      </w:tr>
    </w:tbl>
    <w:p w14:paraId="7DCAE739" w14:textId="27BE12F9" w:rsidR="00421EC8" w:rsidRPr="00AA33D4" w:rsidRDefault="00421EC8" w:rsidP="005B4CC2">
      <w:pPr>
        <w:rPr>
          <w:rFonts w:cs="Arial"/>
          <w:b/>
          <w:sz w:val="20"/>
          <w:szCs w:val="20"/>
          <w:lang w:eastAsia="en-GB"/>
        </w:rPr>
      </w:pPr>
    </w:p>
    <w:p w14:paraId="41EAAD07" w14:textId="00E16979" w:rsidR="00393FA1" w:rsidRPr="00AA33D4" w:rsidRDefault="00393FA1" w:rsidP="005B4CC2">
      <w:pPr>
        <w:rPr>
          <w:rFonts w:cs="Arial"/>
          <w:b/>
          <w:sz w:val="20"/>
          <w:szCs w:val="20"/>
          <w:lang w:eastAsia="en-GB"/>
        </w:rPr>
      </w:pPr>
    </w:p>
    <w:p w14:paraId="6297E60D" w14:textId="1F34E21D" w:rsidR="006D66BE" w:rsidRPr="00AA33D4" w:rsidRDefault="006D66BE" w:rsidP="005B4CC2">
      <w:pPr>
        <w:rPr>
          <w:rFonts w:cs="Arial"/>
          <w:b/>
          <w:sz w:val="20"/>
          <w:szCs w:val="20"/>
          <w:lang w:eastAsia="en-GB"/>
        </w:rPr>
      </w:pPr>
    </w:p>
    <w:p w14:paraId="4AD33A77" w14:textId="650E31CE" w:rsidR="006D66BE" w:rsidRPr="00AA33D4" w:rsidRDefault="006D66BE" w:rsidP="005B4CC2">
      <w:pPr>
        <w:rPr>
          <w:rFonts w:cs="Arial"/>
          <w:b/>
          <w:sz w:val="20"/>
          <w:szCs w:val="20"/>
          <w:lang w:eastAsia="en-GB"/>
        </w:rPr>
      </w:pPr>
    </w:p>
    <w:p w14:paraId="6C9990FD" w14:textId="77777777" w:rsidR="006D66BE" w:rsidRPr="00AA33D4" w:rsidRDefault="006D66BE" w:rsidP="005B4CC2">
      <w:pPr>
        <w:rPr>
          <w:rFonts w:cs="Arial"/>
          <w:b/>
          <w:sz w:val="20"/>
          <w:szCs w:val="20"/>
          <w:lang w:eastAsia="en-GB"/>
        </w:rPr>
      </w:pPr>
    </w:p>
    <w:p w14:paraId="1106BE65" w14:textId="77777777" w:rsidR="00C667D8" w:rsidRPr="00AA33D4" w:rsidRDefault="00C667D8" w:rsidP="005B4CC2">
      <w:pPr>
        <w:rPr>
          <w:rFonts w:cs="Arial"/>
          <w:b/>
          <w:sz w:val="20"/>
          <w:szCs w:val="20"/>
          <w:lang w:eastAsia="en-GB"/>
        </w:rPr>
      </w:pPr>
    </w:p>
    <w:p w14:paraId="079AE60E" w14:textId="1CB07BF7" w:rsidR="00421EC8" w:rsidRPr="00AA33D4" w:rsidRDefault="00421EC8" w:rsidP="005B4CC2">
      <w:pPr>
        <w:rPr>
          <w:rFonts w:cs="Arial"/>
          <w:b/>
          <w:sz w:val="20"/>
          <w:szCs w:val="20"/>
          <w:lang w:eastAsia="en-GB"/>
        </w:rPr>
      </w:pPr>
    </w:p>
    <w:p w14:paraId="404312E4" w14:textId="77777777" w:rsidR="00A82E5E" w:rsidRPr="00AA33D4" w:rsidRDefault="7F8DABC8" w:rsidP="00DB0C96">
      <w:pPr>
        <w:pStyle w:val="Heading4"/>
        <w:rPr>
          <w:rFonts w:eastAsia="Times New Roman"/>
          <w:lang w:eastAsia="en-GB"/>
        </w:rPr>
      </w:pPr>
      <w:r w:rsidRPr="00AA33D4">
        <w:rPr>
          <w:rFonts w:eastAsia="Times New Roman"/>
          <w:lang w:eastAsia="en-GB"/>
        </w:rPr>
        <w:lastRenderedPageBreak/>
        <w:t>9.3.1.2 Security Door and Lock</w:t>
      </w:r>
    </w:p>
    <w:p w14:paraId="6838909D" w14:textId="3E7452C6" w:rsidR="00A82E5E" w:rsidRPr="00AA33D4" w:rsidRDefault="00D45033" w:rsidP="004D1CAB">
      <w:pPr>
        <w:rPr>
          <w:lang w:eastAsia="en-GB"/>
        </w:rPr>
      </w:pPr>
      <w:r w:rsidRPr="00AA33D4">
        <w:rPr>
          <w:rFonts w:eastAsia="Arial,Times New Roman" w:cs="Arial,Times New Roman"/>
          <w:noProof/>
          <w:lang w:eastAsia="en-GB"/>
        </w:rPr>
        <mc:AlternateContent>
          <mc:Choice Requires="wpg">
            <w:drawing>
              <wp:anchor distT="0" distB="0" distL="114300" distR="114300" simplePos="0" relativeHeight="251658276" behindDoc="0" locked="0" layoutInCell="1" allowOverlap="1" wp14:anchorId="22D7A274" wp14:editId="36A8F139">
                <wp:simplePos x="0" y="0"/>
                <wp:positionH relativeFrom="column">
                  <wp:posOffset>-95250</wp:posOffset>
                </wp:positionH>
                <wp:positionV relativeFrom="paragraph">
                  <wp:posOffset>381000</wp:posOffset>
                </wp:positionV>
                <wp:extent cx="2076450" cy="3171825"/>
                <wp:effectExtent l="0" t="0" r="0" b="9525"/>
                <wp:wrapTight wrapText="bothSides">
                  <wp:wrapPolygon edited="0">
                    <wp:start x="0" y="0"/>
                    <wp:lineTo x="0" y="21535"/>
                    <wp:lineTo x="21402" y="21535"/>
                    <wp:lineTo x="21402"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2076450" cy="3171825"/>
                          <a:chOff x="0" y="0"/>
                          <a:chExt cx="2076450" cy="3171825"/>
                        </a:xfrm>
                      </wpg:grpSpPr>
                      <pic:pic xmlns:pic="http://schemas.openxmlformats.org/drawingml/2006/picture">
                        <pic:nvPicPr>
                          <pic:cNvPr id="1906730784" name="Picture 1906730784" descr="Left handed door"/>
                          <pic:cNvPicPr>
                            <a:picLocks noChangeAspect="1"/>
                          </pic:cNvPicPr>
                        </pic:nvPicPr>
                        <pic:blipFill>
                          <a:blip r:embed="rId28">
                            <a:extLst>
                              <a:ext uri="{28A0092B-C50C-407E-A947-70E740481C1C}">
                                <a14:useLocalDpi xmlns:a14="http://schemas.microsoft.com/office/drawing/2010/main" val="0"/>
                              </a:ext>
                            </a:extLst>
                          </a:blip>
                          <a:srcRect l="12698" r="14285"/>
                          <a:stretch>
                            <a:fillRect/>
                          </a:stretch>
                        </pic:blipFill>
                        <pic:spPr bwMode="auto">
                          <a:xfrm>
                            <a:off x="0" y="0"/>
                            <a:ext cx="2076450" cy="2850515"/>
                          </a:xfrm>
                          <a:prstGeom prst="rect">
                            <a:avLst/>
                          </a:prstGeom>
                          <a:noFill/>
                          <a:ln>
                            <a:noFill/>
                          </a:ln>
                        </pic:spPr>
                      </pic:pic>
                      <wps:wsp>
                        <wps:cNvPr id="42" name="Text Box 42"/>
                        <wps:cNvSpPr txBox="1"/>
                        <wps:spPr>
                          <a:xfrm>
                            <a:off x="0" y="2905125"/>
                            <a:ext cx="2076450" cy="266700"/>
                          </a:xfrm>
                          <a:prstGeom prst="rect">
                            <a:avLst/>
                          </a:prstGeom>
                          <a:solidFill>
                            <a:prstClr val="white"/>
                          </a:solidFill>
                          <a:ln>
                            <a:noFill/>
                          </a:ln>
                        </wps:spPr>
                        <wps:txbx>
                          <w:txbxContent>
                            <w:p w14:paraId="0A2E77A0" w14:textId="7C63A8E9" w:rsidR="00DD407D" w:rsidRPr="002A1FF2" w:rsidRDefault="00DD407D" w:rsidP="002A1FF2">
                              <w:pPr>
                                <w:pStyle w:val="Caption"/>
                              </w:pPr>
                              <w:r>
                                <w:t xml:space="preserve">Figure </w:t>
                              </w:r>
                              <w:fldSimple w:instr=" SEQ Figure \* ARABIC ">
                                <w:r>
                                  <w:rPr>
                                    <w:noProof/>
                                  </w:rPr>
                                  <w:t>9</w:t>
                                </w:r>
                              </w:fldSimple>
                              <w:r>
                                <w:t xml:space="preserve"> - High Security Do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D7A274" id="Group 45" o:spid="_x0000_s1080" style="position:absolute;margin-left:-7.5pt;margin-top:30pt;width:163.5pt;height:249.75pt;z-index:251658276" coordsize="20764,31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">
                <v:shape id="Picture 1906730784" o:spid="_x0000_s1081" type="#_x0000_t75" alt="Left handed door" style="position:absolute;width:20764;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">
                  <v:imagedata r:id="rId29" o:title="Left handed door" cropleft="8322f" cropright="9362f"/>
                  <v:path arrowok="t"/>
                </v:shape>
                <v:shape id="Text Box 42" o:spid="_x0000_s1082" type="#_x0000_t202" style="position:absolute;top:29051;width:207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0A2E77A0" w14:textId="7C63A8E9" w:rsidR="00DD407D" w:rsidRPr="002A1FF2" w:rsidRDefault="00DD407D" w:rsidP="002A1FF2">
                        <w:pPr>
                          <w:pStyle w:val="Caption"/>
                        </w:pPr>
                        <w:r>
                          <w:t xml:space="preserve">Figure </w:t>
                        </w:r>
                        <w:fldSimple w:instr=" SEQ Figure \* ARABIC ">
                          <w:r>
                            <w:rPr>
                              <w:noProof/>
                            </w:rPr>
                            <w:t>9</w:t>
                          </w:r>
                        </w:fldSimple>
                        <w:r>
                          <w:t xml:space="preserve"> - High Security Door</w:t>
                        </w:r>
                      </w:p>
                    </w:txbxContent>
                  </v:textbox>
                </v:shape>
                <w10:wrap type="tight"/>
              </v:group>
            </w:pict>
          </mc:Fallback>
        </mc:AlternateContent>
      </w:r>
      <w:r w:rsidR="00A82E5E" w:rsidRPr="00AA33D4">
        <w:rPr>
          <w:rFonts w:eastAsia="Arial,Times New Roman" w:cs="Arial,Times New Roman"/>
          <w:lang w:eastAsia="en-GB"/>
        </w:rPr>
        <w:t xml:space="preserve"> </w:t>
      </w:r>
      <w:r w:rsidR="00A82E5E" w:rsidRPr="00AA33D4">
        <w:rPr>
          <w:lang w:eastAsia="en-GB"/>
        </w:rPr>
        <w:t xml:space="preserve">The server room will be secured using a K1050 Steel Security Personnel </w:t>
      </w:r>
      <w:r w:rsidR="00DD407D" w:rsidRPr="00AA33D4">
        <w:rPr>
          <w:lang w:eastAsia="en-GB"/>
        </w:rPr>
        <w:t>Door (</w:t>
      </w:r>
      <w:r w:rsidR="002A1FF2" w:rsidRPr="00AA33D4">
        <w:rPr>
          <w:lang w:eastAsia="en-GB"/>
        </w:rPr>
        <w:t>Figure 10)</w:t>
      </w:r>
      <w:r w:rsidR="00A82E5E" w:rsidRPr="00AA33D4">
        <w:rPr>
          <w:lang w:eastAsia="en-GB"/>
        </w:rPr>
        <w:t xml:space="preserve"> and a Codelock 2210 medium duty electronic lock.</w:t>
      </w:r>
    </w:p>
    <w:tbl>
      <w:tblPr>
        <w:tblpPr w:leftFromText="180" w:rightFromText="180" w:vertAnchor="text" w:horzAnchor="page" w:tblpX="4018" w:tblpY="495"/>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222"/>
        <w:gridCol w:w="3948"/>
      </w:tblGrid>
      <w:tr w:rsidR="00A82E5E" w:rsidRPr="00AA33D4" w14:paraId="674C914A" w14:textId="77777777" w:rsidTr="00337343">
        <w:tc>
          <w:tcPr>
            <w:tcW w:w="6170" w:type="dxa"/>
            <w:gridSpan w:val="2"/>
            <w:tcBorders>
              <w:top w:val="nil"/>
              <w:left w:val="single" w:sz="4" w:space="0" w:color="FFFFFF" w:themeColor="background1"/>
              <w:right w:val="single" w:sz="4" w:space="0" w:color="FFFFFF" w:themeColor="background1"/>
            </w:tcBorders>
            <w:shd w:val="clear" w:color="auto" w:fill="5B9BD5"/>
          </w:tcPr>
          <w:p w14:paraId="5D10C46E" w14:textId="77777777" w:rsidR="00A82E5E" w:rsidRPr="00AA33D4" w:rsidRDefault="7F8DABC8" w:rsidP="004D1CAB">
            <w:pPr>
              <w:spacing w:after="0"/>
              <w:rPr>
                <w:lang w:eastAsia="en-GB"/>
              </w:rPr>
            </w:pPr>
            <w:r w:rsidRPr="00AA33D4">
              <w:rPr>
                <w:lang w:eastAsia="en-GB"/>
              </w:rPr>
              <w:t>Security Door Specifications</w:t>
            </w:r>
          </w:p>
        </w:tc>
      </w:tr>
      <w:tr w:rsidR="00A82E5E" w:rsidRPr="00AA33D4" w14:paraId="201A68F5" w14:textId="77777777" w:rsidTr="00337343">
        <w:tc>
          <w:tcPr>
            <w:tcW w:w="2222" w:type="dxa"/>
            <w:tcBorders>
              <w:top w:val="single" w:sz="4" w:space="0" w:color="FFFFFF" w:themeColor="background1"/>
              <w:left w:val="single" w:sz="4" w:space="0" w:color="FFFFFF" w:themeColor="background1"/>
            </w:tcBorders>
            <w:shd w:val="clear" w:color="auto" w:fill="5B9BD5"/>
          </w:tcPr>
          <w:p w14:paraId="7F6EC235" w14:textId="77777777" w:rsidR="00A82E5E" w:rsidRPr="00AA33D4" w:rsidRDefault="7F8DABC8" w:rsidP="004D1CAB">
            <w:pPr>
              <w:spacing w:after="0"/>
              <w:rPr>
                <w:color w:val="FFFFFF" w:themeColor="background1"/>
                <w:lang w:eastAsia="en-GB"/>
              </w:rPr>
            </w:pPr>
            <w:r w:rsidRPr="00AA33D4">
              <w:rPr>
                <w:color w:val="FFFFFF" w:themeColor="background1"/>
                <w:lang w:eastAsia="en-GB"/>
              </w:rPr>
              <w:t>Door Height</w:t>
            </w:r>
          </w:p>
        </w:tc>
        <w:tc>
          <w:tcPr>
            <w:tcW w:w="3948" w:type="dxa"/>
            <w:shd w:val="clear" w:color="auto" w:fill="BDD6EE"/>
          </w:tcPr>
          <w:p w14:paraId="571D74E5" w14:textId="77777777" w:rsidR="00A82E5E" w:rsidRPr="00AA33D4" w:rsidRDefault="7F8DABC8" w:rsidP="004D1CAB">
            <w:pPr>
              <w:spacing w:after="0"/>
              <w:rPr>
                <w:lang w:eastAsia="en-GB"/>
              </w:rPr>
            </w:pPr>
            <w:r w:rsidRPr="00AA33D4">
              <w:rPr>
                <w:lang w:eastAsia="en-GB"/>
              </w:rPr>
              <w:t>2100mm</w:t>
            </w:r>
          </w:p>
        </w:tc>
      </w:tr>
      <w:tr w:rsidR="00A82E5E" w:rsidRPr="00AA33D4" w14:paraId="7D2B6CE9" w14:textId="77777777" w:rsidTr="00337343">
        <w:tc>
          <w:tcPr>
            <w:tcW w:w="2222" w:type="dxa"/>
            <w:tcBorders>
              <w:left w:val="single" w:sz="4" w:space="0" w:color="FFFFFF" w:themeColor="background1"/>
            </w:tcBorders>
            <w:shd w:val="clear" w:color="auto" w:fill="5B9BD5"/>
          </w:tcPr>
          <w:p w14:paraId="30394AD5" w14:textId="77777777" w:rsidR="00A82E5E" w:rsidRPr="00AA33D4" w:rsidRDefault="7F8DABC8" w:rsidP="004D1CAB">
            <w:pPr>
              <w:spacing w:after="0"/>
              <w:rPr>
                <w:color w:val="FFFFFF" w:themeColor="background1"/>
                <w:lang w:eastAsia="en-GB"/>
              </w:rPr>
            </w:pPr>
            <w:r w:rsidRPr="00AA33D4">
              <w:rPr>
                <w:color w:val="FFFFFF" w:themeColor="background1"/>
                <w:lang w:eastAsia="en-GB"/>
              </w:rPr>
              <w:t>Door Width</w:t>
            </w:r>
          </w:p>
        </w:tc>
        <w:tc>
          <w:tcPr>
            <w:tcW w:w="3948" w:type="dxa"/>
            <w:shd w:val="clear" w:color="auto" w:fill="DEEAF6"/>
          </w:tcPr>
          <w:p w14:paraId="20F8A054" w14:textId="77777777" w:rsidR="00A82E5E" w:rsidRPr="00AA33D4" w:rsidRDefault="7F8DABC8" w:rsidP="004D1CAB">
            <w:pPr>
              <w:spacing w:after="0"/>
              <w:rPr>
                <w:lang w:eastAsia="en-GB"/>
              </w:rPr>
            </w:pPr>
            <w:r w:rsidRPr="00AA33D4">
              <w:rPr>
                <w:lang w:eastAsia="en-GB"/>
              </w:rPr>
              <w:t> 900mm</w:t>
            </w:r>
          </w:p>
        </w:tc>
      </w:tr>
      <w:tr w:rsidR="00A82E5E" w:rsidRPr="00AA33D4" w14:paraId="77D1D556" w14:textId="77777777" w:rsidTr="00337343">
        <w:tc>
          <w:tcPr>
            <w:tcW w:w="2222" w:type="dxa"/>
            <w:tcBorders>
              <w:left w:val="single" w:sz="4" w:space="0" w:color="FFFFFF" w:themeColor="background1"/>
            </w:tcBorders>
            <w:shd w:val="clear" w:color="auto" w:fill="5B9BD5"/>
          </w:tcPr>
          <w:p w14:paraId="05FE21E8" w14:textId="77777777" w:rsidR="00A82E5E" w:rsidRPr="00AA33D4" w:rsidRDefault="7F8DABC8" w:rsidP="004D1CAB">
            <w:pPr>
              <w:spacing w:after="0"/>
              <w:rPr>
                <w:color w:val="FFFFFF" w:themeColor="background1"/>
                <w:lang w:eastAsia="en-GB"/>
              </w:rPr>
            </w:pPr>
            <w:r w:rsidRPr="00AA33D4">
              <w:rPr>
                <w:color w:val="FFFFFF" w:themeColor="background1"/>
                <w:lang w:eastAsia="en-GB"/>
              </w:rPr>
              <w:t>Opening</w:t>
            </w:r>
          </w:p>
        </w:tc>
        <w:tc>
          <w:tcPr>
            <w:tcW w:w="3948" w:type="dxa"/>
            <w:shd w:val="clear" w:color="auto" w:fill="BDD6EE"/>
          </w:tcPr>
          <w:p w14:paraId="01676D1E" w14:textId="7F2E0D6F" w:rsidR="00A82E5E" w:rsidRPr="00AA33D4" w:rsidRDefault="7F8DABC8" w:rsidP="004D1CAB">
            <w:pPr>
              <w:spacing w:after="0"/>
              <w:rPr>
                <w:lang w:eastAsia="en-GB"/>
              </w:rPr>
            </w:pPr>
            <w:r w:rsidRPr="00AA33D4">
              <w:rPr>
                <w:lang w:eastAsia="en-GB"/>
              </w:rPr>
              <w:t>Left</w:t>
            </w:r>
            <w:r w:rsidR="00620B33">
              <w:rPr>
                <w:noProof/>
                <w:lang w:eastAsia="en-GB"/>
              </w:rPr>
              <w:t>-</w:t>
            </w:r>
            <w:r w:rsidRPr="00AA33D4">
              <w:rPr>
                <w:lang w:eastAsia="en-GB"/>
              </w:rPr>
              <w:t>hand opening</w:t>
            </w:r>
          </w:p>
        </w:tc>
      </w:tr>
      <w:tr w:rsidR="00A82E5E" w:rsidRPr="00AA33D4" w14:paraId="6CAC6B65" w14:textId="77777777" w:rsidTr="00337343">
        <w:tc>
          <w:tcPr>
            <w:tcW w:w="2222" w:type="dxa"/>
            <w:tcBorders>
              <w:left w:val="single" w:sz="4" w:space="0" w:color="FFFFFF" w:themeColor="background1"/>
            </w:tcBorders>
            <w:shd w:val="clear" w:color="auto" w:fill="5B9BD5"/>
          </w:tcPr>
          <w:p w14:paraId="47F24259" w14:textId="77777777" w:rsidR="00A82E5E" w:rsidRPr="00AA33D4" w:rsidRDefault="7F8DABC8" w:rsidP="004D1CAB">
            <w:pPr>
              <w:spacing w:after="0"/>
              <w:rPr>
                <w:color w:val="FFFFFF" w:themeColor="background1"/>
                <w:lang w:eastAsia="en-GB"/>
              </w:rPr>
            </w:pPr>
            <w:r w:rsidRPr="00AA33D4">
              <w:rPr>
                <w:color w:val="FFFFFF" w:themeColor="background1"/>
                <w:lang w:eastAsia="en-GB"/>
              </w:rPr>
              <w:t>Finish</w:t>
            </w:r>
          </w:p>
        </w:tc>
        <w:tc>
          <w:tcPr>
            <w:tcW w:w="3948" w:type="dxa"/>
            <w:shd w:val="clear" w:color="auto" w:fill="DEEAF6"/>
          </w:tcPr>
          <w:p w14:paraId="33E82A52" w14:textId="77777777" w:rsidR="00A82E5E" w:rsidRPr="00AA33D4" w:rsidRDefault="7F8DABC8" w:rsidP="004D1CAB">
            <w:pPr>
              <w:spacing w:after="0"/>
              <w:rPr>
                <w:lang w:eastAsia="en-GB"/>
              </w:rPr>
            </w:pPr>
            <w:r w:rsidRPr="00AA33D4">
              <w:rPr>
                <w:lang w:eastAsia="en-GB"/>
              </w:rPr>
              <w:t>Grey Primer</w:t>
            </w:r>
          </w:p>
        </w:tc>
      </w:tr>
      <w:tr w:rsidR="00A82E5E" w:rsidRPr="00AA33D4" w14:paraId="729AFF3A" w14:textId="77777777" w:rsidTr="00337343">
        <w:tc>
          <w:tcPr>
            <w:tcW w:w="2222" w:type="dxa"/>
            <w:tcBorders>
              <w:left w:val="single" w:sz="4" w:space="0" w:color="FFFFFF" w:themeColor="background1"/>
            </w:tcBorders>
            <w:shd w:val="clear" w:color="auto" w:fill="5B9BD5"/>
          </w:tcPr>
          <w:p w14:paraId="2DA0F934" w14:textId="77777777" w:rsidR="00A82E5E" w:rsidRPr="00AA33D4" w:rsidRDefault="7F8DABC8" w:rsidP="004D1CAB">
            <w:pPr>
              <w:spacing w:after="0"/>
              <w:rPr>
                <w:color w:val="FFFFFF" w:themeColor="background1"/>
                <w:lang w:eastAsia="en-GB"/>
              </w:rPr>
            </w:pPr>
            <w:r w:rsidRPr="00AA33D4">
              <w:rPr>
                <w:color w:val="FFFFFF" w:themeColor="background1"/>
                <w:lang w:eastAsia="en-GB"/>
              </w:rPr>
              <w:t>Frame Type</w:t>
            </w:r>
          </w:p>
        </w:tc>
        <w:tc>
          <w:tcPr>
            <w:tcW w:w="3948" w:type="dxa"/>
            <w:shd w:val="clear" w:color="auto" w:fill="BDD6EE"/>
          </w:tcPr>
          <w:p w14:paraId="13850EF1" w14:textId="77777777" w:rsidR="00A82E5E" w:rsidRPr="00AA33D4" w:rsidRDefault="7F8DABC8" w:rsidP="004D1CAB">
            <w:pPr>
              <w:spacing w:after="0"/>
              <w:rPr>
                <w:lang w:eastAsia="en-GB"/>
              </w:rPr>
            </w:pPr>
            <w:r w:rsidRPr="00AA33D4">
              <w:rPr>
                <w:lang w:eastAsia="en-GB"/>
              </w:rPr>
              <w:t>Easy fit adjustable</w:t>
            </w:r>
          </w:p>
        </w:tc>
      </w:tr>
      <w:tr w:rsidR="00A82E5E" w:rsidRPr="00AA33D4" w14:paraId="7FC24819" w14:textId="77777777" w:rsidTr="00337343">
        <w:tc>
          <w:tcPr>
            <w:tcW w:w="2222" w:type="dxa"/>
            <w:tcBorders>
              <w:left w:val="single" w:sz="4" w:space="0" w:color="FFFFFF" w:themeColor="background1"/>
            </w:tcBorders>
            <w:shd w:val="clear" w:color="auto" w:fill="5B9BD5"/>
          </w:tcPr>
          <w:p w14:paraId="3F3E3F71" w14:textId="77777777" w:rsidR="00A82E5E" w:rsidRPr="00AA33D4" w:rsidRDefault="7F8DABC8" w:rsidP="004D1CAB">
            <w:pPr>
              <w:spacing w:after="0"/>
              <w:rPr>
                <w:color w:val="FFFFFF" w:themeColor="background1"/>
                <w:lang w:eastAsia="en-GB"/>
              </w:rPr>
            </w:pPr>
            <w:r w:rsidRPr="00AA33D4">
              <w:rPr>
                <w:color w:val="FFFFFF" w:themeColor="background1"/>
                <w:lang w:eastAsia="en-GB"/>
              </w:rPr>
              <w:t>Outer Skin</w:t>
            </w:r>
          </w:p>
        </w:tc>
        <w:tc>
          <w:tcPr>
            <w:tcW w:w="3948" w:type="dxa"/>
            <w:shd w:val="clear" w:color="auto" w:fill="DEEAF6"/>
          </w:tcPr>
          <w:p w14:paraId="5214B721" w14:textId="43DB8939" w:rsidR="00A82E5E" w:rsidRPr="00AA33D4" w:rsidRDefault="7F8DABC8" w:rsidP="004D1CAB">
            <w:pPr>
              <w:spacing w:after="0"/>
              <w:rPr>
                <w:lang w:eastAsia="en-GB"/>
              </w:rPr>
            </w:pPr>
            <w:r w:rsidRPr="00AA33D4">
              <w:rPr>
                <w:lang w:eastAsia="en-GB"/>
              </w:rPr>
              <w:t xml:space="preserve">1.2mm </w:t>
            </w:r>
            <w:r w:rsidRPr="00620B33">
              <w:rPr>
                <w:noProof/>
                <w:lang w:eastAsia="en-GB"/>
              </w:rPr>
              <w:t>Zinc</w:t>
            </w:r>
            <w:r w:rsidRPr="00AA33D4">
              <w:rPr>
                <w:lang w:eastAsia="en-GB"/>
              </w:rPr>
              <w:t xml:space="preserve"> Coated Steel folded 45mm thick</w:t>
            </w:r>
          </w:p>
        </w:tc>
      </w:tr>
      <w:tr w:rsidR="00A82E5E" w:rsidRPr="00AA33D4" w14:paraId="251E710F" w14:textId="77777777" w:rsidTr="004D1CAB">
        <w:trPr>
          <w:trHeight w:val="70"/>
        </w:trPr>
        <w:tc>
          <w:tcPr>
            <w:tcW w:w="2222" w:type="dxa"/>
            <w:tcBorders>
              <w:left w:val="single" w:sz="4" w:space="0" w:color="FFFFFF" w:themeColor="background1"/>
            </w:tcBorders>
            <w:shd w:val="clear" w:color="auto" w:fill="5B9BD5"/>
          </w:tcPr>
          <w:p w14:paraId="5B54E27D" w14:textId="77777777" w:rsidR="00A82E5E" w:rsidRPr="00AA33D4" w:rsidRDefault="7F8DABC8" w:rsidP="004D1CAB">
            <w:pPr>
              <w:spacing w:after="0"/>
              <w:rPr>
                <w:color w:val="FFFFFF" w:themeColor="background1"/>
                <w:lang w:eastAsia="en-GB"/>
              </w:rPr>
            </w:pPr>
            <w:r w:rsidRPr="00AA33D4">
              <w:rPr>
                <w:color w:val="FFFFFF" w:themeColor="background1"/>
                <w:lang w:eastAsia="en-GB"/>
              </w:rPr>
              <w:t xml:space="preserve">Internal Structure </w:t>
            </w:r>
          </w:p>
        </w:tc>
        <w:tc>
          <w:tcPr>
            <w:tcW w:w="3948" w:type="dxa"/>
            <w:shd w:val="clear" w:color="auto" w:fill="BDD6EE"/>
          </w:tcPr>
          <w:p w14:paraId="6281B58B" w14:textId="77777777" w:rsidR="00A82E5E" w:rsidRPr="00AA33D4" w:rsidRDefault="7F8DABC8" w:rsidP="004D1CAB">
            <w:pPr>
              <w:rPr>
                <w:lang w:eastAsia="en-GB"/>
              </w:rPr>
            </w:pPr>
            <w:r w:rsidRPr="00AA33D4">
              <w:rPr>
                <w:lang w:eastAsia="en-GB"/>
              </w:rPr>
              <w:t>Dufaylite honeycomb core</w:t>
            </w:r>
          </w:p>
        </w:tc>
      </w:tr>
      <w:tr w:rsidR="00A82E5E" w:rsidRPr="00AA33D4" w14:paraId="6E7DCCF1" w14:textId="77777777" w:rsidTr="00337343">
        <w:tc>
          <w:tcPr>
            <w:tcW w:w="2222" w:type="dxa"/>
            <w:tcBorders>
              <w:left w:val="single" w:sz="4" w:space="0" w:color="FFFFFF" w:themeColor="background1"/>
              <w:bottom w:val="single" w:sz="4" w:space="0" w:color="FFFFFF" w:themeColor="background1"/>
            </w:tcBorders>
            <w:shd w:val="clear" w:color="auto" w:fill="5B9BD5"/>
          </w:tcPr>
          <w:p w14:paraId="1BE424F1" w14:textId="77777777" w:rsidR="00A82E5E" w:rsidRPr="00AA33D4" w:rsidRDefault="7F8DABC8" w:rsidP="004D1CAB">
            <w:pPr>
              <w:spacing w:after="0"/>
              <w:rPr>
                <w:color w:val="FFFFFF" w:themeColor="background1"/>
                <w:lang w:eastAsia="en-GB"/>
              </w:rPr>
            </w:pPr>
            <w:r w:rsidRPr="00AA33D4">
              <w:rPr>
                <w:color w:val="FFFFFF" w:themeColor="background1"/>
                <w:lang w:eastAsia="en-GB"/>
              </w:rPr>
              <w:t xml:space="preserve">Additional Security </w:t>
            </w:r>
          </w:p>
        </w:tc>
        <w:tc>
          <w:tcPr>
            <w:tcW w:w="3948" w:type="dxa"/>
            <w:shd w:val="clear" w:color="auto" w:fill="DEEAF6"/>
          </w:tcPr>
          <w:p w14:paraId="1A69F8E3" w14:textId="77777777" w:rsidR="00A82E5E" w:rsidRPr="00AA33D4" w:rsidRDefault="7F8DABC8" w:rsidP="004D1CAB">
            <w:pPr>
              <w:spacing w:after="0"/>
              <w:rPr>
                <w:lang w:eastAsia="en-GB"/>
              </w:rPr>
            </w:pPr>
            <w:r w:rsidRPr="00AA33D4">
              <w:rPr>
                <w:lang w:eastAsia="en-GB"/>
              </w:rPr>
              <w:t>Integral anti-jemmy strip</w:t>
            </w:r>
          </w:p>
        </w:tc>
      </w:tr>
    </w:tbl>
    <w:p w14:paraId="34DD3726" w14:textId="77777777" w:rsidR="00393FA1" w:rsidRPr="00AA33D4" w:rsidRDefault="00393FA1" w:rsidP="00A82E5E">
      <w:pPr>
        <w:spacing w:after="120" w:line="240" w:lineRule="auto"/>
        <w:rPr>
          <w:rFonts w:eastAsia="Times New Roman" w:cs="Times New Roman"/>
          <w:szCs w:val="20"/>
          <w:lang w:eastAsia="en-GB"/>
        </w:rPr>
      </w:pPr>
    </w:p>
    <w:p w14:paraId="74D2CB03" w14:textId="77777777" w:rsidR="00A82E5E" w:rsidRPr="00AA33D4" w:rsidRDefault="00A82E5E" w:rsidP="00A82E5E">
      <w:pPr>
        <w:spacing w:after="120" w:line="240" w:lineRule="auto"/>
        <w:rPr>
          <w:rFonts w:eastAsia="Times New Roman" w:cs="Times New Roman"/>
          <w:szCs w:val="20"/>
          <w:lang w:eastAsia="en-GB"/>
        </w:rPr>
      </w:pPr>
    </w:p>
    <w:p w14:paraId="55C31658" w14:textId="61871DD9" w:rsidR="00A82E5E" w:rsidRPr="00AA33D4" w:rsidRDefault="00A82E5E" w:rsidP="00A82E5E">
      <w:pPr>
        <w:spacing w:after="120" w:line="240" w:lineRule="auto"/>
        <w:rPr>
          <w:rFonts w:eastAsia="Times New Roman" w:cs="Times New Roman"/>
          <w:szCs w:val="20"/>
          <w:lang w:eastAsia="en-GB"/>
        </w:rPr>
      </w:pPr>
    </w:p>
    <w:p w14:paraId="1790F828" w14:textId="0CC2810F" w:rsidR="006D66BE" w:rsidRPr="00AA33D4" w:rsidRDefault="006D66BE" w:rsidP="00A82E5E">
      <w:pPr>
        <w:spacing w:after="120" w:line="240" w:lineRule="auto"/>
        <w:rPr>
          <w:rFonts w:eastAsia="Times New Roman" w:cs="Times New Roman"/>
          <w:szCs w:val="20"/>
          <w:lang w:eastAsia="en-GB"/>
        </w:rPr>
      </w:pPr>
    </w:p>
    <w:p w14:paraId="1CDDE38F" w14:textId="1160CC31" w:rsidR="006D66BE" w:rsidRPr="00AA33D4" w:rsidRDefault="006D66BE" w:rsidP="00A82E5E">
      <w:pPr>
        <w:spacing w:after="120" w:line="240" w:lineRule="auto"/>
        <w:rPr>
          <w:rFonts w:eastAsia="Times New Roman" w:cs="Times New Roman"/>
          <w:szCs w:val="20"/>
          <w:lang w:eastAsia="en-GB"/>
        </w:rPr>
      </w:pPr>
    </w:p>
    <w:p w14:paraId="49863B5B" w14:textId="28F0D3A0" w:rsidR="006D66BE" w:rsidRPr="00AA33D4" w:rsidRDefault="006D66BE" w:rsidP="00A82E5E">
      <w:pPr>
        <w:spacing w:after="120" w:line="240" w:lineRule="auto"/>
        <w:rPr>
          <w:rFonts w:eastAsia="Times New Roman" w:cs="Times New Roman"/>
          <w:szCs w:val="20"/>
          <w:lang w:eastAsia="en-GB"/>
        </w:rPr>
      </w:pPr>
    </w:p>
    <w:p w14:paraId="39F35D38" w14:textId="2A302FCF" w:rsidR="006D66BE" w:rsidRPr="00AA33D4" w:rsidRDefault="006D66BE" w:rsidP="00A82E5E">
      <w:pPr>
        <w:spacing w:after="120" w:line="240" w:lineRule="auto"/>
        <w:rPr>
          <w:rFonts w:eastAsia="Times New Roman" w:cs="Times New Roman"/>
          <w:szCs w:val="20"/>
          <w:lang w:eastAsia="en-GB"/>
        </w:rPr>
      </w:pPr>
    </w:p>
    <w:p w14:paraId="15A6E3F4" w14:textId="0DD446F0" w:rsidR="006D66BE" w:rsidRPr="00AA33D4" w:rsidRDefault="006D66BE" w:rsidP="00A82E5E">
      <w:pPr>
        <w:spacing w:after="120" w:line="240" w:lineRule="auto"/>
        <w:rPr>
          <w:rFonts w:eastAsia="Times New Roman" w:cs="Times New Roman"/>
          <w:szCs w:val="20"/>
          <w:lang w:eastAsia="en-GB"/>
        </w:rPr>
      </w:pPr>
    </w:p>
    <w:p w14:paraId="23B21046" w14:textId="3B65DAEB" w:rsidR="006D66BE" w:rsidRPr="00AA33D4" w:rsidRDefault="006D66BE" w:rsidP="00A82E5E">
      <w:pPr>
        <w:spacing w:after="120" w:line="240" w:lineRule="auto"/>
        <w:rPr>
          <w:rFonts w:eastAsia="Times New Roman" w:cs="Times New Roman"/>
          <w:szCs w:val="20"/>
          <w:lang w:eastAsia="en-GB"/>
        </w:rPr>
      </w:pPr>
    </w:p>
    <w:p w14:paraId="4D8C32A7" w14:textId="52D7790C" w:rsidR="006D66BE" w:rsidRPr="00AA33D4" w:rsidRDefault="006D66BE" w:rsidP="00A82E5E">
      <w:pPr>
        <w:spacing w:after="120" w:line="240" w:lineRule="auto"/>
        <w:rPr>
          <w:rFonts w:eastAsia="Times New Roman" w:cs="Times New Roman"/>
          <w:szCs w:val="20"/>
          <w:lang w:eastAsia="en-GB"/>
        </w:rPr>
      </w:pPr>
    </w:p>
    <w:p w14:paraId="2F4B9D13" w14:textId="6E2EDE55" w:rsidR="006D66BE" w:rsidRPr="00AA33D4" w:rsidRDefault="006D66BE" w:rsidP="00A82E5E">
      <w:pPr>
        <w:spacing w:after="120" w:line="240" w:lineRule="auto"/>
        <w:rPr>
          <w:rFonts w:eastAsia="Times New Roman" w:cs="Times New Roman"/>
          <w:szCs w:val="20"/>
          <w:lang w:eastAsia="en-GB"/>
        </w:rPr>
      </w:pPr>
    </w:p>
    <w:p w14:paraId="770872B2" w14:textId="77777777" w:rsidR="006D66BE" w:rsidRDefault="006D66BE" w:rsidP="004D1CAB">
      <w:pPr>
        <w:rPr>
          <w:lang w:eastAsia="en-GB"/>
        </w:rPr>
      </w:pPr>
    </w:p>
    <w:p w14:paraId="29FEB711" w14:textId="6F56FBD8" w:rsidR="00393FA1" w:rsidRPr="00AA33D4" w:rsidRDefault="00393FA1" w:rsidP="004D1CAB">
      <w:pPr>
        <w:rPr>
          <w:lang w:eastAsia="en-GB"/>
        </w:rPr>
      </w:pPr>
      <w:r w:rsidRPr="00AA33D4">
        <w:rPr>
          <w:noProof/>
          <w:lang w:eastAsia="en-GB"/>
        </w:rPr>
        <w:t xml:space="preserve">The CL2210 </w:t>
      </w:r>
      <w:r w:rsidR="00620B33" w:rsidRPr="00620B33">
        <w:rPr>
          <w:noProof/>
          <w:lang w:eastAsia="en-GB"/>
        </w:rPr>
        <w:t>electronic codelock</w:t>
      </w:r>
      <w:r w:rsidRPr="00620B33">
        <w:rPr>
          <w:noProof/>
          <w:lang w:eastAsia="en-GB"/>
        </w:rPr>
        <w:t xml:space="preserve"> </w:t>
      </w:r>
      <w:r w:rsidRPr="00AA33D4">
        <w:rPr>
          <w:noProof/>
          <w:lang w:eastAsia="en-GB"/>
        </w:rPr>
        <w:t xml:space="preserve">is a medium duty electronic lock. The outside knob turns freely without operating the </w:t>
      </w:r>
      <w:r w:rsidRPr="00620B33">
        <w:rPr>
          <w:noProof/>
          <w:lang w:eastAsia="en-GB"/>
        </w:rPr>
        <w:t>latch</w:t>
      </w:r>
      <w:r w:rsidR="00620B33" w:rsidRPr="00620B33">
        <w:rPr>
          <w:noProof/>
          <w:lang w:eastAsia="en-GB"/>
        </w:rPr>
        <w:t xml:space="preserve"> </w:t>
      </w:r>
      <w:r w:rsidRPr="00620B33">
        <w:rPr>
          <w:noProof/>
          <w:lang w:eastAsia="en-GB"/>
        </w:rPr>
        <w:t xml:space="preserve">bolt. </w:t>
      </w:r>
      <w:r w:rsidR="00620B33" w:rsidRPr="00620B33">
        <w:rPr>
          <w:noProof/>
          <w:lang w:eastAsia="en-GB"/>
        </w:rPr>
        <w:t>Only w</w:t>
      </w:r>
      <w:r w:rsidRPr="00620B33">
        <w:rPr>
          <w:noProof/>
          <w:lang w:eastAsia="en-GB"/>
        </w:rPr>
        <w:t>hen</w:t>
      </w:r>
      <w:r w:rsidRPr="00AA33D4">
        <w:rPr>
          <w:noProof/>
          <w:lang w:eastAsia="en-GB"/>
        </w:rPr>
        <w:t xml:space="preserve"> a valid code is entered</w:t>
      </w:r>
      <w:r w:rsidR="00620B33" w:rsidRPr="00620B33">
        <w:rPr>
          <w:noProof/>
          <w:lang w:eastAsia="en-GB"/>
        </w:rPr>
        <w:t>,</w:t>
      </w:r>
      <w:r w:rsidRPr="00AA33D4">
        <w:rPr>
          <w:noProof/>
          <w:lang w:eastAsia="en-GB"/>
        </w:rPr>
        <w:t xml:space="preserve"> the blue LED lights burn</w:t>
      </w:r>
      <w:r w:rsidR="00620B33" w:rsidRPr="00620B33">
        <w:rPr>
          <w:noProof/>
          <w:lang w:eastAsia="en-GB"/>
        </w:rPr>
        <w:t xml:space="preserve"> and</w:t>
      </w:r>
      <w:r w:rsidRPr="00AA33D4">
        <w:rPr>
          <w:noProof/>
          <w:lang w:eastAsia="en-GB"/>
        </w:rPr>
        <w:t xml:space="preserve"> the knob will retract the </w:t>
      </w:r>
      <w:r w:rsidRPr="00620B33">
        <w:rPr>
          <w:noProof/>
          <w:lang w:eastAsia="en-GB"/>
        </w:rPr>
        <w:t>latch</w:t>
      </w:r>
      <w:r w:rsidR="00620B33" w:rsidRPr="00620B33">
        <w:rPr>
          <w:noProof/>
          <w:lang w:eastAsia="en-GB"/>
        </w:rPr>
        <w:t xml:space="preserve"> </w:t>
      </w:r>
      <w:r w:rsidRPr="00620B33">
        <w:rPr>
          <w:noProof/>
          <w:lang w:eastAsia="en-GB"/>
        </w:rPr>
        <w:t>bolt.</w:t>
      </w:r>
      <w:r w:rsidRPr="00AA33D4">
        <w:rPr>
          <w:noProof/>
          <w:lang w:eastAsia="en-GB"/>
        </w:rPr>
        <w:t xml:space="preserve"> The key will open the door for management functions</w:t>
      </w:r>
      <w:r w:rsidR="00620B33" w:rsidRPr="00620B33">
        <w:rPr>
          <w:noProof/>
          <w:lang w:eastAsia="en-GB"/>
        </w:rPr>
        <w:t xml:space="preserve"> </w:t>
      </w:r>
      <w:r w:rsidR="00620B33">
        <w:rPr>
          <w:noProof/>
          <w:lang w:eastAsia="en-GB"/>
        </w:rPr>
        <w:t>and in</w:t>
      </w:r>
      <w:r w:rsidRPr="00AA33D4">
        <w:rPr>
          <w:noProof/>
          <w:lang w:eastAsia="en-GB"/>
        </w:rPr>
        <w:t xml:space="preserve"> the </w:t>
      </w:r>
      <w:r w:rsidR="00620B33">
        <w:rPr>
          <w:noProof/>
          <w:lang w:eastAsia="en-GB"/>
        </w:rPr>
        <w:t>event of power loss</w:t>
      </w:r>
      <w:r w:rsidRPr="00620B33">
        <w:rPr>
          <w:noProof/>
          <w:lang w:eastAsia="en-GB"/>
        </w:rPr>
        <w:t>.</w:t>
      </w:r>
      <w:r w:rsidRPr="00AA33D4">
        <w:rPr>
          <w:noProof/>
        </w:rPr>
        <w:t xml:space="preserve"> </w:t>
      </w:r>
      <w:r w:rsidRPr="00AA33D4">
        <w:rPr>
          <w:noProof/>
          <w:lang w:eastAsia="en-GB"/>
        </w:rPr>
        <w:t>The lock can store up to 80 different User Codes</w:t>
      </w:r>
      <w:r w:rsidR="00620B33" w:rsidRPr="00620B33">
        <w:rPr>
          <w:noProof/>
          <w:lang w:eastAsia="en-GB"/>
        </w:rPr>
        <w:t xml:space="preserve"> which can</w:t>
      </w:r>
      <w:r w:rsidRPr="00AA33D4">
        <w:rPr>
          <w:noProof/>
          <w:lang w:eastAsia="en-GB"/>
        </w:rPr>
        <w:t xml:space="preserve"> be 4, 5 or 6 digits long. Programming is via the keypad, using the Master Code.</w:t>
      </w:r>
    </w:p>
    <w:tbl>
      <w:tblPr>
        <w:tblpPr w:leftFromText="180" w:rightFromText="180" w:vertAnchor="text" w:horzAnchor="page" w:tblpX="3886" w:tblpY="26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87"/>
        <w:gridCol w:w="4338"/>
      </w:tblGrid>
      <w:tr w:rsidR="00A82E5E" w:rsidRPr="00AA33D4" w14:paraId="0874C738" w14:textId="77777777" w:rsidTr="7F8DABC8">
        <w:tc>
          <w:tcPr>
            <w:tcW w:w="6425" w:type="dxa"/>
            <w:gridSpan w:val="2"/>
            <w:tcBorders>
              <w:top w:val="nil"/>
              <w:left w:val="single" w:sz="4" w:space="0" w:color="FFFFFF" w:themeColor="background1"/>
              <w:right w:val="single" w:sz="4" w:space="0" w:color="FFFFFF" w:themeColor="background1"/>
            </w:tcBorders>
            <w:shd w:val="clear" w:color="auto" w:fill="4472C4"/>
          </w:tcPr>
          <w:p w14:paraId="189ADF4A"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Code Lock Specifications</w:t>
            </w:r>
          </w:p>
        </w:tc>
      </w:tr>
      <w:tr w:rsidR="00A82E5E" w:rsidRPr="00AA33D4" w14:paraId="45476DC6" w14:textId="77777777" w:rsidTr="7F8DABC8">
        <w:tc>
          <w:tcPr>
            <w:tcW w:w="2087" w:type="dxa"/>
            <w:tcBorders>
              <w:top w:val="single" w:sz="4" w:space="0" w:color="FFFFFF" w:themeColor="background1"/>
              <w:left w:val="single" w:sz="4" w:space="0" w:color="FFFFFF" w:themeColor="background1"/>
            </w:tcBorders>
            <w:shd w:val="clear" w:color="auto" w:fill="4472C4"/>
          </w:tcPr>
          <w:p w14:paraId="030B5EB4" w14:textId="77777777" w:rsidR="00A82E5E" w:rsidRPr="00AA33D4" w:rsidRDefault="00A82E5E" w:rsidP="00A36666">
            <w:pPr>
              <w:spacing w:after="0" w:line="240" w:lineRule="auto"/>
              <w:rPr>
                <w:rFonts w:eastAsia="Times New Roman" w:cs="Times New Roman"/>
                <w:b/>
                <w:bCs/>
                <w:noProof/>
                <w:color w:val="FFFFFF"/>
                <w:sz w:val="18"/>
                <w:szCs w:val="20"/>
                <w:lang w:eastAsia="en-GB"/>
              </w:rPr>
            </w:pPr>
            <w:r w:rsidRPr="00AA33D4">
              <w:rPr>
                <w:rFonts w:eastAsia="Times New Roman" w:cs="Times New Roman"/>
                <w:b/>
                <w:bCs/>
                <w:noProof/>
                <w:color w:val="FFFFFF"/>
                <w:sz w:val="18"/>
                <w:szCs w:val="20"/>
                <w:lang w:eastAsia="en-GB"/>
              </w:rPr>
              <w:t>Body Material</w:t>
            </w:r>
          </w:p>
        </w:tc>
        <w:tc>
          <w:tcPr>
            <w:tcW w:w="4338" w:type="dxa"/>
            <w:shd w:val="clear" w:color="auto" w:fill="B4C6E7"/>
          </w:tcPr>
          <w:p w14:paraId="663CCB12" w14:textId="77777777" w:rsidR="00A82E5E" w:rsidRPr="00AA33D4" w:rsidRDefault="00A82E5E" w:rsidP="00A36666">
            <w:pPr>
              <w:spacing w:after="0" w:line="240" w:lineRule="auto"/>
              <w:rPr>
                <w:rFonts w:eastAsia="Times New Roman" w:cs="Times New Roman"/>
                <w:noProof/>
                <w:sz w:val="18"/>
                <w:szCs w:val="20"/>
                <w:lang w:eastAsia="en-GB"/>
              </w:rPr>
            </w:pPr>
            <w:r w:rsidRPr="00AA33D4">
              <w:rPr>
                <w:rFonts w:eastAsia="Times New Roman" w:cs="Times New Roman"/>
                <w:noProof/>
                <w:sz w:val="18"/>
                <w:szCs w:val="20"/>
                <w:lang w:eastAsia="en-GB"/>
              </w:rPr>
              <w:t>Zinc Alloy</w:t>
            </w:r>
          </w:p>
        </w:tc>
      </w:tr>
      <w:tr w:rsidR="00A82E5E" w:rsidRPr="00AA33D4" w14:paraId="38AD4600" w14:textId="77777777" w:rsidTr="7F8DABC8">
        <w:tc>
          <w:tcPr>
            <w:tcW w:w="2087" w:type="dxa"/>
            <w:tcBorders>
              <w:left w:val="single" w:sz="4" w:space="0" w:color="FFFFFF" w:themeColor="background1"/>
            </w:tcBorders>
            <w:shd w:val="clear" w:color="auto" w:fill="4472C4"/>
          </w:tcPr>
          <w:p w14:paraId="604B158D"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Buttons</w:t>
            </w:r>
          </w:p>
        </w:tc>
        <w:tc>
          <w:tcPr>
            <w:tcW w:w="4338" w:type="dxa"/>
            <w:shd w:val="clear" w:color="auto" w:fill="D9E2F3"/>
          </w:tcPr>
          <w:p w14:paraId="3B86AD25"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Individual, stainless steel</w:t>
            </w:r>
          </w:p>
        </w:tc>
      </w:tr>
      <w:tr w:rsidR="00A82E5E" w:rsidRPr="00AA33D4" w14:paraId="5343F7E4" w14:textId="77777777" w:rsidTr="7F8DABC8">
        <w:tc>
          <w:tcPr>
            <w:tcW w:w="2087" w:type="dxa"/>
            <w:tcBorders>
              <w:left w:val="single" w:sz="4" w:space="0" w:color="FFFFFF" w:themeColor="background1"/>
            </w:tcBorders>
            <w:shd w:val="clear" w:color="auto" w:fill="4472C4"/>
          </w:tcPr>
          <w:p w14:paraId="6A633481"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Code free option</w:t>
            </w:r>
          </w:p>
        </w:tc>
        <w:tc>
          <w:tcPr>
            <w:tcW w:w="4338" w:type="dxa"/>
            <w:shd w:val="clear" w:color="auto" w:fill="B4C6E7"/>
          </w:tcPr>
          <w:p w14:paraId="7AE23624"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 xml:space="preserve">Yes  </w:t>
            </w:r>
          </w:p>
        </w:tc>
      </w:tr>
      <w:tr w:rsidR="00A82E5E" w:rsidRPr="00AA33D4" w14:paraId="2660573A" w14:textId="77777777" w:rsidTr="7F8DABC8">
        <w:tc>
          <w:tcPr>
            <w:tcW w:w="2087" w:type="dxa"/>
            <w:tcBorders>
              <w:left w:val="single" w:sz="4" w:space="0" w:color="FFFFFF" w:themeColor="background1"/>
            </w:tcBorders>
            <w:shd w:val="clear" w:color="auto" w:fill="4472C4"/>
          </w:tcPr>
          <w:p w14:paraId="7189C68F"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Door thickness</w:t>
            </w:r>
          </w:p>
        </w:tc>
        <w:tc>
          <w:tcPr>
            <w:tcW w:w="4338" w:type="dxa"/>
            <w:shd w:val="clear" w:color="auto" w:fill="D9E2F3"/>
          </w:tcPr>
          <w:p w14:paraId="4D9348E5"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35mm - 60mm (1 3/8" - 2 3/8")</w:t>
            </w:r>
          </w:p>
        </w:tc>
      </w:tr>
      <w:tr w:rsidR="00A82E5E" w:rsidRPr="00AA33D4" w14:paraId="5F36A61C" w14:textId="77777777" w:rsidTr="7F8DABC8">
        <w:tc>
          <w:tcPr>
            <w:tcW w:w="2087" w:type="dxa"/>
            <w:tcBorders>
              <w:left w:val="single" w:sz="4" w:space="0" w:color="FFFFFF" w:themeColor="background1"/>
            </w:tcBorders>
            <w:shd w:val="clear" w:color="auto" w:fill="4472C4"/>
          </w:tcPr>
          <w:p w14:paraId="58FF2456"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Finish</w:t>
            </w:r>
          </w:p>
        </w:tc>
        <w:tc>
          <w:tcPr>
            <w:tcW w:w="4338" w:type="dxa"/>
            <w:shd w:val="clear" w:color="auto" w:fill="B4C6E7"/>
          </w:tcPr>
          <w:p w14:paraId="4F21D008"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Brushed steel, polished brass</w:t>
            </w:r>
          </w:p>
        </w:tc>
      </w:tr>
      <w:tr w:rsidR="00A82E5E" w:rsidRPr="00AA33D4" w14:paraId="1E63ACAE" w14:textId="77777777" w:rsidTr="7F8DABC8">
        <w:tc>
          <w:tcPr>
            <w:tcW w:w="2087" w:type="dxa"/>
            <w:tcBorders>
              <w:left w:val="single" w:sz="4" w:space="0" w:color="FFFFFF" w:themeColor="background1"/>
            </w:tcBorders>
            <w:shd w:val="clear" w:color="auto" w:fill="4472C4"/>
          </w:tcPr>
          <w:p w14:paraId="4E8F6CE4" w14:textId="77777777" w:rsidR="00A82E5E" w:rsidRPr="00AA33D4" w:rsidRDefault="00A82E5E" w:rsidP="00A36666">
            <w:pPr>
              <w:spacing w:after="0" w:line="240" w:lineRule="auto"/>
              <w:rPr>
                <w:rFonts w:eastAsia="Times New Roman" w:cs="Times New Roman"/>
                <w:b/>
                <w:bCs/>
                <w:noProof/>
                <w:color w:val="FFFFFF"/>
                <w:sz w:val="18"/>
                <w:szCs w:val="20"/>
                <w:lang w:eastAsia="en-GB"/>
              </w:rPr>
            </w:pPr>
            <w:r w:rsidRPr="00AA33D4">
              <w:rPr>
                <w:rFonts w:eastAsia="Times New Roman" w:cs="Times New Roman"/>
                <w:b/>
                <w:bCs/>
                <w:noProof/>
                <w:color w:val="FFFFFF"/>
                <w:sz w:val="18"/>
                <w:szCs w:val="20"/>
                <w:lang w:eastAsia="en-GB"/>
              </w:rPr>
              <w:t>Key override</w:t>
            </w:r>
          </w:p>
        </w:tc>
        <w:tc>
          <w:tcPr>
            <w:tcW w:w="4338" w:type="dxa"/>
            <w:shd w:val="clear" w:color="auto" w:fill="D9E2F3"/>
          </w:tcPr>
          <w:p w14:paraId="6F51562B"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Yes</w:t>
            </w:r>
          </w:p>
        </w:tc>
      </w:tr>
      <w:tr w:rsidR="00A82E5E" w:rsidRPr="00AA33D4" w14:paraId="0226C41A" w14:textId="77777777" w:rsidTr="7F8DABC8">
        <w:tc>
          <w:tcPr>
            <w:tcW w:w="2087" w:type="dxa"/>
            <w:tcBorders>
              <w:left w:val="single" w:sz="4" w:space="0" w:color="FFFFFF" w:themeColor="background1"/>
            </w:tcBorders>
            <w:shd w:val="clear" w:color="auto" w:fill="4472C4"/>
          </w:tcPr>
          <w:p w14:paraId="70E448D4" w14:textId="59B5FACA"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Non</w:t>
            </w:r>
            <w:r w:rsidR="00620B33">
              <w:rPr>
                <w:rFonts w:eastAsia="Arial,Times New Roman" w:cs="Arial,Times New Roman"/>
                <w:b/>
                <w:bCs/>
                <w:noProof/>
                <w:color w:val="FFFFFF" w:themeColor="background1"/>
                <w:sz w:val="18"/>
                <w:szCs w:val="18"/>
                <w:lang w:eastAsia="en-GB"/>
              </w:rPr>
              <w:t>-</w:t>
            </w:r>
            <w:r w:rsidRPr="00AA33D4">
              <w:rPr>
                <w:rFonts w:eastAsia="Arial,Times New Roman" w:cs="Arial,Times New Roman"/>
                <w:b/>
                <w:bCs/>
                <w:color w:val="FFFFFF" w:themeColor="background1"/>
                <w:sz w:val="18"/>
                <w:szCs w:val="18"/>
                <w:lang w:eastAsia="en-GB"/>
              </w:rPr>
              <w:t>handed</w:t>
            </w:r>
          </w:p>
        </w:tc>
        <w:tc>
          <w:tcPr>
            <w:tcW w:w="4338" w:type="dxa"/>
            <w:shd w:val="clear" w:color="auto" w:fill="B4C6E7"/>
          </w:tcPr>
          <w:p w14:paraId="00CAE102"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Lock will fit doors hung on the left or right</w:t>
            </w:r>
          </w:p>
        </w:tc>
      </w:tr>
      <w:tr w:rsidR="00A82E5E" w:rsidRPr="00AA33D4" w14:paraId="37C1856B" w14:textId="77777777" w:rsidTr="7F8DABC8">
        <w:tc>
          <w:tcPr>
            <w:tcW w:w="2087" w:type="dxa"/>
            <w:tcBorders>
              <w:left w:val="single" w:sz="4" w:space="0" w:color="FFFFFF" w:themeColor="background1"/>
            </w:tcBorders>
            <w:shd w:val="clear" w:color="auto" w:fill="4472C4"/>
          </w:tcPr>
          <w:p w14:paraId="243DB9AB"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Power</w:t>
            </w:r>
          </w:p>
        </w:tc>
        <w:tc>
          <w:tcPr>
            <w:tcW w:w="4338" w:type="dxa"/>
            <w:shd w:val="clear" w:color="auto" w:fill="D9E2F3"/>
          </w:tcPr>
          <w:p w14:paraId="6F089824"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2 x 1.5v AA cells</w:t>
            </w:r>
          </w:p>
        </w:tc>
      </w:tr>
      <w:tr w:rsidR="00A82E5E" w:rsidRPr="00AA33D4" w14:paraId="7D256442" w14:textId="77777777" w:rsidTr="7F8DABC8">
        <w:tc>
          <w:tcPr>
            <w:tcW w:w="2087" w:type="dxa"/>
            <w:tcBorders>
              <w:left w:val="single" w:sz="4" w:space="0" w:color="FFFFFF" w:themeColor="background1"/>
            </w:tcBorders>
            <w:shd w:val="clear" w:color="auto" w:fill="4472C4"/>
          </w:tcPr>
          <w:p w14:paraId="16281E22"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Spindle type</w:t>
            </w:r>
          </w:p>
        </w:tc>
        <w:tc>
          <w:tcPr>
            <w:tcW w:w="4338" w:type="dxa"/>
            <w:shd w:val="clear" w:color="auto" w:fill="B4C6E7"/>
          </w:tcPr>
          <w:p w14:paraId="1C18C40A"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Flat bar spindle &amp; 8mm square adaptor</w:t>
            </w:r>
          </w:p>
        </w:tc>
      </w:tr>
      <w:tr w:rsidR="00A82E5E" w:rsidRPr="00AA33D4" w14:paraId="4F363771" w14:textId="77777777" w:rsidTr="7F8DABC8">
        <w:tc>
          <w:tcPr>
            <w:tcW w:w="2087" w:type="dxa"/>
            <w:tcBorders>
              <w:left w:val="single" w:sz="4" w:space="0" w:color="FFFFFF" w:themeColor="background1"/>
            </w:tcBorders>
            <w:shd w:val="clear" w:color="auto" w:fill="4472C4"/>
          </w:tcPr>
          <w:p w14:paraId="1E8433C3"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Suitable for</w:t>
            </w:r>
          </w:p>
        </w:tc>
        <w:tc>
          <w:tcPr>
            <w:tcW w:w="4338" w:type="dxa"/>
            <w:shd w:val="clear" w:color="auto" w:fill="D9E2F3"/>
          </w:tcPr>
          <w:p w14:paraId="50C27603"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Internal and external use</w:t>
            </w:r>
          </w:p>
        </w:tc>
      </w:tr>
      <w:tr w:rsidR="00A82E5E" w:rsidRPr="00AA33D4" w14:paraId="64B8541C" w14:textId="77777777" w:rsidTr="7F8DABC8">
        <w:tc>
          <w:tcPr>
            <w:tcW w:w="2087" w:type="dxa"/>
            <w:tcBorders>
              <w:left w:val="single" w:sz="4" w:space="0" w:color="FFFFFF" w:themeColor="background1"/>
              <w:bottom w:val="single" w:sz="4" w:space="0" w:color="FFFFFF" w:themeColor="background1"/>
            </w:tcBorders>
            <w:shd w:val="clear" w:color="auto" w:fill="4472C4"/>
          </w:tcPr>
          <w:p w14:paraId="6DF9C888" w14:textId="77777777" w:rsidR="00A82E5E" w:rsidRPr="00AA33D4" w:rsidRDefault="7F8DABC8" w:rsidP="7F8DABC8">
            <w:pPr>
              <w:spacing w:after="0" w:line="240" w:lineRule="auto"/>
              <w:rPr>
                <w:rFonts w:eastAsia="Arial,Times New Roman" w:cs="Arial,Times New Roman"/>
                <w:b/>
                <w:bCs/>
                <w:color w:val="FFFFFF" w:themeColor="background1"/>
                <w:sz w:val="18"/>
                <w:szCs w:val="18"/>
                <w:lang w:eastAsia="en-GB"/>
              </w:rPr>
            </w:pPr>
            <w:r w:rsidRPr="00AA33D4">
              <w:rPr>
                <w:rFonts w:eastAsia="Arial,Times New Roman" w:cs="Arial,Times New Roman"/>
                <w:b/>
                <w:bCs/>
                <w:color w:val="FFFFFF" w:themeColor="background1"/>
                <w:sz w:val="18"/>
                <w:szCs w:val="18"/>
                <w:lang w:eastAsia="en-GB"/>
              </w:rPr>
              <w:t>Type</w:t>
            </w:r>
          </w:p>
        </w:tc>
        <w:tc>
          <w:tcPr>
            <w:tcW w:w="4338" w:type="dxa"/>
            <w:shd w:val="clear" w:color="auto" w:fill="B4C6E7"/>
          </w:tcPr>
          <w:p w14:paraId="228F0B7C" w14:textId="77777777" w:rsidR="00A82E5E" w:rsidRPr="00AA33D4" w:rsidRDefault="7F8DABC8" w:rsidP="7F8DABC8">
            <w:pPr>
              <w:spacing w:after="0" w:line="240" w:lineRule="auto"/>
              <w:rPr>
                <w:rFonts w:eastAsia="Arial,Times New Roman" w:cs="Arial,Times New Roman"/>
                <w:sz w:val="18"/>
                <w:szCs w:val="18"/>
                <w:lang w:eastAsia="en-GB"/>
              </w:rPr>
            </w:pPr>
            <w:r w:rsidRPr="00AA33D4">
              <w:rPr>
                <w:rFonts w:eastAsia="Arial,Times New Roman" w:cs="Arial,Times New Roman"/>
                <w:sz w:val="18"/>
                <w:szCs w:val="18"/>
                <w:lang w:eastAsia="en-GB"/>
              </w:rPr>
              <w:t>Mortice deadbolt</w:t>
            </w:r>
          </w:p>
        </w:tc>
      </w:tr>
    </w:tbl>
    <w:p w14:paraId="0E7F9BA1" w14:textId="3C87350A" w:rsidR="00A82E5E" w:rsidRPr="00AA33D4" w:rsidRDefault="00D45033" w:rsidP="00A82E5E">
      <w:pPr>
        <w:spacing w:after="120" w:line="240" w:lineRule="auto"/>
        <w:rPr>
          <w:rFonts w:eastAsia="Times New Roman" w:cs="Times New Roman"/>
          <w:szCs w:val="20"/>
          <w:lang w:eastAsia="en-GB"/>
        </w:rPr>
      </w:pPr>
      <w:r w:rsidRPr="00AA33D4">
        <w:rPr>
          <w:rFonts w:eastAsia="Times New Roman" w:cs="Times New Roman"/>
          <w:noProof/>
          <w:szCs w:val="20"/>
          <w:lang w:eastAsia="en-GB"/>
        </w:rPr>
        <mc:AlternateContent>
          <mc:Choice Requires="wpg">
            <w:drawing>
              <wp:anchor distT="0" distB="0" distL="114300" distR="114300" simplePos="0" relativeHeight="251658277" behindDoc="0" locked="0" layoutInCell="1" allowOverlap="1" wp14:anchorId="2A0A9DFF" wp14:editId="4D90EC67">
                <wp:simplePos x="0" y="0"/>
                <wp:positionH relativeFrom="column">
                  <wp:posOffset>47625</wp:posOffset>
                </wp:positionH>
                <wp:positionV relativeFrom="paragraph">
                  <wp:posOffset>165100</wp:posOffset>
                </wp:positionV>
                <wp:extent cx="1743075" cy="1952625"/>
                <wp:effectExtent l="0" t="0" r="9525" b="9525"/>
                <wp:wrapSquare wrapText="bothSides"/>
                <wp:docPr id="44" name="Group 44"/>
                <wp:cNvGraphicFramePr/>
                <a:graphic xmlns:a="http://schemas.openxmlformats.org/drawingml/2006/main">
                  <a:graphicData uri="http://schemas.microsoft.com/office/word/2010/wordprocessingGroup">
                    <wpg:wgp>
                      <wpg:cNvGrpSpPr/>
                      <wpg:grpSpPr>
                        <a:xfrm>
                          <a:off x="0" y="0"/>
                          <a:ext cx="1743075" cy="1952625"/>
                          <a:chOff x="0" y="0"/>
                          <a:chExt cx="1743075" cy="1952625"/>
                        </a:xfrm>
                      </wpg:grpSpPr>
                      <pic:pic xmlns:pic="http://schemas.openxmlformats.org/drawingml/2006/picture">
                        <pic:nvPicPr>
                          <pic:cNvPr id="1906730783" name="Picture 1906730783" descr="CL2210 Electronic Mortice Deadbolt"/>
                          <pic:cNvPicPr>
                            <a:picLocks noChangeAspect="1"/>
                          </pic:cNvPicPr>
                        </pic:nvPicPr>
                        <pic:blipFill>
                          <a:blip r:embed="rId30">
                            <a:extLst>
                              <a:ext uri="{28A0092B-C50C-407E-A947-70E740481C1C}">
                                <a14:useLocalDpi xmlns:a14="http://schemas.microsoft.com/office/drawing/2010/main" val="0"/>
                              </a:ext>
                            </a:extLst>
                          </a:blip>
                          <a:srcRect r="19205"/>
                          <a:stretch>
                            <a:fillRect/>
                          </a:stretch>
                        </pic:blipFill>
                        <pic:spPr bwMode="auto">
                          <a:xfrm>
                            <a:off x="0" y="0"/>
                            <a:ext cx="1743075" cy="1685925"/>
                          </a:xfrm>
                          <a:prstGeom prst="rect">
                            <a:avLst/>
                          </a:prstGeom>
                          <a:noFill/>
                          <a:ln>
                            <a:noFill/>
                          </a:ln>
                        </pic:spPr>
                      </pic:pic>
                      <wps:wsp>
                        <wps:cNvPr id="43" name="Text Box 43"/>
                        <wps:cNvSpPr txBox="1"/>
                        <wps:spPr>
                          <a:xfrm>
                            <a:off x="0" y="1685925"/>
                            <a:ext cx="1743075" cy="266700"/>
                          </a:xfrm>
                          <a:prstGeom prst="rect">
                            <a:avLst/>
                          </a:prstGeom>
                          <a:solidFill>
                            <a:prstClr val="white"/>
                          </a:solidFill>
                          <a:ln>
                            <a:noFill/>
                          </a:ln>
                        </wps:spPr>
                        <wps:txbx>
                          <w:txbxContent>
                            <w:p w14:paraId="4F0FFB07" w14:textId="194191AB" w:rsidR="00DD407D" w:rsidRPr="00E44DD7" w:rsidRDefault="00DD407D" w:rsidP="00D45033">
                              <w:pPr>
                                <w:pStyle w:val="Caption"/>
                                <w:rPr>
                                  <w:rFonts w:ascii="Arial" w:eastAsia="Times New Roman" w:hAnsi="Arial" w:cs="Times New Roman"/>
                                  <w:noProof/>
                                  <w:szCs w:val="20"/>
                                </w:rPr>
                              </w:pPr>
                              <w:r>
                                <w:t xml:space="preserve">Figure </w:t>
                              </w:r>
                              <w:fldSimple w:instr=" SEQ Figure \* ARABIC ">
                                <w:r>
                                  <w:rPr>
                                    <w:noProof/>
                                  </w:rPr>
                                  <w:t>10</w:t>
                                </w:r>
                              </w:fldSimple>
                              <w:r>
                                <w:t xml:space="preserve"> - Code 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A0A9DFF" id="Group 44" o:spid="_x0000_s1083" style="position:absolute;margin-left:3.75pt;margin-top:13pt;width:137.25pt;height:153.75pt;z-index:251658277" coordsize="17430,19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">
                <v:shape id="Picture 1906730783" o:spid="_x0000_s1084" type="#_x0000_t75" alt="CL2210 Electronic Mortice Deadbolt" style="position:absolute;width:17430;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">
                  <v:imagedata r:id="rId31" o:title="CL2210 Electronic Mortice Deadbolt" cropright="12586f"/>
                  <v:path arrowok="t"/>
                </v:shape>
                <v:shape id="Text Box 43" o:spid="_x0000_s1085" type="#_x0000_t202" style="position:absolute;top:16859;width:174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4F0FFB07" w14:textId="194191AB" w:rsidR="00DD407D" w:rsidRPr="00E44DD7" w:rsidRDefault="00DD407D" w:rsidP="00D45033">
                        <w:pPr>
                          <w:pStyle w:val="Caption"/>
                          <w:rPr>
                            <w:rFonts w:ascii="Arial" w:eastAsia="Times New Roman" w:hAnsi="Arial" w:cs="Times New Roman"/>
                            <w:noProof/>
                            <w:szCs w:val="20"/>
                          </w:rPr>
                        </w:pPr>
                        <w:r>
                          <w:t xml:space="preserve">Figure </w:t>
                        </w:r>
                        <w:fldSimple w:instr=" SEQ Figure \* ARABIC ">
                          <w:r>
                            <w:rPr>
                              <w:noProof/>
                            </w:rPr>
                            <w:t>10</w:t>
                          </w:r>
                        </w:fldSimple>
                        <w:r>
                          <w:t xml:space="preserve"> - Code Lock</w:t>
                        </w:r>
                      </w:p>
                    </w:txbxContent>
                  </v:textbox>
                </v:shape>
                <w10:wrap type="square"/>
              </v:group>
            </w:pict>
          </mc:Fallback>
        </mc:AlternateContent>
      </w:r>
    </w:p>
    <w:p w14:paraId="508220B7" w14:textId="77777777" w:rsidR="00A82E5E" w:rsidRPr="00AA33D4" w:rsidRDefault="00A82E5E" w:rsidP="00A82E5E">
      <w:pPr>
        <w:spacing w:after="120" w:line="240" w:lineRule="auto"/>
        <w:rPr>
          <w:rFonts w:eastAsia="Times New Roman" w:cs="Times New Roman"/>
          <w:szCs w:val="20"/>
          <w:lang w:eastAsia="en-GB"/>
        </w:rPr>
      </w:pPr>
    </w:p>
    <w:p w14:paraId="2B2DF349" w14:textId="77777777" w:rsidR="00A82E5E" w:rsidRPr="00AA33D4" w:rsidRDefault="00A82E5E" w:rsidP="00A82E5E">
      <w:pPr>
        <w:spacing w:after="120" w:line="240" w:lineRule="auto"/>
        <w:rPr>
          <w:rFonts w:eastAsia="Times New Roman" w:cs="Times New Roman"/>
          <w:szCs w:val="20"/>
          <w:lang w:eastAsia="en-GB"/>
        </w:rPr>
      </w:pPr>
    </w:p>
    <w:p w14:paraId="1CDAF317" w14:textId="77777777" w:rsidR="00A82E5E" w:rsidRPr="00AA33D4" w:rsidRDefault="00A82E5E" w:rsidP="00A82E5E">
      <w:pPr>
        <w:spacing w:after="120" w:line="240" w:lineRule="auto"/>
        <w:rPr>
          <w:rFonts w:eastAsia="Times New Roman" w:cs="Times New Roman"/>
          <w:szCs w:val="20"/>
          <w:lang w:eastAsia="en-GB"/>
        </w:rPr>
      </w:pPr>
    </w:p>
    <w:p w14:paraId="16AC7C58" w14:textId="77777777" w:rsidR="00A82E5E" w:rsidRPr="00AA33D4" w:rsidRDefault="00A82E5E" w:rsidP="00A82E5E">
      <w:pPr>
        <w:spacing w:after="120" w:line="240" w:lineRule="auto"/>
        <w:rPr>
          <w:rFonts w:eastAsia="Times New Roman" w:cs="Times New Roman"/>
          <w:szCs w:val="20"/>
          <w:lang w:eastAsia="en-GB"/>
        </w:rPr>
      </w:pPr>
    </w:p>
    <w:p w14:paraId="722AFE47" w14:textId="77777777" w:rsidR="00A82E5E" w:rsidRPr="00AA33D4" w:rsidRDefault="00A82E5E" w:rsidP="00A82E5E">
      <w:pPr>
        <w:spacing w:after="120" w:line="240" w:lineRule="auto"/>
        <w:rPr>
          <w:rFonts w:eastAsia="Times New Roman" w:cs="Times New Roman"/>
          <w:szCs w:val="20"/>
          <w:lang w:eastAsia="en-GB"/>
        </w:rPr>
      </w:pPr>
    </w:p>
    <w:tbl>
      <w:tblPr>
        <w:tblStyle w:val="GridTable4-Accent11"/>
        <w:tblpPr w:leftFromText="180" w:rightFromText="180" w:vertAnchor="text" w:horzAnchor="margin" w:tblpY="3491"/>
        <w:tblOverlap w:val="never"/>
        <w:tblW w:w="10565" w:type="dxa"/>
        <w:tblLook w:val="04A0" w:firstRow="1" w:lastRow="0" w:firstColumn="1" w:lastColumn="0" w:noHBand="0" w:noVBand="1"/>
      </w:tblPr>
      <w:tblGrid>
        <w:gridCol w:w="1635"/>
        <w:gridCol w:w="4456"/>
        <w:gridCol w:w="1134"/>
        <w:gridCol w:w="1639"/>
        <w:gridCol w:w="1701"/>
      </w:tblGrid>
      <w:tr w:rsidR="00620B33" w:rsidRPr="00AA33D4" w14:paraId="55AAAFB2" w14:textId="77777777" w:rsidTr="00620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gridSpan w:val="2"/>
            <w:shd w:val="clear" w:color="auto" w:fill="365F91" w:themeFill="accent1" w:themeFillShade="BF"/>
          </w:tcPr>
          <w:p w14:paraId="3F5BA531" w14:textId="77777777" w:rsidR="00620B33" w:rsidRPr="00AA33D4" w:rsidRDefault="00620B33" w:rsidP="00620B33">
            <w:pPr>
              <w:rPr>
                <w:lang w:eastAsia="en-GB"/>
              </w:rPr>
            </w:pPr>
            <w:r w:rsidRPr="00AA33D4">
              <w:rPr>
                <w:lang w:eastAsia="en-GB"/>
              </w:rPr>
              <w:t xml:space="preserve">Pricing </w:t>
            </w:r>
          </w:p>
        </w:tc>
        <w:tc>
          <w:tcPr>
            <w:tcW w:w="1134" w:type="dxa"/>
            <w:shd w:val="clear" w:color="auto" w:fill="365F91" w:themeFill="accent1" w:themeFillShade="BF"/>
          </w:tcPr>
          <w:p w14:paraId="39DD0D83" w14:textId="77777777" w:rsidR="00620B33" w:rsidRPr="00AA33D4" w:rsidRDefault="00620B33" w:rsidP="00620B33">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639" w:type="dxa"/>
            <w:shd w:val="clear" w:color="auto" w:fill="365F91" w:themeFill="accent1" w:themeFillShade="BF"/>
          </w:tcPr>
          <w:p w14:paraId="705C23B8" w14:textId="77777777" w:rsidR="00620B33" w:rsidRPr="00AA33D4" w:rsidRDefault="00620B33" w:rsidP="00620B33">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701" w:type="dxa"/>
            <w:shd w:val="clear" w:color="auto" w:fill="365F91" w:themeFill="accent1" w:themeFillShade="BF"/>
          </w:tcPr>
          <w:p w14:paraId="19D32E7A" w14:textId="77777777" w:rsidR="00620B33" w:rsidRPr="00AA33D4" w:rsidRDefault="00620B33" w:rsidP="00620B33">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r>
      <w:tr w:rsidR="00620B33" w:rsidRPr="00AA33D4" w14:paraId="32AB20D8" w14:textId="77777777" w:rsidTr="00620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shd w:val="clear" w:color="auto" w:fill="4F81BD" w:themeFill="accent1"/>
          </w:tcPr>
          <w:p w14:paraId="10233468" w14:textId="77777777" w:rsidR="00620B33" w:rsidRPr="00AA33D4" w:rsidRDefault="00620B33" w:rsidP="00620B33">
            <w:pPr>
              <w:rPr>
                <w:rFonts w:eastAsia="Arial,Times New Roman" w:cs="Arial,Times New Roman"/>
                <w:color w:val="FFFFFF" w:themeColor="background1"/>
                <w:lang w:eastAsia="en-GB"/>
              </w:rPr>
            </w:pPr>
            <w:r w:rsidRPr="00AA33D4">
              <w:rPr>
                <w:rFonts w:eastAsia="Arial,Times New Roman" w:cs="Arial,Times New Roman"/>
                <w:color w:val="FFFFFF" w:themeColor="background1"/>
                <w:lang w:eastAsia="en-GB"/>
              </w:rPr>
              <w:t>Product code</w:t>
            </w:r>
          </w:p>
        </w:tc>
        <w:tc>
          <w:tcPr>
            <w:tcW w:w="4456" w:type="dxa"/>
            <w:shd w:val="clear" w:color="auto" w:fill="4F81BD" w:themeFill="accent1"/>
          </w:tcPr>
          <w:p w14:paraId="319E2D1C"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b/>
                <w:bCs/>
                <w:color w:val="FFFFFF" w:themeColor="background1"/>
                <w:lang w:eastAsia="en-GB"/>
              </w:rPr>
              <w:t>Description</w:t>
            </w:r>
          </w:p>
        </w:tc>
        <w:tc>
          <w:tcPr>
            <w:tcW w:w="1134" w:type="dxa"/>
            <w:shd w:val="clear" w:color="auto" w:fill="4F81BD" w:themeFill="accent1"/>
          </w:tcPr>
          <w:p w14:paraId="1C354EE9"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b/>
                <w:bCs/>
                <w:color w:val="FFFFFF" w:themeColor="background1"/>
                <w:lang w:eastAsia="en-GB"/>
              </w:rPr>
              <w:t>Quantity</w:t>
            </w:r>
          </w:p>
        </w:tc>
        <w:tc>
          <w:tcPr>
            <w:tcW w:w="1639" w:type="dxa"/>
            <w:shd w:val="clear" w:color="auto" w:fill="4F81BD" w:themeFill="accent1"/>
          </w:tcPr>
          <w:p w14:paraId="4420FBEA"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b/>
                <w:bCs/>
                <w:color w:val="FFFFFF" w:themeColor="background1"/>
                <w:lang w:eastAsia="en-GB"/>
              </w:rPr>
              <w:t xml:space="preserve">Price Each </w:t>
            </w:r>
          </w:p>
        </w:tc>
        <w:tc>
          <w:tcPr>
            <w:tcW w:w="1701" w:type="dxa"/>
            <w:shd w:val="clear" w:color="auto" w:fill="4F81BD" w:themeFill="accent1"/>
          </w:tcPr>
          <w:p w14:paraId="406D0D7C"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b/>
                <w:bCs/>
                <w:color w:val="FFFFFF" w:themeColor="background1"/>
                <w:lang w:eastAsia="en-GB"/>
              </w:rPr>
              <w:t>Price total</w:t>
            </w:r>
          </w:p>
        </w:tc>
      </w:tr>
      <w:tr w:rsidR="00620B33" w:rsidRPr="00AA33D4" w14:paraId="1A42CEE6" w14:textId="77777777" w:rsidTr="00620B33">
        <w:tc>
          <w:tcPr>
            <w:cnfStyle w:val="001000000000" w:firstRow="0" w:lastRow="0" w:firstColumn="1" w:lastColumn="0" w:oddVBand="0" w:evenVBand="0" w:oddHBand="0" w:evenHBand="0" w:firstRowFirstColumn="0" w:firstRowLastColumn="0" w:lastRowFirstColumn="0" w:lastRowLastColumn="0"/>
            <w:tcW w:w="1635" w:type="dxa"/>
          </w:tcPr>
          <w:p w14:paraId="6A17CD4B" w14:textId="77777777" w:rsidR="00620B33" w:rsidRPr="00AA33D4" w:rsidRDefault="00620B33" w:rsidP="00620B33">
            <w:pPr>
              <w:rPr>
                <w:lang w:eastAsia="en-GB"/>
              </w:rPr>
            </w:pPr>
            <w:r w:rsidRPr="00AA33D4">
              <w:rPr>
                <w:lang w:eastAsia="en-GB"/>
              </w:rPr>
              <w:t>K105</w:t>
            </w:r>
          </w:p>
        </w:tc>
        <w:tc>
          <w:tcPr>
            <w:tcW w:w="4456" w:type="dxa"/>
          </w:tcPr>
          <w:p w14:paraId="2E2B9362"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High Security Door</w:t>
            </w:r>
          </w:p>
        </w:tc>
        <w:tc>
          <w:tcPr>
            <w:tcW w:w="1134" w:type="dxa"/>
          </w:tcPr>
          <w:p w14:paraId="58C1E7F9"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9" w:type="dxa"/>
          </w:tcPr>
          <w:p w14:paraId="21ED1F57"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324.00</w:t>
            </w:r>
          </w:p>
        </w:tc>
        <w:tc>
          <w:tcPr>
            <w:tcW w:w="1701" w:type="dxa"/>
          </w:tcPr>
          <w:p w14:paraId="20D804F4"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324.00</w:t>
            </w:r>
          </w:p>
        </w:tc>
      </w:tr>
      <w:tr w:rsidR="00620B33" w:rsidRPr="00AA33D4" w14:paraId="2A299222" w14:textId="77777777" w:rsidTr="00620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tcPr>
          <w:p w14:paraId="10080142" w14:textId="77777777" w:rsidR="00620B33" w:rsidRPr="00AA33D4" w:rsidRDefault="00620B33" w:rsidP="00620B33">
            <w:pPr>
              <w:rPr>
                <w:lang w:eastAsia="en-GB"/>
              </w:rPr>
            </w:pPr>
            <w:r w:rsidRPr="00AA33D4">
              <w:rPr>
                <w:lang w:eastAsia="en-GB"/>
              </w:rPr>
              <w:t>CL2210</w:t>
            </w:r>
          </w:p>
        </w:tc>
        <w:tc>
          <w:tcPr>
            <w:tcW w:w="4456" w:type="dxa"/>
          </w:tcPr>
          <w:p w14:paraId="1E250131"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 xml:space="preserve">Electronic Mortice Deadbolt </w:t>
            </w:r>
          </w:p>
        </w:tc>
        <w:tc>
          <w:tcPr>
            <w:tcW w:w="1134" w:type="dxa"/>
          </w:tcPr>
          <w:p w14:paraId="0CAB81D5"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sz w:val="20"/>
                <w:szCs w:val="20"/>
                <w:lang w:eastAsia="en-GB"/>
              </w:rPr>
            </w:pPr>
            <w:r w:rsidRPr="00AA33D4">
              <w:rPr>
                <w:rFonts w:eastAsia="Arial,Times New Roman" w:cs="Arial,Times New Roman"/>
                <w:sz w:val="20"/>
                <w:szCs w:val="20"/>
                <w:lang w:eastAsia="en-GB"/>
              </w:rPr>
              <w:t>1</w:t>
            </w:r>
          </w:p>
        </w:tc>
        <w:tc>
          <w:tcPr>
            <w:tcW w:w="1639" w:type="dxa"/>
          </w:tcPr>
          <w:p w14:paraId="2AA0715E"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107.80</w:t>
            </w:r>
          </w:p>
        </w:tc>
        <w:tc>
          <w:tcPr>
            <w:tcW w:w="1701" w:type="dxa"/>
          </w:tcPr>
          <w:p w14:paraId="6829E455"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107.80</w:t>
            </w:r>
          </w:p>
        </w:tc>
      </w:tr>
      <w:tr w:rsidR="00620B33" w:rsidRPr="00AA33D4" w14:paraId="478EFB02" w14:textId="77777777" w:rsidTr="00620B33">
        <w:tc>
          <w:tcPr>
            <w:cnfStyle w:val="001000000000" w:firstRow="0" w:lastRow="0" w:firstColumn="1" w:lastColumn="0" w:oddVBand="0" w:evenVBand="0" w:oddHBand="0" w:evenHBand="0" w:firstRowFirstColumn="0" w:firstRowLastColumn="0" w:lastRowFirstColumn="0" w:lastRowLastColumn="0"/>
            <w:tcW w:w="7225" w:type="dxa"/>
            <w:gridSpan w:val="3"/>
            <w:tcBorders>
              <w:bottom w:val="single" w:sz="4" w:space="0" w:color="auto"/>
            </w:tcBorders>
          </w:tcPr>
          <w:p w14:paraId="17D7E27E" w14:textId="7D105FE1" w:rsidR="00620B33" w:rsidRPr="00AA33D4" w:rsidRDefault="00620B33" w:rsidP="00620B33">
            <w:pPr>
              <w:jc w:val="right"/>
            </w:pPr>
            <w:r w:rsidRPr="00AA33D4">
              <w:rPr>
                <w:rFonts w:eastAsia="Arial,Times New Roman" w:cs="Arial,Times New Roman"/>
                <w:sz w:val="20"/>
                <w:szCs w:val="20"/>
              </w:rPr>
              <w:t>Supplier:</w:t>
            </w:r>
            <w:r w:rsidRPr="00AA33D4">
              <w:t xml:space="preserve"> </w:t>
            </w:r>
            <w:r>
              <w:rPr>
                <w:noProof/>
              </w:rPr>
              <w:t>K</w:t>
            </w:r>
            <w:r w:rsidRPr="00620B33">
              <w:rPr>
                <w:noProof/>
              </w:rPr>
              <w:t>enfield</w:t>
            </w:r>
            <w:r w:rsidRPr="00AA33D4">
              <w:t xml:space="preserve"> and Codelocks             </w:t>
            </w:r>
          </w:p>
        </w:tc>
        <w:tc>
          <w:tcPr>
            <w:tcW w:w="1639" w:type="dxa"/>
          </w:tcPr>
          <w:p w14:paraId="5018C1D5" w14:textId="77777777" w:rsidR="00620B33" w:rsidRPr="00AA33D4" w:rsidRDefault="00620B33" w:rsidP="00620B33">
            <w:pPr>
              <w:jc w:val="right"/>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Materials Total</w:t>
            </w:r>
          </w:p>
        </w:tc>
        <w:tc>
          <w:tcPr>
            <w:tcW w:w="1701" w:type="dxa"/>
          </w:tcPr>
          <w:p w14:paraId="60D0DBD9"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431.80</w:t>
            </w:r>
          </w:p>
        </w:tc>
      </w:tr>
      <w:tr w:rsidR="00620B33" w:rsidRPr="00AA33D4" w14:paraId="54FA4BCD" w14:textId="77777777" w:rsidTr="00620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gridSpan w:val="3"/>
            <w:tcBorders>
              <w:top w:val="single" w:sz="4" w:space="0" w:color="auto"/>
              <w:left w:val="single" w:sz="4" w:space="0" w:color="auto"/>
              <w:bottom w:val="single" w:sz="4" w:space="0" w:color="auto"/>
              <w:right w:val="single" w:sz="4" w:space="0" w:color="auto"/>
            </w:tcBorders>
          </w:tcPr>
          <w:p w14:paraId="53405A23" w14:textId="77777777" w:rsidR="00620B33" w:rsidRPr="00AA33D4" w:rsidRDefault="00620B33" w:rsidP="00620B33">
            <w:pPr>
              <w:jc w:val="right"/>
              <w:rPr>
                <w:lang w:eastAsia="en-GB"/>
              </w:rPr>
            </w:pPr>
            <w:r w:rsidRPr="00AA33D4">
              <w:rPr>
                <w:lang w:eastAsia="en-GB"/>
              </w:rPr>
              <w:t>nufix doors LTD Quote no 13724</w:t>
            </w:r>
          </w:p>
        </w:tc>
        <w:tc>
          <w:tcPr>
            <w:tcW w:w="1639" w:type="dxa"/>
            <w:tcBorders>
              <w:left w:val="single" w:sz="4" w:space="0" w:color="auto"/>
            </w:tcBorders>
          </w:tcPr>
          <w:p w14:paraId="66CEC575" w14:textId="77777777" w:rsidR="00620B33" w:rsidRPr="00AA33D4" w:rsidRDefault="00620B33" w:rsidP="00620B33">
            <w:pPr>
              <w:jc w:val="right"/>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Labour</w:t>
            </w:r>
          </w:p>
        </w:tc>
        <w:tc>
          <w:tcPr>
            <w:tcW w:w="1701" w:type="dxa"/>
          </w:tcPr>
          <w:p w14:paraId="257A040E"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150 +VAT</w:t>
            </w:r>
          </w:p>
        </w:tc>
      </w:tr>
      <w:tr w:rsidR="00620B33" w:rsidRPr="00AA33D4" w14:paraId="6CDB259B" w14:textId="77777777" w:rsidTr="00620B33">
        <w:tc>
          <w:tcPr>
            <w:cnfStyle w:val="001000000000" w:firstRow="0" w:lastRow="0" w:firstColumn="1" w:lastColumn="0" w:oddVBand="0" w:evenVBand="0" w:oddHBand="0" w:evenHBand="0" w:firstRowFirstColumn="0" w:firstRowLastColumn="0" w:lastRowFirstColumn="0" w:lastRowLastColumn="0"/>
            <w:tcW w:w="7225" w:type="dxa"/>
            <w:gridSpan w:val="3"/>
            <w:tcBorders>
              <w:top w:val="single" w:sz="4" w:space="0" w:color="auto"/>
              <w:left w:val="nil"/>
              <w:bottom w:val="nil"/>
              <w:right w:val="nil"/>
            </w:tcBorders>
          </w:tcPr>
          <w:p w14:paraId="213AD296" w14:textId="77777777" w:rsidR="00620B33" w:rsidRPr="00AA33D4" w:rsidRDefault="00620B33" w:rsidP="00620B33">
            <w:pPr>
              <w:rPr>
                <w:rFonts w:eastAsia="Times New Roman" w:cs="Arial"/>
                <w:b w:val="0"/>
                <w:bCs w:val="0"/>
                <w:sz w:val="20"/>
                <w:szCs w:val="20"/>
                <w:lang w:eastAsia="en-GB"/>
              </w:rPr>
            </w:pPr>
          </w:p>
        </w:tc>
        <w:tc>
          <w:tcPr>
            <w:tcW w:w="1639" w:type="dxa"/>
            <w:tcBorders>
              <w:left w:val="nil"/>
            </w:tcBorders>
          </w:tcPr>
          <w:p w14:paraId="68AD9989"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Total Cost</w:t>
            </w:r>
          </w:p>
        </w:tc>
        <w:tc>
          <w:tcPr>
            <w:tcW w:w="1701" w:type="dxa"/>
          </w:tcPr>
          <w:p w14:paraId="66E7FCD3"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581.80</w:t>
            </w:r>
          </w:p>
        </w:tc>
      </w:tr>
    </w:tbl>
    <w:p w14:paraId="7669E07A" w14:textId="77777777" w:rsidR="00A82E5E" w:rsidRPr="00AA33D4" w:rsidRDefault="00A82E5E" w:rsidP="00A82E5E">
      <w:pPr>
        <w:spacing w:after="120" w:line="240" w:lineRule="auto"/>
        <w:rPr>
          <w:rFonts w:eastAsia="Times New Roman" w:cs="Times New Roman"/>
          <w:szCs w:val="20"/>
          <w:lang w:eastAsia="en-GB"/>
        </w:rPr>
      </w:pPr>
    </w:p>
    <w:tbl>
      <w:tblPr>
        <w:tblStyle w:val="GridTable4-Accent11"/>
        <w:tblpPr w:leftFromText="180" w:rightFromText="180" w:vertAnchor="text" w:horzAnchor="margin" w:tblpY="673"/>
        <w:tblW w:w="0" w:type="auto"/>
        <w:tblLook w:val="04A0" w:firstRow="1" w:lastRow="0" w:firstColumn="1" w:lastColumn="0" w:noHBand="0" w:noVBand="1"/>
      </w:tblPr>
      <w:tblGrid>
        <w:gridCol w:w="5915"/>
        <w:gridCol w:w="4717"/>
        <w:gridCol w:w="50"/>
      </w:tblGrid>
      <w:tr w:rsidR="00620B33" w:rsidRPr="00AA33D4" w14:paraId="7867BA45" w14:textId="77777777" w:rsidTr="00620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2" w:type="dxa"/>
            <w:gridSpan w:val="3"/>
            <w:shd w:val="clear" w:color="auto" w:fill="1F497D" w:themeFill="text2"/>
          </w:tcPr>
          <w:p w14:paraId="6CCFBBE2" w14:textId="77777777" w:rsidR="00620B33" w:rsidRPr="00AA33D4" w:rsidRDefault="00620B33" w:rsidP="00620B33">
            <w:pPr>
              <w:rPr>
                <w:lang w:eastAsia="en-GB"/>
              </w:rPr>
            </w:pPr>
            <w:r w:rsidRPr="00AA33D4">
              <w:rPr>
                <w:lang w:eastAsia="en-GB"/>
              </w:rPr>
              <w:t>Installation Schedule</w:t>
            </w:r>
          </w:p>
        </w:tc>
      </w:tr>
      <w:tr w:rsidR="00620B33" w:rsidRPr="00AA33D4" w14:paraId="5074E462" w14:textId="77777777" w:rsidTr="00620B33">
        <w:trPr>
          <w:gridAfter w:val="1"/>
          <w:cnfStyle w:val="000000100000" w:firstRow="0" w:lastRow="0" w:firstColumn="0" w:lastColumn="0" w:oddVBand="0" w:evenVBand="0" w:oddHBand="1" w:evenHBand="0" w:firstRowFirstColumn="0" w:firstRowLastColumn="0" w:lastRowFirstColumn="0" w:lastRowLastColumn="0"/>
          <w:wAfter w:w="50" w:type="dxa"/>
        </w:trPr>
        <w:tc>
          <w:tcPr>
            <w:cnfStyle w:val="001000000000" w:firstRow="0" w:lastRow="0" w:firstColumn="1" w:lastColumn="0" w:oddVBand="0" w:evenVBand="0" w:oddHBand="0" w:evenHBand="0" w:firstRowFirstColumn="0" w:firstRowLastColumn="0" w:lastRowFirstColumn="0" w:lastRowLastColumn="0"/>
            <w:tcW w:w="5915" w:type="dxa"/>
            <w:shd w:val="clear" w:color="auto" w:fill="4F81BD" w:themeFill="accent1"/>
          </w:tcPr>
          <w:p w14:paraId="3E61DBEF" w14:textId="77777777" w:rsidR="00620B33" w:rsidRPr="00AA33D4" w:rsidRDefault="00620B33" w:rsidP="00620B33">
            <w:pPr>
              <w:rPr>
                <w:lang w:eastAsia="en-GB"/>
              </w:rPr>
            </w:pPr>
            <w:r w:rsidRPr="00AA33D4">
              <w:rPr>
                <w:lang w:eastAsia="en-GB"/>
              </w:rPr>
              <w:t>Task</w:t>
            </w:r>
          </w:p>
        </w:tc>
        <w:tc>
          <w:tcPr>
            <w:tcW w:w="4717" w:type="dxa"/>
            <w:shd w:val="clear" w:color="auto" w:fill="4F81BD" w:themeFill="accent1"/>
          </w:tcPr>
          <w:p w14:paraId="4B3F24D5"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 xml:space="preserve">Completion </w:t>
            </w:r>
          </w:p>
        </w:tc>
      </w:tr>
      <w:tr w:rsidR="00620B33" w:rsidRPr="00AA33D4" w14:paraId="46BBE7E8" w14:textId="77777777" w:rsidTr="00620B33">
        <w:trPr>
          <w:gridAfter w:val="1"/>
          <w:wAfter w:w="50" w:type="dxa"/>
        </w:trPr>
        <w:tc>
          <w:tcPr>
            <w:cnfStyle w:val="001000000000" w:firstRow="0" w:lastRow="0" w:firstColumn="1" w:lastColumn="0" w:oddVBand="0" w:evenVBand="0" w:oddHBand="0" w:evenHBand="0" w:firstRowFirstColumn="0" w:firstRowLastColumn="0" w:lastRowFirstColumn="0" w:lastRowLastColumn="0"/>
            <w:tcW w:w="5915" w:type="dxa"/>
          </w:tcPr>
          <w:p w14:paraId="2F6A57BF" w14:textId="77777777" w:rsidR="00620B33" w:rsidRPr="00AA33D4" w:rsidRDefault="00620B33" w:rsidP="00620B33">
            <w:pPr>
              <w:rPr>
                <w:b w:val="0"/>
                <w:bCs w:val="0"/>
                <w:lang w:eastAsia="en-GB"/>
              </w:rPr>
            </w:pPr>
            <w:r w:rsidRPr="00AA33D4">
              <w:rPr>
                <w:b w:val="0"/>
                <w:bCs w:val="0"/>
                <w:lang w:eastAsia="en-GB"/>
              </w:rPr>
              <w:t>Door Opening</w:t>
            </w:r>
          </w:p>
        </w:tc>
        <w:tc>
          <w:tcPr>
            <w:tcW w:w="4717" w:type="dxa"/>
          </w:tcPr>
          <w:p w14:paraId="1DB5138E"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0.25 day</w:t>
            </w:r>
          </w:p>
        </w:tc>
      </w:tr>
      <w:tr w:rsidR="00620B33" w:rsidRPr="00AA33D4" w14:paraId="14E595BB" w14:textId="77777777" w:rsidTr="00620B33">
        <w:trPr>
          <w:gridAfter w:val="1"/>
          <w:cnfStyle w:val="000000100000" w:firstRow="0" w:lastRow="0" w:firstColumn="0" w:lastColumn="0" w:oddVBand="0" w:evenVBand="0" w:oddHBand="1" w:evenHBand="0" w:firstRowFirstColumn="0" w:firstRowLastColumn="0" w:lastRowFirstColumn="0" w:lastRowLastColumn="0"/>
          <w:wAfter w:w="50" w:type="dxa"/>
        </w:trPr>
        <w:tc>
          <w:tcPr>
            <w:cnfStyle w:val="001000000000" w:firstRow="0" w:lastRow="0" w:firstColumn="1" w:lastColumn="0" w:oddVBand="0" w:evenVBand="0" w:oddHBand="0" w:evenHBand="0" w:firstRowFirstColumn="0" w:firstRowLastColumn="0" w:lastRowFirstColumn="0" w:lastRowLastColumn="0"/>
            <w:tcW w:w="5915" w:type="dxa"/>
          </w:tcPr>
          <w:p w14:paraId="31BC8766" w14:textId="77777777" w:rsidR="00620B33" w:rsidRPr="00AA33D4" w:rsidRDefault="00620B33" w:rsidP="00620B33">
            <w:pPr>
              <w:rPr>
                <w:b w:val="0"/>
                <w:bCs w:val="0"/>
                <w:lang w:eastAsia="en-GB"/>
              </w:rPr>
            </w:pPr>
            <w:r w:rsidRPr="00AA33D4">
              <w:rPr>
                <w:b w:val="0"/>
                <w:bCs w:val="0"/>
                <w:lang w:eastAsia="en-GB"/>
              </w:rPr>
              <w:t>Fitting Door and Frame</w:t>
            </w:r>
          </w:p>
        </w:tc>
        <w:tc>
          <w:tcPr>
            <w:tcW w:w="4717" w:type="dxa"/>
          </w:tcPr>
          <w:p w14:paraId="28A31EE9"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lang w:eastAsia="en-GB"/>
              </w:rPr>
            </w:pPr>
            <w:r w:rsidRPr="00AA33D4">
              <w:rPr>
                <w:lang w:eastAsia="en-GB"/>
              </w:rPr>
              <w:t>0.5 day</w:t>
            </w:r>
          </w:p>
        </w:tc>
      </w:tr>
      <w:tr w:rsidR="00620B33" w:rsidRPr="00AA33D4" w14:paraId="6E7BA7DA" w14:textId="77777777" w:rsidTr="00620B33">
        <w:trPr>
          <w:gridAfter w:val="1"/>
          <w:wAfter w:w="50" w:type="dxa"/>
        </w:trPr>
        <w:tc>
          <w:tcPr>
            <w:cnfStyle w:val="001000000000" w:firstRow="0" w:lastRow="0" w:firstColumn="1" w:lastColumn="0" w:oddVBand="0" w:evenVBand="0" w:oddHBand="0" w:evenHBand="0" w:firstRowFirstColumn="0" w:firstRowLastColumn="0" w:lastRowFirstColumn="0" w:lastRowLastColumn="0"/>
            <w:tcW w:w="5915" w:type="dxa"/>
          </w:tcPr>
          <w:p w14:paraId="46ADEC8B" w14:textId="77777777" w:rsidR="00620B33" w:rsidRPr="00AA33D4" w:rsidRDefault="00620B33" w:rsidP="00620B33">
            <w:pPr>
              <w:rPr>
                <w:b w:val="0"/>
                <w:bCs w:val="0"/>
                <w:lang w:eastAsia="en-GB"/>
              </w:rPr>
            </w:pPr>
            <w:r w:rsidRPr="00AA33D4">
              <w:rPr>
                <w:b w:val="0"/>
                <w:bCs w:val="0"/>
                <w:lang w:eastAsia="en-GB"/>
              </w:rPr>
              <w:t>Fitting Codelock</w:t>
            </w:r>
          </w:p>
        </w:tc>
        <w:tc>
          <w:tcPr>
            <w:tcW w:w="4717" w:type="dxa"/>
          </w:tcPr>
          <w:p w14:paraId="19586086" w14:textId="77777777" w:rsidR="00620B33" w:rsidRPr="00AA33D4" w:rsidRDefault="00620B33" w:rsidP="00620B33">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0.25 Day</w:t>
            </w:r>
          </w:p>
        </w:tc>
      </w:tr>
      <w:tr w:rsidR="00620B33" w:rsidRPr="00AA33D4" w14:paraId="05C34351" w14:textId="77777777" w:rsidTr="00620B33">
        <w:trPr>
          <w:gridAfter w:val="1"/>
          <w:cnfStyle w:val="000000100000" w:firstRow="0" w:lastRow="0" w:firstColumn="0" w:lastColumn="0" w:oddVBand="0" w:evenVBand="0" w:oddHBand="1" w:evenHBand="0" w:firstRowFirstColumn="0" w:firstRowLastColumn="0" w:lastRowFirstColumn="0" w:lastRowLastColumn="0"/>
          <w:wAfter w:w="50" w:type="dxa"/>
        </w:trPr>
        <w:tc>
          <w:tcPr>
            <w:cnfStyle w:val="001000000000" w:firstRow="0" w:lastRow="0" w:firstColumn="1" w:lastColumn="0" w:oddVBand="0" w:evenVBand="0" w:oddHBand="0" w:evenHBand="0" w:firstRowFirstColumn="0" w:firstRowLastColumn="0" w:lastRowFirstColumn="0" w:lastRowLastColumn="0"/>
            <w:tcW w:w="5915" w:type="dxa"/>
          </w:tcPr>
          <w:p w14:paraId="18E358B9" w14:textId="77777777" w:rsidR="00620B33" w:rsidRPr="00AA33D4" w:rsidRDefault="00620B33" w:rsidP="00620B33">
            <w:pPr>
              <w:jc w:val="right"/>
              <w:rPr>
                <w:lang w:eastAsia="en-GB"/>
              </w:rPr>
            </w:pPr>
            <w:r w:rsidRPr="00AA33D4">
              <w:rPr>
                <w:lang w:eastAsia="en-GB"/>
              </w:rPr>
              <w:t>Total Time</w:t>
            </w:r>
          </w:p>
        </w:tc>
        <w:tc>
          <w:tcPr>
            <w:tcW w:w="4717" w:type="dxa"/>
          </w:tcPr>
          <w:p w14:paraId="64CF74DE" w14:textId="77777777" w:rsidR="00620B33" w:rsidRPr="00AA33D4" w:rsidRDefault="00620B33" w:rsidP="00620B33">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1 Day</w:t>
            </w:r>
          </w:p>
        </w:tc>
      </w:tr>
    </w:tbl>
    <w:p w14:paraId="56D59DBB" w14:textId="122D0BEA" w:rsidR="00A82E5E" w:rsidRPr="00AA33D4" w:rsidRDefault="00A82E5E" w:rsidP="00A82E5E">
      <w:pPr>
        <w:spacing w:after="120" w:line="240" w:lineRule="auto"/>
        <w:rPr>
          <w:rFonts w:eastAsia="Times New Roman" w:cs="Times New Roman"/>
          <w:szCs w:val="20"/>
          <w:lang w:eastAsia="en-GB"/>
        </w:rPr>
      </w:pPr>
    </w:p>
    <w:p w14:paraId="5A088154" w14:textId="1EFAB3A3" w:rsidR="00A82E5E" w:rsidRPr="00AA33D4" w:rsidRDefault="00A82E5E" w:rsidP="00A82E5E">
      <w:pPr>
        <w:spacing w:after="120" w:line="240" w:lineRule="auto"/>
        <w:rPr>
          <w:rFonts w:eastAsia="Times New Roman" w:cs="Times New Roman"/>
          <w:szCs w:val="20"/>
          <w:lang w:eastAsia="en-GB"/>
        </w:rPr>
      </w:pPr>
    </w:p>
    <w:p w14:paraId="42F0454C" w14:textId="389548FC" w:rsidR="001D768D" w:rsidRPr="00AA33D4" w:rsidRDefault="00A82E5E" w:rsidP="00BA1648">
      <w:pPr>
        <w:pStyle w:val="Heading3"/>
        <w:rPr>
          <w:rFonts w:eastAsia="Times New Roman"/>
          <w:lang w:eastAsia="en-GB"/>
        </w:rPr>
      </w:pPr>
      <w:bookmarkStart w:id="645" w:name="_Toc469236099"/>
      <w:bookmarkStart w:id="646" w:name="_Toc469607120"/>
      <w:bookmarkStart w:id="647" w:name="_Toc469611568"/>
      <w:bookmarkStart w:id="648" w:name="_Toc469649896"/>
      <w:bookmarkStart w:id="649" w:name="_Toc469651081"/>
      <w:bookmarkStart w:id="650" w:name="_Toc469651744"/>
      <w:bookmarkStart w:id="651" w:name="_Toc469651982"/>
      <w:r w:rsidRPr="00AA33D4">
        <w:rPr>
          <w:rFonts w:eastAsia="Times New Roman"/>
          <w:lang w:eastAsia="en-GB"/>
        </w:rPr>
        <w:lastRenderedPageBreak/>
        <w:t xml:space="preserve">9.3.2 </w:t>
      </w:r>
      <w:r w:rsidR="00451EC2" w:rsidRPr="00AA33D4">
        <w:rPr>
          <w:rFonts w:eastAsia="Times New Roman"/>
          <w:lang w:eastAsia="en-GB"/>
        </w:rPr>
        <w:t>CCTV</w:t>
      </w:r>
      <w:bookmarkEnd w:id="645"/>
      <w:bookmarkEnd w:id="646"/>
      <w:bookmarkEnd w:id="647"/>
      <w:bookmarkEnd w:id="648"/>
      <w:bookmarkEnd w:id="649"/>
      <w:bookmarkEnd w:id="650"/>
      <w:bookmarkEnd w:id="651"/>
    </w:p>
    <w:p w14:paraId="091544C9" w14:textId="65AD8BE5" w:rsidR="00FC5A48" w:rsidRPr="003C526E" w:rsidRDefault="00E71490" w:rsidP="003C526E">
      <w:pPr>
        <w:rPr>
          <w:lang w:eastAsia="en-GB"/>
        </w:rPr>
      </w:pPr>
      <w:r w:rsidRPr="00AA33D4">
        <w:rPr>
          <w:rFonts w:eastAsia="Times New Roman" w:cs="Times New Roman"/>
          <w:noProof/>
          <w:szCs w:val="20"/>
          <w:lang w:eastAsia="en-GB"/>
        </w:rPr>
        <mc:AlternateContent>
          <mc:Choice Requires="wps">
            <w:drawing>
              <wp:anchor distT="45720" distB="45720" distL="114300" distR="114300" simplePos="0" relativeHeight="251658284" behindDoc="0" locked="0" layoutInCell="1" allowOverlap="1" wp14:anchorId="6047AFD4" wp14:editId="5EBDE871">
                <wp:simplePos x="0" y="0"/>
                <wp:positionH relativeFrom="column">
                  <wp:posOffset>2838450</wp:posOffset>
                </wp:positionH>
                <wp:positionV relativeFrom="paragraph">
                  <wp:posOffset>923925</wp:posOffset>
                </wp:positionV>
                <wp:extent cx="1019175" cy="276225"/>
                <wp:effectExtent l="0" t="0" r="9525" b="952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76225"/>
                        </a:xfrm>
                        <a:prstGeom prst="rect">
                          <a:avLst/>
                        </a:prstGeom>
                        <a:solidFill>
                          <a:srgbClr val="FFFFFF"/>
                        </a:solidFill>
                        <a:ln w="9525">
                          <a:noFill/>
                          <a:miter lim="800000"/>
                          <a:headEnd/>
                          <a:tailEnd/>
                        </a:ln>
                      </wps:spPr>
                      <wps:txbx>
                        <w:txbxContent>
                          <w:p w14:paraId="4E72B84C" w14:textId="77777777" w:rsidR="00DD407D" w:rsidRPr="001D768D" w:rsidRDefault="00DD407D">
                            <w:pPr>
                              <w:rPr>
                                <w:color w:val="4F81BD" w:themeColor="accent1"/>
                                <w:sz w:val="18"/>
                              </w:rPr>
                            </w:pPr>
                            <w:r w:rsidRPr="001D768D">
                              <w:rPr>
                                <w:color w:val="4F81BD" w:themeColor="accent1"/>
                                <w:sz w:val="18"/>
                              </w:rPr>
                              <w:t>Monitor and DV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7AFD4" id="_x0000_s1086" type="#_x0000_t202" style="position:absolute;margin-left:223.5pt;margin-top:72.75pt;width:80.25pt;height:21.75pt;z-index:2516582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" stroked="f">
                <v:textbox>
                  <w:txbxContent>
                    <w:p w14:paraId="4E72B84C" w14:textId="77777777" w:rsidR="00DD407D" w:rsidRPr="001D768D" w:rsidRDefault="00DD407D">
                      <w:pPr>
                        <w:rPr>
                          <w:color w:val="4F81BD" w:themeColor="accent1"/>
                          <w:sz w:val="18"/>
                        </w:rPr>
                      </w:pPr>
                      <w:r w:rsidRPr="001D768D">
                        <w:rPr>
                          <w:color w:val="4F81BD" w:themeColor="accent1"/>
                          <w:sz w:val="18"/>
                        </w:rPr>
                        <w:t>Monitor and DVR</w:t>
                      </w:r>
                    </w:p>
                  </w:txbxContent>
                </v:textbox>
              </v:shape>
            </w:pict>
          </mc:Fallback>
        </mc:AlternateContent>
      </w:r>
      <w:r w:rsidRPr="00AA33D4">
        <w:rPr>
          <w:rFonts w:eastAsia="Times New Roman" w:cs="Times New Roman"/>
          <w:noProof/>
          <w:szCs w:val="20"/>
          <w:lang w:eastAsia="en-GB"/>
        </w:rPr>
        <mc:AlternateContent>
          <mc:Choice Requires="wps">
            <w:drawing>
              <wp:anchor distT="0" distB="0" distL="114300" distR="114300" simplePos="0" relativeHeight="251658249" behindDoc="0" locked="0" layoutInCell="1" allowOverlap="1" wp14:anchorId="2AA71C1C" wp14:editId="0431777C">
                <wp:simplePos x="0" y="0"/>
                <wp:positionH relativeFrom="column">
                  <wp:posOffset>2686050</wp:posOffset>
                </wp:positionH>
                <wp:positionV relativeFrom="paragraph">
                  <wp:posOffset>922020</wp:posOffset>
                </wp:positionV>
                <wp:extent cx="47625" cy="2381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47625" cy="23812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73045" id="Rectangle 52" o:spid="_x0000_s1026" style="position:absolute;margin-left:211.5pt;margin-top:72.6pt;width:3.75pt;height:18.7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" fillcolor="black [3200]" strokecolor="black [1600]" strokeweight="2pt"/>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82" behindDoc="0" locked="0" layoutInCell="1" allowOverlap="1" wp14:anchorId="79915542" wp14:editId="3B2CEB7B">
                <wp:simplePos x="0" y="0"/>
                <wp:positionH relativeFrom="column">
                  <wp:posOffset>3248025</wp:posOffset>
                </wp:positionH>
                <wp:positionV relativeFrom="paragraph">
                  <wp:posOffset>3503295</wp:posOffset>
                </wp:positionV>
                <wp:extent cx="2076450" cy="0"/>
                <wp:effectExtent l="57150" t="38100" r="57150" b="95250"/>
                <wp:wrapNone/>
                <wp:docPr id="1906730810" name="Straight Connector 1906730810"/>
                <wp:cNvGraphicFramePr/>
                <a:graphic xmlns:a="http://schemas.openxmlformats.org/drawingml/2006/main">
                  <a:graphicData uri="http://schemas.microsoft.com/office/word/2010/wordprocessingShape">
                    <wps:wsp>
                      <wps:cNvCnPr/>
                      <wps:spPr>
                        <a:xfrm flipH="1">
                          <a:off x="0" y="0"/>
                          <a:ext cx="2076450"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4C4AA34E" id="Straight Connector 1906730810" o:spid="_x0000_s1026" style="position:absolute;flip:x;z-index:251658282;visibility:visible;mso-wrap-style:square;mso-wrap-distance-left:9pt;mso-wrap-distance-top:0;mso-wrap-distance-right:9pt;mso-wrap-distance-bottom:0;mso-position-horizontal:absolute;mso-position-horizontal-relative:text;mso-position-vertical:absolute;mso-position-vertical-relative:text" from="255.75pt,275.85pt" to="419.25pt,2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81" behindDoc="0" locked="0" layoutInCell="1" allowOverlap="1" wp14:anchorId="0247FC61" wp14:editId="38A754C2">
                <wp:simplePos x="0" y="0"/>
                <wp:positionH relativeFrom="column">
                  <wp:posOffset>5353050</wp:posOffset>
                </wp:positionH>
                <wp:positionV relativeFrom="paragraph">
                  <wp:posOffset>3503295</wp:posOffset>
                </wp:positionV>
                <wp:extent cx="19050" cy="838200"/>
                <wp:effectExtent l="57150" t="38100" r="76200" b="76200"/>
                <wp:wrapNone/>
                <wp:docPr id="1906730809" name="Straight Connector 1906730809"/>
                <wp:cNvGraphicFramePr/>
                <a:graphic xmlns:a="http://schemas.openxmlformats.org/drawingml/2006/main">
                  <a:graphicData uri="http://schemas.microsoft.com/office/word/2010/wordprocessingShape">
                    <wps:wsp>
                      <wps:cNvCnPr/>
                      <wps:spPr>
                        <a:xfrm flipH="1" flipV="1">
                          <a:off x="0" y="0"/>
                          <a:ext cx="19050" cy="83820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7A9387DB" id="Straight Connector 1906730809" o:spid="_x0000_s1026" style="position:absolute;flip:x y;z-index:251658281;visibility:visible;mso-wrap-style:square;mso-wrap-distance-left:9pt;mso-wrap-distance-top:0;mso-wrap-distance-right:9pt;mso-wrap-distance-bottom:0;mso-position-horizontal:absolute;mso-position-horizontal-relative:text;mso-position-vertical:absolute;mso-position-vertical-relative:text" from="421.5pt,275.85pt" to="423pt,3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83" behindDoc="0" locked="0" layoutInCell="1" allowOverlap="1" wp14:anchorId="411ED6E6" wp14:editId="79AFC1B4">
                <wp:simplePos x="0" y="0"/>
                <wp:positionH relativeFrom="column">
                  <wp:posOffset>3248025</wp:posOffset>
                </wp:positionH>
                <wp:positionV relativeFrom="paragraph">
                  <wp:posOffset>6094095</wp:posOffset>
                </wp:positionV>
                <wp:extent cx="1619250" cy="9525"/>
                <wp:effectExtent l="57150" t="38100" r="57150" b="85725"/>
                <wp:wrapNone/>
                <wp:docPr id="1906730811" name="Straight Connector 1906730811"/>
                <wp:cNvGraphicFramePr/>
                <a:graphic xmlns:a="http://schemas.openxmlformats.org/drawingml/2006/main">
                  <a:graphicData uri="http://schemas.microsoft.com/office/word/2010/wordprocessingShape">
                    <wps:wsp>
                      <wps:cNvCnPr/>
                      <wps:spPr>
                        <a:xfrm flipH="1" flipV="1">
                          <a:off x="0" y="0"/>
                          <a:ext cx="1619250" cy="952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146D2A12" id="Straight Connector 1906730811" o:spid="_x0000_s1026" style="position:absolute;flip:x y;z-index:251658283;visibility:visible;mso-wrap-style:square;mso-wrap-distance-left:9pt;mso-wrap-distance-top:0;mso-wrap-distance-right:9pt;mso-wrap-distance-bottom:0;mso-position-horizontal:absolute;mso-position-horizontal-relative:text;mso-position-vertical:absolute;mso-position-vertical-relative:text" from="255.75pt,479.85pt" to="383.25pt,4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80" behindDoc="0" locked="0" layoutInCell="1" allowOverlap="1" wp14:anchorId="4ED761F8" wp14:editId="0C2AD64B">
                <wp:simplePos x="0" y="0"/>
                <wp:positionH relativeFrom="column">
                  <wp:posOffset>3219450</wp:posOffset>
                </wp:positionH>
                <wp:positionV relativeFrom="paragraph">
                  <wp:posOffset>4865370</wp:posOffset>
                </wp:positionV>
                <wp:extent cx="0" cy="1971675"/>
                <wp:effectExtent l="57150" t="38100" r="76200" b="85725"/>
                <wp:wrapNone/>
                <wp:docPr id="1906730808" name="Straight Connector 1906730808"/>
                <wp:cNvGraphicFramePr/>
                <a:graphic xmlns:a="http://schemas.openxmlformats.org/drawingml/2006/main">
                  <a:graphicData uri="http://schemas.microsoft.com/office/word/2010/wordprocessingShape">
                    <wps:wsp>
                      <wps:cNvCnPr/>
                      <wps:spPr>
                        <a:xfrm flipV="1">
                          <a:off x="0" y="0"/>
                          <a:ext cx="0" cy="197167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4A87186A" id="Straight Connector 1906730808" o:spid="_x0000_s1026" style="position:absolute;flip:y;z-index:251658280;visibility:visible;mso-wrap-style:square;mso-wrap-distance-left:9pt;mso-wrap-distance-top:0;mso-wrap-distance-right:9pt;mso-wrap-distance-bottom:0;mso-position-horizontal:absolute;mso-position-horizontal-relative:text;mso-position-vertical:absolute;mso-position-vertical-relative:text" from="253.5pt,383.1pt" to="253.5pt,5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52" behindDoc="0" locked="0" layoutInCell="1" allowOverlap="1" wp14:anchorId="0B981EE8" wp14:editId="1FF7502E">
                <wp:simplePos x="0" y="0"/>
                <wp:positionH relativeFrom="column">
                  <wp:posOffset>3219450</wp:posOffset>
                </wp:positionH>
                <wp:positionV relativeFrom="paragraph">
                  <wp:posOffset>2245995</wp:posOffset>
                </wp:positionV>
                <wp:extent cx="28575" cy="2619375"/>
                <wp:effectExtent l="57150" t="38100" r="66675" b="85725"/>
                <wp:wrapNone/>
                <wp:docPr id="1906730806" name="Straight Connector 1906730806"/>
                <wp:cNvGraphicFramePr/>
                <a:graphic xmlns:a="http://schemas.openxmlformats.org/drawingml/2006/main">
                  <a:graphicData uri="http://schemas.microsoft.com/office/word/2010/wordprocessingShape">
                    <wps:wsp>
                      <wps:cNvCnPr/>
                      <wps:spPr>
                        <a:xfrm flipH="1" flipV="1">
                          <a:off x="0" y="0"/>
                          <a:ext cx="28575" cy="261937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0994679A" id="Straight Connector 1906730806" o:spid="_x0000_s1026" style="position:absolute;flip:x y;z-index:251658252;visibility:visible;mso-wrap-style:square;mso-wrap-distance-left:9pt;mso-wrap-distance-top:0;mso-wrap-distance-right:9pt;mso-wrap-distance-bottom:0;mso-position-horizontal:absolute;mso-position-horizontal-relative:text;mso-position-vertical:absolute;mso-position-vertical-relative:text" from="253.5pt,176.85pt" to="255.75pt,3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50" behindDoc="0" locked="0" layoutInCell="1" allowOverlap="1" wp14:anchorId="4B92D547" wp14:editId="56D02A02">
                <wp:simplePos x="0" y="0"/>
                <wp:positionH relativeFrom="column">
                  <wp:posOffset>1333501</wp:posOffset>
                </wp:positionH>
                <wp:positionV relativeFrom="paragraph">
                  <wp:posOffset>2266950</wp:posOffset>
                </wp:positionV>
                <wp:extent cx="1295400" cy="0"/>
                <wp:effectExtent l="38100" t="38100" r="76200" b="95250"/>
                <wp:wrapNone/>
                <wp:docPr id="1906730789" name="Straight Connector 1906730789"/>
                <wp:cNvGraphicFramePr/>
                <a:graphic xmlns:a="http://schemas.openxmlformats.org/drawingml/2006/main">
                  <a:graphicData uri="http://schemas.microsoft.com/office/word/2010/wordprocessingShape">
                    <wps:wsp>
                      <wps:cNvCnPr/>
                      <wps:spPr>
                        <a:xfrm>
                          <a:off x="0" y="0"/>
                          <a:ext cx="1295400"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BCCB1A4" id="Straight Connector 1906730789" o:spid="_x0000_s1026"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5pt,178.5pt" to="207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51" behindDoc="0" locked="0" layoutInCell="1" allowOverlap="1" wp14:anchorId="15E31C24" wp14:editId="4AB78FFB">
                <wp:simplePos x="0" y="0"/>
                <wp:positionH relativeFrom="column">
                  <wp:posOffset>2724149</wp:posOffset>
                </wp:positionH>
                <wp:positionV relativeFrom="paragraph">
                  <wp:posOffset>1000124</wp:posOffset>
                </wp:positionV>
                <wp:extent cx="9525" cy="1266825"/>
                <wp:effectExtent l="57150" t="38100" r="66675" b="85725"/>
                <wp:wrapNone/>
                <wp:docPr id="1906730805" name="Straight Connector 1906730805"/>
                <wp:cNvGraphicFramePr/>
                <a:graphic xmlns:a="http://schemas.openxmlformats.org/drawingml/2006/main">
                  <a:graphicData uri="http://schemas.microsoft.com/office/word/2010/wordprocessingShape">
                    <wps:wsp>
                      <wps:cNvCnPr/>
                      <wps:spPr>
                        <a:xfrm flipH="1" flipV="1">
                          <a:off x="0" y="0"/>
                          <a:ext cx="9525" cy="126682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6B2C60" id="Straight Connector 1906730805" o:spid="_x0000_s1026" style="position:absolute;flip:x 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5pt,78.75pt" to="215.2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" strokecolor="#c0504d [3205]" strokeweight="2pt">
                <v:shadow on="t" color="black" opacity="24903f" origin=",.5" offset="0,.55556mm"/>
              </v:line>
            </w:pict>
          </mc:Fallback>
        </mc:AlternateContent>
      </w:r>
      <w:r w:rsidR="000D4DFA" w:rsidRPr="00AA33D4">
        <w:rPr>
          <w:rFonts w:eastAsia="Times New Roman" w:cs="Times New Roman"/>
          <w:noProof/>
          <w:szCs w:val="20"/>
          <w:lang w:eastAsia="en-GB"/>
        </w:rPr>
        <mc:AlternateContent>
          <mc:Choice Requires="wps">
            <w:drawing>
              <wp:anchor distT="0" distB="0" distL="114300" distR="114300" simplePos="0" relativeHeight="251658253" behindDoc="0" locked="0" layoutInCell="1" allowOverlap="1" wp14:anchorId="0861D5C1" wp14:editId="5DB07738">
                <wp:simplePos x="0" y="0"/>
                <wp:positionH relativeFrom="column">
                  <wp:posOffset>2628900</wp:posOffset>
                </wp:positionH>
                <wp:positionV relativeFrom="paragraph">
                  <wp:posOffset>2265045</wp:posOffset>
                </wp:positionV>
                <wp:extent cx="638175" cy="0"/>
                <wp:effectExtent l="57150" t="38100" r="66675" b="95250"/>
                <wp:wrapNone/>
                <wp:docPr id="1906730807" name="Straight Connector 1906730807"/>
                <wp:cNvGraphicFramePr/>
                <a:graphic xmlns:a="http://schemas.openxmlformats.org/drawingml/2006/main">
                  <a:graphicData uri="http://schemas.microsoft.com/office/word/2010/wordprocessingShape">
                    <wps:wsp>
                      <wps:cNvCnPr/>
                      <wps:spPr>
                        <a:xfrm flipH="1">
                          <a:off x="0" y="0"/>
                          <a:ext cx="638175"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2DFE77D5" id="Straight Connector 1906730807" o:spid="_x0000_s1026" style="position:absolute;flip:x;z-index:251658253;visibility:visible;mso-wrap-style:square;mso-wrap-distance-left:9pt;mso-wrap-distance-top:0;mso-wrap-distance-right:9pt;mso-wrap-distance-bottom:0;mso-position-horizontal:absolute;mso-position-horizontal-relative:text;mso-position-vertical:absolute;mso-position-vertical-relative:text" from="207pt,178.35pt" to="257.25pt,1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" strokecolor="#c0504d [3205]" strokeweight="2pt">
                <v:shadow on="t" color="black" opacity="24903f" origin=",.5" offset="0,.55556mm"/>
              </v:line>
            </w:pict>
          </mc:Fallback>
        </mc:AlternateContent>
      </w:r>
      <w:r w:rsidR="00F2113E" w:rsidRPr="00AA33D4">
        <w:rPr>
          <w:noProof/>
          <w:lang w:eastAsia="en-GB"/>
        </w:rPr>
        <mc:AlternateContent>
          <mc:Choice Requires="wps">
            <w:drawing>
              <wp:anchor distT="0" distB="0" distL="114300" distR="114300" simplePos="0" relativeHeight="251658285" behindDoc="0" locked="0" layoutInCell="1" allowOverlap="1" wp14:anchorId="3E9C7C02" wp14:editId="0CDC33DE">
                <wp:simplePos x="0" y="0"/>
                <wp:positionH relativeFrom="column">
                  <wp:posOffset>266700</wp:posOffset>
                </wp:positionH>
                <wp:positionV relativeFrom="paragraph">
                  <wp:posOffset>8233410</wp:posOffset>
                </wp:positionV>
                <wp:extent cx="5822315" cy="266700"/>
                <wp:effectExtent l="0" t="0" r="6985" b="18415"/>
                <wp:wrapTopAndBottom/>
                <wp:docPr id="46" name="Text Box 46"/>
                <wp:cNvGraphicFramePr/>
                <a:graphic xmlns:a="http://schemas.openxmlformats.org/drawingml/2006/main">
                  <a:graphicData uri="http://schemas.microsoft.com/office/word/2010/wordprocessingShape">
                    <wps:wsp>
                      <wps:cNvSpPr txBox="1"/>
                      <wps:spPr>
                        <a:xfrm>
                          <a:off x="0" y="0"/>
                          <a:ext cx="5822315" cy="266700"/>
                        </a:xfrm>
                        <a:prstGeom prst="rect">
                          <a:avLst/>
                        </a:prstGeom>
                        <a:solidFill>
                          <a:prstClr val="white"/>
                        </a:solidFill>
                        <a:ln>
                          <a:noFill/>
                        </a:ln>
                      </wps:spPr>
                      <wps:txbx>
                        <w:txbxContent>
                          <w:p w14:paraId="0D0B999E" w14:textId="5CADE48A" w:rsidR="00DD407D" w:rsidRPr="0048694D" w:rsidRDefault="00DD407D" w:rsidP="00F2113E">
                            <w:pPr>
                              <w:pStyle w:val="Caption"/>
                              <w:rPr>
                                <w:rFonts w:ascii="Arial" w:eastAsia="Times New Roman" w:hAnsi="Arial" w:cs="Times New Roman"/>
                                <w:noProof/>
                                <w:szCs w:val="20"/>
                              </w:rPr>
                            </w:pPr>
                            <w:r>
                              <w:t xml:space="preserve">Figure </w:t>
                            </w:r>
                            <w:fldSimple w:instr=" SEQ Figure \* ARABIC ">
                              <w:r>
                                <w:rPr>
                                  <w:noProof/>
                                </w:rPr>
                                <w:t>11</w:t>
                              </w:r>
                            </w:fldSimple>
                            <w:r>
                              <w:t xml:space="preserve"> - CCTV System Layout </w:t>
                            </w:r>
                            <w:r>
                              <w:rPr>
                                <w:noProof/>
                              </w:rPr>
                              <w:t>and Wiring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9C7C02" id="Text Box 46" o:spid="_x0000_s1087" type="#_x0000_t202" style="position:absolute;margin-left:21pt;margin-top:648.3pt;width:458.45pt;height:21pt;z-index:251658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i4YNQIAAGoEAAAOAAAAZHJzL2Uyb0RvYy54bWysVMFu2zAMvQ/YPwi6L06yNS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" stroked="f">
                <v:textbox style="mso-fit-shape-to-text:t" inset="0,0,0,0">
                  <w:txbxContent>
                    <w:p w14:paraId="0D0B999E" w14:textId="5CADE48A" w:rsidR="00DD407D" w:rsidRPr="0048694D" w:rsidRDefault="00DD407D" w:rsidP="00F2113E">
                      <w:pPr>
                        <w:pStyle w:val="Caption"/>
                        <w:rPr>
                          <w:rFonts w:ascii="Arial" w:eastAsia="Times New Roman" w:hAnsi="Arial" w:cs="Times New Roman"/>
                          <w:noProof/>
                          <w:szCs w:val="20"/>
                        </w:rPr>
                      </w:pPr>
                      <w:r>
                        <w:t xml:space="preserve">Figure </w:t>
                      </w:r>
                      <w:fldSimple w:instr=" SEQ Figure \* ARABIC ">
                        <w:r>
                          <w:rPr>
                            <w:noProof/>
                          </w:rPr>
                          <w:t>11</w:t>
                        </w:r>
                      </w:fldSimple>
                      <w:r>
                        <w:t xml:space="preserve"> - CCTV System Layout </w:t>
                      </w:r>
                      <w:r>
                        <w:rPr>
                          <w:noProof/>
                        </w:rPr>
                        <w:t>and Wiring Diagram</w:t>
                      </w:r>
                    </w:p>
                  </w:txbxContent>
                </v:textbox>
                <w10:wrap type="topAndBottom"/>
              </v:shape>
            </w:pict>
          </mc:Fallback>
        </mc:AlternateContent>
      </w:r>
      <w:r w:rsidR="004D1CAB" w:rsidRPr="00AA33D4">
        <w:rPr>
          <w:rFonts w:eastAsia="Times New Roman" w:cs="Times New Roman"/>
          <w:noProof/>
          <w:szCs w:val="20"/>
          <w:lang w:eastAsia="en-GB"/>
        </w:rPr>
        <w:drawing>
          <wp:anchor distT="0" distB="0" distL="114300" distR="114300" simplePos="0" relativeHeight="251658248" behindDoc="0" locked="0" layoutInCell="1" allowOverlap="1" wp14:anchorId="43577633" wp14:editId="4BCA0448">
            <wp:simplePos x="0" y="0"/>
            <wp:positionH relativeFrom="column">
              <wp:posOffset>266700</wp:posOffset>
            </wp:positionH>
            <wp:positionV relativeFrom="paragraph">
              <wp:posOffset>750570</wp:posOffset>
            </wp:positionV>
            <wp:extent cx="5822315" cy="7425690"/>
            <wp:effectExtent l="0" t="0" r="6985" b="3810"/>
            <wp:wrapTopAndBottom/>
            <wp:docPr id="1906730785" name="Picture 190673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2315" cy="7425690"/>
                    </a:xfrm>
                    <a:prstGeom prst="rect">
                      <a:avLst/>
                    </a:prstGeom>
                    <a:noFill/>
                  </pic:spPr>
                </pic:pic>
              </a:graphicData>
            </a:graphic>
          </wp:anchor>
        </w:drawing>
      </w:r>
      <w:r w:rsidR="00451EC2" w:rsidRPr="00AA33D4">
        <w:rPr>
          <w:lang w:eastAsia="en-GB"/>
        </w:rPr>
        <w:t xml:space="preserve">For additional security, a CCTV system will be installed. There will be CCTV cameras installed </w:t>
      </w:r>
      <w:r w:rsidR="00451EC2" w:rsidRPr="00620B33">
        <w:rPr>
          <w:noProof/>
          <w:lang w:eastAsia="en-GB"/>
        </w:rPr>
        <w:t>internal</w:t>
      </w:r>
      <w:r w:rsidR="00620B33">
        <w:rPr>
          <w:noProof/>
          <w:lang w:eastAsia="en-GB"/>
        </w:rPr>
        <w:t>ly</w:t>
      </w:r>
      <w:r w:rsidR="00451EC2" w:rsidRPr="00AA33D4">
        <w:rPr>
          <w:lang w:eastAsia="en-GB"/>
        </w:rPr>
        <w:t xml:space="preserve"> at each entrance to the building, a further two cameras covering the server room corridor and inside the </w:t>
      </w:r>
      <w:r w:rsidR="00493D63" w:rsidRPr="00AA33D4">
        <w:rPr>
          <w:lang w:eastAsia="en-GB"/>
        </w:rPr>
        <w:t xml:space="preserve">server/switch room. </w:t>
      </w:r>
      <w:r w:rsidR="00620B33">
        <w:rPr>
          <w:noProof/>
          <w:lang w:eastAsia="en-GB"/>
        </w:rPr>
        <w:t>I</w:t>
      </w:r>
      <w:r w:rsidR="00493D63" w:rsidRPr="00620B33">
        <w:rPr>
          <w:noProof/>
          <w:lang w:eastAsia="en-GB"/>
        </w:rPr>
        <w:t>nstalled</w:t>
      </w:r>
      <w:r w:rsidR="00493D63" w:rsidRPr="00AA33D4">
        <w:rPr>
          <w:lang w:eastAsia="en-GB"/>
        </w:rPr>
        <w:t xml:space="preserve"> exte</w:t>
      </w:r>
      <w:r w:rsidR="00D061A9" w:rsidRPr="00AA33D4">
        <w:rPr>
          <w:lang w:eastAsia="en-GB"/>
        </w:rPr>
        <w:t>rnal covering the rear entrance</w:t>
      </w:r>
      <w:r w:rsidR="00B91398" w:rsidRPr="00AA33D4">
        <w:rPr>
          <w:lang w:eastAsia="en-GB"/>
        </w:rPr>
        <w:t xml:space="preserve"> (See </w:t>
      </w:r>
      <w:r w:rsidR="00866134" w:rsidRPr="00AA33D4">
        <w:rPr>
          <w:lang w:eastAsia="en-GB"/>
        </w:rPr>
        <w:t xml:space="preserve">Figure </w:t>
      </w:r>
      <w:r w:rsidR="00F2113E" w:rsidRPr="00AA33D4">
        <w:rPr>
          <w:lang w:eastAsia="en-GB"/>
        </w:rPr>
        <w:t>12</w:t>
      </w:r>
      <w:r w:rsidR="00B91398" w:rsidRPr="00AA33D4">
        <w:rPr>
          <w:lang w:eastAsia="en-GB"/>
        </w:rPr>
        <w:t>)</w:t>
      </w:r>
      <w:r w:rsidR="00D061A9" w:rsidRPr="00AA33D4">
        <w:rPr>
          <w:lang w:eastAsia="en-GB"/>
        </w:rPr>
        <w:t>.</w:t>
      </w:r>
    </w:p>
    <w:p w14:paraId="69C45714" w14:textId="0833F048" w:rsidR="006D66BE" w:rsidRPr="00AA33D4" w:rsidRDefault="00FC5A48" w:rsidP="004D1CAB">
      <w:pPr>
        <w:rPr>
          <w:lang w:eastAsia="en-GB"/>
        </w:rPr>
      </w:pPr>
      <w:r w:rsidRPr="00AA33D4">
        <w:rPr>
          <w:noProof/>
          <w:lang w:eastAsia="en-GB"/>
        </w:rPr>
        <w:lastRenderedPageBreak/>
        <w:drawing>
          <wp:anchor distT="0" distB="0" distL="114300" distR="114300" simplePos="0" relativeHeight="251658279" behindDoc="1" locked="0" layoutInCell="1" allowOverlap="1" wp14:anchorId="0CC2ECB4" wp14:editId="654F0D7B">
            <wp:simplePos x="0" y="0"/>
            <wp:positionH relativeFrom="column">
              <wp:posOffset>-24765</wp:posOffset>
            </wp:positionH>
            <wp:positionV relativeFrom="paragraph">
              <wp:posOffset>59055</wp:posOffset>
            </wp:positionV>
            <wp:extent cx="1910715" cy="1910715"/>
            <wp:effectExtent l="0" t="0" r="0" b="0"/>
            <wp:wrapTight wrapText="bothSides">
              <wp:wrapPolygon edited="0">
                <wp:start x="0" y="0"/>
                <wp:lineTo x="0" y="21248"/>
                <wp:lineTo x="21248" y="21248"/>
                <wp:lineTo x="21248" y="0"/>
                <wp:lineTo x="0" y="0"/>
              </wp:wrapPolygon>
            </wp:wrapTight>
            <wp:docPr id="1906730782" name="Picture 1906730782" descr="https://domar.com/ebay/domarglobal/ms85agj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mar.com/ebay/domarglobal/ms85agj0.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10715" cy="1910715"/>
                    </a:xfrm>
                    <a:prstGeom prst="rect">
                      <a:avLst/>
                    </a:prstGeom>
                    <a:noFill/>
                    <a:ln>
                      <a:noFill/>
                    </a:ln>
                  </pic:spPr>
                </pic:pic>
              </a:graphicData>
            </a:graphic>
            <wp14:sizeRelH relativeFrom="page">
              <wp14:pctWidth>0</wp14:pctWidth>
            </wp14:sizeRelH>
            <wp14:sizeRelV relativeFrom="page">
              <wp14:pctHeight>0</wp14:pctHeight>
            </wp14:sizeRelV>
          </wp:anchor>
        </w:drawing>
      </w:r>
      <w:r w:rsidR="00A121C2" w:rsidRPr="00AA33D4">
        <w:t>The</w:t>
      </w:r>
      <w:r w:rsidR="006D66BE" w:rsidRPr="00AA33D4">
        <w:rPr>
          <w:lang w:eastAsia="en-GB"/>
        </w:rPr>
        <w:t xml:space="preserve"> </w:t>
      </w:r>
      <w:r w:rsidR="00A121C2" w:rsidRPr="00AA33D4">
        <w:rPr>
          <w:lang w:eastAsia="en-GB"/>
        </w:rPr>
        <w:t xml:space="preserve">CCTV system, </w:t>
      </w:r>
      <w:r w:rsidR="00620B33">
        <w:rPr>
          <w:noProof/>
          <w:lang w:eastAsia="en-GB"/>
        </w:rPr>
        <w:t>from</w:t>
      </w:r>
      <w:r w:rsidR="00A121C2" w:rsidRPr="00AA33D4">
        <w:rPr>
          <w:lang w:eastAsia="en-GB"/>
        </w:rPr>
        <w:t xml:space="preserve"> Domar, is a complete out of the box CCTV solution. The system contains a Zxtech 8 channel </w:t>
      </w:r>
      <w:r w:rsidR="006D66BE" w:rsidRPr="00AA33D4">
        <w:rPr>
          <w:lang w:eastAsia="en-GB"/>
        </w:rPr>
        <w:t xml:space="preserve">HD DVR with a 1TB hard drive, </w:t>
      </w:r>
      <w:r w:rsidR="00620B33">
        <w:rPr>
          <w:noProof/>
          <w:lang w:eastAsia="en-GB"/>
        </w:rPr>
        <w:t>five</w:t>
      </w:r>
      <w:r w:rsidR="006D66BE" w:rsidRPr="00AA33D4">
        <w:rPr>
          <w:lang w:eastAsia="en-GB"/>
        </w:rPr>
        <w:t xml:space="preserve"> internal/external </w:t>
      </w:r>
      <w:r w:rsidR="00620B33">
        <w:rPr>
          <w:noProof/>
          <w:lang w:eastAsia="en-GB"/>
        </w:rPr>
        <w:t>S</w:t>
      </w:r>
      <w:r w:rsidR="006D66BE" w:rsidRPr="00620B33">
        <w:rPr>
          <w:noProof/>
          <w:lang w:eastAsia="en-GB"/>
        </w:rPr>
        <w:t>ony</w:t>
      </w:r>
      <w:r w:rsidR="006D66BE" w:rsidRPr="00AA33D4">
        <w:rPr>
          <w:lang w:eastAsia="en-GB"/>
        </w:rPr>
        <w:t xml:space="preserve"> Effio-e infrared day &amp; night colour CCTV cameras, and </w:t>
      </w:r>
      <w:r w:rsidR="006D66BE" w:rsidRPr="00620B33">
        <w:rPr>
          <w:noProof/>
          <w:lang w:eastAsia="en-GB"/>
        </w:rPr>
        <w:t>a</w:t>
      </w:r>
      <w:r w:rsidR="00620B33">
        <w:rPr>
          <w:noProof/>
          <w:lang w:eastAsia="en-GB"/>
        </w:rPr>
        <w:t>n</w:t>
      </w:r>
      <w:r w:rsidR="006D66BE" w:rsidRPr="00AA33D4">
        <w:rPr>
          <w:lang w:eastAsia="en-GB"/>
        </w:rPr>
        <w:t xml:space="preserve"> HD monitor.</w:t>
      </w:r>
    </w:p>
    <w:p w14:paraId="39A5F5F7" w14:textId="392B6AED" w:rsidR="00493D63" w:rsidRPr="00AA33D4" w:rsidRDefault="7F8DABC8" w:rsidP="004D1CAB">
      <w:pPr>
        <w:rPr>
          <w:lang w:eastAsia="en-GB"/>
        </w:rPr>
      </w:pPr>
      <w:r w:rsidRPr="00AA33D4">
        <w:rPr>
          <w:lang w:eastAsia="en-GB"/>
        </w:rPr>
        <w:t xml:space="preserve">Also included </w:t>
      </w:r>
      <w:r w:rsidR="00620B33">
        <w:rPr>
          <w:noProof/>
          <w:lang w:eastAsia="en-GB"/>
        </w:rPr>
        <w:t>in</w:t>
      </w:r>
      <w:r w:rsidRPr="00AA33D4">
        <w:rPr>
          <w:lang w:eastAsia="en-GB"/>
        </w:rPr>
        <w:t xml:space="preserve"> the </w:t>
      </w:r>
      <w:r w:rsidR="00FD60C7">
        <w:rPr>
          <w:lang w:eastAsia="en-GB"/>
        </w:rPr>
        <w:t xml:space="preserve">package is 3 x 10m and 2 x 20m </w:t>
      </w:r>
      <w:r w:rsidRPr="00AA33D4">
        <w:rPr>
          <w:lang w:eastAsia="en-GB"/>
        </w:rPr>
        <w:t xml:space="preserve">CCTV cable and power splitters. </w:t>
      </w:r>
    </w:p>
    <w:p w14:paraId="43714BEF" w14:textId="6699D6C9" w:rsidR="00FC5A48" w:rsidRPr="00AA33D4" w:rsidRDefault="00FC5A48" w:rsidP="006D66BE">
      <w:pPr>
        <w:spacing w:after="120" w:line="240" w:lineRule="auto"/>
        <w:rPr>
          <w:rFonts w:eastAsia="Times New Roman" w:cs="Times New Roman"/>
          <w:szCs w:val="20"/>
          <w:lang w:eastAsia="en-GB"/>
        </w:rPr>
      </w:pPr>
    </w:p>
    <w:p w14:paraId="771C05A7" w14:textId="6DEBC47C" w:rsidR="00493D63" w:rsidRPr="00AA33D4" w:rsidRDefault="00493D63" w:rsidP="006D66BE">
      <w:pPr>
        <w:tabs>
          <w:tab w:val="center" w:pos="3411"/>
        </w:tabs>
        <w:spacing w:after="120" w:line="240" w:lineRule="auto"/>
        <w:rPr>
          <w:rFonts w:eastAsia="Times New Roman" w:cs="Times New Roman"/>
          <w:szCs w:val="20"/>
          <w:lang w:eastAsia="en-GB"/>
        </w:rPr>
      </w:pPr>
    </w:p>
    <w:p w14:paraId="0954F602" w14:textId="77777777" w:rsidR="00493D63" w:rsidRPr="00AA33D4" w:rsidRDefault="00493D63" w:rsidP="006D66BE">
      <w:pPr>
        <w:spacing w:after="120" w:line="240" w:lineRule="auto"/>
        <w:rPr>
          <w:rFonts w:eastAsia="Times New Roman" w:cs="Times New Roman"/>
          <w:szCs w:val="20"/>
          <w:lang w:eastAsia="en-GB"/>
        </w:rPr>
      </w:pPr>
    </w:p>
    <w:tbl>
      <w:tblPr>
        <w:tblpPr w:leftFromText="180" w:rightFromText="180" w:vertAnchor="text" w:horzAnchor="page" w:tblpX="380" w:tblpY="46"/>
        <w:tblW w:w="580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12"/>
        <w:gridCol w:w="4195"/>
      </w:tblGrid>
      <w:tr w:rsidR="003C526E" w:rsidRPr="00AA33D4" w14:paraId="17697AA6" w14:textId="77777777" w:rsidTr="003C526E">
        <w:tc>
          <w:tcPr>
            <w:tcW w:w="5807" w:type="dxa"/>
            <w:gridSpan w:val="2"/>
            <w:tcBorders>
              <w:top w:val="nil"/>
              <w:left w:val="single" w:sz="4" w:space="0" w:color="FFFFFF" w:themeColor="background1"/>
              <w:right w:val="single" w:sz="4" w:space="0" w:color="FFFFFF" w:themeColor="background1"/>
            </w:tcBorders>
            <w:shd w:val="clear" w:color="auto" w:fill="5B9BD5"/>
          </w:tcPr>
          <w:p w14:paraId="472CA958" w14:textId="77777777" w:rsidR="003C526E" w:rsidRPr="00AA33D4" w:rsidRDefault="003C526E" w:rsidP="003C526E">
            <w:pPr>
              <w:spacing w:after="12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DVR Specifications</w:t>
            </w:r>
          </w:p>
        </w:tc>
      </w:tr>
      <w:tr w:rsidR="003C526E" w:rsidRPr="00AA33D4" w14:paraId="3B849DAE" w14:textId="77777777" w:rsidTr="003C526E">
        <w:tc>
          <w:tcPr>
            <w:tcW w:w="1612" w:type="dxa"/>
            <w:tcBorders>
              <w:top w:val="single" w:sz="4" w:space="0" w:color="FFFFFF" w:themeColor="background1"/>
              <w:left w:val="single" w:sz="4" w:space="0" w:color="FFFFFF" w:themeColor="background1"/>
            </w:tcBorders>
            <w:shd w:val="clear" w:color="auto" w:fill="5B9BD5"/>
          </w:tcPr>
          <w:p w14:paraId="4492F870"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Operating System</w:t>
            </w:r>
          </w:p>
        </w:tc>
        <w:tc>
          <w:tcPr>
            <w:tcW w:w="4195" w:type="dxa"/>
            <w:shd w:val="clear" w:color="auto" w:fill="BDD6EE"/>
          </w:tcPr>
          <w:p w14:paraId="5551BB20" w14:textId="77777777" w:rsidR="003C526E" w:rsidRPr="00AA33D4" w:rsidRDefault="003C526E" w:rsidP="003C526E">
            <w:pPr>
              <w:spacing w:after="0"/>
              <w:rPr>
                <w:noProof/>
                <w:sz w:val="20"/>
                <w:lang w:eastAsia="en-GB"/>
              </w:rPr>
            </w:pPr>
            <w:r w:rsidRPr="00AA33D4">
              <w:rPr>
                <w:noProof/>
                <w:sz w:val="20"/>
                <w:lang w:eastAsia="en-GB"/>
              </w:rPr>
              <w:t>Embedded LINUX</w:t>
            </w:r>
          </w:p>
        </w:tc>
      </w:tr>
      <w:tr w:rsidR="003C526E" w:rsidRPr="00AA33D4" w14:paraId="1B80A2DE" w14:textId="77777777" w:rsidTr="003C526E">
        <w:tc>
          <w:tcPr>
            <w:tcW w:w="1612" w:type="dxa"/>
            <w:tcBorders>
              <w:left w:val="single" w:sz="4" w:space="0" w:color="FFFFFF" w:themeColor="background1"/>
            </w:tcBorders>
            <w:shd w:val="clear" w:color="auto" w:fill="5B9BD5"/>
          </w:tcPr>
          <w:p w14:paraId="69A1FAFE"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Video Compression</w:t>
            </w:r>
          </w:p>
        </w:tc>
        <w:tc>
          <w:tcPr>
            <w:tcW w:w="4195" w:type="dxa"/>
            <w:shd w:val="clear" w:color="auto" w:fill="DEEAF6"/>
          </w:tcPr>
          <w:p w14:paraId="0626D9DD" w14:textId="77777777" w:rsidR="003C526E" w:rsidRPr="00AA33D4" w:rsidRDefault="003C526E" w:rsidP="003C526E">
            <w:pPr>
              <w:spacing w:after="0"/>
              <w:rPr>
                <w:noProof/>
                <w:sz w:val="20"/>
                <w:lang w:eastAsia="en-GB"/>
              </w:rPr>
            </w:pPr>
            <w:r w:rsidRPr="00AA33D4">
              <w:rPr>
                <w:noProof/>
                <w:sz w:val="20"/>
                <w:lang w:eastAsia="en-GB"/>
              </w:rPr>
              <w:t>960H/D1 / Half-D1 / CIF</w:t>
            </w:r>
          </w:p>
        </w:tc>
      </w:tr>
      <w:tr w:rsidR="003C526E" w:rsidRPr="00AA33D4" w14:paraId="4D318ADD" w14:textId="77777777" w:rsidTr="003C526E">
        <w:tc>
          <w:tcPr>
            <w:tcW w:w="1612" w:type="dxa"/>
            <w:tcBorders>
              <w:left w:val="single" w:sz="4" w:space="0" w:color="FFFFFF" w:themeColor="background1"/>
            </w:tcBorders>
            <w:shd w:val="clear" w:color="auto" w:fill="5B9BD5"/>
          </w:tcPr>
          <w:p w14:paraId="30F4DF3D"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Display Frame Rate</w:t>
            </w:r>
          </w:p>
        </w:tc>
        <w:tc>
          <w:tcPr>
            <w:tcW w:w="4195" w:type="dxa"/>
            <w:shd w:val="clear" w:color="auto" w:fill="BDD6EE"/>
          </w:tcPr>
          <w:p w14:paraId="3D24F0AA" w14:textId="77777777" w:rsidR="003C526E" w:rsidRPr="00AA33D4" w:rsidRDefault="003C526E" w:rsidP="003C526E">
            <w:pPr>
              <w:spacing w:after="0"/>
              <w:rPr>
                <w:noProof/>
                <w:sz w:val="20"/>
                <w:lang w:eastAsia="en-GB"/>
              </w:rPr>
            </w:pPr>
            <w:r w:rsidRPr="00AA33D4">
              <w:rPr>
                <w:noProof/>
                <w:sz w:val="20"/>
                <w:lang w:eastAsia="en-GB"/>
              </w:rPr>
              <w:t>PAL:960H@16fps  D1@25fps; NTSC:960H@20fps D1@30fps,Bit Rate: 128 to 2048 kbps</w:t>
            </w:r>
          </w:p>
        </w:tc>
      </w:tr>
      <w:tr w:rsidR="003C526E" w:rsidRPr="00AA33D4" w14:paraId="69F9B941" w14:textId="77777777" w:rsidTr="003C526E">
        <w:tc>
          <w:tcPr>
            <w:tcW w:w="1612" w:type="dxa"/>
            <w:tcBorders>
              <w:left w:val="single" w:sz="4" w:space="0" w:color="FFFFFF" w:themeColor="background1"/>
            </w:tcBorders>
            <w:shd w:val="clear" w:color="auto" w:fill="5B9BD5"/>
          </w:tcPr>
          <w:p w14:paraId="00A929B7"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Audio Compression</w:t>
            </w:r>
          </w:p>
        </w:tc>
        <w:tc>
          <w:tcPr>
            <w:tcW w:w="4195" w:type="dxa"/>
            <w:shd w:val="clear" w:color="auto" w:fill="DEEAF6"/>
          </w:tcPr>
          <w:p w14:paraId="74B1F465" w14:textId="77777777" w:rsidR="003C526E" w:rsidRPr="00AA33D4" w:rsidRDefault="003C526E" w:rsidP="003C526E">
            <w:pPr>
              <w:spacing w:after="0"/>
              <w:rPr>
                <w:noProof/>
                <w:sz w:val="20"/>
                <w:lang w:eastAsia="en-GB"/>
              </w:rPr>
            </w:pPr>
            <w:r w:rsidRPr="00AA33D4">
              <w:rPr>
                <w:noProof/>
                <w:sz w:val="20"/>
                <w:lang w:eastAsia="en-GB"/>
              </w:rPr>
              <w:t>ADPCM</w:t>
            </w:r>
          </w:p>
        </w:tc>
      </w:tr>
      <w:tr w:rsidR="003C526E" w:rsidRPr="00AA33D4" w14:paraId="22911E39" w14:textId="77777777" w:rsidTr="003C526E">
        <w:tc>
          <w:tcPr>
            <w:tcW w:w="1612" w:type="dxa"/>
            <w:tcBorders>
              <w:left w:val="single" w:sz="4" w:space="0" w:color="FFFFFF" w:themeColor="background1"/>
            </w:tcBorders>
            <w:shd w:val="clear" w:color="auto" w:fill="5B9BD5"/>
          </w:tcPr>
          <w:p w14:paraId="2C44F404"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Bit Rate</w:t>
            </w:r>
          </w:p>
        </w:tc>
        <w:tc>
          <w:tcPr>
            <w:tcW w:w="4195" w:type="dxa"/>
            <w:shd w:val="clear" w:color="auto" w:fill="BDD6EE"/>
          </w:tcPr>
          <w:p w14:paraId="6C520B87" w14:textId="77777777" w:rsidR="003C526E" w:rsidRPr="00AA33D4" w:rsidRDefault="003C526E" w:rsidP="003C526E">
            <w:pPr>
              <w:spacing w:after="0"/>
              <w:rPr>
                <w:noProof/>
                <w:sz w:val="20"/>
                <w:lang w:eastAsia="en-GB"/>
              </w:rPr>
            </w:pPr>
            <w:r w:rsidRPr="00AA33D4">
              <w:rPr>
                <w:noProof/>
                <w:sz w:val="20"/>
                <w:lang w:eastAsia="en-GB"/>
              </w:rPr>
              <w:t>16 kbps</w:t>
            </w:r>
          </w:p>
        </w:tc>
      </w:tr>
      <w:tr w:rsidR="003C526E" w:rsidRPr="00AA33D4" w14:paraId="0B3AD4E4" w14:textId="77777777" w:rsidTr="003C526E">
        <w:tc>
          <w:tcPr>
            <w:tcW w:w="1612" w:type="dxa"/>
            <w:tcBorders>
              <w:left w:val="single" w:sz="4" w:space="0" w:color="FFFFFF" w:themeColor="background1"/>
            </w:tcBorders>
            <w:shd w:val="clear" w:color="auto" w:fill="5B9BD5"/>
          </w:tcPr>
          <w:p w14:paraId="34414501"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Voice Talkback</w:t>
            </w:r>
          </w:p>
        </w:tc>
        <w:tc>
          <w:tcPr>
            <w:tcW w:w="4195" w:type="dxa"/>
            <w:shd w:val="clear" w:color="auto" w:fill="DEEAF6"/>
          </w:tcPr>
          <w:p w14:paraId="4700F81A" w14:textId="77777777" w:rsidR="003C526E" w:rsidRPr="00AA33D4" w:rsidRDefault="003C526E" w:rsidP="003C526E">
            <w:pPr>
              <w:spacing w:after="0"/>
              <w:rPr>
                <w:noProof/>
                <w:sz w:val="20"/>
                <w:lang w:eastAsia="en-GB"/>
              </w:rPr>
            </w:pPr>
            <w:r w:rsidRPr="00AA33D4">
              <w:rPr>
                <w:noProof/>
                <w:sz w:val="20"/>
                <w:lang w:eastAsia="en-GB"/>
              </w:rPr>
              <w:t>Two-way Talkback</w:t>
            </w:r>
          </w:p>
        </w:tc>
      </w:tr>
      <w:tr w:rsidR="003C526E" w:rsidRPr="00AA33D4" w14:paraId="7A25719C" w14:textId="77777777" w:rsidTr="003C526E">
        <w:tc>
          <w:tcPr>
            <w:tcW w:w="1612" w:type="dxa"/>
            <w:tcBorders>
              <w:left w:val="single" w:sz="4" w:space="0" w:color="FFFFFF" w:themeColor="background1"/>
            </w:tcBorders>
            <w:shd w:val="clear" w:color="auto" w:fill="5B9BD5"/>
          </w:tcPr>
          <w:p w14:paraId="6B05E154"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Interface</w:t>
            </w:r>
          </w:p>
        </w:tc>
        <w:tc>
          <w:tcPr>
            <w:tcW w:w="4195" w:type="dxa"/>
            <w:shd w:val="clear" w:color="auto" w:fill="BDD6EE"/>
          </w:tcPr>
          <w:p w14:paraId="5BA23DB0" w14:textId="77777777" w:rsidR="003C526E" w:rsidRPr="00AA33D4" w:rsidRDefault="003C526E" w:rsidP="003C526E">
            <w:pPr>
              <w:spacing w:after="0"/>
              <w:rPr>
                <w:noProof/>
                <w:sz w:val="20"/>
                <w:lang w:eastAsia="en-GB"/>
              </w:rPr>
            </w:pPr>
            <w:r w:rsidRPr="00AA33D4">
              <w:rPr>
                <w:noProof/>
                <w:sz w:val="20"/>
                <w:lang w:eastAsia="en-GB"/>
              </w:rPr>
              <w:t>1 CH SATA</w:t>
            </w:r>
          </w:p>
        </w:tc>
      </w:tr>
      <w:tr w:rsidR="003C526E" w:rsidRPr="00AA33D4" w14:paraId="391EA9A3" w14:textId="77777777" w:rsidTr="003C526E">
        <w:tc>
          <w:tcPr>
            <w:tcW w:w="1612" w:type="dxa"/>
            <w:tcBorders>
              <w:left w:val="single" w:sz="4" w:space="0" w:color="FFFFFF" w:themeColor="background1"/>
            </w:tcBorders>
            <w:shd w:val="clear" w:color="auto" w:fill="5B9BD5"/>
          </w:tcPr>
          <w:p w14:paraId="0984645D" w14:textId="77777777" w:rsidR="003C526E" w:rsidRPr="00AA33D4" w:rsidRDefault="003C526E" w:rsidP="003C526E">
            <w:pPr>
              <w:spacing w:after="0" w:line="240" w:lineRule="auto"/>
              <w:rPr>
                <w:rFonts w:eastAsia="Times New Roman" w:cs="Times New Roman"/>
                <w:b/>
                <w:bCs/>
                <w:color w:val="FFFFFF"/>
                <w:sz w:val="16"/>
                <w:szCs w:val="20"/>
                <w:lang w:eastAsia="en-GB"/>
              </w:rPr>
            </w:pPr>
            <w:r w:rsidRPr="00AA33D4">
              <w:rPr>
                <w:rFonts w:eastAsia="Times New Roman" w:cs="Times New Roman"/>
                <w:b/>
                <w:bCs/>
                <w:noProof/>
                <w:color w:val="FFFFFF"/>
                <w:sz w:val="16"/>
                <w:szCs w:val="20"/>
                <w:lang w:eastAsia="en-GB"/>
              </w:rPr>
              <w:t>Capacity</w:t>
            </w:r>
          </w:p>
        </w:tc>
        <w:tc>
          <w:tcPr>
            <w:tcW w:w="4195" w:type="dxa"/>
            <w:shd w:val="clear" w:color="auto" w:fill="DEEAF6"/>
          </w:tcPr>
          <w:p w14:paraId="370AEC79" w14:textId="77777777" w:rsidR="003C526E" w:rsidRPr="00AA33D4" w:rsidRDefault="003C526E" w:rsidP="003C526E">
            <w:pPr>
              <w:spacing w:after="0"/>
              <w:rPr>
                <w:rFonts w:eastAsia="Arial,Times New Roman" w:cs="Arial,Times New Roman"/>
                <w:sz w:val="20"/>
                <w:szCs w:val="16"/>
                <w:lang w:eastAsia="en-GB"/>
              </w:rPr>
            </w:pPr>
            <w:r w:rsidRPr="00AA33D4">
              <w:rPr>
                <w:rFonts w:eastAsia="Arial,Times New Roman" w:cs="Arial,Times New Roman"/>
                <w:sz w:val="20"/>
                <w:szCs w:val="16"/>
                <w:lang w:eastAsia="en-GB"/>
              </w:rPr>
              <w:t>1TB</w:t>
            </w:r>
          </w:p>
        </w:tc>
      </w:tr>
      <w:tr w:rsidR="003C526E" w:rsidRPr="00AA33D4" w14:paraId="112AFC44" w14:textId="77777777" w:rsidTr="003C526E">
        <w:tc>
          <w:tcPr>
            <w:tcW w:w="1612" w:type="dxa"/>
            <w:tcBorders>
              <w:left w:val="single" w:sz="4" w:space="0" w:color="FFFFFF" w:themeColor="background1"/>
            </w:tcBorders>
            <w:shd w:val="clear" w:color="auto" w:fill="5B9BD5"/>
          </w:tcPr>
          <w:p w14:paraId="685E9739"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Recording Mode</w:t>
            </w:r>
          </w:p>
        </w:tc>
        <w:tc>
          <w:tcPr>
            <w:tcW w:w="4195" w:type="dxa"/>
            <w:shd w:val="clear" w:color="auto" w:fill="BDD6EE"/>
          </w:tcPr>
          <w:p w14:paraId="0FDC4AB7" w14:textId="77777777" w:rsidR="003C526E" w:rsidRPr="00AA33D4" w:rsidRDefault="003C526E" w:rsidP="003C526E">
            <w:pPr>
              <w:spacing w:after="0"/>
              <w:rPr>
                <w:rFonts w:eastAsia="Arial,Times New Roman" w:cs="Arial,Times New Roman"/>
                <w:sz w:val="20"/>
                <w:szCs w:val="16"/>
                <w:lang w:eastAsia="en-GB"/>
              </w:rPr>
            </w:pPr>
            <w:r w:rsidRPr="00AA33D4">
              <w:rPr>
                <w:rFonts w:eastAsia="Arial,Times New Roman" w:cs="Arial,Times New Roman"/>
                <w:sz w:val="20"/>
                <w:szCs w:val="16"/>
                <w:lang w:eastAsia="en-GB"/>
              </w:rPr>
              <w:t>Schedule, Manual, Alarm, Motion Detection</w:t>
            </w:r>
          </w:p>
        </w:tc>
      </w:tr>
      <w:tr w:rsidR="003C526E" w:rsidRPr="00AA33D4" w14:paraId="63D2DDF9" w14:textId="77777777" w:rsidTr="003C526E">
        <w:tc>
          <w:tcPr>
            <w:tcW w:w="1612" w:type="dxa"/>
            <w:tcBorders>
              <w:left w:val="single" w:sz="4" w:space="0" w:color="FFFFFF" w:themeColor="background1"/>
            </w:tcBorders>
            <w:shd w:val="clear" w:color="auto" w:fill="5B9BD5"/>
          </w:tcPr>
          <w:p w14:paraId="391C6F81"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Multi - Playback</w:t>
            </w:r>
          </w:p>
        </w:tc>
        <w:tc>
          <w:tcPr>
            <w:tcW w:w="4195" w:type="dxa"/>
            <w:shd w:val="clear" w:color="auto" w:fill="DEEAF6"/>
          </w:tcPr>
          <w:p w14:paraId="12EE878D" w14:textId="77777777" w:rsidR="003C526E" w:rsidRPr="00AA33D4" w:rsidRDefault="003C526E" w:rsidP="003C526E">
            <w:pPr>
              <w:spacing w:after="0"/>
              <w:rPr>
                <w:rFonts w:eastAsia="Arial,Times New Roman" w:cs="Arial,Times New Roman"/>
                <w:sz w:val="20"/>
                <w:szCs w:val="16"/>
                <w:lang w:eastAsia="en-GB"/>
              </w:rPr>
            </w:pPr>
            <w:r w:rsidRPr="00AA33D4">
              <w:rPr>
                <w:rFonts w:eastAsia="Arial,Times New Roman" w:cs="Arial,Times New Roman"/>
                <w:sz w:val="20"/>
                <w:szCs w:val="16"/>
                <w:lang w:eastAsia="en-GB"/>
              </w:rPr>
              <w:t>1/4/all simultaneously</w:t>
            </w:r>
          </w:p>
        </w:tc>
      </w:tr>
      <w:tr w:rsidR="003C526E" w:rsidRPr="00AA33D4" w14:paraId="00BD3D70" w14:textId="77777777" w:rsidTr="003C526E">
        <w:tc>
          <w:tcPr>
            <w:tcW w:w="1612" w:type="dxa"/>
            <w:tcBorders>
              <w:left w:val="single" w:sz="4" w:space="0" w:color="FFFFFF" w:themeColor="background1"/>
            </w:tcBorders>
            <w:shd w:val="clear" w:color="auto" w:fill="5B9BD5"/>
          </w:tcPr>
          <w:p w14:paraId="2B9A8AAD"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Digital Zoom</w:t>
            </w:r>
          </w:p>
        </w:tc>
        <w:tc>
          <w:tcPr>
            <w:tcW w:w="4195" w:type="dxa"/>
            <w:shd w:val="clear" w:color="auto" w:fill="BDD6EE"/>
          </w:tcPr>
          <w:p w14:paraId="62C6D3EE" w14:textId="77777777" w:rsidR="003C526E" w:rsidRPr="00AA33D4" w:rsidRDefault="003C526E" w:rsidP="003C526E">
            <w:pPr>
              <w:spacing w:after="0"/>
              <w:rPr>
                <w:sz w:val="20"/>
                <w:lang w:eastAsia="en-GB"/>
              </w:rPr>
            </w:pPr>
            <w:r w:rsidRPr="00AA33D4">
              <w:rPr>
                <w:sz w:val="20"/>
                <w:lang w:eastAsia="en-GB"/>
              </w:rPr>
              <w:t>Live view zoom, playback zoom</w:t>
            </w:r>
          </w:p>
        </w:tc>
      </w:tr>
      <w:tr w:rsidR="003C526E" w:rsidRPr="00AA33D4" w14:paraId="0E4E18CA" w14:textId="77777777" w:rsidTr="003C526E">
        <w:tc>
          <w:tcPr>
            <w:tcW w:w="1612" w:type="dxa"/>
            <w:tcBorders>
              <w:left w:val="single" w:sz="4" w:space="0" w:color="FFFFFF" w:themeColor="background1"/>
            </w:tcBorders>
            <w:shd w:val="clear" w:color="auto" w:fill="5B9BD5"/>
          </w:tcPr>
          <w:p w14:paraId="76EA9B58"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Web Browser</w:t>
            </w:r>
          </w:p>
        </w:tc>
        <w:tc>
          <w:tcPr>
            <w:tcW w:w="4195" w:type="dxa"/>
            <w:shd w:val="clear" w:color="auto" w:fill="DEEAF6"/>
          </w:tcPr>
          <w:p w14:paraId="21567EE0" w14:textId="77777777" w:rsidR="003C526E" w:rsidRPr="00AA33D4" w:rsidRDefault="003C526E" w:rsidP="003C526E">
            <w:pPr>
              <w:spacing w:after="0"/>
              <w:rPr>
                <w:noProof/>
                <w:sz w:val="20"/>
                <w:lang w:eastAsia="en-GB"/>
              </w:rPr>
            </w:pPr>
            <w:r w:rsidRPr="00AA33D4">
              <w:rPr>
                <w:noProof/>
                <w:sz w:val="20"/>
                <w:lang w:eastAsia="en-GB"/>
              </w:rPr>
              <w:t>Support Windows platform IE6 to IE10, Chrome, Firefox, Opera, Safari</w:t>
            </w:r>
          </w:p>
        </w:tc>
      </w:tr>
      <w:tr w:rsidR="003C526E" w:rsidRPr="00AA33D4" w14:paraId="254E0793" w14:textId="77777777" w:rsidTr="003C526E">
        <w:tc>
          <w:tcPr>
            <w:tcW w:w="1612" w:type="dxa"/>
            <w:tcBorders>
              <w:left w:val="single" w:sz="4" w:space="0" w:color="FFFFFF" w:themeColor="background1"/>
            </w:tcBorders>
            <w:shd w:val="clear" w:color="auto" w:fill="5B9BD5"/>
          </w:tcPr>
          <w:p w14:paraId="6519C6D0"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Client Software</w:t>
            </w:r>
          </w:p>
        </w:tc>
        <w:tc>
          <w:tcPr>
            <w:tcW w:w="4195" w:type="dxa"/>
            <w:shd w:val="clear" w:color="auto" w:fill="BDD6EE"/>
          </w:tcPr>
          <w:p w14:paraId="28ECF3B4" w14:textId="77777777" w:rsidR="003C526E" w:rsidRPr="00AA33D4" w:rsidRDefault="003C526E" w:rsidP="003C526E">
            <w:pPr>
              <w:spacing w:after="0"/>
              <w:rPr>
                <w:sz w:val="20"/>
                <w:lang w:eastAsia="en-GB"/>
              </w:rPr>
            </w:pPr>
            <w:r w:rsidRPr="00AA33D4">
              <w:rPr>
                <w:noProof/>
                <w:sz w:val="20"/>
                <w:lang w:eastAsia="en-GB"/>
              </w:rPr>
              <w:t>Support Windows and MAC OS platform</w:t>
            </w:r>
          </w:p>
        </w:tc>
      </w:tr>
      <w:tr w:rsidR="003C526E" w:rsidRPr="00AA33D4" w14:paraId="4298D444" w14:textId="77777777" w:rsidTr="003C526E">
        <w:tc>
          <w:tcPr>
            <w:tcW w:w="1612" w:type="dxa"/>
            <w:tcBorders>
              <w:left w:val="single" w:sz="4" w:space="0" w:color="FFFFFF" w:themeColor="background1"/>
            </w:tcBorders>
            <w:shd w:val="clear" w:color="auto" w:fill="5B9BD5"/>
          </w:tcPr>
          <w:p w14:paraId="3D855B4F"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Mobile Device</w:t>
            </w:r>
          </w:p>
        </w:tc>
        <w:tc>
          <w:tcPr>
            <w:tcW w:w="4195" w:type="dxa"/>
            <w:shd w:val="clear" w:color="auto" w:fill="DEEAF6"/>
          </w:tcPr>
          <w:p w14:paraId="400CB56C" w14:textId="77777777" w:rsidR="003C526E" w:rsidRPr="00AA33D4" w:rsidRDefault="003C526E" w:rsidP="003C526E">
            <w:pPr>
              <w:spacing w:after="0"/>
              <w:rPr>
                <w:rFonts w:eastAsia="Arial,Times New Roman" w:cs="Arial,Times New Roman"/>
                <w:sz w:val="20"/>
                <w:szCs w:val="16"/>
                <w:lang w:eastAsia="en-GB"/>
              </w:rPr>
            </w:pPr>
            <w:r w:rsidRPr="00AA33D4">
              <w:rPr>
                <w:rFonts w:eastAsia="Arial,Times New Roman" w:cs="Arial,Times New Roman"/>
                <w:sz w:val="20"/>
                <w:szCs w:val="16"/>
                <w:lang w:eastAsia="en-GB"/>
              </w:rPr>
              <w:t>Support iPhone, iPad, Android, live view &amp; playback</w:t>
            </w:r>
          </w:p>
        </w:tc>
      </w:tr>
      <w:tr w:rsidR="003C526E" w:rsidRPr="00AA33D4" w14:paraId="333BA1A0" w14:textId="77777777" w:rsidTr="003C526E">
        <w:tc>
          <w:tcPr>
            <w:tcW w:w="1612" w:type="dxa"/>
            <w:tcBorders>
              <w:left w:val="single" w:sz="4" w:space="0" w:color="FFFFFF" w:themeColor="background1"/>
            </w:tcBorders>
            <w:shd w:val="clear" w:color="auto" w:fill="5B9BD5"/>
          </w:tcPr>
          <w:p w14:paraId="7C13FAFC"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Video Input</w:t>
            </w:r>
          </w:p>
        </w:tc>
        <w:tc>
          <w:tcPr>
            <w:tcW w:w="4195" w:type="dxa"/>
            <w:shd w:val="clear" w:color="auto" w:fill="BDD6EE"/>
          </w:tcPr>
          <w:p w14:paraId="25907DED" w14:textId="77777777" w:rsidR="003C526E" w:rsidRPr="00AA33D4" w:rsidRDefault="003C526E" w:rsidP="003C526E">
            <w:pPr>
              <w:spacing w:after="0"/>
              <w:rPr>
                <w:noProof/>
                <w:sz w:val="20"/>
                <w:lang w:eastAsia="en-GB"/>
              </w:rPr>
            </w:pPr>
            <w:r w:rsidRPr="00AA33D4">
              <w:rPr>
                <w:noProof/>
                <w:sz w:val="20"/>
                <w:lang w:eastAsia="en-GB"/>
              </w:rPr>
              <w:t>8 CH,  BNC(1.0Vp-p, 75Ω)</w:t>
            </w:r>
          </w:p>
        </w:tc>
      </w:tr>
      <w:tr w:rsidR="003C526E" w:rsidRPr="00AA33D4" w14:paraId="571F994F" w14:textId="77777777" w:rsidTr="003C526E">
        <w:tc>
          <w:tcPr>
            <w:tcW w:w="1612" w:type="dxa"/>
            <w:tcBorders>
              <w:left w:val="single" w:sz="4" w:space="0" w:color="FFFFFF" w:themeColor="background1"/>
            </w:tcBorders>
            <w:shd w:val="clear" w:color="auto" w:fill="5B9BD5"/>
          </w:tcPr>
          <w:p w14:paraId="11B43744"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Video Output</w:t>
            </w:r>
          </w:p>
        </w:tc>
        <w:tc>
          <w:tcPr>
            <w:tcW w:w="4195" w:type="dxa"/>
            <w:shd w:val="clear" w:color="auto" w:fill="DEEAF6"/>
          </w:tcPr>
          <w:p w14:paraId="49B8F1C3" w14:textId="77777777" w:rsidR="003C526E" w:rsidRPr="00AA33D4" w:rsidRDefault="003C526E" w:rsidP="003C526E">
            <w:pPr>
              <w:spacing w:after="0"/>
              <w:rPr>
                <w:noProof/>
                <w:sz w:val="20"/>
                <w:lang w:eastAsia="en-GB"/>
              </w:rPr>
            </w:pPr>
            <w:r w:rsidRPr="00AA33D4">
              <w:rPr>
                <w:noProof/>
                <w:sz w:val="20"/>
                <w:lang w:eastAsia="en-GB"/>
              </w:rPr>
              <w:t>1 CH, BNC (1.0Vp-p, 75Ω); 1 CH, VGA (1280 x 1024, 1024 x 768, 800 x 600); 1 CH,HDMI 1920 x1080</w:t>
            </w:r>
          </w:p>
        </w:tc>
      </w:tr>
      <w:tr w:rsidR="003C526E" w:rsidRPr="00AA33D4" w14:paraId="6A9EA8C3" w14:textId="77777777" w:rsidTr="003C526E">
        <w:tc>
          <w:tcPr>
            <w:tcW w:w="1612" w:type="dxa"/>
            <w:tcBorders>
              <w:left w:val="single" w:sz="4" w:space="0" w:color="FFFFFF" w:themeColor="background1"/>
            </w:tcBorders>
            <w:shd w:val="clear" w:color="auto" w:fill="5B9BD5"/>
          </w:tcPr>
          <w:p w14:paraId="724952DF"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Audio Input</w:t>
            </w:r>
          </w:p>
        </w:tc>
        <w:tc>
          <w:tcPr>
            <w:tcW w:w="4195" w:type="dxa"/>
            <w:shd w:val="clear" w:color="auto" w:fill="BDD6EE"/>
          </w:tcPr>
          <w:p w14:paraId="01FD39CA" w14:textId="77777777" w:rsidR="003C526E" w:rsidRPr="00AA33D4" w:rsidRDefault="003C526E" w:rsidP="003C526E">
            <w:pPr>
              <w:spacing w:after="0"/>
              <w:rPr>
                <w:noProof/>
                <w:sz w:val="20"/>
                <w:lang w:eastAsia="en-GB"/>
              </w:rPr>
            </w:pPr>
            <w:r w:rsidRPr="00AA33D4">
              <w:rPr>
                <w:noProof/>
                <w:sz w:val="20"/>
                <w:lang w:eastAsia="en-GB"/>
              </w:rPr>
              <w:t> 8CH</w:t>
            </w:r>
          </w:p>
        </w:tc>
      </w:tr>
      <w:tr w:rsidR="003C526E" w:rsidRPr="00AA33D4" w14:paraId="229BAB68" w14:textId="77777777" w:rsidTr="003C526E">
        <w:tc>
          <w:tcPr>
            <w:tcW w:w="1612" w:type="dxa"/>
            <w:tcBorders>
              <w:left w:val="single" w:sz="4" w:space="0" w:color="FFFFFF" w:themeColor="background1"/>
            </w:tcBorders>
            <w:shd w:val="clear" w:color="auto" w:fill="5B9BD5"/>
          </w:tcPr>
          <w:p w14:paraId="63BD2B63" w14:textId="77777777" w:rsidR="003C526E" w:rsidRPr="00AA33D4" w:rsidRDefault="003C526E" w:rsidP="003C526E">
            <w:pPr>
              <w:spacing w:after="0" w:line="240" w:lineRule="auto"/>
              <w:rPr>
                <w:rFonts w:eastAsia="Times New Roman" w:cs="Times New Roman"/>
                <w:b/>
                <w:bCs/>
                <w:noProof/>
                <w:color w:val="FFFFFF"/>
                <w:sz w:val="16"/>
                <w:szCs w:val="20"/>
                <w:lang w:eastAsia="en-GB"/>
              </w:rPr>
            </w:pPr>
            <w:r w:rsidRPr="00AA33D4">
              <w:rPr>
                <w:rFonts w:eastAsia="Times New Roman" w:cs="Times New Roman"/>
                <w:b/>
                <w:bCs/>
                <w:noProof/>
                <w:color w:val="FFFFFF"/>
                <w:sz w:val="16"/>
                <w:szCs w:val="20"/>
                <w:lang w:eastAsia="en-GB"/>
              </w:rPr>
              <w:t>Audio Output</w:t>
            </w:r>
          </w:p>
        </w:tc>
        <w:tc>
          <w:tcPr>
            <w:tcW w:w="4195" w:type="dxa"/>
            <w:shd w:val="clear" w:color="auto" w:fill="DEEAF6"/>
          </w:tcPr>
          <w:p w14:paraId="6B36710B" w14:textId="77777777" w:rsidR="003C526E" w:rsidRPr="00AA33D4" w:rsidRDefault="003C526E" w:rsidP="003C526E">
            <w:pPr>
              <w:spacing w:after="0"/>
              <w:rPr>
                <w:sz w:val="20"/>
                <w:lang w:eastAsia="en-GB"/>
              </w:rPr>
            </w:pPr>
            <w:r w:rsidRPr="00AA33D4">
              <w:rPr>
                <w:noProof/>
                <w:sz w:val="20"/>
                <w:lang w:eastAsia="en-GB"/>
              </w:rPr>
              <w:t>1CH</w:t>
            </w:r>
          </w:p>
        </w:tc>
      </w:tr>
      <w:tr w:rsidR="003C526E" w:rsidRPr="00AA33D4" w14:paraId="55866866" w14:textId="77777777" w:rsidTr="003C526E">
        <w:tc>
          <w:tcPr>
            <w:tcW w:w="1612" w:type="dxa"/>
            <w:tcBorders>
              <w:left w:val="single" w:sz="4" w:space="0" w:color="FFFFFF" w:themeColor="background1"/>
            </w:tcBorders>
            <w:shd w:val="clear" w:color="auto" w:fill="5B9BD5"/>
          </w:tcPr>
          <w:p w14:paraId="490B8AB9"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Network Port</w:t>
            </w:r>
          </w:p>
        </w:tc>
        <w:tc>
          <w:tcPr>
            <w:tcW w:w="4195" w:type="dxa"/>
            <w:shd w:val="clear" w:color="auto" w:fill="BDD6EE"/>
          </w:tcPr>
          <w:p w14:paraId="5AD5C228" w14:textId="77777777" w:rsidR="003C526E" w:rsidRPr="00AA33D4" w:rsidRDefault="003C526E" w:rsidP="003C526E">
            <w:pPr>
              <w:spacing w:after="0"/>
              <w:rPr>
                <w:sz w:val="20"/>
                <w:lang w:eastAsia="en-GB"/>
              </w:rPr>
            </w:pPr>
            <w:r w:rsidRPr="00AA33D4">
              <w:rPr>
                <w:sz w:val="20"/>
                <w:lang w:eastAsia="en-GB"/>
              </w:rPr>
              <w:t>1 CH, RJ45 10/100M Ethernet interface</w:t>
            </w:r>
          </w:p>
        </w:tc>
      </w:tr>
      <w:tr w:rsidR="003C526E" w:rsidRPr="00AA33D4" w14:paraId="14182B12" w14:textId="77777777" w:rsidTr="003C526E">
        <w:tc>
          <w:tcPr>
            <w:tcW w:w="1612" w:type="dxa"/>
            <w:tcBorders>
              <w:left w:val="single" w:sz="4" w:space="0" w:color="FFFFFF" w:themeColor="background1"/>
            </w:tcBorders>
            <w:shd w:val="clear" w:color="auto" w:fill="5B9BD5"/>
          </w:tcPr>
          <w:p w14:paraId="205FF22A"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Power Supply</w:t>
            </w:r>
          </w:p>
        </w:tc>
        <w:tc>
          <w:tcPr>
            <w:tcW w:w="4195" w:type="dxa"/>
            <w:shd w:val="clear" w:color="auto" w:fill="DEEAF6"/>
          </w:tcPr>
          <w:p w14:paraId="1BD9F852" w14:textId="77777777" w:rsidR="003C526E" w:rsidRPr="00AA33D4" w:rsidRDefault="003C526E" w:rsidP="003C526E">
            <w:pPr>
              <w:spacing w:after="0"/>
              <w:rPr>
                <w:sz w:val="20"/>
                <w:lang w:eastAsia="en-GB"/>
              </w:rPr>
            </w:pPr>
            <w:r w:rsidRPr="00AA33D4">
              <w:rPr>
                <w:sz w:val="20"/>
                <w:lang w:eastAsia="en-GB"/>
              </w:rPr>
              <w:t>DC 12V/3A</w:t>
            </w:r>
          </w:p>
        </w:tc>
      </w:tr>
      <w:tr w:rsidR="003C526E" w:rsidRPr="00AA33D4" w14:paraId="020DF0F0" w14:textId="77777777" w:rsidTr="003C526E">
        <w:tc>
          <w:tcPr>
            <w:tcW w:w="1612" w:type="dxa"/>
            <w:tcBorders>
              <w:left w:val="single" w:sz="4" w:space="0" w:color="FFFFFF" w:themeColor="background1"/>
            </w:tcBorders>
            <w:shd w:val="clear" w:color="auto" w:fill="5B9BD5"/>
          </w:tcPr>
          <w:p w14:paraId="7E391DBD"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Consumption</w:t>
            </w:r>
          </w:p>
        </w:tc>
        <w:tc>
          <w:tcPr>
            <w:tcW w:w="4195" w:type="dxa"/>
            <w:shd w:val="clear" w:color="auto" w:fill="BDD6EE"/>
          </w:tcPr>
          <w:p w14:paraId="7036D172" w14:textId="77777777" w:rsidR="003C526E" w:rsidRPr="00AA33D4" w:rsidRDefault="003C526E" w:rsidP="003C526E">
            <w:pPr>
              <w:spacing w:after="0"/>
              <w:rPr>
                <w:sz w:val="20"/>
                <w:lang w:eastAsia="en-GB"/>
              </w:rPr>
            </w:pPr>
            <w:r w:rsidRPr="00AA33D4">
              <w:rPr>
                <w:sz w:val="20"/>
                <w:lang w:eastAsia="en-GB"/>
              </w:rPr>
              <w:t>&lt;10W (without HDD)</w:t>
            </w:r>
          </w:p>
        </w:tc>
      </w:tr>
      <w:tr w:rsidR="003C526E" w:rsidRPr="00AA33D4" w14:paraId="46A549CD" w14:textId="77777777" w:rsidTr="003C526E">
        <w:tc>
          <w:tcPr>
            <w:tcW w:w="1612" w:type="dxa"/>
            <w:tcBorders>
              <w:left w:val="single" w:sz="4" w:space="0" w:color="FFFFFF" w:themeColor="background1"/>
            </w:tcBorders>
            <w:shd w:val="clear" w:color="auto" w:fill="5B9BD5"/>
          </w:tcPr>
          <w:p w14:paraId="6BE0D7AA"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Environment</w:t>
            </w:r>
          </w:p>
        </w:tc>
        <w:tc>
          <w:tcPr>
            <w:tcW w:w="4195" w:type="dxa"/>
            <w:shd w:val="clear" w:color="auto" w:fill="DEEAF6"/>
          </w:tcPr>
          <w:p w14:paraId="2BBE829B" w14:textId="77777777" w:rsidR="003C526E" w:rsidRPr="00AA33D4" w:rsidRDefault="003C526E" w:rsidP="003C526E">
            <w:pPr>
              <w:spacing w:after="0"/>
              <w:rPr>
                <w:sz w:val="20"/>
                <w:lang w:eastAsia="en-GB"/>
              </w:rPr>
            </w:pPr>
            <w:r w:rsidRPr="00AA33D4">
              <w:rPr>
                <w:sz w:val="20"/>
                <w:lang w:eastAsia="en-GB"/>
              </w:rPr>
              <w:t>-10° to 60°, 10%£ to 90%RH</w:t>
            </w:r>
          </w:p>
        </w:tc>
      </w:tr>
      <w:tr w:rsidR="003C526E" w:rsidRPr="00AA33D4" w14:paraId="4E7D4695" w14:textId="77777777" w:rsidTr="003C526E">
        <w:tc>
          <w:tcPr>
            <w:tcW w:w="1612" w:type="dxa"/>
            <w:tcBorders>
              <w:left w:val="single" w:sz="4" w:space="0" w:color="FFFFFF" w:themeColor="background1"/>
              <w:bottom w:val="single" w:sz="4" w:space="0" w:color="FFFFFF" w:themeColor="background1"/>
            </w:tcBorders>
            <w:shd w:val="clear" w:color="auto" w:fill="5B9BD5"/>
          </w:tcPr>
          <w:p w14:paraId="4E0D20FA"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Dimension</w:t>
            </w:r>
          </w:p>
        </w:tc>
        <w:tc>
          <w:tcPr>
            <w:tcW w:w="4195" w:type="dxa"/>
            <w:shd w:val="clear" w:color="auto" w:fill="BDD6EE"/>
          </w:tcPr>
          <w:p w14:paraId="68B6F90D" w14:textId="77777777" w:rsidR="003C526E" w:rsidRPr="00AA33D4" w:rsidRDefault="003C526E" w:rsidP="003C526E">
            <w:pPr>
              <w:spacing w:after="0"/>
              <w:rPr>
                <w:sz w:val="20"/>
                <w:lang w:eastAsia="en-GB"/>
              </w:rPr>
            </w:pPr>
            <w:r w:rsidRPr="00AA33D4">
              <w:rPr>
                <w:sz w:val="20"/>
                <w:lang w:eastAsia="en-GB"/>
              </w:rPr>
              <w:t>274(</w:t>
            </w:r>
            <w:r w:rsidRPr="00AA33D4">
              <w:rPr>
                <w:noProof/>
                <w:sz w:val="20"/>
                <w:lang w:eastAsia="en-GB"/>
              </w:rPr>
              <w:t>w)X215(d)X45(h)mm (Small 1U</w:t>
            </w:r>
            <w:r w:rsidRPr="00AA33D4">
              <w:rPr>
                <w:sz w:val="20"/>
                <w:lang w:eastAsia="en-GB"/>
              </w:rPr>
              <w:t>)</w:t>
            </w:r>
          </w:p>
        </w:tc>
      </w:tr>
    </w:tbl>
    <w:tbl>
      <w:tblPr>
        <w:tblpPr w:leftFromText="180" w:rightFromText="180" w:vertAnchor="text" w:horzAnchor="page" w:tblpX="6540" w:tblpY="46"/>
        <w:tblW w:w="52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915"/>
        <w:gridCol w:w="3325"/>
      </w:tblGrid>
      <w:tr w:rsidR="003C526E" w:rsidRPr="00AA33D4" w14:paraId="1310179F" w14:textId="77777777" w:rsidTr="003C526E">
        <w:tc>
          <w:tcPr>
            <w:tcW w:w="5240" w:type="dxa"/>
            <w:gridSpan w:val="2"/>
            <w:tcBorders>
              <w:top w:val="single" w:sz="4" w:space="0" w:color="FFFFFF" w:themeColor="background1"/>
              <w:left w:val="single" w:sz="4" w:space="0" w:color="FFFFFF" w:themeColor="background1"/>
              <w:right w:val="single" w:sz="4" w:space="0" w:color="FFFFFF" w:themeColor="background1"/>
            </w:tcBorders>
            <w:shd w:val="clear" w:color="auto" w:fill="5B9BD5"/>
          </w:tcPr>
          <w:p w14:paraId="632EBCDB" w14:textId="77777777" w:rsidR="003C526E" w:rsidRPr="00AA33D4" w:rsidRDefault="003C526E" w:rsidP="003C526E">
            <w:pPr>
              <w:spacing w:after="12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Camera Specifications</w:t>
            </w:r>
          </w:p>
        </w:tc>
      </w:tr>
      <w:tr w:rsidR="003C526E" w:rsidRPr="00AA33D4" w14:paraId="6A0577DB" w14:textId="77777777" w:rsidTr="003C526E">
        <w:trPr>
          <w:trHeight w:val="254"/>
        </w:trPr>
        <w:tc>
          <w:tcPr>
            <w:tcW w:w="1915" w:type="dxa"/>
            <w:tcBorders>
              <w:top w:val="single" w:sz="4" w:space="0" w:color="FFFFFF" w:themeColor="background1"/>
              <w:left w:val="single" w:sz="4" w:space="0" w:color="FFFFFF" w:themeColor="background1"/>
            </w:tcBorders>
            <w:shd w:val="clear" w:color="auto" w:fill="5B9BD5"/>
          </w:tcPr>
          <w:p w14:paraId="6B66DE1D"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Pick Up Element</w:t>
            </w:r>
          </w:p>
        </w:tc>
        <w:tc>
          <w:tcPr>
            <w:tcW w:w="3325" w:type="dxa"/>
            <w:shd w:val="clear" w:color="auto" w:fill="BDD6EE"/>
          </w:tcPr>
          <w:p w14:paraId="6463F6F1" w14:textId="77777777" w:rsidR="003C526E" w:rsidRPr="00AA33D4" w:rsidRDefault="003C526E" w:rsidP="003C526E">
            <w:pPr>
              <w:spacing w:after="0"/>
              <w:rPr>
                <w:sz w:val="20"/>
                <w:lang w:eastAsia="en-GB"/>
              </w:rPr>
            </w:pPr>
            <w:r w:rsidRPr="00AA33D4">
              <w:rPr>
                <w:sz w:val="20"/>
                <w:lang w:eastAsia="en-GB"/>
              </w:rPr>
              <w:t>700TVL 1/3' Effio-e</w:t>
            </w:r>
          </w:p>
        </w:tc>
      </w:tr>
      <w:tr w:rsidR="003C526E" w:rsidRPr="00AA33D4" w14:paraId="118A23E7" w14:textId="77777777" w:rsidTr="003C526E">
        <w:tc>
          <w:tcPr>
            <w:tcW w:w="1915" w:type="dxa"/>
            <w:tcBorders>
              <w:left w:val="single" w:sz="4" w:space="0" w:color="FFFFFF" w:themeColor="background1"/>
            </w:tcBorders>
            <w:shd w:val="clear" w:color="auto" w:fill="5B9BD5"/>
          </w:tcPr>
          <w:p w14:paraId="6ED3F382"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Effective Picture Element</w:t>
            </w:r>
          </w:p>
        </w:tc>
        <w:tc>
          <w:tcPr>
            <w:tcW w:w="3325" w:type="dxa"/>
            <w:shd w:val="clear" w:color="auto" w:fill="DEEAF6"/>
          </w:tcPr>
          <w:p w14:paraId="5431B218" w14:textId="77777777" w:rsidR="003C526E" w:rsidRPr="00AA33D4" w:rsidRDefault="003C526E" w:rsidP="003C526E">
            <w:pPr>
              <w:spacing w:after="0"/>
              <w:rPr>
                <w:sz w:val="20"/>
                <w:lang w:eastAsia="en-GB"/>
              </w:rPr>
            </w:pPr>
            <w:r w:rsidRPr="00AA33D4">
              <w:rPr>
                <w:sz w:val="20"/>
                <w:lang w:eastAsia="en-GB"/>
              </w:rPr>
              <w:t xml:space="preserve">(H*V) </w:t>
            </w:r>
            <w:r w:rsidRPr="00AA33D4">
              <w:rPr>
                <w:noProof/>
                <w:sz w:val="20"/>
                <w:lang w:eastAsia="en-GB"/>
              </w:rPr>
              <w:t>NTSC:976(H)x494(V) PAL:976(H)x582(V</w:t>
            </w:r>
            <w:r w:rsidRPr="00AA33D4">
              <w:rPr>
                <w:sz w:val="20"/>
                <w:lang w:eastAsia="en-GB"/>
              </w:rPr>
              <w:t>)</w:t>
            </w:r>
          </w:p>
        </w:tc>
      </w:tr>
      <w:tr w:rsidR="003C526E" w:rsidRPr="00AA33D4" w14:paraId="15433658" w14:textId="77777777" w:rsidTr="003C526E">
        <w:tc>
          <w:tcPr>
            <w:tcW w:w="1915" w:type="dxa"/>
            <w:tcBorders>
              <w:left w:val="single" w:sz="4" w:space="0" w:color="FFFFFF" w:themeColor="background1"/>
            </w:tcBorders>
            <w:shd w:val="clear" w:color="auto" w:fill="5B9BD5"/>
          </w:tcPr>
          <w:p w14:paraId="7B901EF2"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Horizontal Resolution</w:t>
            </w:r>
          </w:p>
        </w:tc>
        <w:tc>
          <w:tcPr>
            <w:tcW w:w="3325" w:type="dxa"/>
            <w:shd w:val="clear" w:color="auto" w:fill="BDD6EE"/>
          </w:tcPr>
          <w:p w14:paraId="6300156F" w14:textId="77777777" w:rsidR="003C526E" w:rsidRPr="00AA33D4" w:rsidRDefault="003C526E" w:rsidP="003C526E">
            <w:pPr>
              <w:spacing w:after="0"/>
              <w:rPr>
                <w:sz w:val="20"/>
                <w:lang w:eastAsia="en-GB"/>
              </w:rPr>
            </w:pPr>
            <w:r w:rsidRPr="00AA33D4">
              <w:rPr>
                <w:sz w:val="20"/>
                <w:lang w:eastAsia="en-GB"/>
              </w:rPr>
              <w:t>700 TV Line</w:t>
            </w:r>
          </w:p>
        </w:tc>
      </w:tr>
      <w:tr w:rsidR="003C526E" w:rsidRPr="00AA33D4" w14:paraId="050CE18E" w14:textId="77777777" w:rsidTr="003C526E">
        <w:tc>
          <w:tcPr>
            <w:tcW w:w="1915" w:type="dxa"/>
            <w:tcBorders>
              <w:left w:val="single" w:sz="4" w:space="0" w:color="FFFFFF" w:themeColor="background1"/>
            </w:tcBorders>
            <w:shd w:val="clear" w:color="auto" w:fill="5B9BD5"/>
          </w:tcPr>
          <w:p w14:paraId="4E887A7A"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S/N Ratio</w:t>
            </w:r>
          </w:p>
        </w:tc>
        <w:tc>
          <w:tcPr>
            <w:tcW w:w="3325" w:type="dxa"/>
            <w:shd w:val="clear" w:color="auto" w:fill="DEEAF6"/>
          </w:tcPr>
          <w:p w14:paraId="64CF701C" w14:textId="77777777" w:rsidR="003C526E" w:rsidRPr="00AA33D4" w:rsidRDefault="003C526E" w:rsidP="003C526E">
            <w:pPr>
              <w:spacing w:after="0"/>
              <w:rPr>
                <w:sz w:val="20"/>
                <w:lang w:eastAsia="en-GB"/>
              </w:rPr>
            </w:pPr>
            <w:r w:rsidRPr="00AA33D4">
              <w:rPr>
                <w:sz w:val="20"/>
                <w:lang w:eastAsia="en-GB"/>
              </w:rPr>
              <w:t>&gt;50dB</w:t>
            </w:r>
          </w:p>
        </w:tc>
      </w:tr>
      <w:tr w:rsidR="003C526E" w:rsidRPr="00AA33D4" w14:paraId="7121353E" w14:textId="77777777" w:rsidTr="003C526E">
        <w:tc>
          <w:tcPr>
            <w:tcW w:w="1915" w:type="dxa"/>
            <w:tcBorders>
              <w:left w:val="single" w:sz="4" w:space="0" w:color="FFFFFF" w:themeColor="background1"/>
            </w:tcBorders>
            <w:shd w:val="clear" w:color="auto" w:fill="5B9BD5"/>
          </w:tcPr>
          <w:p w14:paraId="5A35AFF8"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Auto Electronic Shutter</w:t>
            </w:r>
          </w:p>
        </w:tc>
        <w:tc>
          <w:tcPr>
            <w:tcW w:w="3325" w:type="dxa"/>
            <w:shd w:val="clear" w:color="auto" w:fill="BDD6EE"/>
          </w:tcPr>
          <w:p w14:paraId="58AC9D73" w14:textId="77777777" w:rsidR="003C526E" w:rsidRPr="00AA33D4" w:rsidRDefault="003C526E" w:rsidP="003C526E">
            <w:pPr>
              <w:spacing w:after="0"/>
              <w:rPr>
                <w:sz w:val="20"/>
                <w:lang w:eastAsia="en-GB"/>
              </w:rPr>
            </w:pPr>
            <w:r w:rsidRPr="00AA33D4">
              <w:rPr>
                <w:sz w:val="20"/>
                <w:lang w:eastAsia="en-GB"/>
              </w:rPr>
              <w:t>1/50-1/100,000s(PAL) 1/60-1/100,000s(NTSC)</w:t>
            </w:r>
          </w:p>
        </w:tc>
      </w:tr>
      <w:tr w:rsidR="003C526E" w:rsidRPr="00AA33D4" w14:paraId="73FEE1EB" w14:textId="77777777" w:rsidTr="003C526E">
        <w:tc>
          <w:tcPr>
            <w:tcW w:w="1915" w:type="dxa"/>
            <w:tcBorders>
              <w:left w:val="single" w:sz="4" w:space="0" w:color="FFFFFF" w:themeColor="background1"/>
            </w:tcBorders>
            <w:shd w:val="clear" w:color="auto" w:fill="5B9BD5"/>
          </w:tcPr>
          <w:p w14:paraId="22047E04"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Scanning system:</w:t>
            </w:r>
          </w:p>
        </w:tc>
        <w:tc>
          <w:tcPr>
            <w:tcW w:w="3325" w:type="dxa"/>
            <w:shd w:val="clear" w:color="auto" w:fill="DEEAF6"/>
          </w:tcPr>
          <w:p w14:paraId="216327E9" w14:textId="77777777" w:rsidR="003C526E" w:rsidRPr="00AA33D4" w:rsidRDefault="003C526E" w:rsidP="003C526E">
            <w:pPr>
              <w:spacing w:after="0"/>
              <w:rPr>
                <w:sz w:val="20"/>
                <w:lang w:eastAsia="en-GB"/>
              </w:rPr>
            </w:pPr>
            <w:r w:rsidRPr="00AA33D4">
              <w:rPr>
                <w:sz w:val="20"/>
                <w:lang w:eastAsia="en-GB"/>
              </w:rPr>
              <w:t>2:1 Interface</w:t>
            </w:r>
          </w:p>
        </w:tc>
      </w:tr>
      <w:tr w:rsidR="003C526E" w:rsidRPr="00AA33D4" w14:paraId="2382F432" w14:textId="77777777" w:rsidTr="003C526E">
        <w:tc>
          <w:tcPr>
            <w:tcW w:w="1915" w:type="dxa"/>
            <w:tcBorders>
              <w:left w:val="single" w:sz="4" w:space="0" w:color="FFFFFF" w:themeColor="background1"/>
            </w:tcBorders>
            <w:shd w:val="clear" w:color="auto" w:fill="5B9BD5"/>
          </w:tcPr>
          <w:p w14:paraId="142DF121"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Minimum Illumination</w:t>
            </w:r>
          </w:p>
        </w:tc>
        <w:tc>
          <w:tcPr>
            <w:tcW w:w="3325" w:type="dxa"/>
            <w:shd w:val="clear" w:color="auto" w:fill="BDD6EE"/>
          </w:tcPr>
          <w:p w14:paraId="41884319" w14:textId="77777777" w:rsidR="003C526E" w:rsidRPr="00AA33D4" w:rsidRDefault="003C526E" w:rsidP="003C526E">
            <w:pPr>
              <w:spacing w:after="0"/>
              <w:rPr>
                <w:rFonts w:eastAsia="Times New Roman" w:cs="Times New Roman"/>
                <w:sz w:val="20"/>
                <w:szCs w:val="20"/>
                <w:lang w:eastAsia="en-GB"/>
              </w:rPr>
            </w:pPr>
            <w:r w:rsidRPr="00AA33D4">
              <w:rPr>
                <w:rFonts w:eastAsia="Times New Roman" w:cs="Times New Roman"/>
                <w:noProof/>
                <w:sz w:val="20"/>
                <w:szCs w:val="20"/>
                <w:lang w:eastAsia="en-GB"/>
              </w:rPr>
              <w:t>0,001 Lux; 0 Lux with IR on</w:t>
            </w:r>
          </w:p>
        </w:tc>
      </w:tr>
      <w:tr w:rsidR="003C526E" w:rsidRPr="00AA33D4" w14:paraId="5EAE26EA" w14:textId="77777777" w:rsidTr="003C526E">
        <w:tc>
          <w:tcPr>
            <w:tcW w:w="1915" w:type="dxa"/>
            <w:tcBorders>
              <w:left w:val="single" w:sz="4" w:space="0" w:color="FFFFFF" w:themeColor="background1"/>
            </w:tcBorders>
            <w:shd w:val="clear" w:color="auto" w:fill="5B9BD5"/>
          </w:tcPr>
          <w:p w14:paraId="71DEDB08"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Gamma Adjusting</w:t>
            </w:r>
          </w:p>
        </w:tc>
        <w:tc>
          <w:tcPr>
            <w:tcW w:w="3325" w:type="dxa"/>
            <w:shd w:val="clear" w:color="auto" w:fill="DEEAF6"/>
          </w:tcPr>
          <w:p w14:paraId="0D85BCF1" w14:textId="77777777" w:rsidR="003C526E" w:rsidRPr="00AA33D4" w:rsidRDefault="003C526E" w:rsidP="003C526E">
            <w:pPr>
              <w:spacing w:after="0"/>
              <w:rPr>
                <w:rFonts w:eastAsia="Times New Roman" w:cs="Times New Roman"/>
                <w:sz w:val="20"/>
                <w:szCs w:val="20"/>
                <w:lang w:eastAsia="en-GB"/>
              </w:rPr>
            </w:pPr>
            <w:r w:rsidRPr="00AA33D4">
              <w:rPr>
                <w:rFonts w:eastAsia="Times New Roman" w:cs="Times New Roman"/>
                <w:sz w:val="20"/>
                <w:szCs w:val="20"/>
                <w:lang w:eastAsia="en-GB"/>
              </w:rPr>
              <w:t>0.45</w:t>
            </w:r>
          </w:p>
        </w:tc>
      </w:tr>
      <w:tr w:rsidR="003C526E" w:rsidRPr="00AA33D4" w14:paraId="2A5F9F81" w14:textId="77777777" w:rsidTr="003C526E">
        <w:tc>
          <w:tcPr>
            <w:tcW w:w="1915" w:type="dxa"/>
            <w:tcBorders>
              <w:left w:val="single" w:sz="4" w:space="0" w:color="FFFFFF" w:themeColor="background1"/>
            </w:tcBorders>
            <w:shd w:val="clear" w:color="auto" w:fill="5B9BD5"/>
          </w:tcPr>
          <w:p w14:paraId="5A17D624"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IR Project Distance</w:t>
            </w:r>
          </w:p>
        </w:tc>
        <w:tc>
          <w:tcPr>
            <w:tcW w:w="3325" w:type="dxa"/>
            <w:shd w:val="clear" w:color="auto" w:fill="BDD6EE"/>
          </w:tcPr>
          <w:p w14:paraId="5F7F1BF0" w14:textId="77777777" w:rsidR="003C526E" w:rsidRPr="00AA33D4" w:rsidRDefault="003C526E" w:rsidP="003C526E">
            <w:pPr>
              <w:spacing w:after="0"/>
              <w:rPr>
                <w:sz w:val="20"/>
                <w:lang w:eastAsia="en-GB"/>
              </w:rPr>
            </w:pPr>
            <w:r w:rsidRPr="00AA33D4">
              <w:rPr>
                <w:sz w:val="20"/>
                <w:lang w:eastAsia="en-GB"/>
              </w:rPr>
              <w:t>20 Meter, 65 Feet, 24 x Infrared LED</w:t>
            </w:r>
          </w:p>
        </w:tc>
      </w:tr>
      <w:tr w:rsidR="003C526E" w:rsidRPr="00AA33D4" w14:paraId="01BFA252" w14:textId="77777777" w:rsidTr="003C526E">
        <w:tc>
          <w:tcPr>
            <w:tcW w:w="1915" w:type="dxa"/>
            <w:tcBorders>
              <w:left w:val="single" w:sz="4" w:space="0" w:color="FFFFFF" w:themeColor="background1"/>
            </w:tcBorders>
            <w:shd w:val="clear" w:color="auto" w:fill="5B9BD5"/>
          </w:tcPr>
          <w:p w14:paraId="3176DF1F"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IR Status</w:t>
            </w:r>
          </w:p>
        </w:tc>
        <w:tc>
          <w:tcPr>
            <w:tcW w:w="3325" w:type="dxa"/>
            <w:shd w:val="clear" w:color="auto" w:fill="DEEAF6"/>
          </w:tcPr>
          <w:p w14:paraId="385A7823" w14:textId="77777777" w:rsidR="003C526E" w:rsidRPr="00AA33D4" w:rsidRDefault="003C526E" w:rsidP="003C526E">
            <w:pPr>
              <w:spacing w:after="0"/>
              <w:rPr>
                <w:sz w:val="20"/>
                <w:lang w:eastAsia="en-GB"/>
              </w:rPr>
            </w:pPr>
            <w:r w:rsidRPr="00AA33D4">
              <w:rPr>
                <w:sz w:val="20"/>
                <w:lang w:eastAsia="en-GB"/>
              </w:rPr>
              <w:t>Under 10 Lux by CDS</w:t>
            </w:r>
          </w:p>
        </w:tc>
      </w:tr>
      <w:tr w:rsidR="003C526E" w:rsidRPr="00AA33D4" w14:paraId="5B412ED9" w14:textId="77777777" w:rsidTr="003C526E">
        <w:tc>
          <w:tcPr>
            <w:tcW w:w="1915" w:type="dxa"/>
            <w:tcBorders>
              <w:left w:val="single" w:sz="4" w:space="0" w:color="FFFFFF" w:themeColor="background1"/>
            </w:tcBorders>
            <w:shd w:val="clear" w:color="auto" w:fill="5B9BD5"/>
          </w:tcPr>
          <w:p w14:paraId="2FC2E1D5"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IR Power On</w:t>
            </w:r>
          </w:p>
        </w:tc>
        <w:tc>
          <w:tcPr>
            <w:tcW w:w="3325" w:type="dxa"/>
            <w:shd w:val="clear" w:color="auto" w:fill="BDD6EE"/>
          </w:tcPr>
          <w:p w14:paraId="625E6B24" w14:textId="77777777" w:rsidR="003C526E" w:rsidRPr="00AA33D4" w:rsidRDefault="003C526E" w:rsidP="003C526E">
            <w:pPr>
              <w:spacing w:after="0"/>
              <w:rPr>
                <w:sz w:val="20"/>
                <w:lang w:eastAsia="en-GB"/>
              </w:rPr>
            </w:pPr>
            <w:r w:rsidRPr="00AA33D4">
              <w:rPr>
                <w:sz w:val="20"/>
                <w:lang w:eastAsia="en-GB"/>
              </w:rPr>
              <w:t>CDS AUTO Control</w:t>
            </w:r>
          </w:p>
        </w:tc>
      </w:tr>
      <w:tr w:rsidR="003C526E" w:rsidRPr="00AA33D4" w14:paraId="13E23718" w14:textId="77777777" w:rsidTr="003C526E">
        <w:tc>
          <w:tcPr>
            <w:tcW w:w="1915" w:type="dxa"/>
            <w:tcBorders>
              <w:left w:val="single" w:sz="4" w:space="0" w:color="FFFFFF" w:themeColor="background1"/>
            </w:tcBorders>
            <w:shd w:val="clear" w:color="auto" w:fill="5B9BD5"/>
          </w:tcPr>
          <w:p w14:paraId="6EAF34D0"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Video Output</w:t>
            </w:r>
          </w:p>
        </w:tc>
        <w:tc>
          <w:tcPr>
            <w:tcW w:w="3325" w:type="dxa"/>
            <w:shd w:val="clear" w:color="auto" w:fill="DEEAF6"/>
          </w:tcPr>
          <w:p w14:paraId="528A04AD" w14:textId="77777777" w:rsidR="003C526E" w:rsidRPr="00AA33D4" w:rsidRDefault="003C526E" w:rsidP="003C526E">
            <w:pPr>
              <w:spacing w:after="0"/>
              <w:rPr>
                <w:sz w:val="20"/>
                <w:lang w:eastAsia="en-GB"/>
              </w:rPr>
            </w:pPr>
            <w:r w:rsidRPr="00AA33D4">
              <w:rPr>
                <w:sz w:val="20"/>
                <w:lang w:eastAsia="en-GB"/>
              </w:rPr>
              <w:t>Composite Signal (1.0Vpp, 75ohm;)</w:t>
            </w:r>
          </w:p>
        </w:tc>
      </w:tr>
      <w:tr w:rsidR="003C526E" w:rsidRPr="00AA33D4" w14:paraId="7832D74D" w14:textId="77777777" w:rsidTr="003C526E">
        <w:tc>
          <w:tcPr>
            <w:tcW w:w="1915" w:type="dxa"/>
            <w:tcBorders>
              <w:left w:val="single" w:sz="4" w:space="0" w:color="FFFFFF" w:themeColor="background1"/>
            </w:tcBorders>
            <w:shd w:val="clear" w:color="auto" w:fill="5B9BD5"/>
          </w:tcPr>
          <w:p w14:paraId="686849D1"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Auto Gain Control</w:t>
            </w:r>
          </w:p>
        </w:tc>
        <w:tc>
          <w:tcPr>
            <w:tcW w:w="3325" w:type="dxa"/>
            <w:shd w:val="clear" w:color="auto" w:fill="BDD6EE"/>
          </w:tcPr>
          <w:p w14:paraId="03E4B650" w14:textId="77777777" w:rsidR="003C526E" w:rsidRPr="00AA33D4" w:rsidRDefault="003C526E" w:rsidP="003C526E">
            <w:pPr>
              <w:spacing w:after="0"/>
              <w:rPr>
                <w:sz w:val="20"/>
                <w:lang w:eastAsia="en-GB"/>
              </w:rPr>
            </w:pPr>
            <w:r w:rsidRPr="00AA33D4">
              <w:rPr>
                <w:sz w:val="20"/>
                <w:lang w:eastAsia="en-GB"/>
              </w:rPr>
              <w:t>Auto</w:t>
            </w:r>
          </w:p>
        </w:tc>
      </w:tr>
      <w:tr w:rsidR="003C526E" w:rsidRPr="00AA33D4" w14:paraId="16289BE5" w14:textId="77777777" w:rsidTr="003C526E">
        <w:tc>
          <w:tcPr>
            <w:tcW w:w="1915" w:type="dxa"/>
            <w:tcBorders>
              <w:left w:val="single" w:sz="4" w:space="0" w:color="FFFFFF" w:themeColor="background1"/>
            </w:tcBorders>
            <w:shd w:val="clear" w:color="auto" w:fill="5B9BD5"/>
          </w:tcPr>
          <w:p w14:paraId="517AA6AC"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Power/Current</w:t>
            </w:r>
          </w:p>
        </w:tc>
        <w:tc>
          <w:tcPr>
            <w:tcW w:w="3325" w:type="dxa"/>
            <w:shd w:val="clear" w:color="auto" w:fill="DEEAF6"/>
          </w:tcPr>
          <w:p w14:paraId="6958FE81" w14:textId="62DF80C7" w:rsidR="003C526E" w:rsidRPr="00AA33D4" w:rsidRDefault="003C526E" w:rsidP="003C526E">
            <w:pPr>
              <w:spacing w:after="0"/>
              <w:rPr>
                <w:sz w:val="20"/>
                <w:lang w:eastAsia="en-GB"/>
              </w:rPr>
            </w:pPr>
            <w:r w:rsidRPr="00AA33D4">
              <w:rPr>
                <w:sz w:val="20"/>
                <w:lang w:eastAsia="en-GB"/>
              </w:rPr>
              <w:t>12</w:t>
            </w:r>
            <w:r w:rsidR="00DD407D" w:rsidRPr="00AA33D4">
              <w:rPr>
                <w:sz w:val="20"/>
                <w:lang w:eastAsia="en-GB"/>
              </w:rPr>
              <w:t>VDC (</w:t>
            </w:r>
            <w:r w:rsidRPr="00AA33D4">
              <w:rPr>
                <w:sz w:val="20"/>
                <w:lang w:eastAsia="en-GB"/>
              </w:rPr>
              <w:t>+/-10%) 550mA</w:t>
            </w:r>
          </w:p>
        </w:tc>
      </w:tr>
      <w:tr w:rsidR="003C526E" w:rsidRPr="00AA33D4" w14:paraId="3D67FD2A" w14:textId="77777777" w:rsidTr="003C526E">
        <w:tc>
          <w:tcPr>
            <w:tcW w:w="1915" w:type="dxa"/>
            <w:tcBorders>
              <w:left w:val="single" w:sz="4" w:space="0" w:color="FFFFFF" w:themeColor="background1"/>
            </w:tcBorders>
            <w:shd w:val="clear" w:color="auto" w:fill="5B9BD5"/>
          </w:tcPr>
          <w:p w14:paraId="2EF14B6D"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Lens</w:t>
            </w:r>
          </w:p>
        </w:tc>
        <w:tc>
          <w:tcPr>
            <w:tcW w:w="3325" w:type="dxa"/>
            <w:shd w:val="clear" w:color="auto" w:fill="BDD6EE"/>
          </w:tcPr>
          <w:p w14:paraId="79E76704" w14:textId="0E15FEB5" w:rsidR="003C526E" w:rsidRPr="00AA33D4" w:rsidRDefault="003C526E" w:rsidP="003C526E">
            <w:pPr>
              <w:spacing w:after="0"/>
              <w:rPr>
                <w:sz w:val="20"/>
                <w:lang w:eastAsia="en-GB"/>
              </w:rPr>
            </w:pPr>
            <w:r w:rsidRPr="00AA33D4">
              <w:rPr>
                <w:sz w:val="20"/>
                <w:lang w:eastAsia="en-GB"/>
              </w:rPr>
              <w:t>Broad Lens 3.6mm</w:t>
            </w:r>
            <w:r w:rsidR="00620B33">
              <w:rPr>
                <w:noProof/>
                <w:sz w:val="20"/>
                <w:lang w:eastAsia="en-GB"/>
              </w:rPr>
              <w:t>.</w:t>
            </w:r>
            <w:r w:rsidRPr="00AA33D4">
              <w:rPr>
                <w:sz w:val="20"/>
                <w:lang w:eastAsia="en-GB"/>
              </w:rPr>
              <w:t>F2.0</w:t>
            </w:r>
          </w:p>
        </w:tc>
      </w:tr>
      <w:tr w:rsidR="003C526E" w:rsidRPr="00AA33D4" w14:paraId="27C7A87F" w14:textId="77777777" w:rsidTr="003C526E">
        <w:tc>
          <w:tcPr>
            <w:tcW w:w="1915" w:type="dxa"/>
            <w:tcBorders>
              <w:left w:val="single" w:sz="4" w:space="0" w:color="FFFFFF" w:themeColor="background1"/>
            </w:tcBorders>
            <w:shd w:val="clear" w:color="auto" w:fill="5B9BD5"/>
          </w:tcPr>
          <w:p w14:paraId="5967FFB6" w14:textId="77777777" w:rsidR="003C526E" w:rsidRPr="00AA33D4" w:rsidRDefault="003C526E" w:rsidP="003C526E">
            <w:pPr>
              <w:spacing w:after="0" w:line="240" w:lineRule="auto"/>
              <w:rPr>
                <w:rFonts w:eastAsia="Arial,Times New Roman" w:cs="Arial,Times New Roman"/>
                <w:b/>
                <w:bCs/>
                <w:color w:val="FFFFFF" w:themeColor="background1"/>
                <w:sz w:val="16"/>
                <w:szCs w:val="16"/>
                <w:lang w:eastAsia="en-GB"/>
              </w:rPr>
            </w:pPr>
            <w:r w:rsidRPr="00AA33D4">
              <w:rPr>
                <w:rFonts w:eastAsia="Arial,Times New Roman" w:cs="Arial,Times New Roman"/>
                <w:b/>
                <w:bCs/>
                <w:color w:val="FFFFFF" w:themeColor="background1"/>
                <w:sz w:val="16"/>
                <w:szCs w:val="16"/>
                <w:lang w:eastAsia="en-GB"/>
              </w:rPr>
              <w:t>Dimension(mm)</w:t>
            </w:r>
          </w:p>
        </w:tc>
        <w:tc>
          <w:tcPr>
            <w:tcW w:w="3325" w:type="dxa"/>
            <w:shd w:val="clear" w:color="auto" w:fill="DEEAF6"/>
          </w:tcPr>
          <w:p w14:paraId="05C9BF97" w14:textId="77777777" w:rsidR="003C526E" w:rsidRPr="00AA33D4" w:rsidRDefault="003C526E" w:rsidP="003C526E">
            <w:pPr>
              <w:spacing w:after="0"/>
              <w:rPr>
                <w:sz w:val="20"/>
                <w:lang w:eastAsia="en-GB"/>
              </w:rPr>
            </w:pPr>
            <w:r w:rsidRPr="00AA33D4">
              <w:rPr>
                <w:sz w:val="20"/>
                <w:lang w:eastAsia="en-GB"/>
              </w:rPr>
              <w:t>110(W)x110(H)x85(D)</w:t>
            </w:r>
          </w:p>
        </w:tc>
      </w:tr>
    </w:tbl>
    <w:p w14:paraId="71E2C034" w14:textId="7FAAB8F6" w:rsidR="00493D63" w:rsidRPr="00AA33D4" w:rsidRDefault="00493D63" w:rsidP="006D66BE">
      <w:pPr>
        <w:tabs>
          <w:tab w:val="left" w:pos="1350"/>
        </w:tabs>
        <w:rPr>
          <w:rFonts w:eastAsia="Times New Roman" w:cs="Times New Roman"/>
          <w:szCs w:val="20"/>
          <w:lang w:eastAsia="en-GB"/>
        </w:rPr>
      </w:pPr>
    </w:p>
    <w:p w14:paraId="2F360EA4" w14:textId="192A9272" w:rsidR="00B91398" w:rsidRPr="00AA33D4" w:rsidRDefault="00866134" w:rsidP="7F8DABC8">
      <w:pPr>
        <w:rPr>
          <w:rFonts w:eastAsia="Arial,Times New Roman" w:cs="Arial,Times New Roman"/>
          <w:b/>
          <w:bCs/>
          <w:sz w:val="20"/>
          <w:szCs w:val="20"/>
          <w:lang w:eastAsia="en-GB"/>
        </w:rPr>
      </w:pPr>
      <w:r w:rsidRPr="00AA33D4">
        <w:rPr>
          <w:rFonts w:eastAsia="Arial,Times New Roman" w:cs="Arial,Times New Roman"/>
          <w:b/>
          <w:bCs/>
          <w:sz w:val="20"/>
          <w:szCs w:val="20"/>
          <w:lang w:eastAsia="en-GB"/>
        </w:rPr>
        <w:t xml:space="preserve">Figure </w:t>
      </w:r>
      <w:r w:rsidR="7F8DABC8" w:rsidRPr="00AA33D4">
        <w:rPr>
          <w:rFonts w:eastAsia="Arial,Times New Roman" w:cs="Arial,Times New Roman"/>
          <w:b/>
          <w:bCs/>
          <w:sz w:val="20"/>
          <w:szCs w:val="20"/>
          <w:lang w:eastAsia="en-GB"/>
        </w:rPr>
        <w:t>7 CCTV System</w:t>
      </w:r>
    </w:p>
    <w:p w14:paraId="1819259B" w14:textId="77777777" w:rsidR="00493D63" w:rsidRPr="00AA33D4" w:rsidRDefault="00493D63" w:rsidP="00493D63">
      <w:pPr>
        <w:rPr>
          <w:rFonts w:eastAsia="Times New Roman" w:cs="Times New Roman"/>
          <w:szCs w:val="20"/>
          <w:lang w:eastAsia="en-GB"/>
        </w:rPr>
      </w:pPr>
    </w:p>
    <w:tbl>
      <w:tblPr>
        <w:tblStyle w:val="GridTable4-Accent11"/>
        <w:tblpPr w:leftFromText="180" w:rightFromText="180" w:vertAnchor="text" w:horzAnchor="page" w:tblpX="6586" w:tblpY="173"/>
        <w:tblW w:w="0" w:type="auto"/>
        <w:tblLook w:val="04A0" w:firstRow="1" w:lastRow="0" w:firstColumn="1" w:lastColumn="0" w:noHBand="0" w:noVBand="1"/>
      </w:tblPr>
      <w:tblGrid>
        <w:gridCol w:w="1980"/>
        <w:gridCol w:w="1563"/>
      </w:tblGrid>
      <w:tr w:rsidR="00FC5A48" w:rsidRPr="00AA33D4" w14:paraId="6DCFC82A"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3" w:type="dxa"/>
            <w:gridSpan w:val="2"/>
            <w:shd w:val="clear" w:color="auto" w:fill="1F497D" w:themeFill="text2"/>
          </w:tcPr>
          <w:p w14:paraId="782CE811" w14:textId="77777777" w:rsidR="00FC5A48" w:rsidRPr="00AA33D4" w:rsidRDefault="7F8DABC8" w:rsidP="7F8DABC8">
            <w:pPr>
              <w:rPr>
                <w:b w:val="0"/>
                <w:bCs w:val="0"/>
                <w:lang w:eastAsia="en-GB"/>
              </w:rPr>
            </w:pPr>
            <w:r w:rsidRPr="00AA33D4">
              <w:rPr>
                <w:b w:val="0"/>
                <w:bCs w:val="0"/>
                <w:lang w:eastAsia="en-GB"/>
              </w:rPr>
              <w:t>Installation Schedule</w:t>
            </w:r>
          </w:p>
        </w:tc>
      </w:tr>
      <w:tr w:rsidR="00FC5A48" w:rsidRPr="00AA33D4" w14:paraId="5786F850"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4F81BD" w:themeFill="accent1"/>
          </w:tcPr>
          <w:p w14:paraId="573ED3FD" w14:textId="77777777" w:rsidR="00FC5A48" w:rsidRPr="00AA33D4" w:rsidRDefault="7F8DABC8" w:rsidP="7F8DABC8">
            <w:pPr>
              <w:rPr>
                <w:b w:val="0"/>
                <w:bCs w:val="0"/>
                <w:lang w:eastAsia="en-GB"/>
              </w:rPr>
            </w:pPr>
            <w:r w:rsidRPr="00AA33D4">
              <w:rPr>
                <w:b w:val="0"/>
                <w:bCs w:val="0"/>
                <w:lang w:eastAsia="en-GB"/>
              </w:rPr>
              <w:t>Task</w:t>
            </w:r>
          </w:p>
        </w:tc>
        <w:tc>
          <w:tcPr>
            <w:tcW w:w="1563" w:type="dxa"/>
            <w:shd w:val="clear" w:color="auto" w:fill="4F81BD" w:themeFill="accent1"/>
          </w:tcPr>
          <w:p w14:paraId="20577DEF" w14:textId="77777777" w:rsidR="00FC5A48"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 xml:space="preserve">Completion </w:t>
            </w:r>
          </w:p>
        </w:tc>
      </w:tr>
      <w:tr w:rsidR="00FC5A48" w:rsidRPr="00AA33D4" w14:paraId="0C7D13EA" w14:textId="77777777" w:rsidTr="7F8DABC8">
        <w:tc>
          <w:tcPr>
            <w:cnfStyle w:val="001000000000" w:firstRow="0" w:lastRow="0" w:firstColumn="1" w:lastColumn="0" w:oddVBand="0" w:evenVBand="0" w:oddHBand="0" w:evenHBand="0" w:firstRowFirstColumn="0" w:firstRowLastColumn="0" w:lastRowFirstColumn="0" w:lastRowLastColumn="0"/>
            <w:tcW w:w="1980" w:type="dxa"/>
          </w:tcPr>
          <w:p w14:paraId="6FF101A2" w14:textId="1AE09ACA" w:rsidR="00FC5A48" w:rsidRPr="00AA33D4" w:rsidRDefault="7F8DABC8" w:rsidP="7F8DABC8">
            <w:pPr>
              <w:rPr>
                <w:b w:val="0"/>
                <w:bCs w:val="0"/>
                <w:lang w:eastAsia="en-GB"/>
              </w:rPr>
            </w:pPr>
            <w:r w:rsidRPr="00AA33D4">
              <w:rPr>
                <w:b w:val="0"/>
                <w:bCs w:val="0"/>
                <w:lang w:eastAsia="en-GB"/>
              </w:rPr>
              <w:t>Camera installation</w:t>
            </w:r>
          </w:p>
        </w:tc>
        <w:tc>
          <w:tcPr>
            <w:tcW w:w="1563" w:type="dxa"/>
          </w:tcPr>
          <w:p w14:paraId="0BD88543" w14:textId="64ADBE0B" w:rsidR="00FC5A48" w:rsidRPr="00AA33D4" w:rsidRDefault="7F8DABC8" w:rsidP="7F8DABC8">
            <w:pPr>
              <w:cnfStyle w:val="000000000000" w:firstRow="0" w:lastRow="0" w:firstColumn="0" w:lastColumn="0" w:oddVBand="0" w:evenVBand="0" w:oddHBand="0" w:evenHBand="0" w:firstRowFirstColumn="0" w:firstRowLastColumn="0" w:lastRowFirstColumn="0" w:lastRowLastColumn="0"/>
              <w:rPr>
                <w:b/>
                <w:bCs/>
                <w:lang w:eastAsia="en-GB"/>
              </w:rPr>
            </w:pPr>
            <w:r w:rsidRPr="00AA33D4">
              <w:rPr>
                <w:b/>
                <w:bCs/>
                <w:lang w:eastAsia="en-GB"/>
              </w:rPr>
              <w:t>1 day</w:t>
            </w:r>
          </w:p>
        </w:tc>
      </w:tr>
      <w:tr w:rsidR="00FC5A48" w:rsidRPr="00AA33D4" w14:paraId="2ABA1B79"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71B0CE" w14:textId="759A845F" w:rsidR="00FC5A48" w:rsidRPr="00AA33D4" w:rsidRDefault="7F8DABC8" w:rsidP="7F8DABC8">
            <w:pPr>
              <w:rPr>
                <w:b w:val="0"/>
                <w:bCs w:val="0"/>
                <w:lang w:eastAsia="en-GB"/>
              </w:rPr>
            </w:pPr>
            <w:r w:rsidRPr="00AA33D4">
              <w:rPr>
                <w:b w:val="0"/>
                <w:bCs w:val="0"/>
                <w:lang w:eastAsia="en-GB"/>
              </w:rPr>
              <w:t>Wiring</w:t>
            </w:r>
          </w:p>
        </w:tc>
        <w:tc>
          <w:tcPr>
            <w:tcW w:w="1563" w:type="dxa"/>
          </w:tcPr>
          <w:p w14:paraId="65989C89" w14:textId="70333213" w:rsidR="00FC5A48"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1 day</w:t>
            </w:r>
          </w:p>
        </w:tc>
      </w:tr>
      <w:tr w:rsidR="001D768D" w:rsidRPr="00AA33D4" w14:paraId="24F6773D" w14:textId="77777777" w:rsidTr="7F8DABC8">
        <w:tc>
          <w:tcPr>
            <w:cnfStyle w:val="001000000000" w:firstRow="0" w:lastRow="0" w:firstColumn="1" w:lastColumn="0" w:oddVBand="0" w:evenVBand="0" w:oddHBand="0" w:evenHBand="0" w:firstRowFirstColumn="0" w:firstRowLastColumn="0" w:lastRowFirstColumn="0" w:lastRowLastColumn="0"/>
            <w:tcW w:w="1980" w:type="dxa"/>
          </w:tcPr>
          <w:p w14:paraId="7F975114" w14:textId="65B2EE75" w:rsidR="001D768D" w:rsidRPr="00AA33D4" w:rsidRDefault="7F8DABC8" w:rsidP="7F8DABC8">
            <w:pPr>
              <w:rPr>
                <w:b w:val="0"/>
                <w:bCs w:val="0"/>
                <w:lang w:eastAsia="en-GB"/>
              </w:rPr>
            </w:pPr>
            <w:r w:rsidRPr="00AA33D4">
              <w:rPr>
                <w:b w:val="0"/>
                <w:bCs w:val="0"/>
                <w:lang w:eastAsia="en-GB"/>
              </w:rPr>
              <w:t>Set up</w:t>
            </w:r>
          </w:p>
        </w:tc>
        <w:tc>
          <w:tcPr>
            <w:tcW w:w="1563" w:type="dxa"/>
          </w:tcPr>
          <w:p w14:paraId="6B0E76F5" w14:textId="2761A521" w:rsidR="001D768D" w:rsidRPr="00AA33D4" w:rsidRDefault="7F8DABC8" w:rsidP="7F8DABC8">
            <w:pPr>
              <w:cnfStyle w:val="000000000000" w:firstRow="0" w:lastRow="0" w:firstColumn="0" w:lastColumn="0" w:oddVBand="0" w:evenVBand="0" w:oddHBand="0" w:evenHBand="0" w:firstRowFirstColumn="0" w:firstRowLastColumn="0" w:lastRowFirstColumn="0" w:lastRowLastColumn="0"/>
              <w:rPr>
                <w:b/>
                <w:bCs/>
                <w:lang w:eastAsia="en-GB"/>
              </w:rPr>
            </w:pPr>
            <w:r w:rsidRPr="00AA33D4">
              <w:rPr>
                <w:b/>
                <w:bCs/>
                <w:lang w:eastAsia="en-GB"/>
              </w:rPr>
              <w:t>0.5 day</w:t>
            </w:r>
          </w:p>
        </w:tc>
      </w:tr>
      <w:tr w:rsidR="001D768D" w:rsidRPr="00AA33D4" w14:paraId="74A7058F"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380A8BF" w14:textId="21413AB5" w:rsidR="001D768D" w:rsidRPr="00AA33D4" w:rsidRDefault="7F8DABC8" w:rsidP="7F8DABC8">
            <w:pPr>
              <w:rPr>
                <w:b w:val="0"/>
                <w:bCs w:val="0"/>
                <w:lang w:eastAsia="en-GB"/>
              </w:rPr>
            </w:pPr>
            <w:r w:rsidRPr="00AA33D4">
              <w:rPr>
                <w:b w:val="0"/>
                <w:bCs w:val="0"/>
                <w:lang w:eastAsia="en-GB"/>
              </w:rPr>
              <w:t>Total Time</w:t>
            </w:r>
          </w:p>
        </w:tc>
        <w:tc>
          <w:tcPr>
            <w:tcW w:w="1563" w:type="dxa"/>
          </w:tcPr>
          <w:p w14:paraId="39D67DDB" w14:textId="62C93CF1" w:rsidR="001D768D"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2.5 days</w:t>
            </w:r>
          </w:p>
        </w:tc>
      </w:tr>
    </w:tbl>
    <w:p w14:paraId="67438AD9" w14:textId="77777777" w:rsidR="00493D63" w:rsidRPr="00AA33D4" w:rsidRDefault="00493D63" w:rsidP="00493D63">
      <w:pPr>
        <w:rPr>
          <w:rFonts w:eastAsia="Times New Roman" w:cs="Times New Roman"/>
          <w:szCs w:val="20"/>
          <w:lang w:eastAsia="en-GB"/>
        </w:rPr>
      </w:pPr>
    </w:p>
    <w:p w14:paraId="20C95244" w14:textId="77777777" w:rsidR="00493D63" w:rsidRPr="00AA33D4" w:rsidRDefault="00493D63" w:rsidP="00493D63">
      <w:pPr>
        <w:rPr>
          <w:rFonts w:eastAsia="Times New Roman" w:cs="Times New Roman"/>
          <w:szCs w:val="20"/>
          <w:lang w:eastAsia="en-GB"/>
        </w:rPr>
      </w:pPr>
    </w:p>
    <w:p w14:paraId="68CBEA5E" w14:textId="7EDF41A4" w:rsidR="00493D63" w:rsidRPr="00AA33D4" w:rsidRDefault="00493D63" w:rsidP="00493D63">
      <w:pPr>
        <w:rPr>
          <w:rFonts w:eastAsia="Times New Roman" w:cs="Times New Roman"/>
          <w:szCs w:val="20"/>
          <w:lang w:eastAsia="en-GB"/>
        </w:rPr>
      </w:pPr>
    </w:p>
    <w:tbl>
      <w:tblPr>
        <w:tblStyle w:val="GridTable4-Accent11"/>
        <w:tblpPr w:leftFromText="180" w:rightFromText="180" w:vertAnchor="text" w:horzAnchor="page" w:tblpX="820" w:tblpY="786"/>
        <w:tblW w:w="10485" w:type="dxa"/>
        <w:tblLayout w:type="fixed"/>
        <w:tblLook w:val="04A0" w:firstRow="1" w:lastRow="0" w:firstColumn="1" w:lastColumn="0" w:noHBand="0" w:noVBand="1"/>
      </w:tblPr>
      <w:tblGrid>
        <w:gridCol w:w="1635"/>
        <w:gridCol w:w="4456"/>
        <w:gridCol w:w="1134"/>
        <w:gridCol w:w="1701"/>
        <w:gridCol w:w="1559"/>
      </w:tblGrid>
      <w:tr w:rsidR="003C526E" w:rsidRPr="00AA33D4" w14:paraId="34528EA9" w14:textId="77777777" w:rsidTr="003C52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gridSpan w:val="2"/>
            <w:shd w:val="clear" w:color="auto" w:fill="365F91" w:themeFill="accent1" w:themeFillShade="BF"/>
          </w:tcPr>
          <w:p w14:paraId="2E50D848" w14:textId="77777777" w:rsidR="003C526E" w:rsidRPr="00AA33D4" w:rsidRDefault="003C526E" w:rsidP="003C526E">
            <w:pPr>
              <w:rPr>
                <w:b w:val="0"/>
                <w:bCs w:val="0"/>
                <w:lang w:eastAsia="en-GB"/>
              </w:rPr>
            </w:pPr>
            <w:r w:rsidRPr="00AA33D4">
              <w:rPr>
                <w:b w:val="0"/>
                <w:bCs w:val="0"/>
                <w:lang w:eastAsia="en-GB"/>
              </w:rPr>
              <w:t xml:space="preserve">Pricing </w:t>
            </w:r>
          </w:p>
        </w:tc>
        <w:tc>
          <w:tcPr>
            <w:tcW w:w="1134" w:type="dxa"/>
            <w:shd w:val="clear" w:color="auto" w:fill="365F91" w:themeFill="accent1" w:themeFillShade="BF"/>
          </w:tcPr>
          <w:p w14:paraId="6E860A03" w14:textId="77777777" w:rsidR="003C526E" w:rsidRPr="00AA33D4" w:rsidRDefault="003C526E" w:rsidP="003C526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701" w:type="dxa"/>
            <w:shd w:val="clear" w:color="auto" w:fill="365F91" w:themeFill="accent1" w:themeFillShade="BF"/>
          </w:tcPr>
          <w:p w14:paraId="273AF659" w14:textId="77777777" w:rsidR="003C526E" w:rsidRPr="00AA33D4" w:rsidRDefault="003C526E" w:rsidP="003C526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559" w:type="dxa"/>
            <w:shd w:val="clear" w:color="auto" w:fill="365F91" w:themeFill="accent1" w:themeFillShade="BF"/>
          </w:tcPr>
          <w:p w14:paraId="1C09857B" w14:textId="77777777" w:rsidR="003C526E" w:rsidRPr="00AA33D4" w:rsidRDefault="003C526E" w:rsidP="003C526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r>
      <w:tr w:rsidR="003C526E" w:rsidRPr="00AA33D4" w14:paraId="387E0FF0" w14:textId="77777777" w:rsidTr="003C526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35" w:type="dxa"/>
            <w:shd w:val="clear" w:color="auto" w:fill="4F81BD" w:themeFill="accent1"/>
          </w:tcPr>
          <w:p w14:paraId="5E37AE1A" w14:textId="77777777" w:rsidR="003C526E" w:rsidRPr="00AA33D4" w:rsidRDefault="003C526E" w:rsidP="003C526E">
            <w:pPr>
              <w:rPr>
                <w:color w:val="FFFFFF" w:themeColor="background1"/>
                <w:lang w:eastAsia="en-GB"/>
              </w:rPr>
            </w:pPr>
            <w:r w:rsidRPr="00AA33D4">
              <w:rPr>
                <w:color w:val="FFFFFF" w:themeColor="background1"/>
                <w:lang w:eastAsia="en-GB"/>
              </w:rPr>
              <w:t>Product code</w:t>
            </w:r>
          </w:p>
        </w:tc>
        <w:tc>
          <w:tcPr>
            <w:tcW w:w="4456" w:type="dxa"/>
            <w:shd w:val="clear" w:color="auto" w:fill="4F81BD" w:themeFill="accent1"/>
          </w:tcPr>
          <w:p w14:paraId="191F0AF1" w14:textId="77777777" w:rsidR="003C526E" w:rsidRPr="00AA33D4" w:rsidRDefault="003C526E" w:rsidP="003C526E">
            <w:pPr>
              <w:cnfStyle w:val="000000100000" w:firstRow="0" w:lastRow="0" w:firstColumn="0" w:lastColumn="0" w:oddVBand="0" w:evenVBand="0" w:oddHBand="1" w:evenHBand="0" w:firstRowFirstColumn="0" w:firstRowLastColumn="0" w:lastRowFirstColumn="0" w:lastRowLastColumn="0"/>
              <w:rPr>
                <w:b/>
                <w:bCs/>
                <w:color w:val="FFFFFF" w:themeColor="background1"/>
                <w:lang w:eastAsia="en-GB"/>
              </w:rPr>
            </w:pPr>
            <w:r w:rsidRPr="00AA33D4">
              <w:rPr>
                <w:color w:val="FFFFFF" w:themeColor="background1"/>
                <w:lang w:eastAsia="en-GB"/>
              </w:rPr>
              <w:t>Description</w:t>
            </w:r>
          </w:p>
        </w:tc>
        <w:tc>
          <w:tcPr>
            <w:tcW w:w="1134" w:type="dxa"/>
            <w:shd w:val="clear" w:color="auto" w:fill="4F81BD" w:themeFill="accent1"/>
          </w:tcPr>
          <w:p w14:paraId="56F37DD1" w14:textId="77777777" w:rsidR="003C526E" w:rsidRPr="00AA33D4" w:rsidRDefault="003C526E" w:rsidP="003C526E">
            <w:pPr>
              <w:pStyle w:val="NoSpacing"/>
              <w:cnfStyle w:val="000000100000" w:firstRow="0" w:lastRow="0" w:firstColumn="0" w:lastColumn="0" w:oddVBand="0" w:evenVBand="0" w:oddHBand="1" w:evenHBand="0" w:firstRowFirstColumn="0" w:firstRowLastColumn="0" w:lastRowFirstColumn="0" w:lastRowLastColumn="0"/>
              <w:rPr>
                <w:rFonts w:eastAsia="Arial,Times New Roman"/>
                <w:b/>
                <w:bCs/>
                <w:color w:val="FFFFFF" w:themeColor="background1"/>
              </w:rPr>
            </w:pPr>
            <w:r w:rsidRPr="00AA33D4">
              <w:rPr>
                <w:rFonts w:eastAsia="Arial,Times New Roman"/>
                <w:color w:val="FFFFFF" w:themeColor="background1"/>
              </w:rPr>
              <w:t>Quantity</w:t>
            </w:r>
          </w:p>
        </w:tc>
        <w:tc>
          <w:tcPr>
            <w:tcW w:w="1701" w:type="dxa"/>
            <w:shd w:val="clear" w:color="auto" w:fill="4F81BD" w:themeFill="accent1"/>
          </w:tcPr>
          <w:p w14:paraId="562E9297" w14:textId="77777777" w:rsidR="003C526E" w:rsidRPr="00AA33D4" w:rsidRDefault="003C526E" w:rsidP="003C526E">
            <w:pP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AA33D4">
              <w:rPr>
                <w:color w:val="FFFFFF" w:themeColor="background1"/>
              </w:rPr>
              <w:t xml:space="preserve">Price Each </w:t>
            </w:r>
          </w:p>
        </w:tc>
        <w:tc>
          <w:tcPr>
            <w:tcW w:w="1559" w:type="dxa"/>
            <w:shd w:val="clear" w:color="auto" w:fill="4F81BD" w:themeFill="accent1"/>
          </w:tcPr>
          <w:p w14:paraId="53BA98A0" w14:textId="77777777" w:rsidR="003C526E" w:rsidRPr="00AA33D4" w:rsidRDefault="003C526E" w:rsidP="003C526E">
            <w:pPr>
              <w:cnfStyle w:val="000000100000" w:firstRow="0" w:lastRow="0" w:firstColumn="0" w:lastColumn="0" w:oddVBand="0" w:evenVBand="0" w:oddHBand="1" w:evenHBand="0" w:firstRowFirstColumn="0" w:firstRowLastColumn="0" w:lastRowFirstColumn="0" w:lastRowLastColumn="0"/>
              <w:rPr>
                <w:b/>
                <w:bCs/>
                <w:color w:val="FFFFFF" w:themeColor="background1"/>
                <w:lang w:eastAsia="en-GB"/>
              </w:rPr>
            </w:pPr>
            <w:r w:rsidRPr="00AA33D4">
              <w:rPr>
                <w:color w:val="FFFFFF" w:themeColor="background1"/>
                <w:lang w:eastAsia="en-GB"/>
              </w:rPr>
              <w:t>Price total</w:t>
            </w:r>
          </w:p>
        </w:tc>
      </w:tr>
      <w:tr w:rsidR="003C526E" w:rsidRPr="00AA33D4" w14:paraId="2079ABA1" w14:textId="77777777" w:rsidTr="003C526E">
        <w:trPr>
          <w:trHeight w:val="289"/>
        </w:trPr>
        <w:tc>
          <w:tcPr>
            <w:cnfStyle w:val="001000000000" w:firstRow="0" w:lastRow="0" w:firstColumn="1" w:lastColumn="0" w:oddVBand="0" w:evenVBand="0" w:oddHBand="0" w:evenHBand="0" w:firstRowFirstColumn="0" w:firstRowLastColumn="0" w:lastRowFirstColumn="0" w:lastRowLastColumn="0"/>
            <w:tcW w:w="1635" w:type="dxa"/>
          </w:tcPr>
          <w:p w14:paraId="57362D8C" w14:textId="77777777" w:rsidR="003C526E" w:rsidRPr="00AA33D4" w:rsidRDefault="003C526E" w:rsidP="003C526E">
            <w:pPr>
              <w:rPr>
                <w:lang w:eastAsia="en-GB"/>
              </w:rPr>
            </w:pPr>
            <w:r w:rsidRPr="00AA33D4">
              <w:rPr>
                <w:lang w:eastAsia="en-GB"/>
              </w:rPr>
              <w:t>CC1625SON</w:t>
            </w:r>
          </w:p>
        </w:tc>
        <w:tc>
          <w:tcPr>
            <w:tcW w:w="4456" w:type="dxa"/>
          </w:tcPr>
          <w:p w14:paraId="547E3903" w14:textId="77777777" w:rsidR="003C526E" w:rsidRPr="00AA33D4" w:rsidRDefault="003C526E" w:rsidP="003C526E">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5-x-outdoor-black-700tvl-and-8-channel-classic-complete-cctv-system</w:t>
            </w:r>
          </w:p>
        </w:tc>
        <w:tc>
          <w:tcPr>
            <w:tcW w:w="1134" w:type="dxa"/>
          </w:tcPr>
          <w:p w14:paraId="095E0A2D" w14:textId="77777777" w:rsidR="003C526E" w:rsidRPr="00AA33D4" w:rsidRDefault="003C526E" w:rsidP="003C526E">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1</w:t>
            </w:r>
          </w:p>
        </w:tc>
        <w:tc>
          <w:tcPr>
            <w:tcW w:w="1701" w:type="dxa"/>
          </w:tcPr>
          <w:p w14:paraId="77B90AE7" w14:textId="77777777" w:rsidR="003C526E" w:rsidRPr="00AA33D4" w:rsidRDefault="003C526E" w:rsidP="003C526E">
            <w:pPr>
              <w:cnfStyle w:val="000000000000" w:firstRow="0" w:lastRow="0" w:firstColumn="0" w:lastColumn="0" w:oddVBand="0" w:evenVBand="0" w:oddHBand="0" w:evenHBand="0" w:firstRowFirstColumn="0" w:firstRowLastColumn="0" w:lastRowFirstColumn="0" w:lastRowLastColumn="0"/>
              <w:rPr>
                <w:color w:val="FF0000"/>
                <w:lang w:eastAsia="en-GB"/>
              </w:rPr>
            </w:pPr>
            <w:r w:rsidRPr="00AA33D4">
              <w:rPr>
                <w:lang w:eastAsia="en-GB"/>
              </w:rPr>
              <w:t>314.75</w:t>
            </w:r>
          </w:p>
        </w:tc>
        <w:tc>
          <w:tcPr>
            <w:tcW w:w="1559" w:type="dxa"/>
          </w:tcPr>
          <w:p w14:paraId="10E446B8" w14:textId="77777777" w:rsidR="003C526E" w:rsidRPr="00AA33D4" w:rsidRDefault="003C526E" w:rsidP="003C526E">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314.75 +VAT</w:t>
            </w:r>
          </w:p>
        </w:tc>
      </w:tr>
      <w:tr w:rsidR="003C526E" w:rsidRPr="00AA33D4" w14:paraId="7D9ECCB5" w14:textId="77777777" w:rsidTr="003C526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7225" w:type="dxa"/>
            <w:gridSpan w:val="3"/>
          </w:tcPr>
          <w:p w14:paraId="76BA0E76" w14:textId="77777777" w:rsidR="003C526E" w:rsidRPr="00AA33D4" w:rsidRDefault="003C526E" w:rsidP="003C526E">
            <w:pPr>
              <w:spacing w:after="120"/>
              <w:jc w:val="right"/>
              <w:rPr>
                <w:rFonts w:eastAsia="Arial,Times New Roman" w:cs="Arial,Times New Roman"/>
                <w:b w:val="0"/>
                <w:bCs w:val="0"/>
                <w:lang w:eastAsia="en-GB"/>
              </w:rPr>
            </w:pPr>
            <w:r w:rsidRPr="00AA33D4">
              <w:rPr>
                <w:rFonts w:eastAsia="Arial,Times New Roman" w:cs="Arial,Times New Roman"/>
                <w:b w:val="0"/>
                <w:bCs w:val="0"/>
                <w:lang w:eastAsia="en-GB"/>
              </w:rPr>
              <w:t>Supplier: Domar</w:t>
            </w:r>
          </w:p>
        </w:tc>
        <w:tc>
          <w:tcPr>
            <w:tcW w:w="1701" w:type="dxa"/>
          </w:tcPr>
          <w:p w14:paraId="5AC9AFF0" w14:textId="77777777" w:rsidR="003C526E" w:rsidRPr="00AA33D4" w:rsidRDefault="003C526E" w:rsidP="003C526E">
            <w:pPr>
              <w:jc w:val="right"/>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Materials Total</w:t>
            </w:r>
          </w:p>
        </w:tc>
        <w:tc>
          <w:tcPr>
            <w:tcW w:w="1559" w:type="dxa"/>
          </w:tcPr>
          <w:p w14:paraId="066F79C2" w14:textId="77777777" w:rsidR="003C526E" w:rsidRPr="00AA33D4" w:rsidRDefault="003C526E" w:rsidP="003C526E">
            <w:pPr>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314.75 +VAT</w:t>
            </w:r>
          </w:p>
        </w:tc>
      </w:tr>
      <w:tr w:rsidR="003C526E" w:rsidRPr="00AA33D4" w14:paraId="55D0E864" w14:textId="77777777" w:rsidTr="003C526E">
        <w:tc>
          <w:tcPr>
            <w:cnfStyle w:val="001000000000" w:firstRow="0" w:lastRow="0" w:firstColumn="1" w:lastColumn="0" w:oddVBand="0" w:evenVBand="0" w:oddHBand="0" w:evenHBand="0" w:firstRowFirstColumn="0" w:firstRowLastColumn="0" w:lastRowFirstColumn="0" w:lastRowLastColumn="0"/>
            <w:tcW w:w="7225" w:type="dxa"/>
            <w:gridSpan w:val="3"/>
          </w:tcPr>
          <w:p w14:paraId="502035A9" w14:textId="77777777" w:rsidR="003C526E" w:rsidRPr="00AA33D4" w:rsidRDefault="003C526E" w:rsidP="003C526E">
            <w:pPr>
              <w:jc w:val="right"/>
              <w:rPr>
                <w:rFonts w:eastAsia="Arial,Times New Roman" w:cs="Arial,Times New Roman"/>
                <w:b w:val="0"/>
                <w:bCs w:val="0"/>
                <w:lang w:eastAsia="en-GB"/>
              </w:rPr>
            </w:pPr>
            <w:r w:rsidRPr="00AA33D4">
              <w:rPr>
                <w:rFonts w:eastAsia="Arial,Times New Roman" w:cs="Arial,Times New Roman"/>
                <w:b w:val="0"/>
                <w:bCs w:val="0"/>
                <w:lang w:eastAsia="en-GB"/>
              </w:rPr>
              <w:t>nufix Home Improvments Quote no 13724</w:t>
            </w:r>
          </w:p>
        </w:tc>
        <w:tc>
          <w:tcPr>
            <w:tcW w:w="1701" w:type="dxa"/>
          </w:tcPr>
          <w:p w14:paraId="7EB7829C" w14:textId="77777777" w:rsidR="003C526E" w:rsidRPr="00AA33D4" w:rsidRDefault="003C526E" w:rsidP="003C526E">
            <w:pPr>
              <w:jc w:val="right"/>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Labour</w:t>
            </w:r>
          </w:p>
        </w:tc>
        <w:tc>
          <w:tcPr>
            <w:tcW w:w="1559" w:type="dxa"/>
          </w:tcPr>
          <w:p w14:paraId="611AA24A" w14:textId="77777777" w:rsidR="003C526E" w:rsidRPr="00AA33D4" w:rsidRDefault="003C526E" w:rsidP="003C526E">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250.00 +VAT</w:t>
            </w:r>
          </w:p>
        </w:tc>
      </w:tr>
      <w:tr w:rsidR="003C526E" w:rsidRPr="00AA33D4" w14:paraId="7DC764DA" w14:textId="77777777" w:rsidTr="003C52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gridSpan w:val="3"/>
          </w:tcPr>
          <w:p w14:paraId="4A7039AA" w14:textId="77777777" w:rsidR="003C526E" w:rsidRPr="00AA33D4" w:rsidRDefault="003C526E" w:rsidP="003C526E">
            <w:pPr>
              <w:rPr>
                <w:rFonts w:eastAsia="Times New Roman" w:cs="Times New Roman"/>
                <w:b w:val="0"/>
                <w:bCs w:val="0"/>
                <w:szCs w:val="20"/>
                <w:lang w:eastAsia="en-GB"/>
              </w:rPr>
            </w:pPr>
          </w:p>
        </w:tc>
        <w:tc>
          <w:tcPr>
            <w:tcW w:w="1701" w:type="dxa"/>
          </w:tcPr>
          <w:p w14:paraId="4E6119D4" w14:textId="77777777" w:rsidR="003C526E" w:rsidRPr="00AA33D4" w:rsidRDefault="003C526E" w:rsidP="003C526E">
            <w:pPr>
              <w:jc w:val="right"/>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Total Cost</w:t>
            </w:r>
          </w:p>
        </w:tc>
        <w:tc>
          <w:tcPr>
            <w:tcW w:w="1559" w:type="dxa"/>
          </w:tcPr>
          <w:p w14:paraId="7E28C981" w14:textId="77777777" w:rsidR="003C526E" w:rsidRPr="00AA33D4" w:rsidRDefault="003C526E" w:rsidP="003C526E">
            <w:pPr>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564.75 +VAT</w:t>
            </w:r>
          </w:p>
        </w:tc>
      </w:tr>
    </w:tbl>
    <w:p w14:paraId="486186F5" w14:textId="77777777" w:rsidR="004F37F8" w:rsidRPr="00AA33D4" w:rsidRDefault="004F37F8" w:rsidP="00493D63">
      <w:pPr>
        <w:rPr>
          <w:rFonts w:eastAsia="Times New Roman" w:cs="Times New Roman"/>
          <w:szCs w:val="20"/>
          <w:lang w:eastAsia="en-GB"/>
        </w:rPr>
      </w:pPr>
    </w:p>
    <w:p w14:paraId="5EEEC153" w14:textId="03EEEC41" w:rsidR="004D1CAB" w:rsidRPr="00AA33D4" w:rsidRDefault="004D1CAB" w:rsidP="00BA1648">
      <w:pPr>
        <w:pStyle w:val="Heading3"/>
        <w:rPr>
          <w:rFonts w:eastAsia="Times New Roman"/>
          <w:lang w:eastAsia="en-GB"/>
        </w:rPr>
      </w:pPr>
      <w:bookmarkStart w:id="652" w:name="_Toc469236100"/>
      <w:bookmarkStart w:id="653" w:name="_Toc469607121"/>
      <w:bookmarkStart w:id="654" w:name="_Toc469611569"/>
      <w:bookmarkStart w:id="655" w:name="_Toc469649897"/>
      <w:bookmarkStart w:id="656" w:name="_Toc469651082"/>
      <w:bookmarkStart w:id="657" w:name="_Toc469651745"/>
      <w:bookmarkStart w:id="658" w:name="_Toc469651983"/>
      <w:r w:rsidRPr="00AA33D4">
        <w:rPr>
          <w:rFonts w:eastAsia="Times New Roman"/>
          <w:lang w:eastAsia="en-GB"/>
        </w:rPr>
        <w:lastRenderedPageBreak/>
        <w:t>9.3.3 Client PCs</w:t>
      </w:r>
      <w:bookmarkEnd w:id="652"/>
      <w:bookmarkEnd w:id="653"/>
      <w:bookmarkEnd w:id="654"/>
      <w:bookmarkEnd w:id="655"/>
      <w:bookmarkEnd w:id="656"/>
      <w:bookmarkEnd w:id="657"/>
      <w:bookmarkEnd w:id="658"/>
    </w:p>
    <w:p w14:paraId="7FC71AF6" w14:textId="048A6701" w:rsidR="00393FA1" w:rsidRPr="00AA33D4" w:rsidRDefault="00393FA1" w:rsidP="004F37F8">
      <w:pPr>
        <w:rPr>
          <w:lang w:eastAsia="en-GB"/>
        </w:rPr>
      </w:pPr>
      <w:r w:rsidRPr="00AA33D4">
        <w:rPr>
          <w:lang w:eastAsia="en-GB"/>
        </w:rPr>
        <w:t>As stated, the easiest way to secure mission critic</w:t>
      </w:r>
      <w:r w:rsidR="00FD60C7">
        <w:rPr>
          <w:lang w:eastAsia="en-GB"/>
        </w:rPr>
        <w:t>al equipment such as PC</w:t>
      </w:r>
      <w:r w:rsidRPr="00AA33D4">
        <w:rPr>
          <w:lang w:eastAsia="en-GB"/>
        </w:rPr>
        <w:t>s would be to lock them away in a secure location. In this case, however, locking the equipment away would be impractical and time-consuming. With this in mind, the dec</w:t>
      </w:r>
      <w:r w:rsidR="00FD60C7">
        <w:rPr>
          <w:lang w:eastAsia="en-GB"/>
        </w:rPr>
        <w:t>ision was made to secure the PC</w:t>
      </w:r>
      <w:r w:rsidRPr="00AA33D4">
        <w:rPr>
          <w:lang w:eastAsia="en-GB"/>
        </w:rPr>
        <w:t>s and other equipment, such as printers, in place using a cable lock system (</w:t>
      </w:r>
      <w:r w:rsidR="00866134" w:rsidRPr="00AA33D4">
        <w:rPr>
          <w:lang w:eastAsia="en-GB"/>
        </w:rPr>
        <w:t xml:space="preserve">Figure </w:t>
      </w:r>
      <w:r w:rsidR="004F37F8" w:rsidRPr="00AA33D4">
        <w:rPr>
          <w:lang w:eastAsia="en-GB"/>
        </w:rPr>
        <w:t>13</w:t>
      </w:r>
      <w:r w:rsidRPr="00AA33D4">
        <w:rPr>
          <w:lang w:eastAsia="en-GB"/>
        </w:rPr>
        <w:t xml:space="preserve">).     </w:t>
      </w:r>
      <w:r w:rsidRPr="00AA33D4">
        <w:rPr>
          <w:lang w:eastAsia="en-GB"/>
        </w:rPr>
        <w:tab/>
      </w:r>
    </w:p>
    <w:p w14:paraId="16FBDA15" w14:textId="513DC99D" w:rsidR="006D66BE" w:rsidRPr="00AA33D4" w:rsidRDefault="7F8DABC8" w:rsidP="004F37F8">
      <w:r w:rsidRPr="00AA33D4">
        <w:t xml:space="preserve">All Kensington locks are built to exacting engineering standards. This </w:t>
      </w:r>
      <w:r w:rsidRPr="00AA33D4">
        <w:rPr>
          <w:noProof/>
        </w:rPr>
        <w:t>lock is rated as Safe SafeLocks engineered and</w:t>
      </w:r>
      <w:r w:rsidRPr="00AA33D4">
        <w:t xml:space="preserve"> tested to Kensington's exacti…Pro, a rating awarded to Kensington Security Locks that are tested under stringent test conditions by third </w:t>
      </w:r>
      <w:r w:rsidRPr="00AA33D4">
        <w:rPr>
          <w:noProof/>
        </w:rPr>
        <w:t>party testing agencies for their ability to withstand</w:t>
      </w:r>
      <w:r w:rsidRPr="00AA33D4">
        <w:t xml:space="preserve"> attacks. </w:t>
      </w:r>
    </w:p>
    <w:p w14:paraId="35F07D54" w14:textId="3730BD36" w:rsidR="006D66BE" w:rsidRPr="00AA33D4" w:rsidRDefault="004F37F8" w:rsidP="004F37F8">
      <w:pPr>
        <w:rPr>
          <w:lang w:eastAsia="en-GB"/>
        </w:rPr>
      </w:pPr>
      <w:r w:rsidRPr="00AA33D4">
        <w:rPr>
          <w:noProof/>
          <w:lang w:eastAsia="en-GB"/>
        </w:rPr>
        <mc:AlternateContent>
          <mc:Choice Requires="wps">
            <w:drawing>
              <wp:anchor distT="0" distB="0" distL="114300" distR="114300" simplePos="0" relativeHeight="251658267" behindDoc="0" locked="0" layoutInCell="1" allowOverlap="1" wp14:anchorId="63D79549" wp14:editId="4E59D6C7">
                <wp:simplePos x="0" y="0"/>
                <wp:positionH relativeFrom="column">
                  <wp:posOffset>28575</wp:posOffset>
                </wp:positionH>
                <wp:positionV relativeFrom="paragraph">
                  <wp:posOffset>2237740</wp:posOffset>
                </wp:positionV>
                <wp:extent cx="2371725" cy="266700"/>
                <wp:effectExtent l="0" t="0" r="9525" b="18415"/>
                <wp:wrapSquare wrapText="bothSides"/>
                <wp:docPr id="47" name="Text Box 47"/>
                <wp:cNvGraphicFramePr/>
                <a:graphic xmlns:a="http://schemas.openxmlformats.org/drawingml/2006/main">
                  <a:graphicData uri="http://schemas.microsoft.com/office/word/2010/wordprocessingShape">
                    <wps:wsp>
                      <wps:cNvSpPr txBox="1"/>
                      <wps:spPr>
                        <a:xfrm>
                          <a:off x="0" y="0"/>
                          <a:ext cx="2371725" cy="266700"/>
                        </a:xfrm>
                        <a:prstGeom prst="rect">
                          <a:avLst/>
                        </a:prstGeom>
                        <a:solidFill>
                          <a:prstClr val="white"/>
                        </a:solidFill>
                        <a:ln>
                          <a:noFill/>
                        </a:ln>
                      </wps:spPr>
                      <wps:txbx>
                        <w:txbxContent>
                          <w:p w14:paraId="754FA65D" w14:textId="3A8252CD" w:rsidR="00DD407D" w:rsidRPr="00EC4EDA" w:rsidRDefault="00DD407D" w:rsidP="004F37F8">
                            <w:pPr>
                              <w:pStyle w:val="Caption"/>
                              <w:rPr>
                                <w:rFonts w:ascii="Arial" w:eastAsia="Times New Roman" w:hAnsi="Arial" w:cs="Times New Roman"/>
                                <w:noProof/>
                              </w:rPr>
                            </w:pPr>
                            <w:r>
                              <w:t xml:space="preserve">Figure </w:t>
                            </w:r>
                            <w:fldSimple w:instr=" SEQ Figure \* ARABIC ">
                              <w:r>
                                <w:rPr>
                                  <w:noProof/>
                                </w:rPr>
                                <w:t>12</w:t>
                              </w:r>
                            </w:fldSimple>
                            <w:r>
                              <w:t xml:space="preserve"> - Kensington Security 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9549" id="Text Box 47" o:spid="_x0000_s1088" type="#_x0000_t202" style="position:absolute;margin-left:2.25pt;margin-top:176.2pt;width:186.75pt;height:21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" stroked="f">
                <v:textbox style="mso-fit-shape-to-text:t" inset="0,0,0,0">
                  <w:txbxContent>
                    <w:p w14:paraId="754FA65D" w14:textId="3A8252CD" w:rsidR="00DD407D" w:rsidRPr="00EC4EDA" w:rsidRDefault="00DD407D" w:rsidP="004F37F8">
                      <w:pPr>
                        <w:pStyle w:val="Caption"/>
                        <w:rPr>
                          <w:rFonts w:ascii="Arial" w:eastAsia="Times New Roman" w:hAnsi="Arial" w:cs="Times New Roman"/>
                          <w:noProof/>
                        </w:rPr>
                      </w:pPr>
                      <w:r>
                        <w:t xml:space="preserve">Figure </w:t>
                      </w:r>
                      <w:fldSimple w:instr=" SEQ Figure \* ARABIC ">
                        <w:r>
                          <w:rPr>
                            <w:noProof/>
                          </w:rPr>
                          <w:t>12</w:t>
                        </w:r>
                      </w:fldSimple>
                      <w:r>
                        <w:t xml:space="preserve"> - Kensington Security Lock</w:t>
                      </w:r>
                    </w:p>
                  </w:txbxContent>
                </v:textbox>
                <w10:wrap type="square"/>
              </v:shape>
            </w:pict>
          </mc:Fallback>
        </mc:AlternateContent>
      </w:r>
      <w:r w:rsidR="006D66BE" w:rsidRPr="00AA33D4">
        <w:rPr>
          <w:rFonts w:eastAsia="Times New Roman" w:cs="Times New Roman"/>
          <w:noProof/>
          <w:lang w:eastAsia="en-GB"/>
        </w:rPr>
        <w:drawing>
          <wp:anchor distT="0" distB="0" distL="114300" distR="114300" simplePos="0" relativeHeight="251658272" behindDoc="0" locked="0" layoutInCell="1" allowOverlap="1" wp14:anchorId="2472E11F" wp14:editId="3495C787">
            <wp:simplePos x="0" y="0"/>
            <wp:positionH relativeFrom="column">
              <wp:posOffset>28575</wp:posOffset>
            </wp:positionH>
            <wp:positionV relativeFrom="paragraph">
              <wp:posOffset>46990</wp:posOffset>
            </wp:positionV>
            <wp:extent cx="2371725" cy="2133600"/>
            <wp:effectExtent l="0" t="0" r="952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5400" t="8721" r="4968" b="6345"/>
                    <a:stretch/>
                  </pic:blipFill>
                  <pic:spPr bwMode="auto">
                    <a:xfrm>
                      <a:off x="0" y="0"/>
                      <a:ext cx="2371725" cy="2133600"/>
                    </a:xfrm>
                    <a:prstGeom prst="rect">
                      <a:avLst/>
                    </a:prstGeom>
                    <a:noFill/>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66BE" w:rsidRPr="00AA33D4">
        <w:rPr>
          <w:lang w:eastAsia="en-GB"/>
        </w:rPr>
        <w:t xml:space="preserve">The locks are provided with two keys for each standard lock. The keys are stamped with a unique code enabling the user to request a new key from Kensington if lost. Kensington </w:t>
      </w:r>
      <w:r w:rsidR="006D66BE" w:rsidRPr="00AA33D4">
        <w:rPr>
          <w:noProof/>
          <w:lang w:eastAsia="en-GB"/>
        </w:rPr>
        <w:t>locks are made with high-carbon steel cables and</w:t>
      </w:r>
      <w:r w:rsidR="006D66BE" w:rsidRPr="00AA33D4">
        <w:rPr>
          <w:lang w:eastAsia="en-GB"/>
        </w:rPr>
        <w:t xml:space="preserve"> tested under real-world conditions to resist lock-picking, corrosion, tampering and extreme environments. </w:t>
      </w:r>
    </w:p>
    <w:tbl>
      <w:tblPr>
        <w:tblStyle w:val="GridTable5Dark-Accent12"/>
        <w:tblpPr w:leftFromText="180" w:rightFromText="180" w:vertAnchor="text" w:horzAnchor="page" w:tblpX="4726" w:tblpY="156"/>
        <w:tblW w:w="0" w:type="auto"/>
        <w:tblLook w:val="04A0" w:firstRow="1" w:lastRow="0" w:firstColumn="1" w:lastColumn="0" w:noHBand="0" w:noVBand="1"/>
      </w:tblPr>
      <w:tblGrid>
        <w:gridCol w:w="1941"/>
        <w:gridCol w:w="1315"/>
      </w:tblGrid>
      <w:tr w:rsidR="006D66BE" w:rsidRPr="00AA33D4" w14:paraId="3E3EDD17"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gridSpan w:val="2"/>
          </w:tcPr>
          <w:p w14:paraId="34D72F50" w14:textId="77777777" w:rsidR="006D66BE" w:rsidRPr="00AA33D4" w:rsidRDefault="7F8DABC8" w:rsidP="7F8DABC8">
            <w:pPr>
              <w:spacing w:after="120"/>
              <w:rPr>
                <w:rFonts w:eastAsia="Arial,Times New Roman" w:cs="Arial,Times New Roman"/>
                <w:lang w:eastAsia="en-GB"/>
              </w:rPr>
            </w:pPr>
            <w:r w:rsidRPr="00AA33D4">
              <w:rPr>
                <w:rFonts w:eastAsia="Arial,Times New Roman" w:cs="Arial,Times New Roman"/>
                <w:color w:val="auto"/>
                <w:lang w:eastAsia="en-GB"/>
              </w:rPr>
              <w:t>Kensington PC lock Specification</w:t>
            </w:r>
          </w:p>
        </w:tc>
      </w:tr>
      <w:tr w:rsidR="006D66BE" w:rsidRPr="00AA33D4" w14:paraId="1D8FB271"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1" w:type="dxa"/>
          </w:tcPr>
          <w:p w14:paraId="0CB48AB5" w14:textId="77777777" w:rsidR="006D66BE" w:rsidRPr="00AA33D4" w:rsidRDefault="7F8DABC8" w:rsidP="7F8DABC8">
            <w:pPr>
              <w:spacing w:after="120"/>
              <w:rPr>
                <w:rFonts w:eastAsia="Arial,Times New Roman" w:cs="Arial,Times New Roman"/>
                <w:lang w:eastAsia="en-GB"/>
              </w:rPr>
            </w:pPr>
            <w:r w:rsidRPr="00AA33D4">
              <w:rPr>
                <w:rFonts w:eastAsia="Arial,Times New Roman" w:cs="Arial,Times New Roman"/>
                <w:lang w:eastAsia="en-GB"/>
              </w:rPr>
              <w:t>Cable Diameter</w:t>
            </w:r>
          </w:p>
        </w:tc>
        <w:tc>
          <w:tcPr>
            <w:tcW w:w="1315" w:type="dxa"/>
          </w:tcPr>
          <w:p w14:paraId="053A02F2" w14:textId="77777777" w:rsidR="006D66BE" w:rsidRPr="00AA33D4" w:rsidRDefault="006D66BE" w:rsidP="006D66BE">
            <w:pPr>
              <w:spacing w:after="120"/>
              <w:cnfStyle w:val="000000100000" w:firstRow="0" w:lastRow="0" w:firstColumn="0" w:lastColumn="0" w:oddVBand="0" w:evenVBand="0" w:oddHBand="1" w:evenHBand="0" w:firstRowFirstColumn="0" w:firstRowLastColumn="0" w:lastRowFirstColumn="0" w:lastRowLastColumn="0"/>
              <w:rPr>
                <w:rFonts w:eastAsia="Times New Roman" w:cs="Times New Roman"/>
                <w:szCs w:val="20"/>
                <w:lang w:eastAsia="en-GB"/>
              </w:rPr>
            </w:pPr>
            <w:r w:rsidRPr="00AA33D4">
              <w:rPr>
                <w:rFonts w:eastAsia="Times New Roman" w:cs="Times New Roman"/>
                <w:szCs w:val="20"/>
                <w:lang w:eastAsia="en-GB"/>
              </w:rPr>
              <w:t>5.3mm</w:t>
            </w:r>
          </w:p>
        </w:tc>
      </w:tr>
      <w:tr w:rsidR="006D66BE" w:rsidRPr="00AA33D4" w14:paraId="402A3564" w14:textId="77777777" w:rsidTr="7F8DABC8">
        <w:tc>
          <w:tcPr>
            <w:cnfStyle w:val="001000000000" w:firstRow="0" w:lastRow="0" w:firstColumn="1" w:lastColumn="0" w:oddVBand="0" w:evenVBand="0" w:oddHBand="0" w:evenHBand="0" w:firstRowFirstColumn="0" w:firstRowLastColumn="0" w:lastRowFirstColumn="0" w:lastRowLastColumn="0"/>
            <w:tcW w:w="1941" w:type="dxa"/>
          </w:tcPr>
          <w:p w14:paraId="2CBD5931" w14:textId="77777777" w:rsidR="006D66BE" w:rsidRPr="00AA33D4" w:rsidRDefault="7F8DABC8" w:rsidP="7F8DABC8">
            <w:pPr>
              <w:spacing w:after="120"/>
              <w:rPr>
                <w:rFonts w:eastAsia="Arial,Times New Roman" w:cs="Arial,Times New Roman"/>
                <w:lang w:eastAsia="en-GB"/>
              </w:rPr>
            </w:pPr>
            <w:r w:rsidRPr="00AA33D4">
              <w:rPr>
                <w:rFonts w:eastAsia="Arial,Times New Roman" w:cs="Arial,Times New Roman"/>
                <w:lang w:eastAsia="en-GB"/>
              </w:rPr>
              <w:t>Cable Length</w:t>
            </w:r>
          </w:p>
        </w:tc>
        <w:tc>
          <w:tcPr>
            <w:tcW w:w="1315" w:type="dxa"/>
          </w:tcPr>
          <w:p w14:paraId="771372DB" w14:textId="77777777" w:rsidR="006D66BE" w:rsidRPr="00AA33D4" w:rsidRDefault="006D66BE" w:rsidP="006D66BE">
            <w:pPr>
              <w:spacing w:after="120"/>
              <w:cnfStyle w:val="000000000000" w:firstRow="0" w:lastRow="0" w:firstColumn="0" w:lastColumn="0" w:oddVBand="0" w:evenVBand="0" w:oddHBand="0" w:evenHBand="0" w:firstRowFirstColumn="0" w:firstRowLastColumn="0" w:lastRowFirstColumn="0" w:lastRowLastColumn="0"/>
              <w:rPr>
                <w:rFonts w:eastAsia="Times New Roman" w:cs="Times New Roman"/>
                <w:szCs w:val="20"/>
                <w:lang w:eastAsia="en-GB"/>
              </w:rPr>
            </w:pPr>
            <w:r w:rsidRPr="00AA33D4">
              <w:rPr>
                <w:rFonts w:eastAsia="Times New Roman" w:cs="Times New Roman"/>
                <w:szCs w:val="20"/>
                <w:lang w:eastAsia="en-GB"/>
              </w:rPr>
              <w:t>2.4m</w:t>
            </w:r>
          </w:p>
        </w:tc>
      </w:tr>
      <w:tr w:rsidR="006D66BE" w:rsidRPr="00AA33D4" w14:paraId="3F9FF0F5"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1" w:type="dxa"/>
          </w:tcPr>
          <w:p w14:paraId="2E4F24A8" w14:textId="77777777" w:rsidR="006D66BE" w:rsidRPr="00AA33D4" w:rsidRDefault="7F8DABC8" w:rsidP="7F8DABC8">
            <w:pPr>
              <w:spacing w:after="120"/>
              <w:rPr>
                <w:rFonts w:eastAsia="Arial,Times New Roman" w:cs="Arial,Times New Roman"/>
                <w:lang w:eastAsia="en-GB"/>
              </w:rPr>
            </w:pPr>
            <w:r w:rsidRPr="00AA33D4">
              <w:rPr>
                <w:rFonts w:eastAsia="Arial,Times New Roman" w:cs="Arial,Times New Roman"/>
                <w:lang w:eastAsia="en-GB"/>
              </w:rPr>
              <w:t>Colour</w:t>
            </w:r>
          </w:p>
        </w:tc>
        <w:tc>
          <w:tcPr>
            <w:tcW w:w="1315" w:type="dxa"/>
          </w:tcPr>
          <w:p w14:paraId="2D3E0704" w14:textId="77777777" w:rsidR="006D66BE" w:rsidRPr="00AA33D4" w:rsidRDefault="7F8DABC8" w:rsidP="7F8DABC8">
            <w:pPr>
              <w:spacing w:after="120"/>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Silver</w:t>
            </w:r>
          </w:p>
        </w:tc>
      </w:tr>
      <w:tr w:rsidR="006D66BE" w:rsidRPr="00AA33D4" w14:paraId="63B9070C" w14:textId="77777777" w:rsidTr="7F8DABC8">
        <w:tc>
          <w:tcPr>
            <w:cnfStyle w:val="001000000000" w:firstRow="0" w:lastRow="0" w:firstColumn="1" w:lastColumn="0" w:oddVBand="0" w:evenVBand="0" w:oddHBand="0" w:evenHBand="0" w:firstRowFirstColumn="0" w:firstRowLastColumn="0" w:lastRowFirstColumn="0" w:lastRowLastColumn="0"/>
            <w:tcW w:w="1941" w:type="dxa"/>
          </w:tcPr>
          <w:p w14:paraId="75EBABEF" w14:textId="77777777" w:rsidR="006D66BE" w:rsidRPr="00AA33D4" w:rsidRDefault="7F8DABC8" w:rsidP="7F8DABC8">
            <w:pPr>
              <w:spacing w:after="120"/>
              <w:rPr>
                <w:rFonts w:eastAsia="Arial,Times New Roman" w:cs="Arial,Times New Roman"/>
                <w:lang w:eastAsia="en-GB"/>
              </w:rPr>
            </w:pPr>
            <w:r w:rsidRPr="00AA33D4">
              <w:rPr>
                <w:rFonts w:eastAsia="Arial,Times New Roman" w:cs="Arial,Times New Roman"/>
                <w:lang w:eastAsia="en-GB"/>
              </w:rPr>
              <w:t>Material</w:t>
            </w:r>
          </w:p>
        </w:tc>
        <w:tc>
          <w:tcPr>
            <w:tcW w:w="1315" w:type="dxa"/>
          </w:tcPr>
          <w:p w14:paraId="6D2FF438" w14:textId="77777777" w:rsidR="006D66BE" w:rsidRPr="00AA33D4" w:rsidRDefault="7F8DABC8" w:rsidP="7F8DABC8">
            <w:pPr>
              <w:spacing w:after="120"/>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Steel</w:t>
            </w:r>
          </w:p>
        </w:tc>
      </w:tr>
    </w:tbl>
    <w:tbl>
      <w:tblPr>
        <w:tblStyle w:val="GridTable4-Accent11"/>
        <w:tblpPr w:leftFromText="180" w:rightFromText="180" w:vertAnchor="text" w:horzAnchor="page" w:tblpX="8371" w:tblpY="201"/>
        <w:tblW w:w="0" w:type="auto"/>
        <w:tblLook w:val="04A0" w:firstRow="1" w:lastRow="0" w:firstColumn="1" w:lastColumn="0" w:noHBand="0" w:noVBand="1"/>
      </w:tblPr>
      <w:tblGrid>
        <w:gridCol w:w="1980"/>
        <w:gridCol w:w="1280"/>
      </w:tblGrid>
      <w:tr w:rsidR="006D66BE" w:rsidRPr="00AA33D4" w14:paraId="2BDD936A"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gridSpan w:val="2"/>
            <w:shd w:val="clear" w:color="auto" w:fill="1F497D" w:themeFill="text2"/>
          </w:tcPr>
          <w:p w14:paraId="74EC64A2" w14:textId="77777777" w:rsidR="006D66BE" w:rsidRPr="00AA33D4" w:rsidRDefault="7F8DABC8" w:rsidP="7F8DABC8">
            <w:pPr>
              <w:rPr>
                <w:b w:val="0"/>
                <w:bCs w:val="0"/>
                <w:lang w:eastAsia="en-GB"/>
              </w:rPr>
            </w:pPr>
            <w:r w:rsidRPr="00AA33D4">
              <w:rPr>
                <w:b w:val="0"/>
                <w:bCs w:val="0"/>
                <w:lang w:eastAsia="en-GB"/>
              </w:rPr>
              <w:t>Installation Schedule</w:t>
            </w:r>
          </w:p>
        </w:tc>
      </w:tr>
      <w:tr w:rsidR="006D66BE" w:rsidRPr="00AA33D4" w14:paraId="650CA815"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4F81BD" w:themeFill="accent1"/>
          </w:tcPr>
          <w:p w14:paraId="6E6D0705" w14:textId="77777777" w:rsidR="006D66BE" w:rsidRPr="00AA33D4" w:rsidRDefault="7F8DABC8" w:rsidP="7F8DABC8">
            <w:pPr>
              <w:rPr>
                <w:b w:val="0"/>
                <w:bCs w:val="0"/>
                <w:lang w:eastAsia="en-GB"/>
              </w:rPr>
            </w:pPr>
            <w:r w:rsidRPr="00AA33D4">
              <w:rPr>
                <w:b w:val="0"/>
                <w:bCs w:val="0"/>
                <w:lang w:eastAsia="en-GB"/>
              </w:rPr>
              <w:t>Task</w:t>
            </w:r>
          </w:p>
        </w:tc>
        <w:tc>
          <w:tcPr>
            <w:tcW w:w="1280" w:type="dxa"/>
            <w:shd w:val="clear" w:color="auto" w:fill="4F81BD" w:themeFill="accent1"/>
          </w:tcPr>
          <w:p w14:paraId="67B34FE3"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 xml:space="preserve">Completion </w:t>
            </w:r>
          </w:p>
        </w:tc>
      </w:tr>
      <w:tr w:rsidR="006D66BE" w:rsidRPr="00AA33D4" w14:paraId="76DA3FC3" w14:textId="77777777" w:rsidTr="7F8DABC8">
        <w:tc>
          <w:tcPr>
            <w:cnfStyle w:val="001000000000" w:firstRow="0" w:lastRow="0" w:firstColumn="1" w:lastColumn="0" w:oddVBand="0" w:evenVBand="0" w:oddHBand="0" w:evenHBand="0" w:firstRowFirstColumn="0" w:firstRowLastColumn="0" w:lastRowFirstColumn="0" w:lastRowLastColumn="0"/>
            <w:tcW w:w="1980" w:type="dxa"/>
          </w:tcPr>
          <w:p w14:paraId="319907B2" w14:textId="77777777" w:rsidR="006D66BE" w:rsidRPr="00AA33D4" w:rsidRDefault="7F8DABC8" w:rsidP="7F8DABC8">
            <w:pPr>
              <w:rPr>
                <w:b w:val="0"/>
                <w:bCs w:val="0"/>
                <w:lang w:eastAsia="en-GB"/>
              </w:rPr>
            </w:pPr>
            <w:r w:rsidRPr="00AA33D4">
              <w:rPr>
                <w:b w:val="0"/>
                <w:bCs w:val="0"/>
                <w:lang w:eastAsia="en-GB"/>
              </w:rPr>
              <w:t>Installation 20 x PC</w:t>
            </w:r>
          </w:p>
        </w:tc>
        <w:tc>
          <w:tcPr>
            <w:tcW w:w="1280" w:type="dxa"/>
          </w:tcPr>
          <w:p w14:paraId="56C8F7E0" w14:textId="77777777" w:rsidR="006D66BE" w:rsidRPr="00AA33D4" w:rsidRDefault="7F8DABC8" w:rsidP="7F8DABC8">
            <w:pPr>
              <w:cnfStyle w:val="000000000000" w:firstRow="0" w:lastRow="0" w:firstColumn="0" w:lastColumn="0" w:oddVBand="0" w:evenVBand="0" w:oddHBand="0" w:evenHBand="0" w:firstRowFirstColumn="0" w:firstRowLastColumn="0" w:lastRowFirstColumn="0" w:lastRowLastColumn="0"/>
              <w:rPr>
                <w:lang w:eastAsia="en-GB"/>
              </w:rPr>
            </w:pPr>
            <w:r w:rsidRPr="00AA33D4">
              <w:rPr>
                <w:lang w:eastAsia="en-GB"/>
              </w:rPr>
              <w:t>1 Day</w:t>
            </w:r>
          </w:p>
        </w:tc>
      </w:tr>
      <w:tr w:rsidR="006D66BE" w:rsidRPr="00AA33D4" w14:paraId="0E49A7B1"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DCD118E" w14:textId="77777777" w:rsidR="006D66BE" w:rsidRPr="00AA33D4" w:rsidRDefault="7F8DABC8" w:rsidP="7F8DABC8">
            <w:pPr>
              <w:jc w:val="right"/>
              <w:rPr>
                <w:lang w:eastAsia="en-GB"/>
              </w:rPr>
            </w:pPr>
            <w:r w:rsidRPr="00AA33D4">
              <w:rPr>
                <w:lang w:eastAsia="en-GB"/>
              </w:rPr>
              <w:t xml:space="preserve">Total Time </w:t>
            </w:r>
          </w:p>
        </w:tc>
        <w:tc>
          <w:tcPr>
            <w:tcW w:w="1280" w:type="dxa"/>
          </w:tcPr>
          <w:p w14:paraId="2F2735DA"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1 Day</w:t>
            </w:r>
          </w:p>
        </w:tc>
      </w:tr>
    </w:tbl>
    <w:p w14:paraId="51984139" w14:textId="706BBA30" w:rsidR="006D66BE" w:rsidRPr="00AA33D4" w:rsidRDefault="006D66BE" w:rsidP="00451EC2">
      <w:pPr>
        <w:spacing w:after="120" w:line="240" w:lineRule="auto"/>
        <w:rPr>
          <w:rFonts w:eastAsia="Times New Roman" w:cs="Times New Roman"/>
          <w:sz w:val="20"/>
          <w:szCs w:val="20"/>
          <w:lang w:eastAsia="en-GB"/>
        </w:rPr>
      </w:pPr>
    </w:p>
    <w:p w14:paraId="76EB321E" w14:textId="41EC35BC" w:rsidR="00B91398" w:rsidRPr="00AA33D4" w:rsidRDefault="006D66BE" w:rsidP="7F8DABC8">
      <w:pPr>
        <w:spacing w:after="120" w:line="240" w:lineRule="auto"/>
        <w:rPr>
          <w:rFonts w:eastAsia="Times New Roman" w:cs="Times New Roman"/>
          <w:szCs w:val="20"/>
          <w:lang w:eastAsia="en-GB"/>
        </w:rPr>
      </w:pPr>
      <w:r w:rsidRPr="00AA33D4">
        <w:rPr>
          <w:rFonts w:eastAsia="Times New Roman" w:cs="Times New Roman"/>
          <w:szCs w:val="20"/>
          <w:lang w:eastAsia="en-GB"/>
        </w:rPr>
        <w:br w:type="textWrapping" w:clear="all"/>
      </w:r>
    </w:p>
    <w:tbl>
      <w:tblPr>
        <w:tblStyle w:val="GridTable4-Accent11"/>
        <w:tblpPr w:leftFromText="180" w:rightFromText="180" w:vertAnchor="text" w:horzAnchor="margin" w:tblpY="31"/>
        <w:tblW w:w="0" w:type="auto"/>
        <w:tblLayout w:type="fixed"/>
        <w:tblLook w:val="04A0" w:firstRow="1" w:lastRow="0" w:firstColumn="1" w:lastColumn="0" w:noHBand="0" w:noVBand="1"/>
      </w:tblPr>
      <w:tblGrid>
        <w:gridCol w:w="1635"/>
        <w:gridCol w:w="4172"/>
        <w:gridCol w:w="1134"/>
        <w:gridCol w:w="1701"/>
        <w:gridCol w:w="1701"/>
      </w:tblGrid>
      <w:tr w:rsidR="006D66BE" w:rsidRPr="00AA33D4" w14:paraId="652D8F29"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gridSpan w:val="2"/>
            <w:shd w:val="clear" w:color="auto" w:fill="365F91" w:themeFill="accent1" w:themeFillShade="BF"/>
          </w:tcPr>
          <w:p w14:paraId="25B722C0" w14:textId="77777777" w:rsidR="006D66BE" w:rsidRPr="00AA33D4" w:rsidRDefault="7F8DABC8" w:rsidP="7F8DABC8">
            <w:pPr>
              <w:rPr>
                <w:b w:val="0"/>
                <w:bCs w:val="0"/>
                <w:lang w:eastAsia="en-GB"/>
              </w:rPr>
            </w:pPr>
            <w:r w:rsidRPr="00AA33D4">
              <w:rPr>
                <w:b w:val="0"/>
                <w:bCs w:val="0"/>
                <w:lang w:eastAsia="en-GB"/>
              </w:rPr>
              <w:t xml:space="preserve">Pricing </w:t>
            </w:r>
          </w:p>
        </w:tc>
        <w:tc>
          <w:tcPr>
            <w:tcW w:w="1134" w:type="dxa"/>
            <w:shd w:val="clear" w:color="auto" w:fill="365F91" w:themeFill="accent1" w:themeFillShade="BF"/>
          </w:tcPr>
          <w:p w14:paraId="7DBCE069" w14:textId="77777777" w:rsidR="006D66BE" w:rsidRPr="00AA33D4" w:rsidRDefault="006D66BE" w:rsidP="006D66B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701" w:type="dxa"/>
            <w:shd w:val="clear" w:color="auto" w:fill="365F91" w:themeFill="accent1" w:themeFillShade="BF"/>
          </w:tcPr>
          <w:p w14:paraId="51FA12FB" w14:textId="77777777" w:rsidR="006D66BE" w:rsidRPr="00AA33D4" w:rsidRDefault="006D66BE" w:rsidP="006D66B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c>
          <w:tcPr>
            <w:tcW w:w="1701" w:type="dxa"/>
            <w:shd w:val="clear" w:color="auto" w:fill="365F91" w:themeFill="accent1" w:themeFillShade="BF"/>
          </w:tcPr>
          <w:p w14:paraId="01B70453" w14:textId="77777777" w:rsidR="006D66BE" w:rsidRPr="00AA33D4" w:rsidRDefault="006D66BE" w:rsidP="006D66B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szCs w:val="20"/>
                <w:lang w:eastAsia="en-GB"/>
              </w:rPr>
            </w:pPr>
          </w:p>
        </w:tc>
      </w:tr>
      <w:tr w:rsidR="006D66BE" w:rsidRPr="00AA33D4" w14:paraId="49D832CD"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shd w:val="clear" w:color="auto" w:fill="4F81BD" w:themeFill="accent1"/>
          </w:tcPr>
          <w:p w14:paraId="1FD9FBC7" w14:textId="77777777" w:rsidR="006D66BE" w:rsidRPr="00AA33D4" w:rsidRDefault="7F8DABC8" w:rsidP="7F8DABC8">
            <w:pPr>
              <w:rPr>
                <w:rFonts w:eastAsia="Arial,Times New Roman" w:cs="Arial,Times New Roman"/>
                <w:color w:val="FFFFFF" w:themeColor="background1"/>
                <w:lang w:eastAsia="en-GB"/>
              </w:rPr>
            </w:pPr>
            <w:r w:rsidRPr="00AA33D4">
              <w:rPr>
                <w:rFonts w:eastAsia="Arial,Times New Roman" w:cs="Arial,Times New Roman"/>
                <w:b w:val="0"/>
                <w:bCs w:val="0"/>
                <w:color w:val="FFFFFF" w:themeColor="background1"/>
                <w:lang w:eastAsia="en-GB"/>
              </w:rPr>
              <w:t>Product code</w:t>
            </w:r>
          </w:p>
        </w:tc>
        <w:tc>
          <w:tcPr>
            <w:tcW w:w="4172" w:type="dxa"/>
            <w:shd w:val="clear" w:color="auto" w:fill="4F81BD" w:themeFill="accent1"/>
          </w:tcPr>
          <w:p w14:paraId="089CD0A5"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color w:val="FFFFFF" w:themeColor="background1"/>
                <w:lang w:eastAsia="en-GB"/>
              </w:rPr>
              <w:t>Description</w:t>
            </w:r>
          </w:p>
        </w:tc>
        <w:tc>
          <w:tcPr>
            <w:tcW w:w="1134" w:type="dxa"/>
            <w:shd w:val="clear" w:color="auto" w:fill="4F81BD" w:themeFill="accent1"/>
          </w:tcPr>
          <w:p w14:paraId="02FD0B22"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color w:val="FFFFFF" w:themeColor="background1"/>
                <w:lang w:eastAsia="en-GB"/>
              </w:rPr>
              <w:t>Quantity</w:t>
            </w:r>
          </w:p>
        </w:tc>
        <w:tc>
          <w:tcPr>
            <w:tcW w:w="1701" w:type="dxa"/>
            <w:shd w:val="clear" w:color="auto" w:fill="4F81BD" w:themeFill="accent1"/>
          </w:tcPr>
          <w:p w14:paraId="40A0CBE0"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color w:val="FFFFFF" w:themeColor="background1"/>
                <w:lang w:eastAsia="en-GB"/>
              </w:rPr>
              <w:t xml:space="preserve">Price Each </w:t>
            </w:r>
          </w:p>
        </w:tc>
        <w:tc>
          <w:tcPr>
            <w:tcW w:w="1701" w:type="dxa"/>
            <w:shd w:val="clear" w:color="auto" w:fill="4F81BD" w:themeFill="accent1"/>
          </w:tcPr>
          <w:p w14:paraId="73BA36E0" w14:textId="77777777" w:rsidR="006D66BE" w:rsidRPr="00AA33D4" w:rsidRDefault="7F8DABC8"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b/>
                <w:bCs/>
                <w:color w:val="FFFFFF" w:themeColor="background1"/>
                <w:lang w:eastAsia="en-GB"/>
              </w:rPr>
            </w:pPr>
            <w:r w:rsidRPr="00AA33D4">
              <w:rPr>
                <w:rFonts w:eastAsia="Arial,Times New Roman" w:cs="Arial,Times New Roman"/>
                <w:color w:val="FFFFFF" w:themeColor="background1"/>
                <w:lang w:eastAsia="en-GB"/>
              </w:rPr>
              <w:t>Price total</w:t>
            </w:r>
          </w:p>
        </w:tc>
      </w:tr>
      <w:tr w:rsidR="006D66BE" w:rsidRPr="00AA33D4" w14:paraId="6DC4BA27" w14:textId="77777777" w:rsidTr="7F8DABC8">
        <w:tc>
          <w:tcPr>
            <w:cnfStyle w:val="001000000000" w:firstRow="0" w:lastRow="0" w:firstColumn="1" w:lastColumn="0" w:oddVBand="0" w:evenVBand="0" w:oddHBand="0" w:evenHBand="0" w:firstRowFirstColumn="0" w:firstRowLastColumn="0" w:lastRowFirstColumn="0" w:lastRowLastColumn="0"/>
            <w:tcW w:w="1635" w:type="dxa"/>
          </w:tcPr>
          <w:p w14:paraId="0621AD08" w14:textId="77777777" w:rsidR="006D66BE" w:rsidRPr="00AA33D4" w:rsidRDefault="7F8DABC8" w:rsidP="7F8DABC8">
            <w:pPr>
              <w:rPr>
                <w:rFonts w:eastAsia="Arial,Times New Roman" w:cs="Arial,Times New Roman"/>
                <w:b w:val="0"/>
                <w:bCs w:val="0"/>
                <w:lang w:eastAsia="en-GB"/>
              </w:rPr>
            </w:pPr>
            <w:r w:rsidRPr="00AA33D4">
              <w:rPr>
                <w:rFonts w:eastAsia="Arial,Times New Roman" w:cs="Arial,Times New Roman"/>
                <w:b w:val="0"/>
                <w:bCs w:val="0"/>
                <w:lang w:eastAsia="en-GB"/>
              </w:rPr>
              <w:t>K64615EU</w:t>
            </w:r>
          </w:p>
        </w:tc>
        <w:tc>
          <w:tcPr>
            <w:tcW w:w="4172" w:type="dxa"/>
          </w:tcPr>
          <w:p w14:paraId="54F7B51E" w14:textId="77777777" w:rsidR="006D66BE"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Kensington Desktop PC &amp;amp; Peripherals Lock Kit</w:t>
            </w:r>
          </w:p>
        </w:tc>
        <w:tc>
          <w:tcPr>
            <w:tcW w:w="1134" w:type="dxa"/>
          </w:tcPr>
          <w:p w14:paraId="3DEC15FE" w14:textId="77777777" w:rsidR="006D66BE" w:rsidRPr="00AA33D4" w:rsidRDefault="7F8DABC8"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20</w:t>
            </w:r>
          </w:p>
        </w:tc>
        <w:tc>
          <w:tcPr>
            <w:tcW w:w="1701" w:type="dxa"/>
          </w:tcPr>
          <w:p w14:paraId="25147FCD" w14:textId="77777777" w:rsidR="006D66BE" w:rsidRPr="00AA33D4" w:rsidRDefault="006D66BE" w:rsidP="006D66BE">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lang w:eastAsia="en-GB"/>
              </w:rPr>
            </w:pPr>
            <w:r w:rsidRPr="00AA33D4">
              <w:rPr>
                <w:rFonts w:eastAsia="Times New Roman" w:cs="Times New Roman"/>
                <w:szCs w:val="20"/>
                <w:lang w:eastAsia="en-GB"/>
              </w:rPr>
              <w:t>20.69</w:t>
            </w:r>
          </w:p>
        </w:tc>
        <w:tc>
          <w:tcPr>
            <w:tcW w:w="1701" w:type="dxa"/>
          </w:tcPr>
          <w:p w14:paraId="1E779CBD" w14:textId="79913E17" w:rsidR="006D66BE" w:rsidRPr="00AA33D4" w:rsidRDefault="00AE6E4D"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Pr>
                <w:rFonts w:eastAsia="Arial,Times New Roman" w:cs="Arial,Times New Roman"/>
                <w:lang w:eastAsia="en-GB"/>
              </w:rPr>
              <w:t>£</w:t>
            </w:r>
            <w:r w:rsidR="7F8DABC8" w:rsidRPr="00AA33D4">
              <w:rPr>
                <w:rFonts w:eastAsia="Arial,Times New Roman" w:cs="Arial,Times New Roman"/>
                <w:lang w:eastAsia="en-GB"/>
              </w:rPr>
              <w:t>413.80 +VAT</w:t>
            </w:r>
          </w:p>
        </w:tc>
      </w:tr>
      <w:tr w:rsidR="006D66BE" w:rsidRPr="00AA33D4" w14:paraId="32F640A5"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gridSpan w:val="3"/>
          </w:tcPr>
          <w:p w14:paraId="2F264C8D" w14:textId="77777777" w:rsidR="006D66BE" w:rsidRPr="00AA33D4" w:rsidRDefault="7F8DABC8" w:rsidP="7F8DABC8">
            <w:pPr>
              <w:jc w:val="right"/>
              <w:rPr>
                <w:rFonts w:eastAsia="Arial,Times New Roman" w:cs="Arial,Times New Roman"/>
                <w:b w:val="0"/>
                <w:bCs w:val="0"/>
                <w:lang w:eastAsia="en-GB"/>
              </w:rPr>
            </w:pPr>
            <w:r w:rsidRPr="00AA33D4">
              <w:rPr>
                <w:rFonts w:eastAsia="Arial,Times New Roman" w:cs="Arial,Times New Roman"/>
                <w:b w:val="0"/>
                <w:bCs w:val="0"/>
                <w:lang w:eastAsia="en-GB"/>
              </w:rPr>
              <w:t>Supplier: NetStore Direct</w:t>
            </w:r>
          </w:p>
        </w:tc>
        <w:tc>
          <w:tcPr>
            <w:tcW w:w="1701" w:type="dxa"/>
          </w:tcPr>
          <w:p w14:paraId="6B5383BA" w14:textId="77777777" w:rsidR="006D66BE" w:rsidRPr="00AA33D4" w:rsidRDefault="7F8DABC8" w:rsidP="7F8DABC8">
            <w:pPr>
              <w:jc w:val="right"/>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Materials Total</w:t>
            </w:r>
          </w:p>
        </w:tc>
        <w:tc>
          <w:tcPr>
            <w:tcW w:w="1701" w:type="dxa"/>
          </w:tcPr>
          <w:p w14:paraId="7DF173D9" w14:textId="1E956B8D" w:rsidR="006D66BE" w:rsidRPr="00AA33D4" w:rsidRDefault="00AE6E4D"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Pr>
                <w:rFonts w:eastAsia="Arial,Times New Roman" w:cs="Arial,Times New Roman"/>
                <w:lang w:eastAsia="en-GB"/>
              </w:rPr>
              <w:t>£</w:t>
            </w:r>
            <w:r w:rsidR="7F8DABC8" w:rsidRPr="00AA33D4">
              <w:rPr>
                <w:rFonts w:eastAsia="Arial,Times New Roman" w:cs="Arial,Times New Roman"/>
                <w:lang w:eastAsia="en-GB"/>
              </w:rPr>
              <w:t>413.80 +VAT</w:t>
            </w:r>
          </w:p>
        </w:tc>
      </w:tr>
      <w:tr w:rsidR="006D66BE" w:rsidRPr="00AA33D4" w14:paraId="456C7129" w14:textId="77777777" w:rsidTr="7F8DABC8">
        <w:tc>
          <w:tcPr>
            <w:cnfStyle w:val="001000000000" w:firstRow="0" w:lastRow="0" w:firstColumn="1" w:lastColumn="0" w:oddVBand="0" w:evenVBand="0" w:oddHBand="0" w:evenHBand="0" w:firstRowFirstColumn="0" w:firstRowLastColumn="0" w:lastRowFirstColumn="0" w:lastRowLastColumn="0"/>
            <w:tcW w:w="6941" w:type="dxa"/>
            <w:gridSpan w:val="3"/>
          </w:tcPr>
          <w:p w14:paraId="2C1ADAAD" w14:textId="77777777" w:rsidR="006D66BE" w:rsidRPr="00AA33D4" w:rsidRDefault="7F8DABC8" w:rsidP="7F8DABC8">
            <w:pPr>
              <w:jc w:val="right"/>
              <w:rPr>
                <w:rFonts w:eastAsia="Arial,Times New Roman" w:cs="Arial,Times New Roman"/>
                <w:b w:val="0"/>
                <w:bCs w:val="0"/>
                <w:lang w:eastAsia="en-GB"/>
              </w:rPr>
            </w:pPr>
            <w:r w:rsidRPr="00AA33D4">
              <w:rPr>
                <w:rFonts w:eastAsia="Arial,Times New Roman" w:cs="Arial,Times New Roman"/>
                <w:b w:val="0"/>
                <w:bCs w:val="0"/>
                <w:lang w:eastAsia="en-GB"/>
              </w:rPr>
              <w:t>nufix Home Improvements Quote no 13724</w:t>
            </w:r>
          </w:p>
        </w:tc>
        <w:tc>
          <w:tcPr>
            <w:tcW w:w="1701" w:type="dxa"/>
          </w:tcPr>
          <w:p w14:paraId="1D43E56F" w14:textId="77777777" w:rsidR="006D66BE" w:rsidRPr="00AA33D4" w:rsidRDefault="7F8DABC8" w:rsidP="7F8DABC8">
            <w:pPr>
              <w:jc w:val="right"/>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Labour</w:t>
            </w:r>
          </w:p>
        </w:tc>
        <w:tc>
          <w:tcPr>
            <w:tcW w:w="1701" w:type="dxa"/>
          </w:tcPr>
          <w:p w14:paraId="50C58AD8" w14:textId="26FF7D5F" w:rsidR="006D66BE" w:rsidRPr="00AA33D4" w:rsidRDefault="00AE6E4D" w:rsidP="7F8DABC8">
            <w:pPr>
              <w:cnfStyle w:val="000000000000" w:firstRow="0" w:lastRow="0" w:firstColumn="0" w:lastColumn="0" w:oddVBand="0" w:evenVBand="0" w:oddHBand="0" w:evenHBand="0" w:firstRowFirstColumn="0" w:firstRowLastColumn="0" w:lastRowFirstColumn="0" w:lastRowLastColumn="0"/>
              <w:rPr>
                <w:rFonts w:eastAsia="Arial,Times New Roman" w:cs="Arial,Times New Roman"/>
                <w:lang w:eastAsia="en-GB"/>
              </w:rPr>
            </w:pPr>
            <w:r>
              <w:rPr>
                <w:rFonts w:eastAsia="Arial,Times New Roman" w:cs="Arial,Times New Roman"/>
                <w:lang w:eastAsia="en-GB"/>
              </w:rPr>
              <w:t>£</w:t>
            </w:r>
            <w:r w:rsidR="7F8DABC8" w:rsidRPr="00AA33D4">
              <w:rPr>
                <w:rFonts w:eastAsia="Arial,Times New Roman" w:cs="Arial,Times New Roman"/>
                <w:lang w:eastAsia="en-GB"/>
              </w:rPr>
              <w:t>150.00 +VAT</w:t>
            </w:r>
          </w:p>
        </w:tc>
      </w:tr>
      <w:tr w:rsidR="006D66BE" w:rsidRPr="00AA33D4" w14:paraId="2526297B"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gridSpan w:val="3"/>
          </w:tcPr>
          <w:p w14:paraId="6C3E12ED" w14:textId="77777777" w:rsidR="006D66BE" w:rsidRPr="00AA33D4" w:rsidRDefault="006D66BE" w:rsidP="006D66BE">
            <w:pPr>
              <w:rPr>
                <w:rFonts w:eastAsia="Times New Roman" w:cs="Times New Roman"/>
                <w:b w:val="0"/>
                <w:bCs w:val="0"/>
                <w:szCs w:val="20"/>
                <w:lang w:eastAsia="en-GB"/>
              </w:rPr>
            </w:pPr>
          </w:p>
        </w:tc>
        <w:tc>
          <w:tcPr>
            <w:tcW w:w="1701" w:type="dxa"/>
          </w:tcPr>
          <w:p w14:paraId="2468F08E" w14:textId="77777777" w:rsidR="006D66BE" w:rsidRPr="00AA33D4" w:rsidRDefault="7F8DABC8" w:rsidP="7F8DABC8">
            <w:pPr>
              <w:jc w:val="right"/>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sidRPr="00AA33D4">
              <w:rPr>
                <w:rFonts w:eastAsia="Arial,Times New Roman" w:cs="Arial,Times New Roman"/>
                <w:lang w:eastAsia="en-GB"/>
              </w:rPr>
              <w:t>Total Cost</w:t>
            </w:r>
          </w:p>
        </w:tc>
        <w:tc>
          <w:tcPr>
            <w:tcW w:w="1701" w:type="dxa"/>
          </w:tcPr>
          <w:p w14:paraId="68E14522" w14:textId="73E3BBF0" w:rsidR="006D66BE" w:rsidRPr="00AA33D4" w:rsidRDefault="00AE6E4D" w:rsidP="7F8DABC8">
            <w:pPr>
              <w:cnfStyle w:val="000000100000" w:firstRow="0" w:lastRow="0" w:firstColumn="0" w:lastColumn="0" w:oddVBand="0" w:evenVBand="0" w:oddHBand="1" w:evenHBand="0" w:firstRowFirstColumn="0" w:firstRowLastColumn="0" w:lastRowFirstColumn="0" w:lastRowLastColumn="0"/>
              <w:rPr>
                <w:rFonts w:eastAsia="Arial,Times New Roman" w:cs="Arial,Times New Roman"/>
                <w:lang w:eastAsia="en-GB"/>
              </w:rPr>
            </w:pPr>
            <w:r>
              <w:rPr>
                <w:rFonts w:eastAsia="Arial,Times New Roman" w:cs="Arial,Times New Roman"/>
                <w:lang w:eastAsia="en-GB"/>
              </w:rPr>
              <w:t>£</w:t>
            </w:r>
            <w:r w:rsidR="7F8DABC8" w:rsidRPr="00AA33D4">
              <w:rPr>
                <w:rFonts w:eastAsia="Arial,Times New Roman" w:cs="Arial,Times New Roman"/>
                <w:lang w:eastAsia="en-GB"/>
              </w:rPr>
              <w:t>563.80 +VAT</w:t>
            </w:r>
          </w:p>
        </w:tc>
      </w:tr>
    </w:tbl>
    <w:p w14:paraId="33BBA41F" w14:textId="1B410551" w:rsidR="00451EC2" w:rsidRPr="00AA33D4" w:rsidRDefault="006D66BE" w:rsidP="00BA1648">
      <w:pPr>
        <w:pStyle w:val="Heading3"/>
        <w:rPr>
          <w:rFonts w:eastAsia="Times New Roman"/>
          <w:lang w:eastAsia="en-GB"/>
        </w:rPr>
      </w:pPr>
      <w:bookmarkStart w:id="659" w:name="_Toc469236101"/>
      <w:bookmarkStart w:id="660" w:name="_Toc469607122"/>
      <w:bookmarkStart w:id="661" w:name="_Toc469611570"/>
      <w:bookmarkStart w:id="662" w:name="_Toc469649898"/>
      <w:bookmarkStart w:id="663" w:name="_Toc469651083"/>
      <w:bookmarkStart w:id="664" w:name="_Toc469651746"/>
      <w:bookmarkStart w:id="665" w:name="_Toc469651984"/>
      <w:r w:rsidRPr="00AA33D4">
        <w:rPr>
          <w:rFonts w:eastAsia="Times New Roman"/>
          <w:lang w:eastAsia="en-GB"/>
        </w:rPr>
        <w:t xml:space="preserve">9.3.4 </w:t>
      </w:r>
      <w:r w:rsidR="00230597" w:rsidRPr="00AA33D4">
        <w:rPr>
          <w:rFonts w:eastAsia="Times New Roman"/>
          <w:vanish/>
          <w:color w:val="FFFFFF"/>
          <w:szCs w:val="20"/>
          <w:lang w:eastAsia="en-GB"/>
        </w:rPr>
        <w:pgNum/>
      </w:r>
      <w:r w:rsidRPr="00AA33D4">
        <w:rPr>
          <w:rFonts w:eastAsia="Times New Roman"/>
          <w:lang w:eastAsia="en-GB"/>
        </w:rPr>
        <w:t xml:space="preserve"> Total Physical Security Cost and </w:t>
      </w:r>
      <w:r w:rsidRPr="00620B33">
        <w:rPr>
          <w:rFonts w:eastAsia="Times New Roman"/>
          <w:noProof/>
          <w:lang w:eastAsia="en-GB"/>
        </w:rPr>
        <w:t>Installation</w:t>
      </w:r>
      <w:r w:rsidRPr="00AA33D4">
        <w:rPr>
          <w:rFonts w:eastAsia="Times New Roman"/>
          <w:lang w:eastAsia="en-GB"/>
        </w:rPr>
        <w:t xml:space="preserve"> Schedule</w:t>
      </w:r>
      <w:bookmarkEnd w:id="659"/>
      <w:bookmarkEnd w:id="660"/>
      <w:bookmarkEnd w:id="661"/>
      <w:bookmarkEnd w:id="662"/>
      <w:bookmarkEnd w:id="663"/>
      <w:bookmarkEnd w:id="664"/>
      <w:bookmarkEnd w:id="665"/>
    </w:p>
    <w:p w14:paraId="2A9CA835" w14:textId="77777777" w:rsidR="00451EC2" w:rsidRPr="00AA33D4" w:rsidRDefault="00451EC2" w:rsidP="00451EC2">
      <w:pPr>
        <w:spacing w:after="0" w:line="240" w:lineRule="auto"/>
        <w:rPr>
          <w:rFonts w:eastAsia="Times New Roman" w:cs="Times New Roman"/>
          <w:szCs w:val="20"/>
          <w:lang w:eastAsia="en-GB"/>
        </w:rPr>
      </w:pPr>
    </w:p>
    <w:tbl>
      <w:tblPr>
        <w:tblStyle w:val="GridTable4-Accent11"/>
        <w:tblpPr w:leftFromText="180" w:rightFromText="180" w:vertAnchor="text" w:horzAnchor="margin" w:tblpY="10"/>
        <w:tblW w:w="0" w:type="auto"/>
        <w:tblLook w:val="04A0" w:firstRow="1" w:lastRow="0" w:firstColumn="1" w:lastColumn="0" w:noHBand="0" w:noVBand="1"/>
      </w:tblPr>
      <w:tblGrid>
        <w:gridCol w:w="2263"/>
        <w:gridCol w:w="1280"/>
      </w:tblGrid>
      <w:tr w:rsidR="001D768D" w:rsidRPr="00AA33D4" w14:paraId="4A08D684" w14:textId="77777777" w:rsidTr="7F8DA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3" w:type="dxa"/>
            <w:gridSpan w:val="2"/>
            <w:shd w:val="clear" w:color="auto" w:fill="1F497D" w:themeFill="text2"/>
          </w:tcPr>
          <w:p w14:paraId="72BFFAE3" w14:textId="77777777" w:rsidR="001D768D" w:rsidRPr="00AA33D4" w:rsidRDefault="7F8DABC8" w:rsidP="7F8DABC8">
            <w:pPr>
              <w:rPr>
                <w:b w:val="0"/>
                <w:bCs w:val="0"/>
                <w:lang w:eastAsia="en-GB"/>
              </w:rPr>
            </w:pPr>
            <w:r w:rsidRPr="00AA33D4">
              <w:rPr>
                <w:b w:val="0"/>
                <w:bCs w:val="0"/>
                <w:lang w:eastAsia="en-GB"/>
              </w:rPr>
              <w:t>Installation Schedule</w:t>
            </w:r>
          </w:p>
        </w:tc>
      </w:tr>
      <w:tr w:rsidR="001D768D" w:rsidRPr="00AA33D4" w14:paraId="0AADCE6E"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4F81BD" w:themeFill="accent1"/>
          </w:tcPr>
          <w:p w14:paraId="501A7020" w14:textId="77777777" w:rsidR="001D768D" w:rsidRPr="00AA33D4" w:rsidRDefault="7F8DABC8" w:rsidP="7F8DABC8">
            <w:pPr>
              <w:rPr>
                <w:b w:val="0"/>
                <w:bCs w:val="0"/>
                <w:lang w:eastAsia="en-GB"/>
              </w:rPr>
            </w:pPr>
            <w:r w:rsidRPr="00AA33D4">
              <w:rPr>
                <w:b w:val="0"/>
                <w:bCs w:val="0"/>
                <w:lang w:eastAsia="en-GB"/>
              </w:rPr>
              <w:t>Task</w:t>
            </w:r>
          </w:p>
        </w:tc>
        <w:tc>
          <w:tcPr>
            <w:tcW w:w="1280" w:type="dxa"/>
            <w:shd w:val="clear" w:color="auto" w:fill="4F81BD" w:themeFill="accent1"/>
          </w:tcPr>
          <w:p w14:paraId="214C643A" w14:textId="77777777" w:rsidR="001D768D"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 xml:space="preserve">Completion </w:t>
            </w:r>
          </w:p>
        </w:tc>
      </w:tr>
      <w:tr w:rsidR="001D768D" w:rsidRPr="00AA33D4" w14:paraId="322EB18B" w14:textId="77777777" w:rsidTr="7F8DABC8">
        <w:tc>
          <w:tcPr>
            <w:cnfStyle w:val="001000000000" w:firstRow="0" w:lastRow="0" w:firstColumn="1" w:lastColumn="0" w:oddVBand="0" w:evenVBand="0" w:oddHBand="0" w:evenHBand="0" w:firstRowFirstColumn="0" w:firstRowLastColumn="0" w:lastRowFirstColumn="0" w:lastRowLastColumn="0"/>
            <w:tcW w:w="2263" w:type="dxa"/>
          </w:tcPr>
          <w:p w14:paraId="48D4FEC5" w14:textId="77777777" w:rsidR="001D768D" w:rsidRPr="00AA33D4" w:rsidRDefault="7F8DABC8" w:rsidP="7F8DABC8">
            <w:pPr>
              <w:rPr>
                <w:b w:val="0"/>
                <w:bCs w:val="0"/>
                <w:lang w:eastAsia="en-GB"/>
              </w:rPr>
            </w:pPr>
            <w:r w:rsidRPr="00AA33D4">
              <w:rPr>
                <w:b w:val="0"/>
                <w:bCs w:val="0"/>
                <w:lang w:eastAsia="en-GB"/>
              </w:rPr>
              <w:t>Server/Switch Room</w:t>
            </w:r>
          </w:p>
        </w:tc>
        <w:tc>
          <w:tcPr>
            <w:tcW w:w="1280" w:type="dxa"/>
          </w:tcPr>
          <w:p w14:paraId="2E3E96DF" w14:textId="77777777" w:rsidR="001D768D" w:rsidRPr="00AA33D4" w:rsidRDefault="7F8DABC8" w:rsidP="7F8DABC8">
            <w:pPr>
              <w:cnfStyle w:val="000000000000" w:firstRow="0" w:lastRow="0" w:firstColumn="0" w:lastColumn="0" w:oddVBand="0" w:evenVBand="0" w:oddHBand="0" w:evenHBand="0" w:firstRowFirstColumn="0" w:firstRowLastColumn="0" w:lastRowFirstColumn="0" w:lastRowLastColumn="0"/>
              <w:rPr>
                <w:b/>
                <w:bCs/>
                <w:lang w:eastAsia="en-GB"/>
              </w:rPr>
            </w:pPr>
            <w:r w:rsidRPr="00AA33D4">
              <w:rPr>
                <w:b/>
                <w:bCs/>
                <w:lang w:eastAsia="en-GB"/>
              </w:rPr>
              <w:t>6.25 Days</w:t>
            </w:r>
          </w:p>
        </w:tc>
      </w:tr>
      <w:tr w:rsidR="001D768D" w:rsidRPr="00AA33D4" w14:paraId="3122FB05"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45DF4BE" w14:textId="77777777" w:rsidR="001D768D" w:rsidRPr="00AA33D4" w:rsidRDefault="7F8DABC8" w:rsidP="7F8DABC8">
            <w:pPr>
              <w:rPr>
                <w:b w:val="0"/>
                <w:bCs w:val="0"/>
                <w:lang w:eastAsia="en-GB"/>
              </w:rPr>
            </w:pPr>
            <w:r w:rsidRPr="00AA33D4">
              <w:rPr>
                <w:b w:val="0"/>
                <w:bCs w:val="0"/>
                <w:lang w:eastAsia="en-GB"/>
              </w:rPr>
              <w:t xml:space="preserve">Security Door and lock </w:t>
            </w:r>
          </w:p>
        </w:tc>
        <w:tc>
          <w:tcPr>
            <w:tcW w:w="1280" w:type="dxa"/>
          </w:tcPr>
          <w:p w14:paraId="6382EF4B" w14:textId="77777777" w:rsidR="001D768D"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1 Day</w:t>
            </w:r>
          </w:p>
        </w:tc>
      </w:tr>
      <w:tr w:rsidR="001D768D" w:rsidRPr="00AA33D4" w14:paraId="743DCBDA" w14:textId="77777777" w:rsidTr="7F8DABC8">
        <w:tc>
          <w:tcPr>
            <w:cnfStyle w:val="001000000000" w:firstRow="0" w:lastRow="0" w:firstColumn="1" w:lastColumn="0" w:oddVBand="0" w:evenVBand="0" w:oddHBand="0" w:evenHBand="0" w:firstRowFirstColumn="0" w:firstRowLastColumn="0" w:lastRowFirstColumn="0" w:lastRowLastColumn="0"/>
            <w:tcW w:w="2263" w:type="dxa"/>
          </w:tcPr>
          <w:p w14:paraId="2604C270" w14:textId="77777777" w:rsidR="001D768D" w:rsidRPr="00AA33D4" w:rsidRDefault="7F8DABC8" w:rsidP="7F8DABC8">
            <w:pPr>
              <w:rPr>
                <w:b w:val="0"/>
                <w:bCs w:val="0"/>
                <w:lang w:eastAsia="en-GB"/>
              </w:rPr>
            </w:pPr>
            <w:r w:rsidRPr="00AA33D4">
              <w:rPr>
                <w:b w:val="0"/>
                <w:bCs w:val="0"/>
                <w:lang w:eastAsia="en-GB"/>
              </w:rPr>
              <w:t>CCTV</w:t>
            </w:r>
          </w:p>
        </w:tc>
        <w:tc>
          <w:tcPr>
            <w:tcW w:w="1280" w:type="dxa"/>
          </w:tcPr>
          <w:p w14:paraId="1FA41170" w14:textId="77777777" w:rsidR="001D768D" w:rsidRPr="00AA33D4" w:rsidRDefault="7F8DABC8" w:rsidP="7F8DABC8">
            <w:pPr>
              <w:cnfStyle w:val="000000000000" w:firstRow="0" w:lastRow="0" w:firstColumn="0" w:lastColumn="0" w:oddVBand="0" w:evenVBand="0" w:oddHBand="0" w:evenHBand="0" w:firstRowFirstColumn="0" w:firstRowLastColumn="0" w:lastRowFirstColumn="0" w:lastRowLastColumn="0"/>
              <w:rPr>
                <w:b/>
                <w:bCs/>
                <w:lang w:eastAsia="en-GB"/>
              </w:rPr>
            </w:pPr>
            <w:r w:rsidRPr="00AA33D4">
              <w:rPr>
                <w:b/>
                <w:bCs/>
                <w:lang w:eastAsia="en-GB"/>
              </w:rPr>
              <w:t>2.5 Days</w:t>
            </w:r>
          </w:p>
        </w:tc>
      </w:tr>
      <w:tr w:rsidR="001D768D" w:rsidRPr="00AA33D4" w14:paraId="2430472D" w14:textId="77777777" w:rsidTr="7F8DA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C2660E" w14:textId="77777777" w:rsidR="001D768D" w:rsidRPr="00AA33D4" w:rsidRDefault="7F8DABC8" w:rsidP="7F8DABC8">
            <w:pPr>
              <w:rPr>
                <w:b w:val="0"/>
                <w:bCs w:val="0"/>
                <w:lang w:eastAsia="en-GB"/>
              </w:rPr>
            </w:pPr>
            <w:r w:rsidRPr="00AA33D4">
              <w:rPr>
                <w:b w:val="0"/>
                <w:bCs w:val="0"/>
                <w:lang w:eastAsia="en-GB"/>
              </w:rPr>
              <w:t>Kensington Locks</w:t>
            </w:r>
          </w:p>
        </w:tc>
        <w:tc>
          <w:tcPr>
            <w:tcW w:w="1280" w:type="dxa"/>
          </w:tcPr>
          <w:p w14:paraId="19D1E44E" w14:textId="77777777" w:rsidR="001D768D" w:rsidRPr="00AA33D4" w:rsidRDefault="7F8DABC8" w:rsidP="7F8DABC8">
            <w:pPr>
              <w:cnfStyle w:val="000000100000" w:firstRow="0" w:lastRow="0" w:firstColumn="0" w:lastColumn="0" w:oddVBand="0" w:evenVBand="0" w:oddHBand="1" w:evenHBand="0" w:firstRowFirstColumn="0" w:firstRowLastColumn="0" w:lastRowFirstColumn="0" w:lastRowLastColumn="0"/>
              <w:rPr>
                <w:b/>
                <w:bCs/>
                <w:lang w:eastAsia="en-GB"/>
              </w:rPr>
            </w:pPr>
            <w:r w:rsidRPr="00AA33D4">
              <w:rPr>
                <w:b/>
                <w:bCs/>
                <w:lang w:eastAsia="en-GB"/>
              </w:rPr>
              <w:t>1 day</w:t>
            </w:r>
          </w:p>
        </w:tc>
      </w:tr>
      <w:tr w:rsidR="001D768D" w:rsidRPr="00AA33D4" w14:paraId="59B608BD" w14:textId="77777777" w:rsidTr="7F8DABC8">
        <w:tc>
          <w:tcPr>
            <w:cnfStyle w:val="001000000000" w:firstRow="0" w:lastRow="0" w:firstColumn="1" w:lastColumn="0" w:oddVBand="0" w:evenVBand="0" w:oddHBand="0" w:evenHBand="0" w:firstRowFirstColumn="0" w:firstRowLastColumn="0" w:lastRowFirstColumn="0" w:lastRowLastColumn="0"/>
            <w:tcW w:w="2263" w:type="dxa"/>
          </w:tcPr>
          <w:p w14:paraId="6B2754B9" w14:textId="77777777" w:rsidR="001D768D" w:rsidRPr="00AA33D4" w:rsidRDefault="7F8DABC8" w:rsidP="7F8DABC8">
            <w:pPr>
              <w:rPr>
                <w:b w:val="0"/>
                <w:bCs w:val="0"/>
                <w:lang w:eastAsia="en-GB"/>
              </w:rPr>
            </w:pPr>
            <w:r w:rsidRPr="00AA33D4">
              <w:rPr>
                <w:b w:val="0"/>
                <w:bCs w:val="0"/>
                <w:lang w:eastAsia="en-GB"/>
              </w:rPr>
              <w:t xml:space="preserve">Total Time </w:t>
            </w:r>
          </w:p>
        </w:tc>
        <w:tc>
          <w:tcPr>
            <w:tcW w:w="1280" w:type="dxa"/>
          </w:tcPr>
          <w:p w14:paraId="5EEA3311" w14:textId="77777777" w:rsidR="001D768D" w:rsidRPr="00AA33D4" w:rsidRDefault="7F8DABC8" w:rsidP="7F8DABC8">
            <w:pPr>
              <w:cnfStyle w:val="000000000000" w:firstRow="0" w:lastRow="0" w:firstColumn="0" w:lastColumn="0" w:oddVBand="0" w:evenVBand="0" w:oddHBand="0" w:evenHBand="0" w:firstRowFirstColumn="0" w:firstRowLastColumn="0" w:lastRowFirstColumn="0" w:lastRowLastColumn="0"/>
              <w:rPr>
                <w:b/>
                <w:bCs/>
                <w:lang w:eastAsia="en-GB"/>
              </w:rPr>
            </w:pPr>
            <w:r w:rsidRPr="00AA33D4">
              <w:rPr>
                <w:b/>
                <w:bCs/>
                <w:lang w:eastAsia="en-GB"/>
              </w:rPr>
              <w:t>10.75 Days</w:t>
            </w:r>
          </w:p>
        </w:tc>
      </w:tr>
    </w:tbl>
    <w:p w14:paraId="4A8D0052" w14:textId="5212FD94" w:rsidR="001D768D" w:rsidRPr="00AA33D4" w:rsidRDefault="001D768D" w:rsidP="00451EC2">
      <w:pPr>
        <w:spacing w:after="0" w:line="240" w:lineRule="auto"/>
        <w:rPr>
          <w:rFonts w:eastAsia="Times New Roman" w:cs="Times New Roman"/>
          <w:szCs w:val="20"/>
          <w:lang w:eastAsia="en-GB"/>
        </w:rPr>
      </w:pPr>
    </w:p>
    <w:p w14:paraId="3D96FC4B" w14:textId="7F760E51" w:rsidR="001D768D" w:rsidRPr="00AA33D4" w:rsidRDefault="001D768D" w:rsidP="00451EC2">
      <w:pPr>
        <w:spacing w:after="0" w:line="240" w:lineRule="auto"/>
        <w:rPr>
          <w:rFonts w:eastAsia="Times New Roman" w:cs="Times New Roman"/>
          <w:szCs w:val="20"/>
          <w:lang w:eastAsia="en-GB"/>
        </w:rPr>
      </w:pPr>
    </w:p>
    <w:p w14:paraId="6F103CEC" w14:textId="4FC4DA1D" w:rsidR="001D768D" w:rsidRPr="00AA33D4" w:rsidRDefault="001D768D" w:rsidP="00451EC2">
      <w:pPr>
        <w:spacing w:after="0" w:line="240" w:lineRule="auto"/>
        <w:rPr>
          <w:rFonts w:eastAsia="Times New Roman" w:cs="Times New Roman"/>
          <w:szCs w:val="20"/>
          <w:lang w:eastAsia="en-GB"/>
        </w:rPr>
      </w:pPr>
    </w:p>
    <w:p w14:paraId="4DF05B15" w14:textId="5A525CC4" w:rsidR="001D768D" w:rsidRPr="00AA33D4" w:rsidRDefault="001D768D" w:rsidP="00451EC2">
      <w:pPr>
        <w:spacing w:after="0" w:line="240" w:lineRule="auto"/>
        <w:rPr>
          <w:rFonts w:eastAsia="Times New Roman" w:cs="Times New Roman"/>
          <w:szCs w:val="20"/>
          <w:lang w:eastAsia="en-GB"/>
        </w:rPr>
      </w:pPr>
    </w:p>
    <w:p w14:paraId="24BDB7C7" w14:textId="6154DF3D" w:rsidR="001D768D" w:rsidRPr="00AA33D4" w:rsidRDefault="001D768D" w:rsidP="00451EC2">
      <w:pPr>
        <w:spacing w:after="0" w:line="240" w:lineRule="auto"/>
        <w:rPr>
          <w:rFonts w:eastAsia="Times New Roman" w:cs="Times New Roman"/>
          <w:szCs w:val="20"/>
          <w:lang w:eastAsia="en-GB"/>
        </w:rPr>
      </w:pPr>
    </w:p>
    <w:p w14:paraId="10050D4A" w14:textId="2ECB917D" w:rsidR="001D768D" w:rsidRPr="00AA33D4" w:rsidRDefault="001D768D" w:rsidP="00451EC2">
      <w:pPr>
        <w:spacing w:after="0" w:line="240" w:lineRule="auto"/>
        <w:rPr>
          <w:rFonts w:eastAsia="Times New Roman" w:cs="Times New Roman"/>
          <w:szCs w:val="20"/>
          <w:lang w:eastAsia="en-GB"/>
        </w:rPr>
      </w:pPr>
    </w:p>
    <w:p w14:paraId="529937D5" w14:textId="77777777" w:rsidR="001D768D" w:rsidRPr="00AA33D4" w:rsidRDefault="001D768D" w:rsidP="00451EC2">
      <w:pPr>
        <w:spacing w:after="0" w:line="240" w:lineRule="auto"/>
        <w:rPr>
          <w:rFonts w:eastAsia="Times New Roman" w:cs="Times New Roman"/>
          <w:szCs w:val="20"/>
          <w:lang w:eastAsia="en-GB"/>
        </w:rPr>
      </w:pPr>
    </w:p>
    <w:p w14:paraId="628B66DF" w14:textId="77777777" w:rsidR="001D768D" w:rsidRPr="00AA33D4" w:rsidRDefault="001D768D" w:rsidP="00451EC2">
      <w:pPr>
        <w:spacing w:after="0" w:line="240" w:lineRule="auto"/>
        <w:rPr>
          <w:rFonts w:eastAsia="Times New Roman" w:cs="Times New Roman"/>
          <w:szCs w:val="20"/>
          <w:lang w:eastAsia="en-GB"/>
        </w:rPr>
      </w:pPr>
    </w:p>
    <w:p w14:paraId="56EDC501" w14:textId="77777777" w:rsidR="00451EC2" w:rsidRPr="00AA33D4" w:rsidRDefault="7F8DABC8" w:rsidP="004C2B79">
      <w:pPr>
        <w:spacing w:after="0"/>
        <w:rPr>
          <w:lang w:eastAsia="en-GB"/>
        </w:rPr>
      </w:pPr>
      <w:r w:rsidRPr="00AA33D4">
        <w:rPr>
          <w:lang w:eastAsia="en-GB"/>
        </w:rPr>
        <w:t>Total Cost</w:t>
      </w:r>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116"/>
        <w:gridCol w:w="1681"/>
      </w:tblGrid>
      <w:tr w:rsidR="00451EC2" w:rsidRPr="00AA33D4" w14:paraId="067A3507" w14:textId="77777777" w:rsidTr="7F8DABC8">
        <w:tc>
          <w:tcPr>
            <w:tcW w:w="4116" w:type="dxa"/>
            <w:tcBorders>
              <w:top w:val="single" w:sz="12" w:space="0" w:color="auto"/>
              <w:left w:val="single" w:sz="12" w:space="0" w:color="auto"/>
              <w:bottom w:val="single" w:sz="12" w:space="0" w:color="auto"/>
              <w:right w:val="single" w:sz="12" w:space="0" w:color="auto"/>
            </w:tcBorders>
            <w:shd w:val="clear" w:color="auto" w:fill="5B9BD5"/>
          </w:tcPr>
          <w:p w14:paraId="7AABA9B3" w14:textId="2ECD9F50" w:rsidR="00451EC2" w:rsidRPr="00AA33D4" w:rsidRDefault="7F8DABC8" w:rsidP="004C2B79">
            <w:pPr>
              <w:spacing w:after="0"/>
              <w:rPr>
                <w:color w:val="FFFFFF" w:themeColor="background1"/>
                <w:lang w:eastAsia="en-GB"/>
              </w:rPr>
            </w:pPr>
            <w:r w:rsidRPr="00AA33D4">
              <w:rPr>
                <w:color w:val="FFFFFF" w:themeColor="background1"/>
                <w:lang w:eastAsia="en-GB"/>
              </w:rPr>
              <w:t>Description</w:t>
            </w:r>
          </w:p>
        </w:tc>
        <w:tc>
          <w:tcPr>
            <w:tcW w:w="1681" w:type="dxa"/>
            <w:tcBorders>
              <w:top w:val="single" w:sz="12" w:space="0" w:color="auto"/>
              <w:left w:val="single" w:sz="12" w:space="0" w:color="auto"/>
              <w:bottom w:val="single" w:sz="12" w:space="0" w:color="auto"/>
              <w:right w:val="single" w:sz="12" w:space="0" w:color="auto"/>
            </w:tcBorders>
            <w:shd w:val="clear" w:color="auto" w:fill="5B9BD5"/>
          </w:tcPr>
          <w:p w14:paraId="269A3F46" w14:textId="58CD9010" w:rsidR="00451EC2" w:rsidRPr="00AA33D4" w:rsidRDefault="7F8DABC8" w:rsidP="004C2B79">
            <w:pPr>
              <w:spacing w:after="0"/>
              <w:rPr>
                <w:color w:val="FFFFFF" w:themeColor="background1"/>
                <w:lang w:eastAsia="en-GB"/>
              </w:rPr>
            </w:pPr>
            <w:r w:rsidRPr="00AA33D4">
              <w:rPr>
                <w:color w:val="FFFFFF" w:themeColor="background1"/>
                <w:lang w:eastAsia="en-GB"/>
              </w:rPr>
              <w:t xml:space="preserve">Price </w:t>
            </w:r>
          </w:p>
        </w:tc>
      </w:tr>
      <w:tr w:rsidR="00451EC2" w:rsidRPr="00AA33D4" w14:paraId="501758C1" w14:textId="77777777" w:rsidTr="7F8DABC8">
        <w:tc>
          <w:tcPr>
            <w:tcW w:w="4116" w:type="dxa"/>
            <w:tcBorders>
              <w:top w:val="single" w:sz="12" w:space="0" w:color="auto"/>
              <w:left w:val="single" w:sz="12" w:space="0" w:color="auto"/>
              <w:right w:val="single" w:sz="12" w:space="0" w:color="auto"/>
            </w:tcBorders>
            <w:shd w:val="clear" w:color="auto" w:fill="DEEAF6"/>
          </w:tcPr>
          <w:p w14:paraId="195103CB" w14:textId="55D8FBE9" w:rsidR="00451EC2" w:rsidRPr="00AA33D4" w:rsidRDefault="7F8DABC8" w:rsidP="00C860B7">
            <w:pPr>
              <w:spacing w:after="0"/>
              <w:rPr>
                <w:lang w:eastAsia="en-GB"/>
              </w:rPr>
            </w:pPr>
            <w:r w:rsidRPr="00AA33D4">
              <w:rPr>
                <w:lang w:eastAsia="en-GB"/>
              </w:rPr>
              <w:t>Server/Switch Room</w:t>
            </w:r>
          </w:p>
        </w:tc>
        <w:tc>
          <w:tcPr>
            <w:tcW w:w="1681" w:type="dxa"/>
            <w:tcBorders>
              <w:top w:val="single" w:sz="12" w:space="0" w:color="auto"/>
              <w:left w:val="single" w:sz="12" w:space="0" w:color="auto"/>
              <w:right w:val="single" w:sz="12" w:space="0" w:color="auto"/>
            </w:tcBorders>
            <w:shd w:val="clear" w:color="auto" w:fill="DEEAF6"/>
          </w:tcPr>
          <w:p w14:paraId="540B49B4" w14:textId="210E34E8" w:rsidR="00451EC2" w:rsidRPr="006817B6" w:rsidRDefault="006817B6" w:rsidP="00C860B7">
            <w:pPr>
              <w:spacing w:after="0"/>
              <w:rPr>
                <w:lang w:eastAsia="en-GB"/>
              </w:rPr>
            </w:pPr>
            <w:r w:rsidRPr="006817B6">
              <w:rPr>
                <w:szCs w:val="20"/>
                <w:lang w:eastAsia="en-GB"/>
              </w:rPr>
              <w:t>£</w:t>
            </w:r>
            <w:r w:rsidR="7F8DABC8" w:rsidRPr="006817B6">
              <w:rPr>
                <w:szCs w:val="20"/>
                <w:lang w:eastAsia="en-GB"/>
              </w:rPr>
              <w:t>783.40 +VAT</w:t>
            </w:r>
          </w:p>
        </w:tc>
      </w:tr>
      <w:tr w:rsidR="00451EC2" w:rsidRPr="00AA33D4" w14:paraId="37473E2C" w14:textId="77777777" w:rsidTr="7F8DABC8">
        <w:tc>
          <w:tcPr>
            <w:tcW w:w="4116" w:type="dxa"/>
            <w:tcBorders>
              <w:left w:val="single" w:sz="12" w:space="0" w:color="auto"/>
              <w:right w:val="single" w:sz="12" w:space="0" w:color="auto"/>
            </w:tcBorders>
            <w:shd w:val="clear" w:color="auto" w:fill="auto"/>
          </w:tcPr>
          <w:p w14:paraId="2AB4C034" w14:textId="78A82906" w:rsidR="00451EC2" w:rsidRPr="00AA33D4" w:rsidRDefault="7F8DABC8" w:rsidP="00C860B7">
            <w:pPr>
              <w:spacing w:after="0"/>
              <w:rPr>
                <w:lang w:eastAsia="en-GB"/>
              </w:rPr>
            </w:pPr>
            <w:r w:rsidRPr="00AA33D4">
              <w:rPr>
                <w:lang w:eastAsia="en-GB"/>
              </w:rPr>
              <w:t>Security Door and Lock</w:t>
            </w:r>
          </w:p>
        </w:tc>
        <w:tc>
          <w:tcPr>
            <w:tcW w:w="1681" w:type="dxa"/>
            <w:tcBorders>
              <w:left w:val="single" w:sz="12" w:space="0" w:color="auto"/>
              <w:right w:val="single" w:sz="12" w:space="0" w:color="auto"/>
            </w:tcBorders>
            <w:shd w:val="clear" w:color="auto" w:fill="auto"/>
          </w:tcPr>
          <w:p w14:paraId="733E476E" w14:textId="05345DF4" w:rsidR="00451EC2" w:rsidRPr="006817B6" w:rsidRDefault="006817B6" w:rsidP="00C860B7">
            <w:pPr>
              <w:spacing w:after="0"/>
              <w:rPr>
                <w:lang w:eastAsia="en-GB"/>
              </w:rPr>
            </w:pPr>
            <w:r w:rsidRPr="006817B6">
              <w:rPr>
                <w:szCs w:val="20"/>
                <w:lang w:eastAsia="en-GB"/>
              </w:rPr>
              <w:t>£</w:t>
            </w:r>
            <w:r w:rsidR="7F8DABC8" w:rsidRPr="006817B6">
              <w:rPr>
                <w:szCs w:val="20"/>
                <w:lang w:eastAsia="en-GB"/>
              </w:rPr>
              <w:t>581.80 +VAT</w:t>
            </w:r>
          </w:p>
        </w:tc>
      </w:tr>
      <w:tr w:rsidR="00451EC2" w:rsidRPr="00AA33D4" w14:paraId="1C4940FB" w14:textId="77777777" w:rsidTr="7F8DABC8">
        <w:tc>
          <w:tcPr>
            <w:tcW w:w="4116" w:type="dxa"/>
            <w:tcBorders>
              <w:left w:val="single" w:sz="12" w:space="0" w:color="auto"/>
              <w:right w:val="single" w:sz="12" w:space="0" w:color="auto"/>
            </w:tcBorders>
            <w:shd w:val="clear" w:color="auto" w:fill="DEEAF6"/>
          </w:tcPr>
          <w:p w14:paraId="4328F786" w14:textId="0B0147B6" w:rsidR="00451EC2" w:rsidRPr="00AA33D4" w:rsidRDefault="7F8DABC8" w:rsidP="00C860B7">
            <w:pPr>
              <w:spacing w:after="0"/>
              <w:rPr>
                <w:lang w:eastAsia="en-GB"/>
              </w:rPr>
            </w:pPr>
            <w:r w:rsidRPr="00AA33D4">
              <w:rPr>
                <w:lang w:eastAsia="en-GB"/>
              </w:rPr>
              <w:t>CCTV</w:t>
            </w:r>
          </w:p>
        </w:tc>
        <w:tc>
          <w:tcPr>
            <w:tcW w:w="1681" w:type="dxa"/>
            <w:tcBorders>
              <w:left w:val="single" w:sz="12" w:space="0" w:color="auto"/>
              <w:right w:val="single" w:sz="12" w:space="0" w:color="auto"/>
            </w:tcBorders>
            <w:shd w:val="clear" w:color="auto" w:fill="DEEAF6"/>
          </w:tcPr>
          <w:p w14:paraId="15ACABD8" w14:textId="7BE3FEC7" w:rsidR="00451EC2" w:rsidRPr="00AA33D4" w:rsidRDefault="006817B6" w:rsidP="00C860B7">
            <w:pPr>
              <w:spacing w:after="0"/>
              <w:rPr>
                <w:lang w:eastAsia="en-GB"/>
              </w:rPr>
            </w:pPr>
            <w:r>
              <w:rPr>
                <w:lang w:eastAsia="en-GB"/>
              </w:rPr>
              <w:t>£</w:t>
            </w:r>
            <w:r w:rsidR="7F8DABC8" w:rsidRPr="00AA33D4">
              <w:rPr>
                <w:lang w:eastAsia="en-GB"/>
              </w:rPr>
              <w:t>564.75 +VAT</w:t>
            </w:r>
          </w:p>
        </w:tc>
      </w:tr>
      <w:tr w:rsidR="00451EC2" w:rsidRPr="00AA33D4" w14:paraId="03194BB9" w14:textId="77777777" w:rsidTr="7F8DABC8">
        <w:tc>
          <w:tcPr>
            <w:tcW w:w="4116" w:type="dxa"/>
            <w:tcBorders>
              <w:left w:val="single" w:sz="12" w:space="0" w:color="auto"/>
              <w:right w:val="single" w:sz="12" w:space="0" w:color="auto"/>
            </w:tcBorders>
            <w:shd w:val="clear" w:color="auto" w:fill="auto"/>
          </w:tcPr>
          <w:p w14:paraId="414EA9E9" w14:textId="5601520F" w:rsidR="00451EC2" w:rsidRPr="00AA33D4" w:rsidRDefault="7F8DABC8" w:rsidP="00C860B7">
            <w:pPr>
              <w:spacing w:after="0"/>
              <w:rPr>
                <w:lang w:eastAsia="en-GB"/>
              </w:rPr>
            </w:pPr>
            <w:r w:rsidRPr="00AA33D4">
              <w:rPr>
                <w:lang w:eastAsia="en-GB"/>
              </w:rPr>
              <w:t>Kensington PC Locks</w:t>
            </w:r>
          </w:p>
        </w:tc>
        <w:tc>
          <w:tcPr>
            <w:tcW w:w="1681" w:type="dxa"/>
            <w:tcBorders>
              <w:left w:val="single" w:sz="12" w:space="0" w:color="auto"/>
              <w:right w:val="single" w:sz="12" w:space="0" w:color="auto"/>
            </w:tcBorders>
            <w:shd w:val="clear" w:color="auto" w:fill="auto"/>
          </w:tcPr>
          <w:p w14:paraId="01D9297D" w14:textId="571B9400" w:rsidR="00451EC2" w:rsidRPr="00AA33D4" w:rsidRDefault="006817B6" w:rsidP="00C860B7">
            <w:pPr>
              <w:spacing w:after="0"/>
              <w:rPr>
                <w:lang w:eastAsia="en-GB"/>
              </w:rPr>
            </w:pPr>
            <w:r>
              <w:rPr>
                <w:lang w:eastAsia="en-GB"/>
              </w:rPr>
              <w:t>£</w:t>
            </w:r>
            <w:r w:rsidR="7F8DABC8" w:rsidRPr="00AA33D4">
              <w:rPr>
                <w:lang w:eastAsia="en-GB"/>
              </w:rPr>
              <w:t>563.80 +VAT</w:t>
            </w:r>
          </w:p>
        </w:tc>
      </w:tr>
      <w:tr w:rsidR="00451EC2" w:rsidRPr="00AA33D4" w14:paraId="7007C638" w14:textId="77777777" w:rsidTr="7F8DABC8">
        <w:tc>
          <w:tcPr>
            <w:tcW w:w="4116" w:type="dxa"/>
            <w:tcBorders>
              <w:top w:val="single" w:sz="12" w:space="0" w:color="auto"/>
              <w:left w:val="single" w:sz="12" w:space="0" w:color="auto"/>
              <w:bottom w:val="single" w:sz="12" w:space="0" w:color="auto"/>
              <w:right w:val="single" w:sz="12" w:space="0" w:color="auto"/>
            </w:tcBorders>
            <w:shd w:val="clear" w:color="auto" w:fill="auto"/>
          </w:tcPr>
          <w:p w14:paraId="2A8F760B" w14:textId="77777777" w:rsidR="00451EC2" w:rsidRPr="00AA33D4" w:rsidRDefault="7F8DABC8" w:rsidP="00C860B7">
            <w:pPr>
              <w:spacing w:after="0"/>
              <w:rPr>
                <w:b/>
                <w:bCs/>
                <w:lang w:eastAsia="en-GB"/>
              </w:rPr>
            </w:pPr>
            <w:r w:rsidRPr="00AA33D4">
              <w:rPr>
                <w:b/>
                <w:bCs/>
                <w:lang w:eastAsia="en-GB"/>
              </w:rPr>
              <w:t xml:space="preserve">                Total Cost</w:t>
            </w:r>
          </w:p>
        </w:tc>
        <w:tc>
          <w:tcPr>
            <w:tcW w:w="1681" w:type="dxa"/>
            <w:tcBorders>
              <w:top w:val="single" w:sz="12" w:space="0" w:color="auto"/>
              <w:left w:val="single" w:sz="12" w:space="0" w:color="auto"/>
              <w:bottom w:val="single" w:sz="12" w:space="0" w:color="auto"/>
              <w:right w:val="single" w:sz="12" w:space="0" w:color="auto"/>
            </w:tcBorders>
            <w:shd w:val="clear" w:color="auto" w:fill="auto"/>
          </w:tcPr>
          <w:p w14:paraId="5CB03C57" w14:textId="566FFE91" w:rsidR="00451EC2" w:rsidRPr="00AA33D4" w:rsidRDefault="006817B6" w:rsidP="00C860B7">
            <w:pPr>
              <w:spacing w:after="0"/>
              <w:rPr>
                <w:b/>
                <w:bCs/>
                <w:lang w:eastAsia="en-GB"/>
              </w:rPr>
            </w:pPr>
            <w:r>
              <w:rPr>
                <w:b/>
                <w:bCs/>
                <w:lang w:eastAsia="en-GB"/>
              </w:rPr>
              <w:t>£</w:t>
            </w:r>
            <w:r w:rsidR="7F8DABC8" w:rsidRPr="00AA33D4">
              <w:rPr>
                <w:b/>
                <w:bCs/>
                <w:lang w:eastAsia="en-GB"/>
              </w:rPr>
              <w:t>2493.75 +VAT</w:t>
            </w:r>
          </w:p>
        </w:tc>
      </w:tr>
    </w:tbl>
    <w:p w14:paraId="461FDC32" w14:textId="32ED1827" w:rsidR="001A7936" w:rsidRPr="00AA33D4" w:rsidRDefault="001A7936" w:rsidP="00451EC2"/>
    <w:sectPr w:rsidR="001A7936" w:rsidRPr="00AA33D4" w:rsidSect="0051357A">
      <w:footerReference w:type="default" r:id="rId34"/>
      <w:pgSz w:w="11906" w:h="16838"/>
      <w:pgMar w:top="441" w:right="720" w:bottom="720" w:left="720" w:header="144"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04400" w14:textId="77777777" w:rsidR="00DD407D" w:rsidRDefault="00DD407D" w:rsidP="001A7936">
      <w:pPr>
        <w:spacing w:after="0" w:line="240" w:lineRule="auto"/>
      </w:pPr>
      <w:r>
        <w:separator/>
      </w:r>
    </w:p>
  </w:endnote>
  <w:endnote w:type="continuationSeparator" w:id="0">
    <w:p w14:paraId="1668FE62" w14:textId="77777777" w:rsidR="00DD407D" w:rsidRDefault="00DD407D" w:rsidP="001A7936">
      <w:pPr>
        <w:spacing w:after="0" w:line="240" w:lineRule="auto"/>
      </w:pPr>
      <w:r>
        <w:continuationSeparator/>
      </w:r>
    </w:p>
  </w:endnote>
  <w:endnote w:type="continuationNotice" w:id="1">
    <w:p w14:paraId="24989FB2" w14:textId="77777777" w:rsidR="00DD407D" w:rsidRDefault="00DD4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Times New Roman">
    <w:altName w:val="Times New Roman"/>
    <w:panose1 w:val="00000000000000000000"/>
    <w:charset w:val="00"/>
    <w:family w:val="roman"/>
    <w:notTrueType/>
    <w:pitch w:val="default"/>
  </w:font>
  <w:font w:name="Roboto-Light">
    <w:altName w:val="Calibri"/>
    <w:panose1 w:val="00000000000000000000"/>
    <w:charset w:val="00"/>
    <w:family w:val="auto"/>
    <w:notTrueType/>
    <w:pitch w:val="default"/>
    <w:sig w:usb0="00000003" w:usb1="00000000" w:usb2="00000000" w:usb3="00000000" w:csb0="00000001" w:csb1="00000000"/>
  </w:font>
  <w:font w:name="Wejrefncndxbqzlhmiqmdxqcosb">
    <w:altName w:val="Calibri"/>
    <w:panose1 w:val="00000000000000000000"/>
    <w:charset w:val="00"/>
    <w:family w:val="auto"/>
    <w:notTrueType/>
    <w:pitch w:val="default"/>
    <w:sig w:usb0="00000003" w:usb1="00000000" w:usb2="00000000" w:usb3="00000000" w:csb0="00000001"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Arial,Times New Roman">
    <w:altName w:val="Times New Roman"/>
    <w:panose1 w:val="00000000000000000000"/>
    <w:charset w:val="00"/>
    <w:family w:val="roman"/>
    <w:notTrueType/>
    <w:pitch w:val="default"/>
    <w:sig w:usb0="00000003" w:usb1="00000000" w:usb2="00000000" w:usb3="00000000" w:csb0="00000001" w:csb1="00000000"/>
  </w:font>
  <w:font w:name="ProximaNova-RegularIt">
    <w:altName w:val="Cambria"/>
    <w:panose1 w:val="00000000000000000000"/>
    <w:charset w:val="00"/>
    <w:family w:val="auto"/>
    <w:notTrueType/>
    <w:pitch w:val="default"/>
    <w:sig w:usb0="00000003" w:usb1="00000000" w:usb2="00000000" w:usb3="00000000" w:csb0="00000001" w:csb1="00000000"/>
  </w:font>
  <w:font w:name="ProximaNova-Regular">
    <w:altName w:val="Cambria"/>
    <w:panose1 w:val="00000000000000000000"/>
    <w:charset w:val="00"/>
    <w:family w:val="auto"/>
    <w:notTrueType/>
    <w:pitch w:val="default"/>
    <w:sig w:usb0="00000003" w:usb1="00000000" w:usb2="00000000" w:usb3="00000000" w:csb0="00000001" w:csb1="00000000"/>
  </w:font>
  <w:font w:name="Uwebyjymudlvuqtyfqvtkjdepbn">
    <w:altName w:val="Cambria"/>
    <w:panose1 w:val="00000000000000000000"/>
    <w:charset w:val="00"/>
    <w:family w:val="auto"/>
    <w:notTrueType/>
    <w:pitch w:val="default"/>
    <w:sig w:usb0="00000003" w:usb1="00000000" w:usb2="00000000" w:usb3="00000000" w:csb0="00000001" w:csb1="00000000"/>
  </w:font>
  <w:font w:name="OpenSans">
    <w:altName w:val="Cambria"/>
    <w:panose1 w:val="00000000000000000000"/>
    <w:charset w:val="00"/>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Helvetica,Times New Roman">
    <w:altName w:val="Times New Roman"/>
    <w:panose1 w:val="00000000000000000000"/>
    <w:charset w:val="00"/>
    <w:family w:val="roman"/>
    <w:notTrueType/>
    <w:pitch w:val="default"/>
  </w:font>
  <w:font w:name="Calibri Light,Times New Roman">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807"/>
      <w:gridCol w:w="1068"/>
      <w:gridCol w:w="4807"/>
    </w:tblGrid>
    <w:tr w:rsidR="00DD407D" w14:paraId="72E3C741" w14:textId="77777777" w:rsidTr="7F8DABC8">
      <w:trPr>
        <w:trHeight w:val="151"/>
      </w:trPr>
      <w:tc>
        <w:tcPr>
          <w:tcW w:w="2250" w:type="pct"/>
          <w:tcBorders>
            <w:bottom w:val="single" w:sz="4" w:space="0" w:color="4F81BD" w:themeColor="accent1"/>
          </w:tcBorders>
        </w:tcPr>
        <w:p w14:paraId="17D83925" w14:textId="77777777" w:rsidR="00DD407D" w:rsidRDefault="00DD407D">
          <w:pPr>
            <w:pStyle w:val="Header"/>
            <w:rPr>
              <w:rFonts w:asciiTheme="majorHAnsi" w:eastAsiaTheme="majorEastAsia" w:hAnsiTheme="majorHAnsi" w:cstheme="majorBidi"/>
              <w:b/>
              <w:bCs/>
            </w:rPr>
          </w:pPr>
        </w:p>
      </w:tc>
      <w:tc>
        <w:tcPr>
          <w:tcW w:w="500" w:type="pct"/>
          <w:vMerge w:val="restart"/>
          <w:noWrap/>
          <w:vAlign w:val="center"/>
        </w:tcPr>
        <w:p w14:paraId="5D14EE85" w14:textId="6F13446C" w:rsidR="00DD407D" w:rsidRDefault="00DD407D" w:rsidP="7F8DABC8">
          <w:pPr>
            <w:pStyle w:val="NoSpacing"/>
            <w:rPr>
              <w:rFonts w:asciiTheme="majorHAnsi" w:eastAsiaTheme="majorEastAsia" w:hAnsiTheme="majorHAnsi" w:cstheme="majorBidi"/>
            </w:rPr>
          </w:pPr>
          <w:r w:rsidRPr="7F8DABC8">
            <w:rPr>
              <w:rFonts w:asciiTheme="majorHAnsi" w:eastAsiaTheme="majorEastAsia" w:hAnsiTheme="majorHAnsi" w:cstheme="majorBidi"/>
              <w:b/>
              <w:bCs/>
            </w:rPr>
            <w:t xml:space="preserve">Page </w:t>
          </w:r>
          <w:r w:rsidRPr="7F8DABC8">
            <w:rPr>
              <w:rFonts w:asciiTheme="majorHAnsi" w:eastAsiaTheme="majorEastAsia" w:hAnsiTheme="majorHAnsi" w:cstheme="majorBidi"/>
              <w:b/>
              <w:bCs/>
              <w:noProof/>
            </w:rPr>
            <w:fldChar w:fldCharType="begin"/>
          </w:r>
          <w:r w:rsidRPr="7F8DABC8">
            <w:rPr>
              <w:rFonts w:asciiTheme="majorHAnsi" w:eastAsiaTheme="majorEastAsia" w:hAnsiTheme="majorHAnsi" w:cstheme="majorBidi"/>
              <w:b/>
              <w:bCs/>
              <w:noProof/>
            </w:rPr>
            <w:instrText xml:space="preserve"> PAGE  \* MERGEFORMAT </w:instrText>
          </w:r>
          <w:r w:rsidRPr="7F8DABC8">
            <w:rPr>
              <w:rFonts w:asciiTheme="majorHAnsi" w:eastAsiaTheme="majorEastAsia" w:hAnsiTheme="majorHAnsi" w:cstheme="majorBidi"/>
              <w:b/>
              <w:bCs/>
              <w:noProof/>
            </w:rPr>
            <w:fldChar w:fldCharType="separate"/>
          </w:r>
          <w:r w:rsidR="00D91766">
            <w:rPr>
              <w:rFonts w:asciiTheme="majorHAnsi" w:eastAsiaTheme="majorEastAsia" w:hAnsiTheme="majorHAnsi" w:cstheme="majorBidi"/>
              <w:b/>
              <w:bCs/>
              <w:noProof/>
            </w:rPr>
            <w:t>47</w:t>
          </w:r>
          <w:r w:rsidRPr="7F8DABC8">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14:paraId="070F595C" w14:textId="77777777" w:rsidR="00DD407D" w:rsidRDefault="00DD407D">
          <w:pPr>
            <w:pStyle w:val="Header"/>
            <w:rPr>
              <w:rFonts w:asciiTheme="majorHAnsi" w:eastAsiaTheme="majorEastAsia" w:hAnsiTheme="majorHAnsi" w:cstheme="majorBidi"/>
              <w:b/>
              <w:bCs/>
            </w:rPr>
          </w:pPr>
        </w:p>
      </w:tc>
    </w:tr>
    <w:tr w:rsidR="00DD407D" w14:paraId="284EBF13" w14:textId="77777777" w:rsidTr="7F8DABC8">
      <w:trPr>
        <w:trHeight w:val="150"/>
      </w:trPr>
      <w:tc>
        <w:tcPr>
          <w:tcW w:w="2250" w:type="pct"/>
          <w:tcBorders>
            <w:top w:val="single" w:sz="4" w:space="0" w:color="4F81BD" w:themeColor="accent1"/>
          </w:tcBorders>
        </w:tcPr>
        <w:p w14:paraId="27600898" w14:textId="77777777" w:rsidR="00DD407D" w:rsidRDefault="00DD407D">
          <w:pPr>
            <w:pStyle w:val="Header"/>
            <w:rPr>
              <w:rFonts w:asciiTheme="majorHAnsi" w:eastAsiaTheme="majorEastAsia" w:hAnsiTheme="majorHAnsi" w:cstheme="majorBidi"/>
              <w:b/>
              <w:bCs/>
            </w:rPr>
          </w:pPr>
        </w:p>
      </w:tc>
      <w:tc>
        <w:tcPr>
          <w:tcW w:w="500" w:type="pct"/>
          <w:vMerge/>
        </w:tcPr>
        <w:p w14:paraId="2A366BFD" w14:textId="77777777" w:rsidR="00DD407D" w:rsidRDefault="00DD407D">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04D9884E" w14:textId="77777777" w:rsidR="00DD407D" w:rsidRDefault="00DD407D">
          <w:pPr>
            <w:pStyle w:val="Header"/>
            <w:rPr>
              <w:rFonts w:asciiTheme="majorHAnsi" w:eastAsiaTheme="majorEastAsia" w:hAnsiTheme="majorHAnsi" w:cstheme="majorBidi"/>
              <w:b/>
              <w:bCs/>
            </w:rPr>
          </w:pPr>
        </w:p>
      </w:tc>
    </w:tr>
  </w:tbl>
  <w:p w14:paraId="70051238" w14:textId="735AED4C" w:rsidR="00DD407D" w:rsidRDefault="00DD407D" w:rsidP="004F6ACB">
    <w:pPr>
      <w:pStyle w:val="Footer"/>
      <w:tabs>
        <w:tab w:val="clear" w:pos="4513"/>
        <w:tab w:val="clear" w:pos="9026"/>
        <w:tab w:val="left" w:pos="209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03CA7" w14:textId="77777777" w:rsidR="00DD407D" w:rsidRDefault="00DD407D" w:rsidP="001A7936">
      <w:pPr>
        <w:spacing w:after="0" w:line="240" w:lineRule="auto"/>
      </w:pPr>
      <w:r>
        <w:separator/>
      </w:r>
    </w:p>
  </w:footnote>
  <w:footnote w:type="continuationSeparator" w:id="0">
    <w:p w14:paraId="5E6D3BF7" w14:textId="77777777" w:rsidR="00DD407D" w:rsidRDefault="00DD407D" w:rsidP="001A7936">
      <w:pPr>
        <w:spacing w:after="0" w:line="240" w:lineRule="auto"/>
      </w:pPr>
      <w:r>
        <w:continuationSeparator/>
      </w:r>
    </w:p>
  </w:footnote>
  <w:footnote w:type="continuationNotice" w:id="1">
    <w:p w14:paraId="31CA7E6B" w14:textId="77777777" w:rsidR="00DD407D" w:rsidRDefault="00DD4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5135" w14:textId="77777777" w:rsidR="00DD407D" w:rsidRDefault="00DD407D">
    <w:pPr>
      <w:pStyle w:val="Header"/>
    </w:pPr>
  </w:p>
  <w:p w14:paraId="5BCC3446" w14:textId="77777777" w:rsidR="00DD407D" w:rsidRDefault="00DD40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43857"/>
    <w:multiLevelType w:val="hybridMultilevel"/>
    <w:tmpl w:val="5F0477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A1DC8"/>
    <w:multiLevelType w:val="multilevel"/>
    <w:tmpl w:val="944A7F9C"/>
    <w:lvl w:ilvl="0">
      <w:start w:val="5"/>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131C81"/>
    <w:multiLevelType w:val="hybridMultilevel"/>
    <w:tmpl w:val="85D26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B0C90"/>
    <w:multiLevelType w:val="hybridMultilevel"/>
    <w:tmpl w:val="CC324B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C30E27"/>
    <w:multiLevelType w:val="multilevel"/>
    <w:tmpl w:val="2E6C6674"/>
    <w:lvl w:ilvl="0">
      <w:start w:val="5"/>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663721"/>
    <w:multiLevelType w:val="hybridMultilevel"/>
    <w:tmpl w:val="641A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804DBB"/>
    <w:multiLevelType w:val="multilevel"/>
    <w:tmpl w:val="7DB4D5A0"/>
    <w:lvl w:ilvl="0">
      <w:start w:val="5"/>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EE5AAE"/>
    <w:multiLevelType w:val="hybridMultilevel"/>
    <w:tmpl w:val="1408D1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956F92"/>
    <w:multiLevelType w:val="multilevel"/>
    <w:tmpl w:val="EF12188E"/>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24A34B70"/>
    <w:multiLevelType w:val="hybridMultilevel"/>
    <w:tmpl w:val="85E628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56C69E8"/>
    <w:multiLevelType w:val="multilevel"/>
    <w:tmpl w:val="65E216B0"/>
    <w:lvl w:ilvl="0">
      <w:start w:val="1"/>
      <w:numFmt w:val="decimal"/>
      <w:lvlText w:val="%1.0"/>
      <w:lvlJc w:val="left"/>
      <w:pPr>
        <w:ind w:left="465" w:hanging="465"/>
      </w:pPr>
      <w:rPr>
        <w:rFonts w:hint="default"/>
      </w:rPr>
    </w:lvl>
    <w:lvl w:ilv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28AC02A8"/>
    <w:multiLevelType w:val="multilevel"/>
    <w:tmpl w:val="74AA026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9571AE"/>
    <w:multiLevelType w:val="multilevel"/>
    <w:tmpl w:val="9182CAFA"/>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7B64BE"/>
    <w:multiLevelType w:val="multilevel"/>
    <w:tmpl w:val="43E63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436847"/>
    <w:multiLevelType w:val="multilevel"/>
    <w:tmpl w:val="82B28432"/>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1273C44"/>
    <w:multiLevelType w:val="hybridMultilevel"/>
    <w:tmpl w:val="26B8E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866ADA"/>
    <w:multiLevelType w:val="hybridMultilevel"/>
    <w:tmpl w:val="16F64F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D9B6EE7"/>
    <w:multiLevelType w:val="hybridMultilevel"/>
    <w:tmpl w:val="A968A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8B41AE"/>
    <w:multiLevelType w:val="hybridMultilevel"/>
    <w:tmpl w:val="0A606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7F025F"/>
    <w:multiLevelType w:val="hybridMultilevel"/>
    <w:tmpl w:val="3594C7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ED62AF"/>
    <w:multiLevelType w:val="hybridMultilevel"/>
    <w:tmpl w:val="4B2C59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8C7060"/>
    <w:multiLevelType w:val="hybridMultilevel"/>
    <w:tmpl w:val="E5D487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D6416B"/>
    <w:multiLevelType w:val="hybridMultilevel"/>
    <w:tmpl w:val="C860AFA6"/>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9FD1491"/>
    <w:multiLevelType w:val="multilevel"/>
    <w:tmpl w:val="51C2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5A045D"/>
    <w:multiLevelType w:val="hybridMultilevel"/>
    <w:tmpl w:val="8E3C3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41144C"/>
    <w:multiLevelType w:val="hybridMultilevel"/>
    <w:tmpl w:val="94948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560861"/>
    <w:multiLevelType w:val="multilevel"/>
    <w:tmpl w:val="61A6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1977A2"/>
    <w:multiLevelType w:val="multilevel"/>
    <w:tmpl w:val="C14AAE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D939E5"/>
    <w:multiLevelType w:val="multilevel"/>
    <w:tmpl w:val="1DEC56D6"/>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177E5C"/>
    <w:multiLevelType w:val="multilevel"/>
    <w:tmpl w:val="AA8C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2B6937"/>
    <w:multiLevelType w:val="multilevel"/>
    <w:tmpl w:val="7F28C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4155D"/>
    <w:multiLevelType w:val="multilevel"/>
    <w:tmpl w:val="61A6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
  </w:num>
  <w:num w:numId="3">
    <w:abstractNumId w:val="7"/>
  </w:num>
  <w:num w:numId="4">
    <w:abstractNumId w:val="26"/>
  </w:num>
  <w:num w:numId="5">
    <w:abstractNumId w:val="23"/>
  </w:num>
  <w:num w:numId="6">
    <w:abstractNumId w:val="2"/>
  </w:num>
  <w:num w:numId="7">
    <w:abstractNumId w:val="11"/>
  </w:num>
  <w:num w:numId="8">
    <w:abstractNumId w:val="27"/>
  </w:num>
  <w:num w:numId="9">
    <w:abstractNumId w:val="19"/>
  </w:num>
  <w:num w:numId="10">
    <w:abstractNumId w:val="13"/>
  </w:num>
  <w:num w:numId="11">
    <w:abstractNumId w:val="20"/>
  </w:num>
  <w:num w:numId="12">
    <w:abstractNumId w:val="22"/>
  </w:num>
  <w:num w:numId="13">
    <w:abstractNumId w:val="31"/>
  </w:num>
  <w:num w:numId="14">
    <w:abstractNumId w:val="21"/>
  </w:num>
  <w:num w:numId="15">
    <w:abstractNumId w:val="15"/>
  </w:num>
  <w:num w:numId="16">
    <w:abstractNumId w:val="24"/>
  </w:num>
  <w:num w:numId="17">
    <w:abstractNumId w:val="5"/>
  </w:num>
  <w:num w:numId="18">
    <w:abstractNumId w:val="14"/>
  </w:num>
  <w:num w:numId="19">
    <w:abstractNumId w:val="9"/>
  </w:num>
  <w:num w:numId="20">
    <w:abstractNumId w:val="12"/>
  </w:num>
  <w:num w:numId="21">
    <w:abstractNumId w:val="28"/>
  </w:num>
  <w:num w:numId="22">
    <w:abstractNumId w:val="6"/>
  </w:num>
  <w:num w:numId="23">
    <w:abstractNumId w:val="18"/>
  </w:num>
  <w:num w:numId="24">
    <w:abstractNumId w:val="16"/>
  </w:num>
  <w:num w:numId="25">
    <w:abstractNumId w:val="17"/>
  </w:num>
  <w:num w:numId="26">
    <w:abstractNumId w:val="25"/>
  </w:num>
  <w:num w:numId="27">
    <w:abstractNumId w:val="30"/>
  </w:num>
  <w:num w:numId="28">
    <w:abstractNumId w:val="29"/>
  </w:num>
  <w:num w:numId="29">
    <w:abstractNumId w:val="8"/>
  </w:num>
  <w:num w:numId="30">
    <w:abstractNumId w:val="4"/>
  </w:num>
  <w:num w:numId="31">
    <w:abstractNumId w:val="1"/>
  </w:num>
  <w:num w:numId="32">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n-GB" w:vendorID="2" w:dllVersion="6" w:checkStyle="0"/>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wMDOzMDA3NLE0MDFR0lEKTi0uzszPAykwNKkFAAkps/YtAAAA"/>
  </w:docVars>
  <w:rsids>
    <w:rsidRoot w:val="001A7936"/>
    <w:rsid w:val="000001EC"/>
    <w:rsid w:val="00000EC5"/>
    <w:rsid w:val="0000345C"/>
    <w:rsid w:val="0000378F"/>
    <w:rsid w:val="00006B80"/>
    <w:rsid w:val="0001188C"/>
    <w:rsid w:val="000127F3"/>
    <w:rsid w:val="00013661"/>
    <w:rsid w:val="000140DA"/>
    <w:rsid w:val="00016A4A"/>
    <w:rsid w:val="00017F46"/>
    <w:rsid w:val="00022DD9"/>
    <w:rsid w:val="00025097"/>
    <w:rsid w:val="00026292"/>
    <w:rsid w:val="00026500"/>
    <w:rsid w:val="00026DB9"/>
    <w:rsid w:val="00030493"/>
    <w:rsid w:val="0003084B"/>
    <w:rsid w:val="00030DC3"/>
    <w:rsid w:val="000312B1"/>
    <w:rsid w:val="00031B47"/>
    <w:rsid w:val="00033259"/>
    <w:rsid w:val="000332A5"/>
    <w:rsid w:val="00034399"/>
    <w:rsid w:val="0003441E"/>
    <w:rsid w:val="00034C62"/>
    <w:rsid w:val="00034DDA"/>
    <w:rsid w:val="00041C27"/>
    <w:rsid w:val="00041D66"/>
    <w:rsid w:val="00042A08"/>
    <w:rsid w:val="000449A7"/>
    <w:rsid w:val="00046C27"/>
    <w:rsid w:val="00050559"/>
    <w:rsid w:val="00053405"/>
    <w:rsid w:val="00053A2B"/>
    <w:rsid w:val="00054401"/>
    <w:rsid w:val="000554A1"/>
    <w:rsid w:val="000555F8"/>
    <w:rsid w:val="00056AA7"/>
    <w:rsid w:val="00056F38"/>
    <w:rsid w:val="000643DD"/>
    <w:rsid w:val="0006468E"/>
    <w:rsid w:val="00065FC3"/>
    <w:rsid w:val="000706AF"/>
    <w:rsid w:val="00071FAA"/>
    <w:rsid w:val="00073D8C"/>
    <w:rsid w:val="00074EE2"/>
    <w:rsid w:val="000766F6"/>
    <w:rsid w:val="00076A5E"/>
    <w:rsid w:val="00081B91"/>
    <w:rsid w:val="00081C22"/>
    <w:rsid w:val="000830EE"/>
    <w:rsid w:val="00083AD5"/>
    <w:rsid w:val="00084C64"/>
    <w:rsid w:val="000868D7"/>
    <w:rsid w:val="00086EA7"/>
    <w:rsid w:val="00087058"/>
    <w:rsid w:val="00087E10"/>
    <w:rsid w:val="00087EAB"/>
    <w:rsid w:val="000900CB"/>
    <w:rsid w:val="00090224"/>
    <w:rsid w:val="00090554"/>
    <w:rsid w:val="00092875"/>
    <w:rsid w:val="00095D59"/>
    <w:rsid w:val="00096358"/>
    <w:rsid w:val="000A1E5B"/>
    <w:rsid w:val="000A21FC"/>
    <w:rsid w:val="000A3093"/>
    <w:rsid w:val="000A3DC7"/>
    <w:rsid w:val="000A58AE"/>
    <w:rsid w:val="000A6E93"/>
    <w:rsid w:val="000B0214"/>
    <w:rsid w:val="000B2678"/>
    <w:rsid w:val="000B2CAD"/>
    <w:rsid w:val="000B2DA4"/>
    <w:rsid w:val="000B3206"/>
    <w:rsid w:val="000B42E0"/>
    <w:rsid w:val="000B467D"/>
    <w:rsid w:val="000B6452"/>
    <w:rsid w:val="000B669C"/>
    <w:rsid w:val="000B72F1"/>
    <w:rsid w:val="000C0989"/>
    <w:rsid w:val="000C1184"/>
    <w:rsid w:val="000C1B4B"/>
    <w:rsid w:val="000C3A87"/>
    <w:rsid w:val="000C3DA1"/>
    <w:rsid w:val="000C4035"/>
    <w:rsid w:val="000C5576"/>
    <w:rsid w:val="000C6983"/>
    <w:rsid w:val="000D1CD8"/>
    <w:rsid w:val="000D2C57"/>
    <w:rsid w:val="000D3651"/>
    <w:rsid w:val="000D3FFB"/>
    <w:rsid w:val="000D4DFA"/>
    <w:rsid w:val="000D512A"/>
    <w:rsid w:val="000E044B"/>
    <w:rsid w:val="000E0537"/>
    <w:rsid w:val="000E369C"/>
    <w:rsid w:val="000E4D80"/>
    <w:rsid w:val="000E5150"/>
    <w:rsid w:val="000E5FE2"/>
    <w:rsid w:val="000E64B1"/>
    <w:rsid w:val="000F0957"/>
    <w:rsid w:val="000F0A6E"/>
    <w:rsid w:val="000F0FE2"/>
    <w:rsid w:val="000F3492"/>
    <w:rsid w:val="000F3BCF"/>
    <w:rsid w:val="000F47D0"/>
    <w:rsid w:val="000F55B3"/>
    <w:rsid w:val="000F583E"/>
    <w:rsid w:val="000F65FD"/>
    <w:rsid w:val="0010015E"/>
    <w:rsid w:val="001032EA"/>
    <w:rsid w:val="001034FB"/>
    <w:rsid w:val="0010467B"/>
    <w:rsid w:val="001071D1"/>
    <w:rsid w:val="00112676"/>
    <w:rsid w:val="00114800"/>
    <w:rsid w:val="001179DA"/>
    <w:rsid w:val="00121F42"/>
    <w:rsid w:val="00121F89"/>
    <w:rsid w:val="00122A03"/>
    <w:rsid w:val="001251A8"/>
    <w:rsid w:val="00125BF8"/>
    <w:rsid w:val="001272B7"/>
    <w:rsid w:val="00132179"/>
    <w:rsid w:val="00132D53"/>
    <w:rsid w:val="001330CC"/>
    <w:rsid w:val="00133FC3"/>
    <w:rsid w:val="00134829"/>
    <w:rsid w:val="0013499B"/>
    <w:rsid w:val="00135ED2"/>
    <w:rsid w:val="0013675C"/>
    <w:rsid w:val="00136CBB"/>
    <w:rsid w:val="00140518"/>
    <w:rsid w:val="00140EBB"/>
    <w:rsid w:val="001441B9"/>
    <w:rsid w:val="00145A9B"/>
    <w:rsid w:val="00145BC7"/>
    <w:rsid w:val="00151B8A"/>
    <w:rsid w:val="00153046"/>
    <w:rsid w:val="00153C11"/>
    <w:rsid w:val="001556D4"/>
    <w:rsid w:val="00157650"/>
    <w:rsid w:val="00161575"/>
    <w:rsid w:val="0016392D"/>
    <w:rsid w:val="001644F9"/>
    <w:rsid w:val="00164B15"/>
    <w:rsid w:val="001659EF"/>
    <w:rsid w:val="001661E4"/>
    <w:rsid w:val="001666DA"/>
    <w:rsid w:val="00166980"/>
    <w:rsid w:val="00167217"/>
    <w:rsid w:val="00171499"/>
    <w:rsid w:val="00172E2A"/>
    <w:rsid w:val="001732D0"/>
    <w:rsid w:val="00175E47"/>
    <w:rsid w:val="00176192"/>
    <w:rsid w:val="0017668F"/>
    <w:rsid w:val="0017699B"/>
    <w:rsid w:val="001802F8"/>
    <w:rsid w:val="001808E6"/>
    <w:rsid w:val="00181BA4"/>
    <w:rsid w:val="0018220E"/>
    <w:rsid w:val="00182D58"/>
    <w:rsid w:val="00182EE5"/>
    <w:rsid w:val="00186AE7"/>
    <w:rsid w:val="0018713D"/>
    <w:rsid w:val="00187E76"/>
    <w:rsid w:val="00190EAA"/>
    <w:rsid w:val="001916A4"/>
    <w:rsid w:val="00193FC6"/>
    <w:rsid w:val="001971C7"/>
    <w:rsid w:val="001972CD"/>
    <w:rsid w:val="0019753E"/>
    <w:rsid w:val="001A120B"/>
    <w:rsid w:val="001A3A83"/>
    <w:rsid w:val="001A40F7"/>
    <w:rsid w:val="001A5FDE"/>
    <w:rsid w:val="001A62BE"/>
    <w:rsid w:val="001A7936"/>
    <w:rsid w:val="001B073C"/>
    <w:rsid w:val="001B42DB"/>
    <w:rsid w:val="001B4607"/>
    <w:rsid w:val="001B4DB3"/>
    <w:rsid w:val="001B7162"/>
    <w:rsid w:val="001C09BA"/>
    <w:rsid w:val="001C1CF5"/>
    <w:rsid w:val="001C2AC6"/>
    <w:rsid w:val="001C4127"/>
    <w:rsid w:val="001C5BF4"/>
    <w:rsid w:val="001D0FA6"/>
    <w:rsid w:val="001D1C56"/>
    <w:rsid w:val="001D2170"/>
    <w:rsid w:val="001D352C"/>
    <w:rsid w:val="001D3BCD"/>
    <w:rsid w:val="001D491E"/>
    <w:rsid w:val="001D5318"/>
    <w:rsid w:val="001D5475"/>
    <w:rsid w:val="001D54D5"/>
    <w:rsid w:val="001D768D"/>
    <w:rsid w:val="001E0C42"/>
    <w:rsid w:val="001E184B"/>
    <w:rsid w:val="001E1C1C"/>
    <w:rsid w:val="001E3370"/>
    <w:rsid w:val="001E37F6"/>
    <w:rsid w:val="001E4B7D"/>
    <w:rsid w:val="001E7BDF"/>
    <w:rsid w:val="001F44F0"/>
    <w:rsid w:val="001F538D"/>
    <w:rsid w:val="001F5A3E"/>
    <w:rsid w:val="001F5E95"/>
    <w:rsid w:val="001F733B"/>
    <w:rsid w:val="00200177"/>
    <w:rsid w:val="00200E0F"/>
    <w:rsid w:val="00207985"/>
    <w:rsid w:val="002100FD"/>
    <w:rsid w:val="00214E15"/>
    <w:rsid w:val="00216663"/>
    <w:rsid w:val="0021771A"/>
    <w:rsid w:val="00217C41"/>
    <w:rsid w:val="00217F14"/>
    <w:rsid w:val="00224994"/>
    <w:rsid w:val="00225582"/>
    <w:rsid w:val="00226050"/>
    <w:rsid w:val="00227759"/>
    <w:rsid w:val="002300AC"/>
    <w:rsid w:val="00230597"/>
    <w:rsid w:val="00230AF3"/>
    <w:rsid w:val="00230BAB"/>
    <w:rsid w:val="00232A89"/>
    <w:rsid w:val="002336AF"/>
    <w:rsid w:val="00235924"/>
    <w:rsid w:val="00236B98"/>
    <w:rsid w:val="00240542"/>
    <w:rsid w:val="0024210E"/>
    <w:rsid w:val="002435BF"/>
    <w:rsid w:val="00244CBB"/>
    <w:rsid w:val="00246109"/>
    <w:rsid w:val="00254E2B"/>
    <w:rsid w:val="002555AC"/>
    <w:rsid w:val="00257653"/>
    <w:rsid w:val="00260898"/>
    <w:rsid w:val="0026196E"/>
    <w:rsid w:val="00261FDF"/>
    <w:rsid w:val="00264C15"/>
    <w:rsid w:val="00267E5C"/>
    <w:rsid w:val="00267FB6"/>
    <w:rsid w:val="00270E33"/>
    <w:rsid w:val="002729CC"/>
    <w:rsid w:val="002732F0"/>
    <w:rsid w:val="0027526B"/>
    <w:rsid w:val="002754AF"/>
    <w:rsid w:val="002760AC"/>
    <w:rsid w:val="002765A7"/>
    <w:rsid w:val="00276C0F"/>
    <w:rsid w:val="002773F1"/>
    <w:rsid w:val="0027756C"/>
    <w:rsid w:val="00280C80"/>
    <w:rsid w:val="0028109B"/>
    <w:rsid w:val="0028143B"/>
    <w:rsid w:val="002821D6"/>
    <w:rsid w:val="00284832"/>
    <w:rsid w:val="0028514B"/>
    <w:rsid w:val="00285984"/>
    <w:rsid w:val="00285DED"/>
    <w:rsid w:val="00286322"/>
    <w:rsid w:val="002868E2"/>
    <w:rsid w:val="00286B60"/>
    <w:rsid w:val="00287A73"/>
    <w:rsid w:val="00287D28"/>
    <w:rsid w:val="002918E0"/>
    <w:rsid w:val="002926D2"/>
    <w:rsid w:val="00293B13"/>
    <w:rsid w:val="00293EC7"/>
    <w:rsid w:val="002953EB"/>
    <w:rsid w:val="00295919"/>
    <w:rsid w:val="00295A2D"/>
    <w:rsid w:val="00295ED3"/>
    <w:rsid w:val="00296879"/>
    <w:rsid w:val="002A0956"/>
    <w:rsid w:val="002A1B02"/>
    <w:rsid w:val="002A1FF2"/>
    <w:rsid w:val="002A4AA1"/>
    <w:rsid w:val="002A4D0C"/>
    <w:rsid w:val="002A4EC7"/>
    <w:rsid w:val="002A4F24"/>
    <w:rsid w:val="002A6836"/>
    <w:rsid w:val="002B1124"/>
    <w:rsid w:val="002B2685"/>
    <w:rsid w:val="002B2BEC"/>
    <w:rsid w:val="002B3F7F"/>
    <w:rsid w:val="002B48B8"/>
    <w:rsid w:val="002B5B31"/>
    <w:rsid w:val="002B639A"/>
    <w:rsid w:val="002B6862"/>
    <w:rsid w:val="002B7279"/>
    <w:rsid w:val="002B7690"/>
    <w:rsid w:val="002B7D96"/>
    <w:rsid w:val="002C0A50"/>
    <w:rsid w:val="002C0A86"/>
    <w:rsid w:val="002C1CF8"/>
    <w:rsid w:val="002C212D"/>
    <w:rsid w:val="002C40C7"/>
    <w:rsid w:val="002C526B"/>
    <w:rsid w:val="002C5578"/>
    <w:rsid w:val="002C57C8"/>
    <w:rsid w:val="002C67A5"/>
    <w:rsid w:val="002C70A6"/>
    <w:rsid w:val="002D1DD9"/>
    <w:rsid w:val="002D359E"/>
    <w:rsid w:val="002D375C"/>
    <w:rsid w:val="002D57CF"/>
    <w:rsid w:val="002D7F42"/>
    <w:rsid w:val="002E1A0D"/>
    <w:rsid w:val="002E1DAC"/>
    <w:rsid w:val="002E3560"/>
    <w:rsid w:val="002E5DA3"/>
    <w:rsid w:val="002E609E"/>
    <w:rsid w:val="002E6B26"/>
    <w:rsid w:val="002E72A4"/>
    <w:rsid w:val="002E7834"/>
    <w:rsid w:val="002F0080"/>
    <w:rsid w:val="002F037D"/>
    <w:rsid w:val="002F2832"/>
    <w:rsid w:val="002F69A9"/>
    <w:rsid w:val="0030023F"/>
    <w:rsid w:val="00301266"/>
    <w:rsid w:val="00302418"/>
    <w:rsid w:val="003035AF"/>
    <w:rsid w:val="0030362B"/>
    <w:rsid w:val="00306EEC"/>
    <w:rsid w:val="00307FEE"/>
    <w:rsid w:val="003103D0"/>
    <w:rsid w:val="00310CEE"/>
    <w:rsid w:val="00311AD4"/>
    <w:rsid w:val="00311D8C"/>
    <w:rsid w:val="00312113"/>
    <w:rsid w:val="00312A7C"/>
    <w:rsid w:val="00312FA4"/>
    <w:rsid w:val="00312FC0"/>
    <w:rsid w:val="003139EE"/>
    <w:rsid w:val="00315BAE"/>
    <w:rsid w:val="00316A94"/>
    <w:rsid w:val="00317B11"/>
    <w:rsid w:val="00320089"/>
    <w:rsid w:val="0032056B"/>
    <w:rsid w:val="00321013"/>
    <w:rsid w:val="003211CE"/>
    <w:rsid w:val="00321449"/>
    <w:rsid w:val="0032292A"/>
    <w:rsid w:val="00322A90"/>
    <w:rsid w:val="003232B0"/>
    <w:rsid w:val="00326949"/>
    <w:rsid w:val="003278AD"/>
    <w:rsid w:val="003341FD"/>
    <w:rsid w:val="00335A81"/>
    <w:rsid w:val="003361D8"/>
    <w:rsid w:val="00336B23"/>
    <w:rsid w:val="00337343"/>
    <w:rsid w:val="0034090F"/>
    <w:rsid w:val="00343C53"/>
    <w:rsid w:val="00344A34"/>
    <w:rsid w:val="003507F6"/>
    <w:rsid w:val="0035093D"/>
    <w:rsid w:val="00351C33"/>
    <w:rsid w:val="00351EA5"/>
    <w:rsid w:val="003531EA"/>
    <w:rsid w:val="00357DE8"/>
    <w:rsid w:val="0036033D"/>
    <w:rsid w:val="00361972"/>
    <w:rsid w:val="00361FE0"/>
    <w:rsid w:val="0036339D"/>
    <w:rsid w:val="00363976"/>
    <w:rsid w:val="003653DB"/>
    <w:rsid w:val="003665AE"/>
    <w:rsid w:val="00366C59"/>
    <w:rsid w:val="00370791"/>
    <w:rsid w:val="00372A1E"/>
    <w:rsid w:val="00373EE8"/>
    <w:rsid w:val="0037440E"/>
    <w:rsid w:val="00375DED"/>
    <w:rsid w:val="0037647A"/>
    <w:rsid w:val="00376A44"/>
    <w:rsid w:val="003821C5"/>
    <w:rsid w:val="00383C67"/>
    <w:rsid w:val="00385739"/>
    <w:rsid w:val="00390367"/>
    <w:rsid w:val="00390615"/>
    <w:rsid w:val="00390773"/>
    <w:rsid w:val="00390CA8"/>
    <w:rsid w:val="00391A55"/>
    <w:rsid w:val="00391D31"/>
    <w:rsid w:val="00393FA1"/>
    <w:rsid w:val="003A1079"/>
    <w:rsid w:val="003A3655"/>
    <w:rsid w:val="003A37EA"/>
    <w:rsid w:val="003A4D21"/>
    <w:rsid w:val="003B0E8E"/>
    <w:rsid w:val="003B2141"/>
    <w:rsid w:val="003B54B5"/>
    <w:rsid w:val="003B59FE"/>
    <w:rsid w:val="003C1324"/>
    <w:rsid w:val="003C1D59"/>
    <w:rsid w:val="003C26B9"/>
    <w:rsid w:val="003C3FAA"/>
    <w:rsid w:val="003C4318"/>
    <w:rsid w:val="003C526E"/>
    <w:rsid w:val="003C61FB"/>
    <w:rsid w:val="003C6862"/>
    <w:rsid w:val="003C6E88"/>
    <w:rsid w:val="003D0FE7"/>
    <w:rsid w:val="003D1387"/>
    <w:rsid w:val="003D1838"/>
    <w:rsid w:val="003D1E64"/>
    <w:rsid w:val="003D2B2A"/>
    <w:rsid w:val="003D3EF7"/>
    <w:rsid w:val="003D57D6"/>
    <w:rsid w:val="003D6EA4"/>
    <w:rsid w:val="003E2CCD"/>
    <w:rsid w:val="003E3100"/>
    <w:rsid w:val="003E68DA"/>
    <w:rsid w:val="003F01EA"/>
    <w:rsid w:val="003F3E2F"/>
    <w:rsid w:val="003F6109"/>
    <w:rsid w:val="003F72BC"/>
    <w:rsid w:val="003F74CB"/>
    <w:rsid w:val="003F7EF8"/>
    <w:rsid w:val="004000C3"/>
    <w:rsid w:val="00400618"/>
    <w:rsid w:val="00402041"/>
    <w:rsid w:val="004025E0"/>
    <w:rsid w:val="004046BC"/>
    <w:rsid w:val="004049F1"/>
    <w:rsid w:val="00404A9E"/>
    <w:rsid w:val="00405508"/>
    <w:rsid w:val="0040791B"/>
    <w:rsid w:val="0040798E"/>
    <w:rsid w:val="00412C6C"/>
    <w:rsid w:val="00412DB8"/>
    <w:rsid w:val="00413472"/>
    <w:rsid w:val="00413475"/>
    <w:rsid w:val="00414DC7"/>
    <w:rsid w:val="004169DF"/>
    <w:rsid w:val="00421DC8"/>
    <w:rsid w:val="00421EC8"/>
    <w:rsid w:val="00422D6A"/>
    <w:rsid w:val="0042485D"/>
    <w:rsid w:val="004249A5"/>
    <w:rsid w:val="00425452"/>
    <w:rsid w:val="004255D9"/>
    <w:rsid w:val="004278F1"/>
    <w:rsid w:val="00430498"/>
    <w:rsid w:val="00430CA9"/>
    <w:rsid w:val="0043215B"/>
    <w:rsid w:val="004322A9"/>
    <w:rsid w:val="004355FE"/>
    <w:rsid w:val="0043746A"/>
    <w:rsid w:val="00437BB6"/>
    <w:rsid w:val="00440E93"/>
    <w:rsid w:val="004416D1"/>
    <w:rsid w:val="004418A0"/>
    <w:rsid w:val="00441C30"/>
    <w:rsid w:val="00441E65"/>
    <w:rsid w:val="00442DC3"/>
    <w:rsid w:val="004434DE"/>
    <w:rsid w:val="004441CF"/>
    <w:rsid w:val="00445431"/>
    <w:rsid w:val="004460F2"/>
    <w:rsid w:val="00446628"/>
    <w:rsid w:val="004467EF"/>
    <w:rsid w:val="004476A4"/>
    <w:rsid w:val="004519BB"/>
    <w:rsid w:val="00451EC2"/>
    <w:rsid w:val="00452328"/>
    <w:rsid w:val="0045251F"/>
    <w:rsid w:val="004534C1"/>
    <w:rsid w:val="004547F5"/>
    <w:rsid w:val="00456718"/>
    <w:rsid w:val="0045698B"/>
    <w:rsid w:val="00457A36"/>
    <w:rsid w:val="0046072B"/>
    <w:rsid w:val="004615FD"/>
    <w:rsid w:val="00461CA8"/>
    <w:rsid w:val="00461FBA"/>
    <w:rsid w:val="00461FD6"/>
    <w:rsid w:val="00465FD4"/>
    <w:rsid w:val="00466390"/>
    <w:rsid w:val="0046764F"/>
    <w:rsid w:val="00467FEC"/>
    <w:rsid w:val="004709CE"/>
    <w:rsid w:val="00470D53"/>
    <w:rsid w:val="00471F70"/>
    <w:rsid w:val="00472798"/>
    <w:rsid w:val="004729F4"/>
    <w:rsid w:val="004736C2"/>
    <w:rsid w:val="004750EF"/>
    <w:rsid w:val="0048118F"/>
    <w:rsid w:val="00484AC1"/>
    <w:rsid w:val="00485AB9"/>
    <w:rsid w:val="0048615B"/>
    <w:rsid w:val="00490583"/>
    <w:rsid w:val="00491847"/>
    <w:rsid w:val="004922C9"/>
    <w:rsid w:val="00493D63"/>
    <w:rsid w:val="00495BE0"/>
    <w:rsid w:val="0049686C"/>
    <w:rsid w:val="00496E4C"/>
    <w:rsid w:val="004977E9"/>
    <w:rsid w:val="004A2D10"/>
    <w:rsid w:val="004A3070"/>
    <w:rsid w:val="004A59CB"/>
    <w:rsid w:val="004A7027"/>
    <w:rsid w:val="004B0A06"/>
    <w:rsid w:val="004B0E34"/>
    <w:rsid w:val="004B175F"/>
    <w:rsid w:val="004B269D"/>
    <w:rsid w:val="004B2BDF"/>
    <w:rsid w:val="004B36FD"/>
    <w:rsid w:val="004B467C"/>
    <w:rsid w:val="004B54E7"/>
    <w:rsid w:val="004B6798"/>
    <w:rsid w:val="004B6D09"/>
    <w:rsid w:val="004C0F5B"/>
    <w:rsid w:val="004C19CA"/>
    <w:rsid w:val="004C1DE9"/>
    <w:rsid w:val="004C2B79"/>
    <w:rsid w:val="004C523B"/>
    <w:rsid w:val="004C779B"/>
    <w:rsid w:val="004C7ABA"/>
    <w:rsid w:val="004C7AC2"/>
    <w:rsid w:val="004D0326"/>
    <w:rsid w:val="004D1ABB"/>
    <w:rsid w:val="004D1CAB"/>
    <w:rsid w:val="004D397C"/>
    <w:rsid w:val="004D5C2D"/>
    <w:rsid w:val="004D73D6"/>
    <w:rsid w:val="004D7869"/>
    <w:rsid w:val="004D7FB5"/>
    <w:rsid w:val="004D7FCC"/>
    <w:rsid w:val="004E04CB"/>
    <w:rsid w:val="004E06FC"/>
    <w:rsid w:val="004E2D26"/>
    <w:rsid w:val="004E3323"/>
    <w:rsid w:val="004E3B22"/>
    <w:rsid w:val="004E403E"/>
    <w:rsid w:val="004E42E6"/>
    <w:rsid w:val="004E4319"/>
    <w:rsid w:val="004E5807"/>
    <w:rsid w:val="004E722C"/>
    <w:rsid w:val="004E747F"/>
    <w:rsid w:val="004F020B"/>
    <w:rsid w:val="004F246F"/>
    <w:rsid w:val="004F37F8"/>
    <w:rsid w:val="004F399F"/>
    <w:rsid w:val="004F65CF"/>
    <w:rsid w:val="004F6ACB"/>
    <w:rsid w:val="004F6D56"/>
    <w:rsid w:val="004F6D70"/>
    <w:rsid w:val="0050147D"/>
    <w:rsid w:val="005029C1"/>
    <w:rsid w:val="005048AB"/>
    <w:rsid w:val="005048C5"/>
    <w:rsid w:val="00506432"/>
    <w:rsid w:val="0051076F"/>
    <w:rsid w:val="00510F29"/>
    <w:rsid w:val="0051197D"/>
    <w:rsid w:val="00511AF3"/>
    <w:rsid w:val="0051357A"/>
    <w:rsid w:val="00513734"/>
    <w:rsid w:val="005155E3"/>
    <w:rsid w:val="0051622C"/>
    <w:rsid w:val="00516A90"/>
    <w:rsid w:val="00516C94"/>
    <w:rsid w:val="00517504"/>
    <w:rsid w:val="00520643"/>
    <w:rsid w:val="005217CA"/>
    <w:rsid w:val="00521C3A"/>
    <w:rsid w:val="005226CF"/>
    <w:rsid w:val="00524915"/>
    <w:rsid w:val="0052547E"/>
    <w:rsid w:val="0052555E"/>
    <w:rsid w:val="00525C88"/>
    <w:rsid w:val="005262EC"/>
    <w:rsid w:val="0053038F"/>
    <w:rsid w:val="005308FD"/>
    <w:rsid w:val="00532A62"/>
    <w:rsid w:val="00535DAD"/>
    <w:rsid w:val="005361EC"/>
    <w:rsid w:val="0054026F"/>
    <w:rsid w:val="00540CA3"/>
    <w:rsid w:val="00540E43"/>
    <w:rsid w:val="00541C1B"/>
    <w:rsid w:val="00543387"/>
    <w:rsid w:val="00543FFD"/>
    <w:rsid w:val="005440CC"/>
    <w:rsid w:val="0054470E"/>
    <w:rsid w:val="00544FE9"/>
    <w:rsid w:val="005465B9"/>
    <w:rsid w:val="005467CB"/>
    <w:rsid w:val="00546C9E"/>
    <w:rsid w:val="005512AE"/>
    <w:rsid w:val="00554F40"/>
    <w:rsid w:val="005557E7"/>
    <w:rsid w:val="00555A06"/>
    <w:rsid w:val="00555D00"/>
    <w:rsid w:val="00556051"/>
    <w:rsid w:val="00560300"/>
    <w:rsid w:val="00560D92"/>
    <w:rsid w:val="00561C36"/>
    <w:rsid w:val="005620AB"/>
    <w:rsid w:val="00563719"/>
    <w:rsid w:val="00565B5A"/>
    <w:rsid w:val="00567C56"/>
    <w:rsid w:val="00571174"/>
    <w:rsid w:val="005718CA"/>
    <w:rsid w:val="00572313"/>
    <w:rsid w:val="00575973"/>
    <w:rsid w:val="005764B2"/>
    <w:rsid w:val="005768F8"/>
    <w:rsid w:val="00576FAD"/>
    <w:rsid w:val="005775AE"/>
    <w:rsid w:val="00580F44"/>
    <w:rsid w:val="00581816"/>
    <w:rsid w:val="00581FED"/>
    <w:rsid w:val="00582CFC"/>
    <w:rsid w:val="00590FFE"/>
    <w:rsid w:val="005944AA"/>
    <w:rsid w:val="005970B3"/>
    <w:rsid w:val="00597788"/>
    <w:rsid w:val="00597E1C"/>
    <w:rsid w:val="005A1B74"/>
    <w:rsid w:val="005A5E7F"/>
    <w:rsid w:val="005A607B"/>
    <w:rsid w:val="005A66B7"/>
    <w:rsid w:val="005B0F60"/>
    <w:rsid w:val="005B20AD"/>
    <w:rsid w:val="005B29CA"/>
    <w:rsid w:val="005B30D9"/>
    <w:rsid w:val="005B3E28"/>
    <w:rsid w:val="005B4CC2"/>
    <w:rsid w:val="005B625C"/>
    <w:rsid w:val="005B6B3E"/>
    <w:rsid w:val="005B6D1C"/>
    <w:rsid w:val="005C07E2"/>
    <w:rsid w:val="005C0F86"/>
    <w:rsid w:val="005C14C7"/>
    <w:rsid w:val="005C15E9"/>
    <w:rsid w:val="005C1CA9"/>
    <w:rsid w:val="005C3D34"/>
    <w:rsid w:val="005C49B4"/>
    <w:rsid w:val="005C5600"/>
    <w:rsid w:val="005C7146"/>
    <w:rsid w:val="005C7DA7"/>
    <w:rsid w:val="005D007E"/>
    <w:rsid w:val="005D2D17"/>
    <w:rsid w:val="005D4554"/>
    <w:rsid w:val="005D47CB"/>
    <w:rsid w:val="005D4FE2"/>
    <w:rsid w:val="005D6B64"/>
    <w:rsid w:val="005D720D"/>
    <w:rsid w:val="005D7AF4"/>
    <w:rsid w:val="005E1554"/>
    <w:rsid w:val="005E1F77"/>
    <w:rsid w:val="005E216E"/>
    <w:rsid w:val="005E29BD"/>
    <w:rsid w:val="005E36A4"/>
    <w:rsid w:val="005E44D8"/>
    <w:rsid w:val="005F050C"/>
    <w:rsid w:val="005F0EF1"/>
    <w:rsid w:val="005F1397"/>
    <w:rsid w:val="005F701A"/>
    <w:rsid w:val="00600006"/>
    <w:rsid w:val="00600446"/>
    <w:rsid w:val="0060262D"/>
    <w:rsid w:val="00603C01"/>
    <w:rsid w:val="00604537"/>
    <w:rsid w:val="0060528F"/>
    <w:rsid w:val="00605741"/>
    <w:rsid w:val="00605EB6"/>
    <w:rsid w:val="00611B35"/>
    <w:rsid w:val="00612C6A"/>
    <w:rsid w:val="00613780"/>
    <w:rsid w:val="0061435A"/>
    <w:rsid w:val="00614D26"/>
    <w:rsid w:val="00615AFF"/>
    <w:rsid w:val="00617C24"/>
    <w:rsid w:val="00620B33"/>
    <w:rsid w:val="00622CA0"/>
    <w:rsid w:val="006230E6"/>
    <w:rsid w:val="006264C4"/>
    <w:rsid w:val="00627FD6"/>
    <w:rsid w:val="006300BC"/>
    <w:rsid w:val="006305B9"/>
    <w:rsid w:val="00630DC3"/>
    <w:rsid w:val="00631192"/>
    <w:rsid w:val="00632D53"/>
    <w:rsid w:val="006368F4"/>
    <w:rsid w:val="00637227"/>
    <w:rsid w:val="00641EA1"/>
    <w:rsid w:val="00642A4A"/>
    <w:rsid w:val="0064300A"/>
    <w:rsid w:val="006450DE"/>
    <w:rsid w:val="00645149"/>
    <w:rsid w:val="0064660C"/>
    <w:rsid w:val="00646671"/>
    <w:rsid w:val="00647159"/>
    <w:rsid w:val="00650408"/>
    <w:rsid w:val="006559A7"/>
    <w:rsid w:val="00661810"/>
    <w:rsid w:val="00661E4A"/>
    <w:rsid w:val="0066299C"/>
    <w:rsid w:val="00663002"/>
    <w:rsid w:val="00664456"/>
    <w:rsid w:val="0066624F"/>
    <w:rsid w:val="00666A11"/>
    <w:rsid w:val="00666FC5"/>
    <w:rsid w:val="0066772A"/>
    <w:rsid w:val="00667788"/>
    <w:rsid w:val="006701A6"/>
    <w:rsid w:val="006718B0"/>
    <w:rsid w:val="00672080"/>
    <w:rsid w:val="006735A7"/>
    <w:rsid w:val="006735AA"/>
    <w:rsid w:val="00674359"/>
    <w:rsid w:val="006817B6"/>
    <w:rsid w:val="00681E7C"/>
    <w:rsid w:val="00682D64"/>
    <w:rsid w:val="006836D8"/>
    <w:rsid w:val="006838B0"/>
    <w:rsid w:val="00685CEE"/>
    <w:rsid w:val="00686C34"/>
    <w:rsid w:val="006875EE"/>
    <w:rsid w:val="00690216"/>
    <w:rsid w:val="00691275"/>
    <w:rsid w:val="00692874"/>
    <w:rsid w:val="00692A9D"/>
    <w:rsid w:val="00692C5A"/>
    <w:rsid w:val="00693B16"/>
    <w:rsid w:val="00693CA4"/>
    <w:rsid w:val="006947FC"/>
    <w:rsid w:val="00695201"/>
    <w:rsid w:val="006955C0"/>
    <w:rsid w:val="006970F1"/>
    <w:rsid w:val="006A06ED"/>
    <w:rsid w:val="006A2C3A"/>
    <w:rsid w:val="006A4315"/>
    <w:rsid w:val="006A51C0"/>
    <w:rsid w:val="006A5707"/>
    <w:rsid w:val="006A6DED"/>
    <w:rsid w:val="006B04A5"/>
    <w:rsid w:val="006B0D56"/>
    <w:rsid w:val="006B21CA"/>
    <w:rsid w:val="006B2812"/>
    <w:rsid w:val="006B3371"/>
    <w:rsid w:val="006B426B"/>
    <w:rsid w:val="006B7FCB"/>
    <w:rsid w:val="006C11BB"/>
    <w:rsid w:val="006C1FD1"/>
    <w:rsid w:val="006C5266"/>
    <w:rsid w:val="006C53DF"/>
    <w:rsid w:val="006D21A2"/>
    <w:rsid w:val="006D39DD"/>
    <w:rsid w:val="006D4A43"/>
    <w:rsid w:val="006D66BE"/>
    <w:rsid w:val="006D7B9D"/>
    <w:rsid w:val="006E0021"/>
    <w:rsid w:val="006E11AA"/>
    <w:rsid w:val="006E1D77"/>
    <w:rsid w:val="006E280D"/>
    <w:rsid w:val="006E3C4C"/>
    <w:rsid w:val="006E4F9B"/>
    <w:rsid w:val="006E5507"/>
    <w:rsid w:val="006E61DB"/>
    <w:rsid w:val="006E6AA2"/>
    <w:rsid w:val="006F0215"/>
    <w:rsid w:val="006F0ADD"/>
    <w:rsid w:val="006F12FA"/>
    <w:rsid w:val="006F1EED"/>
    <w:rsid w:val="006F260C"/>
    <w:rsid w:val="006F4EA4"/>
    <w:rsid w:val="006F5AD6"/>
    <w:rsid w:val="006F705D"/>
    <w:rsid w:val="006F7ED9"/>
    <w:rsid w:val="00700E72"/>
    <w:rsid w:val="007037F7"/>
    <w:rsid w:val="007039FB"/>
    <w:rsid w:val="00704B93"/>
    <w:rsid w:val="007059AD"/>
    <w:rsid w:val="00710833"/>
    <w:rsid w:val="00711AE5"/>
    <w:rsid w:val="00714B3F"/>
    <w:rsid w:val="00715845"/>
    <w:rsid w:val="007158A1"/>
    <w:rsid w:val="00715C30"/>
    <w:rsid w:val="0071638B"/>
    <w:rsid w:val="00717260"/>
    <w:rsid w:val="00720741"/>
    <w:rsid w:val="0072125C"/>
    <w:rsid w:val="00723306"/>
    <w:rsid w:val="0072360A"/>
    <w:rsid w:val="007260A5"/>
    <w:rsid w:val="00730170"/>
    <w:rsid w:val="0073182A"/>
    <w:rsid w:val="00732D19"/>
    <w:rsid w:val="007336F6"/>
    <w:rsid w:val="0073417C"/>
    <w:rsid w:val="0073683A"/>
    <w:rsid w:val="00737318"/>
    <w:rsid w:val="007414C8"/>
    <w:rsid w:val="0074377B"/>
    <w:rsid w:val="007442BE"/>
    <w:rsid w:val="007457C4"/>
    <w:rsid w:val="00745CC5"/>
    <w:rsid w:val="00746219"/>
    <w:rsid w:val="007464FA"/>
    <w:rsid w:val="00747F63"/>
    <w:rsid w:val="00752229"/>
    <w:rsid w:val="00755A8C"/>
    <w:rsid w:val="00756F9B"/>
    <w:rsid w:val="00760A53"/>
    <w:rsid w:val="0076182B"/>
    <w:rsid w:val="00762011"/>
    <w:rsid w:val="007630CB"/>
    <w:rsid w:val="0076354B"/>
    <w:rsid w:val="007643A1"/>
    <w:rsid w:val="007646BB"/>
    <w:rsid w:val="00765868"/>
    <w:rsid w:val="00766669"/>
    <w:rsid w:val="0077061D"/>
    <w:rsid w:val="00771CA3"/>
    <w:rsid w:val="00774753"/>
    <w:rsid w:val="00775A43"/>
    <w:rsid w:val="00775A70"/>
    <w:rsid w:val="00776373"/>
    <w:rsid w:val="00776FA2"/>
    <w:rsid w:val="00777A9D"/>
    <w:rsid w:val="00781791"/>
    <w:rsid w:val="0078252B"/>
    <w:rsid w:val="00785355"/>
    <w:rsid w:val="00790F1B"/>
    <w:rsid w:val="00794882"/>
    <w:rsid w:val="00794EC1"/>
    <w:rsid w:val="00795154"/>
    <w:rsid w:val="007970BA"/>
    <w:rsid w:val="007A04D8"/>
    <w:rsid w:val="007A21CC"/>
    <w:rsid w:val="007A44D7"/>
    <w:rsid w:val="007A58B9"/>
    <w:rsid w:val="007A743C"/>
    <w:rsid w:val="007B0342"/>
    <w:rsid w:val="007B0A37"/>
    <w:rsid w:val="007B4FA2"/>
    <w:rsid w:val="007B58F5"/>
    <w:rsid w:val="007B7987"/>
    <w:rsid w:val="007B7EFF"/>
    <w:rsid w:val="007C11A4"/>
    <w:rsid w:val="007C3101"/>
    <w:rsid w:val="007C5CD1"/>
    <w:rsid w:val="007C6D5B"/>
    <w:rsid w:val="007C7281"/>
    <w:rsid w:val="007D0056"/>
    <w:rsid w:val="007D091B"/>
    <w:rsid w:val="007D0D72"/>
    <w:rsid w:val="007D2198"/>
    <w:rsid w:val="007D3899"/>
    <w:rsid w:val="007D6921"/>
    <w:rsid w:val="007E0685"/>
    <w:rsid w:val="007E250F"/>
    <w:rsid w:val="007E3D27"/>
    <w:rsid w:val="007E4016"/>
    <w:rsid w:val="007E5FB3"/>
    <w:rsid w:val="007E6193"/>
    <w:rsid w:val="007F1AEC"/>
    <w:rsid w:val="007F28A1"/>
    <w:rsid w:val="007F342A"/>
    <w:rsid w:val="007F4251"/>
    <w:rsid w:val="007F4EDB"/>
    <w:rsid w:val="007F5176"/>
    <w:rsid w:val="007F5731"/>
    <w:rsid w:val="007F6D9F"/>
    <w:rsid w:val="0080119D"/>
    <w:rsid w:val="00802BC1"/>
    <w:rsid w:val="0080315E"/>
    <w:rsid w:val="008037EB"/>
    <w:rsid w:val="0080630F"/>
    <w:rsid w:val="00806B7C"/>
    <w:rsid w:val="00807E2A"/>
    <w:rsid w:val="00811F63"/>
    <w:rsid w:val="00812859"/>
    <w:rsid w:val="00813263"/>
    <w:rsid w:val="008141E1"/>
    <w:rsid w:val="00814E7C"/>
    <w:rsid w:val="00815A6E"/>
    <w:rsid w:val="0081660E"/>
    <w:rsid w:val="00816F20"/>
    <w:rsid w:val="00817EAB"/>
    <w:rsid w:val="008223F5"/>
    <w:rsid w:val="00822F7D"/>
    <w:rsid w:val="00823F43"/>
    <w:rsid w:val="00825D16"/>
    <w:rsid w:val="00826F5B"/>
    <w:rsid w:val="00827BC9"/>
    <w:rsid w:val="0083234F"/>
    <w:rsid w:val="00832378"/>
    <w:rsid w:val="00832490"/>
    <w:rsid w:val="00832865"/>
    <w:rsid w:val="00833290"/>
    <w:rsid w:val="00833B82"/>
    <w:rsid w:val="00833D03"/>
    <w:rsid w:val="00834165"/>
    <w:rsid w:val="008344FC"/>
    <w:rsid w:val="00834564"/>
    <w:rsid w:val="0083481C"/>
    <w:rsid w:val="00836E98"/>
    <w:rsid w:val="00837171"/>
    <w:rsid w:val="00837D23"/>
    <w:rsid w:val="0084065D"/>
    <w:rsid w:val="00843EF4"/>
    <w:rsid w:val="00846DAE"/>
    <w:rsid w:val="00851DAF"/>
    <w:rsid w:val="00852FC2"/>
    <w:rsid w:val="00853CEC"/>
    <w:rsid w:val="0085498E"/>
    <w:rsid w:val="00854ECB"/>
    <w:rsid w:val="008558FC"/>
    <w:rsid w:val="0085611C"/>
    <w:rsid w:val="008564D4"/>
    <w:rsid w:val="008570F5"/>
    <w:rsid w:val="00857501"/>
    <w:rsid w:val="00857BB2"/>
    <w:rsid w:val="00857F3C"/>
    <w:rsid w:val="008630F8"/>
    <w:rsid w:val="00866134"/>
    <w:rsid w:val="0086660E"/>
    <w:rsid w:val="00867911"/>
    <w:rsid w:val="00867D92"/>
    <w:rsid w:val="008713C8"/>
    <w:rsid w:val="0087481C"/>
    <w:rsid w:val="00874F9E"/>
    <w:rsid w:val="00876ED9"/>
    <w:rsid w:val="00876EED"/>
    <w:rsid w:val="00877429"/>
    <w:rsid w:val="008811C3"/>
    <w:rsid w:val="00881248"/>
    <w:rsid w:val="008829B7"/>
    <w:rsid w:val="00884E29"/>
    <w:rsid w:val="00885A75"/>
    <w:rsid w:val="0088621F"/>
    <w:rsid w:val="008864D3"/>
    <w:rsid w:val="00886CAD"/>
    <w:rsid w:val="00891A8A"/>
    <w:rsid w:val="0089224F"/>
    <w:rsid w:val="00892433"/>
    <w:rsid w:val="00892509"/>
    <w:rsid w:val="00892BB7"/>
    <w:rsid w:val="00892EA6"/>
    <w:rsid w:val="00893689"/>
    <w:rsid w:val="008947E8"/>
    <w:rsid w:val="008949B5"/>
    <w:rsid w:val="00895305"/>
    <w:rsid w:val="00896CBA"/>
    <w:rsid w:val="008A128E"/>
    <w:rsid w:val="008A21F4"/>
    <w:rsid w:val="008A2B61"/>
    <w:rsid w:val="008A391C"/>
    <w:rsid w:val="008A3B48"/>
    <w:rsid w:val="008A3E17"/>
    <w:rsid w:val="008A5DDC"/>
    <w:rsid w:val="008A60D3"/>
    <w:rsid w:val="008A73B7"/>
    <w:rsid w:val="008A7EB3"/>
    <w:rsid w:val="008B0BC9"/>
    <w:rsid w:val="008B16E5"/>
    <w:rsid w:val="008B1C06"/>
    <w:rsid w:val="008B2478"/>
    <w:rsid w:val="008B2692"/>
    <w:rsid w:val="008B4E48"/>
    <w:rsid w:val="008B6349"/>
    <w:rsid w:val="008C05FC"/>
    <w:rsid w:val="008C0CC1"/>
    <w:rsid w:val="008C27C5"/>
    <w:rsid w:val="008C3DAF"/>
    <w:rsid w:val="008C3E6D"/>
    <w:rsid w:val="008C69A7"/>
    <w:rsid w:val="008C6C60"/>
    <w:rsid w:val="008C74D7"/>
    <w:rsid w:val="008D0E07"/>
    <w:rsid w:val="008D155A"/>
    <w:rsid w:val="008D594A"/>
    <w:rsid w:val="008D6CF2"/>
    <w:rsid w:val="008E0335"/>
    <w:rsid w:val="008E0564"/>
    <w:rsid w:val="008E0B0C"/>
    <w:rsid w:val="008E1C43"/>
    <w:rsid w:val="008E2218"/>
    <w:rsid w:val="008E2A87"/>
    <w:rsid w:val="008E3034"/>
    <w:rsid w:val="008E3A87"/>
    <w:rsid w:val="008E570C"/>
    <w:rsid w:val="008E5AA3"/>
    <w:rsid w:val="008E75CB"/>
    <w:rsid w:val="008F0EFA"/>
    <w:rsid w:val="008F3C7C"/>
    <w:rsid w:val="008F455D"/>
    <w:rsid w:val="008F4629"/>
    <w:rsid w:val="008F4BBF"/>
    <w:rsid w:val="008F55DD"/>
    <w:rsid w:val="008F5E55"/>
    <w:rsid w:val="008F6D84"/>
    <w:rsid w:val="008F783E"/>
    <w:rsid w:val="008F7B2E"/>
    <w:rsid w:val="00901B48"/>
    <w:rsid w:val="00901BA5"/>
    <w:rsid w:val="00901F35"/>
    <w:rsid w:val="00902805"/>
    <w:rsid w:val="0090293D"/>
    <w:rsid w:val="00905BB4"/>
    <w:rsid w:val="0090633B"/>
    <w:rsid w:val="00907350"/>
    <w:rsid w:val="00907B48"/>
    <w:rsid w:val="009115B0"/>
    <w:rsid w:val="00912D02"/>
    <w:rsid w:val="00913A85"/>
    <w:rsid w:val="00913FC6"/>
    <w:rsid w:val="00913FDE"/>
    <w:rsid w:val="00915EED"/>
    <w:rsid w:val="009169C4"/>
    <w:rsid w:val="00916D72"/>
    <w:rsid w:val="009203CF"/>
    <w:rsid w:val="00920FFF"/>
    <w:rsid w:val="009220A4"/>
    <w:rsid w:val="009248D5"/>
    <w:rsid w:val="009255C9"/>
    <w:rsid w:val="009267E6"/>
    <w:rsid w:val="00926C7C"/>
    <w:rsid w:val="00930194"/>
    <w:rsid w:val="00931B03"/>
    <w:rsid w:val="00932503"/>
    <w:rsid w:val="00932602"/>
    <w:rsid w:val="00932A24"/>
    <w:rsid w:val="0093498D"/>
    <w:rsid w:val="009354D1"/>
    <w:rsid w:val="00935D34"/>
    <w:rsid w:val="009375CB"/>
    <w:rsid w:val="009401C9"/>
    <w:rsid w:val="00943B82"/>
    <w:rsid w:val="00945AED"/>
    <w:rsid w:val="0094774E"/>
    <w:rsid w:val="00951EDC"/>
    <w:rsid w:val="00952BC3"/>
    <w:rsid w:val="0095692F"/>
    <w:rsid w:val="00957E71"/>
    <w:rsid w:val="009604D2"/>
    <w:rsid w:val="00960D2B"/>
    <w:rsid w:val="00962C30"/>
    <w:rsid w:val="009647E6"/>
    <w:rsid w:val="00966D64"/>
    <w:rsid w:val="00967732"/>
    <w:rsid w:val="00967CFD"/>
    <w:rsid w:val="009709BF"/>
    <w:rsid w:val="00970B1E"/>
    <w:rsid w:val="0097297D"/>
    <w:rsid w:val="00974840"/>
    <w:rsid w:val="0097578B"/>
    <w:rsid w:val="00975EEF"/>
    <w:rsid w:val="009762B5"/>
    <w:rsid w:val="0097644B"/>
    <w:rsid w:val="009770D2"/>
    <w:rsid w:val="00977EBE"/>
    <w:rsid w:val="009805AF"/>
    <w:rsid w:val="00980CF4"/>
    <w:rsid w:val="00981EC4"/>
    <w:rsid w:val="00982159"/>
    <w:rsid w:val="0098397F"/>
    <w:rsid w:val="00985689"/>
    <w:rsid w:val="00986976"/>
    <w:rsid w:val="00986ABB"/>
    <w:rsid w:val="00990BDB"/>
    <w:rsid w:val="00990BFA"/>
    <w:rsid w:val="00991BF8"/>
    <w:rsid w:val="00992833"/>
    <w:rsid w:val="00993B7D"/>
    <w:rsid w:val="00994244"/>
    <w:rsid w:val="009945D2"/>
    <w:rsid w:val="00995657"/>
    <w:rsid w:val="00997005"/>
    <w:rsid w:val="009A028A"/>
    <w:rsid w:val="009A0AE1"/>
    <w:rsid w:val="009A1245"/>
    <w:rsid w:val="009A19D3"/>
    <w:rsid w:val="009A2A0C"/>
    <w:rsid w:val="009A3785"/>
    <w:rsid w:val="009A75A8"/>
    <w:rsid w:val="009A76B1"/>
    <w:rsid w:val="009A7C2A"/>
    <w:rsid w:val="009B0339"/>
    <w:rsid w:val="009B181D"/>
    <w:rsid w:val="009B1AFD"/>
    <w:rsid w:val="009B26A8"/>
    <w:rsid w:val="009B3B23"/>
    <w:rsid w:val="009B5C3C"/>
    <w:rsid w:val="009B7161"/>
    <w:rsid w:val="009B7232"/>
    <w:rsid w:val="009C0DFE"/>
    <w:rsid w:val="009C0E1D"/>
    <w:rsid w:val="009C1EF5"/>
    <w:rsid w:val="009C2362"/>
    <w:rsid w:val="009C26E1"/>
    <w:rsid w:val="009C456E"/>
    <w:rsid w:val="009C5689"/>
    <w:rsid w:val="009C6761"/>
    <w:rsid w:val="009C7544"/>
    <w:rsid w:val="009D050E"/>
    <w:rsid w:val="009D0C0C"/>
    <w:rsid w:val="009D186F"/>
    <w:rsid w:val="009D1937"/>
    <w:rsid w:val="009D217C"/>
    <w:rsid w:val="009D28ED"/>
    <w:rsid w:val="009D3834"/>
    <w:rsid w:val="009D5F20"/>
    <w:rsid w:val="009D7570"/>
    <w:rsid w:val="009E048F"/>
    <w:rsid w:val="009E13A5"/>
    <w:rsid w:val="009E23B3"/>
    <w:rsid w:val="009E322B"/>
    <w:rsid w:val="009E4067"/>
    <w:rsid w:val="009E65A5"/>
    <w:rsid w:val="009E6D84"/>
    <w:rsid w:val="009E7400"/>
    <w:rsid w:val="009F1048"/>
    <w:rsid w:val="009F41A6"/>
    <w:rsid w:val="009F65E7"/>
    <w:rsid w:val="009F7CA1"/>
    <w:rsid w:val="00A017D6"/>
    <w:rsid w:val="00A0249B"/>
    <w:rsid w:val="00A024F7"/>
    <w:rsid w:val="00A02609"/>
    <w:rsid w:val="00A027F2"/>
    <w:rsid w:val="00A02A8D"/>
    <w:rsid w:val="00A02BEC"/>
    <w:rsid w:val="00A079BA"/>
    <w:rsid w:val="00A1037D"/>
    <w:rsid w:val="00A1092C"/>
    <w:rsid w:val="00A1100C"/>
    <w:rsid w:val="00A121C2"/>
    <w:rsid w:val="00A12477"/>
    <w:rsid w:val="00A12FA2"/>
    <w:rsid w:val="00A14CAE"/>
    <w:rsid w:val="00A14EDD"/>
    <w:rsid w:val="00A16346"/>
    <w:rsid w:val="00A2053C"/>
    <w:rsid w:val="00A20B78"/>
    <w:rsid w:val="00A2169A"/>
    <w:rsid w:val="00A21D45"/>
    <w:rsid w:val="00A22FA5"/>
    <w:rsid w:val="00A232E8"/>
    <w:rsid w:val="00A23E32"/>
    <w:rsid w:val="00A24F13"/>
    <w:rsid w:val="00A253E2"/>
    <w:rsid w:val="00A267BB"/>
    <w:rsid w:val="00A26C87"/>
    <w:rsid w:val="00A30651"/>
    <w:rsid w:val="00A31C24"/>
    <w:rsid w:val="00A3357B"/>
    <w:rsid w:val="00A3476A"/>
    <w:rsid w:val="00A34A22"/>
    <w:rsid w:val="00A36666"/>
    <w:rsid w:val="00A36F29"/>
    <w:rsid w:val="00A41050"/>
    <w:rsid w:val="00A4780D"/>
    <w:rsid w:val="00A50286"/>
    <w:rsid w:val="00A53107"/>
    <w:rsid w:val="00A57513"/>
    <w:rsid w:val="00A57D2B"/>
    <w:rsid w:val="00A60AEB"/>
    <w:rsid w:val="00A60C4F"/>
    <w:rsid w:val="00A60E8A"/>
    <w:rsid w:val="00A6204A"/>
    <w:rsid w:val="00A63E0F"/>
    <w:rsid w:val="00A64B41"/>
    <w:rsid w:val="00A64BC2"/>
    <w:rsid w:val="00A66512"/>
    <w:rsid w:val="00A66A9A"/>
    <w:rsid w:val="00A66B89"/>
    <w:rsid w:val="00A705C4"/>
    <w:rsid w:val="00A71515"/>
    <w:rsid w:val="00A7162C"/>
    <w:rsid w:val="00A7272D"/>
    <w:rsid w:val="00A728EB"/>
    <w:rsid w:val="00A734E4"/>
    <w:rsid w:val="00A74F3A"/>
    <w:rsid w:val="00A775E1"/>
    <w:rsid w:val="00A802E8"/>
    <w:rsid w:val="00A814A7"/>
    <w:rsid w:val="00A81B6D"/>
    <w:rsid w:val="00A81E9B"/>
    <w:rsid w:val="00A82E5E"/>
    <w:rsid w:val="00A840D7"/>
    <w:rsid w:val="00A863E3"/>
    <w:rsid w:val="00A87090"/>
    <w:rsid w:val="00A871E1"/>
    <w:rsid w:val="00A87448"/>
    <w:rsid w:val="00A904C9"/>
    <w:rsid w:val="00A9107A"/>
    <w:rsid w:val="00A9116E"/>
    <w:rsid w:val="00A91B18"/>
    <w:rsid w:val="00A93690"/>
    <w:rsid w:val="00A93CB1"/>
    <w:rsid w:val="00A94A85"/>
    <w:rsid w:val="00A94F02"/>
    <w:rsid w:val="00A977EC"/>
    <w:rsid w:val="00A979BF"/>
    <w:rsid w:val="00AA055F"/>
    <w:rsid w:val="00AA2E1F"/>
    <w:rsid w:val="00AA3143"/>
    <w:rsid w:val="00AA33D4"/>
    <w:rsid w:val="00AA3E43"/>
    <w:rsid w:val="00AA4391"/>
    <w:rsid w:val="00AA520D"/>
    <w:rsid w:val="00AA7E50"/>
    <w:rsid w:val="00AB03D8"/>
    <w:rsid w:val="00AB0C1C"/>
    <w:rsid w:val="00AB288B"/>
    <w:rsid w:val="00AB3029"/>
    <w:rsid w:val="00AB39F8"/>
    <w:rsid w:val="00AB47F8"/>
    <w:rsid w:val="00AB4CC7"/>
    <w:rsid w:val="00AB6B97"/>
    <w:rsid w:val="00AB6DF4"/>
    <w:rsid w:val="00AB741C"/>
    <w:rsid w:val="00AB7631"/>
    <w:rsid w:val="00AC12FE"/>
    <w:rsid w:val="00AC1F35"/>
    <w:rsid w:val="00AC2B36"/>
    <w:rsid w:val="00AC2EFA"/>
    <w:rsid w:val="00AC42A6"/>
    <w:rsid w:val="00AC5601"/>
    <w:rsid w:val="00AC61E2"/>
    <w:rsid w:val="00AC7BA7"/>
    <w:rsid w:val="00AD0C8C"/>
    <w:rsid w:val="00AD2261"/>
    <w:rsid w:val="00AD2A73"/>
    <w:rsid w:val="00AD5221"/>
    <w:rsid w:val="00AD6C1F"/>
    <w:rsid w:val="00AD7161"/>
    <w:rsid w:val="00AD7585"/>
    <w:rsid w:val="00AE0B38"/>
    <w:rsid w:val="00AE0BFE"/>
    <w:rsid w:val="00AE20A5"/>
    <w:rsid w:val="00AE2998"/>
    <w:rsid w:val="00AE3E6C"/>
    <w:rsid w:val="00AE4D8B"/>
    <w:rsid w:val="00AE56B1"/>
    <w:rsid w:val="00AE56B6"/>
    <w:rsid w:val="00AE67EF"/>
    <w:rsid w:val="00AE6D08"/>
    <w:rsid w:val="00AE6E4D"/>
    <w:rsid w:val="00AE7CA3"/>
    <w:rsid w:val="00AF0426"/>
    <w:rsid w:val="00AF0573"/>
    <w:rsid w:val="00AF1A80"/>
    <w:rsid w:val="00AF3189"/>
    <w:rsid w:val="00AF7E16"/>
    <w:rsid w:val="00B007D3"/>
    <w:rsid w:val="00B015DC"/>
    <w:rsid w:val="00B05BAB"/>
    <w:rsid w:val="00B0631F"/>
    <w:rsid w:val="00B10A15"/>
    <w:rsid w:val="00B112AC"/>
    <w:rsid w:val="00B1210F"/>
    <w:rsid w:val="00B134DB"/>
    <w:rsid w:val="00B13585"/>
    <w:rsid w:val="00B13831"/>
    <w:rsid w:val="00B13E10"/>
    <w:rsid w:val="00B14062"/>
    <w:rsid w:val="00B14AFC"/>
    <w:rsid w:val="00B14D53"/>
    <w:rsid w:val="00B163EE"/>
    <w:rsid w:val="00B166C7"/>
    <w:rsid w:val="00B16FAB"/>
    <w:rsid w:val="00B17B8D"/>
    <w:rsid w:val="00B2088A"/>
    <w:rsid w:val="00B20964"/>
    <w:rsid w:val="00B209E4"/>
    <w:rsid w:val="00B22653"/>
    <w:rsid w:val="00B25269"/>
    <w:rsid w:val="00B256B2"/>
    <w:rsid w:val="00B25D04"/>
    <w:rsid w:val="00B26F20"/>
    <w:rsid w:val="00B26FBF"/>
    <w:rsid w:val="00B2776E"/>
    <w:rsid w:val="00B3110A"/>
    <w:rsid w:val="00B31F40"/>
    <w:rsid w:val="00B3391C"/>
    <w:rsid w:val="00B33A06"/>
    <w:rsid w:val="00B33ED2"/>
    <w:rsid w:val="00B35580"/>
    <w:rsid w:val="00B35695"/>
    <w:rsid w:val="00B359D2"/>
    <w:rsid w:val="00B367C0"/>
    <w:rsid w:val="00B37C7A"/>
    <w:rsid w:val="00B402DB"/>
    <w:rsid w:val="00B40ADD"/>
    <w:rsid w:val="00B415A8"/>
    <w:rsid w:val="00B43BDE"/>
    <w:rsid w:val="00B44C5A"/>
    <w:rsid w:val="00B44CB4"/>
    <w:rsid w:val="00B4591B"/>
    <w:rsid w:val="00B4743B"/>
    <w:rsid w:val="00B47FF0"/>
    <w:rsid w:val="00B5182A"/>
    <w:rsid w:val="00B51B5A"/>
    <w:rsid w:val="00B53AF2"/>
    <w:rsid w:val="00B54A66"/>
    <w:rsid w:val="00B569FF"/>
    <w:rsid w:val="00B60202"/>
    <w:rsid w:val="00B618D4"/>
    <w:rsid w:val="00B620A1"/>
    <w:rsid w:val="00B62F10"/>
    <w:rsid w:val="00B630E7"/>
    <w:rsid w:val="00B632BB"/>
    <w:rsid w:val="00B658C9"/>
    <w:rsid w:val="00B66635"/>
    <w:rsid w:val="00B66AD9"/>
    <w:rsid w:val="00B66E45"/>
    <w:rsid w:val="00B6711F"/>
    <w:rsid w:val="00B67C56"/>
    <w:rsid w:val="00B7068E"/>
    <w:rsid w:val="00B71762"/>
    <w:rsid w:val="00B7351D"/>
    <w:rsid w:val="00B7479A"/>
    <w:rsid w:val="00B775C8"/>
    <w:rsid w:val="00B77EEE"/>
    <w:rsid w:val="00B81738"/>
    <w:rsid w:val="00B824C5"/>
    <w:rsid w:val="00B837B5"/>
    <w:rsid w:val="00B83C36"/>
    <w:rsid w:val="00B83E2A"/>
    <w:rsid w:val="00B845FB"/>
    <w:rsid w:val="00B84A4C"/>
    <w:rsid w:val="00B86655"/>
    <w:rsid w:val="00B91398"/>
    <w:rsid w:val="00B956A9"/>
    <w:rsid w:val="00B95FCB"/>
    <w:rsid w:val="00B96738"/>
    <w:rsid w:val="00B96B31"/>
    <w:rsid w:val="00B97283"/>
    <w:rsid w:val="00BA052E"/>
    <w:rsid w:val="00BA0606"/>
    <w:rsid w:val="00BA0F15"/>
    <w:rsid w:val="00BA1648"/>
    <w:rsid w:val="00BA5030"/>
    <w:rsid w:val="00BA5BC7"/>
    <w:rsid w:val="00BA5DC4"/>
    <w:rsid w:val="00BA5FD4"/>
    <w:rsid w:val="00BA6158"/>
    <w:rsid w:val="00BA62A4"/>
    <w:rsid w:val="00BA639C"/>
    <w:rsid w:val="00BA662A"/>
    <w:rsid w:val="00BA7253"/>
    <w:rsid w:val="00BB0121"/>
    <w:rsid w:val="00BB01B9"/>
    <w:rsid w:val="00BB19AA"/>
    <w:rsid w:val="00BB3510"/>
    <w:rsid w:val="00BB4EA8"/>
    <w:rsid w:val="00BB6082"/>
    <w:rsid w:val="00BB6616"/>
    <w:rsid w:val="00BB72B1"/>
    <w:rsid w:val="00BB743D"/>
    <w:rsid w:val="00BB7D64"/>
    <w:rsid w:val="00BC051F"/>
    <w:rsid w:val="00BC14D4"/>
    <w:rsid w:val="00BC1973"/>
    <w:rsid w:val="00BC44AD"/>
    <w:rsid w:val="00BC609A"/>
    <w:rsid w:val="00BC62BF"/>
    <w:rsid w:val="00BC7429"/>
    <w:rsid w:val="00BC7BA4"/>
    <w:rsid w:val="00BD400B"/>
    <w:rsid w:val="00BE329B"/>
    <w:rsid w:val="00BE58BB"/>
    <w:rsid w:val="00BE6EF2"/>
    <w:rsid w:val="00BE743E"/>
    <w:rsid w:val="00BE7928"/>
    <w:rsid w:val="00BF09E0"/>
    <w:rsid w:val="00BF1669"/>
    <w:rsid w:val="00BF1E3C"/>
    <w:rsid w:val="00BF499A"/>
    <w:rsid w:val="00BF5D27"/>
    <w:rsid w:val="00BF6AD0"/>
    <w:rsid w:val="00BF6D1B"/>
    <w:rsid w:val="00C00D91"/>
    <w:rsid w:val="00C00EDD"/>
    <w:rsid w:val="00C01C75"/>
    <w:rsid w:val="00C01EE9"/>
    <w:rsid w:val="00C03A1F"/>
    <w:rsid w:val="00C12C27"/>
    <w:rsid w:val="00C134C1"/>
    <w:rsid w:val="00C13B62"/>
    <w:rsid w:val="00C175CB"/>
    <w:rsid w:val="00C17791"/>
    <w:rsid w:val="00C22A08"/>
    <w:rsid w:val="00C24F97"/>
    <w:rsid w:val="00C2579A"/>
    <w:rsid w:val="00C25A14"/>
    <w:rsid w:val="00C260E1"/>
    <w:rsid w:val="00C26B9F"/>
    <w:rsid w:val="00C31ADF"/>
    <w:rsid w:val="00C34F66"/>
    <w:rsid w:val="00C34FCF"/>
    <w:rsid w:val="00C35D1C"/>
    <w:rsid w:val="00C3675D"/>
    <w:rsid w:val="00C42A63"/>
    <w:rsid w:val="00C450F8"/>
    <w:rsid w:val="00C4799B"/>
    <w:rsid w:val="00C5061F"/>
    <w:rsid w:val="00C50C21"/>
    <w:rsid w:val="00C548BA"/>
    <w:rsid w:val="00C60C14"/>
    <w:rsid w:val="00C63A9D"/>
    <w:rsid w:val="00C63C0B"/>
    <w:rsid w:val="00C64995"/>
    <w:rsid w:val="00C651EC"/>
    <w:rsid w:val="00C65D16"/>
    <w:rsid w:val="00C667D8"/>
    <w:rsid w:val="00C67242"/>
    <w:rsid w:val="00C6788C"/>
    <w:rsid w:val="00C70EAB"/>
    <w:rsid w:val="00C71532"/>
    <w:rsid w:val="00C71E53"/>
    <w:rsid w:val="00C74537"/>
    <w:rsid w:val="00C765B6"/>
    <w:rsid w:val="00C76F76"/>
    <w:rsid w:val="00C77958"/>
    <w:rsid w:val="00C806B4"/>
    <w:rsid w:val="00C80BEC"/>
    <w:rsid w:val="00C81400"/>
    <w:rsid w:val="00C83C5D"/>
    <w:rsid w:val="00C83D50"/>
    <w:rsid w:val="00C841AD"/>
    <w:rsid w:val="00C84456"/>
    <w:rsid w:val="00C84724"/>
    <w:rsid w:val="00C8509D"/>
    <w:rsid w:val="00C854E8"/>
    <w:rsid w:val="00C860B7"/>
    <w:rsid w:val="00C8649C"/>
    <w:rsid w:val="00C86B77"/>
    <w:rsid w:val="00C90C5E"/>
    <w:rsid w:val="00C92B0F"/>
    <w:rsid w:val="00C94CF8"/>
    <w:rsid w:val="00C955CD"/>
    <w:rsid w:val="00C95B32"/>
    <w:rsid w:val="00C95B3B"/>
    <w:rsid w:val="00C96A0D"/>
    <w:rsid w:val="00C970F8"/>
    <w:rsid w:val="00CA00C9"/>
    <w:rsid w:val="00CA023D"/>
    <w:rsid w:val="00CA04ED"/>
    <w:rsid w:val="00CA3235"/>
    <w:rsid w:val="00CA3830"/>
    <w:rsid w:val="00CA3B3E"/>
    <w:rsid w:val="00CA4500"/>
    <w:rsid w:val="00CA59E0"/>
    <w:rsid w:val="00CA5F8C"/>
    <w:rsid w:val="00CA6387"/>
    <w:rsid w:val="00CA6CFA"/>
    <w:rsid w:val="00CA743B"/>
    <w:rsid w:val="00CA78B9"/>
    <w:rsid w:val="00CB1796"/>
    <w:rsid w:val="00CB2DCA"/>
    <w:rsid w:val="00CB4F9E"/>
    <w:rsid w:val="00CB61CA"/>
    <w:rsid w:val="00CB6309"/>
    <w:rsid w:val="00CB68E8"/>
    <w:rsid w:val="00CC05EF"/>
    <w:rsid w:val="00CC0960"/>
    <w:rsid w:val="00CC12DC"/>
    <w:rsid w:val="00CC28A9"/>
    <w:rsid w:val="00CC385A"/>
    <w:rsid w:val="00CC40C3"/>
    <w:rsid w:val="00CC756F"/>
    <w:rsid w:val="00CD0FC4"/>
    <w:rsid w:val="00CD1308"/>
    <w:rsid w:val="00CD4A4A"/>
    <w:rsid w:val="00CD4BA4"/>
    <w:rsid w:val="00CD4CA4"/>
    <w:rsid w:val="00CD57FF"/>
    <w:rsid w:val="00CD6D81"/>
    <w:rsid w:val="00CE3EA3"/>
    <w:rsid w:val="00CE55BE"/>
    <w:rsid w:val="00CE69CE"/>
    <w:rsid w:val="00CE79C7"/>
    <w:rsid w:val="00CF3F07"/>
    <w:rsid w:val="00CF4550"/>
    <w:rsid w:val="00D03482"/>
    <w:rsid w:val="00D061A9"/>
    <w:rsid w:val="00D061C1"/>
    <w:rsid w:val="00D11813"/>
    <w:rsid w:val="00D11933"/>
    <w:rsid w:val="00D11D9A"/>
    <w:rsid w:val="00D16E0B"/>
    <w:rsid w:val="00D2019A"/>
    <w:rsid w:val="00D21502"/>
    <w:rsid w:val="00D215E0"/>
    <w:rsid w:val="00D215EC"/>
    <w:rsid w:val="00D22A65"/>
    <w:rsid w:val="00D2365B"/>
    <w:rsid w:val="00D24E81"/>
    <w:rsid w:val="00D267F2"/>
    <w:rsid w:val="00D27035"/>
    <w:rsid w:val="00D30835"/>
    <w:rsid w:val="00D31286"/>
    <w:rsid w:val="00D32F82"/>
    <w:rsid w:val="00D33A1E"/>
    <w:rsid w:val="00D3758E"/>
    <w:rsid w:val="00D4130B"/>
    <w:rsid w:val="00D41518"/>
    <w:rsid w:val="00D42B5E"/>
    <w:rsid w:val="00D430A1"/>
    <w:rsid w:val="00D4337B"/>
    <w:rsid w:val="00D44BED"/>
    <w:rsid w:val="00D45033"/>
    <w:rsid w:val="00D46D91"/>
    <w:rsid w:val="00D5075D"/>
    <w:rsid w:val="00D51A31"/>
    <w:rsid w:val="00D51E54"/>
    <w:rsid w:val="00D55160"/>
    <w:rsid w:val="00D55351"/>
    <w:rsid w:val="00D55A62"/>
    <w:rsid w:val="00D56D48"/>
    <w:rsid w:val="00D571BC"/>
    <w:rsid w:val="00D63B8A"/>
    <w:rsid w:val="00D711D0"/>
    <w:rsid w:val="00D71427"/>
    <w:rsid w:val="00D73696"/>
    <w:rsid w:val="00D7391C"/>
    <w:rsid w:val="00D73C6E"/>
    <w:rsid w:val="00D7620C"/>
    <w:rsid w:val="00D76B07"/>
    <w:rsid w:val="00D776F1"/>
    <w:rsid w:val="00D77ADF"/>
    <w:rsid w:val="00D816E0"/>
    <w:rsid w:val="00D8425B"/>
    <w:rsid w:val="00D85EA9"/>
    <w:rsid w:val="00D85F12"/>
    <w:rsid w:val="00D91766"/>
    <w:rsid w:val="00D94D13"/>
    <w:rsid w:val="00D95174"/>
    <w:rsid w:val="00D95810"/>
    <w:rsid w:val="00D9637A"/>
    <w:rsid w:val="00D976A3"/>
    <w:rsid w:val="00DA0E99"/>
    <w:rsid w:val="00DA1E7F"/>
    <w:rsid w:val="00DA3780"/>
    <w:rsid w:val="00DA4115"/>
    <w:rsid w:val="00DA4B37"/>
    <w:rsid w:val="00DA5378"/>
    <w:rsid w:val="00DA627C"/>
    <w:rsid w:val="00DA666D"/>
    <w:rsid w:val="00DB02ED"/>
    <w:rsid w:val="00DB0C96"/>
    <w:rsid w:val="00DB292E"/>
    <w:rsid w:val="00DB3E16"/>
    <w:rsid w:val="00DB507E"/>
    <w:rsid w:val="00DB59AB"/>
    <w:rsid w:val="00DB68C9"/>
    <w:rsid w:val="00DB79FB"/>
    <w:rsid w:val="00DC1270"/>
    <w:rsid w:val="00DC268B"/>
    <w:rsid w:val="00DC279A"/>
    <w:rsid w:val="00DC364C"/>
    <w:rsid w:val="00DC3745"/>
    <w:rsid w:val="00DC3830"/>
    <w:rsid w:val="00DC486E"/>
    <w:rsid w:val="00DC5580"/>
    <w:rsid w:val="00DC5DE3"/>
    <w:rsid w:val="00DC61B5"/>
    <w:rsid w:val="00DD3966"/>
    <w:rsid w:val="00DD407D"/>
    <w:rsid w:val="00DD5ECA"/>
    <w:rsid w:val="00DD662B"/>
    <w:rsid w:val="00DD6824"/>
    <w:rsid w:val="00DD7842"/>
    <w:rsid w:val="00DE5F61"/>
    <w:rsid w:val="00DE64F7"/>
    <w:rsid w:val="00DE6868"/>
    <w:rsid w:val="00DE6E9E"/>
    <w:rsid w:val="00DF12F0"/>
    <w:rsid w:val="00DF1626"/>
    <w:rsid w:val="00DF1CE2"/>
    <w:rsid w:val="00DF23D7"/>
    <w:rsid w:val="00DF326C"/>
    <w:rsid w:val="00E00B76"/>
    <w:rsid w:val="00E0106F"/>
    <w:rsid w:val="00E01659"/>
    <w:rsid w:val="00E02333"/>
    <w:rsid w:val="00E03446"/>
    <w:rsid w:val="00E05056"/>
    <w:rsid w:val="00E05D25"/>
    <w:rsid w:val="00E05D80"/>
    <w:rsid w:val="00E1230E"/>
    <w:rsid w:val="00E12734"/>
    <w:rsid w:val="00E138CC"/>
    <w:rsid w:val="00E14FB3"/>
    <w:rsid w:val="00E15905"/>
    <w:rsid w:val="00E16816"/>
    <w:rsid w:val="00E174D5"/>
    <w:rsid w:val="00E17D61"/>
    <w:rsid w:val="00E20ECE"/>
    <w:rsid w:val="00E2112F"/>
    <w:rsid w:val="00E21D78"/>
    <w:rsid w:val="00E21E40"/>
    <w:rsid w:val="00E22FD2"/>
    <w:rsid w:val="00E23845"/>
    <w:rsid w:val="00E24663"/>
    <w:rsid w:val="00E2492D"/>
    <w:rsid w:val="00E256EF"/>
    <w:rsid w:val="00E262CF"/>
    <w:rsid w:val="00E26991"/>
    <w:rsid w:val="00E278D8"/>
    <w:rsid w:val="00E30518"/>
    <w:rsid w:val="00E30F97"/>
    <w:rsid w:val="00E31A7E"/>
    <w:rsid w:val="00E31E5A"/>
    <w:rsid w:val="00E339CA"/>
    <w:rsid w:val="00E34660"/>
    <w:rsid w:val="00E34F22"/>
    <w:rsid w:val="00E361A5"/>
    <w:rsid w:val="00E36B6F"/>
    <w:rsid w:val="00E372EE"/>
    <w:rsid w:val="00E37E50"/>
    <w:rsid w:val="00E41F79"/>
    <w:rsid w:val="00E43418"/>
    <w:rsid w:val="00E45CF9"/>
    <w:rsid w:val="00E47545"/>
    <w:rsid w:val="00E47687"/>
    <w:rsid w:val="00E51B4A"/>
    <w:rsid w:val="00E5292C"/>
    <w:rsid w:val="00E53E57"/>
    <w:rsid w:val="00E54533"/>
    <w:rsid w:val="00E54BD3"/>
    <w:rsid w:val="00E54ECF"/>
    <w:rsid w:val="00E55EBE"/>
    <w:rsid w:val="00E560CB"/>
    <w:rsid w:val="00E56F7B"/>
    <w:rsid w:val="00E610AE"/>
    <w:rsid w:val="00E635D0"/>
    <w:rsid w:val="00E65A04"/>
    <w:rsid w:val="00E67487"/>
    <w:rsid w:val="00E6779A"/>
    <w:rsid w:val="00E67DFF"/>
    <w:rsid w:val="00E70370"/>
    <w:rsid w:val="00E71051"/>
    <w:rsid w:val="00E71490"/>
    <w:rsid w:val="00E722D8"/>
    <w:rsid w:val="00E73240"/>
    <w:rsid w:val="00E74F16"/>
    <w:rsid w:val="00E7570B"/>
    <w:rsid w:val="00E80EB5"/>
    <w:rsid w:val="00E8225E"/>
    <w:rsid w:val="00E82F7C"/>
    <w:rsid w:val="00E86701"/>
    <w:rsid w:val="00E930B6"/>
    <w:rsid w:val="00E93185"/>
    <w:rsid w:val="00E94DF6"/>
    <w:rsid w:val="00E96A57"/>
    <w:rsid w:val="00E96B2D"/>
    <w:rsid w:val="00E9794E"/>
    <w:rsid w:val="00EA048E"/>
    <w:rsid w:val="00EA1B0D"/>
    <w:rsid w:val="00EA1B79"/>
    <w:rsid w:val="00EA1FD0"/>
    <w:rsid w:val="00EA3CB6"/>
    <w:rsid w:val="00EA3F67"/>
    <w:rsid w:val="00EA4CA7"/>
    <w:rsid w:val="00EA54D4"/>
    <w:rsid w:val="00EA6040"/>
    <w:rsid w:val="00EA6251"/>
    <w:rsid w:val="00EA6AC4"/>
    <w:rsid w:val="00EA77C4"/>
    <w:rsid w:val="00EB0D0F"/>
    <w:rsid w:val="00EB0FE7"/>
    <w:rsid w:val="00EB13F0"/>
    <w:rsid w:val="00EB225A"/>
    <w:rsid w:val="00EB2C5E"/>
    <w:rsid w:val="00EB3409"/>
    <w:rsid w:val="00EB46F4"/>
    <w:rsid w:val="00EB5BD0"/>
    <w:rsid w:val="00EB6475"/>
    <w:rsid w:val="00EC0988"/>
    <w:rsid w:val="00EC1BCA"/>
    <w:rsid w:val="00EC2E90"/>
    <w:rsid w:val="00EC31DF"/>
    <w:rsid w:val="00EC3E09"/>
    <w:rsid w:val="00EC4C43"/>
    <w:rsid w:val="00EC5B0F"/>
    <w:rsid w:val="00EC5C4F"/>
    <w:rsid w:val="00EC6D5D"/>
    <w:rsid w:val="00ED1FFE"/>
    <w:rsid w:val="00ED27E6"/>
    <w:rsid w:val="00ED28D4"/>
    <w:rsid w:val="00ED38BC"/>
    <w:rsid w:val="00ED480A"/>
    <w:rsid w:val="00ED4EF8"/>
    <w:rsid w:val="00ED55D1"/>
    <w:rsid w:val="00ED6BFB"/>
    <w:rsid w:val="00EE0615"/>
    <w:rsid w:val="00EE15D0"/>
    <w:rsid w:val="00EE18DE"/>
    <w:rsid w:val="00EE218C"/>
    <w:rsid w:val="00EE575A"/>
    <w:rsid w:val="00EF03F7"/>
    <w:rsid w:val="00EF1430"/>
    <w:rsid w:val="00EF4A8B"/>
    <w:rsid w:val="00EF4EE3"/>
    <w:rsid w:val="00EF5CA9"/>
    <w:rsid w:val="00EF6430"/>
    <w:rsid w:val="00EF6527"/>
    <w:rsid w:val="00EF69C0"/>
    <w:rsid w:val="00EF7ED4"/>
    <w:rsid w:val="00F01732"/>
    <w:rsid w:val="00F026E3"/>
    <w:rsid w:val="00F054F7"/>
    <w:rsid w:val="00F055EA"/>
    <w:rsid w:val="00F05EDB"/>
    <w:rsid w:val="00F06BD4"/>
    <w:rsid w:val="00F10AE3"/>
    <w:rsid w:val="00F11EEF"/>
    <w:rsid w:val="00F13830"/>
    <w:rsid w:val="00F1384C"/>
    <w:rsid w:val="00F13BDB"/>
    <w:rsid w:val="00F14C4F"/>
    <w:rsid w:val="00F14CAB"/>
    <w:rsid w:val="00F1576D"/>
    <w:rsid w:val="00F207D4"/>
    <w:rsid w:val="00F20B5E"/>
    <w:rsid w:val="00F2113E"/>
    <w:rsid w:val="00F226DD"/>
    <w:rsid w:val="00F229B2"/>
    <w:rsid w:val="00F22EEE"/>
    <w:rsid w:val="00F237EF"/>
    <w:rsid w:val="00F25548"/>
    <w:rsid w:val="00F25589"/>
    <w:rsid w:val="00F256E1"/>
    <w:rsid w:val="00F25EB0"/>
    <w:rsid w:val="00F2657A"/>
    <w:rsid w:val="00F2682D"/>
    <w:rsid w:val="00F26D36"/>
    <w:rsid w:val="00F306B4"/>
    <w:rsid w:val="00F320C0"/>
    <w:rsid w:val="00F33444"/>
    <w:rsid w:val="00F3349E"/>
    <w:rsid w:val="00F369D9"/>
    <w:rsid w:val="00F414EC"/>
    <w:rsid w:val="00F42E3A"/>
    <w:rsid w:val="00F441E1"/>
    <w:rsid w:val="00F479A2"/>
    <w:rsid w:val="00F5079D"/>
    <w:rsid w:val="00F539FA"/>
    <w:rsid w:val="00F53D1D"/>
    <w:rsid w:val="00F540BD"/>
    <w:rsid w:val="00F54D3E"/>
    <w:rsid w:val="00F55335"/>
    <w:rsid w:val="00F562D7"/>
    <w:rsid w:val="00F572E2"/>
    <w:rsid w:val="00F573DE"/>
    <w:rsid w:val="00F57549"/>
    <w:rsid w:val="00F600B7"/>
    <w:rsid w:val="00F60303"/>
    <w:rsid w:val="00F616DF"/>
    <w:rsid w:val="00F62B56"/>
    <w:rsid w:val="00F63F02"/>
    <w:rsid w:val="00F662E4"/>
    <w:rsid w:val="00F672B6"/>
    <w:rsid w:val="00F67D46"/>
    <w:rsid w:val="00F711CA"/>
    <w:rsid w:val="00F71260"/>
    <w:rsid w:val="00F72971"/>
    <w:rsid w:val="00F756AD"/>
    <w:rsid w:val="00F75939"/>
    <w:rsid w:val="00F75BBD"/>
    <w:rsid w:val="00F75ECD"/>
    <w:rsid w:val="00F76989"/>
    <w:rsid w:val="00F77337"/>
    <w:rsid w:val="00F777FF"/>
    <w:rsid w:val="00F80FB4"/>
    <w:rsid w:val="00F82C88"/>
    <w:rsid w:val="00F84BEA"/>
    <w:rsid w:val="00F8572E"/>
    <w:rsid w:val="00F9148C"/>
    <w:rsid w:val="00F91A26"/>
    <w:rsid w:val="00F91A89"/>
    <w:rsid w:val="00F925F0"/>
    <w:rsid w:val="00F92C75"/>
    <w:rsid w:val="00F933A8"/>
    <w:rsid w:val="00F944F7"/>
    <w:rsid w:val="00F94D8F"/>
    <w:rsid w:val="00F950D0"/>
    <w:rsid w:val="00F95B30"/>
    <w:rsid w:val="00F97324"/>
    <w:rsid w:val="00FA03EE"/>
    <w:rsid w:val="00FA0BE8"/>
    <w:rsid w:val="00FA12F8"/>
    <w:rsid w:val="00FA1A48"/>
    <w:rsid w:val="00FA289C"/>
    <w:rsid w:val="00FA364C"/>
    <w:rsid w:val="00FA368A"/>
    <w:rsid w:val="00FA5BE5"/>
    <w:rsid w:val="00FA7196"/>
    <w:rsid w:val="00FA7198"/>
    <w:rsid w:val="00FA743A"/>
    <w:rsid w:val="00FB108F"/>
    <w:rsid w:val="00FB7423"/>
    <w:rsid w:val="00FB787B"/>
    <w:rsid w:val="00FC3AC1"/>
    <w:rsid w:val="00FC3BF6"/>
    <w:rsid w:val="00FC5A48"/>
    <w:rsid w:val="00FC7C80"/>
    <w:rsid w:val="00FC7EDA"/>
    <w:rsid w:val="00FD244D"/>
    <w:rsid w:val="00FD26AF"/>
    <w:rsid w:val="00FD272C"/>
    <w:rsid w:val="00FD2C95"/>
    <w:rsid w:val="00FD4CD1"/>
    <w:rsid w:val="00FD5503"/>
    <w:rsid w:val="00FD60C7"/>
    <w:rsid w:val="00FD7748"/>
    <w:rsid w:val="00FE00AF"/>
    <w:rsid w:val="00FE0968"/>
    <w:rsid w:val="00FE09C8"/>
    <w:rsid w:val="00FE1F67"/>
    <w:rsid w:val="00FE2F95"/>
    <w:rsid w:val="00FE46C5"/>
    <w:rsid w:val="00FE4CD9"/>
    <w:rsid w:val="00FE64B2"/>
    <w:rsid w:val="00FE6C8A"/>
    <w:rsid w:val="00FF0370"/>
    <w:rsid w:val="00FF061C"/>
    <w:rsid w:val="00FF1055"/>
    <w:rsid w:val="00FF1E0F"/>
    <w:rsid w:val="00FF3568"/>
    <w:rsid w:val="00FF3AF1"/>
    <w:rsid w:val="00FF4384"/>
    <w:rsid w:val="00FF60C2"/>
    <w:rsid w:val="00FF63F8"/>
    <w:rsid w:val="00FF6411"/>
    <w:rsid w:val="00FF64DF"/>
    <w:rsid w:val="00FF6AB1"/>
    <w:rsid w:val="00FF6B1D"/>
    <w:rsid w:val="00FF6F88"/>
    <w:rsid w:val="041FED66"/>
    <w:rsid w:val="05198317"/>
    <w:rsid w:val="0E407E06"/>
    <w:rsid w:val="0FE51978"/>
    <w:rsid w:val="189F7A9C"/>
    <w:rsid w:val="1ACADC49"/>
    <w:rsid w:val="1EA0A4FD"/>
    <w:rsid w:val="3811C154"/>
    <w:rsid w:val="41E626E2"/>
    <w:rsid w:val="46A04F28"/>
    <w:rsid w:val="548763B5"/>
    <w:rsid w:val="5B8EAE47"/>
    <w:rsid w:val="64D48D44"/>
    <w:rsid w:val="7572219B"/>
    <w:rsid w:val="768CA741"/>
    <w:rsid w:val="777F68FD"/>
    <w:rsid w:val="7F8DA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32091A"/>
  <w15:docId w15:val="{E7F48870-0BA1-42D0-830E-0A2A836F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A6387"/>
    <w:pPr>
      <w:keepNext/>
      <w:keepLines/>
      <w:spacing w:before="480" w:after="0" w:line="240" w:lineRule="auto"/>
      <w:contextualSpacing/>
      <w:outlineLvl w:val="0"/>
    </w:pPr>
    <w:rPr>
      <w:rFonts w:eastAsiaTheme="minorEastAsia"/>
      <w:b/>
      <w:bCs/>
      <w:color w:val="365F91" w:themeColor="accent1" w:themeShade="BF"/>
      <w:sz w:val="28"/>
      <w:szCs w:val="24"/>
    </w:rPr>
  </w:style>
  <w:style w:type="paragraph" w:styleId="Heading2">
    <w:name w:val="heading 2"/>
    <w:basedOn w:val="Normal"/>
    <w:next w:val="Normal"/>
    <w:link w:val="Heading2Char"/>
    <w:autoRedefine/>
    <w:uiPriority w:val="9"/>
    <w:unhideWhenUsed/>
    <w:qFormat/>
    <w:rsid w:val="00CA6387"/>
    <w:pPr>
      <w:keepNext/>
      <w:keepLines/>
      <w:spacing w:before="200" w:after="0"/>
      <w:outlineLvl w:val="1"/>
    </w:pPr>
    <w:rPr>
      <w:rFonts w:eastAsiaTheme="minorEastAsia" w:cstheme="minorEastAsia"/>
      <w:b/>
      <w:bCs/>
      <w:color w:val="4F81BD" w:themeColor="accent1"/>
      <w:sz w:val="28"/>
      <w:szCs w:val="24"/>
    </w:rPr>
  </w:style>
  <w:style w:type="paragraph" w:styleId="Heading3">
    <w:name w:val="heading 3"/>
    <w:basedOn w:val="Normal"/>
    <w:next w:val="Normal"/>
    <w:link w:val="Heading3Char"/>
    <w:autoRedefine/>
    <w:uiPriority w:val="9"/>
    <w:unhideWhenUsed/>
    <w:qFormat/>
    <w:rsid w:val="00EB0D0F"/>
    <w:pPr>
      <w:keepNext/>
      <w:keepLines/>
      <w:spacing w:before="200" w:after="0"/>
      <w:ind w:left="720" w:hanging="72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DB0C96"/>
    <w:pPr>
      <w:keepNext/>
      <w:keepLines/>
      <w:spacing w:before="40" w:after="0"/>
      <w:outlineLvl w:val="3"/>
    </w:pPr>
    <w:rPr>
      <w:rFonts w:eastAsiaTheme="minorEastAsia" w:cstheme="majorBidi"/>
      <w:bCs/>
      <w:i/>
      <w:iCs/>
      <w:color w:val="365F91" w:themeColor="accent1" w:themeShade="BF"/>
      <w:sz w:val="24"/>
      <w:szCs w:val="24"/>
    </w:rPr>
  </w:style>
  <w:style w:type="paragraph" w:styleId="Heading5">
    <w:name w:val="heading 5"/>
    <w:basedOn w:val="Normal"/>
    <w:next w:val="Normal"/>
    <w:link w:val="Heading5Char"/>
    <w:autoRedefine/>
    <w:uiPriority w:val="9"/>
    <w:unhideWhenUsed/>
    <w:qFormat/>
    <w:rsid w:val="00261FDF"/>
    <w:pPr>
      <w:keepNext/>
      <w:keepLines/>
      <w:spacing w:before="40" w:after="0" w:line="240" w:lineRule="auto"/>
      <w:outlineLvl w:val="4"/>
    </w:pPr>
    <w:rPr>
      <w:rFonts w:eastAsiaTheme="minorEastAsia"/>
    </w:rPr>
  </w:style>
  <w:style w:type="paragraph" w:styleId="Heading6">
    <w:name w:val="heading 6"/>
    <w:basedOn w:val="Normal"/>
    <w:next w:val="Normal"/>
    <w:link w:val="Heading6Char"/>
    <w:uiPriority w:val="9"/>
    <w:semiHidden/>
    <w:unhideWhenUsed/>
    <w:qFormat/>
    <w:rsid w:val="00322A90"/>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6387"/>
    <w:rPr>
      <w:rFonts w:eastAsiaTheme="minorEastAsia"/>
      <w:b/>
      <w:bCs/>
      <w:color w:val="365F91" w:themeColor="accent1" w:themeShade="BF"/>
      <w:sz w:val="28"/>
      <w:szCs w:val="24"/>
    </w:rPr>
  </w:style>
  <w:style w:type="character" w:customStyle="1" w:styleId="Heading2Char">
    <w:name w:val="Heading 2 Char"/>
    <w:basedOn w:val="DefaultParagraphFont"/>
    <w:link w:val="Heading2"/>
    <w:uiPriority w:val="9"/>
    <w:rsid w:val="00CA6387"/>
    <w:rPr>
      <w:rFonts w:eastAsiaTheme="minorEastAsia" w:cstheme="minorEastAsia"/>
      <w:b/>
      <w:bCs/>
      <w:color w:val="4F81BD" w:themeColor="accent1"/>
      <w:sz w:val="28"/>
      <w:szCs w:val="24"/>
    </w:rPr>
  </w:style>
  <w:style w:type="paragraph" w:styleId="Header">
    <w:name w:val="header"/>
    <w:basedOn w:val="Normal"/>
    <w:link w:val="HeaderChar"/>
    <w:uiPriority w:val="99"/>
    <w:unhideWhenUsed/>
    <w:rsid w:val="001A7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936"/>
  </w:style>
  <w:style w:type="paragraph" w:styleId="Footer">
    <w:name w:val="footer"/>
    <w:basedOn w:val="Normal"/>
    <w:link w:val="FooterChar"/>
    <w:uiPriority w:val="99"/>
    <w:unhideWhenUsed/>
    <w:rsid w:val="001A7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936"/>
  </w:style>
  <w:style w:type="paragraph" w:styleId="NoSpacing">
    <w:name w:val="No Spacing"/>
    <w:link w:val="NoSpacingChar"/>
    <w:uiPriority w:val="1"/>
    <w:qFormat/>
    <w:rsid w:val="001A7936"/>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A7936"/>
    <w:rPr>
      <w:rFonts w:eastAsiaTheme="minorEastAsia"/>
      <w:lang w:val="en-US" w:eastAsia="ja-JP"/>
    </w:rPr>
  </w:style>
  <w:style w:type="paragraph" w:styleId="TOCHeading">
    <w:name w:val="TOC Heading"/>
    <w:basedOn w:val="Heading1"/>
    <w:next w:val="Normal"/>
    <w:uiPriority w:val="39"/>
    <w:unhideWhenUsed/>
    <w:qFormat/>
    <w:rsid w:val="001A7936"/>
    <w:pPr>
      <w:outlineLvl w:val="9"/>
    </w:pPr>
    <w:rPr>
      <w:lang w:val="en-US" w:eastAsia="ja-JP"/>
    </w:rPr>
  </w:style>
  <w:style w:type="paragraph" w:styleId="TOC1">
    <w:name w:val="toc 1"/>
    <w:basedOn w:val="Normal"/>
    <w:next w:val="Normal"/>
    <w:autoRedefine/>
    <w:uiPriority w:val="39"/>
    <w:unhideWhenUsed/>
    <w:rsid w:val="00833B82"/>
    <w:pPr>
      <w:tabs>
        <w:tab w:val="left" w:pos="446"/>
        <w:tab w:val="right" w:leader="underscore" w:pos="10456"/>
      </w:tabs>
      <w:spacing w:after="100" w:line="240" w:lineRule="auto"/>
      <w:contextualSpacing/>
    </w:pPr>
    <w:rPr>
      <w:b/>
      <w:noProof/>
      <w:color w:val="548DD4" w:themeColor="text2" w:themeTint="99"/>
    </w:rPr>
  </w:style>
  <w:style w:type="paragraph" w:styleId="TOC2">
    <w:name w:val="toc 2"/>
    <w:basedOn w:val="Normal"/>
    <w:next w:val="Normal"/>
    <w:autoRedefine/>
    <w:uiPriority w:val="39"/>
    <w:unhideWhenUsed/>
    <w:rsid w:val="003341FD"/>
    <w:pPr>
      <w:tabs>
        <w:tab w:val="left" w:pos="880"/>
        <w:tab w:val="right" w:leader="underscore" w:pos="10456"/>
      </w:tabs>
      <w:spacing w:after="100"/>
      <w:ind w:left="220"/>
    </w:pPr>
    <w:rPr>
      <w:b/>
      <w:noProof/>
      <w:sz w:val="20"/>
    </w:rPr>
  </w:style>
  <w:style w:type="character" w:styleId="Hyperlink">
    <w:name w:val="Hyperlink"/>
    <w:basedOn w:val="DefaultParagraphFont"/>
    <w:uiPriority w:val="99"/>
    <w:unhideWhenUsed/>
    <w:rsid w:val="001A7936"/>
    <w:rPr>
      <w:color w:val="0000FF" w:themeColor="hyperlink"/>
      <w:u w:val="single"/>
    </w:rPr>
  </w:style>
  <w:style w:type="paragraph" w:styleId="BalloonText">
    <w:name w:val="Balloon Text"/>
    <w:basedOn w:val="Normal"/>
    <w:link w:val="BalloonTextChar"/>
    <w:uiPriority w:val="99"/>
    <w:semiHidden/>
    <w:unhideWhenUsed/>
    <w:rsid w:val="001A79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936"/>
    <w:rPr>
      <w:rFonts w:ascii="Tahoma" w:hAnsi="Tahoma" w:cs="Tahoma"/>
      <w:sz w:val="16"/>
      <w:szCs w:val="16"/>
    </w:rPr>
  </w:style>
  <w:style w:type="character" w:customStyle="1" w:styleId="Heading3Char">
    <w:name w:val="Heading 3 Char"/>
    <w:basedOn w:val="DefaultParagraphFont"/>
    <w:link w:val="Heading3"/>
    <w:uiPriority w:val="9"/>
    <w:rsid w:val="00BA1648"/>
    <w:rPr>
      <w:rFonts w:eastAsiaTheme="majorEastAsia" w:cstheme="majorBidi"/>
      <w:b/>
      <w:bCs/>
      <w:color w:val="4F81BD" w:themeColor="accent1"/>
    </w:rPr>
  </w:style>
  <w:style w:type="paragraph" w:styleId="TOC3">
    <w:name w:val="toc 3"/>
    <w:basedOn w:val="Normal"/>
    <w:next w:val="Normal"/>
    <w:autoRedefine/>
    <w:uiPriority w:val="39"/>
    <w:unhideWhenUsed/>
    <w:rsid w:val="003341FD"/>
    <w:pPr>
      <w:tabs>
        <w:tab w:val="left" w:pos="1320"/>
        <w:tab w:val="right" w:leader="dot" w:pos="9016"/>
      </w:tabs>
      <w:spacing w:after="100" w:line="240" w:lineRule="auto"/>
      <w:ind w:left="446"/>
      <w:contextualSpacing/>
    </w:pPr>
    <w:rPr>
      <w:noProof/>
      <w:sz w:val="18"/>
    </w:rPr>
  </w:style>
  <w:style w:type="table" w:styleId="TableGrid">
    <w:name w:val="Table Grid"/>
    <w:basedOn w:val="TableNormal"/>
    <w:uiPriority w:val="59"/>
    <w:rsid w:val="00F62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3093"/>
    <w:pPr>
      <w:ind w:left="720"/>
      <w:contextualSpacing/>
    </w:pPr>
  </w:style>
  <w:style w:type="character" w:customStyle="1" w:styleId="Heading4Char">
    <w:name w:val="Heading 4 Char"/>
    <w:basedOn w:val="DefaultParagraphFont"/>
    <w:link w:val="Heading4"/>
    <w:uiPriority w:val="9"/>
    <w:rsid w:val="00DB0C96"/>
    <w:rPr>
      <w:rFonts w:eastAsiaTheme="minorEastAsia" w:cstheme="majorBidi"/>
      <w:bCs/>
      <w:i/>
      <w:iCs/>
      <w:color w:val="365F91" w:themeColor="accent1" w:themeShade="BF"/>
      <w:sz w:val="24"/>
      <w:szCs w:val="24"/>
    </w:rPr>
  </w:style>
  <w:style w:type="paragraph" w:styleId="Caption">
    <w:name w:val="caption"/>
    <w:basedOn w:val="Normal"/>
    <w:next w:val="Normal"/>
    <w:uiPriority w:val="35"/>
    <w:unhideWhenUsed/>
    <w:qFormat/>
    <w:rsid w:val="00ED1FFE"/>
    <w:pPr>
      <w:spacing w:line="240" w:lineRule="auto"/>
    </w:pPr>
    <w:rPr>
      <w:i/>
      <w:iCs/>
      <w:color w:val="1F497D" w:themeColor="text2"/>
      <w:sz w:val="18"/>
      <w:szCs w:val="18"/>
    </w:rPr>
  </w:style>
  <w:style w:type="character" w:customStyle="1" w:styleId="Heading5Char">
    <w:name w:val="Heading 5 Char"/>
    <w:basedOn w:val="DefaultParagraphFont"/>
    <w:link w:val="Heading5"/>
    <w:uiPriority w:val="9"/>
    <w:rsid w:val="00261FDF"/>
    <w:rPr>
      <w:rFonts w:eastAsiaTheme="minorEastAsia"/>
    </w:rPr>
  </w:style>
  <w:style w:type="paragraph" w:styleId="Bibliography">
    <w:name w:val="Bibliography"/>
    <w:basedOn w:val="Normal"/>
    <w:next w:val="Normal"/>
    <w:uiPriority w:val="37"/>
    <w:unhideWhenUsed/>
    <w:rsid w:val="00ED1FFE"/>
  </w:style>
  <w:style w:type="character" w:styleId="CommentReference">
    <w:name w:val="annotation reference"/>
    <w:basedOn w:val="DefaultParagraphFont"/>
    <w:uiPriority w:val="99"/>
    <w:semiHidden/>
    <w:unhideWhenUsed/>
    <w:rsid w:val="004D7FCC"/>
    <w:rPr>
      <w:sz w:val="16"/>
      <w:szCs w:val="16"/>
    </w:rPr>
  </w:style>
  <w:style w:type="paragraph" w:styleId="CommentText">
    <w:name w:val="annotation text"/>
    <w:basedOn w:val="Normal"/>
    <w:link w:val="CommentTextChar"/>
    <w:uiPriority w:val="99"/>
    <w:unhideWhenUsed/>
    <w:rsid w:val="004D7FCC"/>
    <w:pPr>
      <w:spacing w:line="240" w:lineRule="auto"/>
    </w:pPr>
    <w:rPr>
      <w:sz w:val="20"/>
      <w:szCs w:val="20"/>
    </w:rPr>
  </w:style>
  <w:style w:type="character" w:customStyle="1" w:styleId="CommentTextChar">
    <w:name w:val="Comment Text Char"/>
    <w:basedOn w:val="DefaultParagraphFont"/>
    <w:link w:val="CommentText"/>
    <w:uiPriority w:val="99"/>
    <w:rsid w:val="004D7FCC"/>
    <w:rPr>
      <w:sz w:val="20"/>
      <w:szCs w:val="20"/>
    </w:rPr>
  </w:style>
  <w:style w:type="paragraph" w:styleId="CommentSubject">
    <w:name w:val="annotation subject"/>
    <w:basedOn w:val="CommentText"/>
    <w:next w:val="CommentText"/>
    <w:link w:val="CommentSubjectChar"/>
    <w:uiPriority w:val="99"/>
    <w:semiHidden/>
    <w:unhideWhenUsed/>
    <w:rsid w:val="004D7FCC"/>
    <w:rPr>
      <w:b/>
      <w:bCs/>
    </w:rPr>
  </w:style>
  <w:style w:type="character" w:customStyle="1" w:styleId="CommentSubjectChar">
    <w:name w:val="Comment Subject Char"/>
    <w:basedOn w:val="CommentTextChar"/>
    <w:link w:val="CommentSubject"/>
    <w:uiPriority w:val="99"/>
    <w:semiHidden/>
    <w:rsid w:val="004D7FCC"/>
    <w:rPr>
      <w:b/>
      <w:bCs/>
      <w:sz w:val="20"/>
      <w:szCs w:val="20"/>
    </w:rPr>
  </w:style>
  <w:style w:type="paragraph" w:customStyle="1" w:styleId="Fixing">
    <w:name w:val="Fixing"/>
    <w:basedOn w:val="NoSpacing"/>
    <w:link w:val="FixingChar"/>
    <w:qFormat/>
    <w:rsid w:val="001D2170"/>
    <w:pPr>
      <w:autoSpaceDE w:val="0"/>
      <w:autoSpaceDN w:val="0"/>
      <w:adjustRightInd w:val="0"/>
      <w:jc w:val="center"/>
    </w:pPr>
    <w:rPr>
      <w:rFonts w:ascii="Arial" w:hAnsi="Arial" w:cs="Arial"/>
      <w:color w:val="000000"/>
      <w:sz w:val="20"/>
    </w:rPr>
  </w:style>
  <w:style w:type="character" w:customStyle="1" w:styleId="FixingChar">
    <w:name w:val="Fixing Char"/>
    <w:basedOn w:val="NoSpacingChar"/>
    <w:link w:val="Fixing"/>
    <w:rsid w:val="001D2170"/>
    <w:rPr>
      <w:rFonts w:ascii="Arial" w:eastAsiaTheme="minorEastAsia" w:hAnsi="Arial" w:cs="Arial"/>
      <w:color w:val="000000"/>
      <w:sz w:val="20"/>
      <w:lang w:val="en-US" w:eastAsia="ja-JP"/>
    </w:rPr>
  </w:style>
  <w:style w:type="paragraph" w:styleId="NormalWeb">
    <w:name w:val="Normal (Web)"/>
    <w:basedOn w:val="Normal"/>
    <w:uiPriority w:val="99"/>
    <w:unhideWhenUsed/>
    <w:rsid w:val="00E47545"/>
    <w:pPr>
      <w:spacing w:before="100" w:beforeAutospacing="1" w:after="100" w:afterAutospacing="1" w:line="240" w:lineRule="auto"/>
    </w:pPr>
    <w:rPr>
      <w:rFonts w:ascii="Times New Roman" w:hAnsi="Times New Roman" w:cs="Times New Roman"/>
      <w:sz w:val="24"/>
      <w:szCs w:val="24"/>
      <w:lang w:eastAsia="en-GB"/>
    </w:rPr>
  </w:style>
  <w:style w:type="paragraph" w:styleId="Title">
    <w:name w:val="Title"/>
    <w:basedOn w:val="Normal"/>
    <w:next w:val="Normal"/>
    <w:link w:val="TitleChar"/>
    <w:uiPriority w:val="10"/>
    <w:qFormat/>
    <w:rsid w:val="00E47545"/>
    <w:pPr>
      <w:spacing w:after="0" w:line="240" w:lineRule="auto"/>
      <w:contextualSpacing/>
    </w:pPr>
    <w:rPr>
      <w:rFonts w:eastAsiaTheme="majorEastAsia" w:cstheme="majorBidi"/>
      <w:spacing w:val="-10"/>
      <w:kern w:val="28"/>
      <w:sz w:val="40"/>
      <w:szCs w:val="56"/>
      <w:lang w:eastAsia="en-GB"/>
    </w:rPr>
  </w:style>
  <w:style w:type="character" w:customStyle="1" w:styleId="TitleChar">
    <w:name w:val="Title Char"/>
    <w:basedOn w:val="DefaultParagraphFont"/>
    <w:link w:val="Title"/>
    <w:uiPriority w:val="10"/>
    <w:rsid w:val="00E47545"/>
    <w:rPr>
      <w:rFonts w:eastAsiaTheme="majorEastAsia" w:cstheme="majorBidi"/>
      <w:spacing w:val="-10"/>
      <w:kern w:val="28"/>
      <w:sz w:val="40"/>
      <w:szCs w:val="56"/>
      <w:lang w:eastAsia="en-GB"/>
    </w:rPr>
  </w:style>
  <w:style w:type="paragraph" w:styleId="Subtitle">
    <w:name w:val="Subtitle"/>
    <w:basedOn w:val="Normal"/>
    <w:next w:val="Normal"/>
    <w:link w:val="SubtitleChar"/>
    <w:uiPriority w:val="11"/>
    <w:qFormat/>
    <w:rsid w:val="00E47545"/>
    <w:pPr>
      <w:numPr>
        <w:ilvl w:val="1"/>
      </w:numPr>
      <w:spacing w:after="160" w:line="240" w:lineRule="auto"/>
    </w:pPr>
    <w:rPr>
      <w:rFonts w:eastAsiaTheme="minorEastAsia"/>
      <w:color w:val="5A5A5A" w:themeColor="text1" w:themeTint="A5"/>
      <w:spacing w:val="15"/>
      <w:lang w:eastAsia="en-GB"/>
    </w:rPr>
  </w:style>
  <w:style w:type="character" w:customStyle="1" w:styleId="SubtitleChar">
    <w:name w:val="Subtitle Char"/>
    <w:basedOn w:val="DefaultParagraphFont"/>
    <w:link w:val="Subtitle"/>
    <w:uiPriority w:val="11"/>
    <w:rsid w:val="00E47545"/>
    <w:rPr>
      <w:rFonts w:eastAsiaTheme="minorEastAsia"/>
      <w:color w:val="5A5A5A" w:themeColor="text1" w:themeTint="A5"/>
      <w:spacing w:val="15"/>
      <w:lang w:eastAsia="en-GB"/>
    </w:rPr>
  </w:style>
  <w:style w:type="character" w:styleId="Emphasis">
    <w:name w:val="Emphasis"/>
    <w:basedOn w:val="DefaultParagraphFont"/>
    <w:uiPriority w:val="20"/>
    <w:qFormat/>
    <w:rsid w:val="00AD2261"/>
    <w:rPr>
      <w:i/>
      <w:iCs/>
    </w:rPr>
  </w:style>
  <w:style w:type="paragraph" w:customStyle="1" w:styleId="p1">
    <w:name w:val="p1"/>
    <w:basedOn w:val="Normal"/>
    <w:rsid w:val="002E1DAC"/>
    <w:pPr>
      <w:spacing w:after="0" w:line="240" w:lineRule="auto"/>
    </w:pPr>
    <w:rPr>
      <w:rFonts w:ascii="Times" w:hAnsi="Times" w:cs="Times New Roman"/>
      <w:sz w:val="24"/>
      <w:szCs w:val="24"/>
      <w:lang w:eastAsia="en-GB"/>
    </w:rPr>
  </w:style>
  <w:style w:type="character" w:customStyle="1" w:styleId="s1">
    <w:name w:val="s1"/>
    <w:basedOn w:val="DefaultParagraphFont"/>
    <w:rsid w:val="002E1DAC"/>
  </w:style>
  <w:style w:type="table" w:customStyle="1" w:styleId="GridTable5Dark-Accent11">
    <w:name w:val="Grid Table 5 Dark - Accent 11"/>
    <w:basedOn w:val="TableNormal"/>
    <w:next w:val="TableNormal"/>
    <w:uiPriority w:val="50"/>
    <w:rsid w:val="002E1DAC"/>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2">
    <w:name w:val="Grid Table 5 Dark - Accent 12"/>
    <w:basedOn w:val="TableNormal"/>
    <w:uiPriority w:val="50"/>
    <w:rsid w:val="002E1D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FollowedHyperlink">
    <w:name w:val="FollowedHyperlink"/>
    <w:basedOn w:val="DefaultParagraphFont"/>
    <w:uiPriority w:val="99"/>
    <w:semiHidden/>
    <w:unhideWhenUsed/>
    <w:rsid w:val="002E1DAC"/>
    <w:rPr>
      <w:color w:val="800080" w:themeColor="followedHyperlink"/>
      <w:u w:val="single"/>
    </w:rPr>
  </w:style>
  <w:style w:type="table" w:customStyle="1" w:styleId="GridTable2-Accent11">
    <w:name w:val="Grid Table 2 - Accent 11"/>
    <w:basedOn w:val="TableNormal"/>
    <w:uiPriority w:val="47"/>
    <w:rsid w:val="00F237E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TableNormal"/>
    <w:uiPriority w:val="51"/>
    <w:rsid w:val="00F237E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
    <w:name w:val="Grid Table 4 - Accent 51"/>
    <w:basedOn w:val="TableNormal"/>
    <w:uiPriority w:val="49"/>
    <w:rsid w:val="00F237E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F237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A840D7"/>
    <w:pPr>
      <w:spacing w:after="100" w:line="240" w:lineRule="auto"/>
      <w:ind w:left="720"/>
    </w:pPr>
    <w:rPr>
      <w:rFonts w:eastAsiaTheme="minorEastAsia"/>
      <w:sz w:val="24"/>
      <w:szCs w:val="24"/>
      <w:lang w:eastAsia="en-GB"/>
    </w:rPr>
  </w:style>
  <w:style w:type="character" w:customStyle="1" w:styleId="Heading6Char">
    <w:name w:val="Heading 6 Char"/>
    <w:basedOn w:val="DefaultParagraphFont"/>
    <w:link w:val="Heading6"/>
    <w:uiPriority w:val="9"/>
    <w:semiHidden/>
    <w:rsid w:val="00322A90"/>
    <w:rPr>
      <w:rFonts w:eastAsiaTheme="majorEastAsia" w:cstheme="majorBidi"/>
      <w:color w:val="243F60" w:themeColor="accent1" w:themeShade="7F"/>
    </w:rPr>
  </w:style>
  <w:style w:type="character" w:customStyle="1" w:styleId="s2">
    <w:name w:val="s2"/>
    <w:basedOn w:val="DefaultParagraphFont"/>
    <w:rsid w:val="006E61DB"/>
    <w:rPr>
      <w:color w:val="0645AD"/>
      <w:u w:val="single"/>
    </w:rPr>
  </w:style>
  <w:style w:type="character" w:customStyle="1" w:styleId="apple-converted-space">
    <w:name w:val="apple-converted-space"/>
    <w:basedOn w:val="DefaultParagraphFont"/>
    <w:rsid w:val="00BB6082"/>
  </w:style>
  <w:style w:type="character" w:customStyle="1" w:styleId="reference-viewcite-subtitle">
    <w:name w:val="reference-view__cite-subtitle"/>
    <w:basedOn w:val="DefaultParagraphFont"/>
    <w:rsid w:val="00BB6082"/>
  </w:style>
  <w:style w:type="table" w:customStyle="1" w:styleId="GridTable2-Accent12">
    <w:name w:val="Grid Table 2 - Accent 12"/>
    <w:basedOn w:val="TableNormal"/>
    <w:uiPriority w:val="47"/>
    <w:rsid w:val="002868E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5">
    <w:name w:val="toc 5"/>
    <w:basedOn w:val="Normal"/>
    <w:next w:val="Normal"/>
    <w:autoRedefine/>
    <w:uiPriority w:val="39"/>
    <w:unhideWhenUsed/>
    <w:rsid w:val="00A840D7"/>
    <w:pPr>
      <w:spacing w:after="100" w:line="240" w:lineRule="auto"/>
      <w:ind w:left="960"/>
    </w:pPr>
    <w:rPr>
      <w:rFonts w:eastAsiaTheme="minorEastAsia"/>
      <w:sz w:val="24"/>
      <w:szCs w:val="24"/>
      <w:lang w:eastAsia="en-GB"/>
    </w:rPr>
  </w:style>
  <w:style w:type="paragraph" w:styleId="TOC6">
    <w:name w:val="toc 6"/>
    <w:basedOn w:val="Normal"/>
    <w:next w:val="Normal"/>
    <w:autoRedefine/>
    <w:uiPriority w:val="39"/>
    <w:unhideWhenUsed/>
    <w:rsid w:val="00A840D7"/>
    <w:pPr>
      <w:spacing w:after="100" w:line="240" w:lineRule="auto"/>
      <w:ind w:left="1200"/>
    </w:pPr>
    <w:rPr>
      <w:rFonts w:eastAsiaTheme="minorEastAsia"/>
      <w:sz w:val="24"/>
      <w:szCs w:val="24"/>
      <w:lang w:eastAsia="en-GB"/>
    </w:rPr>
  </w:style>
  <w:style w:type="paragraph" w:styleId="TOC7">
    <w:name w:val="toc 7"/>
    <w:basedOn w:val="Normal"/>
    <w:next w:val="Normal"/>
    <w:autoRedefine/>
    <w:uiPriority w:val="39"/>
    <w:unhideWhenUsed/>
    <w:rsid w:val="00A840D7"/>
    <w:pPr>
      <w:spacing w:after="100" w:line="240" w:lineRule="auto"/>
      <w:ind w:left="1440"/>
    </w:pPr>
    <w:rPr>
      <w:rFonts w:eastAsiaTheme="minorEastAsia"/>
      <w:sz w:val="24"/>
      <w:szCs w:val="24"/>
      <w:lang w:eastAsia="en-GB"/>
    </w:rPr>
  </w:style>
  <w:style w:type="paragraph" w:styleId="TOC8">
    <w:name w:val="toc 8"/>
    <w:basedOn w:val="Normal"/>
    <w:next w:val="Normal"/>
    <w:autoRedefine/>
    <w:uiPriority w:val="39"/>
    <w:unhideWhenUsed/>
    <w:rsid w:val="00A840D7"/>
    <w:pPr>
      <w:spacing w:after="100" w:line="240" w:lineRule="auto"/>
      <w:ind w:left="1680"/>
    </w:pPr>
    <w:rPr>
      <w:rFonts w:eastAsiaTheme="minorEastAsia"/>
      <w:sz w:val="24"/>
      <w:szCs w:val="24"/>
      <w:lang w:eastAsia="en-GB"/>
    </w:rPr>
  </w:style>
  <w:style w:type="paragraph" w:styleId="TOC9">
    <w:name w:val="toc 9"/>
    <w:basedOn w:val="Normal"/>
    <w:next w:val="Normal"/>
    <w:autoRedefine/>
    <w:uiPriority w:val="39"/>
    <w:unhideWhenUsed/>
    <w:rsid w:val="00A840D7"/>
    <w:pPr>
      <w:spacing w:after="100" w:line="240" w:lineRule="auto"/>
      <w:ind w:left="1920"/>
    </w:pPr>
    <w:rPr>
      <w:rFonts w:eastAsiaTheme="minorEastAsia"/>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9828">
      <w:bodyDiv w:val="1"/>
      <w:marLeft w:val="0"/>
      <w:marRight w:val="0"/>
      <w:marTop w:val="0"/>
      <w:marBottom w:val="0"/>
      <w:divBdr>
        <w:top w:val="none" w:sz="0" w:space="0" w:color="auto"/>
        <w:left w:val="none" w:sz="0" w:space="0" w:color="auto"/>
        <w:bottom w:val="none" w:sz="0" w:space="0" w:color="auto"/>
        <w:right w:val="none" w:sz="0" w:space="0" w:color="auto"/>
      </w:divBdr>
    </w:div>
    <w:div w:id="20279475">
      <w:bodyDiv w:val="1"/>
      <w:marLeft w:val="0"/>
      <w:marRight w:val="0"/>
      <w:marTop w:val="0"/>
      <w:marBottom w:val="0"/>
      <w:divBdr>
        <w:top w:val="none" w:sz="0" w:space="0" w:color="auto"/>
        <w:left w:val="none" w:sz="0" w:space="0" w:color="auto"/>
        <w:bottom w:val="none" w:sz="0" w:space="0" w:color="auto"/>
        <w:right w:val="none" w:sz="0" w:space="0" w:color="auto"/>
      </w:divBdr>
    </w:div>
    <w:div w:id="21828996">
      <w:bodyDiv w:val="1"/>
      <w:marLeft w:val="0"/>
      <w:marRight w:val="0"/>
      <w:marTop w:val="0"/>
      <w:marBottom w:val="0"/>
      <w:divBdr>
        <w:top w:val="none" w:sz="0" w:space="0" w:color="auto"/>
        <w:left w:val="none" w:sz="0" w:space="0" w:color="auto"/>
        <w:bottom w:val="none" w:sz="0" w:space="0" w:color="auto"/>
        <w:right w:val="none" w:sz="0" w:space="0" w:color="auto"/>
      </w:divBdr>
    </w:div>
    <w:div w:id="24603003">
      <w:bodyDiv w:val="1"/>
      <w:marLeft w:val="0"/>
      <w:marRight w:val="0"/>
      <w:marTop w:val="0"/>
      <w:marBottom w:val="0"/>
      <w:divBdr>
        <w:top w:val="none" w:sz="0" w:space="0" w:color="auto"/>
        <w:left w:val="none" w:sz="0" w:space="0" w:color="auto"/>
        <w:bottom w:val="none" w:sz="0" w:space="0" w:color="auto"/>
        <w:right w:val="none" w:sz="0" w:space="0" w:color="auto"/>
      </w:divBdr>
    </w:div>
    <w:div w:id="28646293">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5179746">
      <w:bodyDiv w:val="1"/>
      <w:marLeft w:val="0"/>
      <w:marRight w:val="0"/>
      <w:marTop w:val="0"/>
      <w:marBottom w:val="0"/>
      <w:divBdr>
        <w:top w:val="none" w:sz="0" w:space="0" w:color="auto"/>
        <w:left w:val="none" w:sz="0" w:space="0" w:color="auto"/>
        <w:bottom w:val="none" w:sz="0" w:space="0" w:color="auto"/>
        <w:right w:val="none" w:sz="0" w:space="0" w:color="auto"/>
      </w:divBdr>
    </w:div>
    <w:div w:id="45953656">
      <w:bodyDiv w:val="1"/>
      <w:marLeft w:val="0"/>
      <w:marRight w:val="0"/>
      <w:marTop w:val="0"/>
      <w:marBottom w:val="0"/>
      <w:divBdr>
        <w:top w:val="none" w:sz="0" w:space="0" w:color="auto"/>
        <w:left w:val="none" w:sz="0" w:space="0" w:color="auto"/>
        <w:bottom w:val="none" w:sz="0" w:space="0" w:color="auto"/>
        <w:right w:val="none" w:sz="0" w:space="0" w:color="auto"/>
      </w:divBdr>
    </w:div>
    <w:div w:id="49381276">
      <w:bodyDiv w:val="1"/>
      <w:marLeft w:val="0"/>
      <w:marRight w:val="0"/>
      <w:marTop w:val="0"/>
      <w:marBottom w:val="0"/>
      <w:divBdr>
        <w:top w:val="none" w:sz="0" w:space="0" w:color="auto"/>
        <w:left w:val="none" w:sz="0" w:space="0" w:color="auto"/>
        <w:bottom w:val="none" w:sz="0" w:space="0" w:color="auto"/>
        <w:right w:val="none" w:sz="0" w:space="0" w:color="auto"/>
      </w:divBdr>
    </w:div>
    <w:div w:id="52311928">
      <w:bodyDiv w:val="1"/>
      <w:marLeft w:val="0"/>
      <w:marRight w:val="0"/>
      <w:marTop w:val="0"/>
      <w:marBottom w:val="0"/>
      <w:divBdr>
        <w:top w:val="none" w:sz="0" w:space="0" w:color="auto"/>
        <w:left w:val="none" w:sz="0" w:space="0" w:color="auto"/>
        <w:bottom w:val="none" w:sz="0" w:space="0" w:color="auto"/>
        <w:right w:val="none" w:sz="0" w:space="0" w:color="auto"/>
      </w:divBdr>
    </w:div>
    <w:div w:id="52700510">
      <w:bodyDiv w:val="1"/>
      <w:marLeft w:val="0"/>
      <w:marRight w:val="0"/>
      <w:marTop w:val="0"/>
      <w:marBottom w:val="0"/>
      <w:divBdr>
        <w:top w:val="none" w:sz="0" w:space="0" w:color="auto"/>
        <w:left w:val="none" w:sz="0" w:space="0" w:color="auto"/>
        <w:bottom w:val="none" w:sz="0" w:space="0" w:color="auto"/>
        <w:right w:val="none" w:sz="0" w:space="0" w:color="auto"/>
      </w:divBdr>
    </w:div>
    <w:div w:id="54009151">
      <w:bodyDiv w:val="1"/>
      <w:marLeft w:val="0"/>
      <w:marRight w:val="0"/>
      <w:marTop w:val="0"/>
      <w:marBottom w:val="0"/>
      <w:divBdr>
        <w:top w:val="none" w:sz="0" w:space="0" w:color="auto"/>
        <w:left w:val="none" w:sz="0" w:space="0" w:color="auto"/>
        <w:bottom w:val="none" w:sz="0" w:space="0" w:color="auto"/>
        <w:right w:val="none" w:sz="0" w:space="0" w:color="auto"/>
      </w:divBdr>
    </w:div>
    <w:div w:id="70781726">
      <w:bodyDiv w:val="1"/>
      <w:marLeft w:val="0"/>
      <w:marRight w:val="0"/>
      <w:marTop w:val="0"/>
      <w:marBottom w:val="0"/>
      <w:divBdr>
        <w:top w:val="none" w:sz="0" w:space="0" w:color="auto"/>
        <w:left w:val="none" w:sz="0" w:space="0" w:color="auto"/>
        <w:bottom w:val="none" w:sz="0" w:space="0" w:color="auto"/>
        <w:right w:val="none" w:sz="0" w:space="0" w:color="auto"/>
      </w:divBdr>
    </w:div>
    <w:div w:id="71658762">
      <w:bodyDiv w:val="1"/>
      <w:marLeft w:val="0"/>
      <w:marRight w:val="0"/>
      <w:marTop w:val="0"/>
      <w:marBottom w:val="0"/>
      <w:divBdr>
        <w:top w:val="none" w:sz="0" w:space="0" w:color="auto"/>
        <w:left w:val="none" w:sz="0" w:space="0" w:color="auto"/>
        <w:bottom w:val="none" w:sz="0" w:space="0" w:color="auto"/>
        <w:right w:val="none" w:sz="0" w:space="0" w:color="auto"/>
      </w:divBdr>
    </w:div>
    <w:div w:id="85425467">
      <w:bodyDiv w:val="1"/>
      <w:marLeft w:val="0"/>
      <w:marRight w:val="0"/>
      <w:marTop w:val="0"/>
      <w:marBottom w:val="0"/>
      <w:divBdr>
        <w:top w:val="none" w:sz="0" w:space="0" w:color="auto"/>
        <w:left w:val="none" w:sz="0" w:space="0" w:color="auto"/>
        <w:bottom w:val="none" w:sz="0" w:space="0" w:color="auto"/>
        <w:right w:val="none" w:sz="0" w:space="0" w:color="auto"/>
      </w:divBdr>
    </w:div>
    <w:div w:id="101922142">
      <w:bodyDiv w:val="1"/>
      <w:marLeft w:val="0"/>
      <w:marRight w:val="0"/>
      <w:marTop w:val="0"/>
      <w:marBottom w:val="0"/>
      <w:divBdr>
        <w:top w:val="none" w:sz="0" w:space="0" w:color="auto"/>
        <w:left w:val="none" w:sz="0" w:space="0" w:color="auto"/>
        <w:bottom w:val="none" w:sz="0" w:space="0" w:color="auto"/>
        <w:right w:val="none" w:sz="0" w:space="0" w:color="auto"/>
      </w:divBdr>
    </w:div>
    <w:div w:id="102071277">
      <w:bodyDiv w:val="1"/>
      <w:marLeft w:val="0"/>
      <w:marRight w:val="0"/>
      <w:marTop w:val="0"/>
      <w:marBottom w:val="0"/>
      <w:divBdr>
        <w:top w:val="none" w:sz="0" w:space="0" w:color="auto"/>
        <w:left w:val="none" w:sz="0" w:space="0" w:color="auto"/>
        <w:bottom w:val="none" w:sz="0" w:space="0" w:color="auto"/>
        <w:right w:val="none" w:sz="0" w:space="0" w:color="auto"/>
      </w:divBdr>
    </w:div>
    <w:div w:id="103118969">
      <w:bodyDiv w:val="1"/>
      <w:marLeft w:val="0"/>
      <w:marRight w:val="0"/>
      <w:marTop w:val="0"/>
      <w:marBottom w:val="0"/>
      <w:divBdr>
        <w:top w:val="none" w:sz="0" w:space="0" w:color="auto"/>
        <w:left w:val="none" w:sz="0" w:space="0" w:color="auto"/>
        <w:bottom w:val="none" w:sz="0" w:space="0" w:color="auto"/>
        <w:right w:val="none" w:sz="0" w:space="0" w:color="auto"/>
      </w:divBdr>
    </w:div>
    <w:div w:id="103382599">
      <w:bodyDiv w:val="1"/>
      <w:marLeft w:val="0"/>
      <w:marRight w:val="0"/>
      <w:marTop w:val="0"/>
      <w:marBottom w:val="0"/>
      <w:divBdr>
        <w:top w:val="none" w:sz="0" w:space="0" w:color="auto"/>
        <w:left w:val="none" w:sz="0" w:space="0" w:color="auto"/>
        <w:bottom w:val="none" w:sz="0" w:space="0" w:color="auto"/>
        <w:right w:val="none" w:sz="0" w:space="0" w:color="auto"/>
      </w:divBdr>
    </w:div>
    <w:div w:id="118500144">
      <w:bodyDiv w:val="1"/>
      <w:marLeft w:val="0"/>
      <w:marRight w:val="0"/>
      <w:marTop w:val="0"/>
      <w:marBottom w:val="0"/>
      <w:divBdr>
        <w:top w:val="none" w:sz="0" w:space="0" w:color="auto"/>
        <w:left w:val="none" w:sz="0" w:space="0" w:color="auto"/>
        <w:bottom w:val="none" w:sz="0" w:space="0" w:color="auto"/>
        <w:right w:val="none" w:sz="0" w:space="0" w:color="auto"/>
      </w:divBdr>
    </w:div>
    <w:div w:id="121389050">
      <w:bodyDiv w:val="1"/>
      <w:marLeft w:val="0"/>
      <w:marRight w:val="0"/>
      <w:marTop w:val="0"/>
      <w:marBottom w:val="0"/>
      <w:divBdr>
        <w:top w:val="none" w:sz="0" w:space="0" w:color="auto"/>
        <w:left w:val="none" w:sz="0" w:space="0" w:color="auto"/>
        <w:bottom w:val="none" w:sz="0" w:space="0" w:color="auto"/>
        <w:right w:val="none" w:sz="0" w:space="0" w:color="auto"/>
      </w:divBdr>
    </w:div>
    <w:div w:id="124198448">
      <w:bodyDiv w:val="1"/>
      <w:marLeft w:val="0"/>
      <w:marRight w:val="0"/>
      <w:marTop w:val="0"/>
      <w:marBottom w:val="0"/>
      <w:divBdr>
        <w:top w:val="none" w:sz="0" w:space="0" w:color="auto"/>
        <w:left w:val="none" w:sz="0" w:space="0" w:color="auto"/>
        <w:bottom w:val="none" w:sz="0" w:space="0" w:color="auto"/>
        <w:right w:val="none" w:sz="0" w:space="0" w:color="auto"/>
      </w:divBdr>
    </w:div>
    <w:div w:id="127937779">
      <w:bodyDiv w:val="1"/>
      <w:marLeft w:val="0"/>
      <w:marRight w:val="0"/>
      <w:marTop w:val="0"/>
      <w:marBottom w:val="0"/>
      <w:divBdr>
        <w:top w:val="none" w:sz="0" w:space="0" w:color="auto"/>
        <w:left w:val="none" w:sz="0" w:space="0" w:color="auto"/>
        <w:bottom w:val="none" w:sz="0" w:space="0" w:color="auto"/>
        <w:right w:val="none" w:sz="0" w:space="0" w:color="auto"/>
      </w:divBdr>
    </w:div>
    <w:div w:id="132261307">
      <w:bodyDiv w:val="1"/>
      <w:marLeft w:val="0"/>
      <w:marRight w:val="0"/>
      <w:marTop w:val="0"/>
      <w:marBottom w:val="0"/>
      <w:divBdr>
        <w:top w:val="none" w:sz="0" w:space="0" w:color="auto"/>
        <w:left w:val="none" w:sz="0" w:space="0" w:color="auto"/>
        <w:bottom w:val="none" w:sz="0" w:space="0" w:color="auto"/>
        <w:right w:val="none" w:sz="0" w:space="0" w:color="auto"/>
      </w:divBdr>
    </w:div>
    <w:div w:id="141779781">
      <w:bodyDiv w:val="1"/>
      <w:marLeft w:val="0"/>
      <w:marRight w:val="0"/>
      <w:marTop w:val="0"/>
      <w:marBottom w:val="0"/>
      <w:divBdr>
        <w:top w:val="none" w:sz="0" w:space="0" w:color="auto"/>
        <w:left w:val="none" w:sz="0" w:space="0" w:color="auto"/>
        <w:bottom w:val="none" w:sz="0" w:space="0" w:color="auto"/>
        <w:right w:val="none" w:sz="0" w:space="0" w:color="auto"/>
      </w:divBdr>
    </w:div>
    <w:div w:id="152919425">
      <w:bodyDiv w:val="1"/>
      <w:marLeft w:val="0"/>
      <w:marRight w:val="0"/>
      <w:marTop w:val="0"/>
      <w:marBottom w:val="0"/>
      <w:divBdr>
        <w:top w:val="none" w:sz="0" w:space="0" w:color="auto"/>
        <w:left w:val="none" w:sz="0" w:space="0" w:color="auto"/>
        <w:bottom w:val="none" w:sz="0" w:space="0" w:color="auto"/>
        <w:right w:val="none" w:sz="0" w:space="0" w:color="auto"/>
      </w:divBdr>
    </w:div>
    <w:div w:id="153490728">
      <w:bodyDiv w:val="1"/>
      <w:marLeft w:val="0"/>
      <w:marRight w:val="0"/>
      <w:marTop w:val="0"/>
      <w:marBottom w:val="0"/>
      <w:divBdr>
        <w:top w:val="none" w:sz="0" w:space="0" w:color="auto"/>
        <w:left w:val="none" w:sz="0" w:space="0" w:color="auto"/>
        <w:bottom w:val="none" w:sz="0" w:space="0" w:color="auto"/>
        <w:right w:val="none" w:sz="0" w:space="0" w:color="auto"/>
      </w:divBdr>
    </w:div>
    <w:div w:id="156774750">
      <w:bodyDiv w:val="1"/>
      <w:marLeft w:val="0"/>
      <w:marRight w:val="0"/>
      <w:marTop w:val="0"/>
      <w:marBottom w:val="0"/>
      <w:divBdr>
        <w:top w:val="none" w:sz="0" w:space="0" w:color="auto"/>
        <w:left w:val="none" w:sz="0" w:space="0" w:color="auto"/>
        <w:bottom w:val="none" w:sz="0" w:space="0" w:color="auto"/>
        <w:right w:val="none" w:sz="0" w:space="0" w:color="auto"/>
      </w:divBdr>
    </w:div>
    <w:div w:id="163790590">
      <w:bodyDiv w:val="1"/>
      <w:marLeft w:val="0"/>
      <w:marRight w:val="0"/>
      <w:marTop w:val="0"/>
      <w:marBottom w:val="0"/>
      <w:divBdr>
        <w:top w:val="none" w:sz="0" w:space="0" w:color="auto"/>
        <w:left w:val="none" w:sz="0" w:space="0" w:color="auto"/>
        <w:bottom w:val="none" w:sz="0" w:space="0" w:color="auto"/>
        <w:right w:val="none" w:sz="0" w:space="0" w:color="auto"/>
      </w:divBdr>
    </w:div>
    <w:div w:id="180516009">
      <w:bodyDiv w:val="1"/>
      <w:marLeft w:val="0"/>
      <w:marRight w:val="0"/>
      <w:marTop w:val="0"/>
      <w:marBottom w:val="0"/>
      <w:divBdr>
        <w:top w:val="none" w:sz="0" w:space="0" w:color="auto"/>
        <w:left w:val="none" w:sz="0" w:space="0" w:color="auto"/>
        <w:bottom w:val="none" w:sz="0" w:space="0" w:color="auto"/>
        <w:right w:val="none" w:sz="0" w:space="0" w:color="auto"/>
      </w:divBdr>
    </w:div>
    <w:div w:id="182129143">
      <w:bodyDiv w:val="1"/>
      <w:marLeft w:val="0"/>
      <w:marRight w:val="0"/>
      <w:marTop w:val="0"/>
      <w:marBottom w:val="0"/>
      <w:divBdr>
        <w:top w:val="none" w:sz="0" w:space="0" w:color="auto"/>
        <w:left w:val="none" w:sz="0" w:space="0" w:color="auto"/>
        <w:bottom w:val="none" w:sz="0" w:space="0" w:color="auto"/>
        <w:right w:val="none" w:sz="0" w:space="0" w:color="auto"/>
      </w:divBdr>
    </w:div>
    <w:div w:id="182282567">
      <w:bodyDiv w:val="1"/>
      <w:marLeft w:val="0"/>
      <w:marRight w:val="0"/>
      <w:marTop w:val="0"/>
      <w:marBottom w:val="0"/>
      <w:divBdr>
        <w:top w:val="none" w:sz="0" w:space="0" w:color="auto"/>
        <w:left w:val="none" w:sz="0" w:space="0" w:color="auto"/>
        <w:bottom w:val="none" w:sz="0" w:space="0" w:color="auto"/>
        <w:right w:val="none" w:sz="0" w:space="0" w:color="auto"/>
      </w:divBdr>
    </w:div>
    <w:div w:id="187063354">
      <w:bodyDiv w:val="1"/>
      <w:marLeft w:val="0"/>
      <w:marRight w:val="0"/>
      <w:marTop w:val="0"/>
      <w:marBottom w:val="0"/>
      <w:divBdr>
        <w:top w:val="none" w:sz="0" w:space="0" w:color="auto"/>
        <w:left w:val="none" w:sz="0" w:space="0" w:color="auto"/>
        <w:bottom w:val="none" w:sz="0" w:space="0" w:color="auto"/>
        <w:right w:val="none" w:sz="0" w:space="0" w:color="auto"/>
      </w:divBdr>
    </w:div>
    <w:div w:id="192033891">
      <w:bodyDiv w:val="1"/>
      <w:marLeft w:val="0"/>
      <w:marRight w:val="0"/>
      <w:marTop w:val="0"/>
      <w:marBottom w:val="0"/>
      <w:divBdr>
        <w:top w:val="none" w:sz="0" w:space="0" w:color="auto"/>
        <w:left w:val="none" w:sz="0" w:space="0" w:color="auto"/>
        <w:bottom w:val="none" w:sz="0" w:space="0" w:color="auto"/>
        <w:right w:val="none" w:sz="0" w:space="0" w:color="auto"/>
      </w:divBdr>
    </w:div>
    <w:div w:id="194469630">
      <w:bodyDiv w:val="1"/>
      <w:marLeft w:val="0"/>
      <w:marRight w:val="0"/>
      <w:marTop w:val="0"/>
      <w:marBottom w:val="0"/>
      <w:divBdr>
        <w:top w:val="none" w:sz="0" w:space="0" w:color="auto"/>
        <w:left w:val="none" w:sz="0" w:space="0" w:color="auto"/>
        <w:bottom w:val="none" w:sz="0" w:space="0" w:color="auto"/>
        <w:right w:val="none" w:sz="0" w:space="0" w:color="auto"/>
      </w:divBdr>
    </w:div>
    <w:div w:id="203370708">
      <w:bodyDiv w:val="1"/>
      <w:marLeft w:val="0"/>
      <w:marRight w:val="0"/>
      <w:marTop w:val="0"/>
      <w:marBottom w:val="0"/>
      <w:divBdr>
        <w:top w:val="none" w:sz="0" w:space="0" w:color="auto"/>
        <w:left w:val="none" w:sz="0" w:space="0" w:color="auto"/>
        <w:bottom w:val="none" w:sz="0" w:space="0" w:color="auto"/>
        <w:right w:val="none" w:sz="0" w:space="0" w:color="auto"/>
      </w:divBdr>
    </w:div>
    <w:div w:id="207298789">
      <w:bodyDiv w:val="1"/>
      <w:marLeft w:val="0"/>
      <w:marRight w:val="0"/>
      <w:marTop w:val="0"/>
      <w:marBottom w:val="0"/>
      <w:divBdr>
        <w:top w:val="none" w:sz="0" w:space="0" w:color="auto"/>
        <w:left w:val="none" w:sz="0" w:space="0" w:color="auto"/>
        <w:bottom w:val="none" w:sz="0" w:space="0" w:color="auto"/>
        <w:right w:val="none" w:sz="0" w:space="0" w:color="auto"/>
      </w:divBdr>
    </w:div>
    <w:div w:id="208147359">
      <w:bodyDiv w:val="1"/>
      <w:marLeft w:val="0"/>
      <w:marRight w:val="0"/>
      <w:marTop w:val="0"/>
      <w:marBottom w:val="0"/>
      <w:divBdr>
        <w:top w:val="none" w:sz="0" w:space="0" w:color="auto"/>
        <w:left w:val="none" w:sz="0" w:space="0" w:color="auto"/>
        <w:bottom w:val="none" w:sz="0" w:space="0" w:color="auto"/>
        <w:right w:val="none" w:sz="0" w:space="0" w:color="auto"/>
      </w:divBdr>
    </w:div>
    <w:div w:id="208340872">
      <w:bodyDiv w:val="1"/>
      <w:marLeft w:val="0"/>
      <w:marRight w:val="0"/>
      <w:marTop w:val="0"/>
      <w:marBottom w:val="0"/>
      <w:divBdr>
        <w:top w:val="none" w:sz="0" w:space="0" w:color="auto"/>
        <w:left w:val="none" w:sz="0" w:space="0" w:color="auto"/>
        <w:bottom w:val="none" w:sz="0" w:space="0" w:color="auto"/>
        <w:right w:val="none" w:sz="0" w:space="0" w:color="auto"/>
      </w:divBdr>
    </w:div>
    <w:div w:id="216860183">
      <w:bodyDiv w:val="1"/>
      <w:marLeft w:val="0"/>
      <w:marRight w:val="0"/>
      <w:marTop w:val="0"/>
      <w:marBottom w:val="0"/>
      <w:divBdr>
        <w:top w:val="none" w:sz="0" w:space="0" w:color="auto"/>
        <w:left w:val="none" w:sz="0" w:space="0" w:color="auto"/>
        <w:bottom w:val="none" w:sz="0" w:space="0" w:color="auto"/>
        <w:right w:val="none" w:sz="0" w:space="0" w:color="auto"/>
      </w:divBdr>
    </w:div>
    <w:div w:id="240871947">
      <w:bodyDiv w:val="1"/>
      <w:marLeft w:val="0"/>
      <w:marRight w:val="0"/>
      <w:marTop w:val="0"/>
      <w:marBottom w:val="0"/>
      <w:divBdr>
        <w:top w:val="none" w:sz="0" w:space="0" w:color="auto"/>
        <w:left w:val="none" w:sz="0" w:space="0" w:color="auto"/>
        <w:bottom w:val="none" w:sz="0" w:space="0" w:color="auto"/>
        <w:right w:val="none" w:sz="0" w:space="0" w:color="auto"/>
      </w:divBdr>
    </w:div>
    <w:div w:id="255788762">
      <w:bodyDiv w:val="1"/>
      <w:marLeft w:val="0"/>
      <w:marRight w:val="0"/>
      <w:marTop w:val="0"/>
      <w:marBottom w:val="0"/>
      <w:divBdr>
        <w:top w:val="none" w:sz="0" w:space="0" w:color="auto"/>
        <w:left w:val="none" w:sz="0" w:space="0" w:color="auto"/>
        <w:bottom w:val="none" w:sz="0" w:space="0" w:color="auto"/>
        <w:right w:val="none" w:sz="0" w:space="0" w:color="auto"/>
      </w:divBdr>
    </w:div>
    <w:div w:id="256330402">
      <w:bodyDiv w:val="1"/>
      <w:marLeft w:val="0"/>
      <w:marRight w:val="0"/>
      <w:marTop w:val="0"/>
      <w:marBottom w:val="0"/>
      <w:divBdr>
        <w:top w:val="none" w:sz="0" w:space="0" w:color="auto"/>
        <w:left w:val="none" w:sz="0" w:space="0" w:color="auto"/>
        <w:bottom w:val="none" w:sz="0" w:space="0" w:color="auto"/>
        <w:right w:val="none" w:sz="0" w:space="0" w:color="auto"/>
      </w:divBdr>
    </w:div>
    <w:div w:id="261646935">
      <w:bodyDiv w:val="1"/>
      <w:marLeft w:val="0"/>
      <w:marRight w:val="0"/>
      <w:marTop w:val="0"/>
      <w:marBottom w:val="0"/>
      <w:divBdr>
        <w:top w:val="none" w:sz="0" w:space="0" w:color="auto"/>
        <w:left w:val="none" w:sz="0" w:space="0" w:color="auto"/>
        <w:bottom w:val="none" w:sz="0" w:space="0" w:color="auto"/>
        <w:right w:val="none" w:sz="0" w:space="0" w:color="auto"/>
      </w:divBdr>
    </w:div>
    <w:div w:id="264852226">
      <w:bodyDiv w:val="1"/>
      <w:marLeft w:val="0"/>
      <w:marRight w:val="0"/>
      <w:marTop w:val="0"/>
      <w:marBottom w:val="0"/>
      <w:divBdr>
        <w:top w:val="none" w:sz="0" w:space="0" w:color="auto"/>
        <w:left w:val="none" w:sz="0" w:space="0" w:color="auto"/>
        <w:bottom w:val="none" w:sz="0" w:space="0" w:color="auto"/>
        <w:right w:val="none" w:sz="0" w:space="0" w:color="auto"/>
      </w:divBdr>
    </w:div>
    <w:div w:id="267084742">
      <w:bodyDiv w:val="1"/>
      <w:marLeft w:val="0"/>
      <w:marRight w:val="0"/>
      <w:marTop w:val="0"/>
      <w:marBottom w:val="0"/>
      <w:divBdr>
        <w:top w:val="none" w:sz="0" w:space="0" w:color="auto"/>
        <w:left w:val="none" w:sz="0" w:space="0" w:color="auto"/>
        <w:bottom w:val="none" w:sz="0" w:space="0" w:color="auto"/>
        <w:right w:val="none" w:sz="0" w:space="0" w:color="auto"/>
      </w:divBdr>
    </w:div>
    <w:div w:id="279534554">
      <w:bodyDiv w:val="1"/>
      <w:marLeft w:val="0"/>
      <w:marRight w:val="0"/>
      <w:marTop w:val="0"/>
      <w:marBottom w:val="0"/>
      <w:divBdr>
        <w:top w:val="none" w:sz="0" w:space="0" w:color="auto"/>
        <w:left w:val="none" w:sz="0" w:space="0" w:color="auto"/>
        <w:bottom w:val="none" w:sz="0" w:space="0" w:color="auto"/>
        <w:right w:val="none" w:sz="0" w:space="0" w:color="auto"/>
      </w:divBdr>
    </w:div>
    <w:div w:id="290288226">
      <w:bodyDiv w:val="1"/>
      <w:marLeft w:val="0"/>
      <w:marRight w:val="0"/>
      <w:marTop w:val="0"/>
      <w:marBottom w:val="0"/>
      <w:divBdr>
        <w:top w:val="none" w:sz="0" w:space="0" w:color="auto"/>
        <w:left w:val="none" w:sz="0" w:space="0" w:color="auto"/>
        <w:bottom w:val="none" w:sz="0" w:space="0" w:color="auto"/>
        <w:right w:val="none" w:sz="0" w:space="0" w:color="auto"/>
      </w:divBdr>
    </w:div>
    <w:div w:id="292442480">
      <w:bodyDiv w:val="1"/>
      <w:marLeft w:val="0"/>
      <w:marRight w:val="0"/>
      <w:marTop w:val="0"/>
      <w:marBottom w:val="0"/>
      <w:divBdr>
        <w:top w:val="none" w:sz="0" w:space="0" w:color="auto"/>
        <w:left w:val="none" w:sz="0" w:space="0" w:color="auto"/>
        <w:bottom w:val="none" w:sz="0" w:space="0" w:color="auto"/>
        <w:right w:val="none" w:sz="0" w:space="0" w:color="auto"/>
      </w:divBdr>
      <w:divsChild>
        <w:div w:id="1511526854">
          <w:marLeft w:val="0"/>
          <w:marRight w:val="0"/>
          <w:marTop w:val="0"/>
          <w:marBottom w:val="0"/>
          <w:divBdr>
            <w:top w:val="none" w:sz="0" w:space="0" w:color="auto"/>
            <w:left w:val="none" w:sz="0" w:space="0" w:color="auto"/>
            <w:bottom w:val="none" w:sz="0" w:space="0" w:color="auto"/>
            <w:right w:val="none" w:sz="0" w:space="0" w:color="auto"/>
          </w:divBdr>
        </w:div>
      </w:divsChild>
    </w:div>
    <w:div w:id="293020863">
      <w:bodyDiv w:val="1"/>
      <w:marLeft w:val="0"/>
      <w:marRight w:val="0"/>
      <w:marTop w:val="0"/>
      <w:marBottom w:val="0"/>
      <w:divBdr>
        <w:top w:val="none" w:sz="0" w:space="0" w:color="auto"/>
        <w:left w:val="none" w:sz="0" w:space="0" w:color="auto"/>
        <w:bottom w:val="none" w:sz="0" w:space="0" w:color="auto"/>
        <w:right w:val="none" w:sz="0" w:space="0" w:color="auto"/>
      </w:divBdr>
    </w:div>
    <w:div w:id="300959234">
      <w:bodyDiv w:val="1"/>
      <w:marLeft w:val="0"/>
      <w:marRight w:val="0"/>
      <w:marTop w:val="0"/>
      <w:marBottom w:val="0"/>
      <w:divBdr>
        <w:top w:val="none" w:sz="0" w:space="0" w:color="auto"/>
        <w:left w:val="none" w:sz="0" w:space="0" w:color="auto"/>
        <w:bottom w:val="none" w:sz="0" w:space="0" w:color="auto"/>
        <w:right w:val="none" w:sz="0" w:space="0" w:color="auto"/>
      </w:divBdr>
    </w:div>
    <w:div w:id="310987447">
      <w:bodyDiv w:val="1"/>
      <w:marLeft w:val="0"/>
      <w:marRight w:val="0"/>
      <w:marTop w:val="0"/>
      <w:marBottom w:val="0"/>
      <w:divBdr>
        <w:top w:val="none" w:sz="0" w:space="0" w:color="auto"/>
        <w:left w:val="none" w:sz="0" w:space="0" w:color="auto"/>
        <w:bottom w:val="none" w:sz="0" w:space="0" w:color="auto"/>
        <w:right w:val="none" w:sz="0" w:space="0" w:color="auto"/>
      </w:divBdr>
    </w:div>
    <w:div w:id="311757074">
      <w:bodyDiv w:val="1"/>
      <w:marLeft w:val="0"/>
      <w:marRight w:val="0"/>
      <w:marTop w:val="0"/>
      <w:marBottom w:val="0"/>
      <w:divBdr>
        <w:top w:val="none" w:sz="0" w:space="0" w:color="auto"/>
        <w:left w:val="none" w:sz="0" w:space="0" w:color="auto"/>
        <w:bottom w:val="none" w:sz="0" w:space="0" w:color="auto"/>
        <w:right w:val="none" w:sz="0" w:space="0" w:color="auto"/>
      </w:divBdr>
    </w:div>
    <w:div w:id="311759758">
      <w:bodyDiv w:val="1"/>
      <w:marLeft w:val="0"/>
      <w:marRight w:val="0"/>
      <w:marTop w:val="0"/>
      <w:marBottom w:val="0"/>
      <w:divBdr>
        <w:top w:val="none" w:sz="0" w:space="0" w:color="auto"/>
        <w:left w:val="none" w:sz="0" w:space="0" w:color="auto"/>
        <w:bottom w:val="none" w:sz="0" w:space="0" w:color="auto"/>
        <w:right w:val="none" w:sz="0" w:space="0" w:color="auto"/>
      </w:divBdr>
    </w:div>
    <w:div w:id="320543427">
      <w:bodyDiv w:val="1"/>
      <w:marLeft w:val="0"/>
      <w:marRight w:val="0"/>
      <w:marTop w:val="0"/>
      <w:marBottom w:val="0"/>
      <w:divBdr>
        <w:top w:val="none" w:sz="0" w:space="0" w:color="auto"/>
        <w:left w:val="none" w:sz="0" w:space="0" w:color="auto"/>
        <w:bottom w:val="none" w:sz="0" w:space="0" w:color="auto"/>
        <w:right w:val="none" w:sz="0" w:space="0" w:color="auto"/>
      </w:divBdr>
      <w:divsChild>
        <w:div w:id="712733201">
          <w:marLeft w:val="0"/>
          <w:marRight w:val="0"/>
          <w:marTop w:val="0"/>
          <w:marBottom w:val="160"/>
          <w:divBdr>
            <w:top w:val="none" w:sz="0" w:space="0" w:color="auto"/>
            <w:left w:val="none" w:sz="0" w:space="0" w:color="auto"/>
            <w:bottom w:val="none" w:sz="0" w:space="0" w:color="auto"/>
            <w:right w:val="none" w:sz="0" w:space="0" w:color="auto"/>
          </w:divBdr>
        </w:div>
      </w:divsChild>
    </w:div>
    <w:div w:id="321347876">
      <w:bodyDiv w:val="1"/>
      <w:marLeft w:val="0"/>
      <w:marRight w:val="0"/>
      <w:marTop w:val="0"/>
      <w:marBottom w:val="0"/>
      <w:divBdr>
        <w:top w:val="none" w:sz="0" w:space="0" w:color="auto"/>
        <w:left w:val="none" w:sz="0" w:space="0" w:color="auto"/>
        <w:bottom w:val="none" w:sz="0" w:space="0" w:color="auto"/>
        <w:right w:val="none" w:sz="0" w:space="0" w:color="auto"/>
      </w:divBdr>
    </w:div>
    <w:div w:id="330910972">
      <w:bodyDiv w:val="1"/>
      <w:marLeft w:val="0"/>
      <w:marRight w:val="0"/>
      <w:marTop w:val="0"/>
      <w:marBottom w:val="0"/>
      <w:divBdr>
        <w:top w:val="none" w:sz="0" w:space="0" w:color="auto"/>
        <w:left w:val="none" w:sz="0" w:space="0" w:color="auto"/>
        <w:bottom w:val="none" w:sz="0" w:space="0" w:color="auto"/>
        <w:right w:val="none" w:sz="0" w:space="0" w:color="auto"/>
      </w:divBdr>
    </w:div>
    <w:div w:id="339047981">
      <w:bodyDiv w:val="1"/>
      <w:marLeft w:val="0"/>
      <w:marRight w:val="0"/>
      <w:marTop w:val="0"/>
      <w:marBottom w:val="0"/>
      <w:divBdr>
        <w:top w:val="none" w:sz="0" w:space="0" w:color="auto"/>
        <w:left w:val="none" w:sz="0" w:space="0" w:color="auto"/>
        <w:bottom w:val="none" w:sz="0" w:space="0" w:color="auto"/>
        <w:right w:val="none" w:sz="0" w:space="0" w:color="auto"/>
      </w:divBdr>
    </w:div>
    <w:div w:id="352615597">
      <w:bodyDiv w:val="1"/>
      <w:marLeft w:val="0"/>
      <w:marRight w:val="0"/>
      <w:marTop w:val="0"/>
      <w:marBottom w:val="0"/>
      <w:divBdr>
        <w:top w:val="none" w:sz="0" w:space="0" w:color="auto"/>
        <w:left w:val="none" w:sz="0" w:space="0" w:color="auto"/>
        <w:bottom w:val="none" w:sz="0" w:space="0" w:color="auto"/>
        <w:right w:val="none" w:sz="0" w:space="0" w:color="auto"/>
      </w:divBdr>
    </w:div>
    <w:div w:id="364252444">
      <w:bodyDiv w:val="1"/>
      <w:marLeft w:val="0"/>
      <w:marRight w:val="0"/>
      <w:marTop w:val="0"/>
      <w:marBottom w:val="0"/>
      <w:divBdr>
        <w:top w:val="none" w:sz="0" w:space="0" w:color="auto"/>
        <w:left w:val="none" w:sz="0" w:space="0" w:color="auto"/>
        <w:bottom w:val="none" w:sz="0" w:space="0" w:color="auto"/>
        <w:right w:val="none" w:sz="0" w:space="0" w:color="auto"/>
      </w:divBdr>
    </w:div>
    <w:div w:id="367993939">
      <w:bodyDiv w:val="1"/>
      <w:marLeft w:val="0"/>
      <w:marRight w:val="0"/>
      <w:marTop w:val="0"/>
      <w:marBottom w:val="0"/>
      <w:divBdr>
        <w:top w:val="none" w:sz="0" w:space="0" w:color="auto"/>
        <w:left w:val="none" w:sz="0" w:space="0" w:color="auto"/>
        <w:bottom w:val="none" w:sz="0" w:space="0" w:color="auto"/>
        <w:right w:val="none" w:sz="0" w:space="0" w:color="auto"/>
      </w:divBdr>
    </w:div>
    <w:div w:id="377778636">
      <w:bodyDiv w:val="1"/>
      <w:marLeft w:val="0"/>
      <w:marRight w:val="0"/>
      <w:marTop w:val="0"/>
      <w:marBottom w:val="0"/>
      <w:divBdr>
        <w:top w:val="none" w:sz="0" w:space="0" w:color="auto"/>
        <w:left w:val="none" w:sz="0" w:space="0" w:color="auto"/>
        <w:bottom w:val="none" w:sz="0" w:space="0" w:color="auto"/>
        <w:right w:val="none" w:sz="0" w:space="0" w:color="auto"/>
      </w:divBdr>
    </w:div>
    <w:div w:id="378826712">
      <w:bodyDiv w:val="1"/>
      <w:marLeft w:val="0"/>
      <w:marRight w:val="0"/>
      <w:marTop w:val="0"/>
      <w:marBottom w:val="0"/>
      <w:divBdr>
        <w:top w:val="none" w:sz="0" w:space="0" w:color="auto"/>
        <w:left w:val="none" w:sz="0" w:space="0" w:color="auto"/>
        <w:bottom w:val="none" w:sz="0" w:space="0" w:color="auto"/>
        <w:right w:val="none" w:sz="0" w:space="0" w:color="auto"/>
      </w:divBdr>
    </w:div>
    <w:div w:id="388923216">
      <w:bodyDiv w:val="1"/>
      <w:marLeft w:val="0"/>
      <w:marRight w:val="0"/>
      <w:marTop w:val="0"/>
      <w:marBottom w:val="0"/>
      <w:divBdr>
        <w:top w:val="none" w:sz="0" w:space="0" w:color="auto"/>
        <w:left w:val="none" w:sz="0" w:space="0" w:color="auto"/>
        <w:bottom w:val="none" w:sz="0" w:space="0" w:color="auto"/>
        <w:right w:val="none" w:sz="0" w:space="0" w:color="auto"/>
      </w:divBdr>
    </w:div>
    <w:div w:id="394744357">
      <w:bodyDiv w:val="1"/>
      <w:marLeft w:val="0"/>
      <w:marRight w:val="0"/>
      <w:marTop w:val="0"/>
      <w:marBottom w:val="0"/>
      <w:divBdr>
        <w:top w:val="none" w:sz="0" w:space="0" w:color="auto"/>
        <w:left w:val="none" w:sz="0" w:space="0" w:color="auto"/>
        <w:bottom w:val="none" w:sz="0" w:space="0" w:color="auto"/>
        <w:right w:val="none" w:sz="0" w:space="0" w:color="auto"/>
      </w:divBdr>
    </w:div>
    <w:div w:id="394856696">
      <w:bodyDiv w:val="1"/>
      <w:marLeft w:val="0"/>
      <w:marRight w:val="0"/>
      <w:marTop w:val="0"/>
      <w:marBottom w:val="0"/>
      <w:divBdr>
        <w:top w:val="none" w:sz="0" w:space="0" w:color="auto"/>
        <w:left w:val="none" w:sz="0" w:space="0" w:color="auto"/>
        <w:bottom w:val="none" w:sz="0" w:space="0" w:color="auto"/>
        <w:right w:val="none" w:sz="0" w:space="0" w:color="auto"/>
      </w:divBdr>
    </w:div>
    <w:div w:id="405033224">
      <w:bodyDiv w:val="1"/>
      <w:marLeft w:val="0"/>
      <w:marRight w:val="0"/>
      <w:marTop w:val="0"/>
      <w:marBottom w:val="0"/>
      <w:divBdr>
        <w:top w:val="none" w:sz="0" w:space="0" w:color="auto"/>
        <w:left w:val="none" w:sz="0" w:space="0" w:color="auto"/>
        <w:bottom w:val="none" w:sz="0" w:space="0" w:color="auto"/>
        <w:right w:val="none" w:sz="0" w:space="0" w:color="auto"/>
      </w:divBdr>
    </w:div>
    <w:div w:id="408036671">
      <w:bodyDiv w:val="1"/>
      <w:marLeft w:val="0"/>
      <w:marRight w:val="0"/>
      <w:marTop w:val="0"/>
      <w:marBottom w:val="0"/>
      <w:divBdr>
        <w:top w:val="none" w:sz="0" w:space="0" w:color="auto"/>
        <w:left w:val="none" w:sz="0" w:space="0" w:color="auto"/>
        <w:bottom w:val="none" w:sz="0" w:space="0" w:color="auto"/>
        <w:right w:val="none" w:sz="0" w:space="0" w:color="auto"/>
      </w:divBdr>
    </w:div>
    <w:div w:id="424150630">
      <w:bodyDiv w:val="1"/>
      <w:marLeft w:val="0"/>
      <w:marRight w:val="0"/>
      <w:marTop w:val="0"/>
      <w:marBottom w:val="0"/>
      <w:divBdr>
        <w:top w:val="none" w:sz="0" w:space="0" w:color="auto"/>
        <w:left w:val="none" w:sz="0" w:space="0" w:color="auto"/>
        <w:bottom w:val="none" w:sz="0" w:space="0" w:color="auto"/>
        <w:right w:val="none" w:sz="0" w:space="0" w:color="auto"/>
      </w:divBdr>
    </w:div>
    <w:div w:id="440927297">
      <w:bodyDiv w:val="1"/>
      <w:marLeft w:val="0"/>
      <w:marRight w:val="0"/>
      <w:marTop w:val="0"/>
      <w:marBottom w:val="0"/>
      <w:divBdr>
        <w:top w:val="none" w:sz="0" w:space="0" w:color="auto"/>
        <w:left w:val="none" w:sz="0" w:space="0" w:color="auto"/>
        <w:bottom w:val="none" w:sz="0" w:space="0" w:color="auto"/>
        <w:right w:val="none" w:sz="0" w:space="0" w:color="auto"/>
      </w:divBdr>
    </w:div>
    <w:div w:id="447353460">
      <w:bodyDiv w:val="1"/>
      <w:marLeft w:val="0"/>
      <w:marRight w:val="0"/>
      <w:marTop w:val="0"/>
      <w:marBottom w:val="0"/>
      <w:divBdr>
        <w:top w:val="none" w:sz="0" w:space="0" w:color="auto"/>
        <w:left w:val="none" w:sz="0" w:space="0" w:color="auto"/>
        <w:bottom w:val="none" w:sz="0" w:space="0" w:color="auto"/>
        <w:right w:val="none" w:sz="0" w:space="0" w:color="auto"/>
      </w:divBdr>
    </w:div>
    <w:div w:id="453982055">
      <w:bodyDiv w:val="1"/>
      <w:marLeft w:val="0"/>
      <w:marRight w:val="0"/>
      <w:marTop w:val="0"/>
      <w:marBottom w:val="0"/>
      <w:divBdr>
        <w:top w:val="none" w:sz="0" w:space="0" w:color="auto"/>
        <w:left w:val="none" w:sz="0" w:space="0" w:color="auto"/>
        <w:bottom w:val="none" w:sz="0" w:space="0" w:color="auto"/>
        <w:right w:val="none" w:sz="0" w:space="0" w:color="auto"/>
      </w:divBdr>
    </w:div>
    <w:div w:id="459227824">
      <w:bodyDiv w:val="1"/>
      <w:marLeft w:val="0"/>
      <w:marRight w:val="0"/>
      <w:marTop w:val="0"/>
      <w:marBottom w:val="0"/>
      <w:divBdr>
        <w:top w:val="none" w:sz="0" w:space="0" w:color="auto"/>
        <w:left w:val="none" w:sz="0" w:space="0" w:color="auto"/>
        <w:bottom w:val="none" w:sz="0" w:space="0" w:color="auto"/>
        <w:right w:val="none" w:sz="0" w:space="0" w:color="auto"/>
      </w:divBdr>
    </w:div>
    <w:div w:id="462311765">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3620089">
      <w:bodyDiv w:val="1"/>
      <w:marLeft w:val="0"/>
      <w:marRight w:val="0"/>
      <w:marTop w:val="0"/>
      <w:marBottom w:val="0"/>
      <w:divBdr>
        <w:top w:val="none" w:sz="0" w:space="0" w:color="auto"/>
        <w:left w:val="none" w:sz="0" w:space="0" w:color="auto"/>
        <w:bottom w:val="none" w:sz="0" w:space="0" w:color="auto"/>
        <w:right w:val="none" w:sz="0" w:space="0" w:color="auto"/>
      </w:divBdr>
    </w:div>
    <w:div w:id="468013428">
      <w:bodyDiv w:val="1"/>
      <w:marLeft w:val="0"/>
      <w:marRight w:val="0"/>
      <w:marTop w:val="0"/>
      <w:marBottom w:val="0"/>
      <w:divBdr>
        <w:top w:val="none" w:sz="0" w:space="0" w:color="auto"/>
        <w:left w:val="none" w:sz="0" w:space="0" w:color="auto"/>
        <w:bottom w:val="none" w:sz="0" w:space="0" w:color="auto"/>
        <w:right w:val="none" w:sz="0" w:space="0" w:color="auto"/>
      </w:divBdr>
    </w:div>
    <w:div w:id="468208717">
      <w:bodyDiv w:val="1"/>
      <w:marLeft w:val="0"/>
      <w:marRight w:val="0"/>
      <w:marTop w:val="0"/>
      <w:marBottom w:val="0"/>
      <w:divBdr>
        <w:top w:val="none" w:sz="0" w:space="0" w:color="auto"/>
        <w:left w:val="none" w:sz="0" w:space="0" w:color="auto"/>
        <w:bottom w:val="none" w:sz="0" w:space="0" w:color="auto"/>
        <w:right w:val="none" w:sz="0" w:space="0" w:color="auto"/>
      </w:divBdr>
    </w:div>
    <w:div w:id="471412090">
      <w:bodyDiv w:val="1"/>
      <w:marLeft w:val="0"/>
      <w:marRight w:val="0"/>
      <w:marTop w:val="0"/>
      <w:marBottom w:val="0"/>
      <w:divBdr>
        <w:top w:val="none" w:sz="0" w:space="0" w:color="auto"/>
        <w:left w:val="none" w:sz="0" w:space="0" w:color="auto"/>
        <w:bottom w:val="none" w:sz="0" w:space="0" w:color="auto"/>
        <w:right w:val="none" w:sz="0" w:space="0" w:color="auto"/>
      </w:divBdr>
    </w:div>
    <w:div w:id="472140695">
      <w:bodyDiv w:val="1"/>
      <w:marLeft w:val="0"/>
      <w:marRight w:val="0"/>
      <w:marTop w:val="0"/>
      <w:marBottom w:val="0"/>
      <w:divBdr>
        <w:top w:val="none" w:sz="0" w:space="0" w:color="auto"/>
        <w:left w:val="none" w:sz="0" w:space="0" w:color="auto"/>
        <w:bottom w:val="none" w:sz="0" w:space="0" w:color="auto"/>
        <w:right w:val="none" w:sz="0" w:space="0" w:color="auto"/>
      </w:divBdr>
    </w:div>
    <w:div w:id="480462272">
      <w:bodyDiv w:val="1"/>
      <w:marLeft w:val="0"/>
      <w:marRight w:val="0"/>
      <w:marTop w:val="0"/>
      <w:marBottom w:val="0"/>
      <w:divBdr>
        <w:top w:val="none" w:sz="0" w:space="0" w:color="auto"/>
        <w:left w:val="none" w:sz="0" w:space="0" w:color="auto"/>
        <w:bottom w:val="none" w:sz="0" w:space="0" w:color="auto"/>
        <w:right w:val="none" w:sz="0" w:space="0" w:color="auto"/>
      </w:divBdr>
    </w:div>
    <w:div w:id="483741592">
      <w:bodyDiv w:val="1"/>
      <w:marLeft w:val="0"/>
      <w:marRight w:val="0"/>
      <w:marTop w:val="0"/>
      <w:marBottom w:val="0"/>
      <w:divBdr>
        <w:top w:val="none" w:sz="0" w:space="0" w:color="auto"/>
        <w:left w:val="none" w:sz="0" w:space="0" w:color="auto"/>
        <w:bottom w:val="none" w:sz="0" w:space="0" w:color="auto"/>
        <w:right w:val="none" w:sz="0" w:space="0" w:color="auto"/>
      </w:divBdr>
    </w:div>
    <w:div w:id="485974523">
      <w:bodyDiv w:val="1"/>
      <w:marLeft w:val="0"/>
      <w:marRight w:val="0"/>
      <w:marTop w:val="0"/>
      <w:marBottom w:val="0"/>
      <w:divBdr>
        <w:top w:val="none" w:sz="0" w:space="0" w:color="auto"/>
        <w:left w:val="none" w:sz="0" w:space="0" w:color="auto"/>
        <w:bottom w:val="none" w:sz="0" w:space="0" w:color="auto"/>
        <w:right w:val="none" w:sz="0" w:space="0" w:color="auto"/>
      </w:divBdr>
    </w:div>
    <w:div w:id="490830464">
      <w:bodyDiv w:val="1"/>
      <w:marLeft w:val="0"/>
      <w:marRight w:val="0"/>
      <w:marTop w:val="0"/>
      <w:marBottom w:val="0"/>
      <w:divBdr>
        <w:top w:val="none" w:sz="0" w:space="0" w:color="auto"/>
        <w:left w:val="none" w:sz="0" w:space="0" w:color="auto"/>
        <w:bottom w:val="none" w:sz="0" w:space="0" w:color="auto"/>
        <w:right w:val="none" w:sz="0" w:space="0" w:color="auto"/>
      </w:divBdr>
    </w:div>
    <w:div w:id="492649306">
      <w:bodyDiv w:val="1"/>
      <w:marLeft w:val="0"/>
      <w:marRight w:val="0"/>
      <w:marTop w:val="0"/>
      <w:marBottom w:val="0"/>
      <w:divBdr>
        <w:top w:val="none" w:sz="0" w:space="0" w:color="auto"/>
        <w:left w:val="none" w:sz="0" w:space="0" w:color="auto"/>
        <w:bottom w:val="none" w:sz="0" w:space="0" w:color="auto"/>
        <w:right w:val="none" w:sz="0" w:space="0" w:color="auto"/>
      </w:divBdr>
    </w:div>
    <w:div w:id="492796334">
      <w:bodyDiv w:val="1"/>
      <w:marLeft w:val="0"/>
      <w:marRight w:val="0"/>
      <w:marTop w:val="0"/>
      <w:marBottom w:val="0"/>
      <w:divBdr>
        <w:top w:val="none" w:sz="0" w:space="0" w:color="auto"/>
        <w:left w:val="none" w:sz="0" w:space="0" w:color="auto"/>
        <w:bottom w:val="none" w:sz="0" w:space="0" w:color="auto"/>
        <w:right w:val="none" w:sz="0" w:space="0" w:color="auto"/>
      </w:divBdr>
    </w:div>
    <w:div w:id="497188353">
      <w:bodyDiv w:val="1"/>
      <w:marLeft w:val="0"/>
      <w:marRight w:val="0"/>
      <w:marTop w:val="0"/>
      <w:marBottom w:val="0"/>
      <w:divBdr>
        <w:top w:val="none" w:sz="0" w:space="0" w:color="auto"/>
        <w:left w:val="none" w:sz="0" w:space="0" w:color="auto"/>
        <w:bottom w:val="none" w:sz="0" w:space="0" w:color="auto"/>
        <w:right w:val="none" w:sz="0" w:space="0" w:color="auto"/>
      </w:divBdr>
    </w:div>
    <w:div w:id="497576718">
      <w:bodyDiv w:val="1"/>
      <w:marLeft w:val="0"/>
      <w:marRight w:val="0"/>
      <w:marTop w:val="0"/>
      <w:marBottom w:val="0"/>
      <w:divBdr>
        <w:top w:val="none" w:sz="0" w:space="0" w:color="auto"/>
        <w:left w:val="none" w:sz="0" w:space="0" w:color="auto"/>
        <w:bottom w:val="none" w:sz="0" w:space="0" w:color="auto"/>
        <w:right w:val="none" w:sz="0" w:space="0" w:color="auto"/>
      </w:divBdr>
    </w:div>
    <w:div w:id="502204591">
      <w:bodyDiv w:val="1"/>
      <w:marLeft w:val="0"/>
      <w:marRight w:val="0"/>
      <w:marTop w:val="0"/>
      <w:marBottom w:val="0"/>
      <w:divBdr>
        <w:top w:val="none" w:sz="0" w:space="0" w:color="auto"/>
        <w:left w:val="none" w:sz="0" w:space="0" w:color="auto"/>
        <w:bottom w:val="none" w:sz="0" w:space="0" w:color="auto"/>
        <w:right w:val="none" w:sz="0" w:space="0" w:color="auto"/>
      </w:divBdr>
    </w:div>
    <w:div w:id="503979503">
      <w:bodyDiv w:val="1"/>
      <w:marLeft w:val="0"/>
      <w:marRight w:val="0"/>
      <w:marTop w:val="0"/>
      <w:marBottom w:val="0"/>
      <w:divBdr>
        <w:top w:val="none" w:sz="0" w:space="0" w:color="auto"/>
        <w:left w:val="none" w:sz="0" w:space="0" w:color="auto"/>
        <w:bottom w:val="none" w:sz="0" w:space="0" w:color="auto"/>
        <w:right w:val="none" w:sz="0" w:space="0" w:color="auto"/>
      </w:divBdr>
      <w:divsChild>
        <w:div w:id="1205563099">
          <w:marLeft w:val="0"/>
          <w:marRight w:val="0"/>
          <w:marTop w:val="0"/>
          <w:marBottom w:val="0"/>
          <w:divBdr>
            <w:top w:val="none" w:sz="0" w:space="0" w:color="auto"/>
            <w:left w:val="none" w:sz="0" w:space="0" w:color="auto"/>
            <w:bottom w:val="none" w:sz="0" w:space="0" w:color="auto"/>
            <w:right w:val="none" w:sz="0" w:space="0" w:color="auto"/>
          </w:divBdr>
        </w:div>
      </w:divsChild>
    </w:div>
    <w:div w:id="504856037">
      <w:bodyDiv w:val="1"/>
      <w:marLeft w:val="0"/>
      <w:marRight w:val="0"/>
      <w:marTop w:val="0"/>
      <w:marBottom w:val="0"/>
      <w:divBdr>
        <w:top w:val="none" w:sz="0" w:space="0" w:color="auto"/>
        <w:left w:val="none" w:sz="0" w:space="0" w:color="auto"/>
        <w:bottom w:val="none" w:sz="0" w:space="0" w:color="auto"/>
        <w:right w:val="none" w:sz="0" w:space="0" w:color="auto"/>
      </w:divBdr>
    </w:div>
    <w:div w:id="512034234">
      <w:bodyDiv w:val="1"/>
      <w:marLeft w:val="0"/>
      <w:marRight w:val="0"/>
      <w:marTop w:val="0"/>
      <w:marBottom w:val="0"/>
      <w:divBdr>
        <w:top w:val="none" w:sz="0" w:space="0" w:color="auto"/>
        <w:left w:val="none" w:sz="0" w:space="0" w:color="auto"/>
        <w:bottom w:val="none" w:sz="0" w:space="0" w:color="auto"/>
        <w:right w:val="none" w:sz="0" w:space="0" w:color="auto"/>
      </w:divBdr>
    </w:div>
    <w:div w:id="515385901">
      <w:bodyDiv w:val="1"/>
      <w:marLeft w:val="0"/>
      <w:marRight w:val="0"/>
      <w:marTop w:val="0"/>
      <w:marBottom w:val="0"/>
      <w:divBdr>
        <w:top w:val="none" w:sz="0" w:space="0" w:color="auto"/>
        <w:left w:val="none" w:sz="0" w:space="0" w:color="auto"/>
        <w:bottom w:val="none" w:sz="0" w:space="0" w:color="auto"/>
        <w:right w:val="none" w:sz="0" w:space="0" w:color="auto"/>
      </w:divBdr>
    </w:div>
    <w:div w:id="518012295">
      <w:bodyDiv w:val="1"/>
      <w:marLeft w:val="0"/>
      <w:marRight w:val="0"/>
      <w:marTop w:val="0"/>
      <w:marBottom w:val="0"/>
      <w:divBdr>
        <w:top w:val="none" w:sz="0" w:space="0" w:color="auto"/>
        <w:left w:val="none" w:sz="0" w:space="0" w:color="auto"/>
        <w:bottom w:val="none" w:sz="0" w:space="0" w:color="auto"/>
        <w:right w:val="none" w:sz="0" w:space="0" w:color="auto"/>
      </w:divBdr>
    </w:div>
    <w:div w:id="518784355">
      <w:bodyDiv w:val="1"/>
      <w:marLeft w:val="0"/>
      <w:marRight w:val="0"/>
      <w:marTop w:val="0"/>
      <w:marBottom w:val="0"/>
      <w:divBdr>
        <w:top w:val="none" w:sz="0" w:space="0" w:color="auto"/>
        <w:left w:val="none" w:sz="0" w:space="0" w:color="auto"/>
        <w:bottom w:val="none" w:sz="0" w:space="0" w:color="auto"/>
        <w:right w:val="none" w:sz="0" w:space="0" w:color="auto"/>
      </w:divBdr>
    </w:div>
    <w:div w:id="520558304">
      <w:bodyDiv w:val="1"/>
      <w:marLeft w:val="0"/>
      <w:marRight w:val="0"/>
      <w:marTop w:val="0"/>
      <w:marBottom w:val="0"/>
      <w:divBdr>
        <w:top w:val="none" w:sz="0" w:space="0" w:color="auto"/>
        <w:left w:val="none" w:sz="0" w:space="0" w:color="auto"/>
        <w:bottom w:val="none" w:sz="0" w:space="0" w:color="auto"/>
        <w:right w:val="none" w:sz="0" w:space="0" w:color="auto"/>
      </w:divBdr>
    </w:div>
    <w:div w:id="525487378">
      <w:bodyDiv w:val="1"/>
      <w:marLeft w:val="0"/>
      <w:marRight w:val="0"/>
      <w:marTop w:val="0"/>
      <w:marBottom w:val="0"/>
      <w:divBdr>
        <w:top w:val="none" w:sz="0" w:space="0" w:color="auto"/>
        <w:left w:val="none" w:sz="0" w:space="0" w:color="auto"/>
        <w:bottom w:val="none" w:sz="0" w:space="0" w:color="auto"/>
        <w:right w:val="none" w:sz="0" w:space="0" w:color="auto"/>
      </w:divBdr>
    </w:div>
    <w:div w:id="526136285">
      <w:bodyDiv w:val="1"/>
      <w:marLeft w:val="0"/>
      <w:marRight w:val="0"/>
      <w:marTop w:val="0"/>
      <w:marBottom w:val="0"/>
      <w:divBdr>
        <w:top w:val="none" w:sz="0" w:space="0" w:color="auto"/>
        <w:left w:val="none" w:sz="0" w:space="0" w:color="auto"/>
        <w:bottom w:val="none" w:sz="0" w:space="0" w:color="auto"/>
        <w:right w:val="none" w:sz="0" w:space="0" w:color="auto"/>
      </w:divBdr>
    </w:div>
    <w:div w:id="532160001">
      <w:bodyDiv w:val="1"/>
      <w:marLeft w:val="0"/>
      <w:marRight w:val="0"/>
      <w:marTop w:val="0"/>
      <w:marBottom w:val="0"/>
      <w:divBdr>
        <w:top w:val="none" w:sz="0" w:space="0" w:color="auto"/>
        <w:left w:val="none" w:sz="0" w:space="0" w:color="auto"/>
        <w:bottom w:val="none" w:sz="0" w:space="0" w:color="auto"/>
        <w:right w:val="none" w:sz="0" w:space="0" w:color="auto"/>
      </w:divBdr>
    </w:div>
    <w:div w:id="535386297">
      <w:bodyDiv w:val="1"/>
      <w:marLeft w:val="0"/>
      <w:marRight w:val="0"/>
      <w:marTop w:val="0"/>
      <w:marBottom w:val="0"/>
      <w:divBdr>
        <w:top w:val="none" w:sz="0" w:space="0" w:color="auto"/>
        <w:left w:val="none" w:sz="0" w:space="0" w:color="auto"/>
        <w:bottom w:val="none" w:sz="0" w:space="0" w:color="auto"/>
        <w:right w:val="none" w:sz="0" w:space="0" w:color="auto"/>
      </w:divBdr>
    </w:div>
    <w:div w:id="539126137">
      <w:bodyDiv w:val="1"/>
      <w:marLeft w:val="0"/>
      <w:marRight w:val="0"/>
      <w:marTop w:val="0"/>
      <w:marBottom w:val="0"/>
      <w:divBdr>
        <w:top w:val="none" w:sz="0" w:space="0" w:color="auto"/>
        <w:left w:val="none" w:sz="0" w:space="0" w:color="auto"/>
        <w:bottom w:val="none" w:sz="0" w:space="0" w:color="auto"/>
        <w:right w:val="none" w:sz="0" w:space="0" w:color="auto"/>
      </w:divBdr>
    </w:div>
    <w:div w:id="540019204">
      <w:bodyDiv w:val="1"/>
      <w:marLeft w:val="0"/>
      <w:marRight w:val="0"/>
      <w:marTop w:val="0"/>
      <w:marBottom w:val="0"/>
      <w:divBdr>
        <w:top w:val="none" w:sz="0" w:space="0" w:color="auto"/>
        <w:left w:val="none" w:sz="0" w:space="0" w:color="auto"/>
        <w:bottom w:val="none" w:sz="0" w:space="0" w:color="auto"/>
        <w:right w:val="none" w:sz="0" w:space="0" w:color="auto"/>
      </w:divBdr>
    </w:div>
    <w:div w:id="546256848">
      <w:bodyDiv w:val="1"/>
      <w:marLeft w:val="0"/>
      <w:marRight w:val="0"/>
      <w:marTop w:val="0"/>
      <w:marBottom w:val="0"/>
      <w:divBdr>
        <w:top w:val="none" w:sz="0" w:space="0" w:color="auto"/>
        <w:left w:val="none" w:sz="0" w:space="0" w:color="auto"/>
        <w:bottom w:val="none" w:sz="0" w:space="0" w:color="auto"/>
        <w:right w:val="none" w:sz="0" w:space="0" w:color="auto"/>
      </w:divBdr>
    </w:div>
    <w:div w:id="547229624">
      <w:bodyDiv w:val="1"/>
      <w:marLeft w:val="0"/>
      <w:marRight w:val="0"/>
      <w:marTop w:val="0"/>
      <w:marBottom w:val="0"/>
      <w:divBdr>
        <w:top w:val="none" w:sz="0" w:space="0" w:color="auto"/>
        <w:left w:val="none" w:sz="0" w:space="0" w:color="auto"/>
        <w:bottom w:val="none" w:sz="0" w:space="0" w:color="auto"/>
        <w:right w:val="none" w:sz="0" w:space="0" w:color="auto"/>
      </w:divBdr>
    </w:div>
    <w:div w:id="559903444">
      <w:bodyDiv w:val="1"/>
      <w:marLeft w:val="0"/>
      <w:marRight w:val="0"/>
      <w:marTop w:val="0"/>
      <w:marBottom w:val="0"/>
      <w:divBdr>
        <w:top w:val="none" w:sz="0" w:space="0" w:color="auto"/>
        <w:left w:val="none" w:sz="0" w:space="0" w:color="auto"/>
        <w:bottom w:val="none" w:sz="0" w:space="0" w:color="auto"/>
        <w:right w:val="none" w:sz="0" w:space="0" w:color="auto"/>
      </w:divBdr>
    </w:div>
    <w:div w:id="574776199">
      <w:bodyDiv w:val="1"/>
      <w:marLeft w:val="0"/>
      <w:marRight w:val="0"/>
      <w:marTop w:val="0"/>
      <w:marBottom w:val="0"/>
      <w:divBdr>
        <w:top w:val="none" w:sz="0" w:space="0" w:color="auto"/>
        <w:left w:val="none" w:sz="0" w:space="0" w:color="auto"/>
        <w:bottom w:val="none" w:sz="0" w:space="0" w:color="auto"/>
        <w:right w:val="none" w:sz="0" w:space="0" w:color="auto"/>
      </w:divBdr>
    </w:div>
    <w:div w:id="576979308">
      <w:bodyDiv w:val="1"/>
      <w:marLeft w:val="0"/>
      <w:marRight w:val="0"/>
      <w:marTop w:val="0"/>
      <w:marBottom w:val="0"/>
      <w:divBdr>
        <w:top w:val="none" w:sz="0" w:space="0" w:color="auto"/>
        <w:left w:val="none" w:sz="0" w:space="0" w:color="auto"/>
        <w:bottom w:val="none" w:sz="0" w:space="0" w:color="auto"/>
        <w:right w:val="none" w:sz="0" w:space="0" w:color="auto"/>
      </w:divBdr>
    </w:div>
    <w:div w:id="582102648">
      <w:bodyDiv w:val="1"/>
      <w:marLeft w:val="0"/>
      <w:marRight w:val="0"/>
      <w:marTop w:val="0"/>
      <w:marBottom w:val="0"/>
      <w:divBdr>
        <w:top w:val="none" w:sz="0" w:space="0" w:color="auto"/>
        <w:left w:val="none" w:sz="0" w:space="0" w:color="auto"/>
        <w:bottom w:val="none" w:sz="0" w:space="0" w:color="auto"/>
        <w:right w:val="none" w:sz="0" w:space="0" w:color="auto"/>
      </w:divBdr>
    </w:div>
    <w:div w:id="595791684">
      <w:bodyDiv w:val="1"/>
      <w:marLeft w:val="0"/>
      <w:marRight w:val="0"/>
      <w:marTop w:val="0"/>
      <w:marBottom w:val="0"/>
      <w:divBdr>
        <w:top w:val="none" w:sz="0" w:space="0" w:color="auto"/>
        <w:left w:val="none" w:sz="0" w:space="0" w:color="auto"/>
        <w:bottom w:val="none" w:sz="0" w:space="0" w:color="auto"/>
        <w:right w:val="none" w:sz="0" w:space="0" w:color="auto"/>
      </w:divBdr>
    </w:div>
    <w:div w:id="596325465">
      <w:bodyDiv w:val="1"/>
      <w:marLeft w:val="0"/>
      <w:marRight w:val="0"/>
      <w:marTop w:val="0"/>
      <w:marBottom w:val="0"/>
      <w:divBdr>
        <w:top w:val="none" w:sz="0" w:space="0" w:color="auto"/>
        <w:left w:val="none" w:sz="0" w:space="0" w:color="auto"/>
        <w:bottom w:val="none" w:sz="0" w:space="0" w:color="auto"/>
        <w:right w:val="none" w:sz="0" w:space="0" w:color="auto"/>
      </w:divBdr>
    </w:div>
    <w:div w:id="609816928">
      <w:bodyDiv w:val="1"/>
      <w:marLeft w:val="0"/>
      <w:marRight w:val="0"/>
      <w:marTop w:val="0"/>
      <w:marBottom w:val="0"/>
      <w:divBdr>
        <w:top w:val="none" w:sz="0" w:space="0" w:color="auto"/>
        <w:left w:val="none" w:sz="0" w:space="0" w:color="auto"/>
        <w:bottom w:val="none" w:sz="0" w:space="0" w:color="auto"/>
        <w:right w:val="none" w:sz="0" w:space="0" w:color="auto"/>
      </w:divBdr>
    </w:div>
    <w:div w:id="615256911">
      <w:bodyDiv w:val="1"/>
      <w:marLeft w:val="0"/>
      <w:marRight w:val="0"/>
      <w:marTop w:val="0"/>
      <w:marBottom w:val="0"/>
      <w:divBdr>
        <w:top w:val="none" w:sz="0" w:space="0" w:color="auto"/>
        <w:left w:val="none" w:sz="0" w:space="0" w:color="auto"/>
        <w:bottom w:val="none" w:sz="0" w:space="0" w:color="auto"/>
        <w:right w:val="none" w:sz="0" w:space="0" w:color="auto"/>
      </w:divBdr>
    </w:div>
    <w:div w:id="618495505">
      <w:bodyDiv w:val="1"/>
      <w:marLeft w:val="0"/>
      <w:marRight w:val="0"/>
      <w:marTop w:val="0"/>
      <w:marBottom w:val="0"/>
      <w:divBdr>
        <w:top w:val="none" w:sz="0" w:space="0" w:color="auto"/>
        <w:left w:val="none" w:sz="0" w:space="0" w:color="auto"/>
        <w:bottom w:val="none" w:sz="0" w:space="0" w:color="auto"/>
        <w:right w:val="none" w:sz="0" w:space="0" w:color="auto"/>
      </w:divBdr>
    </w:div>
    <w:div w:id="622729495">
      <w:bodyDiv w:val="1"/>
      <w:marLeft w:val="0"/>
      <w:marRight w:val="0"/>
      <w:marTop w:val="0"/>
      <w:marBottom w:val="0"/>
      <w:divBdr>
        <w:top w:val="none" w:sz="0" w:space="0" w:color="auto"/>
        <w:left w:val="none" w:sz="0" w:space="0" w:color="auto"/>
        <w:bottom w:val="none" w:sz="0" w:space="0" w:color="auto"/>
        <w:right w:val="none" w:sz="0" w:space="0" w:color="auto"/>
      </w:divBdr>
    </w:div>
    <w:div w:id="623510139">
      <w:bodyDiv w:val="1"/>
      <w:marLeft w:val="0"/>
      <w:marRight w:val="0"/>
      <w:marTop w:val="0"/>
      <w:marBottom w:val="0"/>
      <w:divBdr>
        <w:top w:val="none" w:sz="0" w:space="0" w:color="auto"/>
        <w:left w:val="none" w:sz="0" w:space="0" w:color="auto"/>
        <w:bottom w:val="none" w:sz="0" w:space="0" w:color="auto"/>
        <w:right w:val="none" w:sz="0" w:space="0" w:color="auto"/>
      </w:divBdr>
    </w:div>
    <w:div w:id="628970454">
      <w:bodyDiv w:val="1"/>
      <w:marLeft w:val="0"/>
      <w:marRight w:val="0"/>
      <w:marTop w:val="0"/>
      <w:marBottom w:val="0"/>
      <w:divBdr>
        <w:top w:val="none" w:sz="0" w:space="0" w:color="auto"/>
        <w:left w:val="none" w:sz="0" w:space="0" w:color="auto"/>
        <w:bottom w:val="none" w:sz="0" w:space="0" w:color="auto"/>
        <w:right w:val="none" w:sz="0" w:space="0" w:color="auto"/>
      </w:divBdr>
    </w:div>
    <w:div w:id="629821355">
      <w:bodyDiv w:val="1"/>
      <w:marLeft w:val="0"/>
      <w:marRight w:val="0"/>
      <w:marTop w:val="0"/>
      <w:marBottom w:val="0"/>
      <w:divBdr>
        <w:top w:val="none" w:sz="0" w:space="0" w:color="auto"/>
        <w:left w:val="none" w:sz="0" w:space="0" w:color="auto"/>
        <w:bottom w:val="none" w:sz="0" w:space="0" w:color="auto"/>
        <w:right w:val="none" w:sz="0" w:space="0" w:color="auto"/>
      </w:divBdr>
      <w:divsChild>
        <w:div w:id="557593975">
          <w:marLeft w:val="0"/>
          <w:marRight w:val="0"/>
          <w:marTop w:val="0"/>
          <w:marBottom w:val="160"/>
          <w:divBdr>
            <w:top w:val="none" w:sz="0" w:space="0" w:color="auto"/>
            <w:left w:val="none" w:sz="0" w:space="0" w:color="auto"/>
            <w:bottom w:val="none" w:sz="0" w:space="0" w:color="auto"/>
            <w:right w:val="none" w:sz="0" w:space="0" w:color="auto"/>
          </w:divBdr>
        </w:div>
      </w:divsChild>
    </w:div>
    <w:div w:id="639503198">
      <w:bodyDiv w:val="1"/>
      <w:marLeft w:val="0"/>
      <w:marRight w:val="0"/>
      <w:marTop w:val="0"/>
      <w:marBottom w:val="0"/>
      <w:divBdr>
        <w:top w:val="none" w:sz="0" w:space="0" w:color="auto"/>
        <w:left w:val="none" w:sz="0" w:space="0" w:color="auto"/>
        <w:bottom w:val="none" w:sz="0" w:space="0" w:color="auto"/>
        <w:right w:val="none" w:sz="0" w:space="0" w:color="auto"/>
      </w:divBdr>
    </w:div>
    <w:div w:id="650712489">
      <w:bodyDiv w:val="1"/>
      <w:marLeft w:val="0"/>
      <w:marRight w:val="0"/>
      <w:marTop w:val="0"/>
      <w:marBottom w:val="0"/>
      <w:divBdr>
        <w:top w:val="none" w:sz="0" w:space="0" w:color="auto"/>
        <w:left w:val="none" w:sz="0" w:space="0" w:color="auto"/>
        <w:bottom w:val="none" w:sz="0" w:space="0" w:color="auto"/>
        <w:right w:val="none" w:sz="0" w:space="0" w:color="auto"/>
      </w:divBdr>
    </w:div>
    <w:div w:id="653070133">
      <w:bodyDiv w:val="1"/>
      <w:marLeft w:val="0"/>
      <w:marRight w:val="0"/>
      <w:marTop w:val="0"/>
      <w:marBottom w:val="0"/>
      <w:divBdr>
        <w:top w:val="none" w:sz="0" w:space="0" w:color="auto"/>
        <w:left w:val="none" w:sz="0" w:space="0" w:color="auto"/>
        <w:bottom w:val="none" w:sz="0" w:space="0" w:color="auto"/>
        <w:right w:val="none" w:sz="0" w:space="0" w:color="auto"/>
      </w:divBdr>
    </w:div>
    <w:div w:id="665979401">
      <w:bodyDiv w:val="1"/>
      <w:marLeft w:val="0"/>
      <w:marRight w:val="0"/>
      <w:marTop w:val="0"/>
      <w:marBottom w:val="0"/>
      <w:divBdr>
        <w:top w:val="none" w:sz="0" w:space="0" w:color="auto"/>
        <w:left w:val="none" w:sz="0" w:space="0" w:color="auto"/>
        <w:bottom w:val="none" w:sz="0" w:space="0" w:color="auto"/>
        <w:right w:val="none" w:sz="0" w:space="0" w:color="auto"/>
      </w:divBdr>
    </w:div>
    <w:div w:id="669335702">
      <w:bodyDiv w:val="1"/>
      <w:marLeft w:val="0"/>
      <w:marRight w:val="0"/>
      <w:marTop w:val="0"/>
      <w:marBottom w:val="0"/>
      <w:divBdr>
        <w:top w:val="none" w:sz="0" w:space="0" w:color="auto"/>
        <w:left w:val="none" w:sz="0" w:space="0" w:color="auto"/>
        <w:bottom w:val="none" w:sz="0" w:space="0" w:color="auto"/>
        <w:right w:val="none" w:sz="0" w:space="0" w:color="auto"/>
      </w:divBdr>
    </w:div>
    <w:div w:id="678041258">
      <w:bodyDiv w:val="1"/>
      <w:marLeft w:val="0"/>
      <w:marRight w:val="0"/>
      <w:marTop w:val="0"/>
      <w:marBottom w:val="0"/>
      <w:divBdr>
        <w:top w:val="none" w:sz="0" w:space="0" w:color="auto"/>
        <w:left w:val="none" w:sz="0" w:space="0" w:color="auto"/>
        <w:bottom w:val="none" w:sz="0" w:space="0" w:color="auto"/>
        <w:right w:val="none" w:sz="0" w:space="0" w:color="auto"/>
      </w:divBdr>
    </w:div>
    <w:div w:id="678584720">
      <w:bodyDiv w:val="1"/>
      <w:marLeft w:val="0"/>
      <w:marRight w:val="0"/>
      <w:marTop w:val="0"/>
      <w:marBottom w:val="0"/>
      <w:divBdr>
        <w:top w:val="none" w:sz="0" w:space="0" w:color="auto"/>
        <w:left w:val="none" w:sz="0" w:space="0" w:color="auto"/>
        <w:bottom w:val="none" w:sz="0" w:space="0" w:color="auto"/>
        <w:right w:val="none" w:sz="0" w:space="0" w:color="auto"/>
      </w:divBdr>
    </w:div>
    <w:div w:id="684866317">
      <w:bodyDiv w:val="1"/>
      <w:marLeft w:val="0"/>
      <w:marRight w:val="0"/>
      <w:marTop w:val="0"/>
      <w:marBottom w:val="0"/>
      <w:divBdr>
        <w:top w:val="none" w:sz="0" w:space="0" w:color="auto"/>
        <w:left w:val="none" w:sz="0" w:space="0" w:color="auto"/>
        <w:bottom w:val="none" w:sz="0" w:space="0" w:color="auto"/>
        <w:right w:val="none" w:sz="0" w:space="0" w:color="auto"/>
      </w:divBdr>
    </w:div>
    <w:div w:id="693266311">
      <w:bodyDiv w:val="1"/>
      <w:marLeft w:val="0"/>
      <w:marRight w:val="0"/>
      <w:marTop w:val="0"/>
      <w:marBottom w:val="0"/>
      <w:divBdr>
        <w:top w:val="none" w:sz="0" w:space="0" w:color="auto"/>
        <w:left w:val="none" w:sz="0" w:space="0" w:color="auto"/>
        <w:bottom w:val="none" w:sz="0" w:space="0" w:color="auto"/>
        <w:right w:val="none" w:sz="0" w:space="0" w:color="auto"/>
      </w:divBdr>
    </w:div>
    <w:div w:id="697123461">
      <w:bodyDiv w:val="1"/>
      <w:marLeft w:val="0"/>
      <w:marRight w:val="0"/>
      <w:marTop w:val="0"/>
      <w:marBottom w:val="0"/>
      <w:divBdr>
        <w:top w:val="none" w:sz="0" w:space="0" w:color="auto"/>
        <w:left w:val="none" w:sz="0" w:space="0" w:color="auto"/>
        <w:bottom w:val="none" w:sz="0" w:space="0" w:color="auto"/>
        <w:right w:val="none" w:sz="0" w:space="0" w:color="auto"/>
      </w:divBdr>
    </w:div>
    <w:div w:id="709645838">
      <w:bodyDiv w:val="1"/>
      <w:marLeft w:val="0"/>
      <w:marRight w:val="0"/>
      <w:marTop w:val="0"/>
      <w:marBottom w:val="0"/>
      <w:divBdr>
        <w:top w:val="none" w:sz="0" w:space="0" w:color="auto"/>
        <w:left w:val="none" w:sz="0" w:space="0" w:color="auto"/>
        <w:bottom w:val="none" w:sz="0" w:space="0" w:color="auto"/>
        <w:right w:val="none" w:sz="0" w:space="0" w:color="auto"/>
      </w:divBdr>
    </w:div>
    <w:div w:id="712194211">
      <w:bodyDiv w:val="1"/>
      <w:marLeft w:val="0"/>
      <w:marRight w:val="0"/>
      <w:marTop w:val="0"/>
      <w:marBottom w:val="0"/>
      <w:divBdr>
        <w:top w:val="none" w:sz="0" w:space="0" w:color="auto"/>
        <w:left w:val="none" w:sz="0" w:space="0" w:color="auto"/>
        <w:bottom w:val="none" w:sz="0" w:space="0" w:color="auto"/>
        <w:right w:val="none" w:sz="0" w:space="0" w:color="auto"/>
      </w:divBdr>
    </w:div>
    <w:div w:id="722171133">
      <w:bodyDiv w:val="1"/>
      <w:marLeft w:val="0"/>
      <w:marRight w:val="0"/>
      <w:marTop w:val="0"/>
      <w:marBottom w:val="0"/>
      <w:divBdr>
        <w:top w:val="none" w:sz="0" w:space="0" w:color="auto"/>
        <w:left w:val="none" w:sz="0" w:space="0" w:color="auto"/>
        <w:bottom w:val="none" w:sz="0" w:space="0" w:color="auto"/>
        <w:right w:val="none" w:sz="0" w:space="0" w:color="auto"/>
      </w:divBdr>
    </w:div>
    <w:div w:id="723794808">
      <w:bodyDiv w:val="1"/>
      <w:marLeft w:val="0"/>
      <w:marRight w:val="0"/>
      <w:marTop w:val="0"/>
      <w:marBottom w:val="0"/>
      <w:divBdr>
        <w:top w:val="none" w:sz="0" w:space="0" w:color="auto"/>
        <w:left w:val="none" w:sz="0" w:space="0" w:color="auto"/>
        <w:bottom w:val="none" w:sz="0" w:space="0" w:color="auto"/>
        <w:right w:val="none" w:sz="0" w:space="0" w:color="auto"/>
      </w:divBdr>
    </w:div>
    <w:div w:id="742221023">
      <w:bodyDiv w:val="1"/>
      <w:marLeft w:val="0"/>
      <w:marRight w:val="0"/>
      <w:marTop w:val="0"/>
      <w:marBottom w:val="0"/>
      <w:divBdr>
        <w:top w:val="none" w:sz="0" w:space="0" w:color="auto"/>
        <w:left w:val="none" w:sz="0" w:space="0" w:color="auto"/>
        <w:bottom w:val="none" w:sz="0" w:space="0" w:color="auto"/>
        <w:right w:val="none" w:sz="0" w:space="0" w:color="auto"/>
      </w:divBdr>
    </w:div>
    <w:div w:id="746149557">
      <w:bodyDiv w:val="1"/>
      <w:marLeft w:val="0"/>
      <w:marRight w:val="0"/>
      <w:marTop w:val="0"/>
      <w:marBottom w:val="0"/>
      <w:divBdr>
        <w:top w:val="none" w:sz="0" w:space="0" w:color="auto"/>
        <w:left w:val="none" w:sz="0" w:space="0" w:color="auto"/>
        <w:bottom w:val="none" w:sz="0" w:space="0" w:color="auto"/>
        <w:right w:val="none" w:sz="0" w:space="0" w:color="auto"/>
      </w:divBdr>
    </w:div>
    <w:div w:id="746263346">
      <w:bodyDiv w:val="1"/>
      <w:marLeft w:val="0"/>
      <w:marRight w:val="0"/>
      <w:marTop w:val="0"/>
      <w:marBottom w:val="0"/>
      <w:divBdr>
        <w:top w:val="none" w:sz="0" w:space="0" w:color="auto"/>
        <w:left w:val="none" w:sz="0" w:space="0" w:color="auto"/>
        <w:bottom w:val="none" w:sz="0" w:space="0" w:color="auto"/>
        <w:right w:val="none" w:sz="0" w:space="0" w:color="auto"/>
      </w:divBdr>
    </w:div>
    <w:div w:id="753206517">
      <w:bodyDiv w:val="1"/>
      <w:marLeft w:val="0"/>
      <w:marRight w:val="0"/>
      <w:marTop w:val="0"/>
      <w:marBottom w:val="0"/>
      <w:divBdr>
        <w:top w:val="none" w:sz="0" w:space="0" w:color="auto"/>
        <w:left w:val="none" w:sz="0" w:space="0" w:color="auto"/>
        <w:bottom w:val="none" w:sz="0" w:space="0" w:color="auto"/>
        <w:right w:val="none" w:sz="0" w:space="0" w:color="auto"/>
      </w:divBdr>
    </w:div>
    <w:div w:id="762721297">
      <w:bodyDiv w:val="1"/>
      <w:marLeft w:val="0"/>
      <w:marRight w:val="0"/>
      <w:marTop w:val="0"/>
      <w:marBottom w:val="0"/>
      <w:divBdr>
        <w:top w:val="none" w:sz="0" w:space="0" w:color="auto"/>
        <w:left w:val="none" w:sz="0" w:space="0" w:color="auto"/>
        <w:bottom w:val="none" w:sz="0" w:space="0" w:color="auto"/>
        <w:right w:val="none" w:sz="0" w:space="0" w:color="auto"/>
      </w:divBdr>
    </w:div>
    <w:div w:id="765081313">
      <w:bodyDiv w:val="1"/>
      <w:marLeft w:val="0"/>
      <w:marRight w:val="0"/>
      <w:marTop w:val="0"/>
      <w:marBottom w:val="0"/>
      <w:divBdr>
        <w:top w:val="none" w:sz="0" w:space="0" w:color="auto"/>
        <w:left w:val="none" w:sz="0" w:space="0" w:color="auto"/>
        <w:bottom w:val="none" w:sz="0" w:space="0" w:color="auto"/>
        <w:right w:val="none" w:sz="0" w:space="0" w:color="auto"/>
      </w:divBdr>
    </w:div>
    <w:div w:id="785199332">
      <w:bodyDiv w:val="1"/>
      <w:marLeft w:val="0"/>
      <w:marRight w:val="0"/>
      <w:marTop w:val="0"/>
      <w:marBottom w:val="0"/>
      <w:divBdr>
        <w:top w:val="none" w:sz="0" w:space="0" w:color="auto"/>
        <w:left w:val="none" w:sz="0" w:space="0" w:color="auto"/>
        <w:bottom w:val="none" w:sz="0" w:space="0" w:color="auto"/>
        <w:right w:val="none" w:sz="0" w:space="0" w:color="auto"/>
      </w:divBdr>
    </w:div>
    <w:div w:id="793329194">
      <w:bodyDiv w:val="1"/>
      <w:marLeft w:val="0"/>
      <w:marRight w:val="0"/>
      <w:marTop w:val="0"/>
      <w:marBottom w:val="0"/>
      <w:divBdr>
        <w:top w:val="none" w:sz="0" w:space="0" w:color="auto"/>
        <w:left w:val="none" w:sz="0" w:space="0" w:color="auto"/>
        <w:bottom w:val="none" w:sz="0" w:space="0" w:color="auto"/>
        <w:right w:val="none" w:sz="0" w:space="0" w:color="auto"/>
      </w:divBdr>
    </w:div>
    <w:div w:id="796220338">
      <w:bodyDiv w:val="1"/>
      <w:marLeft w:val="0"/>
      <w:marRight w:val="0"/>
      <w:marTop w:val="0"/>
      <w:marBottom w:val="0"/>
      <w:divBdr>
        <w:top w:val="none" w:sz="0" w:space="0" w:color="auto"/>
        <w:left w:val="none" w:sz="0" w:space="0" w:color="auto"/>
        <w:bottom w:val="none" w:sz="0" w:space="0" w:color="auto"/>
        <w:right w:val="none" w:sz="0" w:space="0" w:color="auto"/>
      </w:divBdr>
    </w:div>
    <w:div w:id="796532229">
      <w:bodyDiv w:val="1"/>
      <w:marLeft w:val="0"/>
      <w:marRight w:val="0"/>
      <w:marTop w:val="0"/>
      <w:marBottom w:val="0"/>
      <w:divBdr>
        <w:top w:val="none" w:sz="0" w:space="0" w:color="auto"/>
        <w:left w:val="none" w:sz="0" w:space="0" w:color="auto"/>
        <w:bottom w:val="none" w:sz="0" w:space="0" w:color="auto"/>
        <w:right w:val="none" w:sz="0" w:space="0" w:color="auto"/>
      </w:divBdr>
    </w:div>
    <w:div w:id="817503480">
      <w:bodyDiv w:val="1"/>
      <w:marLeft w:val="0"/>
      <w:marRight w:val="0"/>
      <w:marTop w:val="0"/>
      <w:marBottom w:val="0"/>
      <w:divBdr>
        <w:top w:val="none" w:sz="0" w:space="0" w:color="auto"/>
        <w:left w:val="none" w:sz="0" w:space="0" w:color="auto"/>
        <w:bottom w:val="none" w:sz="0" w:space="0" w:color="auto"/>
        <w:right w:val="none" w:sz="0" w:space="0" w:color="auto"/>
      </w:divBdr>
    </w:div>
    <w:div w:id="817772377">
      <w:bodyDiv w:val="1"/>
      <w:marLeft w:val="0"/>
      <w:marRight w:val="0"/>
      <w:marTop w:val="0"/>
      <w:marBottom w:val="0"/>
      <w:divBdr>
        <w:top w:val="none" w:sz="0" w:space="0" w:color="auto"/>
        <w:left w:val="none" w:sz="0" w:space="0" w:color="auto"/>
        <w:bottom w:val="none" w:sz="0" w:space="0" w:color="auto"/>
        <w:right w:val="none" w:sz="0" w:space="0" w:color="auto"/>
      </w:divBdr>
    </w:div>
    <w:div w:id="822232536">
      <w:bodyDiv w:val="1"/>
      <w:marLeft w:val="0"/>
      <w:marRight w:val="0"/>
      <w:marTop w:val="0"/>
      <w:marBottom w:val="0"/>
      <w:divBdr>
        <w:top w:val="none" w:sz="0" w:space="0" w:color="auto"/>
        <w:left w:val="none" w:sz="0" w:space="0" w:color="auto"/>
        <w:bottom w:val="none" w:sz="0" w:space="0" w:color="auto"/>
        <w:right w:val="none" w:sz="0" w:space="0" w:color="auto"/>
      </w:divBdr>
    </w:div>
    <w:div w:id="836841790">
      <w:bodyDiv w:val="1"/>
      <w:marLeft w:val="0"/>
      <w:marRight w:val="0"/>
      <w:marTop w:val="0"/>
      <w:marBottom w:val="0"/>
      <w:divBdr>
        <w:top w:val="none" w:sz="0" w:space="0" w:color="auto"/>
        <w:left w:val="none" w:sz="0" w:space="0" w:color="auto"/>
        <w:bottom w:val="none" w:sz="0" w:space="0" w:color="auto"/>
        <w:right w:val="none" w:sz="0" w:space="0" w:color="auto"/>
      </w:divBdr>
    </w:div>
    <w:div w:id="838275664">
      <w:bodyDiv w:val="1"/>
      <w:marLeft w:val="0"/>
      <w:marRight w:val="0"/>
      <w:marTop w:val="0"/>
      <w:marBottom w:val="0"/>
      <w:divBdr>
        <w:top w:val="none" w:sz="0" w:space="0" w:color="auto"/>
        <w:left w:val="none" w:sz="0" w:space="0" w:color="auto"/>
        <w:bottom w:val="none" w:sz="0" w:space="0" w:color="auto"/>
        <w:right w:val="none" w:sz="0" w:space="0" w:color="auto"/>
      </w:divBdr>
    </w:div>
    <w:div w:id="840269061">
      <w:bodyDiv w:val="1"/>
      <w:marLeft w:val="0"/>
      <w:marRight w:val="0"/>
      <w:marTop w:val="0"/>
      <w:marBottom w:val="0"/>
      <w:divBdr>
        <w:top w:val="none" w:sz="0" w:space="0" w:color="auto"/>
        <w:left w:val="none" w:sz="0" w:space="0" w:color="auto"/>
        <w:bottom w:val="none" w:sz="0" w:space="0" w:color="auto"/>
        <w:right w:val="none" w:sz="0" w:space="0" w:color="auto"/>
      </w:divBdr>
    </w:div>
    <w:div w:id="840392609">
      <w:bodyDiv w:val="1"/>
      <w:marLeft w:val="0"/>
      <w:marRight w:val="0"/>
      <w:marTop w:val="0"/>
      <w:marBottom w:val="0"/>
      <w:divBdr>
        <w:top w:val="none" w:sz="0" w:space="0" w:color="auto"/>
        <w:left w:val="none" w:sz="0" w:space="0" w:color="auto"/>
        <w:bottom w:val="none" w:sz="0" w:space="0" w:color="auto"/>
        <w:right w:val="none" w:sz="0" w:space="0" w:color="auto"/>
      </w:divBdr>
    </w:div>
    <w:div w:id="847019943">
      <w:bodyDiv w:val="1"/>
      <w:marLeft w:val="0"/>
      <w:marRight w:val="0"/>
      <w:marTop w:val="0"/>
      <w:marBottom w:val="0"/>
      <w:divBdr>
        <w:top w:val="none" w:sz="0" w:space="0" w:color="auto"/>
        <w:left w:val="none" w:sz="0" w:space="0" w:color="auto"/>
        <w:bottom w:val="none" w:sz="0" w:space="0" w:color="auto"/>
        <w:right w:val="none" w:sz="0" w:space="0" w:color="auto"/>
      </w:divBdr>
    </w:div>
    <w:div w:id="864295374">
      <w:bodyDiv w:val="1"/>
      <w:marLeft w:val="0"/>
      <w:marRight w:val="0"/>
      <w:marTop w:val="0"/>
      <w:marBottom w:val="0"/>
      <w:divBdr>
        <w:top w:val="none" w:sz="0" w:space="0" w:color="auto"/>
        <w:left w:val="none" w:sz="0" w:space="0" w:color="auto"/>
        <w:bottom w:val="none" w:sz="0" w:space="0" w:color="auto"/>
        <w:right w:val="none" w:sz="0" w:space="0" w:color="auto"/>
      </w:divBdr>
    </w:div>
    <w:div w:id="866986078">
      <w:bodyDiv w:val="1"/>
      <w:marLeft w:val="0"/>
      <w:marRight w:val="0"/>
      <w:marTop w:val="0"/>
      <w:marBottom w:val="0"/>
      <w:divBdr>
        <w:top w:val="none" w:sz="0" w:space="0" w:color="auto"/>
        <w:left w:val="none" w:sz="0" w:space="0" w:color="auto"/>
        <w:bottom w:val="none" w:sz="0" w:space="0" w:color="auto"/>
        <w:right w:val="none" w:sz="0" w:space="0" w:color="auto"/>
      </w:divBdr>
    </w:div>
    <w:div w:id="880898989">
      <w:bodyDiv w:val="1"/>
      <w:marLeft w:val="0"/>
      <w:marRight w:val="0"/>
      <w:marTop w:val="0"/>
      <w:marBottom w:val="0"/>
      <w:divBdr>
        <w:top w:val="none" w:sz="0" w:space="0" w:color="auto"/>
        <w:left w:val="none" w:sz="0" w:space="0" w:color="auto"/>
        <w:bottom w:val="none" w:sz="0" w:space="0" w:color="auto"/>
        <w:right w:val="none" w:sz="0" w:space="0" w:color="auto"/>
      </w:divBdr>
    </w:div>
    <w:div w:id="896091901">
      <w:bodyDiv w:val="1"/>
      <w:marLeft w:val="0"/>
      <w:marRight w:val="0"/>
      <w:marTop w:val="0"/>
      <w:marBottom w:val="0"/>
      <w:divBdr>
        <w:top w:val="none" w:sz="0" w:space="0" w:color="auto"/>
        <w:left w:val="none" w:sz="0" w:space="0" w:color="auto"/>
        <w:bottom w:val="none" w:sz="0" w:space="0" w:color="auto"/>
        <w:right w:val="none" w:sz="0" w:space="0" w:color="auto"/>
      </w:divBdr>
    </w:div>
    <w:div w:id="898130770">
      <w:bodyDiv w:val="1"/>
      <w:marLeft w:val="0"/>
      <w:marRight w:val="0"/>
      <w:marTop w:val="0"/>
      <w:marBottom w:val="0"/>
      <w:divBdr>
        <w:top w:val="none" w:sz="0" w:space="0" w:color="auto"/>
        <w:left w:val="none" w:sz="0" w:space="0" w:color="auto"/>
        <w:bottom w:val="none" w:sz="0" w:space="0" w:color="auto"/>
        <w:right w:val="none" w:sz="0" w:space="0" w:color="auto"/>
      </w:divBdr>
    </w:div>
    <w:div w:id="898399434">
      <w:bodyDiv w:val="1"/>
      <w:marLeft w:val="0"/>
      <w:marRight w:val="0"/>
      <w:marTop w:val="0"/>
      <w:marBottom w:val="0"/>
      <w:divBdr>
        <w:top w:val="none" w:sz="0" w:space="0" w:color="auto"/>
        <w:left w:val="none" w:sz="0" w:space="0" w:color="auto"/>
        <w:bottom w:val="none" w:sz="0" w:space="0" w:color="auto"/>
        <w:right w:val="none" w:sz="0" w:space="0" w:color="auto"/>
      </w:divBdr>
    </w:div>
    <w:div w:id="915481968">
      <w:bodyDiv w:val="1"/>
      <w:marLeft w:val="0"/>
      <w:marRight w:val="0"/>
      <w:marTop w:val="0"/>
      <w:marBottom w:val="0"/>
      <w:divBdr>
        <w:top w:val="none" w:sz="0" w:space="0" w:color="auto"/>
        <w:left w:val="none" w:sz="0" w:space="0" w:color="auto"/>
        <w:bottom w:val="none" w:sz="0" w:space="0" w:color="auto"/>
        <w:right w:val="none" w:sz="0" w:space="0" w:color="auto"/>
      </w:divBdr>
    </w:div>
    <w:div w:id="919405419">
      <w:bodyDiv w:val="1"/>
      <w:marLeft w:val="0"/>
      <w:marRight w:val="0"/>
      <w:marTop w:val="0"/>
      <w:marBottom w:val="0"/>
      <w:divBdr>
        <w:top w:val="none" w:sz="0" w:space="0" w:color="auto"/>
        <w:left w:val="none" w:sz="0" w:space="0" w:color="auto"/>
        <w:bottom w:val="none" w:sz="0" w:space="0" w:color="auto"/>
        <w:right w:val="none" w:sz="0" w:space="0" w:color="auto"/>
      </w:divBdr>
    </w:div>
    <w:div w:id="940722629">
      <w:bodyDiv w:val="1"/>
      <w:marLeft w:val="0"/>
      <w:marRight w:val="0"/>
      <w:marTop w:val="0"/>
      <w:marBottom w:val="0"/>
      <w:divBdr>
        <w:top w:val="none" w:sz="0" w:space="0" w:color="auto"/>
        <w:left w:val="none" w:sz="0" w:space="0" w:color="auto"/>
        <w:bottom w:val="none" w:sz="0" w:space="0" w:color="auto"/>
        <w:right w:val="none" w:sz="0" w:space="0" w:color="auto"/>
      </w:divBdr>
    </w:div>
    <w:div w:id="943269342">
      <w:bodyDiv w:val="1"/>
      <w:marLeft w:val="0"/>
      <w:marRight w:val="0"/>
      <w:marTop w:val="0"/>
      <w:marBottom w:val="0"/>
      <w:divBdr>
        <w:top w:val="none" w:sz="0" w:space="0" w:color="auto"/>
        <w:left w:val="none" w:sz="0" w:space="0" w:color="auto"/>
        <w:bottom w:val="none" w:sz="0" w:space="0" w:color="auto"/>
        <w:right w:val="none" w:sz="0" w:space="0" w:color="auto"/>
      </w:divBdr>
    </w:div>
    <w:div w:id="954289521">
      <w:bodyDiv w:val="1"/>
      <w:marLeft w:val="0"/>
      <w:marRight w:val="0"/>
      <w:marTop w:val="0"/>
      <w:marBottom w:val="0"/>
      <w:divBdr>
        <w:top w:val="none" w:sz="0" w:space="0" w:color="auto"/>
        <w:left w:val="none" w:sz="0" w:space="0" w:color="auto"/>
        <w:bottom w:val="none" w:sz="0" w:space="0" w:color="auto"/>
        <w:right w:val="none" w:sz="0" w:space="0" w:color="auto"/>
      </w:divBdr>
    </w:div>
    <w:div w:id="983973077">
      <w:bodyDiv w:val="1"/>
      <w:marLeft w:val="0"/>
      <w:marRight w:val="0"/>
      <w:marTop w:val="0"/>
      <w:marBottom w:val="0"/>
      <w:divBdr>
        <w:top w:val="none" w:sz="0" w:space="0" w:color="auto"/>
        <w:left w:val="none" w:sz="0" w:space="0" w:color="auto"/>
        <w:bottom w:val="none" w:sz="0" w:space="0" w:color="auto"/>
        <w:right w:val="none" w:sz="0" w:space="0" w:color="auto"/>
      </w:divBdr>
    </w:div>
    <w:div w:id="987052991">
      <w:bodyDiv w:val="1"/>
      <w:marLeft w:val="0"/>
      <w:marRight w:val="0"/>
      <w:marTop w:val="0"/>
      <w:marBottom w:val="0"/>
      <w:divBdr>
        <w:top w:val="none" w:sz="0" w:space="0" w:color="auto"/>
        <w:left w:val="none" w:sz="0" w:space="0" w:color="auto"/>
        <w:bottom w:val="none" w:sz="0" w:space="0" w:color="auto"/>
        <w:right w:val="none" w:sz="0" w:space="0" w:color="auto"/>
      </w:divBdr>
    </w:div>
    <w:div w:id="987054787">
      <w:bodyDiv w:val="1"/>
      <w:marLeft w:val="0"/>
      <w:marRight w:val="0"/>
      <w:marTop w:val="0"/>
      <w:marBottom w:val="0"/>
      <w:divBdr>
        <w:top w:val="none" w:sz="0" w:space="0" w:color="auto"/>
        <w:left w:val="none" w:sz="0" w:space="0" w:color="auto"/>
        <w:bottom w:val="none" w:sz="0" w:space="0" w:color="auto"/>
        <w:right w:val="none" w:sz="0" w:space="0" w:color="auto"/>
      </w:divBdr>
    </w:div>
    <w:div w:id="993945642">
      <w:bodyDiv w:val="1"/>
      <w:marLeft w:val="0"/>
      <w:marRight w:val="0"/>
      <w:marTop w:val="0"/>
      <w:marBottom w:val="0"/>
      <w:divBdr>
        <w:top w:val="none" w:sz="0" w:space="0" w:color="auto"/>
        <w:left w:val="none" w:sz="0" w:space="0" w:color="auto"/>
        <w:bottom w:val="none" w:sz="0" w:space="0" w:color="auto"/>
        <w:right w:val="none" w:sz="0" w:space="0" w:color="auto"/>
      </w:divBdr>
    </w:div>
    <w:div w:id="996228975">
      <w:bodyDiv w:val="1"/>
      <w:marLeft w:val="0"/>
      <w:marRight w:val="0"/>
      <w:marTop w:val="0"/>
      <w:marBottom w:val="0"/>
      <w:divBdr>
        <w:top w:val="none" w:sz="0" w:space="0" w:color="auto"/>
        <w:left w:val="none" w:sz="0" w:space="0" w:color="auto"/>
        <w:bottom w:val="none" w:sz="0" w:space="0" w:color="auto"/>
        <w:right w:val="none" w:sz="0" w:space="0" w:color="auto"/>
      </w:divBdr>
    </w:div>
    <w:div w:id="996615633">
      <w:bodyDiv w:val="1"/>
      <w:marLeft w:val="0"/>
      <w:marRight w:val="0"/>
      <w:marTop w:val="0"/>
      <w:marBottom w:val="0"/>
      <w:divBdr>
        <w:top w:val="none" w:sz="0" w:space="0" w:color="auto"/>
        <w:left w:val="none" w:sz="0" w:space="0" w:color="auto"/>
        <w:bottom w:val="none" w:sz="0" w:space="0" w:color="auto"/>
        <w:right w:val="none" w:sz="0" w:space="0" w:color="auto"/>
      </w:divBdr>
    </w:div>
    <w:div w:id="997853239">
      <w:bodyDiv w:val="1"/>
      <w:marLeft w:val="0"/>
      <w:marRight w:val="0"/>
      <w:marTop w:val="0"/>
      <w:marBottom w:val="0"/>
      <w:divBdr>
        <w:top w:val="none" w:sz="0" w:space="0" w:color="auto"/>
        <w:left w:val="none" w:sz="0" w:space="0" w:color="auto"/>
        <w:bottom w:val="none" w:sz="0" w:space="0" w:color="auto"/>
        <w:right w:val="none" w:sz="0" w:space="0" w:color="auto"/>
      </w:divBdr>
    </w:div>
    <w:div w:id="999191685">
      <w:bodyDiv w:val="1"/>
      <w:marLeft w:val="0"/>
      <w:marRight w:val="0"/>
      <w:marTop w:val="0"/>
      <w:marBottom w:val="0"/>
      <w:divBdr>
        <w:top w:val="none" w:sz="0" w:space="0" w:color="auto"/>
        <w:left w:val="none" w:sz="0" w:space="0" w:color="auto"/>
        <w:bottom w:val="none" w:sz="0" w:space="0" w:color="auto"/>
        <w:right w:val="none" w:sz="0" w:space="0" w:color="auto"/>
      </w:divBdr>
    </w:div>
    <w:div w:id="1002707871">
      <w:bodyDiv w:val="1"/>
      <w:marLeft w:val="0"/>
      <w:marRight w:val="0"/>
      <w:marTop w:val="0"/>
      <w:marBottom w:val="0"/>
      <w:divBdr>
        <w:top w:val="none" w:sz="0" w:space="0" w:color="auto"/>
        <w:left w:val="none" w:sz="0" w:space="0" w:color="auto"/>
        <w:bottom w:val="none" w:sz="0" w:space="0" w:color="auto"/>
        <w:right w:val="none" w:sz="0" w:space="0" w:color="auto"/>
      </w:divBdr>
    </w:div>
    <w:div w:id="1015762709">
      <w:bodyDiv w:val="1"/>
      <w:marLeft w:val="0"/>
      <w:marRight w:val="0"/>
      <w:marTop w:val="0"/>
      <w:marBottom w:val="0"/>
      <w:divBdr>
        <w:top w:val="none" w:sz="0" w:space="0" w:color="auto"/>
        <w:left w:val="none" w:sz="0" w:space="0" w:color="auto"/>
        <w:bottom w:val="none" w:sz="0" w:space="0" w:color="auto"/>
        <w:right w:val="none" w:sz="0" w:space="0" w:color="auto"/>
      </w:divBdr>
    </w:div>
    <w:div w:id="1023869043">
      <w:bodyDiv w:val="1"/>
      <w:marLeft w:val="0"/>
      <w:marRight w:val="0"/>
      <w:marTop w:val="0"/>
      <w:marBottom w:val="0"/>
      <w:divBdr>
        <w:top w:val="none" w:sz="0" w:space="0" w:color="auto"/>
        <w:left w:val="none" w:sz="0" w:space="0" w:color="auto"/>
        <w:bottom w:val="none" w:sz="0" w:space="0" w:color="auto"/>
        <w:right w:val="none" w:sz="0" w:space="0" w:color="auto"/>
      </w:divBdr>
    </w:div>
    <w:div w:id="1041900584">
      <w:bodyDiv w:val="1"/>
      <w:marLeft w:val="0"/>
      <w:marRight w:val="0"/>
      <w:marTop w:val="0"/>
      <w:marBottom w:val="0"/>
      <w:divBdr>
        <w:top w:val="none" w:sz="0" w:space="0" w:color="auto"/>
        <w:left w:val="none" w:sz="0" w:space="0" w:color="auto"/>
        <w:bottom w:val="none" w:sz="0" w:space="0" w:color="auto"/>
        <w:right w:val="none" w:sz="0" w:space="0" w:color="auto"/>
      </w:divBdr>
    </w:div>
    <w:div w:id="1045788771">
      <w:bodyDiv w:val="1"/>
      <w:marLeft w:val="0"/>
      <w:marRight w:val="0"/>
      <w:marTop w:val="0"/>
      <w:marBottom w:val="0"/>
      <w:divBdr>
        <w:top w:val="none" w:sz="0" w:space="0" w:color="auto"/>
        <w:left w:val="none" w:sz="0" w:space="0" w:color="auto"/>
        <w:bottom w:val="none" w:sz="0" w:space="0" w:color="auto"/>
        <w:right w:val="none" w:sz="0" w:space="0" w:color="auto"/>
      </w:divBdr>
    </w:div>
    <w:div w:id="1049375464">
      <w:bodyDiv w:val="1"/>
      <w:marLeft w:val="0"/>
      <w:marRight w:val="0"/>
      <w:marTop w:val="0"/>
      <w:marBottom w:val="0"/>
      <w:divBdr>
        <w:top w:val="none" w:sz="0" w:space="0" w:color="auto"/>
        <w:left w:val="none" w:sz="0" w:space="0" w:color="auto"/>
        <w:bottom w:val="none" w:sz="0" w:space="0" w:color="auto"/>
        <w:right w:val="none" w:sz="0" w:space="0" w:color="auto"/>
      </w:divBdr>
    </w:div>
    <w:div w:id="1051076095">
      <w:bodyDiv w:val="1"/>
      <w:marLeft w:val="0"/>
      <w:marRight w:val="0"/>
      <w:marTop w:val="0"/>
      <w:marBottom w:val="0"/>
      <w:divBdr>
        <w:top w:val="none" w:sz="0" w:space="0" w:color="auto"/>
        <w:left w:val="none" w:sz="0" w:space="0" w:color="auto"/>
        <w:bottom w:val="none" w:sz="0" w:space="0" w:color="auto"/>
        <w:right w:val="none" w:sz="0" w:space="0" w:color="auto"/>
      </w:divBdr>
    </w:div>
    <w:div w:id="1054082317">
      <w:bodyDiv w:val="1"/>
      <w:marLeft w:val="0"/>
      <w:marRight w:val="0"/>
      <w:marTop w:val="0"/>
      <w:marBottom w:val="0"/>
      <w:divBdr>
        <w:top w:val="none" w:sz="0" w:space="0" w:color="auto"/>
        <w:left w:val="none" w:sz="0" w:space="0" w:color="auto"/>
        <w:bottom w:val="none" w:sz="0" w:space="0" w:color="auto"/>
        <w:right w:val="none" w:sz="0" w:space="0" w:color="auto"/>
      </w:divBdr>
    </w:div>
    <w:div w:id="1058018122">
      <w:bodyDiv w:val="1"/>
      <w:marLeft w:val="0"/>
      <w:marRight w:val="0"/>
      <w:marTop w:val="0"/>
      <w:marBottom w:val="0"/>
      <w:divBdr>
        <w:top w:val="none" w:sz="0" w:space="0" w:color="auto"/>
        <w:left w:val="none" w:sz="0" w:space="0" w:color="auto"/>
        <w:bottom w:val="none" w:sz="0" w:space="0" w:color="auto"/>
        <w:right w:val="none" w:sz="0" w:space="0" w:color="auto"/>
      </w:divBdr>
    </w:div>
    <w:div w:id="1058167563">
      <w:bodyDiv w:val="1"/>
      <w:marLeft w:val="0"/>
      <w:marRight w:val="0"/>
      <w:marTop w:val="0"/>
      <w:marBottom w:val="0"/>
      <w:divBdr>
        <w:top w:val="none" w:sz="0" w:space="0" w:color="auto"/>
        <w:left w:val="none" w:sz="0" w:space="0" w:color="auto"/>
        <w:bottom w:val="none" w:sz="0" w:space="0" w:color="auto"/>
        <w:right w:val="none" w:sz="0" w:space="0" w:color="auto"/>
      </w:divBdr>
    </w:div>
    <w:div w:id="1061245184">
      <w:bodyDiv w:val="1"/>
      <w:marLeft w:val="0"/>
      <w:marRight w:val="0"/>
      <w:marTop w:val="0"/>
      <w:marBottom w:val="0"/>
      <w:divBdr>
        <w:top w:val="none" w:sz="0" w:space="0" w:color="auto"/>
        <w:left w:val="none" w:sz="0" w:space="0" w:color="auto"/>
        <w:bottom w:val="none" w:sz="0" w:space="0" w:color="auto"/>
        <w:right w:val="none" w:sz="0" w:space="0" w:color="auto"/>
      </w:divBdr>
    </w:div>
    <w:div w:id="1065639589">
      <w:bodyDiv w:val="1"/>
      <w:marLeft w:val="0"/>
      <w:marRight w:val="0"/>
      <w:marTop w:val="0"/>
      <w:marBottom w:val="0"/>
      <w:divBdr>
        <w:top w:val="none" w:sz="0" w:space="0" w:color="auto"/>
        <w:left w:val="none" w:sz="0" w:space="0" w:color="auto"/>
        <w:bottom w:val="none" w:sz="0" w:space="0" w:color="auto"/>
        <w:right w:val="none" w:sz="0" w:space="0" w:color="auto"/>
      </w:divBdr>
    </w:div>
    <w:div w:id="1069038106">
      <w:bodyDiv w:val="1"/>
      <w:marLeft w:val="0"/>
      <w:marRight w:val="0"/>
      <w:marTop w:val="0"/>
      <w:marBottom w:val="0"/>
      <w:divBdr>
        <w:top w:val="none" w:sz="0" w:space="0" w:color="auto"/>
        <w:left w:val="none" w:sz="0" w:space="0" w:color="auto"/>
        <w:bottom w:val="none" w:sz="0" w:space="0" w:color="auto"/>
        <w:right w:val="none" w:sz="0" w:space="0" w:color="auto"/>
      </w:divBdr>
    </w:div>
    <w:div w:id="1074207742">
      <w:bodyDiv w:val="1"/>
      <w:marLeft w:val="0"/>
      <w:marRight w:val="0"/>
      <w:marTop w:val="0"/>
      <w:marBottom w:val="0"/>
      <w:divBdr>
        <w:top w:val="none" w:sz="0" w:space="0" w:color="auto"/>
        <w:left w:val="none" w:sz="0" w:space="0" w:color="auto"/>
        <w:bottom w:val="none" w:sz="0" w:space="0" w:color="auto"/>
        <w:right w:val="none" w:sz="0" w:space="0" w:color="auto"/>
      </w:divBdr>
    </w:div>
    <w:div w:id="1075473762">
      <w:bodyDiv w:val="1"/>
      <w:marLeft w:val="0"/>
      <w:marRight w:val="0"/>
      <w:marTop w:val="0"/>
      <w:marBottom w:val="0"/>
      <w:divBdr>
        <w:top w:val="none" w:sz="0" w:space="0" w:color="auto"/>
        <w:left w:val="none" w:sz="0" w:space="0" w:color="auto"/>
        <w:bottom w:val="none" w:sz="0" w:space="0" w:color="auto"/>
        <w:right w:val="none" w:sz="0" w:space="0" w:color="auto"/>
      </w:divBdr>
    </w:div>
    <w:div w:id="1087846170">
      <w:bodyDiv w:val="1"/>
      <w:marLeft w:val="0"/>
      <w:marRight w:val="0"/>
      <w:marTop w:val="0"/>
      <w:marBottom w:val="0"/>
      <w:divBdr>
        <w:top w:val="none" w:sz="0" w:space="0" w:color="auto"/>
        <w:left w:val="none" w:sz="0" w:space="0" w:color="auto"/>
        <w:bottom w:val="none" w:sz="0" w:space="0" w:color="auto"/>
        <w:right w:val="none" w:sz="0" w:space="0" w:color="auto"/>
      </w:divBdr>
    </w:div>
    <w:div w:id="1098479486">
      <w:bodyDiv w:val="1"/>
      <w:marLeft w:val="0"/>
      <w:marRight w:val="0"/>
      <w:marTop w:val="0"/>
      <w:marBottom w:val="0"/>
      <w:divBdr>
        <w:top w:val="none" w:sz="0" w:space="0" w:color="auto"/>
        <w:left w:val="none" w:sz="0" w:space="0" w:color="auto"/>
        <w:bottom w:val="none" w:sz="0" w:space="0" w:color="auto"/>
        <w:right w:val="none" w:sz="0" w:space="0" w:color="auto"/>
      </w:divBdr>
    </w:div>
    <w:div w:id="1107971315">
      <w:bodyDiv w:val="1"/>
      <w:marLeft w:val="0"/>
      <w:marRight w:val="0"/>
      <w:marTop w:val="0"/>
      <w:marBottom w:val="0"/>
      <w:divBdr>
        <w:top w:val="none" w:sz="0" w:space="0" w:color="auto"/>
        <w:left w:val="none" w:sz="0" w:space="0" w:color="auto"/>
        <w:bottom w:val="none" w:sz="0" w:space="0" w:color="auto"/>
        <w:right w:val="none" w:sz="0" w:space="0" w:color="auto"/>
      </w:divBdr>
    </w:div>
    <w:div w:id="1144421797">
      <w:bodyDiv w:val="1"/>
      <w:marLeft w:val="0"/>
      <w:marRight w:val="0"/>
      <w:marTop w:val="0"/>
      <w:marBottom w:val="0"/>
      <w:divBdr>
        <w:top w:val="none" w:sz="0" w:space="0" w:color="auto"/>
        <w:left w:val="none" w:sz="0" w:space="0" w:color="auto"/>
        <w:bottom w:val="none" w:sz="0" w:space="0" w:color="auto"/>
        <w:right w:val="none" w:sz="0" w:space="0" w:color="auto"/>
      </w:divBdr>
    </w:div>
    <w:div w:id="1147013370">
      <w:bodyDiv w:val="1"/>
      <w:marLeft w:val="0"/>
      <w:marRight w:val="0"/>
      <w:marTop w:val="0"/>
      <w:marBottom w:val="0"/>
      <w:divBdr>
        <w:top w:val="none" w:sz="0" w:space="0" w:color="auto"/>
        <w:left w:val="none" w:sz="0" w:space="0" w:color="auto"/>
        <w:bottom w:val="none" w:sz="0" w:space="0" w:color="auto"/>
        <w:right w:val="none" w:sz="0" w:space="0" w:color="auto"/>
      </w:divBdr>
    </w:div>
    <w:div w:id="1156804614">
      <w:bodyDiv w:val="1"/>
      <w:marLeft w:val="0"/>
      <w:marRight w:val="0"/>
      <w:marTop w:val="0"/>
      <w:marBottom w:val="0"/>
      <w:divBdr>
        <w:top w:val="none" w:sz="0" w:space="0" w:color="auto"/>
        <w:left w:val="none" w:sz="0" w:space="0" w:color="auto"/>
        <w:bottom w:val="none" w:sz="0" w:space="0" w:color="auto"/>
        <w:right w:val="none" w:sz="0" w:space="0" w:color="auto"/>
      </w:divBdr>
    </w:div>
    <w:div w:id="1162434447">
      <w:bodyDiv w:val="1"/>
      <w:marLeft w:val="0"/>
      <w:marRight w:val="0"/>
      <w:marTop w:val="0"/>
      <w:marBottom w:val="0"/>
      <w:divBdr>
        <w:top w:val="none" w:sz="0" w:space="0" w:color="auto"/>
        <w:left w:val="none" w:sz="0" w:space="0" w:color="auto"/>
        <w:bottom w:val="none" w:sz="0" w:space="0" w:color="auto"/>
        <w:right w:val="none" w:sz="0" w:space="0" w:color="auto"/>
      </w:divBdr>
    </w:div>
    <w:div w:id="1165978869">
      <w:bodyDiv w:val="1"/>
      <w:marLeft w:val="0"/>
      <w:marRight w:val="0"/>
      <w:marTop w:val="0"/>
      <w:marBottom w:val="0"/>
      <w:divBdr>
        <w:top w:val="none" w:sz="0" w:space="0" w:color="auto"/>
        <w:left w:val="none" w:sz="0" w:space="0" w:color="auto"/>
        <w:bottom w:val="none" w:sz="0" w:space="0" w:color="auto"/>
        <w:right w:val="none" w:sz="0" w:space="0" w:color="auto"/>
      </w:divBdr>
    </w:div>
    <w:div w:id="1166556854">
      <w:bodyDiv w:val="1"/>
      <w:marLeft w:val="0"/>
      <w:marRight w:val="0"/>
      <w:marTop w:val="0"/>
      <w:marBottom w:val="0"/>
      <w:divBdr>
        <w:top w:val="none" w:sz="0" w:space="0" w:color="auto"/>
        <w:left w:val="none" w:sz="0" w:space="0" w:color="auto"/>
        <w:bottom w:val="none" w:sz="0" w:space="0" w:color="auto"/>
        <w:right w:val="none" w:sz="0" w:space="0" w:color="auto"/>
      </w:divBdr>
    </w:div>
    <w:div w:id="1172065349">
      <w:bodyDiv w:val="1"/>
      <w:marLeft w:val="0"/>
      <w:marRight w:val="0"/>
      <w:marTop w:val="0"/>
      <w:marBottom w:val="0"/>
      <w:divBdr>
        <w:top w:val="none" w:sz="0" w:space="0" w:color="auto"/>
        <w:left w:val="none" w:sz="0" w:space="0" w:color="auto"/>
        <w:bottom w:val="none" w:sz="0" w:space="0" w:color="auto"/>
        <w:right w:val="none" w:sz="0" w:space="0" w:color="auto"/>
      </w:divBdr>
    </w:div>
    <w:div w:id="1196309649">
      <w:bodyDiv w:val="1"/>
      <w:marLeft w:val="0"/>
      <w:marRight w:val="0"/>
      <w:marTop w:val="0"/>
      <w:marBottom w:val="0"/>
      <w:divBdr>
        <w:top w:val="none" w:sz="0" w:space="0" w:color="auto"/>
        <w:left w:val="none" w:sz="0" w:space="0" w:color="auto"/>
        <w:bottom w:val="none" w:sz="0" w:space="0" w:color="auto"/>
        <w:right w:val="none" w:sz="0" w:space="0" w:color="auto"/>
      </w:divBdr>
    </w:div>
    <w:div w:id="1197113285">
      <w:bodyDiv w:val="1"/>
      <w:marLeft w:val="0"/>
      <w:marRight w:val="0"/>
      <w:marTop w:val="0"/>
      <w:marBottom w:val="0"/>
      <w:divBdr>
        <w:top w:val="none" w:sz="0" w:space="0" w:color="auto"/>
        <w:left w:val="none" w:sz="0" w:space="0" w:color="auto"/>
        <w:bottom w:val="none" w:sz="0" w:space="0" w:color="auto"/>
        <w:right w:val="none" w:sz="0" w:space="0" w:color="auto"/>
      </w:divBdr>
    </w:div>
    <w:div w:id="1200974004">
      <w:bodyDiv w:val="1"/>
      <w:marLeft w:val="0"/>
      <w:marRight w:val="0"/>
      <w:marTop w:val="0"/>
      <w:marBottom w:val="0"/>
      <w:divBdr>
        <w:top w:val="none" w:sz="0" w:space="0" w:color="auto"/>
        <w:left w:val="none" w:sz="0" w:space="0" w:color="auto"/>
        <w:bottom w:val="none" w:sz="0" w:space="0" w:color="auto"/>
        <w:right w:val="none" w:sz="0" w:space="0" w:color="auto"/>
      </w:divBdr>
    </w:div>
    <w:div w:id="1201280756">
      <w:bodyDiv w:val="1"/>
      <w:marLeft w:val="0"/>
      <w:marRight w:val="0"/>
      <w:marTop w:val="0"/>
      <w:marBottom w:val="0"/>
      <w:divBdr>
        <w:top w:val="none" w:sz="0" w:space="0" w:color="auto"/>
        <w:left w:val="none" w:sz="0" w:space="0" w:color="auto"/>
        <w:bottom w:val="none" w:sz="0" w:space="0" w:color="auto"/>
        <w:right w:val="none" w:sz="0" w:space="0" w:color="auto"/>
      </w:divBdr>
    </w:div>
    <w:div w:id="1202284100">
      <w:bodyDiv w:val="1"/>
      <w:marLeft w:val="0"/>
      <w:marRight w:val="0"/>
      <w:marTop w:val="0"/>
      <w:marBottom w:val="0"/>
      <w:divBdr>
        <w:top w:val="none" w:sz="0" w:space="0" w:color="auto"/>
        <w:left w:val="none" w:sz="0" w:space="0" w:color="auto"/>
        <w:bottom w:val="none" w:sz="0" w:space="0" w:color="auto"/>
        <w:right w:val="none" w:sz="0" w:space="0" w:color="auto"/>
      </w:divBdr>
    </w:div>
    <w:div w:id="1202862198">
      <w:bodyDiv w:val="1"/>
      <w:marLeft w:val="0"/>
      <w:marRight w:val="0"/>
      <w:marTop w:val="0"/>
      <w:marBottom w:val="0"/>
      <w:divBdr>
        <w:top w:val="none" w:sz="0" w:space="0" w:color="auto"/>
        <w:left w:val="none" w:sz="0" w:space="0" w:color="auto"/>
        <w:bottom w:val="none" w:sz="0" w:space="0" w:color="auto"/>
        <w:right w:val="none" w:sz="0" w:space="0" w:color="auto"/>
      </w:divBdr>
    </w:div>
    <w:div w:id="1214661166">
      <w:bodyDiv w:val="1"/>
      <w:marLeft w:val="0"/>
      <w:marRight w:val="0"/>
      <w:marTop w:val="0"/>
      <w:marBottom w:val="0"/>
      <w:divBdr>
        <w:top w:val="none" w:sz="0" w:space="0" w:color="auto"/>
        <w:left w:val="none" w:sz="0" w:space="0" w:color="auto"/>
        <w:bottom w:val="none" w:sz="0" w:space="0" w:color="auto"/>
        <w:right w:val="none" w:sz="0" w:space="0" w:color="auto"/>
      </w:divBdr>
    </w:div>
    <w:div w:id="1215628464">
      <w:bodyDiv w:val="1"/>
      <w:marLeft w:val="0"/>
      <w:marRight w:val="0"/>
      <w:marTop w:val="0"/>
      <w:marBottom w:val="0"/>
      <w:divBdr>
        <w:top w:val="none" w:sz="0" w:space="0" w:color="auto"/>
        <w:left w:val="none" w:sz="0" w:space="0" w:color="auto"/>
        <w:bottom w:val="none" w:sz="0" w:space="0" w:color="auto"/>
        <w:right w:val="none" w:sz="0" w:space="0" w:color="auto"/>
      </w:divBdr>
    </w:div>
    <w:div w:id="1240016417">
      <w:bodyDiv w:val="1"/>
      <w:marLeft w:val="0"/>
      <w:marRight w:val="0"/>
      <w:marTop w:val="0"/>
      <w:marBottom w:val="0"/>
      <w:divBdr>
        <w:top w:val="none" w:sz="0" w:space="0" w:color="auto"/>
        <w:left w:val="none" w:sz="0" w:space="0" w:color="auto"/>
        <w:bottom w:val="none" w:sz="0" w:space="0" w:color="auto"/>
        <w:right w:val="none" w:sz="0" w:space="0" w:color="auto"/>
      </w:divBdr>
    </w:div>
    <w:div w:id="1249461747">
      <w:bodyDiv w:val="1"/>
      <w:marLeft w:val="0"/>
      <w:marRight w:val="0"/>
      <w:marTop w:val="0"/>
      <w:marBottom w:val="0"/>
      <w:divBdr>
        <w:top w:val="none" w:sz="0" w:space="0" w:color="auto"/>
        <w:left w:val="none" w:sz="0" w:space="0" w:color="auto"/>
        <w:bottom w:val="none" w:sz="0" w:space="0" w:color="auto"/>
        <w:right w:val="none" w:sz="0" w:space="0" w:color="auto"/>
      </w:divBdr>
    </w:div>
    <w:div w:id="1252469970">
      <w:bodyDiv w:val="1"/>
      <w:marLeft w:val="0"/>
      <w:marRight w:val="0"/>
      <w:marTop w:val="0"/>
      <w:marBottom w:val="0"/>
      <w:divBdr>
        <w:top w:val="none" w:sz="0" w:space="0" w:color="auto"/>
        <w:left w:val="none" w:sz="0" w:space="0" w:color="auto"/>
        <w:bottom w:val="none" w:sz="0" w:space="0" w:color="auto"/>
        <w:right w:val="none" w:sz="0" w:space="0" w:color="auto"/>
      </w:divBdr>
    </w:div>
    <w:div w:id="1253661552">
      <w:bodyDiv w:val="1"/>
      <w:marLeft w:val="0"/>
      <w:marRight w:val="0"/>
      <w:marTop w:val="0"/>
      <w:marBottom w:val="0"/>
      <w:divBdr>
        <w:top w:val="none" w:sz="0" w:space="0" w:color="auto"/>
        <w:left w:val="none" w:sz="0" w:space="0" w:color="auto"/>
        <w:bottom w:val="none" w:sz="0" w:space="0" w:color="auto"/>
        <w:right w:val="none" w:sz="0" w:space="0" w:color="auto"/>
      </w:divBdr>
    </w:div>
    <w:div w:id="1258829986">
      <w:bodyDiv w:val="1"/>
      <w:marLeft w:val="0"/>
      <w:marRight w:val="0"/>
      <w:marTop w:val="0"/>
      <w:marBottom w:val="0"/>
      <w:divBdr>
        <w:top w:val="none" w:sz="0" w:space="0" w:color="auto"/>
        <w:left w:val="none" w:sz="0" w:space="0" w:color="auto"/>
        <w:bottom w:val="none" w:sz="0" w:space="0" w:color="auto"/>
        <w:right w:val="none" w:sz="0" w:space="0" w:color="auto"/>
      </w:divBdr>
    </w:div>
    <w:div w:id="1260717439">
      <w:bodyDiv w:val="1"/>
      <w:marLeft w:val="0"/>
      <w:marRight w:val="0"/>
      <w:marTop w:val="0"/>
      <w:marBottom w:val="0"/>
      <w:divBdr>
        <w:top w:val="none" w:sz="0" w:space="0" w:color="auto"/>
        <w:left w:val="none" w:sz="0" w:space="0" w:color="auto"/>
        <w:bottom w:val="none" w:sz="0" w:space="0" w:color="auto"/>
        <w:right w:val="none" w:sz="0" w:space="0" w:color="auto"/>
      </w:divBdr>
    </w:div>
    <w:div w:id="1262101807">
      <w:bodyDiv w:val="1"/>
      <w:marLeft w:val="0"/>
      <w:marRight w:val="0"/>
      <w:marTop w:val="0"/>
      <w:marBottom w:val="0"/>
      <w:divBdr>
        <w:top w:val="none" w:sz="0" w:space="0" w:color="auto"/>
        <w:left w:val="none" w:sz="0" w:space="0" w:color="auto"/>
        <w:bottom w:val="none" w:sz="0" w:space="0" w:color="auto"/>
        <w:right w:val="none" w:sz="0" w:space="0" w:color="auto"/>
      </w:divBdr>
    </w:div>
    <w:div w:id="1263806854">
      <w:bodyDiv w:val="1"/>
      <w:marLeft w:val="0"/>
      <w:marRight w:val="0"/>
      <w:marTop w:val="0"/>
      <w:marBottom w:val="0"/>
      <w:divBdr>
        <w:top w:val="none" w:sz="0" w:space="0" w:color="auto"/>
        <w:left w:val="none" w:sz="0" w:space="0" w:color="auto"/>
        <w:bottom w:val="none" w:sz="0" w:space="0" w:color="auto"/>
        <w:right w:val="none" w:sz="0" w:space="0" w:color="auto"/>
      </w:divBdr>
    </w:div>
    <w:div w:id="1268152707">
      <w:bodyDiv w:val="1"/>
      <w:marLeft w:val="0"/>
      <w:marRight w:val="0"/>
      <w:marTop w:val="0"/>
      <w:marBottom w:val="0"/>
      <w:divBdr>
        <w:top w:val="none" w:sz="0" w:space="0" w:color="auto"/>
        <w:left w:val="none" w:sz="0" w:space="0" w:color="auto"/>
        <w:bottom w:val="none" w:sz="0" w:space="0" w:color="auto"/>
        <w:right w:val="none" w:sz="0" w:space="0" w:color="auto"/>
      </w:divBdr>
    </w:div>
    <w:div w:id="1269657838">
      <w:bodyDiv w:val="1"/>
      <w:marLeft w:val="0"/>
      <w:marRight w:val="0"/>
      <w:marTop w:val="0"/>
      <w:marBottom w:val="0"/>
      <w:divBdr>
        <w:top w:val="none" w:sz="0" w:space="0" w:color="auto"/>
        <w:left w:val="none" w:sz="0" w:space="0" w:color="auto"/>
        <w:bottom w:val="none" w:sz="0" w:space="0" w:color="auto"/>
        <w:right w:val="none" w:sz="0" w:space="0" w:color="auto"/>
      </w:divBdr>
    </w:div>
    <w:div w:id="1284195277">
      <w:bodyDiv w:val="1"/>
      <w:marLeft w:val="0"/>
      <w:marRight w:val="0"/>
      <w:marTop w:val="0"/>
      <w:marBottom w:val="0"/>
      <w:divBdr>
        <w:top w:val="none" w:sz="0" w:space="0" w:color="auto"/>
        <w:left w:val="none" w:sz="0" w:space="0" w:color="auto"/>
        <w:bottom w:val="none" w:sz="0" w:space="0" w:color="auto"/>
        <w:right w:val="none" w:sz="0" w:space="0" w:color="auto"/>
      </w:divBdr>
    </w:div>
    <w:div w:id="1287857910">
      <w:bodyDiv w:val="1"/>
      <w:marLeft w:val="0"/>
      <w:marRight w:val="0"/>
      <w:marTop w:val="0"/>
      <w:marBottom w:val="0"/>
      <w:divBdr>
        <w:top w:val="none" w:sz="0" w:space="0" w:color="auto"/>
        <w:left w:val="none" w:sz="0" w:space="0" w:color="auto"/>
        <w:bottom w:val="none" w:sz="0" w:space="0" w:color="auto"/>
        <w:right w:val="none" w:sz="0" w:space="0" w:color="auto"/>
      </w:divBdr>
    </w:div>
    <w:div w:id="1289820364">
      <w:bodyDiv w:val="1"/>
      <w:marLeft w:val="0"/>
      <w:marRight w:val="0"/>
      <w:marTop w:val="0"/>
      <w:marBottom w:val="0"/>
      <w:divBdr>
        <w:top w:val="none" w:sz="0" w:space="0" w:color="auto"/>
        <w:left w:val="none" w:sz="0" w:space="0" w:color="auto"/>
        <w:bottom w:val="none" w:sz="0" w:space="0" w:color="auto"/>
        <w:right w:val="none" w:sz="0" w:space="0" w:color="auto"/>
      </w:divBdr>
    </w:div>
    <w:div w:id="1295988019">
      <w:bodyDiv w:val="1"/>
      <w:marLeft w:val="0"/>
      <w:marRight w:val="0"/>
      <w:marTop w:val="0"/>
      <w:marBottom w:val="0"/>
      <w:divBdr>
        <w:top w:val="none" w:sz="0" w:space="0" w:color="auto"/>
        <w:left w:val="none" w:sz="0" w:space="0" w:color="auto"/>
        <w:bottom w:val="none" w:sz="0" w:space="0" w:color="auto"/>
        <w:right w:val="none" w:sz="0" w:space="0" w:color="auto"/>
      </w:divBdr>
    </w:div>
    <w:div w:id="1297877596">
      <w:bodyDiv w:val="1"/>
      <w:marLeft w:val="0"/>
      <w:marRight w:val="0"/>
      <w:marTop w:val="0"/>
      <w:marBottom w:val="0"/>
      <w:divBdr>
        <w:top w:val="none" w:sz="0" w:space="0" w:color="auto"/>
        <w:left w:val="none" w:sz="0" w:space="0" w:color="auto"/>
        <w:bottom w:val="none" w:sz="0" w:space="0" w:color="auto"/>
        <w:right w:val="none" w:sz="0" w:space="0" w:color="auto"/>
      </w:divBdr>
    </w:div>
    <w:div w:id="1302342613">
      <w:bodyDiv w:val="1"/>
      <w:marLeft w:val="0"/>
      <w:marRight w:val="0"/>
      <w:marTop w:val="0"/>
      <w:marBottom w:val="0"/>
      <w:divBdr>
        <w:top w:val="none" w:sz="0" w:space="0" w:color="auto"/>
        <w:left w:val="none" w:sz="0" w:space="0" w:color="auto"/>
        <w:bottom w:val="none" w:sz="0" w:space="0" w:color="auto"/>
        <w:right w:val="none" w:sz="0" w:space="0" w:color="auto"/>
      </w:divBdr>
    </w:div>
    <w:div w:id="1303928923">
      <w:bodyDiv w:val="1"/>
      <w:marLeft w:val="0"/>
      <w:marRight w:val="0"/>
      <w:marTop w:val="0"/>
      <w:marBottom w:val="0"/>
      <w:divBdr>
        <w:top w:val="none" w:sz="0" w:space="0" w:color="auto"/>
        <w:left w:val="none" w:sz="0" w:space="0" w:color="auto"/>
        <w:bottom w:val="none" w:sz="0" w:space="0" w:color="auto"/>
        <w:right w:val="none" w:sz="0" w:space="0" w:color="auto"/>
      </w:divBdr>
    </w:div>
    <w:div w:id="1307659075">
      <w:bodyDiv w:val="1"/>
      <w:marLeft w:val="0"/>
      <w:marRight w:val="0"/>
      <w:marTop w:val="0"/>
      <w:marBottom w:val="0"/>
      <w:divBdr>
        <w:top w:val="none" w:sz="0" w:space="0" w:color="auto"/>
        <w:left w:val="none" w:sz="0" w:space="0" w:color="auto"/>
        <w:bottom w:val="none" w:sz="0" w:space="0" w:color="auto"/>
        <w:right w:val="none" w:sz="0" w:space="0" w:color="auto"/>
      </w:divBdr>
    </w:div>
    <w:div w:id="1312170549">
      <w:bodyDiv w:val="1"/>
      <w:marLeft w:val="0"/>
      <w:marRight w:val="0"/>
      <w:marTop w:val="0"/>
      <w:marBottom w:val="0"/>
      <w:divBdr>
        <w:top w:val="none" w:sz="0" w:space="0" w:color="auto"/>
        <w:left w:val="none" w:sz="0" w:space="0" w:color="auto"/>
        <w:bottom w:val="none" w:sz="0" w:space="0" w:color="auto"/>
        <w:right w:val="none" w:sz="0" w:space="0" w:color="auto"/>
      </w:divBdr>
    </w:div>
    <w:div w:id="1313560711">
      <w:bodyDiv w:val="1"/>
      <w:marLeft w:val="0"/>
      <w:marRight w:val="0"/>
      <w:marTop w:val="0"/>
      <w:marBottom w:val="0"/>
      <w:divBdr>
        <w:top w:val="none" w:sz="0" w:space="0" w:color="auto"/>
        <w:left w:val="none" w:sz="0" w:space="0" w:color="auto"/>
        <w:bottom w:val="none" w:sz="0" w:space="0" w:color="auto"/>
        <w:right w:val="none" w:sz="0" w:space="0" w:color="auto"/>
      </w:divBdr>
    </w:div>
    <w:div w:id="1316031495">
      <w:bodyDiv w:val="1"/>
      <w:marLeft w:val="0"/>
      <w:marRight w:val="0"/>
      <w:marTop w:val="0"/>
      <w:marBottom w:val="0"/>
      <w:divBdr>
        <w:top w:val="none" w:sz="0" w:space="0" w:color="auto"/>
        <w:left w:val="none" w:sz="0" w:space="0" w:color="auto"/>
        <w:bottom w:val="none" w:sz="0" w:space="0" w:color="auto"/>
        <w:right w:val="none" w:sz="0" w:space="0" w:color="auto"/>
      </w:divBdr>
    </w:div>
    <w:div w:id="1316688546">
      <w:bodyDiv w:val="1"/>
      <w:marLeft w:val="0"/>
      <w:marRight w:val="0"/>
      <w:marTop w:val="0"/>
      <w:marBottom w:val="0"/>
      <w:divBdr>
        <w:top w:val="none" w:sz="0" w:space="0" w:color="auto"/>
        <w:left w:val="none" w:sz="0" w:space="0" w:color="auto"/>
        <w:bottom w:val="none" w:sz="0" w:space="0" w:color="auto"/>
        <w:right w:val="none" w:sz="0" w:space="0" w:color="auto"/>
      </w:divBdr>
    </w:div>
    <w:div w:id="1326515655">
      <w:bodyDiv w:val="1"/>
      <w:marLeft w:val="0"/>
      <w:marRight w:val="0"/>
      <w:marTop w:val="0"/>
      <w:marBottom w:val="0"/>
      <w:divBdr>
        <w:top w:val="none" w:sz="0" w:space="0" w:color="auto"/>
        <w:left w:val="none" w:sz="0" w:space="0" w:color="auto"/>
        <w:bottom w:val="none" w:sz="0" w:space="0" w:color="auto"/>
        <w:right w:val="none" w:sz="0" w:space="0" w:color="auto"/>
      </w:divBdr>
    </w:div>
    <w:div w:id="1352301269">
      <w:bodyDiv w:val="1"/>
      <w:marLeft w:val="0"/>
      <w:marRight w:val="0"/>
      <w:marTop w:val="0"/>
      <w:marBottom w:val="0"/>
      <w:divBdr>
        <w:top w:val="none" w:sz="0" w:space="0" w:color="auto"/>
        <w:left w:val="none" w:sz="0" w:space="0" w:color="auto"/>
        <w:bottom w:val="none" w:sz="0" w:space="0" w:color="auto"/>
        <w:right w:val="none" w:sz="0" w:space="0" w:color="auto"/>
      </w:divBdr>
    </w:div>
    <w:div w:id="1356887661">
      <w:bodyDiv w:val="1"/>
      <w:marLeft w:val="0"/>
      <w:marRight w:val="0"/>
      <w:marTop w:val="0"/>
      <w:marBottom w:val="0"/>
      <w:divBdr>
        <w:top w:val="none" w:sz="0" w:space="0" w:color="auto"/>
        <w:left w:val="none" w:sz="0" w:space="0" w:color="auto"/>
        <w:bottom w:val="none" w:sz="0" w:space="0" w:color="auto"/>
        <w:right w:val="none" w:sz="0" w:space="0" w:color="auto"/>
      </w:divBdr>
    </w:div>
    <w:div w:id="1357466635">
      <w:bodyDiv w:val="1"/>
      <w:marLeft w:val="0"/>
      <w:marRight w:val="0"/>
      <w:marTop w:val="0"/>
      <w:marBottom w:val="0"/>
      <w:divBdr>
        <w:top w:val="none" w:sz="0" w:space="0" w:color="auto"/>
        <w:left w:val="none" w:sz="0" w:space="0" w:color="auto"/>
        <w:bottom w:val="none" w:sz="0" w:space="0" w:color="auto"/>
        <w:right w:val="none" w:sz="0" w:space="0" w:color="auto"/>
      </w:divBdr>
    </w:div>
    <w:div w:id="1357535969">
      <w:bodyDiv w:val="1"/>
      <w:marLeft w:val="0"/>
      <w:marRight w:val="0"/>
      <w:marTop w:val="0"/>
      <w:marBottom w:val="0"/>
      <w:divBdr>
        <w:top w:val="none" w:sz="0" w:space="0" w:color="auto"/>
        <w:left w:val="none" w:sz="0" w:space="0" w:color="auto"/>
        <w:bottom w:val="none" w:sz="0" w:space="0" w:color="auto"/>
        <w:right w:val="none" w:sz="0" w:space="0" w:color="auto"/>
      </w:divBdr>
    </w:div>
    <w:div w:id="1361856326">
      <w:bodyDiv w:val="1"/>
      <w:marLeft w:val="0"/>
      <w:marRight w:val="0"/>
      <w:marTop w:val="0"/>
      <w:marBottom w:val="0"/>
      <w:divBdr>
        <w:top w:val="none" w:sz="0" w:space="0" w:color="auto"/>
        <w:left w:val="none" w:sz="0" w:space="0" w:color="auto"/>
        <w:bottom w:val="none" w:sz="0" w:space="0" w:color="auto"/>
        <w:right w:val="none" w:sz="0" w:space="0" w:color="auto"/>
      </w:divBdr>
    </w:div>
    <w:div w:id="1375469859">
      <w:bodyDiv w:val="1"/>
      <w:marLeft w:val="0"/>
      <w:marRight w:val="0"/>
      <w:marTop w:val="0"/>
      <w:marBottom w:val="0"/>
      <w:divBdr>
        <w:top w:val="none" w:sz="0" w:space="0" w:color="auto"/>
        <w:left w:val="none" w:sz="0" w:space="0" w:color="auto"/>
        <w:bottom w:val="none" w:sz="0" w:space="0" w:color="auto"/>
        <w:right w:val="none" w:sz="0" w:space="0" w:color="auto"/>
      </w:divBdr>
    </w:div>
    <w:div w:id="1377729962">
      <w:bodyDiv w:val="1"/>
      <w:marLeft w:val="0"/>
      <w:marRight w:val="0"/>
      <w:marTop w:val="0"/>
      <w:marBottom w:val="0"/>
      <w:divBdr>
        <w:top w:val="none" w:sz="0" w:space="0" w:color="auto"/>
        <w:left w:val="none" w:sz="0" w:space="0" w:color="auto"/>
        <w:bottom w:val="none" w:sz="0" w:space="0" w:color="auto"/>
        <w:right w:val="none" w:sz="0" w:space="0" w:color="auto"/>
      </w:divBdr>
    </w:div>
    <w:div w:id="1390112044">
      <w:bodyDiv w:val="1"/>
      <w:marLeft w:val="0"/>
      <w:marRight w:val="0"/>
      <w:marTop w:val="0"/>
      <w:marBottom w:val="0"/>
      <w:divBdr>
        <w:top w:val="none" w:sz="0" w:space="0" w:color="auto"/>
        <w:left w:val="none" w:sz="0" w:space="0" w:color="auto"/>
        <w:bottom w:val="none" w:sz="0" w:space="0" w:color="auto"/>
        <w:right w:val="none" w:sz="0" w:space="0" w:color="auto"/>
      </w:divBdr>
    </w:div>
    <w:div w:id="1390809821">
      <w:bodyDiv w:val="1"/>
      <w:marLeft w:val="0"/>
      <w:marRight w:val="0"/>
      <w:marTop w:val="0"/>
      <w:marBottom w:val="0"/>
      <w:divBdr>
        <w:top w:val="none" w:sz="0" w:space="0" w:color="auto"/>
        <w:left w:val="none" w:sz="0" w:space="0" w:color="auto"/>
        <w:bottom w:val="none" w:sz="0" w:space="0" w:color="auto"/>
        <w:right w:val="none" w:sz="0" w:space="0" w:color="auto"/>
      </w:divBdr>
    </w:div>
    <w:div w:id="1399550947">
      <w:bodyDiv w:val="1"/>
      <w:marLeft w:val="0"/>
      <w:marRight w:val="0"/>
      <w:marTop w:val="0"/>
      <w:marBottom w:val="0"/>
      <w:divBdr>
        <w:top w:val="none" w:sz="0" w:space="0" w:color="auto"/>
        <w:left w:val="none" w:sz="0" w:space="0" w:color="auto"/>
        <w:bottom w:val="none" w:sz="0" w:space="0" w:color="auto"/>
        <w:right w:val="none" w:sz="0" w:space="0" w:color="auto"/>
      </w:divBdr>
    </w:div>
    <w:div w:id="1406996235">
      <w:bodyDiv w:val="1"/>
      <w:marLeft w:val="0"/>
      <w:marRight w:val="0"/>
      <w:marTop w:val="0"/>
      <w:marBottom w:val="0"/>
      <w:divBdr>
        <w:top w:val="none" w:sz="0" w:space="0" w:color="auto"/>
        <w:left w:val="none" w:sz="0" w:space="0" w:color="auto"/>
        <w:bottom w:val="none" w:sz="0" w:space="0" w:color="auto"/>
        <w:right w:val="none" w:sz="0" w:space="0" w:color="auto"/>
      </w:divBdr>
    </w:div>
    <w:div w:id="1409034311">
      <w:bodyDiv w:val="1"/>
      <w:marLeft w:val="0"/>
      <w:marRight w:val="0"/>
      <w:marTop w:val="0"/>
      <w:marBottom w:val="0"/>
      <w:divBdr>
        <w:top w:val="none" w:sz="0" w:space="0" w:color="auto"/>
        <w:left w:val="none" w:sz="0" w:space="0" w:color="auto"/>
        <w:bottom w:val="none" w:sz="0" w:space="0" w:color="auto"/>
        <w:right w:val="none" w:sz="0" w:space="0" w:color="auto"/>
      </w:divBdr>
    </w:div>
    <w:div w:id="1410151608">
      <w:bodyDiv w:val="1"/>
      <w:marLeft w:val="0"/>
      <w:marRight w:val="0"/>
      <w:marTop w:val="0"/>
      <w:marBottom w:val="0"/>
      <w:divBdr>
        <w:top w:val="none" w:sz="0" w:space="0" w:color="auto"/>
        <w:left w:val="none" w:sz="0" w:space="0" w:color="auto"/>
        <w:bottom w:val="none" w:sz="0" w:space="0" w:color="auto"/>
        <w:right w:val="none" w:sz="0" w:space="0" w:color="auto"/>
      </w:divBdr>
    </w:div>
    <w:div w:id="1413620667">
      <w:bodyDiv w:val="1"/>
      <w:marLeft w:val="0"/>
      <w:marRight w:val="0"/>
      <w:marTop w:val="0"/>
      <w:marBottom w:val="0"/>
      <w:divBdr>
        <w:top w:val="none" w:sz="0" w:space="0" w:color="auto"/>
        <w:left w:val="none" w:sz="0" w:space="0" w:color="auto"/>
        <w:bottom w:val="none" w:sz="0" w:space="0" w:color="auto"/>
        <w:right w:val="none" w:sz="0" w:space="0" w:color="auto"/>
      </w:divBdr>
    </w:div>
    <w:div w:id="1414354680">
      <w:bodyDiv w:val="1"/>
      <w:marLeft w:val="0"/>
      <w:marRight w:val="0"/>
      <w:marTop w:val="0"/>
      <w:marBottom w:val="0"/>
      <w:divBdr>
        <w:top w:val="none" w:sz="0" w:space="0" w:color="auto"/>
        <w:left w:val="none" w:sz="0" w:space="0" w:color="auto"/>
        <w:bottom w:val="none" w:sz="0" w:space="0" w:color="auto"/>
        <w:right w:val="none" w:sz="0" w:space="0" w:color="auto"/>
      </w:divBdr>
    </w:div>
    <w:div w:id="1416435826">
      <w:bodyDiv w:val="1"/>
      <w:marLeft w:val="0"/>
      <w:marRight w:val="0"/>
      <w:marTop w:val="0"/>
      <w:marBottom w:val="0"/>
      <w:divBdr>
        <w:top w:val="none" w:sz="0" w:space="0" w:color="auto"/>
        <w:left w:val="none" w:sz="0" w:space="0" w:color="auto"/>
        <w:bottom w:val="none" w:sz="0" w:space="0" w:color="auto"/>
        <w:right w:val="none" w:sz="0" w:space="0" w:color="auto"/>
      </w:divBdr>
    </w:div>
    <w:div w:id="1422336479">
      <w:bodyDiv w:val="1"/>
      <w:marLeft w:val="0"/>
      <w:marRight w:val="0"/>
      <w:marTop w:val="0"/>
      <w:marBottom w:val="0"/>
      <w:divBdr>
        <w:top w:val="none" w:sz="0" w:space="0" w:color="auto"/>
        <w:left w:val="none" w:sz="0" w:space="0" w:color="auto"/>
        <w:bottom w:val="none" w:sz="0" w:space="0" w:color="auto"/>
        <w:right w:val="none" w:sz="0" w:space="0" w:color="auto"/>
      </w:divBdr>
    </w:div>
    <w:div w:id="1428698497">
      <w:bodyDiv w:val="1"/>
      <w:marLeft w:val="0"/>
      <w:marRight w:val="0"/>
      <w:marTop w:val="0"/>
      <w:marBottom w:val="0"/>
      <w:divBdr>
        <w:top w:val="none" w:sz="0" w:space="0" w:color="auto"/>
        <w:left w:val="none" w:sz="0" w:space="0" w:color="auto"/>
        <w:bottom w:val="none" w:sz="0" w:space="0" w:color="auto"/>
        <w:right w:val="none" w:sz="0" w:space="0" w:color="auto"/>
      </w:divBdr>
    </w:div>
    <w:div w:id="1438793398">
      <w:bodyDiv w:val="1"/>
      <w:marLeft w:val="0"/>
      <w:marRight w:val="0"/>
      <w:marTop w:val="0"/>
      <w:marBottom w:val="0"/>
      <w:divBdr>
        <w:top w:val="none" w:sz="0" w:space="0" w:color="auto"/>
        <w:left w:val="none" w:sz="0" w:space="0" w:color="auto"/>
        <w:bottom w:val="none" w:sz="0" w:space="0" w:color="auto"/>
        <w:right w:val="none" w:sz="0" w:space="0" w:color="auto"/>
      </w:divBdr>
    </w:div>
    <w:div w:id="1439523892">
      <w:bodyDiv w:val="1"/>
      <w:marLeft w:val="0"/>
      <w:marRight w:val="0"/>
      <w:marTop w:val="0"/>
      <w:marBottom w:val="0"/>
      <w:divBdr>
        <w:top w:val="none" w:sz="0" w:space="0" w:color="auto"/>
        <w:left w:val="none" w:sz="0" w:space="0" w:color="auto"/>
        <w:bottom w:val="none" w:sz="0" w:space="0" w:color="auto"/>
        <w:right w:val="none" w:sz="0" w:space="0" w:color="auto"/>
      </w:divBdr>
    </w:div>
    <w:div w:id="1443840349">
      <w:bodyDiv w:val="1"/>
      <w:marLeft w:val="0"/>
      <w:marRight w:val="0"/>
      <w:marTop w:val="0"/>
      <w:marBottom w:val="0"/>
      <w:divBdr>
        <w:top w:val="none" w:sz="0" w:space="0" w:color="auto"/>
        <w:left w:val="none" w:sz="0" w:space="0" w:color="auto"/>
        <w:bottom w:val="none" w:sz="0" w:space="0" w:color="auto"/>
        <w:right w:val="none" w:sz="0" w:space="0" w:color="auto"/>
      </w:divBdr>
    </w:div>
    <w:div w:id="1451051483">
      <w:bodyDiv w:val="1"/>
      <w:marLeft w:val="0"/>
      <w:marRight w:val="0"/>
      <w:marTop w:val="0"/>
      <w:marBottom w:val="0"/>
      <w:divBdr>
        <w:top w:val="none" w:sz="0" w:space="0" w:color="auto"/>
        <w:left w:val="none" w:sz="0" w:space="0" w:color="auto"/>
        <w:bottom w:val="none" w:sz="0" w:space="0" w:color="auto"/>
        <w:right w:val="none" w:sz="0" w:space="0" w:color="auto"/>
      </w:divBdr>
    </w:div>
    <w:div w:id="1453744561">
      <w:bodyDiv w:val="1"/>
      <w:marLeft w:val="0"/>
      <w:marRight w:val="0"/>
      <w:marTop w:val="0"/>
      <w:marBottom w:val="0"/>
      <w:divBdr>
        <w:top w:val="none" w:sz="0" w:space="0" w:color="auto"/>
        <w:left w:val="none" w:sz="0" w:space="0" w:color="auto"/>
        <w:bottom w:val="none" w:sz="0" w:space="0" w:color="auto"/>
        <w:right w:val="none" w:sz="0" w:space="0" w:color="auto"/>
      </w:divBdr>
    </w:div>
    <w:div w:id="1456407012">
      <w:bodyDiv w:val="1"/>
      <w:marLeft w:val="0"/>
      <w:marRight w:val="0"/>
      <w:marTop w:val="0"/>
      <w:marBottom w:val="0"/>
      <w:divBdr>
        <w:top w:val="none" w:sz="0" w:space="0" w:color="auto"/>
        <w:left w:val="none" w:sz="0" w:space="0" w:color="auto"/>
        <w:bottom w:val="none" w:sz="0" w:space="0" w:color="auto"/>
        <w:right w:val="none" w:sz="0" w:space="0" w:color="auto"/>
      </w:divBdr>
    </w:div>
    <w:div w:id="1469396624">
      <w:bodyDiv w:val="1"/>
      <w:marLeft w:val="0"/>
      <w:marRight w:val="0"/>
      <w:marTop w:val="0"/>
      <w:marBottom w:val="0"/>
      <w:divBdr>
        <w:top w:val="none" w:sz="0" w:space="0" w:color="auto"/>
        <w:left w:val="none" w:sz="0" w:space="0" w:color="auto"/>
        <w:bottom w:val="none" w:sz="0" w:space="0" w:color="auto"/>
        <w:right w:val="none" w:sz="0" w:space="0" w:color="auto"/>
      </w:divBdr>
    </w:div>
    <w:div w:id="1483932556">
      <w:bodyDiv w:val="1"/>
      <w:marLeft w:val="0"/>
      <w:marRight w:val="0"/>
      <w:marTop w:val="0"/>
      <w:marBottom w:val="0"/>
      <w:divBdr>
        <w:top w:val="none" w:sz="0" w:space="0" w:color="auto"/>
        <w:left w:val="none" w:sz="0" w:space="0" w:color="auto"/>
        <w:bottom w:val="none" w:sz="0" w:space="0" w:color="auto"/>
        <w:right w:val="none" w:sz="0" w:space="0" w:color="auto"/>
      </w:divBdr>
    </w:div>
    <w:div w:id="1487281166">
      <w:bodyDiv w:val="1"/>
      <w:marLeft w:val="0"/>
      <w:marRight w:val="0"/>
      <w:marTop w:val="0"/>
      <w:marBottom w:val="0"/>
      <w:divBdr>
        <w:top w:val="none" w:sz="0" w:space="0" w:color="auto"/>
        <w:left w:val="none" w:sz="0" w:space="0" w:color="auto"/>
        <w:bottom w:val="none" w:sz="0" w:space="0" w:color="auto"/>
        <w:right w:val="none" w:sz="0" w:space="0" w:color="auto"/>
      </w:divBdr>
    </w:div>
    <w:div w:id="1493519488">
      <w:bodyDiv w:val="1"/>
      <w:marLeft w:val="0"/>
      <w:marRight w:val="0"/>
      <w:marTop w:val="0"/>
      <w:marBottom w:val="0"/>
      <w:divBdr>
        <w:top w:val="none" w:sz="0" w:space="0" w:color="auto"/>
        <w:left w:val="none" w:sz="0" w:space="0" w:color="auto"/>
        <w:bottom w:val="none" w:sz="0" w:space="0" w:color="auto"/>
        <w:right w:val="none" w:sz="0" w:space="0" w:color="auto"/>
      </w:divBdr>
    </w:div>
    <w:div w:id="1494253424">
      <w:bodyDiv w:val="1"/>
      <w:marLeft w:val="0"/>
      <w:marRight w:val="0"/>
      <w:marTop w:val="0"/>
      <w:marBottom w:val="0"/>
      <w:divBdr>
        <w:top w:val="none" w:sz="0" w:space="0" w:color="auto"/>
        <w:left w:val="none" w:sz="0" w:space="0" w:color="auto"/>
        <w:bottom w:val="none" w:sz="0" w:space="0" w:color="auto"/>
        <w:right w:val="none" w:sz="0" w:space="0" w:color="auto"/>
      </w:divBdr>
    </w:div>
    <w:div w:id="1496384708">
      <w:bodyDiv w:val="1"/>
      <w:marLeft w:val="0"/>
      <w:marRight w:val="0"/>
      <w:marTop w:val="0"/>
      <w:marBottom w:val="0"/>
      <w:divBdr>
        <w:top w:val="none" w:sz="0" w:space="0" w:color="auto"/>
        <w:left w:val="none" w:sz="0" w:space="0" w:color="auto"/>
        <w:bottom w:val="none" w:sz="0" w:space="0" w:color="auto"/>
        <w:right w:val="none" w:sz="0" w:space="0" w:color="auto"/>
      </w:divBdr>
    </w:div>
    <w:div w:id="1497498679">
      <w:bodyDiv w:val="1"/>
      <w:marLeft w:val="0"/>
      <w:marRight w:val="0"/>
      <w:marTop w:val="0"/>
      <w:marBottom w:val="0"/>
      <w:divBdr>
        <w:top w:val="none" w:sz="0" w:space="0" w:color="auto"/>
        <w:left w:val="none" w:sz="0" w:space="0" w:color="auto"/>
        <w:bottom w:val="none" w:sz="0" w:space="0" w:color="auto"/>
        <w:right w:val="none" w:sz="0" w:space="0" w:color="auto"/>
      </w:divBdr>
    </w:div>
    <w:div w:id="1502429123">
      <w:bodyDiv w:val="1"/>
      <w:marLeft w:val="0"/>
      <w:marRight w:val="0"/>
      <w:marTop w:val="0"/>
      <w:marBottom w:val="0"/>
      <w:divBdr>
        <w:top w:val="none" w:sz="0" w:space="0" w:color="auto"/>
        <w:left w:val="none" w:sz="0" w:space="0" w:color="auto"/>
        <w:bottom w:val="none" w:sz="0" w:space="0" w:color="auto"/>
        <w:right w:val="none" w:sz="0" w:space="0" w:color="auto"/>
      </w:divBdr>
    </w:div>
    <w:div w:id="1521823102">
      <w:bodyDiv w:val="1"/>
      <w:marLeft w:val="0"/>
      <w:marRight w:val="0"/>
      <w:marTop w:val="0"/>
      <w:marBottom w:val="0"/>
      <w:divBdr>
        <w:top w:val="none" w:sz="0" w:space="0" w:color="auto"/>
        <w:left w:val="none" w:sz="0" w:space="0" w:color="auto"/>
        <w:bottom w:val="none" w:sz="0" w:space="0" w:color="auto"/>
        <w:right w:val="none" w:sz="0" w:space="0" w:color="auto"/>
      </w:divBdr>
    </w:div>
    <w:div w:id="1531797342">
      <w:bodyDiv w:val="1"/>
      <w:marLeft w:val="0"/>
      <w:marRight w:val="0"/>
      <w:marTop w:val="0"/>
      <w:marBottom w:val="0"/>
      <w:divBdr>
        <w:top w:val="none" w:sz="0" w:space="0" w:color="auto"/>
        <w:left w:val="none" w:sz="0" w:space="0" w:color="auto"/>
        <w:bottom w:val="none" w:sz="0" w:space="0" w:color="auto"/>
        <w:right w:val="none" w:sz="0" w:space="0" w:color="auto"/>
      </w:divBdr>
    </w:div>
    <w:div w:id="1531993108">
      <w:bodyDiv w:val="1"/>
      <w:marLeft w:val="0"/>
      <w:marRight w:val="0"/>
      <w:marTop w:val="0"/>
      <w:marBottom w:val="0"/>
      <w:divBdr>
        <w:top w:val="none" w:sz="0" w:space="0" w:color="auto"/>
        <w:left w:val="none" w:sz="0" w:space="0" w:color="auto"/>
        <w:bottom w:val="none" w:sz="0" w:space="0" w:color="auto"/>
        <w:right w:val="none" w:sz="0" w:space="0" w:color="auto"/>
      </w:divBdr>
    </w:div>
    <w:div w:id="1534995306">
      <w:bodyDiv w:val="1"/>
      <w:marLeft w:val="0"/>
      <w:marRight w:val="0"/>
      <w:marTop w:val="0"/>
      <w:marBottom w:val="0"/>
      <w:divBdr>
        <w:top w:val="none" w:sz="0" w:space="0" w:color="auto"/>
        <w:left w:val="none" w:sz="0" w:space="0" w:color="auto"/>
        <w:bottom w:val="none" w:sz="0" w:space="0" w:color="auto"/>
        <w:right w:val="none" w:sz="0" w:space="0" w:color="auto"/>
      </w:divBdr>
    </w:div>
    <w:div w:id="1536430240">
      <w:bodyDiv w:val="1"/>
      <w:marLeft w:val="0"/>
      <w:marRight w:val="0"/>
      <w:marTop w:val="0"/>
      <w:marBottom w:val="0"/>
      <w:divBdr>
        <w:top w:val="none" w:sz="0" w:space="0" w:color="auto"/>
        <w:left w:val="none" w:sz="0" w:space="0" w:color="auto"/>
        <w:bottom w:val="none" w:sz="0" w:space="0" w:color="auto"/>
        <w:right w:val="none" w:sz="0" w:space="0" w:color="auto"/>
      </w:divBdr>
    </w:div>
    <w:div w:id="1544169678">
      <w:bodyDiv w:val="1"/>
      <w:marLeft w:val="0"/>
      <w:marRight w:val="0"/>
      <w:marTop w:val="0"/>
      <w:marBottom w:val="0"/>
      <w:divBdr>
        <w:top w:val="none" w:sz="0" w:space="0" w:color="auto"/>
        <w:left w:val="none" w:sz="0" w:space="0" w:color="auto"/>
        <w:bottom w:val="none" w:sz="0" w:space="0" w:color="auto"/>
        <w:right w:val="none" w:sz="0" w:space="0" w:color="auto"/>
      </w:divBdr>
    </w:div>
    <w:div w:id="1545479780">
      <w:bodyDiv w:val="1"/>
      <w:marLeft w:val="0"/>
      <w:marRight w:val="0"/>
      <w:marTop w:val="0"/>
      <w:marBottom w:val="0"/>
      <w:divBdr>
        <w:top w:val="none" w:sz="0" w:space="0" w:color="auto"/>
        <w:left w:val="none" w:sz="0" w:space="0" w:color="auto"/>
        <w:bottom w:val="none" w:sz="0" w:space="0" w:color="auto"/>
        <w:right w:val="none" w:sz="0" w:space="0" w:color="auto"/>
      </w:divBdr>
    </w:div>
    <w:div w:id="1558009726">
      <w:bodyDiv w:val="1"/>
      <w:marLeft w:val="0"/>
      <w:marRight w:val="0"/>
      <w:marTop w:val="0"/>
      <w:marBottom w:val="0"/>
      <w:divBdr>
        <w:top w:val="none" w:sz="0" w:space="0" w:color="auto"/>
        <w:left w:val="none" w:sz="0" w:space="0" w:color="auto"/>
        <w:bottom w:val="none" w:sz="0" w:space="0" w:color="auto"/>
        <w:right w:val="none" w:sz="0" w:space="0" w:color="auto"/>
      </w:divBdr>
    </w:div>
    <w:div w:id="1559439613">
      <w:bodyDiv w:val="1"/>
      <w:marLeft w:val="0"/>
      <w:marRight w:val="0"/>
      <w:marTop w:val="0"/>
      <w:marBottom w:val="0"/>
      <w:divBdr>
        <w:top w:val="none" w:sz="0" w:space="0" w:color="auto"/>
        <w:left w:val="none" w:sz="0" w:space="0" w:color="auto"/>
        <w:bottom w:val="none" w:sz="0" w:space="0" w:color="auto"/>
        <w:right w:val="none" w:sz="0" w:space="0" w:color="auto"/>
      </w:divBdr>
    </w:div>
    <w:div w:id="1569072501">
      <w:bodyDiv w:val="1"/>
      <w:marLeft w:val="0"/>
      <w:marRight w:val="0"/>
      <w:marTop w:val="0"/>
      <w:marBottom w:val="0"/>
      <w:divBdr>
        <w:top w:val="none" w:sz="0" w:space="0" w:color="auto"/>
        <w:left w:val="none" w:sz="0" w:space="0" w:color="auto"/>
        <w:bottom w:val="none" w:sz="0" w:space="0" w:color="auto"/>
        <w:right w:val="none" w:sz="0" w:space="0" w:color="auto"/>
      </w:divBdr>
    </w:div>
    <w:div w:id="1571842403">
      <w:bodyDiv w:val="1"/>
      <w:marLeft w:val="0"/>
      <w:marRight w:val="0"/>
      <w:marTop w:val="0"/>
      <w:marBottom w:val="0"/>
      <w:divBdr>
        <w:top w:val="none" w:sz="0" w:space="0" w:color="auto"/>
        <w:left w:val="none" w:sz="0" w:space="0" w:color="auto"/>
        <w:bottom w:val="none" w:sz="0" w:space="0" w:color="auto"/>
        <w:right w:val="none" w:sz="0" w:space="0" w:color="auto"/>
      </w:divBdr>
    </w:div>
    <w:div w:id="1574195159">
      <w:bodyDiv w:val="1"/>
      <w:marLeft w:val="0"/>
      <w:marRight w:val="0"/>
      <w:marTop w:val="0"/>
      <w:marBottom w:val="0"/>
      <w:divBdr>
        <w:top w:val="none" w:sz="0" w:space="0" w:color="auto"/>
        <w:left w:val="none" w:sz="0" w:space="0" w:color="auto"/>
        <w:bottom w:val="none" w:sz="0" w:space="0" w:color="auto"/>
        <w:right w:val="none" w:sz="0" w:space="0" w:color="auto"/>
      </w:divBdr>
    </w:div>
    <w:div w:id="1579361477">
      <w:bodyDiv w:val="1"/>
      <w:marLeft w:val="0"/>
      <w:marRight w:val="0"/>
      <w:marTop w:val="0"/>
      <w:marBottom w:val="0"/>
      <w:divBdr>
        <w:top w:val="none" w:sz="0" w:space="0" w:color="auto"/>
        <w:left w:val="none" w:sz="0" w:space="0" w:color="auto"/>
        <w:bottom w:val="none" w:sz="0" w:space="0" w:color="auto"/>
        <w:right w:val="none" w:sz="0" w:space="0" w:color="auto"/>
      </w:divBdr>
    </w:div>
    <w:div w:id="1580215004">
      <w:bodyDiv w:val="1"/>
      <w:marLeft w:val="0"/>
      <w:marRight w:val="0"/>
      <w:marTop w:val="0"/>
      <w:marBottom w:val="0"/>
      <w:divBdr>
        <w:top w:val="none" w:sz="0" w:space="0" w:color="auto"/>
        <w:left w:val="none" w:sz="0" w:space="0" w:color="auto"/>
        <w:bottom w:val="none" w:sz="0" w:space="0" w:color="auto"/>
        <w:right w:val="none" w:sz="0" w:space="0" w:color="auto"/>
      </w:divBdr>
    </w:div>
    <w:div w:id="1582713396">
      <w:bodyDiv w:val="1"/>
      <w:marLeft w:val="0"/>
      <w:marRight w:val="0"/>
      <w:marTop w:val="0"/>
      <w:marBottom w:val="0"/>
      <w:divBdr>
        <w:top w:val="none" w:sz="0" w:space="0" w:color="auto"/>
        <w:left w:val="none" w:sz="0" w:space="0" w:color="auto"/>
        <w:bottom w:val="none" w:sz="0" w:space="0" w:color="auto"/>
        <w:right w:val="none" w:sz="0" w:space="0" w:color="auto"/>
      </w:divBdr>
    </w:div>
    <w:div w:id="1588343184">
      <w:bodyDiv w:val="1"/>
      <w:marLeft w:val="0"/>
      <w:marRight w:val="0"/>
      <w:marTop w:val="0"/>
      <w:marBottom w:val="0"/>
      <w:divBdr>
        <w:top w:val="none" w:sz="0" w:space="0" w:color="auto"/>
        <w:left w:val="none" w:sz="0" w:space="0" w:color="auto"/>
        <w:bottom w:val="none" w:sz="0" w:space="0" w:color="auto"/>
        <w:right w:val="none" w:sz="0" w:space="0" w:color="auto"/>
      </w:divBdr>
    </w:div>
    <w:div w:id="1605261975">
      <w:bodyDiv w:val="1"/>
      <w:marLeft w:val="0"/>
      <w:marRight w:val="0"/>
      <w:marTop w:val="0"/>
      <w:marBottom w:val="0"/>
      <w:divBdr>
        <w:top w:val="none" w:sz="0" w:space="0" w:color="auto"/>
        <w:left w:val="none" w:sz="0" w:space="0" w:color="auto"/>
        <w:bottom w:val="none" w:sz="0" w:space="0" w:color="auto"/>
        <w:right w:val="none" w:sz="0" w:space="0" w:color="auto"/>
      </w:divBdr>
    </w:div>
    <w:div w:id="1613515221">
      <w:bodyDiv w:val="1"/>
      <w:marLeft w:val="0"/>
      <w:marRight w:val="0"/>
      <w:marTop w:val="0"/>
      <w:marBottom w:val="0"/>
      <w:divBdr>
        <w:top w:val="none" w:sz="0" w:space="0" w:color="auto"/>
        <w:left w:val="none" w:sz="0" w:space="0" w:color="auto"/>
        <w:bottom w:val="none" w:sz="0" w:space="0" w:color="auto"/>
        <w:right w:val="none" w:sz="0" w:space="0" w:color="auto"/>
      </w:divBdr>
    </w:div>
    <w:div w:id="1614245020">
      <w:bodyDiv w:val="1"/>
      <w:marLeft w:val="0"/>
      <w:marRight w:val="0"/>
      <w:marTop w:val="0"/>
      <w:marBottom w:val="0"/>
      <w:divBdr>
        <w:top w:val="none" w:sz="0" w:space="0" w:color="auto"/>
        <w:left w:val="none" w:sz="0" w:space="0" w:color="auto"/>
        <w:bottom w:val="none" w:sz="0" w:space="0" w:color="auto"/>
        <w:right w:val="none" w:sz="0" w:space="0" w:color="auto"/>
      </w:divBdr>
    </w:div>
    <w:div w:id="1622614692">
      <w:bodyDiv w:val="1"/>
      <w:marLeft w:val="0"/>
      <w:marRight w:val="0"/>
      <w:marTop w:val="0"/>
      <w:marBottom w:val="0"/>
      <w:divBdr>
        <w:top w:val="none" w:sz="0" w:space="0" w:color="auto"/>
        <w:left w:val="none" w:sz="0" w:space="0" w:color="auto"/>
        <w:bottom w:val="none" w:sz="0" w:space="0" w:color="auto"/>
        <w:right w:val="none" w:sz="0" w:space="0" w:color="auto"/>
      </w:divBdr>
    </w:div>
    <w:div w:id="1647972749">
      <w:bodyDiv w:val="1"/>
      <w:marLeft w:val="0"/>
      <w:marRight w:val="0"/>
      <w:marTop w:val="0"/>
      <w:marBottom w:val="0"/>
      <w:divBdr>
        <w:top w:val="none" w:sz="0" w:space="0" w:color="auto"/>
        <w:left w:val="none" w:sz="0" w:space="0" w:color="auto"/>
        <w:bottom w:val="none" w:sz="0" w:space="0" w:color="auto"/>
        <w:right w:val="none" w:sz="0" w:space="0" w:color="auto"/>
      </w:divBdr>
    </w:div>
    <w:div w:id="1651905207">
      <w:bodyDiv w:val="1"/>
      <w:marLeft w:val="0"/>
      <w:marRight w:val="0"/>
      <w:marTop w:val="0"/>
      <w:marBottom w:val="0"/>
      <w:divBdr>
        <w:top w:val="none" w:sz="0" w:space="0" w:color="auto"/>
        <w:left w:val="none" w:sz="0" w:space="0" w:color="auto"/>
        <w:bottom w:val="none" w:sz="0" w:space="0" w:color="auto"/>
        <w:right w:val="none" w:sz="0" w:space="0" w:color="auto"/>
      </w:divBdr>
    </w:div>
    <w:div w:id="1657030674">
      <w:bodyDiv w:val="1"/>
      <w:marLeft w:val="0"/>
      <w:marRight w:val="0"/>
      <w:marTop w:val="0"/>
      <w:marBottom w:val="0"/>
      <w:divBdr>
        <w:top w:val="none" w:sz="0" w:space="0" w:color="auto"/>
        <w:left w:val="none" w:sz="0" w:space="0" w:color="auto"/>
        <w:bottom w:val="none" w:sz="0" w:space="0" w:color="auto"/>
        <w:right w:val="none" w:sz="0" w:space="0" w:color="auto"/>
      </w:divBdr>
    </w:div>
    <w:div w:id="1661999099">
      <w:bodyDiv w:val="1"/>
      <w:marLeft w:val="0"/>
      <w:marRight w:val="0"/>
      <w:marTop w:val="0"/>
      <w:marBottom w:val="0"/>
      <w:divBdr>
        <w:top w:val="none" w:sz="0" w:space="0" w:color="auto"/>
        <w:left w:val="none" w:sz="0" w:space="0" w:color="auto"/>
        <w:bottom w:val="none" w:sz="0" w:space="0" w:color="auto"/>
        <w:right w:val="none" w:sz="0" w:space="0" w:color="auto"/>
      </w:divBdr>
    </w:div>
    <w:div w:id="1674531329">
      <w:bodyDiv w:val="1"/>
      <w:marLeft w:val="0"/>
      <w:marRight w:val="0"/>
      <w:marTop w:val="0"/>
      <w:marBottom w:val="0"/>
      <w:divBdr>
        <w:top w:val="none" w:sz="0" w:space="0" w:color="auto"/>
        <w:left w:val="none" w:sz="0" w:space="0" w:color="auto"/>
        <w:bottom w:val="none" w:sz="0" w:space="0" w:color="auto"/>
        <w:right w:val="none" w:sz="0" w:space="0" w:color="auto"/>
      </w:divBdr>
    </w:div>
    <w:div w:id="1676883489">
      <w:bodyDiv w:val="1"/>
      <w:marLeft w:val="0"/>
      <w:marRight w:val="0"/>
      <w:marTop w:val="0"/>
      <w:marBottom w:val="0"/>
      <w:divBdr>
        <w:top w:val="none" w:sz="0" w:space="0" w:color="auto"/>
        <w:left w:val="none" w:sz="0" w:space="0" w:color="auto"/>
        <w:bottom w:val="none" w:sz="0" w:space="0" w:color="auto"/>
        <w:right w:val="none" w:sz="0" w:space="0" w:color="auto"/>
      </w:divBdr>
    </w:div>
    <w:div w:id="1678117913">
      <w:bodyDiv w:val="1"/>
      <w:marLeft w:val="0"/>
      <w:marRight w:val="0"/>
      <w:marTop w:val="0"/>
      <w:marBottom w:val="0"/>
      <w:divBdr>
        <w:top w:val="none" w:sz="0" w:space="0" w:color="auto"/>
        <w:left w:val="none" w:sz="0" w:space="0" w:color="auto"/>
        <w:bottom w:val="none" w:sz="0" w:space="0" w:color="auto"/>
        <w:right w:val="none" w:sz="0" w:space="0" w:color="auto"/>
      </w:divBdr>
    </w:div>
    <w:div w:id="1686589868">
      <w:bodyDiv w:val="1"/>
      <w:marLeft w:val="0"/>
      <w:marRight w:val="0"/>
      <w:marTop w:val="0"/>
      <w:marBottom w:val="0"/>
      <w:divBdr>
        <w:top w:val="none" w:sz="0" w:space="0" w:color="auto"/>
        <w:left w:val="none" w:sz="0" w:space="0" w:color="auto"/>
        <w:bottom w:val="none" w:sz="0" w:space="0" w:color="auto"/>
        <w:right w:val="none" w:sz="0" w:space="0" w:color="auto"/>
      </w:divBdr>
    </w:div>
    <w:div w:id="1687949106">
      <w:bodyDiv w:val="1"/>
      <w:marLeft w:val="0"/>
      <w:marRight w:val="0"/>
      <w:marTop w:val="0"/>
      <w:marBottom w:val="0"/>
      <w:divBdr>
        <w:top w:val="none" w:sz="0" w:space="0" w:color="auto"/>
        <w:left w:val="none" w:sz="0" w:space="0" w:color="auto"/>
        <w:bottom w:val="none" w:sz="0" w:space="0" w:color="auto"/>
        <w:right w:val="none" w:sz="0" w:space="0" w:color="auto"/>
      </w:divBdr>
    </w:div>
    <w:div w:id="1688217851">
      <w:bodyDiv w:val="1"/>
      <w:marLeft w:val="0"/>
      <w:marRight w:val="0"/>
      <w:marTop w:val="0"/>
      <w:marBottom w:val="0"/>
      <w:divBdr>
        <w:top w:val="none" w:sz="0" w:space="0" w:color="auto"/>
        <w:left w:val="none" w:sz="0" w:space="0" w:color="auto"/>
        <w:bottom w:val="none" w:sz="0" w:space="0" w:color="auto"/>
        <w:right w:val="none" w:sz="0" w:space="0" w:color="auto"/>
      </w:divBdr>
    </w:div>
    <w:div w:id="1692532784">
      <w:bodyDiv w:val="1"/>
      <w:marLeft w:val="0"/>
      <w:marRight w:val="0"/>
      <w:marTop w:val="0"/>
      <w:marBottom w:val="0"/>
      <w:divBdr>
        <w:top w:val="none" w:sz="0" w:space="0" w:color="auto"/>
        <w:left w:val="none" w:sz="0" w:space="0" w:color="auto"/>
        <w:bottom w:val="none" w:sz="0" w:space="0" w:color="auto"/>
        <w:right w:val="none" w:sz="0" w:space="0" w:color="auto"/>
      </w:divBdr>
    </w:div>
    <w:div w:id="1693532771">
      <w:bodyDiv w:val="1"/>
      <w:marLeft w:val="0"/>
      <w:marRight w:val="0"/>
      <w:marTop w:val="0"/>
      <w:marBottom w:val="0"/>
      <w:divBdr>
        <w:top w:val="none" w:sz="0" w:space="0" w:color="auto"/>
        <w:left w:val="none" w:sz="0" w:space="0" w:color="auto"/>
        <w:bottom w:val="none" w:sz="0" w:space="0" w:color="auto"/>
        <w:right w:val="none" w:sz="0" w:space="0" w:color="auto"/>
      </w:divBdr>
    </w:div>
    <w:div w:id="1693605945">
      <w:bodyDiv w:val="1"/>
      <w:marLeft w:val="0"/>
      <w:marRight w:val="0"/>
      <w:marTop w:val="0"/>
      <w:marBottom w:val="0"/>
      <w:divBdr>
        <w:top w:val="none" w:sz="0" w:space="0" w:color="auto"/>
        <w:left w:val="none" w:sz="0" w:space="0" w:color="auto"/>
        <w:bottom w:val="none" w:sz="0" w:space="0" w:color="auto"/>
        <w:right w:val="none" w:sz="0" w:space="0" w:color="auto"/>
      </w:divBdr>
    </w:div>
    <w:div w:id="1694379881">
      <w:bodyDiv w:val="1"/>
      <w:marLeft w:val="0"/>
      <w:marRight w:val="0"/>
      <w:marTop w:val="0"/>
      <w:marBottom w:val="0"/>
      <w:divBdr>
        <w:top w:val="none" w:sz="0" w:space="0" w:color="auto"/>
        <w:left w:val="none" w:sz="0" w:space="0" w:color="auto"/>
        <w:bottom w:val="none" w:sz="0" w:space="0" w:color="auto"/>
        <w:right w:val="none" w:sz="0" w:space="0" w:color="auto"/>
      </w:divBdr>
    </w:div>
    <w:div w:id="1702051672">
      <w:bodyDiv w:val="1"/>
      <w:marLeft w:val="0"/>
      <w:marRight w:val="0"/>
      <w:marTop w:val="0"/>
      <w:marBottom w:val="0"/>
      <w:divBdr>
        <w:top w:val="none" w:sz="0" w:space="0" w:color="auto"/>
        <w:left w:val="none" w:sz="0" w:space="0" w:color="auto"/>
        <w:bottom w:val="none" w:sz="0" w:space="0" w:color="auto"/>
        <w:right w:val="none" w:sz="0" w:space="0" w:color="auto"/>
      </w:divBdr>
    </w:div>
    <w:div w:id="1706128053">
      <w:bodyDiv w:val="1"/>
      <w:marLeft w:val="0"/>
      <w:marRight w:val="0"/>
      <w:marTop w:val="0"/>
      <w:marBottom w:val="0"/>
      <w:divBdr>
        <w:top w:val="none" w:sz="0" w:space="0" w:color="auto"/>
        <w:left w:val="none" w:sz="0" w:space="0" w:color="auto"/>
        <w:bottom w:val="none" w:sz="0" w:space="0" w:color="auto"/>
        <w:right w:val="none" w:sz="0" w:space="0" w:color="auto"/>
      </w:divBdr>
    </w:div>
    <w:div w:id="1713923788">
      <w:bodyDiv w:val="1"/>
      <w:marLeft w:val="0"/>
      <w:marRight w:val="0"/>
      <w:marTop w:val="0"/>
      <w:marBottom w:val="0"/>
      <w:divBdr>
        <w:top w:val="none" w:sz="0" w:space="0" w:color="auto"/>
        <w:left w:val="none" w:sz="0" w:space="0" w:color="auto"/>
        <w:bottom w:val="none" w:sz="0" w:space="0" w:color="auto"/>
        <w:right w:val="none" w:sz="0" w:space="0" w:color="auto"/>
      </w:divBdr>
    </w:div>
    <w:div w:id="1716156530">
      <w:bodyDiv w:val="1"/>
      <w:marLeft w:val="0"/>
      <w:marRight w:val="0"/>
      <w:marTop w:val="0"/>
      <w:marBottom w:val="0"/>
      <w:divBdr>
        <w:top w:val="none" w:sz="0" w:space="0" w:color="auto"/>
        <w:left w:val="none" w:sz="0" w:space="0" w:color="auto"/>
        <w:bottom w:val="none" w:sz="0" w:space="0" w:color="auto"/>
        <w:right w:val="none" w:sz="0" w:space="0" w:color="auto"/>
      </w:divBdr>
    </w:div>
    <w:div w:id="1718577865">
      <w:bodyDiv w:val="1"/>
      <w:marLeft w:val="0"/>
      <w:marRight w:val="0"/>
      <w:marTop w:val="0"/>
      <w:marBottom w:val="0"/>
      <w:divBdr>
        <w:top w:val="none" w:sz="0" w:space="0" w:color="auto"/>
        <w:left w:val="none" w:sz="0" w:space="0" w:color="auto"/>
        <w:bottom w:val="none" w:sz="0" w:space="0" w:color="auto"/>
        <w:right w:val="none" w:sz="0" w:space="0" w:color="auto"/>
      </w:divBdr>
    </w:div>
    <w:div w:id="1723669818">
      <w:bodyDiv w:val="1"/>
      <w:marLeft w:val="0"/>
      <w:marRight w:val="0"/>
      <w:marTop w:val="0"/>
      <w:marBottom w:val="0"/>
      <w:divBdr>
        <w:top w:val="none" w:sz="0" w:space="0" w:color="auto"/>
        <w:left w:val="none" w:sz="0" w:space="0" w:color="auto"/>
        <w:bottom w:val="none" w:sz="0" w:space="0" w:color="auto"/>
        <w:right w:val="none" w:sz="0" w:space="0" w:color="auto"/>
      </w:divBdr>
    </w:div>
    <w:div w:id="1738284490">
      <w:bodyDiv w:val="1"/>
      <w:marLeft w:val="0"/>
      <w:marRight w:val="0"/>
      <w:marTop w:val="0"/>
      <w:marBottom w:val="0"/>
      <w:divBdr>
        <w:top w:val="none" w:sz="0" w:space="0" w:color="auto"/>
        <w:left w:val="none" w:sz="0" w:space="0" w:color="auto"/>
        <w:bottom w:val="none" w:sz="0" w:space="0" w:color="auto"/>
        <w:right w:val="none" w:sz="0" w:space="0" w:color="auto"/>
      </w:divBdr>
    </w:div>
    <w:div w:id="1747650769">
      <w:bodyDiv w:val="1"/>
      <w:marLeft w:val="0"/>
      <w:marRight w:val="0"/>
      <w:marTop w:val="0"/>
      <w:marBottom w:val="0"/>
      <w:divBdr>
        <w:top w:val="none" w:sz="0" w:space="0" w:color="auto"/>
        <w:left w:val="none" w:sz="0" w:space="0" w:color="auto"/>
        <w:bottom w:val="none" w:sz="0" w:space="0" w:color="auto"/>
        <w:right w:val="none" w:sz="0" w:space="0" w:color="auto"/>
      </w:divBdr>
    </w:div>
    <w:div w:id="1750227829">
      <w:bodyDiv w:val="1"/>
      <w:marLeft w:val="0"/>
      <w:marRight w:val="0"/>
      <w:marTop w:val="0"/>
      <w:marBottom w:val="0"/>
      <w:divBdr>
        <w:top w:val="none" w:sz="0" w:space="0" w:color="auto"/>
        <w:left w:val="none" w:sz="0" w:space="0" w:color="auto"/>
        <w:bottom w:val="none" w:sz="0" w:space="0" w:color="auto"/>
        <w:right w:val="none" w:sz="0" w:space="0" w:color="auto"/>
      </w:divBdr>
    </w:div>
    <w:div w:id="1761293378">
      <w:bodyDiv w:val="1"/>
      <w:marLeft w:val="0"/>
      <w:marRight w:val="0"/>
      <w:marTop w:val="0"/>
      <w:marBottom w:val="0"/>
      <w:divBdr>
        <w:top w:val="none" w:sz="0" w:space="0" w:color="auto"/>
        <w:left w:val="none" w:sz="0" w:space="0" w:color="auto"/>
        <w:bottom w:val="none" w:sz="0" w:space="0" w:color="auto"/>
        <w:right w:val="none" w:sz="0" w:space="0" w:color="auto"/>
      </w:divBdr>
    </w:div>
    <w:div w:id="1768695119">
      <w:bodyDiv w:val="1"/>
      <w:marLeft w:val="0"/>
      <w:marRight w:val="0"/>
      <w:marTop w:val="0"/>
      <w:marBottom w:val="0"/>
      <w:divBdr>
        <w:top w:val="none" w:sz="0" w:space="0" w:color="auto"/>
        <w:left w:val="none" w:sz="0" w:space="0" w:color="auto"/>
        <w:bottom w:val="none" w:sz="0" w:space="0" w:color="auto"/>
        <w:right w:val="none" w:sz="0" w:space="0" w:color="auto"/>
      </w:divBdr>
    </w:div>
    <w:div w:id="1772554190">
      <w:bodyDiv w:val="1"/>
      <w:marLeft w:val="0"/>
      <w:marRight w:val="0"/>
      <w:marTop w:val="0"/>
      <w:marBottom w:val="0"/>
      <w:divBdr>
        <w:top w:val="none" w:sz="0" w:space="0" w:color="auto"/>
        <w:left w:val="none" w:sz="0" w:space="0" w:color="auto"/>
        <w:bottom w:val="none" w:sz="0" w:space="0" w:color="auto"/>
        <w:right w:val="none" w:sz="0" w:space="0" w:color="auto"/>
      </w:divBdr>
    </w:div>
    <w:div w:id="1776822400">
      <w:bodyDiv w:val="1"/>
      <w:marLeft w:val="0"/>
      <w:marRight w:val="0"/>
      <w:marTop w:val="0"/>
      <w:marBottom w:val="0"/>
      <w:divBdr>
        <w:top w:val="none" w:sz="0" w:space="0" w:color="auto"/>
        <w:left w:val="none" w:sz="0" w:space="0" w:color="auto"/>
        <w:bottom w:val="none" w:sz="0" w:space="0" w:color="auto"/>
        <w:right w:val="none" w:sz="0" w:space="0" w:color="auto"/>
      </w:divBdr>
    </w:div>
    <w:div w:id="1787626063">
      <w:bodyDiv w:val="1"/>
      <w:marLeft w:val="0"/>
      <w:marRight w:val="0"/>
      <w:marTop w:val="0"/>
      <w:marBottom w:val="0"/>
      <w:divBdr>
        <w:top w:val="none" w:sz="0" w:space="0" w:color="auto"/>
        <w:left w:val="none" w:sz="0" w:space="0" w:color="auto"/>
        <w:bottom w:val="none" w:sz="0" w:space="0" w:color="auto"/>
        <w:right w:val="none" w:sz="0" w:space="0" w:color="auto"/>
      </w:divBdr>
    </w:div>
    <w:div w:id="1787768644">
      <w:bodyDiv w:val="1"/>
      <w:marLeft w:val="0"/>
      <w:marRight w:val="0"/>
      <w:marTop w:val="0"/>
      <w:marBottom w:val="0"/>
      <w:divBdr>
        <w:top w:val="none" w:sz="0" w:space="0" w:color="auto"/>
        <w:left w:val="none" w:sz="0" w:space="0" w:color="auto"/>
        <w:bottom w:val="none" w:sz="0" w:space="0" w:color="auto"/>
        <w:right w:val="none" w:sz="0" w:space="0" w:color="auto"/>
      </w:divBdr>
    </w:div>
    <w:div w:id="1790468585">
      <w:bodyDiv w:val="1"/>
      <w:marLeft w:val="0"/>
      <w:marRight w:val="0"/>
      <w:marTop w:val="0"/>
      <w:marBottom w:val="0"/>
      <w:divBdr>
        <w:top w:val="none" w:sz="0" w:space="0" w:color="auto"/>
        <w:left w:val="none" w:sz="0" w:space="0" w:color="auto"/>
        <w:bottom w:val="none" w:sz="0" w:space="0" w:color="auto"/>
        <w:right w:val="none" w:sz="0" w:space="0" w:color="auto"/>
      </w:divBdr>
    </w:div>
    <w:div w:id="1790510821">
      <w:bodyDiv w:val="1"/>
      <w:marLeft w:val="0"/>
      <w:marRight w:val="0"/>
      <w:marTop w:val="0"/>
      <w:marBottom w:val="0"/>
      <w:divBdr>
        <w:top w:val="none" w:sz="0" w:space="0" w:color="auto"/>
        <w:left w:val="none" w:sz="0" w:space="0" w:color="auto"/>
        <w:bottom w:val="none" w:sz="0" w:space="0" w:color="auto"/>
        <w:right w:val="none" w:sz="0" w:space="0" w:color="auto"/>
      </w:divBdr>
    </w:div>
    <w:div w:id="1793286835">
      <w:bodyDiv w:val="1"/>
      <w:marLeft w:val="0"/>
      <w:marRight w:val="0"/>
      <w:marTop w:val="0"/>
      <w:marBottom w:val="0"/>
      <w:divBdr>
        <w:top w:val="none" w:sz="0" w:space="0" w:color="auto"/>
        <w:left w:val="none" w:sz="0" w:space="0" w:color="auto"/>
        <w:bottom w:val="none" w:sz="0" w:space="0" w:color="auto"/>
        <w:right w:val="none" w:sz="0" w:space="0" w:color="auto"/>
      </w:divBdr>
    </w:div>
    <w:div w:id="1794325335">
      <w:bodyDiv w:val="1"/>
      <w:marLeft w:val="0"/>
      <w:marRight w:val="0"/>
      <w:marTop w:val="0"/>
      <w:marBottom w:val="0"/>
      <w:divBdr>
        <w:top w:val="none" w:sz="0" w:space="0" w:color="auto"/>
        <w:left w:val="none" w:sz="0" w:space="0" w:color="auto"/>
        <w:bottom w:val="none" w:sz="0" w:space="0" w:color="auto"/>
        <w:right w:val="none" w:sz="0" w:space="0" w:color="auto"/>
      </w:divBdr>
    </w:div>
    <w:div w:id="1799488803">
      <w:bodyDiv w:val="1"/>
      <w:marLeft w:val="0"/>
      <w:marRight w:val="0"/>
      <w:marTop w:val="0"/>
      <w:marBottom w:val="0"/>
      <w:divBdr>
        <w:top w:val="none" w:sz="0" w:space="0" w:color="auto"/>
        <w:left w:val="none" w:sz="0" w:space="0" w:color="auto"/>
        <w:bottom w:val="none" w:sz="0" w:space="0" w:color="auto"/>
        <w:right w:val="none" w:sz="0" w:space="0" w:color="auto"/>
      </w:divBdr>
    </w:div>
    <w:div w:id="1802458290">
      <w:bodyDiv w:val="1"/>
      <w:marLeft w:val="0"/>
      <w:marRight w:val="0"/>
      <w:marTop w:val="0"/>
      <w:marBottom w:val="0"/>
      <w:divBdr>
        <w:top w:val="none" w:sz="0" w:space="0" w:color="auto"/>
        <w:left w:val="none" w:sz="0" w:space="0" w:color="auto"/>
        <w:bottom w:val="none" w:sz="0" w:space="0" w:color="auto"/>
        <w:right w:val="none" w:sz="0" w:space="0" w:color="auto"/>
      </w:divBdr>
    </w:div>
    <w:div w:id="1812597953">
      <w:bodyDiv w:val="1"/>
      <w:marLeft w:val="0"/>
      <w:marRight w:val="0"/>
      <w:marTop w:val="0"/>
      <w:marBottom w:val="0"/>
      <w:divBdr>
        <w:top w:val="none" w:sz="0" w:space="0" w:color="auto"/>
        <w:left w:val="none" w:sz="0" w:space="0" w:color="auto"/>
        <w:bottom w:val="none" w:sz="0" w:space="0" w:color="auto"/>
        <w:right w:val="none" w:sz="0" w:space="0" w:color="auto"/>
      </w:divBdr>
    </w:div>
    <w:div w:id="1823233883">
      <w:bodyDiv w:val="1"/>
      <w:marLeft w:val="0"/>
      <w:marRight w:val="0"/>
      <w:marTop w:val="0"/>
      <w:marBottom w:val="0"/>
      <w:divBdr>
        <w:top w:val="none" w:sz="0" w:space="0" w:color="auto"/>
        <w:left w:val="none" w:sz="0" w:space="0" w:color="auto"/>
        <w:bottom w:val="none" w:sz="0" w:space="0" w:color="auto"/>
        <w:right w:val="none" w:sz="0" w:space="0" w:color="auto"/>
      </w:divBdr>
    </w:div>
    <w:div w:id="1825703123">
      <w:bodyDiv w:val="1"/>
      <w:marLeft w:val="0"/>
      <w:marRight w:val="0"/>
      <w:marTop w:val="0"/>
      <w:marBottom w:val="0"/>
      <w:divBdr>
        <w:top w:val="none" w:sz="0" w:space="0" w:color="auto"/>
        <w:left w:val="none" w:sz="0" w:space="0" w:color="auto"/>
        <w:bottom w:val="none" w:sz="0" w:space="0" w:color="auto"/>
        <w:right w:val="none" w:sz="0" w:space="0" w:color="auto"/>
      </w:divBdr>
    </w:div>
    <w:div w:id="1831941721">
      <w:bodyDiv w:val="1"/>
      <w:marLeft w:val="0"/>
      <w:marRight w:val="0"/>
      <w:marTop w:val="0"/>
      <w:marBottom w:val="0"/>
      <w:divBdr>
        <w:top w:val="none" w:sz="0" w:space="0" w:color="auto"/>
        <w:left w:val="none" w:sz="0" w:space="0" w:color="auto"/>
        <w:bottom w:val="none" w:sz="0" w:space="0" w:color="auto"/>
        <w:right w:val="none" w:sz="0" w:space="0" w:color="auto"/>
      </w:divBdr>
    </w:div>
    <w:div w:id="1857881776">
      <w:bodyDiv w:val="1"/>
      <w:marLeft w:val="0"/>
      <w:marRight w:val="0"/>
      <w:marTop w:val="0"/>
      <w:marBottom w:val="0"/>
      <w:divBdr>
        <w:top w:val="none" w:sz="0" w:space="0" w:color="auto"/>
        <w:left w:val="none" w:sz="0" w:space="0" w:color="auto"/>
        <w:bottom w:val="none" w:sz="0" w:space="0" w:color="auto"/>
        <w:right w:val="none" w:sz="0" w:space="0" w:color="auto"/>
      </w:divBdr>
    </w:div>
    <w:div w:id="1861896509">
      <w:bodyDiv w:val="1"/>
      <w:marLeft w:val="0"/>
      <w:marRight w:val="0"/>
      <w:marTop w:val="0"/>
      <w:marBottom w:val="0"/>
      <w:divBdr>
        <w:top w:val="none" w:sz="0" w:space="0" w:color="auto"/>
        <w:left w:val="none" w:sz="0" w:space="0" w:color="auto"/>
        <w:bottom w:val="none" w:sz="0" w:space="0" w:color="auto"/>
        <w:right w:val="none" w:sz="0" w:space="0" w:color="auto"/>
      </w:divBdr>
    </w:div>
    <w:div w:id="1873687593">
      <w:bodyDiv w:val="1"/>
      <w:marLeft w:val="0"/>
      <w:marRight w:val="0"/>
      <w:marTop w:val="0"/>
      <w:marBottom w:val="0"/>
      <w:divBdr>
        <w:top w:val="none" w:sz="0" w:space="0" w:color="auto"/>
        <w:left w:val="none" w:sz="0" w:space="0" w:color="auto"/>
        <w:bottom w:val="none" w:sz="0" w:space="0" w:color="auto"/>
        <w:right w:val="none" w:sz="0" w:space="0" w:color="auto"/>
      </w:divBdr>
    </w:div>
    <w:div w:id="1893807042">
      <w:bodyDiv w:val="1"/>
      <w:marLeft w:val="0"/>
      <w:marRight w:val="0"/>
      <w:marTop w:val="0"/>
      <w:marBottom w:val="0"/>
      <w:divBdr>
        <w:top w:val="none" w:sz="0" w:space="0" w:color="auto"/>
        <w:left w:val="none" w:sz="0" w:space="0" w:color="auto"/>
        <w:bottom w:val="none" w:sz="0" w:space="0" w:color="auto"/>
        <w:right w:val="none" w:sz="0" w:space="0" w:color="auto"/>
      </w:divBdr>
    </w:div>
    <w:div w:id="1896234321">
      <w:bodyDiv w:val="1"/>
      <w:marLeft w:val="0"/>
      <w:marRight w:val="0"/>
      <w:marTop w:val="0"/>
      <w:marBottom w:val="0"/>
      <w:divBdr>
        <w:top w:val="none" w:sz="0" w:space="0" w:color="auto"/>
        <w:left w:val="none" w:sz="0" w:space="0" w:color="auto"/>
        <w:bottom w:val="none" w:sz="0" w:space="0" w:color="auto"/>
        <w:right w:val="none" w:sz="0" w:space="0" w:color="auto"/>
      </w:divBdr>
    </w:div>
    <w:div w:id="1897084513">
      <w:bodyDiv w:val="1"/>
      <w:marLeft w:val="0"/>
      <w:marRight w:val="0"/>
      <w:marTop w:val="0"/>
      <w:marBottom w:val="0"/>
      <w:divBdr>
        <w:top w:val="none" w:sz="0" w:space="0" w:color="auto"/>
        <w:left w:val="none" w:sz="0" w:space="0" w:color="auto"/>
        <w:bottom w:val="none" w:sz="0" w:space="0" w:color="auto"/>
        <w:right w:val="none" w:sz="0" w:space="0" w:color="auto"/>
      </w:divBdr>
    </w:div>
    <w:div w:id="1897232612">
      <w:bodyDiv w:val="1"/>
      <w:marLeft w:val="0"/>
      <w:marRight w:val="0"/>
      <w:marTop w:val="0"/>
      <w:marBottom w:val="0"/>
      <w:divBdr>
        <w:top w:val="none" w:sz="0" w:space="0" w:color="auto"/>
        <w:left w:val="none" w:sz="0" w:space="0" w:color="auto"/>
        <w:bottom w:val="none" w:sz="0" w:space="0" w:color="auto"/>
        <w:right w:val="none" w:sz="0" w:space="0" w:color="auto"/>
      </w:divBdr>
    </w:div>
    <w:div w:id="1902131403">
      <w:bodyDiv w:val="1"/>
      <w:marLeft w:val="0"/>
      <w:marRight w:val="0"/>
      <w:marTop w:val="0"/>
      <w:marBottom w:val="0"/>
      <w:divBdr>
        <w:top w:val="none" w:sz="0" w:space="0" w:color="auto"/>
        <w:left w:val="none" w:sz="0" w:space="0" w:color="auto"/>
        <w:bottom w:val="none" w:sz="0" w:space="0" w:color="auto"/>
        <w:right w:val="none" w:sz="0" w:space="0" w:color="auto"/>
      </w:divBdr>
    </w:div>
    <w:div w:id="1908344925">
      <w:bodyDiv w:val="1"/>
      <w:marLeft w:val="0"/>
      <w:marRight w:val="0"/>
      <w:marTop w:val="0"/>
      <w:marBottom w:val="0"/>
      <w:divBdr>
        <w:top w:val="none" w:sz="0" w:space="0" w:color="auto"/>
        <w:left w:val="none" w:sz="0" w:space="0" w:color="auto"/>
        <w:bottom w:val="none" w:sz="0" w:space="0" w:color="auto"/>
        <w:right w:val="none" w:sz="0" w:space="0" w:color="auto"/>
      </w:divBdr>
    </w:div>
    <w:div w:id="1917275382">
      <w:bodyDiv w:val="1"/>
      <w:marLeft w:val="0"/>
      <w:marRight w:val="0"/>
      <w:marTop w:val="0"/>
      <w:marBottom w:val="0"/>
      <w:divBdr>
        <w:top w:val="none" w:sz="0" w:space="0" w:color="auto"/>
        <w:left w:val="none" w:sz="0" w:space="0" w:color="auto"/>
        <w:bottom w:val="none" w:sz="0" w:space="0" w:color="auto"/>
        <w:right w:val="none" w:sz="0" w:space="0" w:color="auto"/>
      </w:divBdr>
    </w:div>
    <w:div w:id="1917322144">
      <w:bodyDiv w:val="1"/>
      <w:marLeft w:val="0"/>
      <w:marRight w:val="0"/>
      <w:marTop w:val="0"/>
      <w:marBottom w:val="0"/>
      <w:divBdr>
        <w:top w:val="none" w:sz="0" w:space="0" w:color="auto"/>
        <w:left w:val="none" w:sz="0" w:space="0" w:color="auto"/>
        <w:bottom w:val="none" w:sz="0" w:space="0" w:color="auto"/>
        <w:right w:val="none" w:sz="0" w:space="0" w:color="auto"/>
      </w:divBdr>
    </w:div>
    <w:div w:id="1920095941">
      <w:bodyDiv w:val="1"/>
      <w:marLeft w:val="0"/>
      <w:marRight w:val="0"/>
      <w:marTop w:val="0"/>
      <w:marBottom w:val="0"/>
      <w:divBdr>
        <w:top w:val="none" w:sz="0" w:space="0" w:color="auto"/>
        <w:left w:val="none" w:sz="0" w:space="0" w:color="auto"/>
        <w:bottom w:val="none" w:sz="0" w:space="0" w:color="auto"/>
        <w:right w:val="none" w:sz="0" w:space="0" w:color="auto"/>
      </w:divBdr>
    </w:div>
    <w:div w:id="1925650759">
      <w:bodyDiv w:val="1"/>
      <w:marLeft w:val="0"/>
      <w:marRight w:val="0"/>
      <w:marTop w:val="0"/>
      <w:marBottom w:val="0"/>
      <w:divBdr>
        <w:top w:val="none" w:sz="0" w:space="0" w:color="auto"/>
        <w:left w:val="none" w:sz="0" w:space="0" w:color="auto"/>
        <w:bottom w:val="none" w:sz="0" w:space="0" w:color="auto"/>
        <w:right w:val="none" w:sz="0" w:space="0" w:color="auto"/>
      </w:divBdr>
    </w:div>
    <w:div w:id="1934581902">
      <w:bodyDiv w:val="1"/>
      <w:marLeft w:val="0"/>
      <w:marRight w:val="0"/>
      <w:marTop w:val="0"/>
      <w:marBottom w:val="0"/>
      <w:divBdr>
        <w:top w:val="none" w:sz="0" w:space="0" w:color="auto"/>
        <w:left w:val="none" w:sz="0" w:space="0" w:color="auto"/>
        <w:bottom w:val="none" w:sz="0" w:space="0" w:color="auto"/>
        <w:right w:val="none" w:sz="0" w:space="0" w:color="auto"/>
      </w:divBdr>
    </w:div>
    <w:div w:id="1940526651">
      <w:bodyDiv w:val="1"/>
      <w:marLeft w:val="0"/>
      <w:marRight w:val="0"/>
      <w:marTop w:val="0"/>
      <w:marBottom w:val="0"/>
      <w:divBdr>
        <w:top w:val="none" w:sz="0" w:space="0" w:color="auto"/>
        <w:left w:val="none" w:sz="0" w:space="0" w:color="auto"/>
        <w:bottom w:val="none" w:sz="0" w:space="0" w:color="auto"/>
        <w:right w:val="none" w:sz="0" w:space="0" w:color="auto"/>
      </w:divBdr>
    </w:div>
    <w:div w:id="1944149522">
      <w:bodyDiv w:val="1"/>
      <w:marLeft w:val="0"/>
      <w:marRight w:val="0"/>
      <w:marTop w:val="0"/>
      <w:marBottom w:val="0"/>
      <w:divBdr>
        <w:top w:val="none" w:sz="0" w:space="0" w:color="auto"/>
        <w:left w:val="none" w:sz="0" w:space="0" w:color="auto"/>
        <w:bottom w:val="none" w:sz="0" w:space="0" w:color="auto"/>
        <w:right w:val="none" w:sz="0" w:space="0" w:color="auto"/>
      </w:divBdr>
    </w:div>
    <w:div w:id="1949123696">
      <w:bodyDiv w:val="1"/>
      <w:marLeft w:val="0"/>
      <w:marRight w:val="0"/>
      <w:marTop w:val="0"/>
      <w:marBottom w:val="0"/>
      <w:divBdr>
        <w:top w:val="none" w:sz="0" w:space="0" w:color="auto"/>
        <w:left w:val="none" w:sz="0" w:space="0" w:color="auto"/>
        <w:bottom w:val="none" w:sz="0" w:space="0" w:color="auto"/>
        <w:right w:val="none" w:sz="0" w:space="0" w:color="auto"/>
      </w:divBdr>
    </w:div>
    <w:div w:id="1966501745">
      <w:bodyDiv w:val="1"/>
      <w:marLeft w:val="0"/>
      <w:marRight w:val="0"/>
      <w:marTop w:val="0"/>
      <w:marBottom w:val="0"/>
      <w:divBdr>
        <w:top w:val="none" w:sz="0" w:space="0" w:color="auto"/>
        <w:left w:val="none" w:sz="0" w:space="0" w:color="auto"/>
        <w:bottom w:val="none" w:sz="0" w:space="0" w:color="auto"/>
        <w:right w:val="none" w:sz="0" w:space="0" w:color="auto"/>
      </w:divBdr>
    </w:div>
    <w:div w:id="1977027729">
      <w:bodyDiv w:val="1"/>
      <w:marLeft w:val="0"/>
      <w:marRight w:val="0"/>
      <w:marTop w:val="0"/>
      <w:marBottom w:val="0"/>
      <w:divBdr>
        <w:top w:val="none" w:sz="0" w:space="0" w:color="auto"/>
        <w:left w:val="none" w:sz="0" w:space="0" w:color="auto"/>
        <w:bottom w:val="none" w:sz="0" w:space="0" w:color="auto"/>
        <w:right w:val="none" w:sz="0" w:space="0" w:color="auto"/>
      </w:divBdr>
    </w:div>
    <w:div w:id="1983537816">
      <w:bodyDiv w:val="1"/>
      <w:marLeft w:val="0"/>
      <w:marRight w:val="0"/>
      <w:marTop w:val="0"/>
      <w:marBottom w:val="0"/>
      <w:divBdr>
        <w:top w:val="none" w:sz="0" w:space="0" w:color="auto"/>
        <w:left w:val="none" w:sz="0" w:space="0" w:color="auto"/>
        <w:bottom w:val="none" w:sz="0" w:space="0" w:color="auto"/>
        <w:right w:val="none" w:sz="0" w:space="0" w:color="auto"/>
      </w:divBdr>
    </w:div>
    <w:div w:id="1988972385">
      <w:bodyDiv w:val="1"/>
      <w:marLeft w:val="0"/>
      <w:marRight w:val="0"/>
      <w:marTop w:val="0"/>
      <w:marBottom w:val="0"/>
      <w:divBdr>
        <w:top w:val="none" w:sz="0" w:space="0" w:color="auto"/>
        <w:left w:val="none" w:sz="0" w:space="0" w:color="auto"/>
        <w:bottom w:val="none" w:sz="0" w:space="0" w:color="auto"/>
        <w:right w:val="none" w:sz="0" w:space="0" w:color="auto"/>
      </w:divBdr>
    </w:div>
    <w:div w:id="1992172086">
      <w:bodyDiv w:val="1"/>
      <w:marLeft w:val="0"/>
      <w:marRight w:val="0"/>
      <w:marTop w:val="0"/>
      <w:marBottom w:val="0"/>
      <w:divBdr>
        <w:top w:val="none" w:sz="0" w:space="0" w:color="auto"/>
        <w:left w:val="none" w:sz="0" w:space="0" w:color="auto"/>
        <w:bottom w:val="none" w:sz="0" w:space="0" w:color="auto"/>
        <w:right w:val="none" w:sz="0" w:space="0" w:color="auto"/>
      </w:divBdr>
    </w:div>
    <w:div w:id="1993606549">
      <w:bodyDiv w:val="1"/>
      <w:marLeft w:val="0"/>
      <w:marRight w:val="0"/>
      <w:marTop w:val="0"/>
      <w:marBottom w:val="0"/>
      <w:divBdr>
        <w:top w:val="none" w:sz="0" w:space="0" w:color="auto"/>
        <w:left w:val="none" w:sz="0" w:space="0" w:color="auto"/>
        <w:bottom w:val="none" w:sz="0" w:space="0" w:color="auto"/>
        <w:right w:val="none" w:sz="0" w:space="0" w:color="auto"/>
      </w:divBdr>
    </w:div>
    <w:div w:id="1994286280">
      <w:bodyDiv w:val="1"/>
      <w:marLeft w:val="0"/>
      <w:marRight w:val="0"/>
      <w:marTop w:val="0"/>
      <w:marBottom w:val="0"/>
      <w:divBdr>
        <w:top w:val="none" w:sz="0" w:space="0" w:color="auto"/>
        <w:left w:val="none" w:sz="0" w:space="0" w:color="auto"/>
        <w:bottom w:val="none" w:sz="0" w:space="0" w:color="auto"/>
        <w:right w:val="none" w:sz="0" w:space="0" w:color="auto"/>
      </w:divBdr>
    </w:div>
    <w:div w:id="2001158793">
      <w:bodyDiv w:val="1"/>
      <w:marLeft w:val="0"/>
      <w:marRight w:val="0"/>
      <w:marTop w:val="0"/>
      <w:marBottom w:val="0"/>
      <w:divBdr>
        <w:top w:val="none" w:sz="0" w:space="0" w:color="auto"/>
        <w:left w:val="none" w:sz="0" w:space="0" w:color="auto"/>
        <w:bottom w:val="none" w:sz="0" w:space="0" w:color="auto"/>
        <w:right w:val="none" w:sz="0" w:space="0" w:color="auto"/>
      </w:divBdr>
    </w:div>
    <w:div w:id="2002584442">
      <w:bodyDiv w:val="1"/>
      <w:marLeft w:val="0"/>
      <w:marRight w:val="0"/>
      <w:marTop w:val="0"/>
      <w:marBottom w:val="0"/>
      <w:divBdr>
        <w:top w:val="none" w:sz="0" w:space="0" w:color="auto"/>
        <w:left w:val="none" w:sz="0" w:space="0" w:color="auto"/>
        <w:bottom w:val="none" w:sz="0" w:space="0" w:color="auto"/>
        <w:right w:val="none" w:sz="0" w:space="0" w:color="auto"/>
      </w:divBdr>
    </w:div>
    <w:div w:id="2006129366">
      <w:bodyDiv w:val="1"/>
      <w:marLeft w:val="0"/>
      <w:marRight w:val="0"/>
      <w:marTop w:val="0"/>
      <w:marBottom w:val="0"/>
      <w:divBdr>
        <w:top w:val="none" w:sz="0" w:space="0" w:color="auto"/>
        <w:left w:val="none" w:sz="0" w:space="0" w:color="auto"/>
        <w:bottom w:val="none" w:sz="0" w:space="0" w:color="auto"/>
        <w:right w:val="none" w:sz="0" w:space="0" w:color="auto"/>
      </w:divBdr>
    </w:div>
    <w:div w:id="2009555982">
      <w:bodyDiv w:val="1"/>
      <w:marLeft w:val="0"/>
      <w:marRight w:val="0"/>
      <w:marTop w:val="0"/>
      <w:marBottom w:val="0"/>
      <w:divBdr>
        <w:top w:val="none" w:sz="0" w:space="0" w:color="auto"/>
        <w:left w:val="none" w:sz="0" w:space="0" w:color="auto"/>
        <w:bottom w:val="none" w:sz="0" w:space="0" w:color="auto"/>
        <w:right w:val="none" w:sz="0" w:space="0" w:color="auto"/>
      </w:divBdr>
    </w:div>
    <w:div w:id="2014871063">
      <w:bodyDiv w:val="1"/>
      <w:marLeft w:val="0"/>
      <w:marRight w:val="0"/>
      <w:marTop w:val="0"/>
      <w:marBottom w:val="0"/>
      <w:divBdr>
        <w:top w:val="none" w:sz="0" w:space="0" w:color="auto"/>
        <w:left w:val="none" w:sz="0" w:space="0" w:color="auto"/>
        <w:bottom w:val="none" w:sz="0" w:space="0" w:color="auto"/>
        <w:right w:val="none" w:sz="0" w:space="0" w:color="auto"/>
      </w:divBdr>
    </w:div>
    <w:div w:id="2020767926">
      <w:bodyDiv w:val="1"/>
      <w:marLeft w:val="0"/>
      <w:marRight w:val="0"/>
      <w:marTop w:val="0"/>
      <w:marBottom w:val="0"/>
      <w:divBdr>
        <w:top w:val="none" w:sz="0" w:space="0" w:color="auto"/>
        <w:left w:val="none" w:sz="0" w:space="0" w:color="auto"/>
        <w:bottom w:val="none" w:sz="0" w:space="0" w:color="auto"/>
        <w:right w:val="none" w:sz="0" w:space="0" w:color="auto"/>
      </w:divBdr>
    </w:div>
    <w:div w:id="2025591138">
      <w:bodyDiv w:val="1"/>
      <w:marLeft w:val="0"/>
      <w:marRight w:val="0"/>
      <w:marTop w:val="0"/>
      <w:marBottom w:val="0"/>
      <w:divBdr>
        <w:top w:val="none" w:sz="0" w:space="0" w:color="auto"/>
        <w:left w:val="none" w:sz="0" w:space="0" w:color="auto"/>
        <w:bottom w:val="none" w:sz="0" w:space="0" w:color="auto"/>
        <w:right w:val="none" w:sz="0" w:space="0" w:color="auto"/>
      </w:divBdr>
    </w:div>
    <w:div w:id="2039306977">
      <w:bodyDiv w:val="1"/>
      <w:marLeft w:val="0"/>
      <w:marRight w:val="0"/>
      <w:marTop w:val="0"/>
      <w:marBottom w:val="0"/>
      <w:divBdr>
        <w:top w:val="none" w:sz="0" w:space="0" w:color="auto"/>
        <w:left w:val="none" w:sz="0" w:space="0" w:color="auto"/>
        <w:bottom w:val="none" w:sz="0" w:space="0" w:color="auto"/>
        <w:right w:val="none" w:sz="0" w:space="0" w:color="auto"/>
      </w:divBdr>
    </w:div>
    <w:div w:id="2041784572">
      <w:bodyDiv w:val="1"/>
      <w:marLeft w:val="0"/>
      <w:marRight w:val="0"/>
      <w:marTop w:val="0"/>
      <w:marBottom w:val="0"/>
      <w:divBdr>
        <w:top w:val="none" w:sz="0" w:space="0" w:color="auto"/>
        <w:left w:val="none" w:sz="0" w:space="0" w:color="auto"/>
        <w:bottom w:val="none" w:sz="0" w:space="0" w:color="auto"/>
        <w:right w:val="none" w:sz="0" w:space="0" w:color="auto"/>
      </w:divBdr>
    </w:div>
    <w:div w:id="2044086898">
      <w:bodyDiv w:val="1"/>
      <w:marLeft w:val="0"/>
      <w:marRight w:val="0"/>
      <w:marTop w:val="0"/>
      <w:marBottom w:val="0"/>
      <w:divBdr>
        <w:top w:val="none" w:sz="0" w:space="0" w:color="auto"/>
        <w:left w:val="none" w:sz="0" w:space="0" w:color="auto"/>
        <w:bottom w:val="none" w:sz="0" w:space="0" w:color="auto"/>
        <w:right w:val="none" w:sz="0" w:space="0" w:color="auto"/>
      </w:divBdr>
    </w:div>
    <w:div w:id="2046634828">
      <w:bodyDiv w:val="1"/>
      <w:marLeft w:val="0"/>
      <w:marRight w:val="0"/>
      <w:marTop w:val="0"/>
      <w:marBottom w:val="0"/>
      <w:divBdr>
        <w:top w:val="none" w:sz="0" w:space="0" w:color="auto"/>
        <w:left w:val="none" w:sz="0" w:space="0" w:color="auto"/>
        <w:bottom w:val="none" w:sz="0" w:space="0" w:color="auto"/>
        <w:right w:val="none" w:sz="0" w:space="0" w:color="auto"/>
      </w:divBdr>
    </w:div>
    <w:div w:id="2050032699">
      <w:bodyDiv w:val="1"/>
      <w:marLeft w:val="0"/>
      <w:marRight w:val="0"/>
      <w:marTop w:val="0"/>
      <w:marBottom w:val="0"/>
      <w:divBdr>
        <w:top w:val="none" w:sz="0" w:space="0" w:color="auto"/>
        <w:left w:val="none" w:sz="0" w:space="0" w:color="auto"/>
        <w:bottom w:val="none" w:sz="0" w:space="0" w:color="auto"/>
        <w:right w:val="none" w:sz="0" w:space="0" w:color="auto"/>
      </w:divBdr>
    </w:div>
    <w:div w:id="2051420953">
      <w:bodyDiv w:val="1"/>
      <w:marLeft w:val="0"/>
      <w:marRight w:val="0"/>
      <w:marTop w:val="0"/>
      <w:marBottom w:val="0"/>
      <w:divBdr>
        <w:top w:val="none" w:sz="0" w:space="0" w:color="auto"/>
        <w:left w:val="none" w:sz="0" w:space="0" w:color="auto"/>
        <w:bottom w:val="none" w:sz="0" w:space="0" w:color="auto"/>
        <w:right w:val="none" w:sz="0" w:space="0" w:color="auto"/>
      </w:divBdr>
    </w:div>
    <w:div w:id="2067794512">
      <w:bodyDiv w:val="1"/>
      <w:marLeft w:val="0"/>
      <w:marRight w:val="0"/>
      <w:marTop w:val="0"/>
      <w:marBottom w:val="0"/>
      <w:divBdr>
        <w:top w:val="none" w:sz="0" w:space="0" w:color="auto"/>
        <w:left w:val="none" w:sz="0" w:space="0" w:color="auto"/>
        <w:bottom w:val="none" w:sz="0" w:space="0" w:color="auto"/>
        <w:right w:val="none" w:sz="0" w:space="0" w:color="auto"/>
      </w:divBdr>
    </w:div>
    <w:div w:id="2083214247">
      <w:bodyDiv w:val="1"/>
      <w:marLeft w:val="0"/>
      <w:marRight w:val="0"/>
      <w:marTop w:val="0"/>
      <w:marBottom w:val="0"/>
      <w:divBdr>
        <w:top w:val="none" w:sz="0" w:space="0" w:color="auto"/>
        <w:left w:val="none" w:sz="0" w:space="0" w:color="auto"/>
        <w:bottom w:val="none" w:sz="0" w:space="0" w:color="auto"/>
        <w:right w:val="none" w:sz="0" w:space="0" w:color="auto"/>
      </w:divBdr>
    </w:div>
    <w:div w:id="2103137143">
      <w:bodyDiv w:val="1"/>
      <w:marLeft w:val="0"/>
      <w:marRight w:val="0"/>
      <w:marTop w:val="0"/>
      <w:marBottom w:val="0"/>
      <w:divBdr>
        <w:top w:val="none" w:sz="0" w:space="0" w:color="auto"/>
        <w:left w:val="none" w:sz="0" w:space="0" w:color="auto"/>
        <w:bottom w:val="none" w:sz="0" w:space="0" w:color="auto"/>
        <w:right w:val="none" w:sz="0" w:space="0" w:color="auto"/>
      </w:divBdr>
    </w:div>
    <w:div w:id="2109083320">
      <w:bodyDiv w:val="1"/>
      <w:marLeft w:val="0"/>
      <w:marRight w:val="0"/>
      <w:marTop w:val="0"/>
      <w:marBottom w:val="0"/>
      <w:divBdr>
        <w:top w:val="none" w:sz="0" w:space="0" w:color="auto"/>
        <w:left w:val="none" w:sz="0" w:space="0" w:color="auto"/>
        <w:bottom w:val="none" w:sz="0" w:space="0" w:color="auto"/>
        <w:right w:val="none" w:sz="0" w:space="0" w:color="auto"/>
      </w:divBdr>
    </w:div>
    <w:div w:id="2110658599">
      <w:bodyDiv w:val="1"/>
      <w:marLeft w:val="0"/>
      <w:marRight w:val="0"/>
      <w:marTop w:val="0"/>
      <w:marBottom w:val="0"/>
      <w:divBdr>
        <w:top w:val="none" w:sz="0" w:space="0" w:color="auto"/>
        <w:left w:val="none" w:sz="0" w:space="0" w:color="auto"/>
        <w:bottom w:val="none" w:sz="0" w:space="0" w:color="auto"/>
        <w:right w:val="none" w:sz="0" w:space="0" w:color="auto"/>
      </w:divBdr>
    </w:div>
    <w:div w:id="2114010105">
      <w:bodyDiv w:val="1"/>
      <w:marLeft w:val="0"/>
      <w:marRight w:val="0"/>
      <w:marTop w:val="0"/>
      <w:marBottom w:val="0"/>
      <w:divBdr>
        <w:top w:val="none" w:sz="0" w:space="0" w:color="auto"/>
        <w:left w:val="none" w:sz="0" w:space="0" w:color="auto"/>
        <w:bottom w:val="none" w:sz="0" w:space="0" w:color="auto"/>
        <w:right w:val="none" w:sz="0" w:space="0" w:color="auto"/>
      </w:divBdr>
    </w:div>
    <w:div w:id="2115785725">
      <w:bodyDiv w:val="1"/>
      <w:marLeft w:val="0"/>
      <w:marRight w:val="0"/>
      <w:marTop w:val="0"/>
      <w:marBottom w:val="0"/>
      <w:divBdr>
        <w:top w:val="none" w:sz="0" w:space="0" w:color="auto"/>
        <w:left w:val="none" w:sz="0" w:space="0" w:color="auto"/>
        <w:bottom w:val="none" w:sz="0" w:space="0" w:color="auto"/>
        <w:right w:val="none" w:sz="0" w:space="0" w:color="auto"/>
      </w:divBdr>
    </w:div>
    <w:div w:id="2116173139">
      <w:bodyDiv w:val="1"/>
      <w:marLeft w:val="0"/>
      <w:marRight w:val="0"/>
      <w:marTop w:val="0"/>
      <w:marBottom w:val="0"/>
      <w:divBdr>
        <w:top w:val="none" w:sz="0" w:space="0" w:color="auto"/>
        <w:left w:val="none" w:sz="0" w:space="0" w:color="auto"/>
        <w:bottom w:val="none" w:sz="0" w:space="0" w:color="auto"/>
        <w:right w:val="none" w:sz="0" w:space="0" w:color="auto"/>
      </w:divBdr>
    </w:div>
    <w:div w:id="2128163059">
      <w:bodyDiv w:val="1"/>
      <w:marLeft w:val="0"/>
      <w:marRight w:val="0"/>
      <w:marTop w:val="0"/>
      <w:marBottom w:val="0"/>
      <w:divBdr>
        <w:top w:val="none" w:sz="0" w:space="0" w:color="auto"/>
        <w:left w:val="none" w:sz="0" w:space="0" w:color="auto"/>
        <w:bottom w:val="none" w:sz="0" w:space="0" w:color="auto"/>
        <w:right w:val="none" w:sz="0" w:space="0" w:color="auto"/>
      </w:divBdr>
    </w:div>
    <w:div w:id="214060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Nko05</b:Tag>
    <b:SourceType>ConferenceProceedings</b:SourceType>
    <b:Guid>{31E479C7-6D15-493D-AC8D-8BB60BB5A004}</b:Guid>
    <b:Year>2005</b:Year>
    <b:Publisher>SAER Forum Group</b:Publisher>
    <b:YearAccessed>2016</b:YearAccessed>
    <b:MonthAccessed>November</b:MonthAccessed>
    <b:DayAccessed>1</b:DayAccessed>
    <b:URL>http://eprints.nbu.bg/282/1/saer2005.pdf</b:URL>
    <b:Author>
      <b:Author>
        <b:NameList>
          <b:Person>
            <b:Last>Nikolova</b:Last>
            <b:First>Maria</b:First>
          </b:Person>
        </b:NameList>
      </b:Author>
    </b:Author>
    <b:Title>customer relationship Management Systems </b:Title>
    <b:RefOrder>1</b:RefOrder>
  </b:Source>
  <b:Source>
    <b:Tag>Inj03</b:Tag>
    <b:SourceType>JournalArticle</b:SourceType>
    <b:Guid>{6408D968-263F-47E5-9A8F-2279E7E0C709}</b:Guid>
    <b:Title>Understanding Customer Relationship Management (CRM): People Process and Technology</b:Title>
    <b:Year>2003</b:Year>
    <b:City>Cleavland</b:City>
    <b:Publisher>Buisness Process Managment Journal</b:Publisher>
    <b:Author>
      <b:Author>
        <b:NameList>
          <b:Person>
            <b:Last>Popovich</b:Last>
            <b:First>Injazz</b:First>
            <b:Middle>J. Chen and Karren</b:Middle>
          </b:Person>
        </b:NameList>
      </b:Author>
    </b:Author>
    <b:Volume>19</b:Volume>
    <b:JournalName>Buisness Process Managment</b:JournalName>
    <b:Pages>672-688</b:Pages>
    <b:Issue>55</b:Issue>
    <b:RefOrder>2</b:RefOrder>
  </b:Source>
  <b:Source>
    <b:Tag>Leg98</b:Tag>
    <b:SourceType>InternetSite</b:SourceType>
    <b:Guid>{C6F6EFC8-D29F-4845-A2E6-E4166FD2FCB9}</b:Guid>
    <b:Title>Legislation.Gov</b:Title>
    <b:Year>1998</b:Year>
    <b:YearAccessed>2016</b:YearAccessed>
    <b:MonthAccessed>November</b:MonthAccessed>
    <b:DayAccessed>18</b:DayAccessed>
    <b:URL>http://www.legislation.gov.uk/ukpga/1998/29/contents</b:URL>
    <b:Author>
      <b:Author>
        <b:Corporate>Gov</b:Corporate>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C8DD9F-CF07-4967-8A1A-CBD54447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51</Pages>
  <Words>20895</Words>
  <Characters>119106</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Explorations in Electronic Engineering</vt:lpstr>
    </vt:vector>
  </TitlesOfParts>
  <Company>The Engineers</Company>
  <LinksUpToDate>false</LinksUpToDate>
  <CharactersWithSpaces>13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s in Electronic Engineering</dc:title>
  <dc:subject>Ace Training Networks Project</dc:subject>
  <dc:creator>KEIRAN BROWN</dc:creator>
  <cp:keywords/>
  <dc:description/>
  <cp:lastModifiedBy>Keiran Brown</cp:lastModifiedBy>
  <cp:revision>559</cp:revision>
  <cp:lastPrinted>2016-09-22T08:34:00Z</cp:lastPrinted>
  <dcterms:created xsi:type="dcterms:W3CDTF">2016-11-10T10:47:00Z</dcterms:created>
  <dcterms:modified xsi:type="dcterms:W3CDTF">2016-12-16T11:42:00Z</dcterms:modified>
</cp:coreProperties>
</file>